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46F7B" w14:textId="77777777" w:rsidR="00472434" w:rsidRPr="00D61900" w:rsidRDefault="00472434" w:rsidP="00722084">
      <w:pPr>
        <w:jc w:val="center"/>
        <w:rPr>
          <w:b/>
        </w:rPr>
      </w:pPr>
      <w:bookmarkStart w:id="0" w:name="_Hlk145935551"/>
      <w:bookmarkEnd w:id="0"/>
    </w:p>
    <w:p w14:paraId="6A35AE1A" w14:textId="77777777" w:rsidR="00472434" w:rsidRPr="006A7A36" w:rsidRDefault="00472434" w:rsidP="00722084">
      <w:pPr>
        <w:jc w:val="center"/>
        <w:rPr>
          <w:b/>
        </w:rPr>
      </w:pPr>
    </w:p>
    <w:p w14:paraId="28651548" w14:textId="77777777" w:rsidR="00472434" w:rsidRPr="006A7A36" w:rsidRDefault="00472434" w:rsidP="00722084">
      <w:pPr>
        <w:jc w:val="center"/>
        <w:rPr>
          <w:b/>
        </w:rPr>
      </w:pPr>
    </w:p>
    <w:p w14:paraId="7419A780" w14:textId="476950DE" w:rsidR="00472434" w:rsidRPr="006A7A36" w:rsidRDefault="00C71F46" w:rsidP="00C71F46">
      <w:pPr>
        <w:jc w:val="center"/>
        <w:rPr>
          <w:b/>
        </w:rPr>
      </w:pPr>
      <w:bookmarkStart w:id="1" w:name="_Hlk141081154"/>
      <w:r>
        <w:rPr>
          <w:b/>
        </w:rPr>
        <w:t>NAVIGATION AND CONTROL OF AN AUTONOMOUS GROUND VEHICLE-INTEGRATED SMART GOLF TROLLEY</w:t>
      </w:r>
    </w:p>
    <w:bookmarkEnd w:id="1"/>
    <w:p w14:paraId="173BD49C" w14:textId="77777777" w:rsidR="00472434" w:rsidRPr="006A7A36" w:rsidRDefault="00472434" w:rsidP="00722084">
      <w:pPr>
        <w:jc w:val="center"/>
        <w:rPr>
          <w:b/>
        </w:rPr>
      </w:pPr>
    </w:p>
    <w:p w14:paraId="6D5828EE" w14:textId="77777777" w:rsidR="00472434" w:rsidRPr="006A7A36" w:rsidRDefault="00472434" w:rsidP="00722084">
      <w:pPr>
        <w:jc w:val="center"/>
        <w:rPr>
          <w:b/>
        </w:rPr>
      </w:pPr>
    </w:p>
    <w:p w14:paraId="6A271E81" w14:textId="77777777" w:rsidR="00472434" w:rsidRPr="006A7A36" w:rsidRDefault="00472434" w:rsidP="00722084">
      <w:pPr>
        <w:jc w:val="center"/>
        <w:rPr>
          <w:b/>
        </w:rPr>
      </w:pPr>
    </w:p>
    <w:p w14:paraId="79CA385D" w14:textId="77777777" w:rsidR="00472434" w:rsidRPr="006A7A36" w:rsidRDefault="00472434" w:rsidP="00722084">
      <w:pPr>
        <w:jc w:val="center"/>
        <w:rPr>
          <w:b/>
        </w:rPr>
      </w:pPr>
    </w:p>
    <w:p w14:paraId="5DE15180" w14:textId="77777777" w:rsidR="00472434" w:rsidRPr="006A7A36" w:rsidRDefault="00472434" w:rsidP="00722084">
      <w:pPr>
        <w:jc w:val="center"/>
        <w:rPr>
          <w:b/>
        </w:rPr>
      </w:pPr>
    </w:p>
    <w:p w14:paraId="2800964F" w14:textId="77777777" w:rsidR="00472434" w:rsidRPr="006A7A36" w:rsidRDefault="00472434" w:rsidP="00722084">
      <w:pPr>
        <w:jc w:val="center"/>
        <w:rPr>
          <w:b/>
        </w:rPr>
      </w:pPr>
    </w:p>
    <w:p w14:paraId="39932360" w14:textId="77777777" w:rsidR="00472434" w:rsidRPr="006A7A36" w:rsidRDefault="00472434" w:rsidP="00722084">
      <w:pPr>
        <w:jc w:val="center"/>
        <w:rPr>
          <w:b/>
        </w:rPr>
      </w:pPr>
    </w:p>
    <w:p w14:paraId="5CC0E913" w14:textId="772D5A46" w:rsidR="00472434" w:rsidRPr="006A7A36" w:rsidRDefault="00C71F46" w:rsidP="00722084">
      <w:pPr>
        <w:jc w:val="center"/>
        <w:rPr>
          <w:b/>
        </w:rPr>
      </w:pPr>
      <w:r>
        <w:rPr>
          <w:b/>
        </w:rPr>
        <w:t>JEFF LEE JIE HUA</w:t>
      </w:r>
    </w:p>
    <w:p w14:paraId="6FBA5784" w14:textId="77777777" w:rsidR="00472434" w:rsidRPr="006A7A36" w:rsidRDefault="00472434" w:rsidP="00722084">
      <w:pPr>
        <w:jc w:val="center"/>
        <w:rPr>
          <w:b/>
        </w:rPr>
      </w:pPr>
    </w:p>
    <w:p w14:paraId="5ABC4615" w14:textId="77777777" w:rsidR="00472434" w:rsidRPr="006A7A36" w:rsidRDefault="00472434" w:rsidP="00722084">
      <w:pPr>
        <w:jc w:val="center"/>
        <w:rPr>
          <w:b/>
        </w:rPr>
      </w:pPr>
    </w:p>
    <w:p w14:paraId="03D97976" w14:textId="77777777" w:rsidR="00472434" w:rsidRPr="006A7A36" w:rsidRDefault="00472434" w:rsidP="00722084">
      <w:pPr>
        <w:jc w:val="center"/>
        <w:rPr>
          <w:b/>
        </w:rPr>
      </w:pPr>
    </w:p>
    <w:p w14:paraId="49155193" w14:textId="77777777" w:rsidR="00472434" w:rsidRPr="006A7A36" w:rsidRDefault="00472434" w:rsidP="00722084">
      <w:pPr>
        <w:jc w:val="center"/>
        <w:rPr>
          <w:b/>
        </w:rPr>
      </w:pPr>
    </w:p>
    <w:p w14:paraId="51E74699" w14:textId="77777777" w:rsidR="00472434" w:rsidRPr="006A7A36" w:rsidRDefault="00472434" w:rsidP="00722084">
      <w:pPr>
        <w:jc w:val="center"/>
        <w:rPr>
          <w:b/>
        </w:rPr>
      </w:pPr>
    </w:p>
    <w:p w14:paraId="308C3F63" w14:textId="77777777" w:rsidR="00472434" w:rsidRPr="006A7A36" w:rsidRDefault="00472434" w:rsidP="00722084">
      <w:pPr>
        <w:jc w:val="center"/>
        <w:rPr>
          <w:b/>
        </w:rPr>
      </w:pPr>
    </w:p>
    <w:p w14:paraId="0F6890B6" w14:textId="77777777" w:rsidR="00472434" w:rsidRPr="006A7A36" w:rsidRDefault="00472434" w:rsidP="00722084">
      <w:pPr>
        <w:jc w:val="center"/>
        <w:rPr>
          <w:b/>
        </w:rPr>
      </w:pPr>
    </w:p>
    <w:p w14:paraId="39843E21" w14:textId="77777777" w:rsidR="00063064" w:rsidRPr="00100448" w:rsidRDefault="00063064" w:rsidP="00722084">
      <w:pPr>
        <w:jc w:val="center"/>
        <w:rPr>
          <w:b/>
          <w:color w:val="000000" w:themeColor="text1"/>
        </w:rPr>
      </w:pPr>
      <w:r w:rsidRPr="006A7A36">
        <w:rPr>
          <w:b/>
        </w:rPr>
        <w:t xml:space="preserve">A project </w:t>
      </w:r>
      <w:r w:rsidRPr="001F496D">
        <w:rPr>
          <w:b/>
          <w:color w:val="000000" w:themeColor="text1"/>
        </w:rPr>
        <w:t xml:space="preserve">report </w:t>
      </w:r>
      <w:r w:rsidRPr="00100448">
        <w:rPr>
          <w:b/>
          <w:color w:val="000000" w:themeColor="text1"/>
        </w:rPr>
        <w:t>submitted in partial fulfilment of the</w:t>
      </w:r>
    </w:p>
    <w:p w14:paraId="215051AE" w14:textId="34B9B22A" w:rsidR="00A82F92" w:rsidRPr="00100448" w:rsidRDefault="00063064" w:rsidP="00722084">
      <w:pPr>
        <w:jc w:val="center"/>
        <w:rPr>
          <w:b/>
          <w:color w:val="000000" w:themeColor="text1"/>
        </w:rPr>
      </w:pPr>
      <w:r w:rsidRPr="00100448">
        <w:rPr>
          <w:b/>
          <w:color w:val="000000" w:themeColor="text1"/>
        </w:rPr>
        <w:t>requirements for the award of Bachelor</w:t>
      </w:r>
      <w:r w:rsidR="00A82F92" w:rsidRPr="00100448">
        <w:rPr>
          <w:b/>
          <w:color w:val="000000" w:themeColor="text1"/>
        </w:rPr>
        <w:t xml:space="preserve"> of </w:t>
      </w:r>
      <w:r w:rsidR="00C71F46">
        <w:rPr>
          <w:b/>
          <w:color w:val="000000" w:themeColor="text1"/>
        </w:rPr>
        <w:t>Mechatronics</w:t>
      </w:r>
    </w:p>
    <w:p w14:paraId="215A43F3" w14:textId="2EDDAC13" w:rsidR="00472434" w:rsidRPr="001F496D" w:rsidRDefault="00063064" w:rsidP="00722084">
      <w:pPr>
        <w:jc w:val="center"/>
        <w:rPr>
          <w:b/>
          <w:color w:val="000000" w:themeColor="text1"/>
        </w:rPr>
      </w:pPr>
      <w:r w:rsidRPr="00100448">
        <w:rPr>
          <w:b/>
          <w:color w:val="000000" w:themeColor="text1"/>
        </w:rPr>
        <w:t>Engineering</w:t>
      </w:r>
      <w:r w:rsidR="00E1074D" w:rsidRPr="00100448">
        <w:rPr>
          <w:b/>
          <w:color w:val="000000" w:themeColor="text1"/>
        </w:rPr>
        <w:t xml:space="preserve"> with Honours</w:t>
      </w:r>
      <w:r w:rsidR="00E1074D">
        <w:rPr>
          <w:b/>
          <w:color w:val="000000" w:themeColor="text1"/>
        </w:rPr>
        <w:t xml:space="preserve"> </w:t>
      </w:r>
    </w:p>
    <w:p w14:paraId="1EED7C8C" w14:textId="77777777" w:rsidR="00472434" w:rsidRPr="006A7A36" w:rsidRDefault="00472434" w:rsidP="00722084">
      <w:pPr>
        <w:jc w:val="center"/>
        <w:rPr>
          <w:b/>
        </w:rPr>
      </w:pPr>
    </w:p>
    <w:p w14:paraId="17CFD457" w14:textId="77777777" w:rsidR="00472434" w:rsidRPr="006A7A36" w:rsidRDefault="00472434" w:rsidP="00722084">
      <w:pPr>
        <w:jc w:val="center"/>
        <w:rPr>
          <w:b/>
        </w:rPr>
      </w:pPr>
    </w:p>
    <w:p w14:paraId="1B11BA0A" w14:textId="77777777" w:rsidR="007D3BBB" w:rsidRPr="006A7A36" w:rsidRDefault="007D3BBB" w:rsidP="00722084">
      <w:pPr>
        <w:jc w:val="center"/>
        <w:rPr>
          <w:b/>
        </w:rPr>
      </w:pPr>
    </w:p>
    <w:p w14:paraId="121AE076" w14:textId="77777777" w:rsidR="007D3BBB" w:rsidRPr="006A7A36" w:rsidRDefault="007D3BBB" w:rsidP="00722084">
      <w:pPr>
        <w:jc w:val="center"/>
        <w:rPr>
          <w:b/>
        </w:rPr>
      </w:pPr>
    </w:p>
    <w:p w14:paraId="2C21C5A4" w14:textId="77777777" w:rsidR="007D3BBB" w:rsidRPr="006A7A36" w:rsidRDefault="007D3BBB" w:rsidP="00722084">
      <w:pPr>
        <w:jc w:val="center"/>
        <w:rPr>
          <w:b/>
        </w:rPr>
      </w:pPr>
    </w:p>
    <w:p w14:paraId="26A7F5F4" w14:textId="43827184" w:rsidR="00472434" w:rsidRPr="006A7A36" w:rsidRDefault="00524489" w:rsidP="00722084">
      <w:pPr>
        <w:jc w:val="center"/>
        <w:rPr>
          <w:b/>
        </w:rPr>
      </w:pPr>
      <w:r>
        <w:rPr>
          <w:b/>
        </w:rPr>
        <w:t>Lee Kong Chian</w:t>
      </w:r>
      <w:r w:rsidR="00322267">
        <w:rPr>
          <w:b/>
        </w:rPr>
        <w:t xml:space="preserve"> </w:t>
      </w:r>
      <w:r w:rsidR="00B37A3B" w:rsidRPr="006A7A36">
        <w:rPr>
          <w:b/>
        </w:rPr>
        <w:t xml:space="preserve">Faculty of Engineering </w:t>
      </w:r>
      <w:r w:rsidR="006B1A2E" w:rsidRPr="006A7A36">
        <w:rPr>
          <w:b/>
        </w:rPr>
        <w:t>a</w:t>
      </w:r>
      <w:r w:rsidR="00B37A3B" w:rsidRPr="006A7A36">
        <w:rPr>
          <w:b/>
        </w:rPr>
        <w:t>nd Science</w:t>
      </w:r>
    </w:p>
    <w:p w14:paraId="14934F29" w14:textId="77777777" w:rsidR="00472434" w:rsidRPr="006A7A36" w:rsidRDefault="00B37A3B" w:rsidP="00722084">
      <w:pPr>
        <w:jc w:val="center"/>
        <w:rPr>
          <w:b/>
        </w:rPr>
      </w:pPr>
      <w:proofErr w:type="spellStart"/>
      <w:r w:rsidRPr="006A7A36">
        <w:rPr>
          <w:b/>
        </w:rPr>
        <w:t>Universiti</w:t>
      </w:r>
      <w:proofErr w:type="spellEnd"/>
      <w:r w:rsidR="00322267">
        <w:rPr>
          <w:b/>
        </w:rPr>
        <w:t xml:space="preserve"> </w:t>
      </w:r>
      <w:proofErr w:type="spellStart"/>
      <w:r w:rsidRPr="006A7A36">
        <w:rPr>
          <w:b/>
        </w:rPr>
        <w:t>Tunku</w:t>
      </w:r>
      <w:proofErr w:type="spellEnd"/>
      <w:r w:rsidRPr="006A7A36">
        <w:rPr>
          <w:b/>
        </w:rPr>
        <w:t xml:space="preserve"> Abdul Rahman</w:t>
      </w:r>
    </w:p>
    <w:p w14:paraId="7250903D" w14:textId="6BADC82B" w:rsidR="00472434" w:rsidRPr="006A7A36" w:rsidRDefault="00472434" w:rsidP="00722084">
      <w:pPr>
        <w:jc w:val="center"/>
        <w:rPr>
          <w:b/>
        </w:rPr>
      </w:pPr>
    </w:p>
    <w:p w14:paraId="17BA64C8" w14:textId="796DE802" w:rsidR="007D3BBB" w:rsidRPr="006A7A36" w:rsidRDefault="007D3BBB" w:rsidP="00722084">
      <w:pPr>
        <w:jc w:val="center"/>
        <w:rPr>
          <w:b/>
        </w:rPr>
      </w:pPr>
    </w:p>
    <w:p w14:paraId="7F78FF27" w14:textId="086A8C17" w:rsidR="00D271FC" w:rsidRPr="001F496D" w:rsidRDefault="000B7D2B" w:rsidP="001A26D0">
      <w:pPr>
        <w:jc w:val="center"/>
        <w:rPr>
          <w:b/>
          <w:color w:val="000000" w:themeColor="text1"/>
        </w:rPr>
      </w:pPr>
      <w:r>
        <w:rPr>
          <w:b/>
          <w:color w:val="000000" w:themeColor="text1"/>
        </w:rPr>
        <w:t>September</w:t>
      </w:r>
      <w:r w:rsidR="00A034A0" w:rsidRPr="00100448">
        <w:rPr>
          <w:b/>
          <w:color w:val="000000" w:themeColor="text1"/>
        </w:rPr>
        <w:t xml:space="preserve"> </w:t>
      </w:r>
      <w:r w:rsidR="00524489" w:rsidRPr="00100448">
        <w:rPr>
          <w:b/>
          <w:color w:val="000000" w:themeColor="text1"/>
        </w:rPr>
        <w:t>20</w:t>
      </w:r>
      <w:r w:rsidR="00A3329B" w:rsidRPr="00100448">
        <w:rPr>
          <w:b/>
          <w:color w:val="000000" w:themeColor="text1"/>
        </w:rPr>
        <w:t>2</w:t>
      </w:r>
      <w:r w:rsidR="00E1074D" w:rsidRPr="00100448">
        <w:rPr>
          <w:b/>
          <w:color w:val="000000" w:themeColor="text1"/>
        </w:rPr>
        <w:t>3</w:t>
      </w:r>
    </w:p>
    <w:p w14:paraId="64B9006E" w14:textId="6A5CBF5C" w:rsidR="001A26D0" w:rsidRDefault="001A26D0" w:rsidP="00D271FC">
      <w:pPr>
        <w:jc w:val="left"/>
        <w:rPr>
          <w:b/>
        </w:rPr>
      </w:pPr>
      <w:r>
        <w:rPr>
          <w:b/>
        </w:rPr>
        <w:br w:type="page"/>
      </w:r>
    </w:p>
    <w:p w14:paraId="7CA66921" w14:textId="46FAB4AB" w:rsidR="001A26D0" w:rsidRPr="00D42F9F" w:rsidRDefault="00791834" w:rsidP="001A26D0">
      <w:pPr>
        <w:jc w:val="center"/>
        <w:rPr>
          <w:b/>
          <w:bCs/>
          <w:color w:val="000000" w:themeColor="text1"/>
        </w:rPr>
      </w:pPr>
      <w:r w:rsidRPr="00D42F9F">
        <w:rPr>
          <w:b/>
          <w:bCs/>
          <w:color w:val="000000" w:themeColor="text1"/>
        </w:rPr>
        <w:lastRenderedPageBreak/>
        <w:t>DECLARATION</w:t>
      </w:r>
    </w:p>
    <w:p w14:paraId="171C0D14" w14:textId="77777777" w:rsidR="001A26D0" w:rsidRPr="006A7A36" w:rsidRDefault="001A26D0" w:rsidP="001A26D0">
      <w:pPr>
        <w:jc w:val="center"/>
      </w:pPr>
    </w:p>
    <w:p w14:paraId="2A2E75EF" w14:textId="77777777" w:rsidR="001A26D0" w:rsidRPr="006A7A36" w:rsidRDefault="001A26D0" w:rsidP="001A26D0">
      <w:pPr>
        <w:jc w:val="center"/>
      </w:pPr>
    </w:p>
    <w:p w14:paraId="536F181B" w14:textId="77777777" w:rsidR="001A26D0" w:rsidRPr="006A7A36" w:rsidRDefault="001A26D0" w:rsidP="001A26D0">
      <w:pPr>
        <w:jc w:val="center"/>
      </w:pPr>
    </w:p>
    <w:p w14:paraId="67FCAC2E" w14:textId="76A460A5" w:rsidR="001A26D0" w:rsidRDefault="001A26D0" w:rsidP="001A26D0">
      <w:pPr>
        <w:jc w:val="center"/>
      </w:pPr>
    </w:p>
    <w:p w14:paraId="1B1C8491" w14:textId="77777777" w:rsidR="00253ECC" w:rsidRPr="006A7A36" w:rsidRDefault="00253ECC" w:rsidP="001A26D0">
      <w:pPr>
        <w:jc w:val="center"/>
      </w:pPr>
    </w:p>
    <w:p w14:paraId="636661E3" w14:textId="089DA9F0" w:rsidR="001A26D0" w:rsidRDefault="001A26D0" w:rsidP="001A26D0">
      <w:r w:rsidRPr="006A7A36">
        <w:t>I hereby declare that this project report is based on my original work except for citations and quotations which have been duly acknowledged. I also declare that it has not been previously and concurrently submitted for any other degree or award at UTAR or other institutions.</w:t>
      </w:r>
    </w:p>
    <w:p w14:paraId="69C620FF" w14:textId="77777777" w:rsidR="001A26D0" w:rsidRPr="006A7A36" w:rsidRDefault="001A26D0" w:rsidP="001A26D0"/>
    <w:p w14:paraId="70ECC72D" w14:textId="77777777" w:rsidR="001A26D0" w:rsidRPr="006A7A36" w:rsidRDefault="001A26D0" w:rsidP="001A26D0"/>
    <w:p w14:paraId="46A202CE" w14:textId="77777777" w:rsidR="001A26D0" w:rsidRPr="006A7A36" w:rsidRDefault="001A26D0" w:rsidP="001A26D0"/>
    <w:p w14:paraId="5052839C" w14:textId="77777777" w:rsidR="001A26D0" w:rsidRPr="006A7A36" w:rsidRDefault="001A26D0" w:rsidP="001A26D0"/>
    <w:tbl>
      <w:tblPr>
        <w:tblStyle w:val="TableGrid"/>
        <w:tblW w:w="0" w:type="auto"/>
        <w:tblCellMar>
          <w:top w:w="432" w:type="dxa"/>
          <w:left w:w="115" w:type="dxa"/>
          <w:bottom w:w="72" w:type="dxa"/>
          <w:right w:w="115" w:type="dxa"/>
        </w:tblCellMar>
        <w:tblLook w:val="04A0" w:firstRow="1" w:lastRow="0" w:firstColumn="1" w:lastColumn="0" w:noHBand="0" w:noVBand="1"/>
      </w:tblPr>
      <w:tblGrid>
        <w:gridCol w:w="1285"/>
        <w:gridCol w:w="297"/>
        <w:gridCol w:w="4383"/>
      </w:tblGrid>
      <w:tr w:rsidR="001A26D0" w14:paraId="1DE5AA55" w14:textId="77777777" w:rsidTr="00AC732E">
        <w:tc>
          <w:tcPr>
            <w:tcW w:w="1285" w:type="dxa"/>
            <w:tcBorders>
              <w:top w:val="nil"/>
              <w:left w:val="nil"/>
              <w:bottom w:val="nil"/>
              <w:right w:val="nil"/>
            </w:tcBorders>
          </w:tcPr>
          <w:p w14:paraId="088FCB4C" w14:textId="77777777" w:rsidR="001A26D0" w:rsidRDefault="001A26D0" w:rsidP="00AC732E">
            <w:pPr>
              <w:spacing w:line="240" w:lineRule="auto"/>
            </w:pPr>
            <w:r>
              <w:t>Signature</w:t>
            </w:r>
          </w:p>
        </w:tc>
        <w:tc>
          <w:tcPr>
            <w:tcW w:w="297" w:type="dxa"/>
            <w:tcBorders>
              <w:top w:val="nil"/>
              <w:left w:val="nil"/>
              <w:bottom w:val="nil"/>
              <w:right w:val="nil"/>
            </w:tcBorders>
          </w:tcPr>
          <w:p w14:paraId="0F76CB00" w14:textId="77777777" w:rsidR="001A26D0" w:rsidRDefault="001A26D0" w:rsidP="00AC732E">
            <w:pPr>
              <w:spacing w:line="240" w:lineRule="auto"/>
            </w:pPr>
            <w:r>
              <w:t>:</w:t>
            </w:r>
          </w:p>
        </w:tc>
        <w:tc>
          <w:tcPr>
            <w:tcW w:w="4383" w:type="dxa"/>
            <w:tcBorders>
              <w:top w:val="nil"/>
              <w:left w:val="nil"/>
              <w:right w:val="nil"/>
            </w:tcBorders>
          </w:tcPr>
          <w:p w14:paraId="5B566ECE" w14:textId="77777777" w:rsidR="001A26D0" w:rsidRDefault="001A26D0" w:rsidP="00AC732E">
            <w:pPr>
              <w:spacing w:line="240" w:lineRule="auto"/>
            </w:pPr>
          </w:p>
        </w:tc>
      </w:tr>
      <w:tr w:rsidR="001A26D0" w14:paraId="55CEB989" w14:textId="77777777" w:rsidTr="00AC732E">
        <w:tc>
          <w:tcPr>
            <w:tcW w:w="1285" w:type="dxa"/>
            <w:tcBorders>
              <w:top w:val="nil"/>
              <w:left w:val="nil"/>
              <w:bottom w:val="nil"/>
              <w:right w:val="nil"/>
            </w:tcBorders>
          </w:tcPr>
          <w:p w14:paraId="0EC43C06" w14:textId="77777777" w:rsidR="001A26D0" w:rsidRDefault="001A26D0" w:rsidP="00AC732E">
            <w:pPr>
              <w:spacing w:line="240" w:lineRule="auto"/>
            </w:pPr>
            <w:r>
              <w:t>Name</w:t>
            </w:r>
          </w:p>
        </w:tc>
        <w:tc>
          <w:tcPr>
            <w:tcW w:w="297" w:type="dxa"/>
            <w:tcBorders>
              <w:top w:val="nil"/>
              <w:left w:val="nil"/>
              <w:bottom w:val="nil"/>
              <w:right w:val="nil"/>
            </w:tcBorders>
          </w:tcPr>
          <w:p w14:paraId="193F6E0D" w14:textId="77777777" w:rsidR="001A26D0" w:rsidRDefault="001A26D0" w:rsidP="00AC732E">
            <w:pPr>
              <w:spacing w:line="240" w:lineRule="auto"/>
            </w:pPr>
            <w:r>
              <w:t>:</w:t>
            </w:r>
          </w:p>
        </w:tc>
        <w:tc>
          <w:tcPr>
            <w:tcW w:w="4383" w:type="dxa"/>
            <w:tcBorders>
              <w:left w:val="nil"/>
              <w:right w:val="nil"/>
            </w:tcBorders>
          </w:tcPr>
          <w:p w14:paraId="316DA138" w14:textId="59EFFB31" w:rsidR="001A26D0" w:rsidRDefault="00C71F46" w:rsidP="00AC732E">
            <w:pPr>
              <w:spacing w:line="240" w:lineRule="auto"/>
            </w:pPr>
            <w:r>
              <w:t>Jeff Lee Jie Hua</w:t>
            </w:r>
          </w:p>
        </w:tc>
      </w:tr>
      <w:tr w:rsidR="001A26D0" w14:paraId="2EFB66E6" w14:textId="77777777" w:rsidTr="00AC732E">
        <w:tc>
          <w:tcPr>
            <w:tcW w:w="1285" w:type="dxa"/>
            <w:tcBorders>
              <w:top w:val="nil"/>
              <w:left w:val="nil"/>
              <w:bottom w:val="nil"/>
              <w:right w:val="nil"/>
            </w:tcBorders>
          </w:tcPr>
          <w:p w14:paraId="76B08E97" w14:textId="77777777" w:rsidR="001A26D0" w:rsidRDefault="001A26D0" w:rsidP="00AC732E">
            <w:pPr>
              <w:spacing w:line="240" w:lineRule="auto"/>
            </w:pPr>
            <w:r>
              <w:t>ID No.</w:t>
            </w:r>
          </w:p>
        </w:tc>
        <w:tc>
          <w:tcPr>
            <w:tcW w:w="297" w:type="dxa"/>
            <w:tcBorders>
              <w:top w:val="nil"/>
              <w:left w:val="nil"/>
              <w:bottom w:val="nil"/>
              <w:right w:val="nil"/>
            </w:tcBorders>
          </w:tcPr>
          <w:p w14:paraId="6E5B1E2E" w14:textId="77777777" w:rsidR="001A26D0" w:rsidRDefault="001A26D0" w:rsidP="00AC732E">
            <w:pPr>
              <w:spacing w:line="240" w:lineRule="auto"/>
            </w:pPr>
            <w:r>
              <w:t>:</w:t>
            </w:r>
          </w:p>
        </w:tc>
        <w:tc>
          <w:tcPr>
            <w:tcW w:w="4383" w:type="dxa"/>
            <w:tcBorders>
              <w:left w:val="nil"/>
              <w:right w:val="nil"/>
            </w:tcBorders>
          </w:tcPr>
          <w:p w14:paraId="38A1B722" w14:textId="35C34A05" w:rsidR="001A26D0" w:rsidRDefault="001136B1" w:rsidP="00AC732E">
            <w:pPr>
              <w:spacing w:line="240" w:lineRule="auto"/>
            </w:pPr>
            <w:r>
              <w:t>2002005</w:t>
            </w:r>
          </w:p>
        </w:tc>
      </w:tr>
      <w:tr w:rsidR="001A26D0" w14:paraId="4E635F94" w14:textId="77777777" w:rsidTr="00AC732E">
        <w:tc>
          <w:tcPr>
            <w:tcW w:w="1285" w:type="dxa"/>
            <w:tcBorders>
              <w:top w:val="nil"/>
              <w:left w:val="nil"/>
              <w:bottom w:val="nil"/>
              <w:right w:val="nil"/>
            </w:tcBorders>
          </w:tcPr>
          <w:p w14:paraId="7DA74D55" w14:textId="77777777" w:rsidR="001A26D0" w:rsidRDefault="001A26D0" w:rsidP="00AC732E">
            <w:pPr>
              <w:spacing w:line="240" w:lineRule="auto"/>
            </w:pPr>
            <w:r>
              <w:t>Date</w:t>
            </w:r>
          </w:p>
        </w:tc>
        <w:tc>
          <w:tcPr>
            <w:tcW w:w="297" w:type="dxa"/>
            <w:tcBorders>
              <w:top w:val="nil"/>
              <w:left w:val="nil"/>
              <w:bottom w:val="nil"/>
              <w:right w:val="nil"/>
            </w:tcBorders>
          </w:tcPr>
          <w:p w14:paraId="164EB689" w14:textId="77777777" w:rsidR="001A26D0" w:rsidRDefault="001A26D0" w:rsidP="00AC732E">
            <w:pPr>
              <w:spacing w:line="240" w:lineRule="auto"/>
            </w:pPr>
            <w:r>
              <w:t>:</w:t>
            </w:r>
          </w:p>
        </w:tc>
        <w:tc>
          <w:tcPr>
            <w:tcW w:w="4383" w:type="dxa"/>
            <w:tcBorders>
              <w:left w:val="nil"/>
              <w:right w:val="nil"/>
            </w:tcBorders>
          </w:tcPr>
          <w:p w14:paraId="64BD5499" w14:textId="03C64C18" w:rsidR="001A26D0" w:rsidRDefault="001136B1" w:rsidP="00AC732E">
            <w:pPr>
              <w:spacing w:line="240" w:lineRule="auto"/>
            </w:pPr>
            <w:r>
              <w:t>18</w:t>
            </w:r>
            <w:r w:rsidRPr="001136B1">
              <w:rPr>
                <w:vertAlign w:val="superscript"/>
              </w:rPr>
              <w:t>th</w:t>
            </w:r>
            <w:r>
              <w:t xml:space="preserve"> September 2</w:t>
            </w:r>
            <w:r w:rsidR="00C71F46">
              <w:t>023</w:t>
            </w:r>
          </w:p>
        </w:tc>
      </w:tr>
    </w:tbl>
    <w:p w14:paraId="55567D1E" w14:textId="77777777" w:rsidR="001A26D0" w:rsidRPr="006A7A36" w:rsidRDefault="001A26D0" w:rsidP="001A26D0"/>
    <w:p w14:paraId="41D69BAD" w14:textId="77777777" w:rsidR="00D271FC" w:rsidRDefault="00D271FC" w:rsidP="00D271FC"/>
    <w:p w14:paraId="720AC542" w14:textId="30798B02" w:rsidR="001A26D0" w:rsidRPr="006A7A36" w:rsidRDefault="001A26D0" w:rsidP="00D271FC">
      <w:r w:rsidRPr="006A7A36">
        <w:br w:type="page"/>
      </w:r>
    </w:p>
    <w:p w14:paraId="4D3FA434" w14:textId="0747D7E2" w:rsidR="001A26D0" w:rsidRPr="00D42F9F" w:rsidRDefault="00791834" w:rsidP="001A26D0">
      <w:pPr>
        <w:jc w:val="center"/>
        <w:rPr>
          <w:b/>
          <w:bCs/>
          <w:color w:val="000000" w:themeColor="text1"/>
        </w:rPr>
      </w:pPr>
      <w:r w:rsidRPr="00D42F9F">
        <w:rPr>
          <w:b/>
          <w:bCs/>
          <w:color w:val="000000" w:themeColor="text1"/>
        </w:rPr>
        <w:lastRenderedPageBreak/>
        <w:t>APPROVAL FOR SUBMISSION</w:t>
      </w:r>
    </w:p>
    <w:p w14:paraId="1D8B45B2" w14:textId="77777777" w:rsidR="001A26D0" w:rsidRDefault="001A26D0" w:rsidP="001A26D0">
      <w:pPr>
        <w:jc w:val="center"/>
      </w:pPr>
    </w:p>
    <w:p w14:paraId="02FD793C" w14:textId="77777777" w:rsidR="001A26D0" w:rsidRDefault="001A26D0" w:rsidP="001A26D0">
      <w:pPr>
        <w:jc w:val="center"/>
      </w:pPr>
    </w:p>
    <w:p w14:paraId="5120B5C8" w14:textId="77777777" w:rsidR="001A26D0" w:rsidRDefault="001A26D0" w:rsidP="001A26D0">
      <w:pPr>
        <w:jc w:val="center"/>
      </w:pPr>
    </w:p>
    <w:p w14:paraId="6EEAA255" w14:textId="3016746F" w:rsidR="001A26D0" w:rsidRDefault="001A26D0" w:rsidP="001A26D0">
      <w:pPr>
        <w:jc w:val="center"/>
      </w:pPr>
    </w:p>
    <w:p w14:paraId="687DA448" w14:textId="77777777" w:rsidR="00253ECC" w:rsidRPr="006A7A36" w:rsidRDefault="00253ECC" w:rsidP="001A26D0">
      <w:pPr>
        <w:jc w:val="center"/>
      </w:pPr>
    </w:p>
    <w:p w14:paraId="3A627E35" w14:textId="6DCB09D6" w:rsidR="001A26D0" w:rsidRPr="006A7A36" w:rsidRDefault="001A26D0" w:rsidP="001A26D0">
      <w:r w:rsidRPr="006A7A36">
        <w:t xml:space="preserve">I certify that this project report entitled </w:t>
      </w:r>
      <w:r w:rsidRPr="006A7A36">
        <w:rPr>
          <w:b/>
        </w:rPr>
        <w:t>“</w:t>
      </w:r>
      <w:r w:rsidR="00A85CEC" w:rsidRPr="00A85CEC">
        <w:rPr>
          <w:b/>
        </w:rPr>
        <w:t>NAVIGATION AND CONTROL OF AN AUTONOMOUS GROUND VEHICLE-INTEGRATED SMART GOLF TROLLEY</w:t>
      </w:r>
      <w:r w:rsidRPr="00223237">
        <w:rPr>
          <w:b/>
        </w:rPr>
        <w:t>”</w:t>
      </w:r>
      <w:r w:rsidRPr="00223237">
        <w:t xml:space="preserve"> was prepared by </w:t>
      </w:r>
      <w:r w:rsidR="007E5C8C">
        <w:rPr>
          <w:b/>
        </w:rPr>
        <w:t>JEFF LEE JIE HUA</w:t>
      </w:r>
      <w:r>
        <w:rPr>
          <w:b/>
        </w:rPr>
        <w:t xml:space="preserve"> </w:t>
      </w:r>
      <w:r>
        <w:t>has met the required standard for submission</w:t>
      </w:r>
      <w:r w:rsidRPr="00223237">
        <w:t xml:space="preserve"> in partial fulfilment of the requirements for the </w:t>
      </w:r>
      <w:r w:rsidRPr="00100448">
        <w:t xml:space="preserve">award of Bachelor of </w:t>
      </w:r>
      <w:r w:rsidR="007E5C8C">
        <w:t>Mechatronics</w:t>
      </w:r>
      <w:r w:rsidRPr="00100448">
        <w:t xml:space="preserve"> </w:t>
      </w:r>
      <w:r w:rsidR="00E1074D" w:rsidRPr="00100448">
        <w:t xml:space="preserve">Engineering with Honours </w:t>
      </w:r>
      <w:r w:rsidRPr="00100448">
        <w:t xml:space="preserve">at </w:t>
      </w:r>
      <w:proofErr w:type="spellStart"/>
      <w:r w:rsidRPr="00100448">
        <w:t>Universiti</w:t>
      </w:r>
      <w:proofErr w:type="spellEnd"/>
      <w:r w:rsidRPr="00100448">
        <w:t xml:space="preserve"> </w:t>
      </w:r>
      <w:proofErr w:type="spellStart"/>
      <w:r w:rsidRPr="00100448">
        <w:t>Tunku</w:t>
      </w:r>
      <w:proofErr w:type="spellEnd"/>
      <w:r w:rsidRPr="00100448">
        <w:t xml:space="preserve"> Abdul Rahman</w:t>
      </w:r>
      <w:r w:rsidRPr="00223237">
        <w:t>.</w:t>
      </w:r>
    </w:p>
    <w:p w14:paraId="6F907D4F" w14:textId="77777777" w:rsidR="001A26D0" w:rsidRPr="006A7A36" w:rsidRDefault="001A26D0" w:rsidP="001A26D0"/>
    <w:p w14:paraId="15243989" w14:textId="77777777" w:rsidR="001A26D0" w:rsidRPr="006A7A36" w:rsidRDefault="001A26D0" w:rsidP="001A26D0"/>
    <w:p w14:paraId="29BFFDBC" w14:textId="77777777" w:rsidR="001A26D0" w:rsidRPr="006A7A36" w:rsidRDefault="001A26D0" w:rsidP="001A26D0"/>
    <w:p w14:paraId="4575DB48" w14:textId="77777777" w:rsidR="001A26D0" w:rsidRPr="006A7A36" w:rsidRDefault="001A26D0" w:rsidP="001A26D0">
      <w:r w:rsidRPr="006A7A36">
        <w:t>Approved by,</w:t>
      </w:r>
    </w:p>
    <w:p w14:paraId="556A25A8" w14:textId="77777777" w:rsidR="001A26D0" w:rsidRDefault="001A26D0" w:rsidP="001A26D0"/>
    <w:p w14:paraId="64338954" w14:textId="77777777" w:rsidR="001A26D0" w:rsidRDefault="001A26D0" w:rsidP="001A26D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2" w:type="dxa"/>
          <w:left w:w="115" w:type="dxa"/>
          <w:bottom w:w="72" w:type="dxa"/>
          <w:right w:w="115" w:type="dxa"/>
        </w:tblCellMar>
        <w:tblLook w:val="04A0" w:firstRow="1" w:lastRow="0" w:firstColumn="1" w:lastColumn="0" w:noHBand="0" w:noVBand="1"/>
      </w:tblPr>
      <w:tblGrid>
        <w:gridCol w:w="1645"/>
        <w:gridCol w:w="810"/>
        <w:gridCol w:w="4383"/>
      </w:tblGrid>
      <w:tr w:rsidR="001A26D0" w14:paraId="7F57E9BB" w14:textId="77777777" w:rsidTr="00AC732E">
        <w:tc>
          <w:tcPr>
            <w:tcW w:w="1645" w:type="dxa"/>
          </w:tcPr>
          <w:p w14:paraId="2828398D" w14:textId="77777777" w:rsidR="001A26D0" w:rsidRDefault="001A26D0" w:rsidP="00AC732E">
            <w:r>
              <w:t>Signature</w:t>
            </w:r>
          </w:p>
        </w:tc>
        <w:tc>
          <w:tcPr>
            <w:tcW w:w="810" w:type="dxa"/>
          </w:tcPr>
          <w:p w14:paraId="2A34AE7D" w14:textId="77777777" w:rsidR="001A26D0" w:rsidRDefault="001A26D0" w:rsidP="00AC732E">
            <w:r>
              <w:t>:</w:t>
            </w:r>
          </w:p>
        </w:tc>
        <w:tc>
          <w:tcPr>
            <w:tcW w:w="4383" w:type="dxa"/>
            <w:tcBorders>
              <w:bottom w:val="single" w:sz="4" w:space="0" w:color="auto"/>
            </w:tcBorders>
          </w:tcPr>
          <w:p w14:paraId="4216CA33" w14:textId="1C47AC93" w:rsidR="001A26D0" w:rsidRDefault="001A26D0" w:rsidP="00AC732E"/>
        </w:tc>
      </w:tr>
      <w:tr w:rsidR="001A26D0" w14:paraId="27E7E075" w14:textId="77777777" w:rsidTr="00AC732E">
        <w:tc>
          <w:tcPr>
            <w:tcW w:w="1645" w:type="dxa"/>
          </w:tcPr>
          <w:p w14:paraId="6AAE97A7" w14:textId="77777777" w:rsidR="001A26D0" w:rsidRDefault="001A26D0" w:rsidP="00AC732E">
            <w:pPr>
              <w:spacing w:line="240" w:lineRule="auto"/>
            </w:pPr>
            <w:r>
              <w:t>Supervisor</w:t>
            </w:r>
          </w:p>
        </w:tc>
        <w:tc>
          <w:tcPr>
            <w:tcW w:w="810" w:type="dxa"/>
          </w:tcPr>
          <w:p w14:paraId="46FCD116" w14:textId="77777777" w:rsidR="001A26D0" w:rsidRDefault="001A26D0" w:rsidP="00AC732E">
            <w:pPr>
              <w:spacing w:line="240" w:lineRule="auto"/>
            </w:pPr>
            <w:r>
              <w:t>:</w:t>
            </w:r>
          </w:p>
        </w:tc>
        <w:tc>
          <w:tcPr>
            <w:tcW w:w="4383" w:type="dxa"/>
            <w:tcBorders>
              <w:top w:val="single" w:sz="4" w:space="0" w:color="auto"/>
              <w:bottom w:val="single" w:sz="4" w:space="0" w:color="auto"/>
            </w:tcBorders>
          </w:tcPr>
          <w:p w14:paraId="6BEE16A6" w14:textId="447F4FDB" w:rsidR="001A26D0" w:rsidRDefault="00C71F46" w:rsidP="00AC732E">
            <w:pPr>
              <w:spacing w:line="240" w:lineRule="auto"/>
            </w:pPr>
            <w:r w:rsidRPr="00C71F46">
              <w:t xml:space="preserve">Ts. </w:t>
            </w:r>
            <w:proofErr w:type="spellStart"/>
            <w:r w:rsidRPr="00C71F46">
              <w:t>Dr.</w:t>
            </w:r>
            <w:proofErr w:type="spellEnd"/>
            <w:r w:rsidRPr="00C71F46">
              <w:t xml:space="preserve"> Loo Joo Ling</w:t>
            </w:r>
          </w:p>
        </w:tc>
      </w:tr>
      <w:tr w:rsidR="00C71F46" w14:paraId="700974A0" w14:textId="77777777" w:rsidTr="00AC732E">
        <w:tc>
          <w:tcPr>
            <w:tcW w:w="1645" w:type="dxa"/>
          </w:tcPr>
          <w:p w14:paraId="059AAF9D" w14:textId="77777777" w:rsidR="00C71F46" w:rsidRDefault="00C71F46" w:rsidP="00C71F46">
            <w:pPr>
              <w:spacing w:line="240" w:lineRule="auto"/>
            </w:pPr>
            <w:r>
              <w:t>Date</w:t>
            </w:r>
          </w:p>
        </w:tc>
        <w:tc>
          <w:tcPr>
            <w:tcW w:w="810" w:type="dxa"/>
          </w:tcPr>
          <w:p w14:paraId="1A4FDBFA" w14:textId="77777777" w:rsidR="00C71F46" w:rsidRDefault="00C71F46" w:rsidP="00C71F46">
            <w:pPr>
              <w:spacing w:line="240" w:lineRule="auto"/>
            </w:pPr>
            <w:r>
              <w:t>:</w:t>
            </w:r>
          </w:p>
        </w:tc>
        <w:tc>
          <w:tcPr>
            <w:tcW w:w="4383" w:type="dxa"/>
            <w:tcBorders>
              <w:top w:val="single" w:sz="4" w:space="0" w:color="auto"/>
              <w:bottom w:val="single" w:sz="4" w:space="0" w:color="auto"/>
            </w:tcBorders>
          </w:tcPr>
          <w:p w14:paraId="04B6B34E" w14:textId="1068B037" w:rsidR="00C71F46" w:rsidRDefault="00D03A4F" w:rsidP="00C71F46">
            <w:pPr>
              <w:spacing w:line="240" w:lineRule="auto"/>
            </w:pPr>
            <w:r>
              <w:t>18</w:t>
            </w:r>
            <w:r w:rsidRPr="00D03A4F">
              <w:rPr>
                <w:vertAlign w:val="superscript"/>
              </w:rPr>
              <w:t>th</w:t>
            </w:r>
            <w:r>
              <w:t xml:space="preserve"> September </w:t>
            </w:r>
            <w:r w:rsidR="00C71F46">
              <w:t>2023</w:t>
            </w:r>
          </w:p>
        </w:tc>
      </w:tr>
    </w:tbl>
    <w:p w14:paraId="35CC0E4B" w14:textId="77777777" w:rsidR="001A26D0" w:rsidRDefault="001A26D0" w:rsidP="001A26D0"/>
    <w:p w14:paraId="704D29EF" w14:textId="77777777" w:rsidR="001A26D0" w:rsidRDefault="001A26D0" w:rsidP="001A26D0"/>
    <w:p w14:paraId="5B4EBC18" w14:textId="77777777" w:rsidR="001A26D0" w:rsidRDefault="001A26D0" w:rsidP="001A26D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32" w:type="dxa"/>
          <w:left w:w="115" w:type="dxa"/>
          <w:bottom w:w="72" w:type="dxa"/>
          <w:right w:w="115" w:type="dxa"/>
        </w:tblCellMar>
        <w:tblLook w:val="04A0" w:firstRow="1" w:lastRow="0" w:firstColumn="1" w:lastColumn="0" w:noHBand="0" w:noVBand="1"/>
      </w:tblPr>
      <w:tblGrid>
        <w:gridCol w:w="1645"/>
        <w:gridCol w:w="810"/>
        <w:gridCol w:w="4383"/>
      </w:tblGrid>
      <w:tr w:rsidR="001A26D0" w14:paraId="5C1DA01E" w14:textId="77777777" w:rsidTr="00AC732E">
        <w:tc>
          <w:tcPr>
            <w:tcW w:w="1645" w:type="dxa"/>
          </w:tcPr>
          <w:p w14:paraId="7692D1BD" w14:textId="77777777" w:rsidR="001A26D0" w:rsidRDefault="001A26D0" w:rsidP="00AC732E">
            <w:pPr>
              <w:spacing w:line="240" w:lineRule="auto"/>
            </w:pPr>
            <w:r>
              <w:t>Signature</w:t>
            </w:r>
          </w:p>
        </w:tc>
        <w:tc>
          <w:tcPr>
            <w:tcW w:w="810" w:type="dxa"/>
          </w:tcPr>
          <w:p w14:paraId="79852483" w14:textId="77777777" w:rsidR="001A26D0" w:rsidRDefault="001A26D0" w:rsidP="00AC732E">
            <w:pPr>
              <w:spacing w:line="240" w:lineRule="auto"/>
            </w:pPr>
            <w:r>
              <w:t>:</w:t>
            </w:r>
          </w:p>
        </w:tc>
        <w:tc>
          <w:tcPr>
            <w:tcW w:w="4383" w:type="dxa"/>
            <w:tcBorders>
              <w:bottom w:val="single" w:sz="4" w:space="0" w:color="auto"/>
            </w:tcBorders>
          </w:tcPr>
          <w:p w14:paraId="03D6A251" w14:textId="0D684337" w:rsidR="001A26D0" w:rsidRDefault="001A26D0" w:rsidP="00AC732E">
            <w:pPr>
              <w:spacing w:line="240" w:lineRule="auto"/>
            </w:pPr>
          </w:p>
        </w:tc>
      </w:tr>
      <w:tr w:rsidR="001A26D0" w14:paraId="32651981" w14:textId="77777777" w:rsidTr="00AC732E">
        <w:tc>
          <w:tcPr>
            <w:tcW w:w="1645" w:type="dxa"/>
          </w:tcPr>
          <w:p w14:paraId="77947C8E" w14:textId="77777777" w:rsidR="001A26D0" w:rsidRDefault="001A26D0" w:rsidP="00AC732E">
            <w:pPr>
              <w:spacing w:line="240" w:lineRule="auto"/>
            </w:pPr>
            <w:r>
              <w:t>Co-Supervisor</w:t>
            </w:r>
          </w:p>
        </w:tc>
        <w:tc>
          <w:tcPr>
            <w:tcW w:w="810" w:type="dxa"/>
          </w:tcPr>
          <w:p w14:paraId="167B55BD" w14:textId="77777777" w:rsidR="001A26D0" w:rsidRDefault="001A26D0" w:rsidP="00AC732E">
            <w:pPr>
              <w:spacing w:line="240" w:lineRule="auto"/>
            </w:pPr>
            <w:r>
              <w:t>:</w:t>
            </w:r>
          </w:p>
        </w:tc>
        <w:tc>
          <w:tcPr>
            <w:tcW w:w="4383" w:type="dxa"/>
            <w:tcBorders>
              <w:top w:val="single" w:sz="4" w:space="0" w:color="auto"/>
              <w:bottom w:val="single" w:sz="4" w:space="0" w:color="auto"/>
            </w:tcBorders>
          </w:tcPr>
          <w:p w14:paraId="1494FAC5" w14:textId="745E941B" w:rsidR="001A26D0" w:rsidRDefault="00C71F46" w:rsidP="00AC732E">
            <w:pPr>
              <w:spacing w:line="240" w:lineRule="auto"/>
            </w:pPr>
            <w:r w:rsidRPr="00C71F46">
              <w:t xml:space="preserve">Ir. </w:t>
            </w:r>
            <w:proofErr w:type="spellStart"/>
            <w:r w:rsidRPr="00C71F46">
              <w:t>Dr.</w:t>
            </w:r>
            <w:proofErr w:type="spellEnd"/>
            <w:r w:rsidRPr="00C71F46">
              <w:t xml:space="preserve"> Danny Ng Wee Kiat</w:t>
            </w:r>
          </w:p>
        </w:tc>
      </w:tr>
      <w:tr w:rsidR="00C71F46" w14:paraId="5A6BDDA2" w14:textId="77777777" w:rsidTr="00AC732E">
        <w:tc>
          <w:tcPr>
            <w:tcW w:w="1645" w:type="dxa"/>
          </w:tcPr>
          <w:p w14:paraId="6B903DB5" w14:textId="77777777" w:rsidR="00C71F46" w:rsidRDefault="00C71F46" w:rsidP="00C71F46">
            <w:pPr>
              <w:spacing w:line="240" w:lineRule="auto"/>
            </w:pPr>
            <w:r>
              <w:t>Date</w:t>
            </w:r>
          </w:p>
        </w:tc>
        <w:tc>
          <w:tcPr>
            <w:tcW w:w="810" w:type="dxa"/>
          </w:tcPr>
          <w:p w14:paraId="179C2C69" w14:textId="77777777" w:rsidR="00C71F46" w:rsidRDefault="00C71F46" w:rsidP="00C71F46">
            <w:pPr>
              <w:spacing w:line="240" w:lineRule="auto"/>
            </w:pPr>
            <w:r>
              <w:t>:</w:t>
            </w:r>
          </w:p>
        </w:tc>
        <w:tc>
          <w:tcPr>
            <w:tcW w:w="4383" w:type="dxa"/>
            <w:tcBorders>
              <w:top w:val="single" w:sz="4" w:space="0" w:color="auto"/>
              <w:bottom w:val="single" w:sz="4" w:space="0" w:color="auto"/>
            </w:tcBorders>
          </w:tcPr>
          <w:p w14:paraId="5D608219" w14:textId="70D46667" w:rsidR="00C71F46" w:rsidRDefault="00D03A4F" w:rsidP="00C71F46">
            <w:pPr>
              <w:spacing w:line="240" w:lineRule="auto"/>
            </w:pPr>
            <w:r>
              <w:t>18</w:t>
            </w:r>
            <w:r w:rsidRPr="00D03A4F">
              <w:rPr>
                <w:vertAlign w:val="superscript"/>
              </w:rPr>
              <w:t>th</w:t>
            </w:r>
            <w:r>
              <w:t xml:space="preserve"> September 2023</w:t>
            </w:r>
          </w:p>
        </w:tc>
      </w:tr>
    </w:tbl>
    <w:p w14:paraId="3E48F60E" w14:textId="3638FC88" w:rsidR="001A26D0" w:rsidRDefault="001A26D0" w:rsidP="00A85CEC">
      <w:pPr>
        <w:spacing w:line="240" w:lineRule="auto"/>
        <w:jc w:val="left"/>
      </w:pPr>
    </w:p>
    <w:p w14:paraId="6E19D172" w14:textId="77777777" w:rsidR="001A26D0" w:rsidRPr="006A7A36" w:rsidRDefault="001A26D0" w:rsidP="001A26D0"/>
    <w:p w14:paraId="6F84ECCF" w14:textId="77777777" w:rsidR="001A26D0" w:rsidRDefault="001A26D0" w:rsidP="00120111">
      <w:pPr>
        <w:ind w:firstLine="851"/>
      </w:pPr>
      <w:r w:rsidRPr="00AB6ECD">
        <w:t xml:space="preserve">The copyright of this report belongs to the author under the terms of the copyright Act 1987 as qualified by Intellectual Property Policy of </w:t>
      </w:r>
      <w:proofErr w:type="spellStart"/>
      <w:r w:rsidRPr="00AB6ECD">
        <w:t>Universit</w:t>
      </w:r>
      <w:r>
        <w:t>i</w:t>
      </w:r>
      <w:proofErr w:type="spellEnd"/>
      <w:r>
        <w:t xml:space="preserve"> </w:t>
      </w:r>
      <w:proofErr w:type="spellStart"/>
      <w:r w:rsidRPr="00AB6ECD">
        <w:t>Tunku</w:t>
      </w:r>
      <w:proofErr w:type="spellEnd"/>
      <w:r w:rsidRPr="00AB6ECD">
        <w:t xml:space="preserve"> Abdul Rahman. Due acknowledgement shall always be made of the use of any material contained in, or derived from, this report.</w:t>
      </w:r>
    </w:p>
    <w:p w14:paraId="597DBEB4" w14:textId="77777777" w:rsidR="001A26D0" w:rsidRDefault="001A26D0" w:rsidP="001A26D0"/>
    <w:p w14:paraId="4809E2D2" w14:textId="77777777" w:rsidR="001A26D0" w:rsidRPr="001F496D" w:rsidRDefault="001A26D0" w:rsidP="001A26D0">
      <w:pPr>
        <w:rPr>
          <w:color w:val="000000" w:themeColor="text1"/>
        </w:rPr>
      </w:pPr>
    </w:p>
    <w:p w14:paraId="3E4F6D8D" w14:textId="3F93ABA5" w:rsidR="001A26D0" w:rsidRPr="001F496D" w:rsidRDefault="001A26D0" w:rsidP="00120111">
      <w:pPr>
        <w:ind w:firstLine="851"/>
        <w:rPr>
          <w:color w:val="000000" w:themeColor="text1"/>
        </w:rPr>
      </w:pPr>
      <w:r w:rsidRPr="001F496D">
        <w:rPr>
          <w:color w:val="000000" w:themeColor="text1"/>
        </w:rPr>
        <w:t xml:space="preserve">© </w:t>
      </w:r>
      <w:bookmarkStart w:id="2" w:name="_Hlk83467037"/>
      <w:r w:rsidR="00A85CEC">
        <w:rPr>
          <w:color w:val="000000" w:themeColor="text1"/>
        </w:rPr>
        <w:t>2023</w:t>
      </w:r>
      <w:r w:rsidRPr="001F496D">
        <w:rPr>
          <w:color w:val="000000" w:themeColor="text1"/>
        </w:rPr>
        <w:t xml:space="preserve">, </w:t>
      </w:r>
      <w:r w:rsidR="00A85CEC">
        <w:rPr>
          <w:color w:val="000000" w:themeColor="text1"/>
        </w:rPr>
        <w:t>Jeff Lee Jie Hua</w:t>
      </w:r>
      <w:r w:rsidRPr="001F496D">
        <w:rPr>
          <w:color w:val="000000" w:themeColor="text1"/>
        </w:rPr>
        <w:t xml:space="preserve">. </w:t>
      </w:r>
      <w:bookmarkEnd w:id="2"/>
      <w:r w:rsidRPr="001F496D">
        <w:rPr>
          <w:color w:val="000000" w:themeColor="text1"/>
        </w:rPr>
        <w:t>All right reserved.</w:t>
      </w:r>
    </w:p>
    <w:p w14:paraId="082A9D35" w14:textId="66E29A67" w:rsidR="001A26D0" w:rsidRDefault="001A26D0" w:rsidP="001A26D0"/>
    <w:p w14:paraId="1E132E01" w14:textId="7A4837DA" w:rsidR="00D271FC" w:rsidRDefault="00D271FC" w:rsidP="001A26D0"/>
    <w:p w14:paraId="6EA8B890" w14:textId="77777777" w:rsidR="00D271FC" w:rsidRPr="006A7A36" w:rsidRDefault="00D271FC" w:rsidP="001A26D0"/>
    <w:p w14:paraId="65DDABB4" w14:textId="77777777" w:rsidR="00B37A3B" w:rsidRPr="006A7A36" w:rsidRDefault="00B37A3B" w:rsidP="00722084">
      <w:pPr>
        <w:jc w:val="center"/>
        <w:rPr>
          <w:b/>
        </w:rPr>
        <w:sectPr w:rsidR="00B37A3B" w:rsidRPr="006A7A36" w:rsidSect="00270998">
          <w:pgSz w:w="11909" w:h="16834" w:code="9"/>
          <w:pgMar w:top="1418" w:right="2155" w:bottom="1418" w:left="2155" w:header="851" w:footer="851" w:gutter="0"/>
          <w:cols w:space="720"/>
          <w:docGrid w:linePitch="360"/>
        </w:sectPr>
      </w:pPr>
    </w:p>
    <w:p w14:paraId="1F5042C8" w14:textId="23E452FE" w:rsidR="00472434" w:rsidRPr="006A7A36" w:rsidRDefault="00ED4293" w:rsidP="00504CF3">
      <w:pPr>
        <w:pStyle w:val="Heading9"/>
      </w:pPr>
      <w:bookmarkStart w:id="3" w:name="_Toc145879972"/>
      <w:r w:rsidRPr="006A7A36">
        <w:lastRenderedPageBreak/>
        <w:t>TABLE OF CONTENTS</w:t>
      </w:r>
      <w:bookmarkEnd w:id="3"/>
    </w:p>
    <w:p w14:paraId="651EAA67" w14:textId="77777777" w:rsidR="00472434" w:rsidRPr="006A7A36" w:rsidRDefault="00472434" w:rsidP="0097625A">
      <w:pPr>
        <w:jc w:val="center"/>
      </w:pPr>
    </w:p>
    <w:p w14:paraId="10164FCC" w14:textId="10678AC9" w:rsidR="00DC3FB0" w:rsidRDefault="00EF1451">
      <w:pPr>
        <w:pStyle w:val="TOC9"/>
        <w:rPr>
          <w:rFonts w:asciiTheme="minorHAnsi" w:eastAsiaTheme="minorEastAsia" w:hAnsiTheme="minorHAnsi" w:cstheme="minorBidi"/>
          <w:b w:val="0"/>
          <w:noProof/>
          <w:kern w:val="2"/>
          <w:sz w:val="22"/>
          <w:szCs w:val="22"/>
          <w:lang w:val="en-MY"/>
          <w14:ligatures w14:val="standardContextual"/>
        </w:rPr>
      </w:pPr>
      <w:r w:rsidRPr="006A7A36">
        <w:fldChar w:fldCharType="begin"/>
      </w:r>
      <w:r w:rsidR="00705E4D" w:rsidRPr="006A7A36">
        <w:instrText xml:space="preserve"> TOC \o "9-9" \h \z </w:instrText>
      </w:r>
      <w:r w:rsidRPr="006A7A36">
        <w:fldChar w:fldCharType="separate"/>
      </w:r>
      <w:hyperlink w:anchor="_Toc145879972" w:history="1">
        <w:r w:rsidR="00DC3FB0" w:rsidRPr="00A43329">
          <w:rPr>
            <w:rStyle w:val="Hyperlink"/>
            <w:noProof/>
          </w:rPr>
          <w:t>TABLE OF CONTENTS</w:t>
        </w:r>
        <w:r w:rsidR="00DC3FB0">
          <w:rPr>
            <w:noProof/>
            <w:webHidden/>
          </w:rPr>
          <w:tab/>
        </w:r>
        <w:r w:rsidR="00DC3FB0">
          <w:rPr>
            <w:noProof/>
            <w:webHidden/>
          </w:rPr>
          <w:fldChar w:fldCharType="begin"/>
        </w:r>
        <w:r w:rsidR="00DC3FB0">
          <w:rPr>
            <w:noProof/>
            <w:webHidden/>
          </w:rPr>
          <w:instrText xml:space="preserve"> PAGEREF _Toc145879972 \h </w:instrText>
        </w:r>
        <w:r w:rsidR="00DC3FB0">
          <w:rPr>
            <w:noProof/>
            <w:webHidden/>
          </w:rPr>
        </w:r>
        <w:r w:rsidR="00DC3FB0">
          <w:rPr>
            <w:noProof/>
            <w:webHidden/>
          </w:rPr>
          <w:fldChar w:fldCharType="separate"/>
        </w:r>
        <w:r w:rsidR="006210A9">
          <w:rPr>
            <w:noProof/>
            <w:webHidden/>
          </w:rPr>
          <w:t>i</w:t>
        </w:r>
        <w:r w:rsidR="00DC3FB0">
          <w:rPr>
            <w:noProof/>
            <w:webHidden/>
          </w:rPr>
          <w:fldChar w:fldCharType="end"/>
        </w:r>
      </w:hyperlink>
    </w:p>
    <w:p w14:paraId="43000D31" w14:textId="0DA759F0" w:rsidR="00DC3FB0" w:rsidRDefault="00000000">
      <w:pPr>
        <w:pStyle w:val="TOC9"/>
        <w:rPr>
          <w:rFonts w:asciiTheme="minorHAnsi" w:eastAsiaTheme="minorEastAsia" w:hAnsiTheme="minorHAnsi" w:cstheme="minorBidi"/>
          <w:b w:val="0"/>
          <w:noProof/>
          <w:kern w:val="2"/>
          <w:sz w:val="22"/>
          <w:szCs w:val="22"/>
          <w:lang w:val="en-MY"/>
          <w14:ligatures w14:val="standardContextual"/>
        </w:rPr>
      </w:pPr>
      <w:hyperlink w:anchor="_Toc145879973" w:history="1">
        <w:r w:rsidR="00DC3FB0" w:rsidRPr="00A43329">
          <w:rPr>
            <w:rStyle w:val="Hyperlink"/>
            <w:noProof/>
          </w:rPr>
          <w:t>LIST OF TABLES</w:t>
        </w:r>
        <w:r w:rsidR="00DC3FB0">
          <w:rPr>
            <w:noProof/>
            <w:webHidden/>
          </w:rPr>
          <w:tab/>
        </w:r>
        <w:r w:rsidR="00DC3FB0">
          <w:rPr>
            <w:noProof/>
            <w:webHidden/>
          </w:rPr>
          <w:fldChar w:fldCharType="begin"/>
        </w:r>
        <w:r w:rsidR="00DC3FB0">
          <w:rPr>
            <w:noProof/>
            <w:webHidden/>
          </w:rPr>
          <w:instrText xml:space="preserve"> PAGEREF _Toc145879973 \h </w:instrText>
        </w:r>
        <w:r w:rsidR="00DC3FB0">
          <w:rPr>
            <w:noProof/>
            <w:webHidden/>
          </w:rPr>
        </w:r>
        <w:r w:rsidR="00DC3FB0">
          <w:rPr>
            <w:noProof/>
            <w:webHidden/>
          </w:rPr>
          <w:fldChar w:fldCharType="separate"/>
        </w:r>
        <w:r w:rsidR="006210A9">
          <w:rPr>
            <w:noProof/>
            <w:webHidden/>
          </w:rPr>
          <w:t>iii</w:t>
        </w:r>
        <w:r w:rsidR="00DC3FB0">
          <w:rPr>
            <w:noProof/>
            <w:webHidden/>
          </w:rPr>
          <w:fldChar w:fldCharType="end"/>
        </w:r>
      </w:hyperlink>
    </w:p>
    <w:p w14:paraId="7406E099" w14:textId="5FE23D2C" w:rsidR="00DC3FB0" w:rsidRDefault="00000000">
      <w:pPr>
        <w:pStyle w:val="TOC9"/>
        <w:rPr>
          <w:rFonts w:asciiTheme="minorHAnsi" w:eastAsiaTheme="minorEastAsia" w:hAnsiTheme="minorHAnsi" w:cstheme="minorBidi"/>
          <w:b w:val="0"/>
          <w:noProof/>
          <w:kern w:val="2"/>
          <w:sz w:val="22"/>
          <w:szCs w:val="22"/>
          <w:lang w:val="en-MY"/>
          <w14:ligatures w14:val="standardContextual"/>
        </w:rPr>
      </w:pPr>
      <w:hyperlink w:anchor="_Toc145879974" w:history="1">
        <w:r w:rsidR="00DC3FB0" w:rsidRPr="00A43329">
          <w:rPr>
            <w:rStyle w:val="Hyperlink"/>
            <w:noProof/>
          </w:rPr>
          <w:t>LIST OF FIGURES</w:t>
        </w:r>
        <w:r w:rsidR="00DC3FB0">
          <w:rPr>
            <w:noProof/>
            <w:webHidden/>
          </w:rPr>
          <w:tab/>
        </w:r>
        <w:r w:rsidR="00DC3FB0">
          <w:rPr>
            <w:noProof/>
            <w:webHidden/>
          </w:rPr>
          <w:fldChar w:fldCharType="begin"/>
        </w:r>
        <w:r w:rsidR="00DC3FB0">
          <w:rPr>
            <w:noProof/>
            <w:webHidden/>
          </w:rPr>
          <w:instrText xml:space="preserve"> PAGEREF _Toc145879974 \h </w:instrText>
        </w:r>
        <w:r w:rsidR="00DC3FB0">
          <w:rPr>
            <w:noProof/>
            <w:webHidden/>
          </w:rPr>
        </w:r>
        <w:r w:rsidR="00DC3FB0">
          <w:rPr>
            <w:noProof/>
            <w:webHidden/>
          </w:rPr>
          <w:fldChar w:fldCharType="separate"/>
        </w:r>
        <w:r w:rsidR="006210A9">
          <w:rPr>
            <w:noProof/>
            <w:webHidden/>
          </w:rPr>
          <w:t>iv</w:t>
        </w:r>
        <w:r w:rsidR="00DC3FB0">
          <w:rPr>
            <w:noProof/>
            <w:webHidden/>
          </w:rPr>
          <w:fldChar w:fldCharType="end"/>
        </w:r>
      </w:hyperlink>
    </w:p>
    <w:p w14:paraId="46E33894" w14:textId="280652CF" w:rsidR="00DC3FB0" w:rsidRDefault="00000000">
      <w:pPr>
        <w:pStyle w:val="TOC9"/>
        <w:rPr>
          <w:rFonts w:asciiTheme="minorHAnsi" w:eastAsiaTheme="minorEastAsia" w:hAnsiTheme="minorHAnsi" w:cstheme="minorBidi"/>
          <w:b w:val="0"/>
          <w:noProof/>
          <w:kern w:val="2"/>
          <w:sz w:val="22"/>
          <w:szCs w:val="22"/>
          <w:lang w:val="en-MY"/>
          <w14:ligatures w14:val="standardContextual"/>
        </w:rPr>
      </w:pPr>
      <w:hyperlink w:anchor="_Toc145879975" w:history="1">
        <w:r w:rsidR="00DC3FB0" w:rsidRPr="00A43329">
          <w:rPr>
            <w:rStyle w:val="Hyperlink"/>
            <w:noProof/>
          </w:rPr>
          <w:t>LIST OF SYMBOLS / ABBREVIATIONS</w:t>
        </w:r>
        <w:r w:rsidR="00DC3FB0">
          <w:rPr>
            <w:noProof/>
            <w:webHidden/>
          </w:rPr>
          <w:tab/>
        </w:r>
        <w:r w:rsidR="00DC3FB0">
          <w:rPr>
            <w:noProof/>
            <w:webHidden/>
          </w:rPr>
          <w:fldChar w:fldCharType="begin"/>
        </w:r>
        <w:r w:rsidR="00DC3FB0">
          <w:rPr>
            <w:noProof/>
            <w:webHidden/>
          </w:rPr>
          <w:instrText xml:space="preserve"> PAGEREF _Toc145879975 \h </w:instrText>
        </w:r>
        <w:r w:rsidR="00DC3FB0">
          <w:rPr>
            <w:noProof/>
            <w:webHidden/>
          </w:rPr>
        </w:r>
        <w:r w:rsidR="00DC3FB0">
          <w:rPr>
            <w:noProof/>
            <w:webHidden/>
          </w:rPr>
          <w:fldChar w:fldCharType="separate"/>
        </w:r>
        <w:r w:rsidR="006210A9">
          <w:rPr>
            <w:noProof/>
            <w:webHidden/>
          </w:rPr>
          <w:t>v</w:t>
        </w:r>
        <w:r w:rsidR="00DC3FB0">
          <w:rPr>
            <w:noProof/>
            <w:webHidden/>
          </w:rPr>
          <w:fldChar w:fldCharType="end"/>
        </w:r>
      </w:hyperlink>
    </w:p>
    <w:p w14:paraId="15FE6E4B" w14:textId="3D68B20E" w:rsidR="00DC3FB0" w:rsidRDefault="00000000">
      <w:pPr>
        <w:pStyle w:val="TOC9"/>
        <w:rPr>
          <w:rFonts w:asciiTheme="minorHAnsi" w:eastAsiaTheme="minorEastAsia" w:hAnsiTheme="minorHAnsi" w:cstheme="minorBidi"/>
          <w:b w:val="0"/>
          <w:noProof/>
          <w:kern w:val="2"/>
          <w:sz w:val="22"/>
          <w:szCs w:val="22"/>
          <w:lang w:val="en-MY"/>
          <w14:ligatures w14:val="standardContextual"/>
        </w:rPr>
      </w:pPr>
      <w:hyperlink w:anchor="_Toc145879976" w:history="1">
        <w:r w:rsidR="00DC3FB0" w:rsidRPr="00A43329">
          <w:rPr>
            <w:rStyle w:val="Hyperlink"/>
            <w:noProof/>
          </w:rPr>
          <w:t>LIST OF APPENDICES</w:t>
        </w:r>
        <w:r w:rsidR="00DC3FB0">
          <w:rPr>
            <w:noProof/>
            <w:webHidden/>
          </w:rPr>
          <w:tab/>
        </w:r>
        <w:r w:rsidR="00DC3FB0">
          <w:rPr>
            <w:noProof/>
            <w:webHidden/>
          </w:rPr>
          <w:fldChar w:fldCharType="begin"/>
        </w:r>
        <w:r w:rsidR="00DC3FB0">
          <w:rPr>
            <w:noProof/>
            <w:webHidden/>
          </w:rPr>
          <w:instrText xml:space="preserve"> PAGEREF _Toc145879976 \h </w:instrText>
        </w:r>
        <w:r w:rsidR="00DC3FB0">
          <w:rPr>
            <w:noProof/>
            <w:webHidden/>
          </w:rPr>
        </w:r>
        <w:r w:rsidR="00DC3FB0">
          <w:rPr>
            <w:noProof/>
            <w:webHidden/>
          </w:rPr>
          <w:fldChar w:fldCharType="separate"/>
        </w:r>
        <w:r w:rsidR="006210A9">
          <w:rPr>
            <w:noProof/>
            <w:webHidden/>
          </w:rPr>
          <w:t>vi</w:t>
        </w:r>
        <w:r w:rsidR="00DC3FB0">
          <w:rPr>
            <w:noProof/>
            <w:webHidden/>
          </w:rPr>
          <w:fldChar w:fldCharType="end"/>
        </w:r>
      </w:hyperlink>
    </w:p>
    <w:p w14:paraId="4215AA5F" w14:textId="5CD9F5A2" w:rsidR="00472434" w:rsidRPr="006A7A36" w:rsidRDefault="00EF1451" w:rsidP="00722084">
      <w:pPr>
        <w:rPr>
          <w:b/>
        </w:rPr>
      </w:pPr>
      <w:r w:rsidRPr="006A7A36">
        <w:rPr>
          <w:b/>
        </w:rPr>
        <w:fldChar w:fldCharType="end"/>
      </w:r>
    </w:p>
    <w:p w14:paraId="5435E3D0" w14:textId="77777777" w:rsidR="00F93520" w:rsidRPr="006A7A36" w:rsidRDefault="00F93520" w:rsidP="00722084">
      <w:pPr>
        <w:rPr>
          <w:b/>
        </w:rPr>
      </w:pPr>
    </w:p>
    <w:p w14:paraId="32719295" w14:textId="76F1B679" w:rsidR="00765B1C" w:rsidRPr="006A7A36" w:rsidRDefault="00551524" w:rsidP="00032067">
      <w:pPr>
        <w:tabs>
          <w:tab w:val="right" w:pos="8222"/>
        </w:tabs>
        <w:ind w:right="-170"/>
        <w:rPr>
          <w:b/>
        </w:rPr>
      </w:pPr>
      <w:commentRangeStart w:id="4"/>
      <w:r w:rsidRPr="006A7A36">
        <w:rPr>
          <w:b/>
        </w:rPr>
        <w:t>CHAPTER</w:t>
      </w:r>
      <w:commentRangeEnd w:id="4"/>
      <w:r w:rsidR="00FA7A4B">
        <w:rPr>
          <w:rStyle w:val="CommentReference"/>
        </w:rPr>
        <w:commentReference w:id="4"/>
      </w:r>
      <w:r w:rsidR="00032067">
        <w:rPr>
          <w:b/>
        </w:rPr>
        <w:tab/>
      </w:r>
    </w:p>
    <w:p w14:paraId="5371E1F9" w14:textId="3F1C190D" w:rsidR="00DC3FB0" w:rsidRDefault="00EF1451">
      <w:pPr>
        <w:pStyle w:val="TOC2"/>
        <w:rPr>
          <w:rFonts w:asciiTheme="minorHAnsi" w:eastAsiaTheme="minorEastAsia" w:hAnsiTheme="minorHAnsi" w:cstheme="minorBidi"/>
          <w:b w:val="0"/>
          <w:kern w:val="2"/>
          <w:sz w:val="22"/>
          <w:szCs w:val="22"/>
          <w:lang w:val="en-MY"/>
          <w14:ligatures w14:val="standardContextual"/>
        </w:rPr>
      </w:pPr>
      <w:r w:rsidRPr="006A7A36">
        <w:fldChar w:fldCharType="begin"/>
      </w:r>
      <w:r w:rsidR="00EC42F1" w:rsidRPr="006A7A36">
        <w:instrText xml:space="preserve"> TOC \o "2-4" \h \z \u </w:instrText>
      </w:r>
      <w:r w:rsidRPr="006A7A36">
        <w:fldChar w:fldCharType="separate"/>
      </w:r>
      <w:hyperlink w:anchor="_Toc145880011" w:history="1">
        <w:r w:rsidR="00DC3FB0" w:rsidRPr="006934C2">
          <w:rPr>
            <w:rStyle w:val="Hyperlink"/>
          </w:rPr>
          <w:t>1</w:t>
        </w:r>
        <w:r w:rsidR="00DC3FB0">
          <w:rPr>
            <w:rFonts w:asciiTheme="minorHAnsi" w:eastAsiaTheme="minorEastAsia" w:hAnsiTheme="minorHAnsi" w:cstheme="minorBidi"/>
            <w:b w:val="0"/>
            <w:kern w:val="2"/>
            <w:sz w:val="22"/>
            <w:szCs w:val="22"/>
            <w:lang w:val="en-MY"/>
            <w14:ligatures w14:val="standardContextual"/>
          </w:rPr>
          <w:tab/>
        </w:r>
        <w:r w:rsidR="00DC3FB0" w:rsidRPr="006934C2">
          <w:rPr>
            <w:rStyle w:val="Hyperlink"/>
          </w:rPr>
          <w:t>INTRODUCTION</w:t>
        </w:r>
        <w:r w:rsidR="00DC3FB0">
          <w:rPr>
            <w:webHidden/>
          </w:rPr>
          <w:tab/>
        </w:r>
        <w:r w:rsidR="00DC3FB0">
          <w:rPr>
            <w:webHidden/>
          </w:rPr>
          <w:fldChar w:fldCharType="begin"/>
        </w:r>
        <w:r w:rsidR="00DC3FB0">
          <w:rPr>
            <w:webHidden/>
          </w:rPr>
          <w:instrText xml:space="preserve"> PAGEREF _Toc145880011 \h </w:instrText>
        </w:r>
        <w:r w:rsidR="00DC3FB0">
          <w:rPr>
            <w:webHidden/>
          </w:rPr>
        </w:r>
        <w:r w:rsidR="00DC3FB0">
          <w:rPr>
            <w:webHidden/>
          </w:rPr>
          <w:fldChar w:fldCharType="separate"/>
        </w:r>
        <w:r w:rsidR="006210A9">
          <w:rPr>
            <w:webHidden/>
          </w:rPr>
          <w:t>1</w:t>
        </w:r>
        <w:r w:rsidR="00DC3FB0">
          <w:rPr>
            <w:webHidden/>
          </w:rPr>
          <w:fldChar w:fldCharType="end"/>
        </w:r>
      </w:hyperlink>
    </w:p>
    <w:p w14:paraId="52F6DDEE" w14:textId="1116281B"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12" w:history="1">
        <w:r w:rsidR="00DC3FB0" w:rsidRPr="006934C2">
          <w:rPr>
            <w:rStyle w:val="Hyperlink"/>
          </w:rPr>
          <w:t>1.1</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General Introduction</w:t>
        </w:r>
        <w:r w:rsidR="00DC3FB0">
          <w:rPr>
            <w:webHidden/>
          </w:rPr>
          <w:tab/>
        </w:r>
        <w:r w:rsidR="00DC3FB0">
          <w:rPr>
            <w:webHidden/>
          </w:rPr>
          <w:fldChar w:fldCharType="begin"/>
        </w:r>
        <w:r w:rsidR="00DC3FB0">
          <w:rPr>
            <w:webHidden/>
          </w:rPr>
          <w:instrText xml:space="preserve"> PAGEREF _Toc145880012 \h </w:instrText>
        </w:r>
        <w:r w:rsidR="00DC3FB0">
          <w:rPr>
            <w:webHidden/>
          </w:rPr>
        </w:r>
        <w:r w:rsidR="00DC3FB0">
          <w:rPr>
            <w:webHidden/>
          </w:rPr>
          <w:fldChar w:fldCharType="separate"/>
        </w:r>
        <w:r w:rsidR="006210A9">
          <w:rPr>
            <w:webHidden/>
          </w:rPr>
          <w:t>1</w:t>
        </w:r>
        <w:r w:rsidR="00DC3FB0">
          <w:rPr>
            <w:webHidden/>
          </w:rPr>
          <w:fldChar w:fldCharType="end"/>
        </w:r>
      </w:hyperlink>
    </w:p>
    <w:p w14:paraId="63ACD072" w14:textId="09693939"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13" w:history="1">
        <w:r w:rsidR="00DC3FB0" w:rsidRPr="006934C2">
          <w:rPr>
            <w:rStyle w:val="Hyperlink"/>
          </w:rPr>
          <w:t>1.2</w:t>
        </w:r>
        <w:r w:rsidR="00DC3FB0">
          <w:rPr>
            <w:rFonts w:asciiTheme="minorHAnsi" w:eastAsiaTheme="minorEastAsia" w:hAnsiTheme="minorHAnsi" w:cstheme="minorBidi"/>
            <w:kern w:val="2"/>
            <w:sz w:val="22"/>
            <w:szCs w:val="22"/>
            <w:lang w:val="en-MY"/>
            <w14:ligatures w14:val="standardContextual"/>
          </w:rPr>
          <w:tab/>
        </w:r>
        <w:r w:rsidR="00DC3FB0" w:rsidRPr="003D0375">
          <w:rPr>
            <w:rStyle w:val="Hyperlink"/>
            <w:highlight w:val="yellow"/>
          </w:rPr>
          <w:t>Importance of the Study</w:t>
        </w:r>
        <w:r w:rsidR="00DC3FB0">
          <w:rPr>
            <w:webHidden/>
          </w:rPr>
          <w:tab/>
        </w:r>
        <w:r w:rsidR="00DC3FB0">
          <w:rPr>
            <w:webHidden/>
          </w:rPr>
          <w:fldChar w:fldCharType="begin"/>
        </w:r>
        <w:r w:rsidR="00DC3FB0">
          <w:rPr>
            <w:webHidden/>
          </w:rPr>
          <w:instrText xml:space="preserve"> PAGEREF _Toc145880013 \h </w:instrText>
        </w:r>
        <w:r w:rsidR="00DC3FB0">
          <w:rPr>
            <w:webHidden/>
          </w:rPr>
        </w:r>
        <w:r w:rsidR="00DC3FB0">
          <w:rPr>
            <w:webHidden/>
          </w:rPr>
          <w:fldChar w:fldCharType="separate"/>
        </w:r>
        <w:r w:rsidR="006210A9">
          <w:rPr>
            <w:webHidden/>
          </w:rPr>
          <w:t>3</w:t>
        </w:r>
        <w:r w:rsidR="00DC3FB0">
          <w:rPr>
            <w:webHidden/>
          </w:rPr>
          <w:fldChar w:fldCharType="end"/>
        </w:r>
      </w:hyperlink>
    </w:p>
    <w:p w14:paraId="77C58F36" w14:textId="3292852B"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14" w:history="1">
        <w:r w:rsidR="00DC3FB0" w:rsidRPr="006934C2">
          <w:rPr>
            <w:rStyle w:val="Hyperlink"/>
          </w:rPr>
          <w:t>1.3</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lang w:val="en-US"/>
          </w:rPr>
          <w:t>Problem Statement</w:t>
        </w:r>
        <w:r w:rsidR="00DC3FB0">
          <w:rPr>
            <w:webHidden/>
          </w:rPr>
          <w:tab/>
        </w:r>
        <w:r w:rsidR="00DC3FB0">
          <w:rPr>
            <w:webHidden/>
          </w:rPr>
          <w:fldChar w:fldCharType="begin"/>
        </w:r>
        <w:r w:rsidR="00DC3FB0">
          <w:rPr>
            <w:webHidden/>
          </w:rPr>
          <w:instrText xml:space="preserve"> PAGEREF _Toc145880014 \h </w:instrText>
        </w:r>
        <w:r w:rsidR="00DC3FB0">
          <w:rPr>
            <w:webHidden/>
          </w:rPr>
        </w:r>
        <w:r w:rsidR="00DC3FB0">
          <w:rPr>
            <w:webHidden/>
          </w:rPr>
          <w:fldChar w:fldCharType="separate"/>
        </w:r>
        <w:r w:rsidR="006210A9">
          <w:rPr>
            <w:webHidden/>
          </w:rPr>
          <w:t>5</w:t>
        </w:r>
        <w:r w:rsidR="00DC3FB0">
          <w:rPr>
            <w:webHidden/>
          </w:rPr>
          <w:fldChar w:fldCharType="end"/>
        </w:r>
      </w:hyperlink>
    </w:p>
    <w:p w14:paraId="7113F6BC" w14:textId="6B784149"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15" w:history="1">
        <w:r w:rsidR="00DC3FB0" w:rsidRPr="006934C2">
          <w:rPr>
            <w:rStyle w:val="Hyperlink"/>
            <w:lang w:val="en-US"/>
          </w:rPr>
          <w:t>1.4</w:t>
        </w:r>
        <w:r w:rsidR="00DC3FB0">
          <w:rPr>
            <w:rFonts w:asciiTheme="minorHAnsi" w:eastAsiaTheme="minorEastAsia" w:hAnsiTheme="minorHAnsi" w:cstheme="minorBidi"/>
            <w:kern w:val="2"/>
            <w:sz w:val="22"/>
            <w:szCs w:val="22"/>
            <w:lang w:val="en-MY"/>
            <w14:ligatures w14:val="standardContextual"/>
          </w:rPr>
          <w:tab/>
        </w:r>
        <w:r w:rsidR="00DC3FB0" w:rsidRPr="00415AD2">
          <w:rPr>
            <w:rStyle w:val="Hyperlink"/>
            <w:highlight w:val="yellow"/>
            <w:lang w:val="en-US"/>
          </w:rPr>
          <w:t>Aim and Objectives</w:t>
        </w:r>
        <w:r w:rsidR="00DC3FB0">
          <w:rPr>
            <w:webHidden/>
          </w:rPr>
          <w:tab/>
        </w:r>
        <w:r w:rsidR="00DC3FB0">
          <w:rPr>
            <w:webHidden/>
          </w:rPr>
          <w:fldChar w:fldCharType="begin"/>
        </w:r>
        <w:r w:rsidR="00DC3FB0">
          <w:rPr>
            <w:webHidden/>
          </w:rPr>
          <w:instrText xml:space="preserve"> PAGEREF _Toc145880015 \h </w:instrText>
        </w:r>
        <w:r w:rsidR="00DC3FB0">
          <w:rPr>
            <w:webHidden/>
          </w:rPr>
        </w:r>
        <w:r w:rsidR="00DC3FB0">
          <w:rPr>
            <w:webHidden/>
          </w:rPr>
          <w:fldChar w:fldCharType="separate"/>
        </w:r>
        <w:r w:rsidR="006210A9">
          <w:rPr>
            <w:webHidden/>
          </w:rPr>
          <w:t>7</w:t>
        </w:r>
        <w:r w:rsidR="00DC3FB0">
          <w:rPr>
            <w:webHidden/>
          </w:rPr>
          <w:fldChar w:fldCharType="end"/>
        </w:r>
      </w:hyperlink>
    </w:p>
    <w:p w14:paraId="25ED8EB2" w14:textId="26D4BB8C"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16" w:history="1">
        <w:r w:rsidR="00DC3FB0" w:rsidRPr="006934C2">
          <w:rPr>
            <w:rStyle w:val="Hyperlink"/>
          </w:rPr>
          <w:t>1.5</w:t>
        </w:r>
        <w:r w:rsidR="00DC3FB0">
          <w:rPr>
            <w:rFonts w:asciiTheme="minorHAnsi" w:eastAsiaTheme="minorEastAsia" w:hAnsiTheme="minorHAnsi" w:cstheme="minorBidi"/>
            <w:kern w:val="2"/>
            <w:sz w:val="22"/>
            <w:szCs w:val="22"/>
            <w:lang w:val="en-MY"/>
            <w14:ligatures w14:val="standardContextual"/>
          </w:rPr>
          <w:tab/>
        </w:r>
        <w:r w:rsidR="00DC3FB0" w:rsidRPr="008168B2">
          <w:rPr>
            <w:rStyle w:val="Hyperlink"/>
            <w:highlight w:val="yellow"/>
          </w:rPr>
          <w:t>Scope and Limitation of the Study</w:t>
        </w:r>
        <w:r w:rsidR="00DC3FB0">
          <w:rPr>
            <w:webHidden/>
          </w:rPr>
          <w:tab/>
        </w:r>
        <w:r w:rsidR="00DC3FB0">
          <w:rPr>
            <w:webHidden/>
          </w:rPr>
          <w:fldChar w:fldCharType="begin"/>
        </w:r>
        <w:r w:rsidR="00DC3FB0">
          <w:rPr>
            <w:webHidden/>
          </w:rPr>
          <w:instrText xml:space="preserve"> PAGEREF _Toc145880016 \h </w:instrText>
        </w:r>
        <w:r w:rsidR="00DC3FB0">
          <w:rPr>
            <w:webHidden/>
          </w:rPr>
        </w:r>
        <w:r w:rsidR="00DC3FB0">
          <w:rPr>
            <w:webHidden/>
          </w:rPr>
          <w:fldChar w:fldCharType="separate"/>
        </w:r>
        <w:r w:rsidR="006210A9">
          <w:rPr>
            <w:webHidden/>
          </w:rPr>
          <w:t>7</w:t>
        </w:r>
        <w:r w:rsidR="00DC3FB0">
          <w:rPr>
            <w:webHidden/>
          </w:rPr>
          <w:fldChar w:fldCharType="end"/>
        </w:r>
      </w:hyperlink>
    </w:p>
    <w:p w14:paraId="25881B02" w14:textId="09FA12FB" w:rsidR="00DC3FB0" w:rsidRDefault="00000000">
      <w:pPr>
        <w:pStyle w:val="TOC2"/>
        <w:rPr>
          <w:rFonts w:asciiTheme="minorHAnsi" w:eastAsiaTheme="minorEastAsia" w:hAnsiTheme="minorHAnsi" w:cstheme="minorBidi"/>
          <w:b w:val="0"/>
          <w:kern w:val="2"/>
          <w:sz w:val="22"/>
          <w:szCs w:val="22"/>
          <w:lang w:val="en-MY"/>
          <w14:ligatures w14:val="standardContextual"/>
        </w:rPr>
      </w:pPr>
      <w:hyperlink w:anchor="_Toc145880017" w:history="1">
        <w:r w:rsidR="00DC3FB0" w:rsidRPr="006934C2">
          <w:rPr>
            <w:rStyle w:val="Hyperlink"/>
          </w:rPr>
          <w:t>2</w:t>
        </w:r>
        <w:r w:rsidR="00DC3FB0">
          <w:rPr>
            <w:rFonts w:asciiTheme="minorHAnsi" w:eastAsiaTheme="minorEastAsia" w:hAnsiTheme="minorHAnsi" w:cstheme="minorBidi"/>
            <w:b w:val="0"/>
            <w:kern w:val="2"/>
            <w:sz w:val="22"/>
            <w:szCs w:val="22"/>
            <w:lang w:val="en-MY"/>
            <w14:ligatures w14:val="standardContextual"/>
          </w:rPr>
          <w:tab/>
        </w:r>
        <w:r w:rsidR="00DC3FB0" w:rsidRPr="00415AD2">
          <w:rPr>
            <w:rStyle w:val="Hyperlink"/>
            <w:highlight w:val="yellow"/>
          </w:rPr>
          <w:t>LITERATURE REVIEW</w:t>
        </w:r>
        <w:r w:rsidR="00DC3FB0">
          <w:rPr>
            <w:webHidden/>
          </w:rPr>
          <w:tab/>
        </w:r>
        <w:r w:rsidR="00DC3FB0">
          <w:rPr>
            <w:webHidden/>
          </w:rPr>
          <w:fldChar w:fldCharType="begin"/>
        </w:r>
        <w:r w:rsidR="00DC3FB0">
          <w:rPr>
            <w:webHidden/>
          </w:rPr>
          <w:instrText xml:space="preserve"> PAGEREF _Toc145880017 \h </w:instrText>
        </w:r>
        <w:r w:rsidR="00DC3FB0">
          <w:rPr>
            <w:webHidden/>
          </w:rPr>
        </w:r>
        <w:r w:rsidR="00DC3FB0">
          <w:rPr>
            <w:webHidden/>
          </w:rPr>
          <w:fldChar w:fldCharType="separate"/>
        </w:r>
        <w:r w:rsidR="006210A9">
          <w:rPr>
            <w:webHidden/>
          </w:rPr>
          <w:t>8</w:t>
        </w:r>
        <w:r w:rsidR="00DC3FB0">
          <w:rPr>
            <w:webHidden/>
          </w:rPr>
          <w:fldChar w:fldCharType="end"/>
        </w:r>
      </w:hyperlink>
    </w:p>
    <w:p w14:paraId="7180D51E" w14:textId="58CC8199"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18" w:history="1">
        <w:r w:rsidR="00DC3FB0" w:rsidRPr="006934C2">
          <w:rPr>
            <w:rStyle w:val="Hyperlink"/>
          </w:rPr>
          <w:t>2.1</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Introduction</w:t>
        </w:r>
        <w:r w:rsidR="00DC3FB0">
          <w:rPr>
            <w:webHidden/>
          </w:rPr>
          <w:tab/>
        </w:r>
        <w:r w:rsidR="00DC3FB0">
          <w:rPr>
            <w:webHidden/>
          </w:rPr>
          <w:fldChar w:fldCharType="begin"/>
        </w:r>
        <w:r w:rsidR="00DC3FB0">
          <w:rPr>
            <w:webHidden/>
          </w:rPr>
          <w:instrText xml:space="preserve"> PAGEREF _Toc145880018 \h </w:instrText>
        </w:r>
        <w:r w:rsidR="00DC3FB0">
          <w:rPr>
            <w:webHidden/>
          </w:rPr>
        </w:r>
        <w:r w:rsidR="00DC3FB0">
          <w:rPr>
            <w:webHidden/>
          </w:rPr>
          <w:fldChar w:fldCharType="separate"/>
        </w:r>
        <w:r w:rsidR="006210A9">
          <w:rPr>
            <w:webHidden/>
          </w:rPr>
          <w:t>8</w:t>
        </w:r>
        <w:r w:rsidR="00DC3FB0">
          <w:rPr>
            <w:webHidden/>
          </w:rPr>
          <w:fldChar w:fldCharType="end"/>
        </w:r>
      </w:hyperlink>
    </w:p>
    <w:p w14:paraId="767CE558" w14:textId="3A5A8A90"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19" w:history="1">
        <w:r w:rsidR="00DC3FB0" w:rsidRPr="006934C2">
          <w:rPr>
            <w:rStyle w:val="Hyperlink"/>
          </w:rPr>
          <w:t>2.2</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Automated Guided Vehicle (AGV)</w:t>
        </w:r>
        <w:r w:rsidR="00DC3FB0">
          <w:rPr>
            <w:webHidden/>
          </w:rPr>
          <w:tab/>
        </w:r>
        <w:r w:rsidR="00DC3FB0">
          <w:rPr>
            <w:webHidden/>
          </w:rPr>
          <w:fldChar w:fldCharType="begin"/>
        </w:r>
        <w:r w:rsidR="00DC3FB0">
          <w:rPr>
            <w:webHidden/>
          </w:rPr>
          <w:instrText xml:space="preserve"> PAGEREF _Toc145880019 \h </w:instrText>
        </w:r>
        <w:r w:rsidR="00DC3FB0">
          <w:rPr>
            <w:webHidden/>
          </w:rPr>
        </w:r>
        <w:r w:rsidR="00DC3FB0">
          <w:rPr>
            <w:webHidden/>
          </w:rPr>
          <w:fldChar w:fldCharType="separate"/>
        </w:r>
        <w:r w:rsidR="006210A9">
          <w:rPr>
            <w:webHidden/>
          </w:rPr>
          <w:t>10</w:t>
        </w:r>
        <w:r w:rsidR="00DC3FB0">
          <w:rPr>
            <w:webHidden/>
          </w:rPr>
          <w:fldChar w:fldCharType="end"/>
        </w:r>
      </w:hyperlink>
    </w:p>
    <w:p w14:paraId="30774E24" w14:textId="2E65E1EF"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20" w:history="1">
        <w:r w:rsidR="00DC3FB0" w:rsidRPr="006934C2">
          <w:rPr>
            <w:rStyle w:val="Hyperlink"/>
          </w:rPr>
          <w:t>2.3</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Benefits of Electric Golf Trolley</w:t>
        </w:r>
        <w:r w:rsidR="00DC3FB0">
          <w:rPr>
            <w:webHidden/>
          </w:rPr>
          <w:tab/>
        </w:r>
        <w:r w:rsidR="00DC3FB0">
          <w:rPr>
            <w:webHidden/>
          </w:rPr>
          <w:fldChar w:fldCharType="begin"/>
        </w:r>
        <w:r w:rsidR="00DC3FB0">
          <w:rPr>
            <w:webHidden/>
          </w:rPr>
          <w:instrText xml:space="preserve"> PAGEREF _Toc145880020 \h </w:instrText>
        </w:r>
        <w:r w:rsidR="00DC3FB0">
          <w:rPr>
            <w:webHidden/>
          </w:rPr>
        </w:r>
        <w:r w:rsidR="00DC3FB0">
          <w:rPr>
            <w:webHidden/>
          </w:rPr>
          <w:fldChar w:fldCharType="separate"/>
        </w:r>
        <w:r w:rsidR="006210A9">
          <w:rPr>
            <w:webHidden/>
          </w:rPr>
          <w:t>13</w:t>
        </w:r>
        <w:r w:rsidR="00DC3FB0">
          <w:rPr>
            <w:webHidden/>
          </w:rPr>
          <w:fldChar w:fldCharType="end"/>
        </w:r>
      </w:hyperlink>
    </w:p>
    <w:p w14:paraId="6BFD8794" w14:textId="35146581" w:rsidR="00DC3FB0" w:rsidRDefault="00000000">
      <w:pPr>
        <w:pStyle w:val="TOC4"/>
        <w:rPr>
          <w:rFonts w:asciiTheme="minorHAnsi" w:eastAsiaTheme="minorEastAsia" w:hAnsiTheme="minorHAnsi" w:cstheme="minorBidi"/>
          <w:kern w:val="2"/>
          <w:sz w:val="22"/>
          <w:szCs w:val="22"/>
          <w:lang w:val="en-MY"/>
          <w14:ligatures w14:val="standardContextual"/>
        </w:rPr>
      </w:pPr>
      <w:hyperlink w:anchor="_Toc145880021" w:history="1">
        <w:r w:rsidR="00DC3FB0" w:rsidRPr="006934C2">
          <w:rPr>
            <w:rStyle w:val="Hyperlink"/>
          </w:rPr>
          <w:t>2.3.1</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Smart Golf Trolley</w:t>
        </w:r>
        <w:r w:rsidR="00DC3FB0">
          <w:rPr>
            <w:webHidden/>
          </w:rPr>
          <w:tab/>
        </w:r>
        <w:r w:rsidR="00DC3FB0">
          <w:rPr>
            <w:webHidden/>
          </w:rPr>
          <w:fldChar w:fldCharType="begin"/>
        </w:r>
        <w:r w:rsidR="00DC3FB0">
          <w:rPr>
            <w:webHidden/>
          </w:rPr>
          <w:instrText xml:space="preserve"> PAGEREF _Toc145880021 \h </w:instrText>
        </w:r>
        <w:r w:rsidR="00DC3FB0">
          <w:rPr>
            <w:webHidden/>
          </w:rPr>
        </w:r>
        <w:r w:rsidR="00DC3FB0">
          <w:rPr>
            <w:webHidden/>
          </w:rPr>
          <w:fldChar w:fldCharType="separate"/>
        </w:r>
        <w:r w:rsidR="006210A9">
          <w:rPr>
            <w:webHidden/>
          </w:rPr>
          <w:t>16</w:t>
        </w:r>
        <w:r w:rsidR="00DC3FB0">
          <w:rPr>
            <w:webHidden/>
          </w:rPr>
          <w:fldChar w:fldCharType="end"/>
        </w:r>
      </w:hyperlink>
    </w:p>
    <w:p w14:paraId="7847240F" w14:textId="53C5081D" w:rsidR="00DC3FB0" w:rsidRDefault="00000000">
      <w:pPr>
        <w:pStyle w:val="TOC4"/>
        <w:rPr>
          <w:rFonts w:asciiTheme="minorHAnsi" w:eastAsiaTheme="minorEastAsia" w:hAnsiTheme="minorHAnsi" w:cstheme="minorBidi"/>
          <w:kern w:val="2"/>
          <w:sz w:val="22"/>
          <w:szCs w:val="22"/>
          <w:lang w:val="en-MY"/>
          <w14:ligatures w14:val="standardContextual"/>
        </w:rPr>
      </w:pPr>
      <w:hyperlink w:anchor="_Toc145880022" w:history="1">
        <w:r w:rsidR="00DC3FB0" w:rsidRPr="006934C2">
          <w:rPr>
            <w:rStyle w:val="Hyperlink"/>
          </w:rPr>
          <w:t>2.3.2</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Navigation Software</w:t>
        </w:r>
        <w:r w:rsidR="00DC3FB0">
          <w:rPr>
            <w:webHidden/>
          </w:rPr>
          <w:tab/>
        </w:r>
        <w:r w:rsidR="00DC3FB0">
          <w:rPr>
            <w:webHidden/>
          </w:rPr>
          <w:fldChar w:fldCharType="begin"/>
        </w:r>
        <w:r w:rsidR="00DC3FB0">
          <w:rPr>
            <w:webHidden/>
          </w:rPr>
          <w:instrText xml:space="preserve"> PAGEREF _Toc145880022 \h </w:instrText>
        </w:r>
        <w:r w:rsidR="00DC3FB0">
          <w:rPr>
            <w:webHidden/>
          </w:rPr>
        </w:r>
        <w:r w:rsidR="00DC3FB0">
          <w:rPr>
            <w:webHidden/>
          </w:rPr>
          <w:fldChar w:fldCharType="separate"/>
        </w:r>
        <w:r w:rsidR="006210A9">
          <w:rPr>
            <w:webHidden/>
          </w:rPr>
          <w:t>20</w:t>
        </w:r>
        <w:r w:rsidR="00DC3FB0">
          <w:rPr>
            <w:webHidden/>
          </w:rPr>
          <w:fldChar w:fldCharType="end"/>
        </w:r>
      </w:hyperlink>
    </w:p>
    <w:p w14:paraId="5C3F57D9" w14:textId="32A6A372" w:rsidR="00DC3FB0" w:rsidRDefault="00000000">
      <w:pPr>
        <w:pStyle w:val="TOC4"/>
        <w:rPr>
          <w:rFonts w:asciiTheme="minorHAnsi" w:eastAsiaTheme="minorEastAsia" w:hAnsiTheme="minorHAnsi" w:cstheme="minorBidi"/>
          <w:kern w:val="2"/>
          <w:sz w:val="22"/>
          <w:szCs w:val="22"/>
          <w:lang w:val="en-MY"/>
          <w14:ligatures w14:val="standardContextual"/>
        </w:rPr>
      </w:pPr>
      <w:hyperlink w:anchor="_Toc145880023" w:history="1">
        <w:r w:rsidR="00DC3FB0" w:rsidRPr="006934C2">
          <w:rPr>
            <w:rStyle w:val="Hyperlink"/>
          </w:rPr>
          <w:t>2.3.3</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Recent Development of Sensors and Navigation</w:t>
        </w:r>
        <w:r w:rsidR="00DC3FB0">
          <w:rPr>
            <w:webHidden/>
          </w:rPr>
          <w:tab/>
        </w:r>
        <w:r w:rsidR="00DC3FB0">
          <w:rPr>
            <w:webHidden/>
          </w:rPr>
          <w:fldChar w:fldCharType="begin"/>
        </w:r>
        <w:r w:rsidR="00DC3FB0">
          <w:rPr>
            <w:webHidden/>
          </w:rPr>
          <w:instrText xml:space="preserve"> PAGEREF _Toc145880023 \h </w:instrText>
        </w:r>
        <w:r w:rsidR="00DC3FB0">
          <w:rPr>
            <w:webHidden/>
          </w:rPr>
        </w:r>
        <w:r w:rsidR="00DC3FB0">
          <w:rPr>
            <w:webHidden/>
          </w:rPr>
          <w:fldChar w:fldCharType="separate"/>
        </w:r>
        <w:r w:rsidR="006210A9">
          <w:rPr>
            <w:webHidden/>
          </w:rPr>
          <w:t>22</w:t>
        </w:r>
        <w:r w:rsidR="00DC3FB0">
          <w:rPr>
            <w:webHidden/>
          </w:rPr>
          <w:fldChar w:fldCharType="end"/>
        </w:r>
      </w:hyperlink>
    </w:p>
    <w:p w14:paraId="0519F82D" w14:textId="4B394457"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24" w:history="1">
        <w:r w:rsidR="00DC3FB0" w:rsidRPr="006934C2">
          <w:rPr>
            <w:rStyle w:val="Hyperlink"/>
          </w:rPr>
          <w:t>2.4</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Summary</w:t>
        </w:r>
        <w:r w:rsidR="00DC3FB0">
          <w:rPr>
            <w:webHidden/>
          </w:rPr>
          <w:tab/>
        </w:r>
        <w:r w:rsidR="00DC3FB0">
          <w:rPr>
            <w:webHidden/>
          </w:rPr>
          <w:fldChar w:fldCharType="begin"/>
        </w:r>
        <w:r w:rsidR="00DC3FB0">
          <w:rPr>
            <w:webHidden/>
          </w:rPr>
          <w:instrText xml:space="preserve"> PAGEREF _Toc145880024 \h </w:instrText>
        </w:r>
        <w:r w:rsidR="00DC3FB0">
          <w:rPr>
            <w:webHidden/>
          </w:rPr>
        </w:r>
        <w:r w:rsidR="00DC3FB0">
          <w:rPr>
            <w:webHidden/>
          </w:rPr>
          <w:fldChar w:fldCharType="separate"/>
        </w:r>
        <w:r w:rsidR="006210A9">
          <w:rPr>
            <w:webHidden/>
          </w:rPr>
          <w:t>25</w:t>
        </w:r>
        <w:r w:rsidR="00DC3FB0">
          <w:rPr>
            <w:webHidden/>
          </w:rPr>
          <w:fldChar w:fldCharType="end"/>
        </w:r>
      </w:hyperlink>
    </w:p>
    <w:p w14:paraId="50528FBE" w14:textId="60DA25A2" w:rsidR="00DC3FB0" w:rsidRDefault="00000000">
      <w:pPr>
        <w:pStyle w:val="TOC2"/>
        <w:rPr>
          <w:rFonts w:asciiTheme="minorHAnsi" w:eastAsiaTheme="minorEastAsia" w:hAnsiTheme="minorHAnsi" w:cstheme="minorBidi"/>
          <w:b w:val="0"/>
          <w:kern w:val="2"/>
          <w:sz w:val="22"/>
          <w:szCs w:val="22"/>
          <w:lang w:val="en-MY"/>
          <w14:ligatures w14:val="standardContextual"/>
        </w:rPr>
      </w:pPr>
      <w:hyperlink w:anchor="_Toc145880025" w:history="1">
        <w:r w:rsidR="00DC3FB0" w:rsidRPr="006934C2">
          <w:rPr>
            <w:rStyle w:val="Hyperlink"/>
          </w:rPr>
          <w:t>3</w:t>
        </w:r>
        <w:r w:rsidR="00DC3FB0">
          <w:rPr>
            <w:rFonts w:asciiTheme="minorHAnsi" w:eastAsiaTheme="minorEastAsia" w:hAnsiTheme="minorHAnsi" w:cstheme="minorBidi"/>
            <w:b w:val="0"/>
            <w:kern w:val="2"/>
            <w:sz w:val="22"/>
            <w:szCs w:val="22"/>
            <w:lang w:val="en-MY"/>
            <w14:ligatures w14:val="standardContextual"/>
          </w:rPr>
          <w:tab/>
        </w:r>
        <w:r w:rsidR="00DC3FB0" w:rsidRPr="006934C2">
          <w:rPr>
            <w:rStyle w:val="Hyperlink"/>
          </w:rPr>
          <w:t>METHODOLOGY AND WORK PLAN</w:t>
        </w:r>
        <w:r w:rsidR="00DC3FB0">
          <w:rPr>
            <w:webHidden/>
          </w:rPr>
          <w:tab/>
        </w:r>
        <w:r w:rsidR="00DC3FB0">
          <w:rPr>
            <w:webHidden/>
          </w:rPr>
          <w:fldChar w:fldCharType="begin"/>
        </w:r>
        <w:r w:rsidR="00DC3FB0">
          <w:rPr>
            <w:webHidden/>
          </w:rPr>
          <w:instrText xml:space="preserve"> PAGEREF _Toc145880025 \h </w:instrText>
        </w:r>
        <w:r w:rsidR="00DC3FB0">
          <w:rPr>
            <w:webHidden/>
          </w:rPr>
        </w:r>
        <w:r w:rsidR="00DC3FB0">
          <w:rPr>
            <w:webHidden/>
          </w:rPr>
          <w:fldChar w:fldCharType="separate"/>
        </w:r>
        <w:r w:rsidR="006210A9">
          <w:rPr>
            <w:webHidden/>
          </w:rPr>
          <w:t>26</w:t>
        </w:r>
        <w:r w:rsidR="00DC3FB0">
          <w:rPr>
            <w:webHidden/>
          </w:rPr>
          <w:fldChar w:fldCharType="end"/>
        </w:r>
      </w:hyperlink>
    </w:p>
    <w:p w14:paraId="0A614B1C" w14:textId="300CED2E"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26" w:history="1">
        <w:r w:rsidR="00DC3FB0" w:rsidRPr="006934C2">
          <w:rPr>
            <w:rStyle w:val="Hyperlink"/>
          </w:rPr>
          <w:t>3.1</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Introduction</w:t>
        </w:r>
        <w:r w:rsidR="00DC3FB0">
          <w:rPr>
            <w:webHidden/>
          </w:rPr>
          <w:tab/>
        </w:r>
        <w:r w:rsidR="00DC3FB0">
          <w:rPr>
            <w:webHidden/>
          </w:rPr>
          <w:fldChar w:fldCharType="begin"/>
        </w:r>
        <w:r w:rsidR="00DC3FB0">
          <w:rPr>
            <w:webHidden/>
          </w:rPr>
          <w:instrText xml:space="preserve"> PAGEREF _Toc145880026 \h </w:instrText>
        </w:r>
        <w:r w:rsidR="00DC3FB0">
          <w:rPr>
            <w:webHidden/>
          </w:rPr>
        </w:r>
        <w:r w:rsidR="00DC3FB0">
          <w:rPr>
            <w:webHidden/>
          </w:rPr>
          <w:fldChar w:fldCharType="separate"/>
        </w:r>
        <w:r w:rsidR="006210A9">
          <w:rPr>
            <w:webHidden/>
          </w:rPr>
          <w:t>26</w:t>
        </w:r>
        <w:r w:rsidR="00DC3FB0">
          <w:rPr>
            <w:webHidden/>
          </w:rPr>
          <w:fldChar w:fldCharType="end"/>
        </w:r>
      </w:hyperlink>
    </w:p>
    <w:p w14:paraId="518B37E7" w14:textId="7329015D" w:rsidR="00DC3FB0" w:rsidRDefault="00000000">
      <w:pPr>
        <w:pStyle w:val="TOC4"/>
        <w:rPr>
          <w:rFonts w:asciiTheme="minorHAnsi" w:eastAsiaTheme="minorEastAsia" w:hAnsiTheme="minorHAnsi" w:cstheme="minorBidi"/>
          <w:kern w:val="2"/>
          <w:sz w:val="22"/>
          <w:szCs w:val="22"/>
          <w:lang w:val="en-MY"/>
          <w14:ligatures w14:val="standardContextual"/>
        </w:rPr>
      </w:pPr>
      <w:hyperlink w:anchor="_Toc145880027" w:history="1">
        <w:r w:rsidR="00DC3FB0" w:rsidRPr="006934C2">
          <w:rPr>
            <w:rStyle w:val="Hyperlink"/>
          </w:rPr>
          <w:t>3.1.1</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Work Plan</w:t>
        </w:r>
        <w:r w:rsidR="00DC3FB0">
          <w:rPr>
            <w:webHidden/>
          </w:rPr>
          <w:tab/>
        </w:r>
        <w:r w:rsidR="00DC3FB0">
          <w:rPr>
            <w:webHidden/>
          </w:rPr>
          <w:fldChar w:fldCharType="begin"/>
        </w:r>
        <w:r w:rsidR="00DC3FB0">
          <w:rPr>
            <w:webHidden/>
          </w:rPr>
          <w:instrText xml:space="preserve"> PAGEREF _Toc145880027 \h </w:instrText>
        </w:r>
        <w:r w:rsidR="00DC3FB0">
          <w:rPr>
            <w:webHidden/>
          </w:rPr>
        </w:r>
        <w:r w:rsidR="00DC3FB0">
          <w:rPr>
            <w:webHidden/>
          </w:rPr>
          <w:fldChar w:fldCharType="separate"/>
        </w:r>
        <w:r w:rsidR="006210A9">
          <w:rPr>
            <w:webHidden/>
          </w:rPr>
          <w:t>27</w:t>
        </w:r>
        <w:r w:rsidR="00DC3FB0">
          <w:rPr>
            <w:webHidden/>
          </w:rPr>
          <w:fldChar w:fldCharType="end"/>
        </w:r>
      </w:hyperlink>
    </w:p>
    <w:p w14:paraId="64EC84BD" w14:textId="61E8E8BA"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28" w:history="1">
        <w:r w:rsidR="00DC3FB0" w:rsidRPr="006934C2">
          <w:rPr>
            <w:rStyle w:val="Hyperlink"/>
          </w:rPr>
          <w:t>3.2</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Requirement/ Specification/ Standards (Optional)</w:t>
        </w:r>
        <w:r w:rsidR="00DC3FB0">
          <w:rPr>
            <w:webHidden/>
          </w:rPr>
          <w:tab/>
        </w:r>
        <w:r w:rsidR="00DC3FB0">
          <w:rPr>
            <w:webHidden/>
          </w:rPr>
          <w:fldChar w:fldCharType="begin"/>
        </w:r>
        <w:r w:rsidR="00DC3FB0">
          <w:rPr>
            <w:webHidden/>
          </w:rPr>
          <w:instrText xml:space="preserve"> PAGEREF _Toc145880028 \h </w:instrText>
        </w:r>
        <w:r w:rsidR="00DC3FB0">
          <w:rPr>
            <w:webHidden/>
          </w:rPr>
        </w:r>
        <w:r w:rsidR="00DC3FB0">
          <w:rPr>
            <w:webHidden/>
          </w:rPr>
          <w:fldChar w:fldCharType="separate"/>
        </w:r>
        <w:r w:rsidR="006210A9">
          <w:rPr>
            <w:webHidden/>
          </w:rPr>
          <w:t>29</w:t>
        </w:r>
        <w:r w:rsidR="00DC3FB0">
          <w:rPr>
            <w:webHidden/>
          </w:rPr>
          <w:fldChar w:fldCharType="end"/>
        </w:r>
      </w:hyperlink>
    </w:p>
    <w:p w14:paraId="60AD2F1C" w14:textId="718673AA" w:rsidR="00DC3FB0" w:rsidRDefault="00000000">
      <w:pPr>
        <w:pStyle w:val="TOC4"/>
        <w:rPr>
          <w:rFonts w:asciiTheme="minorHAnsi" w:eastAsiaTheme="minorEastAsia" w:hAnsiTheme="minorHAnsi" w:cstheme="minorBidi"/>
          <w:kern w:val="2"/>
          <w:sz w:val="22"/>
          <w:szCs w:val="22"/>
          <w:lang w:val="en-MY"/>
          <w14:ligatures w14:val="standardContextual"/>
        </w:rPr>
      </w:pPr>
      <w:hyperlink w:anchor="_Toc145880029" w:history="1">
        <w:r w:rsidR="00DC3FB0" w:rsidRPr="006934C2">
          <w:rPr>
            <w:rStyle w:val="Hyperlink"/>
          </w:rPr>
          <w:t>3.2.1</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Mechanical Components in Smart Golf Trolley</w:t>
        </w:r>
        <w:r w:rsidR="00DC3FB0">
          <w:rPr>
            <w:webHidden/>
          </w:rPr>
          <w:tab/>
        </w:r>
        <w:r w:rsidR="00DC3FB0">
          <w:rPr>
            <w:webHidden/>
          </w:rPr>
          <w:fldChar w:fldCharType="begin"/>
        </w:r>
        <w:r w:rsidR="00DC3FB0">
          <w:rPr>
            <w:webHidden/>
          </w:rPr>
          <w:instrText xml:space="preserve"> PAGEREF _Toc145880029 \h </w:instrText>
        </w:r>
        <w:r w:rsidR="00DC3FB0">
          <w:rPr>
            <w:webHidden/>
          </w:rPr>
        </w:r>
        <w:r w:rsidR="00DC3FB0">
          <w:rPr>
            <w:webHidden/>
          </w:rPr>
          <w:fldChar w:fldCharType="separate"/>
        </w:r>
        <w:r w:rsidR="006210A9">
          <w:rPr>
            <w:webHidden/>
          </w:rPr>
          <w:t>29</w:t>
        </w:r>
        <w:r w:rsidR="00DC3FB0">
          <w:rPr>
            <w:webHidden/>
          </w:rPr>
          <w:fldChar w:fldCharType="end"/>
        </w:r>
      </w:hyperlink>
    </w:p>
    <w:p w14:paraId="6EF526F3" w14:textId="5F375EF2" w:rsidR="00DC3FB0" w:rsidRDefault="00000000">
      <w:pPr>
        <w:pStyle w:val="TOC4"/>
        <w:rPr>
          <w:rFonts w:asciiTheme="minorHAnsi" w:eastAsiaTheme="minorEastAsia" w:hAnsiTheme="minorHAnsi" w:cstheme="minorBidi"/>
          <w:kern w:val="2"/>
          <w:sz w:val="22"/>
          <w:szCs w:val="22"/>
          <w:lang w:val="en-MY"/>
          <w14:ligatures w14:val="standardContextual"/>
        </w:rPr>
      </w:pPr>
      <w:hyperlink w:anchor="_Toc145880030" w:history="1">
        <w:r w:rsidR="00DC3FB0" w:rsidRPr="006934C2">
          <w:rPr>
            <w:rStyle w:val="Hyperlink"/>
          </w:rPr>
          <w:t>3.2.2</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Electronic and Electrical Components in Smart Golf Trolley</w:t>
        </w:r>
        <w:r w:rsidR="00DC3FB0">
          <w:rPr>
            <w:webHidden/>
          </w:rPr>
          <w:tab/>
        </w:r>
        <w:r w:rsidR="00DC3FB0">
          <w:rPr>
            <w:webHidden/>
          </w:rPr>
          <w:fldChar w:fldCharType="begin"/>
        </w:r>
        <w:r w:rsidR="00DC3FB0">
          <w:rPr>
            <w:webHidden/>
          </w:rPr>
          <w:instrText xml:space="preserve"> PAGEREF _Toc145880030 \h </w:instrText>
        </w:r>
        <w:r w:rsidR="00DC3FB0">
          <w:rPr>
            <w:webHidden/>
          </w:rPr>
        </w:r>
        <w:r w:rsidR="00DC3FB0">
          <w:rPr>
            <w:webHidden/>
          </w:rPr>
          <w:fldChar w:fldCharType="separate"/>
        </w:r>
        <w:r w:rsidR="006210A9">
          <w:rPr>
            <w:webHidden/>
          </w:rPr>
          <w:t>30</w:t>
        </w:r>
        <w:r w:rsidR="00DC3FB0">
          <w:rPr>
            <w:webHidden/>
          </w:rPr>
          <w:fldChar w:fldCharType="end"/>
        </w:r>
      </w:hyperlink>
    </w:p>
    <w:p w14:paraId="4DE43A0D" w14:textId="0C562778" w:rsidR="00DC3FB0" w:rsidRDefault="00000000">
      <w:pPr>
        <w:pStyle w:val="TOC4"/>
        <w:rPr>
          <w:rFonts w:asciiTheme="minorHAnsi" w:eastAsiaTheme="minorEastAsia" w:hAnsiTheme="minorHAnsi" w:cstheme="minorBidi"/>
          <w:kern w:val="2"/>
          <w:sz w:val="22"/>
          <w:szCs w:val="22"/>
          <w:lang w:val="en-MY"/>
          <w14:ligatures w14:val="standardContextual"/>
        </w:rPr>
      </w:pPr>
      <w:hyperlink w:anchor="_Toc145880031" w:history="1">
        <w:r w:rsidR="00DC3FB0" w:rsidRPr="006934C2">
          <w:rPr>
            <w:rStyle w:val="Hyperlink"/>
          </w:rPr>
          <w:t>3.2.3</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Programming in Smart Golf Trolley</w:t>
        </w:r>
        <w:r w:rsidR="00DC3FB0">
          <w:rPr>
            <w:webHidden/>
          </w:rPr>
          <w:tab/>
        </w:r>
        <w:r w:rsidR="00DC3FB0">
          <w:rPr>
            <w:webHidden/>
          </w:rPr>
          <w:fldChar w:fldCharType="begin"/>
        </w:r>
        <w:r w:rsidR="00DC3FB0">
          <w:rPr>
            <w:webHidden/>
          </w:rPr>
          <w:instrText xml:space="preserve"> PAGEREF _Toc145880031 \h </w:instrText>
        </w:r>
        <w:r w:rsidR="00DC3FB0">
          <w:rPr>
            <w:webHidden/>
          </w:rPr>
        </w:r>
        <w:r w:rsidR="00DC3FB0">
          <w:rPr>
            <w:webHidden/>
          </w:rPr>
          <w:fldChar w:fldCharType="separate"/>
        </w:r>
        <w:r w:rsidR="006210A9">
          <w:rPr>
            <w:webHidden/>
          </w:rPr>
          <w:t>33</w:t>
        </w:r>
        <w:r w:rsidR="00DC3FB0">
          <w:rPr>
            <w:webHidden/>
          </w:rPr>
          <w:fldChar w:fldCharType="end"/>
        </w:r>
      </w:hyperlink>
    </w:p>
    <w:p w14:paraId="4793F5A4" w14:textId="662E9B41" w:rsidR="00DC3FB0" w:rsidRDefault="00000000">
      <w:pPr>
        <w:pStyle w:val="TOC4"/>
        <w:rPr>
          <w:rFonts w:asciiTheme="minorHAnsi" w:eastAsiaTheme="minorEastAsia" w:hAnsiTheme="minorHAnsi" w:cstheme="minorBidi"/>
          <w:kern w:val="2"/>
          <w:sz w:val="22"/>
          <w:szCs w:val="22"/>
          <w:lang w:val="en-MY"/>
          <w14:ligatures w14:val="standardContextual"/>
        </w:rPr>
      </w:pPr>
      <w:hyperlink w:anchor="_Toc145880032" w:history="1">
        <w:r w:rsidR="00DC3FB0" w:rsidRPr="006934C2">
          <w:rPr>
            <w:rStyle w:val="Hyperlink"/>
          </w:rPr>
          <w:t>3.2.4</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Following Mode</w:t>
        </w:r>
        <w:r w:rsidR="00DC3FB0">
          <w:rPr>
            <w:webHidden/>
          </w:rPr>
          <w:tab/>
        </w:r>
        <w:r w:rsidR="00DC3FB0">
          <w:rPr>
            <w:webHidden/>
          </w:rPr>
          <w:fldChar w:fldCharType="begin"/>
        </w:r>
        <w:r w:rsidR="00DC3FB0">
          <w:rPr>
            <w:webHidden/>
          </w:rPr>
          <w:instrText xml:space="preserve"> PAGEREF _Toc145880032 \h </w:instrText>
        </w:r>
        <w:r w:rsidR="00DC3FB0">
          <w:rPr>
            <w:webHidden/>
          </w:rPr>
        </w:r>
        <w:r w:rsidR="00DC3FB0">
          <w:rPr>
            <w:webHidden/>
          </w:rPr>
          <w:fldChar w:fldCharType="separate"/>
        </w:r>
        <w:r w:rsidR="006210A9">
          <w:rPr>
            <w:webHidden/>
          </w:rPr>
          <w:t>34</w:t>
        </w:r>
        <w:r w:rsidR="00DC3FB0">
          <w:rPr>
            <w:webHidden/>
          </w:rPr>
          <w:fldChar w:fldCharType="end"/>
        </w:r>
      </w:hyperlink>
    </w:p>
    <w:p w14:paraId="12436428" w14:textId="15C9560C" w:rsidR="00DC3FB0" w:rsidRDefault="00000000">
      <w:pPr>
        <w:pStyle w:val="TOC4"/>
        <w:rPr>
          <w:rFonts w:asciiTheme="minorHAnsi" w:eastAsiaTheme="minorEastAsia" w:hAnsiTheme="minorHAnsi" w:cstheme="minorBidi"/>
          <w:kern w:val="2"/>
          <w:sz w:val="22"/>
          <w:szCs w:val="22"/>
          <w:lang w:val="en-MY"/>
          <w14:ligatures w14:val="standardContextual"/>
        </w:rPr>
      </w:pPr>
      <w:hyperlink w:anchor="_Toc145880033" w:history="1">
        <w:r w:rsidR="00DC3FB0" w:rsidRPr="006934C2">
          <w:rPr>
            <w:rStyle w:val="Hyperlink"/>
          </w:rPr>
          <w:t>3.2.5</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Testing and Analysis</w:t>
        </w:r>
        <w:r w:rsidR="00DC3FB0">
          <w:rPr>
            <w:webHidden/>
          </w:rPr>
          <w:tab/>
        </w:r>
        <w:r w:rsidR="00DC3FB0">
          <w:rPr>
            <w:webHidden/>
          </w:rPr>
          <w:fldChar w:fldCharType="begin"/>
        </w:r>
        <w:r w:rsidR="00DC3FB0">
          <w:rPr>
            <w:webHidden/>
          </w:rPr>
          <w:instrText xml:space="preserve"> PAGEREF _Toc145880033 \h </w:instrText>
        </w:r>
        <w:r w:rsidR="00DC3FB0">
          <w:rPr>
            <w:webHidden/>
          </w:rPr>
        </w:r>
        <w:r w:rsidR="00DC3FB0">
          <w:rPr>
            <w:webHidden/>
          </w:rPr>
          <w:fldChar w:fldCharType="separate"/>
        </w:r>
        <w:r w:rsidR="006210A9">
          <w:rPr>
            <w:webHidden/>
          </w:rPr>
          <w:t>35</w:t>
        </w:r>
        <w:r w:rsidR="00DC3FB0">
          <w:rPr>
            <w:webHidden/>
          </w:rPr>
          <w:fldChar w:fldCharType="end"/>
        </w:r>
      </w:hyperlink>
    </w:p>
    <w:p w14:paraId="3E660243" w14:textId="0116DE52"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34" w:history="1">
        <w:r w:rsidR="00DC3FB0" w:rsidRPr="006934C2">
          <w:rPr>
            <w:rStyle w:val="Hyperlink"/>
          </w:rPr>
          <w:t>3.3</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Summary</w:t>
        </w:r>
        <w:r w:rsidR="00DC3FB0">
          <w:rPr>
            <w:webHidden/>
          </w:rPr>
          <w:tab/>
        </w:r>
        <w:r w:rsidR="00DC3FB0">
          <w:rPr>
            <w:webHidden/>
          </w:rPr>
          <w:fldChar w:fldCharType="begin"/>
        </w:r>
        <w:r w:rsidR="00DC3FB0">
          <w:rPr>
            <w:webHidden/>
          </w:rPr>
          <w:instrText xml:space="preserve"> PAGEREF _Toc145880034 \h </w:instrText>
        </w:r>
        <w:r w:rsidR="00DC3FB0">
          <w:rPr>
            <w:webHidden/>
          </w:rPr>
        </w:r>
        <w:r w:rsidR="00DC3FB0">
          <w:rPr>
            <w:webHidden/>
          </w:rPr>
          <w:fldChar w:fldCharType="separate"/>
        </w:r>
        <w:r w:rsidR="006210A9">
          <w:rPr>
            <w:webHidden/>
          </w:rPr>
          <w:t>35</w:t>
        </w:r>
        <w:r w:rsidR="00DC3FB0">
          <w:rPr>
            <w:webHidden/>
          </w:rPr>
          <w:fldChar w:fldCharType="end"/>
        </w:r>
      </w:hyperlink>
    </w:p>
    <w:p w14:paraId="6A7192DD" w14:textId="59E04930" w:rsidR="00DC3FB0" w:rsidRDefault="00000000">
      <w:pPr>
        <w:pStyle w:val="TOC2"/>
        <w:rPr>
          <w:rFonts w:asciiTheme="minorHAnsi" w:eastAsiaTheme="minorEastAsia" w:hAnsiTheme="minorHAnsi" w:cstheme="minorBidi"/>
          <w:b w:val="0"/>
          <w:kern w:val="2"/>
          <w:sz w:val="22"/>
          <w:szCs w:val="22"/>
          <w:lang w:val="en-MY"/>
          <w14:ligatures w14:val="standardContextual"/>
        </w:rPr>
      </w:pPr>
      <w:hyperlink w:anchor="_Toc145880035" w:history="1">
        <w:r w:rsidR="00DC3FB0" w:rsidRPr="006934C2">
          <w:rPr>
            <w:rStyle w:val="Hyperlink"/>
          </w:rPr>
          <w:t>4</w:t>
        </w:r>
        <w:r w:rsidR="00DC3FB0">
          <w:rPr>
            <w:rFonts w:asciiTheme="minorHAnsi" w:eastAsiaTheme="minorEastAsia" w:hAnsiTheme="minorHAnsi" w:cstheme="minorBidi"/>
            <w:b w:val="0"/>
            <w:kern w:val="2"/>
            <w:sz w:val="22"/>
            <w:szCs w:val="22"/>
            <w:lang w:val="en-MY"/>
            <w14:ligatures w14:val="standardContextual"/>
          </w:rPr>
          <w:tab/>
        </w:r>
        <w:r w:rsidR="00DC3FB0" w:rsidRPr="006934C2">
          <w:rPr>
            <w:rStyle w:val="Hyperlink"/>
          </w:rPr>
          <w:t>PREMINARY RESULTS</w:t>
        </w:r>
        <w:r w:rsidR="00DC3FB0">
          <w:rPr>
            <w:webHidden/>
          </w:rPr>
          <w:tab/>
        </w:r>
        <w:r w:rsidR="00DC3FB0">
          <w:rPr>
            <w:webHidden/>
          </w:rPr>
          <w:fldChar w:fldCharType="begin"/>
        </w:r>
        <w:r w:rsidR="00DC3FB0">
          <w:rPr>
            <w:webHidden/>
          </w:rPr>
          <w:instrText xml:space="preserve"> PAGEREF _Toc145880035 \h </w:instrText>
        </w:r>
        <w:r w:rsidR="00DC3FB0">
          <w:rPr>
            <w:webHidden/>
          </w:rPr>
        </w:r>
        <w:r w:rsidR="00DC3FB0">
          <w:rPr>
            <w:webHidden/>
          </w:rPr>
          <w:fldChar w:fldCharType="separate"/>
        </w:r>
        <w:r w:rsidR="006210A9">
          <w:rPr>
            <w:webHidden/>
          </w:rPr>
          <w:t>37</w:t>
        </w:r>
        <w:r w:rsidR="00DC3FB0">
          <w:rPr>
            <w:webHidden/>
          </w:rPr>
          <w:fldChar w:fldCharType="end"/>
        </w:r>
      </w:hyperlink>
    </w:p>
    <w:p w14:paraId="221C0FEA" w14:textId="02E92524"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36" w:history="1">
        <w:r w:rsidR="00DC3FB0" w:rsidRPr="006934C2">
          <w:rPr>
            <w:rStyle w:val="Hyperlink"/>
          </w:rPr>
          <w:t>4.1</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Introduction</w:t>
        </w:r>
        <w:r w:rsidR="00DC3FB0">
          <w:rPr>
            <w:webHidden/>
          </w:rPr>
          <w:tab/>
        </w:r>
        <w:r w:rsidR="00DC3FB0">
          <w:rPr>
            <w:webHidden/>
          </w:rPr>
          <w:fldChar w:fldCharType="begin"/>
        </w:r>
        <w:r w:rsidR="00DC3FB0">
          <w:rPr>
            <w:webHidden/>
          </w:rPr>
          <w:instrText xml:space="preserve"> PAGEREF _Toc145880036 \h </w:instrText>
        </w:r>
        <w:r w:rsidR="00DC3FB0">
          <w:rPr>
            <w:webHidden/>
          </w:rPr>
        </w:r>
        <w:r w:rsidR="00DC3FB0">
          <w:rPr>
            <w:webHidden/>
          </w:rPr>
          <w:fldChar w:fldCharType="separate"/>
        </w:r>
        <w:r w:rsidR="006210A9">
          <w:rPr>
            <w:webHidden/>
          </w:rPr>
          <w:t>37</w:t>
        </w:r>
        <w:r w:rsidR="00DC3FB0">
          <w:rPr>
            <w:webHidden/>
          </w:rPr>
          <w:fldChar w:fldCharType="end"/>
        </w:r>
      </w:hyperlink>
    </w:p>
    <w:p w14:paraId="299B3F81" w14:textId="250B599B"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37" w:history="1">
        <w:r w:rsidR="00DC3FB0" w:rsidRPr="006934C2">
          <w:rPr>
            <w:rStyle w:val="Hyperlink"/>
          </w:rPr>
          <w:t>4.2</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Blynk Connection</w:t>
        </w:r>
        <w:r w:rsidR="00DC3FB0">
          <w:rPr>
            <w:webHidden/>
          </w:rPr>
          <w:tab/>
        </w:r>
        <w:r w:rsidR="00DC3FB0">
          <w:rPr>
            <w:webHidden/>
          </w:rPr>
          <w:fldChar w:fldCharType="begin"/>
        </w:r>
        <w:r w:rsidR="00DC3FB0">
          <w:rPr>
            <w:webHidden/>
          </w:rPr>
          <w:instrText xml:space="preserve"> PAGEREF _Toc145880037 \h </w:instrText>
        </w:r>
        <w:r w:rsidR="00DC3FB0">
          <w:rPr>
            <w:webHidden/>
          </w:rPr>
        </w:r>
        <w:r w:rsidR="00DC3FB0">
          <w:rPr>
            <w:webHidden/>
          </w:rPr>
          <w:fldChar w:fldCharType="separate"/>
        </w:r>
        <w:r w:rsidR="006210A9">
          <w:rPr>
            <w:webHidden/>
          </w:rPr>
          <w:t>37</w:t>
        </w:r>
        <w:r w:rsidR="00DC3FB0">
          <w:rPr>
            <w:webHidden/>
          </w:rPr>
          <w:fldChar w:fldCharType="end"/>
        </w:r>
      </w:hyperlink>
    </w:p>
    <w:p w14:paraId="43DFF3E2" w14:textId="2E289AF9"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38" w:history="1">
        <w:r w:rsidR="00DC3FB0" w:rsidRPr="006934C2">
          <w:rPr>
            <w:rStyle w:val="Hyperlink"/>
          </w:rPr>
          <w:t>4.3</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ROS Algorithm</w:t>
        </w:r>
        <w:r w:rsidR="00DC3FB0">
          <w:rPr>
            <w:webHidden/>
          </w:rPr>
          <w:tab/>
        </w:r>
        <w:r w:rsidR="00DC3FB0">
          <w:rPr>
            <w:webHidden/>
          </w:rPr>
          <w:fldChar w:fldCharType="begin"/>
        </w:r>
        <w:r w:rsidR="00DC3FB0">
          <w:rPr>
            <w:webHidden/>
          </w:rPr>
          <w:instrText xml:space="preserve"> PAGEREF _Toc145880038 \h </w:instrText>
        </w:r>
        <w:r w:rsidR="00DC3FB0">
          <w:rPr>
            <w:webHidden/>
          </w:rPr>
        </w:r>
        <w:r w:rsidR="00DC3FB0">
          <w:rPr>
            <w:webHidden/>
          </w:rPr>
          <w:fldChar w:fldCharType="separate"/>
        </w:r>
        <w:r w:rsidR="006210A9">
          <w:rPr>
            <w:webHidden/>
          </w:rPr>
          <w:t>39</w:t>
        </w:r>
        <w:r w:rsidR="00DC3FB0">
          <w:rPr>
            <w:webHidden/>
          </w:rPr>
          <w:fldChar w:fldCharType="end"/>
        </w:r>
      </w:hyperlink>
    </w:p>
    <w:p w14:paraId="019BEB8A" w14:textId="08632C5A"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39" w:history="1">
        <w:r w:rsidR="00DC3FB0" w:rsidRPr="006934C2">
          <w:rPr>
            <w:rStyle w:val="Hyperlink"/>
          </w:rPr>
          <w:t>4.4</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Summary</w:t>
        </w:r>
        <w:r w:rsidR="00DC3FB0">
          <w:rPr>
            <w:webHidden/>
          </w:rPr>
          <w:tab/>
        </w:r>
        <w:r w:rsidR="00DC3FB0">
          <w:rPr>
            <w:webHidden/>
          </w:rPr>
          <w:fldChar w:fldCharType="begin"/>
        </w:r>
        <w:r w:rsidR="00DC3FB0">
          <w:rPr>
            <w:webHidden/>
          </w:rPr>
          <w:instrText xml:space="preserve"> PAGEREF _Toc145880039 \h </w:instrText>
        </w:r>
        <w:r w:rsidR="00DC3FB0">
          <w:rPr>
            <w:webHidden/>
          </w:rPr>
        </w:r>
        <w:r w:rsidR="00DC3FB0">
          <w:rPr>
            <w:webHidden/>
          </w:rPr>
          <w:fldChar w:fldCharType="separate"/>
        </w:r>
        <w:r w:rsidR="006210A9">
          <w:rPr>
            <w:webHidden/>
          </w:rPr>
          <w:t>40</w:t>
        </w:r>
        <w:r w:rsidR="00DC3FB0">
          <w:rPr>
            <w:webHidden/>
          </w:rPr>
          <w:fldChar w:fldCharType="end"/>
        </w:r>
      </w:hyperlink>
    </w:p>
    <w:p w14:paraId="55A7B6B8" w14:textId="76AED58F" w:rsidR="00DC3FB0" w:rsidRDefault="00000000">
      <w:pPr>
        <w:pStyle w:val="TOC2"/>
        <w:rPr>
          <w:rFonts w:asciiTheme="minorHAnsi" w:eastAsiaTheme="minorEastAsia" w:hAnsiTheme="minorHAnsi" w:cstheme="minorBidi"/>
          <w:b w:val="0"/>
          <w:kern w:val="2"/>
          <w:sz w:val="22"/>
          <w:szCs w:val="22"/>
          <w:lang w:val="en-MY"/>
          <w14:ligatures w14:val="standardContextual"/>
        </w:rPr>
      </w:pPr>
      <w:hyperlink w:anchor="_Toc145880040" w:history="1">
        <w:r w:rsidR="00DC3FB0" w:rsidRPr="006934C2">
          <w:rPr>
            <w:rStyle w:val="Hyperlink"/>
          </w:rPr>
          <w:t>5</w:t>
        </w:r>
        <w:r w:rsidR="00DC3FB0">
          <w:rPr>
            <w:rFonts w:asciiTheme="minorHAnsi" w:eastAsiaTheme="minorEastAsia" w:hAnsiTheme="minorHAnsi" w:cstheme="minorBidi"/>
            <w:b w:val="0"/>
            <w:kern w:val="2"/>
            <w:sz w:val="22"/>
            <w:szCs w:val="22"/>
            <w:lang w:val="en-MY"/>
            <w14:ligatures w14:val="standardContextual"/>
          </w:rPr>
          <w:tab/>
        </w:r>
        <w:r w:rsidR="00DC3FB0" w:rsidRPr="006934C2">
          <w:rPr>
            <w:rStyle w:val="Hyperlink"/>
          </w:rPr>
          <w:t>PROBLEMS AND RECOMMENDED SOLUTIONS (OPTIONAL)</w:t>
        </w:r>
        <w:r w:rsidR="00DC3FB0">
          <w:rPr>
            <w:webHidden/>
          </w:rPr>
          <w:tab/>
        </w:r>
        <w:r w:rsidR="00DC3FB0">
          <w:rPr>
            <w:webHidden/>
          </w:rPr>
          <w:fldChar w:fldCharType="begin"/>
        </w:r>
        <w:r w:rsidR="00DC3FB0">
          <w:rPr>
            <w:webHidden/>
          </w:rPr>
          <w:instrText xml:space="preserve"> PAGEREF _Toc145880040 \h </w:instrText>
        </w:r>
        <w:r w:rsidR="00DC3FB0">
          <w:rPr>
            <w:webHidden/>
          </w:rPr>
        </w:r>
        <w:r w:rsidR="00DC3FB0">
          <w:rPr>
            <w:webHidden/>
          </w:rPr>
          <w:fldChar w:fldCharType="separate"/>
        </w:r>
        <w:r w:rsidR="006210A9">
          <w:rPr>
            <w:webHidden/>
          </w:rPr>
          <w:t>41</w:t>
        </w:r>
        <w:r w:rsidR="00DC3FB0">
          <w:rPr>
            <w:webHidden/>
          </w:rPr>
          <w:fldChar w:fldCharType="end"/>
        </w:r>
      </w:hyperlink>
    </w:p>
    <w:p w14:paraId="1E19836B" w14:textId="4196EFAB"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41" w:history="1">
        <w:r w:rsidR="00DC3FB0" w:rsidRPr="006934C2">
          <w:rPr>
            <w:rStyle w:val="Hyperlink"/>
          </w:rPr>
          <w:t>5.1</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Problems encountered.</w:t>
        </w:r>
        <w:r w:rsidR="00DC3FB0">
          <w:rPr>
            <w:webHidden/>
          </w:rPr>
          <w:tab/>
        </w:r>
        <w:r w:rsidR="00DC3FB0">
          <w:rPr>
            <w:webHidden/>
          </w:rPr>
          <w:fldChar w:fldCharType="begin"/>
        </w:r>
        <w:r w:rsidR="00DC3FB0">
          <w:rPr>
            <w:webHidden/>
          </w:rPr>
          <w:instrText xml:space="preserve"> PAGEREF _Toc145880041 \h </w:instrText>
        </w:r>
        <w:r w:rsidR="00DC3FB0">
          <w:rPr>
            <w:webHidden/>
          </w:rPr>
        </w:r>
        <w:r w:rsidR="00DC3FB0">
          <w:rPr>
            <w:webHidden/>
          </w:rPr>
          <w:fldChar w:fldCharType="separate"/>
        </w:r>
        <w:r w:rsidR="006210A9">
          <w:rPr>
            <w:webHidden/>
          </w:rPr>
          <w:t>41</w:t>
        </w:r>
        <w:r w:rsidR="00DC3FB0">
          <w:rPr>
            <w:webHidden/>
          </w:rPr>
          <w:fldChar w:fldCharType="end"/>
        </w:r>
      </w:hyperlink>
    </w:p>
    <w:p w14:paraId="53D36541" w14:textId="6EBCD807" w:rsidR="00DC3FB0" w:rsidRDefault="00000000">
      <w:pPr>
        <w:pStyle w:val="TOC3"/>
        <w:rPr>
          <w:rFonts w:asciiTheme="minorHAnsi" w:eastAsiaTheme="minorEastAsia" w:hAnsiTheme="minorHAnsi" w:cstheme="minorBidi"/>
          <w:kern w:val="2"/>
          <w:sz w:val="22"/>
          <w:szCs w:val="22"/>
          <w:lang w:val="en-MY"/>
          <w14:ligatures w14:val="standardContextual"/>
        </w:rPr>
      </w:pPr>
      <w:hyperlink w:anchor="_Toc145880042" w:history="1">
        <w:r w:rsidR="00DC3FB0" w:rsidRPr="006934C2">
          <w:rPr>
            <w:rStyle w:val="Hyperlink"/>
          </w:rPr>
          <w:t>5.2</w:t>
        </w:r>
        <w:r w:rsidR="00DC3FB0">
          <w:rPr>
            <w:rFonts w:asciiTheme="minorHAnsi" w:eastAsiaTheme="minorEastAsia" w:hAnsiTheme="minorHAnsi" w:cstheme="minorBidi"/>
            <w:kern w:val="2"/>
            <w:sz w:val="22"/>
            <w:szCs w:val="22"/>
            <w:lang w:val="en-MY"/>
            <w14:ligatures w14:val="standardContextual"/>
          </w:rPr>
          <w:tab/>
        </w:r>
        <w:r w:rsidR="00DC3FB0" w:rsidRPr="006934C2">
          <w:rPr>
            <w:rStyle w:val="Hyperlink"/>
          </w:rPr>
          <w:t>Recommended Solutions</w:t>
        </w:r>
        <w:r w:rsidR="00DC3FB0">
          <w:rPr>
            <w:webHidden/>
          </w:rPr>
          <w:tab/>
        </w:r>
        <w:r w:rsidR="00DC3FB0">
          <w:rPr>
            <w:webHidden/>
          </w:rPr>
          <w:fldChar w:fldCharType="begin"/>
        </w:r>
        <w:r w:rsidR="00DC3FB0">
          <w:rPr>
            <w:webHidden/>
          </w:rPr>
          <w:instrText xml:space="preserve"> PAGEREF _Toc145880042 \h </w:instrText>
        </w:r>
        <w:r w:rsidR="00DC3FB0">
          <w:rPr>
            <w:webHidden/>
          </w:rPr>
        </w:r>
        <w:r w:rsidR="00DC3FB0">
          <w:rPr>
            <w:webHidden/>
          </w:rPr>
          <w:fldChar w:fldCharType="separate"/>
        </w:r>
        <w:r w:rsidR="006210A9">
          <w:rPr>
            <w:webHidden/>
          </w:rPr>
          <w:t>41</w:t>
        </w:r>
        <w:r w:rsidR="00DC3FB0">
          <w:rPr>
            <w:webHidden/>
          </w:rPr>
          <w:fldChar w:fldCharType="end"/>
        </w:r>
      </w:hyperlink>
    </w:p>
    <w:p w14:paraId="6FE05018" w14:textId="6C4B7C9C" w:rsidR="00DC3FB0" w:rsidRDefault="00000000">
      <w:pPr>
        <w:pStyle w:val="TOC2"/>
        <w:rPr>
          <w:rFonts w:asciiTheme="minorHAnsi" w:eastAsiaTheme="minorEastAsia" w:hAnsiTheme="minorHAnsi" w:cstheme="minorBidi"/>
          <w:b w:val="0"/>
          <w:kern w:val="2"/>
          <w:sz w:val="22"/>
          <w:szCs w:val="22"/>
          <w:lang w:val="en-MY"/>
          <w14:ligatures w14:val="standardContextual"/>
        </w:rPr>
      </w:pPr>
      <w:hyperlink w:anchor="_Toc145880043" w:history="1">
        <w:r w:rsidR="00DC3FB0" w:rsidRPr="006934C2">
          <w:rPr>
            <w:rStyle w:val="Hyperlink"/>
          </w:rPr>
          <w:t>REFERENCES</w:t>
        </w:r>
        <w:r w:rsidR="00DC3FB0">
          <w:rPr>
            <w:webHidden/>
          </w:rPr>
          <w:tab/>
        </w:r>
      </w:hyperlink>
    </w:p>
    <w:p w14:paraId="0B6D8EA0" w14:textId="062BFA37" w:rsidR="00DC3FB0" w:rsidRDefault="00000000">
      <w:pPr>
        <w:pStyle w:val="TOC2"/>
        <w:rPr>
          <w:rFonts w:asciiTheme="minorHAnsi" w:eastAsiaTheme="minorEastAsia" w:hAnsiTheme="minorHAnsi" w:cstheme="minorBidi"/>
          <w:b w:val="0"/>
          <w:kern w:val="2"/>
          <w:sz w:val="22"/>
          <w:szCs w:val="22"/>
          <w:lang w:val="en-MY"/>
          <w14:ligatures w14:val="standardContextual"/>
        </w:rPr>
      </w:pPr>
      <w:hyperlink w:anchor="_Toc145880044" w:history="1">
        <w:r w:rsidR="00DC3FB0" w:rsidRPr="006934C2">
          <w:rPr>
            <w:rStyle w:val="Hyperlink"/>
          </w:rPr>
          <w:t>APPENDICES</w:t>
        </w:r>
        <w:r w:rsidR="00DC3FB0">
          <w:rPr>
            <w:webHidden/>
          </w:rPr>
          <w:tab/>
        </w:r>
        <w:r w:rsidR="00DC3FB0">
          <w:rPr>
            <w:webHidden/>
          </w:rPr>
          <w:fldChar w:fldCharType="begin"/>
        </w:r>
        <w:r w:rsidR="00DC3FB0">
          <w:rPr>
            <w:webHidden/>
          </w:rPr>
          <w:instrText xml:space="preserve"> PAGEREF _Toc145880044 \h </w:instrText>
        </w:r>
        <w:r w:rsidR="00DC3FB0">
          <w:rPr>
            <w:webHidden/>
          </w:rPr>
        </w:r>
        <w:r w:rsidR="00DC3FB0">
          <w:rPr>
            <w:webHidden/>
          </w:rPr>
          <w:fldChar w:fldCharType="separate"/>
        </w:r>
        <w:r w:rsidR="006210A9">
          <w:rPr>
            <w:webHidden/>
          </w:rPr>
          <w:t>47</w:t>
        </w:r>
        <w:r w:rsidR="00DC3FB0">
          <w:rPr>
            <w:webHidden/>
          </w:rPr>
          <w:fldChar w:fldCharType="end"/>
        </w:r>
      </w:hyperlink>
    </w:p>
    <w:p w14:paraId="7A333D27" w14:textId="050544CE" w:rsidR="00D271FC" w:rsidRDefault="00EF1451" w:rsidP="002D4F1F">
      <w:r w:rsidRPr="006A7A36">
        <w:fldChar w:fldCharType="end"/>
      </w:r>
    </w:p>
    <w:p w14:paraId="05674C47" w14:textId="77777777" w:rsidR="00D271FC" w:rsidRDefault="00D271FC" w:rsidP="002D4F1F"/>
    <w:p w14:paraId="1F730713" w14:textId="77777777" w:rsidR="00D271FC" w:rsidRDefault="00D271FC" w:rsidP="002D4F1F"/>
    <w:p w14:paraId="1990E189" w14:textId="77777777" w:rsidR="00D271FC" w:rsidRDefault="00D271FC" w:rsidP="002D4F1F"/>
    <w:p w14:paraId="09D4F832" w14:textId="1AE335BA" w:rsidR="0097625A" w:rsidRPr="006A7A36" w:rsidRDefault="0097625A" w:rsidP="002D4F1F">
      <w:r w:rsidRPr="006A7A36">
        <w:br w:type="page"/>
      </w:r>
    </w:p>
    <w:p w14:paraId="4A423C74" w14:textId="607D594B" w:rsidR="0097625A" w:rsidRPr="006A7A36" w:rsidRDefault="0097625A" w:rsidP="00F827DE">
      <w:pPr>
        <w:pStyle w:val="Heading9"/>
      </w:pPr>
      <w:bookmarkStart w:id="5" w:name="_Toc145879973"/>
      <w:r w:rsidRPr="006A7A36">
        <w:lastRenderedPageBreak/>
        <w:t>LIST OF TABLES</w:t>
      </w:r>
      <w:bookmarkEnd w:id="5"/>
    </w:p>
    <w:p w14:paraId="6A160102" w14:textId="77777777" w:rsidR="00EC3407" w:rsidRPr="006A7A36" w:rsidRDefault="00EC3407" w:rsidP="00F827DE"/>
    <w:p w14:paraId="08F83F5A" w14:textId="3C53CB60" w:rsidR="008F22BB" w:rsidRDefault="003E29FA">
      <w:pPr>
        <w:pStyle w:val="TableofFigures"/>
        <w:rPr>
          <w:rFonts w:asciiTheme="minorHAnsi" w:eastAsiaTheme="minorEastAsia" w:hAnsiTheme="minorHAnsi" w:cstheme="minorBidi"/>
          <w:kern w:val="2"/>
          <w:sz w:val="22"/>
          <w:szCs w:val="22"/>
          <w:lang w:val="en-MY"/>
          <w14:ligatures w14:val="standardContextual"/>
        </w:rPr>
      </w:pPr>
      <w:r>
        <w:fldChar w:fldCharType="begin"/>
      </w:r>
      <w:r>
        <w:instrText xml:space="preserve"> TOC \h \z \c "Table" </w:instrText>
      </w:r>
      <w:r>
        <w:fldChar w:fldCharType="separate"/>
      </w:r>
      <w:hyperlink w:anchor="_Toc150336144" w:history="1">
        <w:r w:rsidR="008F22BB" w:rsidRPr="009668F7">
          <w:rPr>
            <w:rStyle w:val="Hyperlink"/>
          </w:rPr>
          <w:t xml:space="preserve">Table 2 </w:t>
        </w:r>
        <w:r w:rsidR="00595A7D">
          <w:rPr>
            <w:rStyle w:val="Hyperlink"/>
          </w:rPr>
          <w:tab/>
        </w:r>
        <w:r w:rsidR="008F22BB" w:rsidRPr="009668F7">
          <w:rPr>
            <w:rStyle w:val="Hyperlink"/>
          </w:rPr>
          <w:t>The Health and Performance Benefits of Using an Electric Golf Trolley</w:t>
        </w:r>
        <w:r w:rsidR="008F22BB">
          <w:rPr>
            <w:webHidden/>
          </w:rPr>
          <w:tab/>
        </w:r>
        <w:r w:rsidR="008F22BB">
          <w:rPr>
            <w:webHidden/>
          </w:rPr>
          <w:fldChar w:fldCharType="begin"/>
        </w:r>
        <w:r w:rsidR="008F22BB">
          <w:rPr>
            <w:webHidden/>
          </w:rPr>
          <w:instrText xml:space="preserve"> PAGEREF _Toc150336144 \h </w:instrText>
        </w:r>
        <w:r w:rsidR="008F22BB">
          <w:rPr>
            <w:webHidden/>
          </w:rPr>
        </w:r>
        <w:r w:rsidR="008F22BB">
          <w:rPr>
            <w:webHidden/>
          </w:rPr>
          <w:fldChar w:fldCharType="separate"/>
        </w:r>
        <w:r w:rsidR="008F22BB">
          <w:rPr>
            <w:webHidden/>
          </w:rPr>
          <w:t>13</w:t>
        </w:r>
        <w:r w:rsidR="008F22BB">
          <w:rPr>
            <w:webHidden/>
          </w:rPr>
          <w:fldChar w:fldCharType="end"/>
        </w:r>
      </w:hyperlink>
    </w:p>
    <w:p w14:paraId="36A30383" w14:textId="75ADEAB4" w:rsidR="008F22B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50336145" w:history="1">
        <w:r w:rsidR="008F22BB" w:rsidRPr="009668F7">
          <w:rPr>
            <w:rStyle w:val="Hyperlink"/>
          </w:rPr>
          <w:t xml:space="preserve">Table 3 </w:t>
        </w:r>
        <w:r w:rsidR="00595A7D">
          <w:rPr>
            <w:rStyle w:val="Hyperlink"/>
          </w:rPr>
          <w:tab/>
        </w:r>
        <w:r w:rsidR="008F22BB" w:rsidRPr="009668F7">
          <w:rPr>
            <w:rStyle w:val="Hyperlink"/>
          </w:rPr>
          <w:t>Gantt Chart</w:t>
        </w:r>
        <w:r w:rsidR="008F22BB">
          <w:rPr>
            <w:webHidden/>
          </w:rPr>
          <w:tab/>
        </w:r>
        <w:r w:rsidR="008F22BB">
          <w:rPr>
            <w:webHidden/>
          </w:rPr>
          <w:fldChar w:fldCharType="begin"/>
        </w:r>
        <w:r w:rsidR="008F22BB">
          <w:rPr>
            <w:webHidden/>
          </w:rPr>
          <w:instrText xml:space="preserve"> PAGEREF _Toc150336145 \h </w:instrText>
        </w:r>
        <w:r w:rsidR="008F22BB">
          <w:rPr>
            <w:webHidden/>
          </w:rPr>
        </w:r>
        <w:r w:rsidR="008F22BB">
          <w:rPr>
            <w:webHidden/>
          </w:rPr>
          <w:fldChar w:fldCharType="separate"/>
        </w:r>
        <w:r w:rsidR="008F22BB">
          <w:rPr>
            <w:webHidden/>
          </w:rPr>
          <w:t>26</w:t>
        </w:r>
        <w:r w:rsidR="008F22BB">
          <w:rPr>
            <w:webHidden/>
          </w:rPr>
          <w:fldChar w:fldCharType="end"/>
        </w:r>
      </w:hyperlink>
    </w:p>
    <w:p w14:paraId="35F8924D" w14:textId="26CA8BB0" w:rsidR="00472434" w:rsidRPr="006A7A36" w:rsidRDefault="003E29FA" w:rsidP="00E71A4C">
      <w:r>
        <w:rPr>
          <w:noProof/>
        </w:rPr>
        <w:fldChar w:fldCharType="end"/>
      </w:r>
    </w:p>
    <w:p w14:paraId="46037826" w14:textId="77777777" w:rsidR="00E22440" w:rsidRPr="006A7A36" w:rsidRDefault="00E22440" w:rsidP="00722084"/>
    <w:p w14:paraId="0E251616" w14:textId="77777777" w:rsidR="00E22440" w:rsidRPr="006A7A36" w:rsidRDefault="00E22440" w:rsidP="00722084"/>
    <w:p w14:paraId="3FCCFA06" w14:textId="77777777" w:rsidR="00E22440" w:rsidRPr="006A7A36" w:rsidRDefault="00E22440" w:rsidP="00722084"/>
    <w:p w14:paraId="35A07C37" w14:textId="77777777" w:rsidR="00E22440" w:rsidRPr="006A7A36" w:rsidRDefault="00E22440" w:rsidP="00722084"/>
    <w:p w14:paraId="68CA211F" w14:textId="77777777" w:rsidR="00E22440" w:rsidRPr="006A7A36" w:rsidRDefault="00E22440" w:rsidP="00722084"/>
    <w:p w14:paraId="2D65859E" w14:textId="77777777" w:rsidR="0097625A" w:rsidRPr="006A7A36" w:rsidRDefault="0097625A" w:rsidP="00D271FC">
      <w:r w:rsidRPr="006A7A36">
        <w:br w:type="page"/>
      </w:r>
    </w:p>
    <w:p w14:paraId="3576B767" w14:textId="0186ECE2" w:rsidR="00D25BDE" w:rsidRPr="006A7A36" w:rsidRDefault="0097625A" w:rsidP="00943E84">
      <w:pPr>
        <w:pStyle w:val="Heading9"/>
      </w:pPr>
      <w:bookmarkStart w:id="6" w:name="_Toc145879974"/>
      <w:r w:rsidRPr="006A7A36">
        <w:lastRenderedPageBreak/>
        <w:t>LIST OF FIGURES</w:t>
      </w:r>
      <w:bookmarkEnd w:id="6"/>
    </w:p>
    <w:p w14:paraId="21938831" w14:textId="389C468B" w:rsidR="003120EB" w:rsidRDefault="003E29FA">
      <w:pPr>
        <w:pStyle w:val="TableofFigures"/>
        <w:rPr>
          <w:rFonts w:asciiTheme="minorHAnsi" w:eastAsiaTheme="minorEastAsia" w:hAnsiTheme="minorHAnsi" w:cstheme="minorBidi"/>
          <w:kern w:val="2"/>
          <w:sz w:val="22"/>
          <w:szCs w:val="22"/>
          <w:lang w:val="en-MY"/>
          <w14:ligatures w14:val="standardContextual"/>
        </w:rPr>
      </w:pPr>
      <w:r>
        <w:fldChar w:fldCharType="begin"/>
      </w:r>
      <w:r>
        <w:instrText xml:space="preserve"> TOC \h \z \c "Figure" </w:instrText>
      </w:r>
      <w:r>
        <w:fldChar w:fldCharType="separate"/>
      </w:r>
      <w:hyperlink w:anchor="_Toc145936838" w:history="1">
        <w:r w:rsidR="003120EB" w:rsidRPr="004579BE">
          <w:rPr>
            <w:rStyle w:val="Hyperlink"/>
          </w:rPr>
          <w:t xml:space="preserve">Figure 1.1 </w:t>
        </w:r>
        <w:r w:rsidR="00FD471B">
          <w:rPr>
            <w:rStyle w:val="Hyperlink"/>
          </w:rPr>
          <w:tab/>
        </w:r>
        <w:r w:rsidR="003120EB" w:rsidRPr="004579BE">
          <w:rPr>
            <w:rStyle w:val="Hyperlink"/>
          </w:rPr>
          <w:t>The Guided-Vehicle System of a Distribution Centre.</w:t>
        </w:r>
        <w:r w:rsidR="003120EB">
          <w:rPr>
            <w:webHidden/>
          </w:rPr>
          <w:tab/>
        </w:r>
        <w:r w:rsidR="003120EB">
          <w:rPr>
            <w:webHidden/>
          </w:rPr>
          <w:fldChar w:fldCharType="begin"/>
        </w:r>
        <w:r w:rsidR="003120EB">
          <w:rPr>
            <w:webHidden/>
          </w:rPr>
          <w:instrText xml:space="preserve"> PAGEREF _Toc145936838 \h </w:instrText>
        </w:r>
        <w:r w:rsidR="003120EB">
          <w:rPr>
            <w:webHidden/>
          </w:rPr>
        </w:r>
        <w:r w:rsidR="003120EB">
          <w:rPr>
            <w:webHidden/>
          </w:rPr>
          <w:fldChar w:fldCharType="separate"/>
        </w:r>
        <w:r w:rsidR="006210A9">
          <w:rPr>
            <w:webHidden/>
          </w:rPr>
          <w:t>1</w:t>
        </w:r>
        <w:r w:rsidR="003120EB">
          <w:rPr>
            <w:webHidden/>
          </w:rPr>
          <w:fldChar w:fldCharType="end"/>
        </w:r>
      </w:hyperlink>
    </w:p>
    <w:p w14:paraId="33DC8B8E" w14:textId="03C9F290"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39" w:history="1">
        <w:r w:rsidR="003120EB" w:rsidRPr="004579BE">
          <w:rPr>
            <w:rStyle w:val="Hyperlink"/>
          </w:rPr>
          <w:t xml:space="preserve">Figure 1.2 </w:t>
        </w:r>
        <w:r w:rsidR="00FD471B">
          <w:rPr>
            <w:rStyle w:val="Hyperlink"/>
          </w:rPr>
          <w:tab/>
        </w:r>
        <w:r w:rsidR="003120EB" w:rsidRPr="004579BE">
          <w:rPr>
            <w:rStyle w:val="Hyperlink"/>
          </w:rPr>
          <w:t>AGV with Forks for Object Transportation.</w:t>
        </w:r>
        <w:r w:rsidR="003120EB">
          <w:rPr>
            <w:webHidden/>
          </w:rPr>
          <w:tab/>
        </w:r>
        <w:r w:rsidR="003120EB">
          <w:rPr>
            <w:webHidden/>
          </w:rPr>
          <w:fldChar w:fldCharType="begin"/>
        </w:r>
        <w:r w:rsidR="003120EB">
          <w:rPr>
            <w:webHidden/>
          </w:rPr>
          <w:instrText xml:space="preserve"> PAGEREF _Toc145936839 \h </w:instrText>
        </w:r>
        <w:r w:rsidR="003120EB">
          <w:rPr>
            <w:webHidden/>
          </w:rPr>
        </w:r>
        <w:r w:rsidR="003120EB">
          <w:rPr>
            <w:webHidden/>
          </w:rPr>
          <w:fldChar w:fldCharType="separate"/>
        </w:r>
        <w:r w:rsidR="006210A9">
          <w:rPr>
            <w:webHidden/>
          </w:rPr>
          <w:t>2</w:t>
        </w:r>
        <w:r w:rsidR="003120EB">
          <w:rPr>
            <w:webHidden/>
          </w:rPr>
          <w:fldChar w:fldCharType="end"/>
        </w:r>
      </w:hyperlink>
    </w:p>
    <w:p w14:paraId="2EE29291" w14:textId="2CC0BFCA"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0" w:history="1">
        <w:r w:rsidR="003120EB" w:rsidRPr="004579BE">
          <w:rPr>
            <w:rStyle w:val="Hyperlink"/>
          </w:rPr>
          <w:t xml:space="preserve">Figure 1.3 </w:t>
        </w:r>
        <w:r w:rsidR="00FD471B">
          <w:rPr>
            <w:rStyle w:val="Hyperlink"/>
          </w:rPr>
          <w:tab/>
        </w:r>
        <w:r w:rsidR="003120EB" w:rsidRPr="004579BE">
          <w:rPr>
            <w:rStyle w:val="Hyperlink"/>
          </w:rPr>
          <w:t>2-Wheel Golf Trolley</w:t>
        </w:r>
        <w:r w:rsidR="003120EB">
          <w:rPr>
            <w:webHidden/>
          </w:rPr>
          <w:tab/>
        </w:r>
        <w:r w:rsidR="003120EB">
          <w:rPr>
            <w:webHidden/>
          </w:rPr>
          <w:fldChar w:fldCharType="begin"/>
        </w:r>
        <w:r w:rsidR="003120EB">
          <w:rPr>
            <w:webHidden/>
          </w:rPr>
          <w:instrText xml:space="preserve"> PAGEREF _Toc145936840 \h </w:instrText>
        </w:r>
        <w:r w:rsidR="003120EB">
          <w:rPr>
            <w:webHidden/>
          </w:rPr>
        </w:r>
        <w:r w:rsidR="003120EB">
          <w:rPr>
            <w:webHidden/>
          </w:rPr>
          <w:fldChar w:fldCharType="separate"/>
        </w:r>
        <w:r w:rsidR="006210A9">
          <w:rPr>
            <w:webHidden/>
          </w:rPr>
          <w:t>4</w:t>
        </w:r>
        <w:r w:rsidR="003120EB">
          <w:rPr>
            <w:webHidden/>
          </w:rPr>
          <w:fldChar w:fldCharType="end"/>
        </w:r>
      </w:hyperlink>
    </w:p>
    <w:p w14:paraId="451D7F32" w14:textId="4E823B1B"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1" w:history="1">
        <w:r w:rsidR="003120EB" w:rsidRPr="004579BE">
          <w:rPr>
            <w:rStyle w:val="Hyperlink"/>
          </w:rPr>
          <w:t xml:space="preserve">Figure 1.4 </w:t>
        </w:r>
        <w:r w:rsidR="00FD471B">
          <w:rPr>
            <w:rStyle w:val="Hyperlink"/>
          </w:rPr>
          <w:tab/>
        </w:r>
        <w:r w:rsidR="003120EB" w:rsidRPr="004579BE">
          <w:rPr>
            <w:rStyle w:val="Hyperlink"/>
          </w:rPr>
          <w:t>3-Wheel Golf Trolley</w:t>
        </w:r>
        <w:r w:rsidR="003120EB">
          <w:rPr>
            <w:webHidden/>
          </w:rPr>
          <w:tab/>
        </w:r>
        <w:r w:rsidR="003120EB">
          <w:rPr>
            <w:webHidden/>
          </w:rPr>
          <w:fldChar w:fldCharType="begin"/>
        </w:r>
        <w:r w:rsidR="003120EB">
          <w:rPr>
            <w:webHidden/>
          </w:rPr>
          <w:instrText xml:space="preserve"> PAGEREF _Toc145936841 \h </w:instrText>
        </w:r>
        <w:r w:rsidR="003120EB">
          <w:rPr>
            <w:webHidden/>
          </w:rPr>
        </w:r>
        <w:r w:rsidR="003120EB">
          <w:rPr>
            <w:webHidden/>
          </w:rPr>
          <w:fldChar w:fldCharType="separate"/>
        </w:r>
        <w:r w:rsidR="006210A9">
          <w:rPr>
            <w:webHidden/>
          </w:rPr>
          <w:t>4</w:t>
        </w:r>
        <w:r w:rsidR="003120EB">
          <w:rPr>
            <w:webHidden/>
          </w:rPr>
          <w:fldChar w:fldCharType="end"/>
        </w:r>
      </w:hyperlink>
    </w:p>
    <w:p w14:paraId="17A575B0" w14:textId="43F614DF"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2" w:history="1">
        <w:r w:rsidR="003120EB" w:rsidRPr="004579BE">
          <w:rPr>
            <w:rStyle w:val="Hyperlink"/>
          </w:rPr>
          <w:t xml:space="preserve">Figure 2.1 </w:t>
        </w:r>
        <w:r w:rsidR="00FD471B">
          <w:rPr>
            <w:rStyle w:val="Hyperlink"/>
          </w:rPr>
          <w:tab/>
        </w:r>
        <w:r w:rsidR="003120EB" w:rsidRPr="004579BE">
          <w:rPr>
            <w:rStyle w:val="Hyperlink"/>
          </w:rPr>
          <w:t>Mini Outdoor Golf Course at Home</w:t>
        </w:r>
        <w:r w:rsidR="003120EB">
          <w:rPr>
            <w:webHidden/>
          </w:rPr>
          <w:tab/>
        </w:r>
        <w:r w:rsidR="003120EB">
          <w:rPr>
            <w:webHidden/>
          </w:rPr>
          <w:fldChar w:fldCharType="begin"/>
        </w:r>
        <w:r w:rsidR="003120EB">
          <w:rPr>
            <w:webHidden/>
          </w:rPr>
          <w:instrText xml:space="preserve"> PAGEREF _Toc145936842 \h </w:instrText>
        </w:r>
        <w:r w:rsidR="003120EB">
          <w:rPr>
            <w:webHidden/>
          </w:rPr>
        </w:r>
        <w:r w:rsidR="003120EB">
          <w:rPr>
            <w:webHidden/>
          </w:rPr>
          <w:fldChar w:fldCharType="separate"/>
        </w:r>
        <w:r w:rsidR="006210A9">
          <w:rPr>
            <w:webHidden/>
          </w:rPr>
          <w:t>9</w:t>
        </w:r>
        <w:r w:rsidR="003120EB">
          <w:rPr>
            <w:webHidden/>
          </w:rPr>
          <w:fldChar w:fldCharType="end"/>
        </w:r>
      </w:hyperlink>
    </w:p>
    <w:p w14:paraId="41A09038" w14:textId="4B22867E"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3" w:history="1">
        <w:r w:rsidR="003120EB" w:rsidRPr="004579BE">
          <w:rPr>
            <w:rStyle w:val="Hyperlink"/>
          </w:rPr>
          <w:t xml:space="preserve">Figure 2.2 </w:t>
        </w:r>
        <w:r w:rsidR="00FD471B">
          <w:rPr>
            <w:rStyle w:val="Hyperlink"/>
          </w:rPr>
          <w:tab/>
        </w:r>
        <w:r w:rsidR="003120EB" w:rsidRPr="004579BE">
          <w:rPr>
            <w:rStyle w:val="Hyperlink"/>
          </w:rPr>
          <w:t>Lidar Mapping</w:t>
        </w:r>
        <w:r w:rsidR="003120EB">
          <w:rPr>
            <w:webHidden/>
          </w:rPr>
          <w:tab/>
        </w:r>
        <w:r w:rsidR="003120EB">
          <w:rPr>
            <w:webHidden/>
          </w:rPr>
          <w:fldChar w:fldCharType="begin"/>
        </w:r>
        <w:r w:rsidR="003120EB">
          <w:rPr>
            <w:webHidden/>
          </w:rPr>
          <w:instrText xml:space="preserve"> PAGEREF _Toc145936843 \h </w:instrText>
        </w:r>
        <w:r w:rsidR="003120EB">
          <w:rPr>
            <w:webHidden/>
          </w:rPr>
        </w:r>
        <w:r w:rsidR="003120EB">
          <w:rPr>
            <w:webHidden/>
          </w:rPr>
          <w:fldChar w:fldCharType="separate"/>
        </w:r>
        <w:r w:rsidR="006210A9">
          <w:rPr>
            <w:webHidden/>
          </w:rPr>
          <w:t>17</w:t>
        </w:r>
        <w:r w:rsidR="003120EB">
          <w:rPr>
            <w:webHidden/>
          </w:rPr>
          <w:fldChar w:fldCharType="end"/>
        </w:r>
      </w:hyperlink>
    </w:p>
    <w:p w14:paraId="47C97F6C" w14:textId="1FFDC324"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4" w:history="1">
        <w:r w:rsidR="003120EB" w:rsidRPr="004579BE">
          <w:rPr>
            <w:rStyle w:val="Hyperlink"/>
          </w:rPr>
          <w:t xml:space="preserve">Figure 2.3 </w:t>
        </w:r>
        <w:r w:rsidR="00FD471B">
          <w:rPr>
            <w:rStyle w:val="Hyperlink"/>
          </w:rPr>
          <w:tab/>
        </w:r>
        <w:r w:rsidR="003120EB" w:rsidRPr="004579BE">
          <w:rPr>
            <w:rStyle w:val="Hyperlink"/>
          </w:rPr>
          <w:t>Titan Series</w:t>
        </w:r>
        <w:r w:rsidR="003120EB">
          <w:rPr>
            <w:webHidden/>
          </w:rPr>
          <w:tab/>
        </w:r>
        <w:r w:rsidR="003120EB">
          <w:rPr>
            <w:webHidden/>
          </w:rPr>
          <w:fldChar w:fldCharType="begin"/>
        </w:r>
        <w:r w:rsidR="003120EB">
          <w:rPr>
            <w:webHidden/>
          </w:rPr>
          <w:instrText xml:space="preserve"> PAGEREF _Toc145936844 \h </w:instrText>
        </w:r>
        <w:r w:rsidR="003120EB">
          <w:rPr>
            <w:webHidden/>
          </w:rPr>
        </w:r>
        <w:r w:rsidR="003120EB">
          <w:rPr>
            <w:webHidden/>
          </w:rPr>
          <w:fldChar w:fldCharType="separate"/>
        </w:r>
        <w:r w:rsidR="006210A9">
          <w:rPr>
            <w:webHidden/>
          </w:rPr>
          <w:t>18</w:t>
        </w:r>
        <w:r w:rsidR="003120EB">
          <w:rPr>
            <w:webHidden/>
          </w:rPr>
          <w:fldChar w:fldCharType="end"/>
        </w:r>
      </w:hyperlink>
    </w:p>
    <w:p w14:paraId="182A2C3A" w14:textId="1759CB27"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5" w:history="1">
        <w:r w:rsidR="003120EB" w:rsidRPr="004579BE">
          <w:rPr>
            <w:rStyle w:val="Hyperlink"/>
          </w:rPr>
          <w:t>Figure 2.4</w:t>
        </w:r>
        <w:r w:rsidR="00FD471B">
          <w:rPr>
            <w:rStyle w:val="Hyperlink"/>
          </w:rPr>
          <w:tab/>
        </w:r>
        <w:r w:rsidR="003120EB" w:rsidRPr="004579BE">
          <w:rPr>
            <w:rStyle w:val="Hyperlink"/>
          </w:rPr>
          <w:t>Zalpha Series</w:t>
        </w:r>
        <w:r w:rsidR="003120EB">
          <w:rPr>
            <w:webHidden/>
          </w:rPr>
          <w:tab/>
        </w:r>
        <w:r w:rsidR="003120EB">
          <w:rPr>
            <w:webHidden/>
          </w:rPr>
          <w:fldChar w:fldCharType="begin"/>
        </w:r>
        <w:r w:rsidR="003120EB">
          <w:rPr>
            <w:webHidden/>
          </w:rPr>
          <w:instrText xml:space="preserve"> PAGEREF _Toc145936845 \h </w:instrText>
        </w:r>
        <w:r w:rsidR="003120EB">
          <w:rPr>
            <w:webHidden/>
          </w:rPr>
        </w:r>
        <w:r w:rsidR="003120EB">
          <w:rPr>
            <w:webHidden/>
          </w:rPr>
          <w:fldChar w:fldCharType="separate"/>
        </w:r>
        <w:r w:rsidR="006210A9">
          <w:rPr>
            <w:webHidden/>
          </w:rPr>
          <w:t>18</w:t>
        </w:r>
        <w:r w:rsidR="003120EB">
          <w:rPr>
            <w:webHidden/>
          </w:rPr>
          <w:fldChar w:fldCharType="end"/>
        </w:r>
      </w:hyperlink>
    </w:p>
    <w:p w14:paraId="24EF6651" w14:textId="49B20D48"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6" w:history="1">
        <w:r w:rsidR="003120EB" w:rsidRPr="004579BE">
          <w:rPr>
            <w:rStyle w:val="Hyperlink"/>
          </w:rPr>
          <w:t xml:space="preserve">Figure 2.5 </w:t>
        </w:r>
        <w:r w:rsidR="00FD471B">
          <w:rPr>
            <w:rStyle w:val="Hyperlink"/>
          </w:rPr>
          <w:tab/>
        </w:r>
        <w:r w:rsidR="003120EB" w:rsidRPr="004579BE">
          <w:rPr>
            <w:rStyle w:val="Hyperlink"/>
          </w:rPr>
          <w:t>Zetha Series</w:t>
        </w:r>
        <w:r w:rsidR="003120EB">
          <w:rPr>
            <w:webHidden/>
          </w:rPr>
          <w:tab/>
        </w:r>
        <w:r w:rsidR="003120EB">
          <w:rPr>
            <w:webHidden/>
          </w:rPr>
          <w:fldChar w:fldCharType="begin"/>
        </w:r>
        <w:r w:rsidR="003120EB">
          <w:rPr>
            <w:webHidden/>
          </w:rPr>
          <w:instrText xml:space="preserve"> PAGEREF _Toc145936846 \h </w:instrText>
        </w:r>
        <w:r w:rsidR="003120EB">
          <w:rPr>
            <w:webHidden/>
          </w:rPr>
        </w:r>
        <w:r w:rsidR="003120EB">
          <w:rPr>
            <w:webHidden/>
          </w:rPr>
          <w:fldChar w:fldCharType="separate"/>
        </w:r>
        <w:r w:rsidR="006210A9">
          <w:rPr>
            <w:webHidden/>
          </w:rPr>
          <w:t>18</w:t>
        </w:r>
        <w:r w:rsidR="003120EB">
          <w:rPr>
            <w:webHidden/>
          </w:rPr>
          <w:fldChar w:fldCharType="end"/>
        </w:r>
      </w:hyperlink>
    </w:p>
    <w:p w14:paraId="0F350294" w14:textId="7923EB83"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7" w:history="1">
        <w:r w:rsidR="003120EB" w:rsidRPr="004579BE">
          <w:rPr>
            <w:rStyle w:val="Hyperlink"/>
          </w:rPr>
          <w:t xml:space="preserve">Figure 2.6 </w:t>
        </w:r>
        <w:r w:rsidR="00FD471B">
          <w:rPr>
            <w:rStyle w:val="Hyperlink"/>
          </w:rPr>
          <w:tab/>
        </w:r>
        <w:r w:rsidR="003120EB" w:rsidRPr="004579BE">
          <w:rPr>
            <w:rStyle w:val="Hyperlink"/>
          </w:rPr>
          <w:t>Smart White Cane System Architecture</w:t>
        </w:r>
        <w:r w:rsidR="003120EB">
          <w:rPr>
            <w:webHidden/>
          </w:rPr>
          <w:tab/>
        </w:r>
        <w:r w:rsidR="003120EB">
          <w:rPr>
            <w:webHidden/>
          </w:rPr>
          <w:fldChar w:fldCharType="begin"/>
        </w:r>
        <w:r w:rsidR="003120EB">
          <w:rPr>
            <w:webHidden/>
          </w:rPr>
          <w:instrText xml:space="preserve"> PAGEREF _Toc145936847 \h </w:instrText>
        </w:r>
        <w:r w:rsidR="003120EB">
          <w:rPr>
            <w:webHidden/>
          </w:rPr>
        </w:r>
        <w:r w:rsidR="003120EB">
          <w:rPr>
            <w:webHidden/>
          </w:rPr>
          <w:fldChar w:fldCharType="separate"/>
        </w:r>
        <w:r w:rsidR="006210A9">
          <w:rPr>
            <w:webHidden/>
          </w:rPr>
          <w:t>23</w:t>
        </w:r>
        <w:r w:rsidR="003120EB">
          <w:rPr>
            <w:webHidden/>
          </w:rPr>
          <w:fldChar w:fldCharType="end"/>
        </w:r>
      </w:hyperlink>
    </w:p>
    <w:p w14:paraId="7FB09060" w14:textId="42CC9272"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8" w:history="1">
        <w:r w:rsidR="003120EB" w:rsidRPr="004579BE">
          <w:rPr>
            <w:rStyle w:val="Hyperlink"/>
          </w:rPr>
          <w:t xml:space="preserve">Figure 2.7 </w:t>
        </w:r>
        <w:r w:rsidR="00FD471B">
          <w:rPr>
            <w:rStyle w:val="Hyperlink"/>
          </w:rPr>
          <w:tab/>
        </w:r>
        <w:r w:rsidR="003120EB" w:rsidRPr="004579BE">
          <w:rPr>
            <w:rStyle w:val="Hyperlink"/>
          </w:rPr>
          <w:t>Block Diagram of Luggage Tracking System</w:t>
        </w:r>
        <w:r w:rsidR="003120EB">
          <w:rPr>
            <w:webHidden/>
          </w:rPr>
          <w:tab/>
        </w:r>
        <w:r w:rsidR="003120EB">
          <w:rPr>
            <w:webHidden/>
          </w:rPr>
          <w:fldChar w:fldCharType="begin"/>
        </w:r>
        <w:r w:rsidR="003120EB">
          <w:rPr>
            <w:webHidden/>
          </w:rPr>
          <w:instrText xml:space="preserve"> PAGEREF _Toc145936848 \h </w:instrText>
        </w:r>
        <w:r w:rsidR="003120EB">
          <w:rPr>
            <w:webHidden/>
          </w:rPr>
        </w:r>
        <w:r w:rsidR="003120EB">
          <w:rPr>
            <w:webHidden/>
          </w:rPr>
          <w:fldChar w:fldCharType="separate"/>
        </w:r>
        <w:r w:rsidR="006210A9">
          <w:rPr>
            <w:webHidden/>
          </w:rPr>
          <w:t>24</w:t>
        </w:r>
        <w:r w:rsidR="003120EB">
          <w:rPr>
            <w:webHidden/>
          </w:rPr>
          <w:fldChar w:fldCharType="end"/>
        </w:r>
      </w:hyperlink>
    </w:p>
    <w:p w14:paraId="339F9DF3" w14:textId="4C66607A"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49" w:history="1">
        <w:r w:rsidR="003120EB" w:rsidRPr="004579BE">
          <w:rPr>
            <w:rStyle w:val="Hyperlink"/>
          </w:rPr>
          <w:t xml:space="preserve">Figure 2.8 </w:t>
        </w:r>
        <w:r w:rsidR="00FD471B">
          <w:rPr>
            <w:rStyle w:val="Hyperlink"/>
          </w:rPr>
          <w:tab/>
        </w:r>
        <w:r w:rsidR="003120EB" w:rsidRPr="004579BE">
          <w:rPr>
            <w:rStyle w:val="Hyperlink"/>
          </w:rPr>
          <w:t>Smart Luggage Proteus Simulation Circuit</w:t>
        </w:r>
        <w:r w:rsidR="003120EB">
          <w:rPr>
            <w:webHidden/>
          </w:rPr>
          <w:tab/>
        </w:r>
        <w:r w:rsidR="003120EB">
          <w:rPr>
            <w:webHidden/>
          </w:rPr>
          <w:fldChar w:fldCharType="begin"/>
        </w:r>
        <w:r w:rsidR="003120EB">
          <w:rPr>
            <w:webHidden/>
          </w:rPr>
          <w:instrText xml:space="preserve"> PAGEREF _Toc145936849 \h </w:instrText>
        </w:r>
        <w:r w:rsidR="003120EB">
          <w:rPr>
            <w:webHidden/>
          </w:rPr>
        </w:r>
        <w:r w:rsidR="003120EB">
          <w:rPr>
            <w:webHidden/>
          </w:rPr>
          <w:fldChar w:fldCharType="separate"/>
        </w:r>
        <w:r w:rsidR="006210A9">
          <w:rPr>
            <w:webHidden/>
          </w:rPr>
          <w:t>24</w:t>
        </w:r>
        <w:r w:rsidR="003120EB">
          <w:rPr>
            <w:webHidden/>
          </w:rPr>
          <w:fldChar w:fldCharType="end"/>
        </w:r>
      </w:hyperlink>
    </w:p>
    <w:p w14:paraId="0D7B3C7C" w14:textId="480595AB"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50" w:history="1">
        <w:r w:rsidR="003120EB" w:rsidRPr="004579BE">
          <w:rPr>
            <w:rStyle w:val="Hyperlink"/>
          </w:rPr>
          <w:t xml:space="preserve">Figure 3.1 </w:t>
        </w:r>
        <w:r w:rsidR="00FD471B">
          <w:rPr>
            <w:rStyle w:val="Hyperlink"/>
          </w:rPr>
          <w:tab/>
        </w:r>
        <w:r w:rsidR="003120EB" w:rsidRPr="004579BE">
          <w:rPr>
            <w:rStyle w:val="Hyperlink"/>
          </w:rPr>
          <w:t>Smart Golf Trolley Development Flow Chart</w:t>
        </w:r>
        <w:r w:rsidR="003120EB">
          <w:rPr>
            <w:webHidden/>
          </w:rPr>
          <w:tab/>
        </w:r>
        <w:r w:rsidR="003120EB">
          <w:rPr>
            <w:webHidden/>
          </w:rPr>
          <w:fldChar w:fldCharType="begin"/>
        </w:r>
        <w:r w:rsidR="003120EB">
          <w:rPr>
            <w:webHidden/>
          </w:rPr>
          <w:instrText xml:space="preserve"> PAGEREF _Toc145936850 \h </w:instrText>
        </w:r>
        <w:r w:rsidR="003120EB">
          <w:rPr>
            <w:webHidden/>
          </w:rPr>
        </w:r>
        <w:r w:rsidR="003120EB">
          <w:rPr>
            <w:webHidden/>
          </w:rPr>
          <w:fldChar w:fldCharType="separate"/>
        </w:r>
        <w:r w:rsidR="006210A9">
          <w:rPr>
            <w:webHidden/>
          </w:rPr>
          <w:t>27</w:t>
        </w:r>
        <w:r w:rsidR="003120EB">
          <w:rPr>
            <w:webHidden/>
          </w:rPr>
          <w:fldChar w:fldCharType="end"/>
        </w:r>
      </w:hyperlink>
    </w:p>
    <w:p w14:paraId="4BCC2648" w14:textId="02797895"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r:id="rId15" w:anchor="_Toc145936851" w:history="1">
        <w:r w:rsidR="003120EB" w:rsidRPr="004579BE">
          <w:rPr>
            <w:rStyle w:val="Hyperlink"/>
          </w:rPr>
          <w:t xml:space="preserve">Figure 3.2 </w:t>
        </w:r>
        <w:r w:rsidR="00FD471B">
          <w:rPr>
            <w:rStyle w:val="Hyperlink"/>
          </w:rPr>
          <w:tab/>
        </w:r>
        <w:r w:rsidR="003120EB" w:rsidRPr="004579BE">
          <w:rPr>
            <w:rStyle w:val="Hyperlink"/>
          </w:rPr>
          <w:t>Limit Switch Bumper Installation</w:t>
        </w:r>
        <w:r w:rsidR="003120EB">
          <w:rPr>
            <w:webHidden/>
          </w:rPr>
          <w:tab/>
        </w:r>
        <w:r w:rsidR="003120EB">
          <w:rPr>
            <w:webHidden/>
          </w:rPr>
          <w:fldChar w:fldCharType="begin"/>
        </w:r>
        <w:r w:rsidR="003120EB">
          <w:rPr>
            <w:webHidden/>
          </w:rPr>
          <w:instrText xml:space="preserve"> PAGEREF _Toc145936851 \h </w:instrText>
        </w:r>
        <w:r w:rsidR="003120EB">
          <w:rPr>
            <w:webHidden/>
          </w:rPr>
        </w:r>
        <w:r w:rsidR="003120EB">
          <w:rPr>
            <w:webHidden/>
          </w:rPr>
          <w:fldChar w:fldCharType="separate"/>
        </w:r>
        <w:r w:rsidR="006210A9">
          <w:rPr>
            <w:webHidden/>
          </w:rPr>
          <w:t>30</w:t>
        </w:r>
        <w:r w:rsidR="003120EB">
          <w:rPr>
            <w:webHidden/>
          </w:rPr>
          <w:fldChar w:fldCharType="end"/>
        </w:r>
      </w:hyperlink>
    </w:p>
    <w:p w14:paraId="71E56BB3" w14:textId="4E386D81"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r:id="rId16" w:anchor="_Toc145936852" w:history="1">
        <w:r w:rsidR="003120EB" w:rsidRPr="004579BE">
          <w:rPr>
            <w:rStyle w:val="Hyperlink"/>
          </w:rPr>
          <w:t xml:space="preserve">Figure 3.3 </w:t>
        </w:r>
        <w:r w:rsidR="00FD471B">
          <w:rPr>
            <w:rStyle w:val="Hyperlink"/>
          </w:rPr>
          <w:tab/>
        </w:r>
        <w:r w:rsidR="003120EB" w:rsidRPr="004579BE">
          <w:rPr>
            <w:rStyle w:val="Hyperlink"/>
          </w:rPr>
          <w:t>2 Channels 10Amp 5V-30V DC Motor Driver</w:t>
        </w:r>
        <w:r w:rsidR="003120EB">
          <w:rPr>
            <w:webHidden/>
          </w:rPr>
          <w:tab/>
        </w:r>
        <w:r w:rsidR="003120EB">
          <w:rPr>
            <w:webHidden/>
          </w:rPr>
          <w:fldChar w:fldCharType="begin"/>
        </w:r>
        <w:r w:rsidR="003120EB">
          <w:rPr>
            <w:webHidden/>
          </w:rPr>
          <w:instrText xml:space="preserve"> PAGEREF _Toc145936852 \h </w:instrText>
        </w:r>
        <w:r w:rsidR="003120EB">
          <w:rPr>
            <w:webHidden/>
          </w:rPr>
        </w:r>
        <w:r w:rsidR="003120EB">
          <w:rPr>
            <w:webHidden/>
          </w:rPr>
          <w:fldChar w:fldCharType="separate"/>
        </w:r>
        <w:r w:rsidR="006210A9">
          <w:rPr>
            <w:webHidden/>
          </w:rPr>
          <w:t>31</w:t>
        </w:r>
        <w:r w:rsidR="003120EB">
          <w:rPr>
            <w:webHidden/>
          </w:rPr>
          <w:fldChar w:fldCharType="end"/>
        </w:r>
      </w:hyperlink>
    </w:p>
    <w:p w14:paraId="0961A02D" w14:textId="22199E10"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r:id="rId17" w:anchor="_Toc145936853" w:history="1">
        <w:r w:rsidR="003120EB" w:rsidRPr="004579BE">
          <w:rPr>
            <w:rStyle w:val="Hyperlink"/>
          </w:rPr>
          <w:t xml:space="preserve">Figure 3.4 </w:t>
        </w:r>
        <w:r w:rsidR="00FD471B">
          <w:rPr>
            <w:rStyle w:val="Hyperlink"/>
          </w:rPr>
          <w:tab/>
        </w:r>
        <w:r w:rsidR="003120EB" w:rsidRPr="004579BE">
          <w:rPr>
            <w:rStyle w:val="Hyperlink"/>
          </w:rPr>
          <w:t>Motor Rotary Encoder E38S6G5-400B-G24N</w:t>
        </w:r>
        <w:r w:rsidR="003120EB">
          <w:rPr>
            <w:webHidden/>
          </w:rPr>
          <w:tab/>
        </w:r>
        <w:r w:rsidR="003120EB">
          <w:rPr>
            <w:webHidden/>
          </w:rPr>
          <w:fldChar w:fldCharType="begin"/>
        </w:r>
        <w:r w:rsidR="003120EB">
          <w:rPr>
            <w:webHidden/>
          </w:rPr>
          <w:instrText xml:space="preserve"> PAGEREF _Toc145936853 \h </w:instrText>
        </w:r>
        <w:r w:rsidR="003120EB">
          <w:rPr>
            <w:webHidden/>
          </w:rPr>
        </w:r>
        <w:r w:rsidR="003120EB">
          <w:rPr>
            <w:webHidden/>
          </w:rPr>
          <w:fldChar w:fldCharType="separate"/>
        </w:r>
        <w:r w:rsidR="006210A9">
          <w:rPr>
            <w:webHidden/>
          </w:rPr>
          <w:t>31</w:t>
        </w:r>
        <w:r w:rsidR="003120EB">
          <w:rPr>
            <w:webHidden/>
          </w:rPr>
          <w:fldChar w:fldCharType="end"/>
        </w:r>
      </w:hyperlink>
    </w:p>
    <w:p w14:paraId="014A926D" w14:textId="40911A19"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r:id="rId18" w:anchor="_Toc145936854" w:history="1">
        <w:r w:rsidR="003120EB" w:rsidRPr="004579BE">
          <w:rPr>
            <w:rStyle w:val="Hyperlink"/>
          </w:rPr>
          <w:t xml:space="preserve">Figure 3.5 </w:t>
        </w:r>
        <w:r w:rsidR="00FD471B">
          <w:rPr>
            <w:rStyle w:val="Hyperlink"/>
          </w:rPr>
          <w:tab/>
        </w:r>
        <w:r w:rsidR="003120EB" w:rsidRPr="004579BE">
          <w:rPr>
            <w:rStyle w:val="Hyperlink"/>
          </w:rPr>
          <w:t>Ultrasonic Sensor HC-SR04</w:t>
        </w:r>
        <w:r w:rsidR="003120EB">
          <w:rPr>
            <w:webHidden/>
          </w:rPr>
          <w:tab/>
        </w:r>
        <w:r w:rsidR="003120EB">
          <w:rPr>
            <w:webHidden/>
          </w:rPr>
          <w:fldChar w:fldCharType="begin"/>
        </w:r>
        <w:r w:rsidR="003120EB">
          <w:rPr>
            <w:webHidden/>
          </w:rPr>
          <w:instrText xml:space="preserve"> PAGEREF _Toc145936854 \h </w:instrText>
        </w:r>
        <w:r w:rsidR="003120EB">
          <w:rPr>
            <w:webHidden/>
          </w:rPr>
        </w:r>
        <w:r w:rsidR="003120EB">
          <w:rPr>
            <w:webHidden/>
          </w:rPr>
          <w:fldChar w:fldCharType="separate"/>
        </w:r>
        <w:r w:rsidR="006210A9">
          <w:rPr>
            <w:webHidden/>
          </w:rPr>
          <w:t>31</w:t>
        </w:r>
        <w:r w:rsidR="003120EB">
          <w:rPr>
            <w:webHidden/>
          </w:rPr>
          <w:fldChar w:fldCharType="end"/>
        </w:r>
      </w:hyperlink>
    </w:p>
    <w:p w14:paraId="24E01C4B" w14:textId="1BF2D36C"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r:id="rId19" w:anchor="_Toc145936855" w:history="1">
        <w:r w:rsidR="003120EB" w:rsidRPr="004579BE">
          <w:rPr>
            <w:rStyle w:val="Hyperlink"/>
          </w:rPr>
          <w:t xml:space="preserve">Figure 3.6 </w:t>
        </w:r>
        <w:r w:rsidR="00FD471B">
          <w:rPr>
            <w:rStyle w:val="Hyperlink"/>
          </w:rPr>
          <w:tab/>
        </w:r>
        <w:r w:rsidR="003120EB" w:rsidRPr="004579BE">
          <w:rPr>
            <w:rStyle w:val="Hyperlink"/>
          </w:rPr>
          <w:t>Installation of Ultrasonic Sensor</w:t>
        </w:r>
        <w:r w:rsidR="003120EB">
          <w:rPr>
            <w:webHidden/>
          </w:rPr>
          <w:tab/>
        </w:r>
        <w:r w:rsidR="003120EB">
          <w:rPr>
            <w:webHidden/>
          </w:rPr>
          <w:fldChar w:fldCharType="begin"/>
        </w:r>
        <w:r w:rsidR="003120EB">
          <w:rPr>
            <w:webHidden/>
          </w:rPr>
          <w:instrText xml:space="preserve"> PAGEREF _Toc145936855 \h </w:instrText>
        </w:r>
        <w:r w:rsidR="003120EB">
          <w:rPr>
            <w:webHidden/>
          </w:rPr>
        </w:r>
        <w:r w:rsidR="003120EB">
          <w:rPr>
            <w:webHidden/>
          </w:rPr>
          <w:fldChar w:fldCharType="separate"/>
        </w:r>
        <w:r w:rsidR="006210A9">
          <w:rPr>
            <w:webHidden/>
          </w:rPr>
          <w:t>32</w:t>
        </w:r>
        <w:r w:rsidR="003120EB">
          <w:rPr>
            <w:webHidden/>
          </w:rPr>
          <w:fldChar w:fldCharType="end"/>
        </w:r>
      </w:hyperlink>
    </w:p>
    <w:p w14:paraId="44AA21AB" w14:textId="64026CE1"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r:id="rId20" w:anchor="_Toc145936856" w:history="1">
        <w:r w:rsidR="003120EB" w:rsidRPr="004579BE">
          <w:rPr>
            <w:rStyle w:val="Hyperlink"/>
          </w:rPr>
          <w:t xml:space="preserve">Figure 3.7 </w:t>
        </w:r>
        <w:r w:rsidR="00FD471B">
          <w:rPr>
            <w:rStyle w:val="Hyperlink"/>
          </w:rPr>
          <w:tab/>
        </w:r>
        <w:r w:rsidR="003120EB" w:rsidRPr="004579BE">
          <w:rPr>
            <w:rStyle w:val="Hyperlink"/>
          </w:rPr>
          <w:t>Accelerometer and Gyroscope Sensor</w:t>
        </w:r>
        <w:r w:rsidR="003120EB">
          <w:rPr>
            <w:webHidden/>
          </w:rPr>
          <w:tab/>
        </w:r>
        <w:r w:rsidR="003120EB">
          <w:rPr>
            <w:webHidden/>
          </w:rPr>
          <w:fldChar w:fldCharType="begin"/>
        </w:r>
        <w:r w:rsidR="003120EB">
          <w:rPr>
            <w:webHidden/>
          </w:rPr>
          <w:instrText xml:space="preserve"> PAGEREF _Toc145936856 \h </w:instrText>
        </w:r>
        <w:r w:rsidR="003120EB">
          <w:rPr>
            <w:webHidden/>
          </w:rPr>
        </w:r>
        <w:r w:rsidR="003120EB">
          <w:rPr>
            <w:webHidden/>
          </w:rPr>
          <w:fldChar w:fldCharType="separate"/>
        </w:r>
        <w:r w:rsidR="006210A9">
          <w:rPr>
            <w:webHidden/>
          </w:rPr>
          <w:t>32</w:t>
        </w:r>
        <w:r w:rsidR="003120EB">
          <w:rPr>
            <w:webHidden/>
          </w:rPr>
          <w:fldChar w:fldCharType="end"/>
        </w:r>
      </w:hyperlink>
    </w:p>
    <w:p w14:paraId="4DDA79D8" w14:textId="4CABA518"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r:id="rId21" w:anchor="_Toc145936857" w:history="1">
        <w:r w:rsidR="003120EB" w:rsidRPr="004579BE">
          <w:rPr>
            <w:rStyle w:val="Hyperlink"/>
          </w:rPr>
          <w:t xml:space="preserve">Figure 3.8 </w:t>
        </w:r>
        <w:r w:rsidR="00FD471B">
          <w:rPr>
            <w:rStyle w:val="Hyperlink"/>
          </w:rPr>
          <w:tab/>
        </w:r>
        <w:r w:rsidR="003120EB" w:rsidRPr="004579BE">
          <w:rPr>
            <w:rStyle w:val="Hyperlink"/>
          </w:rPr>
          <w:t>Cytron GY-NEO6MV2 Flight Control GPS Module</w:t>
        </w:r>
        <w:r w:rsidR="003120EB">
          <w:rPr>
            <w:webHidden/>
          </w:rPr>
          <w:tab/>
        </w:r>
        <w:r w:rsidR="003120EB">
          <w:rPr>
            <w:webHidden/>
          </w:rPr>
          <w:fldChar w:fldCharType="begin"/>
        </w:r>
        <w:r w:rsidR="003120EB">
          <w:rPr>
            <w:webHidden/>
          </w:rPr>
          <w:instrText xml:space="preserve"> PAGEREF _Toc145936857 \h </w:instrText>
        </w:r>
        <w:r w:rsidR="003120EB">
          <w:rPr>
            <w:webHidden/>
          </w:rPr>
        </w:r>
        <w:r w:rsidR="003120EB">
          <w:rPr>
            <w:webHidden/>
          </w:rPr>
          <w:fldChar w:fldCharType="separate"/>
        </w:r>
        <w:r w:rsidR="006210A9">
          <w:rPr>
            <w:webHidden/>
          </w:rPr>
          <w:t>33</w:t>
        </w:r>
        <w:r w:rsidR="003120EB">
          <w:rPr>
            <w:webHidden/>
          </w:rPr>
          <w:fldChar w:fldCharType="end"/>
        </w:r>
      </w:hyperlink>
    </w:p>
    <w:p w14:paraId="51813806" w14:textId="69943FFD"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58" w:history="1">
        <w:r w:rsidR="003120EB" w:rsidRPr="004579BE">
          <w:rPr>
            <w:rStyle w:val="Hyperlink"/>
          </w:rPr>
          <w:t xml:space="preserve">Figure 4.1 </w:t>
        </w:r>
        <w:r w:rsidR="00FD471B">
          <w:rPr>
            <w:rStyle w:val="Hyperlink"/>
          </w:rPr>
          <w:tab/>
        </w:r>
        <w:r w:rsidR="003120EB" w:rsidRPr="004579BE">
          <w:rPr>
            <w:rStyle w:val="Hyperlink"/>
          </w:rPr>
          <w:t>Blynk Webpage Dashboard</w:t>
        </w:r>
        <w:r w:rsidR="003120EB">
          <w:rPr>
            <w:webHidden/>
          </w:rPr>
          <w:tab/>
        </w:r>
        <w:r w:rsidR="003120EB">
          <w:rPr>
            <w:webHidden/>
          </w:rPr>
          <w:fldChar w:fldCharType="begin"/>
        </w:r>
        <w:r w:rsidR="003120EB">
          <w:rPr>
            <w:webHidden/>
          </w:rPr>
          <w:instrText xml:space="preserve"> PAGEREF _Toc145936858 \h </w:instrText>
        </w:r>
        <w:r w:rsidR="003120EB">
          <w:rPr>
            <w:webHidden/>
          </w:rPr>
        </w:r>
        <w:r w:rsidR="003120EB">
          <w:rPr>
            <w:webHidden/>
          </w:rPr>
          <w:fldChar w:fldCharType="separate"/>
        </w:r>
        <w:r w:rsidR="006210A9">
          <w:rPr>
            <w:webHidden/>
          </w:rPr>
          <w:t>38</w:t>
        </w:r>
        <w:r w:rsidR="003120EB">
          <w:rPr>
            <w:webHidden/>
          </w:rPr>
          <w:fldChar w:fldCharType="end"/>
        </w:r>
      </w:hyperlink>
    </w:p>
    <w:p w14:paraId="654F0EE0" w14:textId="5F8E98BF"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59" w:history="1">
        <w:r w:rsidR="003120EB" w:rsidRPr="004579BE">
          <w:rPr>
            <w:rStyle w:val="Hyperlink"/>
          </w:rPr>
          <w:t xml:space="preserve">Figure 4.2 </w:t>
        </w:r>
        <w:r w:rsidR="00FD471B">
          <w:rPr>
            <w:rStyle w:val="Hyperlink"/>
          </w:rPr>
          <w:tab/>
        </w:r>
        <w:r w:rsidR="003120EB" w:rsidRPr="004579BE">
          <w:rPr>
            <w:rStyle w:val="Hyperlink"/>
          </w:rPr>
          <w:t>Mobile Dashboard</w:t>
        </w:r>
        <w:r w:rsidR="003120EB">
          <w:rPr>
            <w:webHidden/>
          </w:rPr>
          <w:tab/>
        </w:r>
        <w:r w:rsidR="003120EB">
          <w:rPr>
            <w:webHidden/>
          </w:rPr>
          <w:fldChar w:fldCharType="begin"/>
        </w:r>
        <w:r w:rsidR="003120EB">
          <w:rPr>
            <w:webHidden/>
          </w:rPr>
          <w:instrText xml:space="preserve"> PAGEREF _Toc145936859 \h </w:instrText>
        </w:r>
        <w:r w:rsidR="003120EB">
          <w:rPr>
            <w:webHidden/>
          </w:rPr>
        </w:r>
        <w:r w:rsidR="003120EB">
          <w:rPr>
            <w:webHidden/>
          </w:rPr>
          <w:fldChar w:fldCharType="separate"/>
        </w:r>
        <w:r w:rsidR="006210A9">
          <w:rPr>
            <w:webHidden/>
          </w:rPr>
          <w:t>38</w:t>
        </w:r>
        <w:r w:rsidR="003120EB">
          <w:rPr>
            <w:webHidden/>
          </w:rPr>
          <w:fldChar w:fldCharType="end"/>
        </w:r>
      </w:hyperlink>
    </w:p>
    <w:p w14:paraId="24FA9945" w14:textId="58F03138"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60" w:history="1">
        <w:r w:rsidR="003120EB" w:rsidRPr="004579BE">
          <w:rPr>
            <w:rStyle w:val="Hyperlink"/>
          </w:rPr>
          <w:t xml:space="preserve">Figure 4.3 </w:t>
        </w:r>
        <w:r w:rsidR="00FD471B">
          <w:rPr>
            <w:rStyle w:val="Hyperlink"/>
          </w:rPr>
          <w:tab/>
        </w:r>
        <w:r w:rsidR="003120EB" w:rsidRPr="004579BE">
          <w:rPr>
            <w:rStyle w:val="Hyperlink"/>
          </w:rPr>
          <w:t>ROS Virtual Machine</w:t>
        </w:r>
        <w:r w:rsidR="003120EB">
          <w:rPr>
            <w:webHidden/>
          </w:rPr>
          <w:tab/>
        </w:r>
        <w:r w:rsidR="003120EB">
          <w:rPr>
            <w:webHidden/>
          </w:rPr>
          <w:fldChar w:fldCharType="begin"/>
        </w:r>
        <w:r w:rsidR="003120EB">
          <w:rPr>
            <w:webHidden/>
          </w:rPr>
          <w:instrText xml:space="preserve"> PAGEREF _Toc145936860 \h </w:instrText>
        </w:r>
        <w:r w:rsidR="003120EB">
          <w:rPr>
            <w:webHidden/>
          </w:rPr>
        </w:r>
        <w:r w:rsidR="003120EB">
          <w:rPr>
            <w:webHidden/>
          </w:rPr>
          <w:fldChar w:fldCharType="separate"/>
        </w:r>
        <w:r w:rsidR="006210A9">
          <w:rPr>
            <w:webHidden/>
          </w:rPr>
          <w:t>39</w:t>
        </w:r>
        <w:r w:rsidR="003120EB">
          <w:rPr>
            <w:webHidden/>
          </w:rPr>
          <w:fldChar w:fldCharType="end"/>
        </w:r>
      </w:hyperlink>
    </w:p>
    <w:p w14:paraId="3CD6A324" w14:textId="5471B154" w:rsidR="003120EB" w:rsidRDefault="00000000">
      <w:pPr>
        <w:pStyle w:val="TableofFigures"/>
        <w:rPr>
          <w:rFonts w:asciiTheme="minorHAnsi" w:eastAsiaTheme="minorEastAsia" w:hAnsiTheme="minorHAnsi" w:cstheme="minorBidi"/>
          <w:kern w:val="2"/>
          <w:sz w:val="22"/>
          <w:szCs w:val="22"/>
          <w:lang w:val="en-MY"/>
          <w14:ligatures w14:val="standardContextual"/>
        </w:rPr>
      </w:pPr>
      <w:hyperlink w:anchor="_Toc145936861" w:history="1">
        <w:r w:rsidR="003120EB" w:rsidRPr="004579BE">
          <w:rPr>
            <w:rStyle w:val="Hyperlink"/>
          </w:rPr>
          <w:t xml:space="preserve">Figure 4.4 </w:t>
        </w:r>
        <w:r w:rsidR="00FD471B">
          <w:rPr>
            <w:rStyle w:val="Hyperlink"/>
          </w:rPr>
          <w:tab/>
        </w:r>
        <w:r w:rsidR="003120EB" w:rsidRPr="004579BE">
          <w:rPr>
            <w:rStyle w:val="Hyperlink"/>
          </w:rPr>
          <w:t>ROS TurtleSim</w:t>
        </w:r>
        <w:r w:rsidR="003120EB">
          <w:rPr>
            <w:webHidden/>
          </w:rPr>
          <w:tab/>
        </w:r>
        <w:r w:rsidR="003120EB">
          <w:rPr>
            <w:webHidden/>
          </w:rPr>
          <w:fldChar w:fldCharType="begin"/>
        </w:r>
        <w:r w:rsidR="003120EB">
          <w:rPr>
            <w:webHidden/>
          </w:rPr>
          <w:instrText xml:space="preserve"> PAGEREF _Toc145936861 \h </w:instrText>
        </w:r>
        <w:r w:rsidR="003120EB">
          <w:rPr>
            <w:webHidden/>
          </w:rPr>
        </w:r>
        <w:r w:rsidR="003120EB">
          <w:rPr>
            <w:webHidden/>
          </w:rPr>
          <w:fldChar w:fldCharType="separate"/>
        </w:r>
        <w:r w:rsidR="006210A9">
          <w:rPr>
            <w:webHidden/>
          </w:rPr>
          <w:t>40</w:t>
        </w:r>
        <w:r w:rsidR="003120EB">
          <w:rPr>
            <w:webHidden/>
          </w:rPr>
          <w:fldChar w:fldCharType="end"/>
        </w:r>
      </w:hyperlink>
    </w:p>
    <w:p w14:paraId="07F9075C" w14:textId="113D62F7" w:rsidR="0097625A" w:rsidRPr="006A7A36" w:rsidRDefault="003E29FA" w:rsidP="00BC38F1">
      <w:pPr>
        <w:pStyle w:val="ListofTable"/>
        <w:ind w:left="0" w:firstLine="0"/>
      </w:pPr>
      <w:r>
        <w:lastRenderedPageBreak/>
        <w:fldChar w:fldCharType="end"/>
      </w:r>
    </w:p>
    <w:p w14:paraId="37F63395" w14:textId="02E1101E" w:rsidR="00FB1FA7" w:rsidRPr="006A7A36" w:rsidRDefault="0097625A" w:rsidP="005E7A8F">
      <w:pPr>
        <w:pStyle w:val="Heading9"/>
      </w:pPr>
      <w:bookmarkStart w:id="7" w:name="_Toc145879975"/>
      <w:r w:rsidRPr="006A7A36">
        <w:t>LIST OF SYMBOLS / ABBREVIATIONS</w:t>
      </w:r>
      <w:bookmarkEnd w:id="7"/>
    </w:p>
    <w:p w14:paraId="79D6FA32" w14:textId="77777777" w:rsidR="00F901B1" w:rsidRPr="006A7A36" w:rsidRDefault="00F901B1" w:rsidP="00F901B1">
      <w:pPr>
        <w:tabs>
          <w:tab w:val="left" w:pos="1701"/>
        </w:tabs>
      </w:pPr>
    </w:p>
    <w:p w14:paraId="371D08E8" w14:textId="77777777" w:rsidR="00DD0520" w:rsidRDefault="00DD0520" w:rsidP="00F901B1">
      <w:pPr>
        <w:tabs>
          <w:tab w:val="left" w:pos="1701"/>
        </w:tabs>
      </w:pPr>
      <w:r>
        <w:t>AGV</w:t>
      </w:r>
      <w:r w:rsidRPr="006A7A36">
        <w:tab/>
      </w:r>
      <w:r>
        <w:t>Automated Guided Vehicles</w:t>
      </w:r>
    </w:p>
    <w:p w14:paraId="6FEB7063" w14:textId="77777777" w:rsidR="00DD0520" w:rsidRPr="006A7A36" w:rsidRDefault="00DD0520" w:rsidP="00F901B1">
      <w:pPr>
        <w:tabs>
          <w:tab w:val="left" w:pos="1701"/>
        </w:tabs>
      </w:pPr>
      <w:r>
        <w:t xml:space="preserve">AMR </w:t>
      </w:r>
      <w:r>
        <w:tab/>
        <w:t>Autonomous Mobile Robot</w:t>
      </w:r>
    </w:p>
    <w:p w14:paraId="36438A70" w14:textId="77777777" w:rsidR="00DD0520" w:rsidRPr="006A7A36" w:rsidRDefault="00DD0520" w:rsidP="00F901B1">
      <w:pPr>
        <w:tabs>
          <w:tab w:val="left" w:pos="1701"/>
        </w:tabs>
      </w:pPr>
      <w:r>
        <w:t>F&amp;B</w:t>
      </w:r>
      <w:r>
        <w:tab/>
      </w:r>
      <w:r>
        <w:tab/>
        <w:t>Food &amp; Beverage</w:t>
      </w:r>
    </w:p>
    <w:p w14:paraId="5822C9EC" w14:textId="77777777" w:rsidR="00DD0520" w:rsidRPr="006A7A36" w:rsidRDefault="00DD0520" w:rsidP="002656E9">
      <w:r>
        <w:t>GPS</w:t>
      </w:r>
      <w:r w:rsidRPr="002656E9">
        <w:t xml:space="preserve"> </w:t>
      </w:r>
      <w:r>
        <w:tab/>
      </w:r>
      <w:r>
        <w:tab/>
        <w:t xml:space="preserve">Global Positioning System </w:t>
      </w:r>
    </w:p>
    <w:p w14:paraId="49A93767" w14:textId="77777777" w:rsidR="00DD0520" w:rsidRDefault="00DD0520" w:rsidP="00F901B1">
      <w:pPr>
        <w:tabs>
          <w:tab w:val="left" w:pos="1701"/>
        </w:tabs>
      </w:pPr>
      <w:r>
        <w:t>GSM</w:t>
      </w:r>
      <w:r>
        <w:tab/>
        <w:t>Global System for Mobile Communications</w:t>
      </w:r>
    </w:p>
    <w:p w14:paraId="7BBF4DFF" w14:textId="77777777" w:rsidR="00DD0520" w:rsidRPr="006A7A36" w:rsidRDefault="00DD0520" w:rsidP="00F901B1">
      <w:pPr>
        <w:tabs>
          <w:tab w:val="left" w:pos="1701"/>
        </w:tabs>
      </w:pPr>
      <w:r>
        <w:t xml:space="preserve">GUI </w:t>
      </w:r>
      <w:r>
        <w:tab/>
        <w:t>Graphic User Interface</w:t>
      </w:r>
    </w:p>
    <w:p w14:paraId="752018D5" w14:textId="77777777" w:rsidR="00DD0520" w:rsidRDefault="00DD0520" w:rsidP="00F901B1">
      <w:pPr>
        <w:tabs>
          <w:tab w:val="left" w:pos="1701"/>
        </w:tabs>
      </w:pPr>
      <w:r>
        <w:t xml:space="preserve">MRPT </w:t>
      </w:r>
      <w:r>
        <w:tab/>
        <w:t>Mobile Robot Programming Toolkit</w:t>
      </w:r>
    </w:p>
    <w:p w14:paraId="6B65A47A" w14:textId="77777777" w:rsidR="00DD0520" w:rsidRDefault="00DD0520" w:rsidP="00F901B1">
      <w:pPr>
        <w:tabs>
          <w:tab w:val="left" w:pos="1701"/>
        </w:tabs>
      </w:pPr>
      <w:r>
        <w:t xml:space="preserve">OROCOS </w:t>
      </w:r>
      <w:r>
        <w:tab/>
        <w:t>Open-Real-time Control System</w:t>
      </w:r>
    </w:p>
    <w:p w14:paraId="3563DB53" w14:textId="77777777" w:rsidR="00DD0520" w:rsidRDefault="00DD0520" w:rsidP="00F901B1">
      <w:pPr>
        <w:tabs>
          <w:tab w:val="left" w:pos="1701"/>
        </w:tabs>
      </w:pPr>
      <w:r>
        <w:t xml:space="preserve">PID </w:t>
      </w:r>
      <w:r>
        <w:tab/>
        <w:t>Proportional-Integral-Derivative</w:t>
      </w:r>
    </w:p>
    <w:p w14:paraId="52E1D47F" w14:textId="77777777" w:rsidR="00DD0520" w:rsidRDefault="00DD0520" w:rsidP="00F901B1">
      <w:pPr>
        <w:tabs>
          <w:tab w:val="left" w:pos="1701"/>
        </w:tabs>
      </w:pPr>
      <w:r>
        <w:t xml:space="preserve">ROS </w:t>
      </w:r>
      <w:r>
        <w:tab/>
        <w:t>Robot Operating System</w:t>
      </w:r>
    </w:p>
    <w:p w14:paraId="3CA1E1B5" w14:textId="30CBD26F" w:rsidR="00DD0520" w:rsidRPr="006A7A36" w:rsidRDefault="00DD0520" w:rsidP="00F901B1">
      <w:pPr>
        <w:tabs>
          <w:tab w:val="left" w:pos="1701"/>
        </w:tabs>
      </w:pPr>
      <w:r>
        <w:rPr>
          <w:bCs/>
        </w:rPr>
        <w:t>SMS</w:t>
      </w:r>
      <w:r>
        <w:rPr>
          <w:bCs/>
        </w:rPr>
        <w:tab/>
      </w:r>
      <w:r>
        <w:rPr>
          <w:bCs/>
        </w:rPr>
        <w:tab/>
        <w:t>Sports Marketing Survey</w:t>
      </w:r>
    </w:p>
    <w:p w14:paraId="295CA0DE" w14:textId="77777777" w:rsidR="00DD0520" w:rsidRDefault="00DD0520" w:rsidP="00F901B1">
      <w:pPr>
        <w:tabs>
          <w:tab w:val="left" w:pos="1701"/>
        </w:tabs>
      </w:pPr>
      <w:r>
        <w:t>YARP</w:t>
      </w:r>
      <w:r>
        <w:tab/>
        <w:t xml:space="preserve">Yet Another Robot Platform </w:t>
      </w:r>
    </w:p>
    <w:p w14:paraId="47C93CD2" w14:textId="363DFAA7" w:rsidR="0097625A" w:rsidRPr="006A7A36" w:rsidRDefault="0097625A" w:rsidP="0097625A">
      <w:pPr>
        <w:sectPr w:rsidR="0097625A" w:rsidRPr="006A7A36" w:rsidSect="00CE179B">
          <w:headerReference w:type="even" r:id="rId22"/>
          <w:headerReference w:type="default" r:id="rId23"/>
          <w:pgSz w:w="11909" w:h="16834" w:code="9"/>
          <w:pgMar w:top="1418" w:right="2189" w:bottom="1418" w:left="2155" w:header="851" w:footer="851" w:gutter="0"/>
          <w:pgNumType w:fmt="lowerRoman" w:start="1"/>
          <w:cols w:space="720"/>
          <w:docGrid w:linePitch="360"/>
        </w:sectPr>
      </w:pPr>
    </w:p>
    <w:p w14:paraId="0E2F2254" w14:textId="77777777" w:rsidR="00655E19" w:rsidRPr="006A7A36" w:rsidRDefault="00655E19" w:rsidP="00AD47DF">
      <w:pPr>
        <w:pStyle w:val="Heading1"/>
      </w:pPr>
    </w:p>
    <w:p w14:paraId="4144A26B" w14:textId="77777777" w:rsidR="00655E19" w:rsidRPr="006A7A36" w:rsidRDefault="00655E19" w:rsidP="00655E19">
      <w:pPr>
        <w:jc w:val="center"/>
      </w:pPr>
    </w:p>
    <w:p w14:paraId="0117BBAA" w14:textId="1855941B" w:rsidR="002C7EFD" w:rsidRPr="006A7A36" w:rsidRDefault="002C7EFD" w:rsidP="00655E19">
      <w:pPr>
        <w:pStyle w:val="Heading2"/>
        <w:tabs>
          <w:tab w:val="clear" w:pos="130"/>
          <w:tab w:val="left" w:pos="0"/>
        </w:tabs>
        <w:ind w:left="-144"/>
      </w:pPr>
      <w:bookmarkStart w:id="8" w:name="_Toc145880011"/>
      <w:r w:rsidRPr="006A7A36">
        <w:t>INTRODUCTION</w:t>
      </w:r>
      <w:bookmarkEnd w:id="8"/>
    </w:p>
    <w:p w14:paraId="0687259A" w14:textId="77777777" w:rsidR="00A372F4" w:rsidRPr="006A7A36" w:rsidRDefault="00A372F4" w:rsidP="0097625A"/>
    <w:p w14:paraId="153C9983" w14:textId="184BD1F0" w:rsidR="00BE0C98" w:rsidRDefault="00DC4FF1" w:rsidP="00CE0C30">
      <w:pPr>
        <w:pStyle w:val="Heading3"/>
        <w:tabs>
          <w:tab w:val="clear" w:pos="851"/>
        </w:tabs>
        <w:ind w:left="720" w:hanging="720"/>
      </w:pPr>
      <w:bookmarkStart w:id="9" w:name="_Toc145880012"/>
      <w:r w:rsidRPr="000E5117">
        <w:t>General Introduction</w:t>
      </w:r>
      <w:bookmarkEnd w:id="9"/>
    </w:p>
    <w:p w14:paraId="2A5749C3" w14:textId="701FB799" w:rsidR="00785B3C" w:rsidRDefault="006068A3" w:rsidP="00A372F4">
      <w:r>
        <w:t>Automated guided vehicles</w:t>
      </w:r>
      <w:r w:rsidR="003F6FA8">
        <w:t xml:space="preserve"> (AGV)</w:t>
      </w:r>
      <w:r>
        <w:t xml:space="preserve"> are commonly used in Industrial 4.0 </w:t>
      </w:r>
      <w:r w:rsidR="00761B3F">
        <w:t xml:space="preserve">such as manufacturing plants, warehouses, distribution </w:t>
      </w:r>
      <w:r w:rsidR="00A85CEC">
        <w:t>centres</w:t>
      </w:r>
      <w:r w:rsidR="00761B3F">
        <w:t xml:space="preserve"> and transshipment terminals. </w:t>
      </w:r>
      <w:r w:rsidR="003F6FA8">
        <w:t>Figure 1.1</w:t>
      </w:r>
      <w:r w:rsidR="0010084D">
        <w:t>.</w:t>
      </w:r>
      <w:r w:rsidR="003F6FA8">
        <w:t xml:space="preserve"> below shows a mapping of multiple AGV </w:t>
      </w:r>
      <w:r w:rsidR="00C460D5">
        <w:t xml:space="preserve">operating in a distribution </w:t>
      </w:r>
      <w:r w:rsidR="00A85CEC">
        <w:t>centre</w:t>
      </w:r>
      <w:r w:rsidR="00C460D5">
        <w:t xml:space="preserve"> </w:t>
      </w:r>
      <w:r w:rsidR="00785B3C">
        <w:t xml:space="preserve">where guided vehicles </w:t>
      </w:r>
      <w:r w:rsidR="003B4679">
        <w:t>move</w:t>
      </w:r>
      <w:r w:rsidR="004C7077">
        <w:t xml:space="preserve"> around the specific area to load and unload items</w:t>
      </w:r>
      <w:r w:rsidR="007B1417">
        <w:t xml:space="preserve">. To implement AGVs in </w:t>
      </w:r>
      <w:r w:rsidR="006A5460">
        <w:t xml:space="preserve">a distribution </w:t>
      </w:r>
      <w:r w:rsidR="00A85CEC">
        <w:t>centre</w:t>
      </w:r>
      <w:r w:rsidR="006A5460">
        <w:t xml:space="preserve">, multiple factors </w:t>
      </w:r>
      <w:r w:rsidR="00135A24">
        <w:t>are taken into account to design and control processes of each of the AGV such as guide-path design, number of vehicles required estimation</w:t>
      </w:r>
      <w:r w:rsidR="00BA10E8">
        <w:t>, vehicle scheduling, battery management, idle-vehicle positioning, vehicle routing and deadlock resolution.</w:t>
      </w:r>
      <w:r w:rsidR="001C0970">
        <w:t xml:space="preserve"> There are multiple levels </w:t>
      </w:r>
      <w:r w:rsidR="006B2754">
        <w:t xml:space="preserve">of development of the AGV design and control. In the highest level of </w:t>
      </w:r>
      <w:r w:rsidR="00804C1C">
        <w:t xml:space="preserve">strategic </w:t>
      </w:r>
      <w:r w:rsidR="008D3DB4">
        <w:t>level</w:t>
      </w:r>
      <w:r w:rsidR="00804C1C">
        <w:t xml:space="preserve"> involved in guide-path design. </w:t>
      </w:r>
      <w:r w:rsidR="00661FBF">
        <w:t>This stage is crucial as it will affect</w:t>
      </w:r>
      <w:r w:rsidR="001D4550">
        <w:t xml:space="preserve"> decision on</w:t>
      </w:r>
      <w:r w:rsidR="00661FBF">
        <w:t xml:space="preserve"> other levels of development such as </w:t>
      </w:r>
      <w:r w:rsidR="001D4550">
        <w:t>tactical level</w:t>
      </w:r>
      <w:r w:rsidR="00CB07CB">
        <w:t xml:space="preserve"> which involves in estimating number of vehicles, scheduling vehicles</w:t>
      </w:r>
      <w:r w:rsidR="008168D3">
        <w:t xml:space="preserve">, positioning idle vehicles and managing battery-charging scheme for each of the vehicles. Last but not least, at the final stage of development includes </w:t>
      </w:r>
      <w:r w:rsidR="003C7F31">
        <w:t>operational level such as the vehicle routing and deadlock resolution</w:t>
      </w:r>
      <w:r w:rsidR="00D17EAC">
        <w:t xml:space="preserve"> </w:t>
      </w:r>
      <w:sdt>
        <w:sdtPr>
          <w:tag w:val="MENDELEY_CITATION_v3_eyJjaXRhdGlvbklEIjoiTUVOREVMRVlfQ0lUQVRJT05fMzQ4YzQyMDktNzBkMS00YzFlLTgyZTAtYTdjMGM3NWEyNmJjIiwicHJvcGVydGllcyI6eyJub3RlSW5kZXgiOjB9LCJpc0VkaXRlZCI6ZmFsc2UsIm1hbnVhbE92ZXJyaWRlIjp7ImlzTWFudWFsbHlPdmVycmlkZGVuIjpmYWxzZSwiY2l0ZXByb2NUZXh0IjoiKExlLUFuaCAmIzM4OyBEZSBLb3N0ZXIsIDIwMDYpIiwibWFudWFsT3ZlcnJpZGVUZXh0IjoiIn0sImNpdGF0aW9uSXRlbXMiOlt7ImlkIjoiZTFkYjdjYjItOWM1Zi0zODJkLTg3NmItZDgyM2MxMWUyYWFkIiwiaXRlbURhdGEiOnsidHlwZSI6ImFydGljbGUtam91cm5hbCIsImlkIjoiZTFkYjdjYjItOWM1Zi0zODJkLTg3NmItZDgyM2MxMWUyYWFkIiwidGl0bGUiOiJBIHJldmlldyBvZiBkZXNpZ24gYW5kIGNvbnRyb2wgb2YgYXV0b21hdGVkIGd1aWRlZCB2ZWhpY2xlIHN5c3RlbXMiLCJhdXRob3IiOlt7ImZhbWlseSI6IkxlLUFuaCIsImdpdmVuIjoiVHVhbiIsInBhcnNlLW5hbWVzIjpmYWxzZSwiZHJvcHBpbmctcGFydGljbGUiOiIiLCJub24tZHJvcHBpbmctcGFydGljbGUiOiIifSx7ImZhbWlseSI6Iktvc3RlciIsImdpdmVuIjoiTS4gQi5NLiIsInBhcnNlLW5hbWVzIjpmYWxzZSwiZHJvcHBpbmctcGFydGljbGUiOiIiLCJub24tZHJvcHBpbmctcGFydGljbGUiOiJEZSJ9XSwiY29udGFpbmVyLXRpdGxlIjoiRXVyb3BlYW4gSm91cm5hbCBvZiBPcGVyYXRpb25hbCBSZXNlYXJjaCIsImNvbnRhaW5lci10aXRsZS1zaG9ydCI6IkV1ciBKIE9wZXIgUmVzIiwiYWNjZXNzZWQiOnsiZGF0ZS1wYXJ0cyI6W1syMDIzLDExLDE0XV19LCJET0kiOiIxMC4xMDE2L0ouRUpPUi4yMDA1LjAxLjAzNiIsIklTU04iOiIwMzc3LTIyMTciLCJpc3N1ZWQiOnsiZGF0ZS1wYXJ0cyI6W1syMDA2LDUsMTZdXX0sInBhZ2UiOiIxLTIzIiwiYWJzdHJhY3QiOiJUaGlzIHBhcGVyIHByZXNlbnRzIGEgcmV2aWV3IG9uIGRlc2lnbiBhbmQgY29udHJvbCBvZiBhdXRvbWF0ZWQgZ3VpZGVkIHZlaGljbGUgc3lzdGVtcy4gV2UgYWRkcmVzcyBtb3N0IGtleSByZWxhdGVkIGlzc3VlcyBpbmNsdWRpbmcgZ3VpZGUtcGF0aCBkZXNpZ24sIGRldGVybWluaW5nIHZlaGljbGUgcmVxdWlyZW1lbnRzLCB2ZWhpY2xlIHNjaGVkdWxpbmcsIGlkbGUtdmVoaWNsZSBwb3NpdGlvbmluZywgYmF0dGVyeSBtYW5hZ2VtZW50LCB2ZWhpY2xlIHJvdXRpbmcgYW5kIGRlYWRsb2NrIHJlc29sdXRpb24uIFdlIGRpc2N1c3MgYW5kIGNsYXNzaWZ5IGltcG9ydGFudCBtb2RlbHMgYW5kIHJlc3VsdHMgZnJvbSBrZXkgcHVibGljYXRpb25zIGluIGxpdGVyYXR1cmUsIGluY2x1ZGluZyBvZnRlbi1uZWdsZWN0ZWQgYXJlYXMsIHN1Y2ggYXMgaWRsZS12ZWhpY2xlIHBvc2l0aW9uaW5nIGFuZCBiYXR0ZXJ5IG1hbmFnZW1lbnQuIEluIGFkZGl0aW9uLCB3ZSBwcm9wb3NlIGEgbmV3IGRpc3BhdGNoaW5nLXJ1bGUgY2xhc3NpZmljYXRpb24sIGEgZnJhbWV3b3JrIGZvciBkZXNpZ24gYW5kIGNvbnRyb2wgb2YgYXV0b21hdGVkIGd1aWRlZCB2ZWhpY2xlIHN5c3RlbXMsIGFuZCBzdWdnZXN0IHNvbWUgZnJ1aXRmdWwgcmVzZWFyY2ggZGlyZWN0aW9ucy4gwqkgMjAwNSBFbHNldmllciBCLlYuIEFsbCByaWdodHMgcmVzZXJ2ZWQuIiwicHVibGlzaGVyIjoiTm9ydGgtSG9sbGFuZCIsImlzc3VlIjoiMSIsInZvbHVtZSI6IjE3MSJ9LCJpc1RlbXBvcmFyeSI6ZmFsc2V9XX0="/>
          <w:id w:val="-313719988"/>
          <w:placeholder>
            <w:docPart w:val="DefaultPlaceholder_-1854013440"/>
          </w:placeholder>
        </w:sdtPr>
        <w:sdtContent>
          <w:r w:rsidR="00D17EAC">
            <w:rPr>
              <w:rFonts w:eastAsia="Times New Roman"/>
            </w:rPr>
            <w:t>(Le-Anh &amp; De Koster, 2006)</w:t>
          </w:r>
        </w:sdtContent>
      </w:sdt>
      <w:r w:rsidR="00D17EAC">
        <w:t>.</w:t>
      </w:r>
    </w:p>
    <w:p w14:paraId="5DDD1A7A" w14:textId="0BD3681D" w:rsidR="00303276" w:rsidRDefault="00F77C9E" w:rsidP="000162F3">
      <w:r>
        <w:rPr>
          <w:noProof/>
        </w:rPr>
        <w:drawing>
          <wp:anchor distT="0" distB="0" distL="114300" distR="114300" simplePos="0" relativeHeight="251698176" behindDoc="0" locked="0" layoutInCell="1" allowOverlap="1" wp14:anchorId="68F4BDAB" wp14:editId="4E3CB463">
            <wp:simplePos x="0" y="0"/>
            <wp:positionH relativeFrom="margin">
              <wp:align>center</wp:align>
            </wp:positionH>
            <wp:positionV relativeFrom="paragraph">
              <wp:posOffset>284904</wp:posOffset>
            </wp:positionV>
            <wp:extent cx="6579870" cy="2438400"/>
            <wp:effectExtent l="0" t="0" r="0" b="0"/>
            <wp:wrapTopAndBottom/>
            <wp:docPr id="3" name="Picture 3" descr="A diagram of a fact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factory&#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579870" cy="2438400"/>
                    </a:xfrm>
                    <a:prstGeom prst="rect">
                      <a:avLst/>
                    </a:prstGeom>
                  </pic:spPr>
                </pic:pic>
              </a:graphicData>
            </a:graphic>
            <wp14:sizeRelH relativeFrom="margin">
              <wp14:pctWidth>0</wp14:pctWidth>
            </wp14:sizeRelH>
            <wp14:sizeRelV relativeFrom="margin">
              <wp14:pctHeight>0</wp14:pctHeight>
            </wp14:sizeRelV>
          </wp:anchor>
        </w:drawing>
      </w:r>
    </w:p>
    <w:p w14:paraId="13B9529A" w14:textId="3EA9B5BB" w:rsidR="0013504D" w:rsidRDefault="00303276" w:rsidP="00F77C9E">
      <w:pPr>
        <w:pStyle w:val="Caption"/>
        <w:jc w:val="left"/>
      </w:pPr>
      <w:bookmarkStart w:id="10" w:name="_Toc145936838"/>
      <w:r>
        <w:t xml:space="preserve">Figure </w:t>
      </w:r>
      <w:r w:rsidR="00281C18">
        <w:fldChar w:fldCharType="begin"/>
      </w:r>
      <w:r w:rsidR="00281C18">
        <w:instrText xml:space="preserve"> STYLEREF 1 \s </w:instrText>
      </w:r>
      <w:r w:rsidR="00281C18">
        <w:fldChar w:fldCharType="separate"/>
      </w:r>
      <w:r w:rsidR="006210A9">
        <w:rPr>
          <w:noProof/>
        </w:rPr>
        <w:t>1</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1</w:t>
      </w:r>
      <w:r w:rsidR="00281C18">
        <w:fldChar w:fldCharType="end"/>
      </w:r>
      <w:r>
        <w:t xml:space="preserve"> </w:t>
      </w:r>
      <w:r w:rsidRPr="00A13456">
        <w:t xml:space="preserve">The </w:t>
      </w:r>
      <w:r w:rsidR="00AE3510">
        <w:t>G</w:t>
      </w:r>
      <w:r w:rsidRPr="00A13456">
        <w:t>uided-</w:t>
      </w:r>
      <w:r w:rsidR="00AE3510">
        <w:t>V</w:t>
      </w:r>
      <w:r w:rsidRPr="00A13456">
        <w:t xml:space="preserve">ehicle </w:t>
      </w:r>
      <w:r w:rsidR="00AE3510">
        <w:t>S</w:t>
      </w:r>
      <w:r w:rsidRPr="00A13456">
        <w:t xml:space="preserve">ystem of a </w:t>
      </w:r>
      <w:r w:rsidR="00AE3510">
        <w:t>D</w:t>
      </w:r>
      <w:r w:rsidRPr="00A13456">
        <w:t xml:space="preserve">istribution </w:t>
      </w:r>
      <w:r w:rsidR="00AE3510">
        <w:t>C</w:t>
      </w:r>
      <w:r w:rsidR="00B520A1" w:rsidRPr="00A13456">
        <w:t>entre</w:t>
      </w:r>
      <w:bookmarkEnd w:id="10"/>
      <w:r w:rsidR="00F77C9E">
        <w:t xml:space="preserve"> </w:t>
      </w:r>
      <w:sdt>
        <w:sdtPr>
          <w:tag w:val="MENDELEY_CITATION_v3_eyJjaXRhdGlvbklEIjoiTUVOREVMRVlfQ0lUQVRJT05fNDVhZjI5NzMtZWE2NC00ZGMwLTkwYTYtNmEyNzAzODQwYzQyIiwicHJvcGVydGllcyI6eyJub3RlSW5kZXgiOjB9LCJpc0VkaXRlZCI6ZmFsc2UsIm1hbnVhbE92ZXJyaWRlIjp7ImlzTWFudWFsbHlPdmVycmlkZGVuIjpmYWxzZSwiY2l0ZXByb2NUZXh0IjoiKExlLUFuaCAmIzM4OyBEZSBLb3N0ZXIsIDIwMDYpIiwibWFudWFsT3ZlcnJpZGVUZXh0IjoiIn0sImNpdGF0aW9uSXRlbXMiOlt7ImlkIjoiZTFkYjdjYjItOWM1Zi0zODJkLTg3NmItZDgyM2MxMWUyYWFkIiwiaXRlbURhdGEiOnsidHlwZSI6ImFydGljbGUtam91cm5hbCIsImlkIjoiZTFkYjdjYjItOWM1Zi0zODJkLTg3NmItZDgyM2MxMWUyYWFkIiwidGl0bGUiOiJBIHJldmlldyBvZiBkZXNpZ24gYW5kIGNvbnRyb2wgb2YgYXV0b21hdGVkIGd1aWRlZCB2ZWhpY2xlIHN5c3RlbXMiLCJhdXRob3IiOlt7ImZhbWlseSI6IkxlLUFuaCIsImdpdmVuIjoiVHVhbiIsInBhcnNlLW5hbWVzIjpmYWxzZSwiZHJvcHBpbmctcGFydGljbGUiOiIiLCJub24tZHJvcHBpbmctcGFydGljbGUiOiIifSx7ImZhbWlseSI6Iktvc3RlciIsImdpdmVuIjoiTS4gQi5NLiIsInBhcnNlLW5hbWVzIjpmYWxzZSwiZHJvcHBpbmctcGFydGljbGUiOiIiLCJub24tZHJvcHBpbmctcGFydGljbGUiOiJEZSJ9XSwiY29udGFpbmVyLXRpdGxlIjoiRXVyb3BlYW4gSm91cm5hbCBvZiBPcGVyYXRpb25hbCBSZXNlYXJjaCIsImNvbnRhaW5lci10aXRsZS1zaG9ydCI6IkV1ciBKIE9wZXIgUmVzIiwiYWNjZXNzZWQiOnsiZGF0ZS1wYXJ0cyI6W1syMDIzLDExLDE0XV19LCJET0kiOiIxMC4xMDE2L0ouRUpPUi4yMDA1LjAxLjAzNiIsIklTU04iOiIwMzc3LTIyMTciLCJpc3N1ZWQiOnsiZGF0ZS1wYXJ0cyI6W1syMDA2LDUsMTZdXX0sInBhZ2UiOiIxLTIzIiwiYWJzdHJhY3QiOiJUaGlzIHBhcGVyIHByZXNlbnRzIGEgcmV2aWV3IG9uIGRlc2lnbiBhbmQgY29udHJvbCBvZiBhdXRvbWF0ZWQgZ3VpZGVkIHZlaGljbGUgc3lzdGVtcy4gV2UgYWRkcmVzcyBtb3N0IGtleSByZWxhdGVkIGlzc3VlcyBpbmNsdWRpbmcgZ3VpZGUtcGF0aCBkZXNpZ24sIGRldGVybWluaW5nIHZlaGljbGUgcmVxdWlyZW1lbnRzLCB2ZWhpY2xlIHNjaGVkdWxpbmcsIGlkbGUtdmVoaWNsZSBwb3NpdGlvbmluZywgYmF0dGVyeSBtYW5hZ2VtZW50LCB2ZWhpY2xlIHJvdXRpbmcgYW5kIGRlYWRsb2NrIHJlc29sdXRpb24uIFdlIGRpc2N1c3MgYW5kIGNsYXNzaWZ5IGltcG9ydGFudCBtb2RlbHMgYW5kIHJlc3VsdHMgZnJvbSBrZXkgcHVibGljYXRpb25zIGluIGxpdGVyYXR1cmUsIGluY2x1ZGluZyBvZnRlbi1uZWdsZWN0ZWQgYXJlYXMsIHN1Y2ggYXMgaWRsZS12ZWhpY2xlIHBvc2l0aW9uaW5nIGFuZCBiYXR0ZXJ5IG1hbmFnZW1lbnQuIEluIGFkZGl0aW9uLCB3ZSBwcm9wb3NlIGEgbmV3IGRpc3BhdGNoaW5nLXJ1bGUgY2xhc3NpZmljYXRpb24sIGEgZnJhbWV3b3JrIGZvciBkZXNpZ24gYW5kIGNvbnRyb2wgb2YgYXV0b21hdGVkIGd1aWRlZCB2ZWhpY2xlIHN5c3RlbXMsIGFuZCBzdWdnZXN0IHNvbWUgZnJ1aXRmdWwgcmVzZWFyY2ggZGlyZWN0aW9ucy4gwqkgMjAwNSBFbHNldmllciBCLlYuIEFsbCByaWdodHMgcmVzZXJ2ZWQuIiwicHVibGlzaGVyIjoiTm9ydGgtSG9sbGFuZCIsImlzc3VlIjoiMSIsInZvbHVtZSI6IjE3MSJ9LCJpc1RlbXBvcmFyeSI6ZmFsc2V9XX0="/>
          <w:id w:val="-1430660540"/>
          <w:placeholder>
            <w:docPart w:val="9F5E49FA5CCC492F9B65F7234BA0DDB3"/>
          </w:placeholder>
        </w:sdtPr>
        <w:sdtContent>
          <w:r w:rsidR="00D17EAC">
            <w:rPr>
              <w:rFonts w:eastAsia="Times New Roman"/>
            </w:rPr>
            <w:t>(Le-Anh &amp; De Koster, 2006)</w:t>
          </w:r>
        </w:sdtContent>
      </w:sdt>
    </w:p>
    <w:p w14:paraId="43DF8054" w14:textId="3FB8D20C" w:rsidR="0013504D" w:rsidRDefault="004909F2" w:rsidP="009375B9">
      <w:pPr>
        <w:ind w:firstLine="851"/>
      </w:pPr>
      <w:r>
        <w:lastRenderedPageBreak/>
        <w:t xml:space="preserve">In order to </w:t>
      </w:r>
      <w:r w:rsidR="004B4732">
        <w:t>consider</w:t>
      </w:r>
      <w:r>
        <w:t xml:space="preserve"> a vehicle as automated guided vehicle, it has to satisfy certain requirements in terms of hardware and software. </w:t>
      </w:r>
      <w:r w:rsidR="004B4732">
        <w:t>An AGV needs a vehicle casing to allow installation of motors, motor drivers, IPC, sensors</w:t>
      </w:r>
      <w:r w:rsidR="00403D7B">
        <w:t xml:space="preserve">, supporting profiles, loading platform to </w:t>
      </w:r>
      <w:r w:rsidR="008B6BF4">
        <w:t xml:space="preserve">ensure carried loads will not fall off during the transportation, UI/UX </w:t>
      </w:r>
      <w:r w:rsidR="00921855">
        <w:t>screen to control the vehicle operation</w:t>
      </w:r>
      <w:r w:rsidR="00431C0E">
        <w:t xml:space="preserve">, control panels, motherboards, I/O ports, </w:t>
      </w:r>
      <w:r w:rsidR="00D908C8">
        <w:t>power supply system</w:t>
      </w:r>
      <w:r w:rsidR="000F734D">
        <w:t xml:space="preserve"> and safety features such as emergency button. On the other hand, AGV requires </w:t>
      </w:r>
      <w:r w:rsidR="008A4834">
        <w:t xml:space="preserve">a navigation software to design the </w:t>
      </w:r>
      <w:r w:rsidR="00EC56EB">
        <w:t xml:space="preserve">track or trackless </w:t>
      </w:r>
      <w:r w:rsidR="00CC5216">
        <w:t>guided path</w:t>
      </w:r>
      <w:r w:rsidR="00A65C19">
        <w:t xml:space="preserve">. Navigation software is also needed to connect all sensors and </w:t>
      </w:r>
      <w:r w:rsidR="00083019">
        <w:t>roving components</w:t>
      </w:r>
      <w:r w:rsidR="008547DE">
        <w:t xml:space="preserve"> on the AGV so that the vehicle can position itself accurate</w:t>
      </w:r>
      <w:r w:rsidR="00554904">
        <w:t>ly</w:t>
      </w:r>
      <w:r w:rsidR="008547DE">
        <w:t xml:space="preserve"> on the designed path </w:t>
      </w:r>
      <w:r w:rsidR="00554904">
        <w:t xml:space="preserve">in a physical </w:t>
      </w:r>
      <w:r w:rsidR="0054071A">
        <w:t>environment</w:t>
      </w:r>
      <w:r w:rsidR="008E30B5">
        <w:t xml:space="preserve">, on addition, </w:t>
      </w:r>
      <w:r w:rsidR="00F11CE9">
        <w:t xml:space="preserve">it is also used in obstacle avoidance. </w:t>
      </w:r>
      <w:r w:rsidR="00B15AA8" w:rsidRPr="00733343">
        <w:t>Figure 1.</w:t>
      </w:r>
      <w:r w:rsidR="00303276" w:rsidRPr="00733343">
        <w:t>2</w:t>
      </w:r>
      <w:r w:rsidR="00B15AA8">
        <w:t xml:space="preserve"> below shows an </w:t>
      </w:r>
      <w:r w:rsidR="006A6672">
        <w:t xml:space="preserve">industrial AGV that is commonly used. </w:t>
      </w:r>
    </w:p>
    <w:p w14:paraId="7AE85F86" w14:textId="77777777" w:rsidR="00B75368" w:rsidRDefault="00B75368" w:rsidP="009375B9">
      <w:pPr>
        <w:ind w:firstLine="851"/>
      </w:pPr>
    </w:p>
    <w:p w14:paraId="66918E98" w14:textId="77777777" w:rsidR="002B26BA" w:rsidRDefault="002B26BA" w:rsidP="002B26BA">
      <w:pPr>
        <w:keepNext/>
        <w:jc w:val="center"/>
      </w:pPr>
      <w:r>
        <w:rPr>
          <w:noProof/>
        </w:rPr>
        <w:drawing>
          <wp:inline distT="0" distB="0" distL="0" distR="0" wp14:anchorId="3E8DBFB3" wp14:editId="52E003A4">
            <wp:extent cx="3513667" cy="1931385"/>
            <wp:effectExtent l="0" t="0" r="0" b="0"/>
            <wp:docPr id="4" name="Picture 4" descr="A forklift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forklifts on a white background&#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533999" cy="1942561"/>
                    </a:xfrm>
                    <a:prstGeom prst="rect">
                      <a:avLst/>
                    </a:prstGeom>
                  </pic:spPr>
                </pic:pic>
              </a:graphicData>
            </a:graphic>
          </wp:inline>
        </w:drawing>
      </w:r>
    </w:p>
    <w:p w14:paraId="6D82E1AC" w14:textId="30246F51" w:rsidR="002B26BA" w:rsidRDefault="002B26BA" w:rsidP="002B26BA">
      <w:pPr>
        <w:pStyle w:val="Caption"/>
        <w:jc w:val="center"/>
      </w:pPr>
      <w:bookmarkStart w:id="11" w:name="_Toc145936839"/>
      <w:r>
        <w:t xml:space="preserve">Figure </w:t>
      </w:r>
      <w:r w:rsidR="00281C18">
        <w:fldChar w:fldCharType="begin"/>
      </w:r>
      <w:r w:rsidR="00281C18">
        <w:instrText xml:space="preserve"> STYLEREF 1 \s </w:instrText>
      </w:r>
      <w:r w:rsidR="00281C18">
        <w:fldChar w:fldCharType="separate"/>
      </w:r>
      <w:r w:rsidR="006210A9">
        <w:rPr>
          <w:noProof/>
        </w:rPr>
        <w:t>1</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2</w:t>
      </w:r>
      <w:r w:rsidR="00281C18">
        <w:fldChar w:fldCharType="end"/>
      </w:r>
      <w:r>
        <w:t xml:space="preserve"> </w:t>
      </w:r>
      <w:r w:rsidRPr="00AA7C72">
        <w:t xml:space="preserve">AGV with </w:t>
      </w:r>
      <w:r w:rsidR="00AE3510">
        <w:t>F</w:t>
      </w:r>
      <w:r w:rsidRPr="00AA7C72">
        <w:t xml:space="preserve">orks for </w:t>
      </w:r>
      <w:r w:rsidR="00AE3510">
        <w:t>O</w:t>
      </w:r>
      <w:r w:rsidRPr="00AA7C72">
        <w:t xml:space="preserve">bject </w:t>
      </w:r>
      <w:r w:rsidR="00AE3510">
        <w:t>T</w:t>
      </w:r>
      <w:r w:rsidRPr="00AA7C72">
        <w:t>ransportation</w:t>
      </w:r>
      <w:r>
        <w:t>.</w:t>
      </w:r>
      <w:bookmarkEnd w:id="11"/>
    </w:p>
    <w:p w14:paraId="166798C6" w14:textId="77777777" w:rsidR="00045B62" w:rsidRDefault="00045B62" w:rsidP="00A372F4"/>
    <w:p w14:paraId="2DF2F1E6" w14:textId="77777777" w:rsidR="00733343" w:rsidRDefault="00733343" w:rsidP="00733343"/>
    <w:p w14:paraId="5C36CD4F" w14:textId="3049C79A" w:rsidR="00733343" w:rsidRDefault="00733343" w:rsidP="00733343">
      <w:pPr>
        <w:ind w:firstLine="851"/>
      </w:pPr>
      <w:r>
        <w:t>In this research project, we have incorporated the characteristics of Automated Guided Vehicles (AGVs) into a conventional golf trolley, resulting in the development of an innovative smart golf trolley. This advanced golf trolley possesses the capability to navigate autonomously via remote control or autonomously follow the golfer across diverse terrains. The primary aim of this research endeavour is to imbue the golf trolley with autonomy and intelligence through the integration of microcontrollers, motors, sensors, and programming.</w:t>
      </w:r>
    </w:p>
    <w:p w14:paraId="3D6F37DA" w14:textId="77777777" w:rsidR="00733343" w:rsidRDefault="00733343" w:rsidP="00733343"/>
    <w:p w14:paraId="6EBE6C1A" w14:textId="77777777" w:rsidR="00733343" w:rsidRDefault="00733343" w:rsidP="00733343">
      <w:pPr>
        <w:ind w:firstLine="851"/>
      </w:pPr>
      <w:r>
        <w:t xml:space="preserve">The introduction of motors and sensors equips the smart golf trolley with the ability to modulate its movement based on data received from an array </w:t>
      </w:r>
      <w:r>
        <w:lastRenderedPageBreak/>
        <w:t>of sensors. Microcontrollers serve as the central nervous system of the smart golf trolley, facilitating the seamless coordination of all electrical components. They play a pivotal role in controlling and orchestrating the functions of the smart golf trolley.</w:t>
      </w:r>
    </w:p>
    <w:p w14:paraId="1A460D58" w14:textId="77777777" w:rsidR="00733343" w:rsidRDefault="00733343" w:rsidP="00733343"/>
    <w:p w14:paraId="47C850D9" w14:textId="0C7AB207" w:rsidR="004108F8" w:rsidRDefault="00733343" w:rsidP="00733343">
      <w:r>
        <w:t>To enable effective communication and responsive interaction among all electronic components, a specialized program has been devised. This program serves as the control hub, orchestrating the synchronized functioning of these components. Moreover, it incorporates algorithms designed to empower the microcontroller with the capability to independently manage the various components, ensuring that the smart golf trolley operates autonomously while responding to user instructions.</w:t>
      </w:r>
    </w:p>
    <w:p w14:paraId="29DEACE5" w14:textId="77777777" w:rsidR="00733343" w:rsidRPr="00733343" w:rsidRDefault="00733343" w:rsidP="00733343">
      <w:pPr>
        <w:rPr>
          <w:lang w:val="en-US"/>
        </w:rPr>
      </w:pPr>
    </w:p>
    <w:p w14:paraId="09186036" w14:textId="71B0BE2B" w:rsidR="009A1D9F" w:rsidRDefault="004108F8" w:rsidP="00A372F4">
      <w:r>
        <w:tab/>
        <w:t xml:space="preserve">There are plenty of factors to be considered in this research as the golf terrain </w:t>
      </w:r>
      <w:r w:rsidR="006002B8">
        <w:t xml:space="preserve">is under an unfavourable condition compared to warehouses or factory industries. </w:t>
      </w:r>
      <w:r w:rsidR="00D7036C">
        <w:t xml:space="preserve">The smart golf trolley is </w:t>
      </w:r>
      <w:r w:rsidR="00124B9D">
        <w:t>built</w:t>
      </w:r>
      <w:r w:rsidR="00D7036C">
        <w:t xml:space="preserve"> to withstand unexpected weathers and ground conditions so that the smart golf trolley is able to operate normally without causing any harm or risks towards the health and safety of the golfers. </w:t>
      </w:r>
    </w:p>
    <w:p w14:paraId="6B5BEE6A" w14:textId="09044E10" w:rsidR="00A372F4" w:rsidRPr="006A7A36" w:rsidRDefault="00A372F4" w:rsidP="00A372F4"/>
    <w:p w14:paraId="3D866546" w14:textId="0169BF84" w:rsidR="002E1C05" w:rsidRDefault="00CC6EF7" w:rsidP="00B52577">
      <w:pPr>
        <w:pStyle w:val="Heading3"/>
        <w:tabs>
          <w:tab w:val="clear" w:pos="851"/>
        </w:tabs>
      </w:pPr>
      <w:bookmarkStart w:id="12" w:name="_Toc145880013"/>
      <w:commentRangeStart w:id="13"/>
      <w:r w:rsidRPr="00E10A41">
        <w:t xml:space="preserve">Importance of </w:t>
      </w:r>
      <w:r w:rsidR="0065515E">
        <w:t>t</w:t>
      </w:r>
      <w:r w:rsidRPr="00E10A41">
        <w:t>he Study</w:t>
      </w:r>
      <w:bookmarkEnd w:id="12"/>
      <w:commentRangeEnd w:id="13"/>
      <w:r w:rsidR="00654AA2">
        <w:rPr>
          <w:rStyle w:val="CommentReference"/>
          <w:rFonts w:cs="Times New Roman"/>
          <w:b w:val="0"/>
          <w:bCs w:val="0"/>
        </w:rPr>
        <w:commentReference w:id="13"/>
      </w:r>
    </w:p>
    <w:p w14:paraId="364615E0" w14:textId="2BAB5542" w:rsidR="002B2EC8" w:rsidRDefault="00A643C2" w:rsidP="00B52577">
      <w:r w:rsidRPr="00A61FA7">
        <w:rPr>
          <w:highlight w:val="yellow"/>
        </w:rPr>
        <w:t xml:space="preserve">The development of smart golf trolley </w:t>
      </w:r>
      <w:r w:rsidR="004C7C28" w:rsidRPr="00A61FA7">
        <w:rPr>
          <w:highlight w:val="yellow"/>
        </w:rPr>
        <w:t xml:space="preserve">prototype </w:t>
      </w:r>
      <w:r w:rsidR="00075EEB" w:rsidRPr="00A61FA7">
        <w:rPr>
          <w:highlight w:val="yellow"/>
        </w:rPr>
        <w:t xml:space="preserve">is considered </w:t>
      </w:r>
      <w:r w:rsidR="006B2F25">
        <w:rPr>
          <w:highlight w:val="yellow"/>
        </w:rPr>
        <w:t>pioneer</w:t>
      </w:r>
      <w:r w:rsidR="00075EEB" w:rsidRPr="00A61FA7">
        <w:rPr>
          <w:highlight w:val="yellow"/>
        </w:rPr>
        <w:t xml:space="preserve"> </w:t>
      </w:r>
      <w:r w:rsidR="00E315E5" w:rsidRPr="00A61FA7">
        <w:rPr>
          <w:highlight w:val="yellow"/>
        </w:rPr>
        <w:t>to the Malaysia market.</w:t>
      </w:r>
      <w:r w:rsidR="006E613B" w:rsidRPr="00A61FA7">
        <w:rPr>
          <w:highlight w:val="yellow"/>
        </w:rPr>
        <w:t xml:space="preserve"> </w:t>
      </w:r>
      <w:r w:rsidR="004C7C28" w:rsidRPr="00A61FA7">
        <w:rPr>
          <w:highlight w:val="yellow"/>
        </w:rPr>
        <w:t xml:space="preserve">Most of the </w:t>
      </w:r>
      <w:r w:rsidR="00D22D24" w:rsidRPr="00A61FA7">
        <w:rPr>
          <w:highlight w:val="yellow"/>
        </w:rPr>
        <w:t xml:space="preserve">electric golf trolleys </w:t>
      </w:r>
      <w:r w:rsidR="00F6099F">
        <w:rPr>
          <w:highlight w:val="yellow"/>
        </w:rPr>
        <w:t xml:space="preserve">found in Malysia </w:t>
      </w:r>
      <w:r w:rsidR="00D22D24" w:rsidRPr="00A61FA7">
        <w:rPr>
          <w:highlight w:val="yellow"/>
        </w:rPr>
        <w:t xml:space="preserve">are shipped from </w:t>
      </w:r>
      <w:commentRangeStart w:id="14"/>
      <w:r w:rsidR="00D22D24" w:rsidRPr="00A61FA7">
        <w:rPr>
          <w:highlight w:val="yellow"/>
        </w:rPr>
        <w:t>overseas</w:t>
      </w:r>
      <w:commentRangeEnd w:id="14"/>
      <w:r w:rsidR="00F6099F">
        <w:rPr>
          <w:rStyle w:val="CommentReference"/>
        </w:rPr>
        <w:commentReference w:id="14"/>
      </w:r>
      <w:r w:rsidR="00D22D24" w:rsidRPr="00A61FA7">
        <w:rPr>
          <w:highlight w:val="yellow"/>
        </w:rPr>
        <w:t xml:space="preserve">. Brands such as </w:t>
      </w:r>
      <w:proofErr w:type="spellStart"/>
      <w:r w:rsidR="00D22D24" w:rsidRPr="00A61FA7">
        <w:rPr>
          <w:highlight w:val="yellow"/>
        </w:rPr>
        <w:t>Ez</w:t>
      </w:r>
      <w:r w:rsidR="008A747C" w:rsidRPr="00A61FA7">
        <w:rPr>
          <w:highlight w:val="yellow"/>
        </w:rPr>
        <w:t>C</w:t>
      </w:r>
      <w:r w:rsidR="00D22D24" w:rsidRPr="00A61FA7">
        <w:rPr>
          <w:highlight w:val="yellow"/>
        </w:rPr>
        <w:t>addy</w:t>
      </w:r>
      <w:proofErr w:type="spellEnd"/>
      <w:r w:rsidR="00D22D24" w:rsidRPr="00A61FA7">
        <w:rPr>
          <w:highlight w:val="yellow"/>
        </w:rPr>
        <w:t xml:space="preserve"> from </w:t>
      </w:r>
      <w:r w:rsidR="000F72C5" w:rsidRPr="00A61FA7">
        <w:rPr>
          <w:highlight w:val="yellow"/>
        </w:rPr>
        <w:t xml:space="preserve">United States of America and </w:t>
      </w:r>
      <w:proofErr w:type="spellStart"/>
      <w:r w:rsidR="00E4189B" w:rsidRPr="00A61FA7">
        <w:rPr>
          <w:highlight w:val="yellow"/>
        </w:rPr>
        <w:t>PowaKaddy</w:t>
      </w:r>
      <w:proofErr w:type="spellEnd"/>
      <w:r w:rsidR="00E4189B" w:rsidRPr="00A61FA7">
        <w:rPr>
          <w:highlight w:val="yellow"/>
        </w:rPr>
        <w:t xml:space="preserve"> from England. These are the</w:t>
      </w:r>
      <w:r w:rsidR="00F6099F">
        <w:rPr>
          <w:highlight w:val="yellow"/>
        </w:rPr>
        <w:t xml:space="preserve"> popular brands</w:t>
      </w:r>
      <w:r w:rsidR="00A61FA7" w:rsidRPr="00A61FA7">
        <w:rPr>
          <w:highlight w:val="yellow"/>
        </w:rPr>
        <w:t xml:space="preserve"> of electric golf trolley </w:t>
      </w:r>
      <w:r w:rsidR="00F6099F">
        <w:rPr>
          <w:highlight w:val="yellow"/>
        </w:rPr>
        <w:t xml:space="preserve">currently available </w:t>
      </w:r>
      <w:r w:rsidR="00A61FA7" w:rsidRPr="00A61FA7">
        <w:rPr>
          <w:highlight w:val="yellow"/>
        </w:rPr>
        <w:t>in Malaysia market.</w:t>
      </w:r>
      <w:r w:rsidR="00CD27EA">
        <w:t xml:space="preserve"> </w:t>
      </w:r>
    </w:p>
    <w:p w14:paraId="20645F0F" w14:textId="40AF8940" w:rsidR="00420B1F" w:rsidRPr="00420B1F" w:rsidRDefault="002B2EC8" w:rsidP="005F3F6D">
      <w:r>
        <w:tab/>
      </w:r>
    </w:p>
    <w:p w14:paraId="21E174E4" w14:textId="611BCCEB" w:rsidR="004C2B47" w:rsidRDefault="00D40CFC" w:rsidP="0002684B">
      <w:r>
        <w:tab/>
      </w:r>
      <w:r w:rsidR="004C2B47">
        <w:t xml:space="preserve">Converting traditional golf trolleys into automated counterparts serves as a pivotal </w:t>
      </w:r>
      <w:r w:rsidR="00372D64">
        <w:t>endeavour</w:t>
      </w:r>
      <w:r w:rsidR="004C2B47">
        <w:t xml:space="preserve"> aimed at alleviating the physical strain placed on golfers who must otherwise carry heavy golf bags throughout their rounds. The utilization of automated golf trolleys has been shown to enhance golfer performance by allowing them to direct their focus more effectively toward their gameplay.</w:t>
      </w:r>
      <w:r w:rsidR="00E12023">
        <w:t xml:space="preserve"> The innovation of this intelligent golf trolley assumes a crucial role in enhancing the well-being and safety of golfers throughout their games.</w:t>
      </w:r>
    </w:p>
    <w:p w14:paraId="614E042D" w14:textId="77777777" w:rsidR="004C2B47" w:rsidRDefault="004C2B47" w:rsidP="004C2B47"/>
    <w:p w14:paraId="090318C7" w14:textId="77777777" w:rsidR="004C2B47" w:rsidRDefault="004C2B47" w:rsidP="004C2B47">
      <w:pPr>
        <w:ind w:firstLine="851"/>
      </w:pPr>
      <w:r>
        <w:lastRenderedPageBreak/>
        <w:t>While automated golf trolleys can be procured from abroad, the associated expenses, such as high delivery costs and importation fees, can present a substantial financial burden for prospective buyers in Malaysia. Consequently, this research holds paramount importance in establishing a localized supply of automated golf trolleys within Malaysia, offering a cost-effective alternative to golf enthusiasts. This initiative aligns seamlessly with the notable surge in the number of golfers in Malaysia, rendering it a highly appealing choice for this burgeoning demographic.</w:t>
      </w:r>
    </w:p>
    <w:p w14:paraId="56DA4962" w14:textId="77777777" w:rsidR="004C2B47" w:rsidRDefault="004C2B47" w:rsidP="004C2B47"/>
    <w:p w14:paraId="0F3E0C32" w14:textId="486B1980" w:rsidR="004C2B47" w:rsidRDefault="004C2B47" w:rsidP="004C2B47">
      <w:pPr>
        <w:ind w:firstLine="851"/>
      </w:pPr>
      <w:r>
        <w:t>Given the evident disparity between the demand for automated golf trolleys in Malaysia and the limited supply, the relatively straightforward implementation of navigation software into manual golf trolleys stands poised to not only fulfil market needs but also yield increased profitability within the sports industry.</w:t>
      </w:r>
    </w:p>
    <w:p w14:paraId="15E2A414" w14:textId="67785AF5" w:rsidR="00420B1F" w:rsidRPr="006A7A36" w:rsidRDefault="00420B1F" w:rsidP="004C2B47"/>
    <w:p w14:paraId="42DC4607" w14:textId="59AD5D31" w:rsidR="003716B2" w:rsidRPr="006A7A36" w:rsidRDefault="003716B2" w:rsidP="000E5117">
      <w:pPr>
        <w:pStyle w:val="Heading3"/>
        <w:tabs>
          <w:tab w:val="clear" w:pos="851"/>
        </w:tabs>
      </w:pPr>
      <w:bookmarkStart w:id="15" w:name="_Toc145880014"/>
      <w:commentRangeStart w:id="16"/>
      <w:r w:rsidRPr="006D4FDC">
        <w:rPr>
          <w:lang w:val="en-US"/>
        </w:rPr>
        <w:t xml:space="preserve">Problem </w:t>
      </w:r>
      <w:r w:rsidR="006172D5">
        <w:rPr>
          <w:lang w:val="en-US"/>
        </w:rPr>
        <w:t>S</w:t>
      </w:r>
      <w:r w:rsidRPr="006D4FDC">
        <w:rPr>
          <w:lang w:val="en-US"/>
        </w:rPr>
        <w:t>tatement</w:t>
      </w:r>
      <w:bookmarkEnd w:id="15"/>
      <w:commentRangeEnd w:id="16"/>
      <w:r w:rsidR="001C3468">
        <w:rPr>
          <w:rStyle w:val="CommentReference"/>
          <w:rFonts w:cs="Times New Roman"/>
          <w:b w:val="0"/>
          <w:bCs w:val="0"/>
        </w:rPr>
        <w:commentReference w:id="16"/>
      </w:r>
    </w:p>
    <w:p w14:paraId="130D77CE" w14:textId="10AA51FD" w:rsidR="000436AA" w:rsidRPr="006A7A36" w:rsidRDefault="000436AA" w:rsidP="000436AA">
      <w:r>
        <w:t xml:space="preserve">From the market research, there are currently no automated golf trolley available to be purchased in Malaysia market. </w:t>
      </w:r>
      <w:r w:rsidR="00FF5B0D">
        <w:t xml:space="preserve">Currently, </w:t>
      </w:r>
      <w:r w:rsidR="004919D4">
        <w:t xml:space="preserve">there </w:t>
      </w:r>
      <w:r w:rsidR="003E7BF6">
        <w:t xml:space="preserve">are </w:t>
      </w:r>
      <w:r w:rsidR="007674EA">
        <w:t>not</w:t>
      </w:r>
      <w:r w:rsidR="004919D4">
        <w:t xml:space="preserve"> </w:t>
      </w:r>
      <w:r w:rsidR="00FF5B0D">
        <w:t>locally manufactured AGV golf trolley produced</w:t>
      </w:r>
      <w:r w:rsidR="00384B76">
        <w:t>.</w:t>
      </w:r>
      <w:r>
        <w:t xml:space="preserve"> As far as it can see that most of the golfers purchase their own automated golf trolleys from overseas with high delivery cost and the golf trolley itself is </w:t>
      </w:r>
      <w:r w:rsidR="002665CE">
        <w:t>costly</w:t>
      </w:r>
      <w:r>
        <w:t xml:space="preserve">. If modifications can be made on the existing golf trolleys in the Malaysia market, it will be </w:t>
      </w:r>
      <w:r w:rsidR="00384B76">
        <w:t>more affordable</w:t>
      </w:r>
      <w:r>
        <w:t xml:space="preserve"> and easily accessible to those new golfers or existing golfers that wish to owe one. Owning an automated golf trolley gives significant benefits to the golfers as it can help golfers in carrying the heavy golf bag with just a push of a button on the designated remote control.</w:t>
      </w:r>
    </w:p>
    <w:p w14:paraId="334DDF88" w14:textId="77777777" w:rsidR="00293B90" w:rsidRDefault="00293B90" w:rsidP="00A83AD2"/>
    <w:p w14:paraId="1771B76E" w14:textId="77777777" w:rsidR="0002684B" w:rsidRDefault="0002684B" w:rsidP="00A83AD2"/>
    <w:p w14:paraId="00516AD4" w14:textId="6ED96534" w:rsidR="000436AA" w:rsidRDefault="006B3306" w:rsidP="003B4679">
      <w:pPr>
        <w:ind w:firstLine="851"/>
      </w:pPr>
      <w:r>
        <w:t>Few limited golf trolley</w:t>
      </w:r>
      <w:r w:rsidR="001A3BB8">
        <w:t xml:space="preserve"> with remote control</w:t>
      </w:r>
      <w:r w:rsidR="00513578">
        <w:t xml:space="preserve"> </w:t>
      </w:r>
      <w:r w:rsidR="00CF123C">
        <w:t>exists</w:t>
      </w:r>
      <w:r w:rsidR="00513578">
        <w:t xml:space="preserve"> on the market</w:t>
      </w:r>
      <w:r w:rsidR="000436AA">
        <w:t>. In this new study, the automated golf trolley is able to operate without manual control, where the golf trolley is able to follow the golfers wherever they go in any directions. By using this technology, the golfers do no need to worry about guiding the golf trolley where golfers want them to be. In some case</w:t>
      </w:r>
      <w:r w:rsidR="004122E6">
        <w:t>s</w:t>
      </w:r>
      <w:r w:rsidR="000436AA">
        <w:t xml:space="preserve">, when golfers </w:t>
      </w:r>
      <w:r w:rsidR="00323951">
        <w:t xml:space="preserve">needed to grab items from the golf trolley, the automated golf trolley is </w:t>
      </w:r>
      <w:r w:rsidR="00323951">
        <w:lastRenderedPageBreak/>
        <w:t xml:space="preserve">able to stop when the golfer is within a safe zone. So that the golfers </w:t>
      </w:r>
      <w:r w:rsidR="003343CC">
        <w:t>are</w:t>
      </w:r>
      <w:r w:rsidR="00323951">
        <w:t xml:space="preserve"> allowed to grab water or personal items from the golf trolley without hitting the golfers. </w:t>
      </w:r>
      <w:r w:rsidR="00475F63">
        <w:t>Golfers often find it difficult to push the golf trolley manually due to its weight</w:t>
      </w:r>
      <w:r w:rsidR="00FF6FA7">
        <w:t xml:space="preserve">, this can consume a lot of energy from the golfer for pushing the golf trolley around the golf course. </w:t>
      </w:r>
    </w:p>
    <w:p w14:paraId="6C5A76F4" w14:textId="77777777" w:rsidR="008763FE" w:rsidRDefault="008763FE" w:rsidP="003B4679">
      <w:pPr>
        <w:ind w:firstLine="851"/>
      </w:pPr>
    </w:p>
    <w:p w14:paraId="3D6589A2" w14:textId="1408AD7A" w:rsidR="008763FE" w:rsidRDefault="008763FE" w:rsidP="003B4679">
      <w:pPr>
        <w:ind w:firstLine="851"/>
      </w:pPr>
      <w:r>
        <w:t xml:space="preserve">Most of the time, </w:t>
      </w:r>
      <w:r w:rsidR="002E65B4">
        <w:t xml:space="preserve">multiple players can enjoy the same golf game together, like friends and family. </w:t>
      </w:r>
      <w:r w:rsidR="00D60607">
        <w:t>Talking with each other may cause distraction from controlling the smart golf trolley manually</w:t>
      </w:r>
      <w:r w:rsidR="00FF6E20">
        <w:t xml:space="preserve"> as the terrain conditions may differ from time to time, this may cause any risks or injuries to the ones that is pushing it. </w:t>
      </w:r>
      <w:r w:rsidR="00BA058C">
        <w:t xml:space="preserve">Even though the golf trolley can be controlled remotely for movement forward, backwards, left and right, but golfers often worried about the direction that they have to move the golf trolley to their desired destination during a conversation with their accompanies. </w:t>
      </w:r>
      <w:r w:rsidR="00FF6E20">
        <w:t xml:space="preserve">Therefore, </w:t>
      </w:r>
      <w:r w:rsidR="00401508">
        <w:t xml:space="preserve">offering a </w:t>
      </w:r>
      <w:r w:rsidR="008676AB">
        <w:t xml:space="preserve">‘Following’ </w:t>
      </w:r>
      <w:r w:rsidR="00401508">
        <w:t xml:space="preserve">golf trolley is significant to allow golfers to have their conversation with their accompany during their games, meanwhile, </w:t>
      </w:r>
      <w:r w:rsidR="00072890">
        <w:t>putting less concern on controlling the golf trolley manually.</w:t>
      </w:r>
      <w:r w:rsidR="00ED2B62">
        <w:t xml:space="preserve"> </w:t>
      </w:r>
    </w:p>
    <w:p w14:paraId="4B7D6389" w14:textId="056A2BC2" w:rsidR="00323951" w:rsidRDefault="00323951" w:rsidP="00A83AD2"/>
    <w:p w14:paraId="6180BF7C" w14:textId="301CA3B1" w:rsidR="00DE6358" w:rsidRDefault="00323951" w:rsidP="00DE6358">
      <w:pPr>
        <w:ind w:firstLine="851"/>
      </w:pPr>
      <w:r>
        <w:t xml:space="preserve">By using the traditional golf trolley, the person who are moving it may not be able to control the velocity of the golf trolley when it comes to an inclining or declining golf terrain due to its heaviness. The automated golf trolley has the ability to control the speed of the motor in any condition, so that the golf trolley will no accelerate or decelerate at unfavourable terrains. Most importantly, the motor driver will control the speed of the motor every moment. This function is planned to consider the safety of the golfers. For instance, the heavy golf trolley will accelerate down the hill, this increases the possibility of the golf trolley hitting the golfers that is positioned in front of the golf trolley. In this scenario, injuries may cause on the golfers, then, affects the performance of the golfers during the game. </w:t>
      </w:r>
      <w:r w:rsidR="00820B1D">
        <w:t>Taking in</w:t>
      </w:r>
      <w:r w:rsidR="0005628B">
        <w:t xml:space="preserve">to </w:t>
      </w:r>
      <w:r w:rsidR="00820B1D">
        <w:t xml:space="preserve">consideration of the safety of the users, the design </w:t>
      </w:r>
      <w:r w:rsidR="0005628B">
        <w:t>includes some of the</w:t>
      </w:r>
      <w:r>
        <w:t xml:space="preserve"> crucial safety standards, which includes obstacle avoidance and emergency button that can be triggered by the users to stop the automated golf trolley instantly.</w:t>
      </w:r>
    </w:p>
    <w:p w14:paraId="61B06D77" w14:textId="77777777" w:rsidR="00A54B76" w:rsidRDefault="00A54B76" w:rsidP="00DE6358">
      <w:pPr>
        <w:ind w:firstLine="851"/>
      </w:pPr>
    </w:p>
    <w:p w14:paraId="14689F85" w14:textId="1F6BD702" w:rsidR="00323951" w:rsidRDefault="00A54B76" w:rsidP="00A83AD2">
      <w:r>
        <w:tab/>
      </w:r>
    </w:p>
    <w:p w14:paraId="33A462E1" w14:textId="1378199A" w:rsidR="003716B2" w:rsidRDefault="003716B2" w:rsidP="00E10A41">
      <w:pPr>
        <w:pStyle w:val="Heading3"/>
        <w:rPr>
          <w:lang w:val="en-US"/>
        </w:rPr>
      </w:pPr>
      <w:bookmarkStart w:id="17" w:name="_Toc145880015"/>
      <w:r w:rsidRPr="003716B2">
        <w:rPr>
          <w:lang w:val="en-US"/>
        </w:rPr>
        <w:lastRenderedPageBreak/>
        <w:t>Aim and Objectives</w:t>
      </w:r>
      <w:bookmarkEnd w:id="17"/>
    </w:p>
    <w:p w14:paraId="3B8A81F8" w14:textId="560C415E" w:rsidR="001A6CDE" w:rsidRDefault="004A3C52" w:rsidP="004044B9">
      <w:pPr>
        <w:pStyle w:val="content"/>
      </w:pPr>
      <w:r w:rsidRPr="004A3C52">
        <w:t xml:space="preserve">The objective of this project </w:t>
      </w:r>
      <w:r w:rsidR="004044B9">
        <w:t>is</w:t>
      </w:r>
      <w:r w:rsidRPr="004A3C52">
        <w:t xml:space="preserve"> to develop and incorporate navigation software into an existing golf trolley prototype. This transformation would convert the trolley into an automated golf companion that can be manually controlled by golfers using a remote control. Additionally, the autonomous golf trolley would have a </w:t>
      </w:r>
      <w:r w:rsidR="0093040D">
        <w:t>‘</w:t>
      </w:r>
      <w:r w:rsidRPr="004A3C52">
        <w:t>Following Mode</w:t>
      </w:r>
      <w:r w:rsidR="00500D0F">
        <w:t>’</w:t>
      </w:r>
      <w:r w:rsidRPr="004A3C52">
        <w:t xml:space="preserve"> in which it autonomously tracks and follows golfers throughout the </w:t>
      </w:r>
      <w:r w:rsidR="00500D0F">
        <w:t xml:space="preserve">golf </w:t>
      </w:r>
      <w:r w:rsidRPr="004A3C52">
        <w:t>course. The implementation of a navigation algorithm is integral to enabling automated motion for the golf trolley.</w:t>
      </w:r>
    </w:p>
    <w:p w14:paraId="1D0EB9B3" w14:textId="7B8D0174" w:rsidR="00AA49C6" w:rsidRPr="00AA49C6" w:rsidRDefault="00AA49C6" w:rsidP="00AA49C6">
      <w:pPr>
        <w:rPr>
          <w:b/>
          <w:bCs/>
          <w:lang w:val="en-US"/>
        </w:rPr>
      </w:pPr>
    </w:p>
    <w:p w14:paraId="23D7F169" w14:textId="30B5E873" w:rsidR="001A226E" w:rsidRPr="00F007B9" w:rsidRDefault="001A226E" w:rsidP="001A226E">
      <w:pPr>
        <w:pStyle w:val="ListParagraph"/>
        <w:numPr>
          <w:ilvl w:val="0"/>
          <w:numId w:val="5"/>
        </w:numPr>
      </w:pPr>
      <w:r w:rsidRPr="00F007B9">
        <w:t xml:space="preserve">To </w:t>
      </w:r>
      <w:r w:rsidR="004044B9">
        <w:t>develop</w:t>
      </w:r>
      <w:r w:rsidRPr="00F007B9">
        <w:t xml:space="preserve"> a navigation algorithm </w:t>
      </w:r>
      <w:r w:rsidR="00D01B94" w:rsidRPr="00F007B9">
        <w:t xml:space="preserve">with </w:t>
      </w:r>
      <w:r w:rsidR="00406DD4">
        <w:t>s</w:t>
      </w:r>
      <w:r w:rsidR="00F007B9" w:rsidRPr="00F007B9">
        <w:t>ensors</w:t>
      </w:r>
      <w:r w:rsidR="00234AAF">
        <w:t xml:space="preserve"> and drivers</w:t>
      </w:r>
      <w:r w:rsidR="00F007B9" w:rsidRPr="00F007B9">
        <w:t xml:space="preserve"> </w:t>
      </w:r>
      <w:r w:rsidRPr="00F007B9">
        <w:t>for golf trolley.</w:t>
      </w:r>
    </w:p>
    <w:p w14:paraId="0D60B1F4" w14:textId="358A43F5" w:rsidR="001A226E" w:rsidRDefault="001A226E" w:rsidP="001A226E">
      <w:pPr>
        <w:pStyle w:val="ListParagraph"/>
        <w:numPr>
          <w:ilvl w:val="0"/>
          <w:numId w:val="5"/>
        </w:numPr>
      </w:pPr>
      <w:r>
        <w:t xml:space="preserve">To explore AGV navigation through </w:t>
      </w:r>
      <w:r w:rsidR="00467374">
        <w:t xml:space="preserve">wireless </w:t>
      </w:r>
      <w:r>
        <w:t>remote control</w:t>
      </w:r>
      <w:r w:rsidR="00EF3DBA">
        <w:t xml:space="preserve"> and </w:t>
      </w:r>
      <w:r w:rsidR="00EF4304">
        <w:t>Internet-of-Tings (IoT)</w:t>
      </w:r>
      <w:r w:rsidR="00EF3DBA">
        <w:t>.</w:t>
      </w:r>
    </w:p>
    <w:p w14:paraId="13144865" w14:textId="145DEB4B" w:rsidR="00AC50ED" w:rsidRDefault="00406DD4" w:rsidP="00AC50ED">
      <w:pPr>
        <w:pStyle w:val="content"/>
        <w:numPr>
          <w:ilvl w:val="0"/>
          <w:numId w:val="5"/>
        </w:numPr>
      </w:pPr>
      <w:r>
        <w:t>To</w:t>
      </w:r>
      <w:r w:rsidR="001A226E">
        <w:t xml:space="preserve"> assess the operational control and performance of the AGV-integrated golf </w:t>
      </w:r>
      <w:r w:rsidR="006C1E08">
        <w:t>trolley.</w:t>
      </w:r>
    </w:p>
    <w:p w14:paraId="454F424A" w14:textId="77777777" w:rsidR="003716B2" w:rsidRDefault="003716B2" w:rsidP="00A83AD2"/>
    <w:p w14:paraId="0CAEFB22" w14:textId="47FC48BC" w:rsidR="003716B2" w:rsidRDefault="003716B2" w:rsidP="00E10A41">
      <w:pPr>
        <w:pStyle w:val="Heading3"/>
      </w:pPr>
      <w:bookmarkStart w:id="18" w:name="_Toc145880016"/>
      <w:commentRangeStart w:id="19"/>
      <w:r w:rsidRPr="00E10A41">
        <w:t xml:space="preserve">Scope and Limitation of the </w:t>
      </w:r>
      <w:commentRangeStart w:id="20"/>
      <w:r w:rsidR="0065515E">
        <w:t>S</w:t>
      </w:r>
      <w:r w:rsidRPr="00E10A41">
        <w:t>tudy</w:t>
      </w:r>
      <w:bookmarkEnd w:id="18"/>
      <w:commentRangeEnd w:id="20"/>
      <w:r w:rsidR="00242047">
        <w:rPr>
          <w:rStyle w:val="CommentReference"/>
          <w:rFonts w:cs="Times New Roman"/>
          <w:b w:val="0"/>
          <w:bCs w:val="0"/>
        </w:rPr>
        <w:commentReference w:id="20"/>
      </w:r>
      <w:commentRangeEnd w:id="19"/>
      <w:r w:rsidR="00315046">
        <w:rPr>
          <w:rStyle w:val="CommentReference"/>
          <w:rFonts w:cs="Times New Roman"/>
          <w:b w:val="0"/>
          <w:bCs w:val="0"/>
        </w:rPr>
        <w:commentReference w:id="19"/>
      </w:r>
    </w:p>
    <w:p w14:paraId="694CFA27" w14:textId="6DCE4984" w:rsidR="0028157D" w:rsidRDefault="00BD0044" w:rsidP="00370515">
      <w:r>
        <w:t xml:space="preserve">One of the </w:t>
      </w:r>
      <w:r w:rsidR="00186B8F">
        <w:t>scopes</w:t>
      </w:r>
      <w:r w:rsidR="00E7391D">
        <w:t xml:space="preserve"> of the project is to </w:t>
      </w:r>
      <w:r w:rsidR="00320ED5">
        <w:t>develop</w:t>
      </w:r>
      <w:r w:rsidR="00761E38">
        <w:t xml:space="preserve"> </w:t>
      </w:r>
      <w:r w:rsidR="00DE68B7">
        <w:t>a navigation syste</w:t>
      </w:r>
      <w:r w:rsidR="00BA1B3B">
        <w:t xml:space="preserve">m </w:t>
      </w:r>
      <w:r w:rsidR="00286B47">
        <w:t>on the existing golf trolley prototype built by FYP senior student.</w:t>
      </w:r>
      <w:r>
        <w:t xml:space="preserve"> As the existing golf trolley only consists of </w:t>
      </w:r>
      <w:r w:rsidR="00C24129">
        <w:t>the overall structure, IMU, Ultrasonic sensor, camera</w:t>
      </w:r>
      <w:r w:rsidR="00186B8F">
        <w:t xml:space="preserve">, battery, Raspberry Pi, and Arduino. Hence, a navigation system is required to </w:t>
      </w:r>
      <w:r w:rsidR="00731ACD">
        <w:t>make the golf trolley function autonomously</w:t>
      </w:r>
      <w:r w:rsidR="0028157D">
        <w:t xml:space="preserve"> by linking all the components via robot programming.</w:t>
      </w:r>
      <w:r w:rsidR="008D1B2E">
        <w:t xml:space="preserve"> The navigation system enables the smart golf trolley to function </w:t>
      </w:r>
      <w:r w:rsidR="00E93DBE">
        <w:t xml:space="preserve">as ‘Following Mode’ where it follows the golfers without controlling it or pressing any command button on the remote controller. </w:t>
      </w:r>
    </w:p>
    <w:p w14:paraId="013FBDBC" w14:textId="77777777" w:rsidR="00731ACD" w:rsidRDefault="00731ACD" w:rsidP="00370515"/>
    <w:p w14:paraId="14E8DA2B" w14:textId="088D6280" w:rsidR="00731ACD" w:rsidRDefault="00731ACD" w:rsidP="00370515">
      <w:r>
        <w:tab/>
      </w:r>
      <w:r w:rsidR="00C5027F">
        <w:t xml:space="preserve">Some safety features are crucial to be included under the operational control of the navigation system. </w:t>
      </w:r>
      <w:r w:rsidR="00E02499">
        <w:t xml:space="preserve">These features are significant to reduce </w:t>
      </w:r>
      <w:r w:rsidR="00C73AEF">
        <w:t xml:space="preserve">the </w:t>
      </w:r>
      <w:r w:rsidR="00E02499">
        <w:t xml:space="preserve">risk of </w:t>
      </w:r>
      <w:r w:rsidR="00C73AEF">
        <w:t>causing injuries to the users</w:t>
      </w:r>
      <w:r w:rsidR="00320ED5">
        <w:t xml:space="preserve"> during the operation</w:t>
      </w:r>
      <w:r w:rsidR="00513AFB">
        <w:t xml:space="preserve"> and avoid damaging the robot itself while moving around the golf course. </w:t>
      </w:r>
    </w:p>
    <w:p w14:paraId="275E2C86" w14:textId="77777777" w:rsidR="00B758DC" w:rsidRDefault="00B758DC" w:rsidP="00370515"/>
    <w:p w14:paraId="29CEFBCC" w14:textId="2F8426FE" w:rsidR="00370515" w:rsidRPr="00370515" w:rsidRDefault="00B758DC" w:rsidP="00370515">
      <w:r>
        <w:tab/>
        <w:t xml:space="preserve">As Lidar sensors are costly, therefore, it will not be explored nor </w:t>
      </w:r>
      <w:r w:rsidR="009C1A9B">
        <w:t>implementing onto the golf trolley. Nevertheless, ultrasonic sensor and camera will be used to replace the functionality of Lidar sensor.</w:t>
      </w:r>
    </w:p>
    <w:p w14:paraId="01E471CB" w14:textId="77777777" w:rsidR="00A83AD2" w:rsidRPr="006A7A36" w:rsidRDefault="00A83AD2" w:rsidP="00A14E7F">
      <w:pPr>
        <w:pStyle w:val="Heading1"/>
      </w:pPr>
    </w:p>
    <w:p w14:paraId="33EE1E70" w14:textId="77777777" w:rsidR="00A83AD2" w:rsidRPr="006A7A36" w:rsidRDefault="00A83AD2" w:rsidP="00A83AD2"/>
    <w:p w14:paraId="5112702D" w14:textId="54B070F4" w:rsidR="00A83AD2" w:rsidRPr="006A7A36" w:rsidRDefault="00A83AD2" w:rsidP="003F3A42">
      <w:pPr>
        <w:pStyle w:val="Heading2"/>
      </w:pPr>
      <w:bookmarkStart w:id="21" w:name="_Toc145880017"/>
      <w:r w:rsidRPr="006A7A36">
        <w:t>LITERATURE REVIEW</w:t>
      </w:r>
      <w:bookmarkEnd w:id="21"/>
    </w:p>
    <w:p w14:paraId="4B6655C0" w14:textId="77777777" w:rsidR="00A83AD2" w:rsidRPr="006A7A36" w:rsidRDefault="00A83AD2" w:rsidP="00A83AD2"/>
    <w:p w14:paraId="2398D3AD" w14:textId="65527E1C" w:rsidR="00984F0F" w:rsidRPr="00F75CFD" w:rsidRDefault="00E10A41" w:rsidP="00D271FC">
      <w:pPr>
        <w:pStyle w:val="Heading3"/>
      </w:pPr>
      <w:bookmarkStart w:id="22" w:name="_Toc145880018"/>
      <w:r>
        <w:t>Introduction</w:t>
      </w:r>
      <w:bookmarkEnd w:id="22"/>
    </w:p>
    <w:p w14:paraId="47448926" w14:textId="0303874E" w:rsidR="00C75BBD" w:rsidRDefault="003343CC" w:rsidP="00C75BBD">
      <w:pPr>
        <w:pStyle w:val="content"/>
      </w:pPr>
      <w:r>
        <w:t>There is significant increase of golfers in Malaysia</w:t>
      </w:r>
      <w:r w:rsidR="0053683C">
        <w:t xml:space="preserve"> </w:t>
      </w:r>
      <w:r w:rsidR="007674EA">
        <w:t xml:space="preserve">ever </w:t>
      </w:r>
      <w:commentRangeStart w:id="23"/>
      <w:r w:rsidR="007674EA">
        <w:t>since</w:t>
      </w:r>
      <w:commentRangeEnd w:id="23"/>
      <w:r w:rsidR="00344831">
        <w:rPr>
          <w:rStyle w:val="CommentReference"/>
        </w:rPr>
        <w:commentReference w:id="23"/>
      </w:r>
      <w:r w:rsidR="0053683C">
        <w:t xml:space="preserve"> COVID-19 hits the globe</w:t>
      </w:r>
      <w:r>
        <w:t xml:space="preserve">. </w:t>
      </w:r>
      <w:r w:rsidR="00C301CC">
        <w:t xml:space="preserve">There are many existing golfers showed strong interest to start playing again after being unable to golf during the pandemic. Golf is a family sports, most of the existing golfers that played back after the lockdown tends to bring their family and children to play golf, because golf does not require any physical contact which protects them, from catching a COVID-19 virus. </w:t>
      </w:r>
      <w:r w:rsidR="004A73A1" w:rsidRPr="004A73A1">
        <w:t>Based on the 2021 survey conducted by the global research company Sports Marketing Surveys (SMS) titled "How Covid-19 is Impacting Golfing Habits in Asia," it was found that 63% of surveyed golfers in Malaysia experienced significant frustration while golf courses were temporarily closed, eagerly anticipating their reopening</w:t>
      </w:r>
      <w:r w:rsidR="00F22EBF">
        <w:t xml:space="preserve"> </w:t>
      </w:r>
      <w:r w:rsidR="00822DEE">
        <w:t>(The Sun Daily)</w:t>
      </w:r>
      <w:r w:rsidR="006A7BFD">
        <w:t>.</w:t>
      </w:r>
    </w:p>
    <w:p w14:paraId="6B47BDAE" w14:textId="77777777" w:rsidR="00C75BBD" w:rsidRPr="00C75BBD" w:rsidRDefault="00C75BBD" w:rsidP="00C75BBD">
      <w:pPr>
        <w:pStyle w:val="content"/>
      </w:pPr>
    </w:p>
    <w:p w14:paraId="2B4E52F8" w14:textId="0C4A7661" w:rsidR="00C75BBD" w:rsidRPr="00C75BBD" w:rsidRDefault="00C75BBD" w:rsidP="00C75BBD">
      <w:pPr>
        <w:pStyle w:val="content"/>
        <w:ind w:firstLine="851"/>
      </w:pPr>
      <w:r>
        <w:t xml:space="preserve">15% </w:t>
      </w:r>
      <w:r w:rsidRPr="00C75BBD">
        <w:t>of the individuals included in the survey from Malaysia have embraced golf as a new pastime in the past three years, aligning with the global trend of golf's expansion during the Covid-19 era</w:t>
      </w:r>
      <w:r w:rsidR="00822DEE" w:rsidRPr="00822DEE">
        <w:t xml:space="preserve"> </w:t>
      </w:r>
      <w:r w:rsidR="00822DEE">
        <w:t>(The Sun Daily)</w:t>
      </w:r>
      <w:r w:rsidR="006A7BFD">
        <w:t>.</w:t>
      </w:r>
    </w:p>
    <w:p w14:paraId="76D1B79A" w14:textId="77777777" w:rsidR="00C75BBD" w:rsidRPr="00C75BBD" w:rsidRDefault="00C75BBD" w:rsidP="00C75BBD">
      <w:pPr>
        <w:pStyle w:val="content"/>
      </w:pPr>
    </w:p>
    <w:p w14:paraId="64CFFD9A" w14:textId="029B85AE" w:rsidR="00C301CC" w:rsidRDefault="00C75BBD" w:rsidP="00C75BBD">
      <w:pPr>
        <w:pStyle w:val="content"/>
        <w:ind w:firstLine="851"/>
      </w:pPr>
      <w:r w:rsidRPr="00C75BBD">
        <w:t>A majority of the surveyed Malaysian golf enthusiasts expressed their intention to actively promote golf to someone they are acquainted with in the upcoming year. This prospective recruit is most likely to be a golfer's child, offspring, significant other, or life partner</w:t>
      </w:r>
      <w:r w:rsidR="00822DEE" w:rsidRPr="00822DEE">
        <w:t xml:space="preserve"> </w:t>
      </w:r>
      <w:r w:rsidR="00822DEE">
        <w:t>(The Sun Daily)</w:t>
      </w:r>
      <w:r w:rsidR="006A7BFD">
        <w:t>.</w:t>
      </w:r>
    </w:p>
    <w:p w14:paraId="5DF848A8" w14:textId="77777777" w:rsidR="00C75BBD" w:rsidRPr="00C75BBD" w:rsidRDefault="00C75BBD" w:rsidP="00C75BBD">
      <w:pPr>
        <w:pStyle w:val="content"/>
        <w:ind w:firstLine="851"/>
        <w:rPr>
          <w:lang w:val="en-US"/>
        </w:rPr>
      </w:pPr>
    </w:p>
    <w:p w14:paraId="19120A23" w14:textId="293114A4" w:rsidR="00D65E8A" w:rsidRPr="00D65E8A" w:rsidRDefault="00D65E8A" w:rsidP="00D65E8A">
      <w:pPr>
        <w:pStyle w:val="content"/>
        <w:ind w:firstLine="851"/>
      </w:pPr>
      <w:r w:rsidRPr="00D65E8A">
        <w:t>The ease of playing golf and the ready availability of golf courses have been significant factors driving Malaysians to take up the sport. The growing demand for golf has led to the development of numerous new golf courses across Malaysia. Golf's appeal lies in its suitability for individuals of all ages, as it does not rely on teamwork and avoids physical contact</w:t>
      </w:r>
      <w:r w:rsidR="00822DEE" w:rsidRPr="00822DEE">
        <w:t xml:space="preserve"> </w:t>
      </w:r>
      <w:r w:rsidR="00822DEE">
        <w:t>(The Sun Daily)</w:t>
      </w:r>
      <w:r w:rsidR="006A7BFD">
        <w:t>.</w:t>
      </w:r>
    </w:p>
    <w:p w14:paraId="641B91B7" w14:textId="77777777" w:rsidR="00D65E8A" w:rsidRPr="00D65E8A" w:rsidRDefault="00D65E8A" w:rsidP="00D65E8A">
      <w:pPr>
        <w:pStyle w:val="content"/>
      </w:pPr>
    </w:p>
    <w:p w14:paraId="75B91DF8" w14:textId="77777777" w:rsidR="008F440D" w:rsidRDefault="008F440D" w:rsidP="00D65E8A">
      <w:pPr>
        <w:pStyle w:val="content"/>
        <w:ind w:firstLine="851"/>
      </w:pPr>
    </w:p>
    <w:p w14:paraId="4F5C3E86" w14:textId="40096B2A" w:rsidR="00D65E8A" w:rsidRDefault="00D65E8A" w:rsidP="008F440D">
      <w:pPr>
        <w:pStyle w:val="content"/>
        <w:ind w:firstLine="851"/>
      </w:pPr>
      <w:r w:rsidRPr="00D65E8A">
        <w:lastRenderedPageBreak/>
        <w:t>Golf can be enjoyed both as a solitary activity or in the company of others. Furthermore, it is a sport that doesn't require an extensive array of equipment; typically, all you need is a golf bag to carry your golf clubs, tees, golf balls, and appropriate golf shoes. Golf can be played on a dedicated golf course or a practice range. Some enthusiasts even opt to create a mini golf course in their own homes, as depicted in Figure 2.1 below, illustrating the accessibility and versatility of golf as a sport</w:t>
      </w:r>
      <w:r w:rsidR="00F22EBF">
        <w:t xml:space="preserve"> </w:t>
      </w:r>
      <w:r w:rsidR="00826AD3">
        <w:t>(The</w:t>
      </w:r>
      <w:r w:rsidR="0044167E">
        <w:t xml:space="preserve"> Sun Daily</w:t>
      </w:r>
      <w:r w:rsidR="001F48F7">
        <w:t>)</w:t>
      </w:r>
      <w:r w:rsidR="006A7BFD">
        <w:t>.</w:t>
      </w:r>
    </w:p>
    <w:p w14:paraId="47C986A4" w14:textId="77777777" w:rsidR="008B2CFF" w:rsidRPr="008F440D" w:rsidRDefault="008B2CFF" w:rsidP="008F440D">
      <w:pPr>
        <w:pStyle w:val="content"/>
        <w:ind w:firstLine="851"/>
      </w:pPr>
    </w:p>
    <w:p w14:paraId="4C4826D1" w14:textId="77777777" w:rsidR="00826AD3" w:rsidRDefault="00826AD3" w:rsidP="00826AD3">
      <w:pPr>
        <w:pStyle w:val="NormalWeb"/>
        <w:keepNext/>
        <w:spacing w:before="0" w:beforeAutospacing="0" w:after="0" w:afterAutospacing="0" w:line="360" w:lineRule="auto"/>
        <w:jc w:val="center"/>
      </w:pPr>
      <w:r>
        <w:rPr>
          <w:noProof/>
        </w:rPr>
        <w:drawing>
          <wp:inline distT="0" distB="0" distL="0" distR="0" wp14:anchorId="052AEDE4" wp14:editId="5AF4EDC9">
            <wp:extent cx="2865120" cy="2202180"/>
            <wp:effectExtent l="0" t="0" r="0" b="7620"/>
            <wp:docPr id="7" name="Picture 7" descr="A miniature golf course with a brid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miniature golf course with a bridg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65120" cy="2202180"/>
                    </a:xfrm>
                    <a:prstGeom prst="rect">
                      <a:avLst/>
                    </a:prstGeom>
                    <a:noFill/>
                    <a:ln>
                      <a:noFill/>
                    </a:ln>
                  </pic:spPr>
                </pic:pic>
              </a:graphicData>
            </a:graphic>
          </wp:inline>
        </w:drawing>
      </w:r>
    </w:p>
    <w:p w14:paraId="0C9E0C2C" w14:textId="56C22F3A" w:rsidR="00406E5D" w:rsidRDefault="00826AD3" w:rsidP="005F3F6D">
      <w:pPr>
        <w:pStyle w:val="Caption"/>
        <w:jc w:val="center"/>
      </w:pPr>
      <w:bookmarkStart w:id="24" w:name="_Toc145936842"/>
      <w:r>
        <w:t xml:space="preserve">Figure </w:t>
      </w:r>
      <w:r w:rsidR="00281C18">
        <w:fldChar w:fldCharType="begin"/>
      </w:r>
      <w:r w:rsidR="00281C18">
        <w:instrText xml:space="preserve"> STYLEREF 1 \s </w:instrText>
      </w:r>
      <w:r w:rsidR="00281C18">
        <w:fldChar w:fldCharType="separate"/>
      </w:r>
      <w:r w:rsidR="006210A9">
        <w:rPr>
          <w:noProof/>
        </w:rPr>
        <w:t>2</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1</w:t>
      </w:r>
      <w:r w:rsidR="00281C18">
        <w:fldChar w:fldCharType="end"/>
      </w:r>
      <w:r>
        <w:t xml:space="preserve"> Mini Outdoor Golf Course at Home</w:t>
      </w:r>
      <w:bookmarkEnd w:id="24"/>
      <w:r w:rsidR="00BF5632">
        <w:t xml:space="preserve"> </w:t>
      </w:r>
      <w:r w:rsidR="00BF5632" w:rsidRPr="00727F43">
        <w:rPr>
          <w:highlight w:val="yellow"/>
        </w:rPr>
        <w:t>(</w:t>
      </w:r>
      <w:r w:rsidR="00727F43" w:rsidRPr="00727F43">
        <w:rPr>
          <w:highlight w:val="yellow"/>
        </w:rPr>
        <w:t>citation of the pic)</w:t>
      </w:r>
    </w:p>
    <w:p w14:paraId="1E6A742B" w14:textId="77777777" w:rsidR="005F3F6D" w:rsidRPr="005F3F6D" w:rsidRDefault="005F3F6D" w:rsidP="005F3F6D"/>
    <w:p w14:paraId="5673D9E6" w14:textId="3BBA42AA" w:rsidR="00406E5D" w:rsidRDefault="00406E5D" w:rsidP="001E5110">
      <w:pPr>
        <w:pStyle w:val="NormalWeb"/>
        <w:spacing w:before="0" w:beforeAutospacing="0" w:after="0" w:afterAutospacing="0" w:line="360" w:lineRule="auto"/>
        <w:ind w:firstLine="851"/>
        <w:jc w:val="both"/>
      </w:pPr>
      <w:r w:rsidRPr="00406E5D">
        <w:rPr>
          <w:rFonts w:eastAsia="SimSun"/>
          <w:bCs/>
          <w:lang w:val="en-GB" w:eastAsia="zh-CN"/>
        </w:rPr>
        <w:t xml:space="preserve">According to </w:t>
      </w:r>
      <w:r w:rsidR="002C7F77">
        <w:rPr>
          <w:rFonts w:eastAsia="SimSun"/>
          <w:bCs/>
          <w:lang w:val="en-GB" w:eastAsia="zh-CN"/>
        </w:rPr>
        <w:t>research</w:t>
      </w:r>
      <w:r w:rsidRPr="00406E5D">
        <w:rPr>
          <w:rFonts w:eastAsia="SimSun"/>
          <w:bCs/>
          <w:lang w:val="en-GB" w:eastAsia="zh-CN"/>
        </w:rPr>
        <w:t xml:space="preserve"> conducted by the Faculty of Health Science at UiTM, 183 out of 327 sampled golfers participated in a study to assess the incidence of injuries associated with golf. Among the respondents, 102 individuals (33.7%) reported not experiencing any golf-related injuries. In contrast, the remaining 81 individuals (44.3%) indicated that they had suffered golf-related injuries. The study further reveals that approximately 71 respondents (38.8%) sustained injuries while playing on the golf course, while 9 individuals (4.9%) reported injuries occurring during practice sessions at the range</w:t>
      </w:r>
      <w:r w:rsidR="00727F43">
        <w:rPr>
          <w:rFonts w:eastAsia="SimSun"/>
          <w:bCs/>
          <w:lang w:val="en-GB" w:eastAsia="zh-CN"/>
        </w:rPr>
        <w:t xml:space="preserve"> </w:t>
      </w:r>
      <w:r w:rsidR="00FD3E8E">
        <w:rPr>
          <w:rFonts w:eastAsia="SimSun"/>
          <w:bCs/>
          <w:lang w:val="en-GB" w:eastAsia="zh-CN"/>
        </w:rPr>
        <w:t>(</w:t>
      </w:r>
      <w:proofErr w:type="spellStart"/>
      <w:r w:rsidR="00FD3E8E">
        <w:t>Azielah</w:t>
      </w:r>
      <w:proofErr w:type="spellEnd"/>
      <w:r w:rsidR="00FD3E8E">
        <w:t>)</w:t>
      </w:r>
      <w:r w:rsidR="00F60128">
        <w:t xml:space="preserve">. </w:t>
      </w:r>
      <w:r w:rsidR="00B8315E">
        <w:t xml:space="preserve">With the assist of </w:t>
      </w:r>
      <w:r w:rsidR="00EC2604">
        <w:t>smart golf trolley</w:t>
      </w:r>
      <w:r w:rsidR="002132B4">
        <w:t xml:space="preserve"> invention</w:t>
      </w:r>
      <w:r w:rsidR="00EC2604">
        <w:t xml:space="preserve">, the number of golfers who suffer from golf-related injuries can be reduced. </w:t>
      </w:r>
      <w:r w:rsidR="00AF3488">
        <w:t>Smart golf trolley plays an important role in reducing risk of golf-related injuries</w:t>
      </w:r>
      <w:r w:rsidR="00A60D10">
        <w:t xml:space="preserve">. </w:t>
      </w:r>
      <w:r w:rsidR="00ED1E3F">
        <w:t>G</w:t>
      </w:r>
      <w:r w:rsidR="003923DE">
        <w:t>olfers’</w:t>
      </w:r>
      <w:r w:rsidR="00A60D10">
        <w:t xml:space="preserve"> health </w:t>
      </w:r>
      <w:r w:rsidR="00ED1E3F">
        <w:t>can be improved with smart golf trolly</w:t>
      </w:r>
      <w:r w:rsidR="003923DE">
        <w:t xml:space="preserve">. Golfers that </w:t>
      </w:r>
      <w:r w:rsidR="00161DBC">
        <w:t>use</w:t>
      </w:r>
      <w:r w:rsidR="003923DE">
        <w:t xml:space="preserve"> smart golf trolley can focus more on their game</w:t>
      </w:r>
      <w:r w:rsidR="00ED1E3F">
        <w:t>,</w:t>
      </w:r>
      <w:r w:rsidR="00161DBC">
        <w:t xml:space="preserve"> </w:t>
      </w:r>
      <w:r w:rsidR="00ED1E3F">
        <w:t>maximizes golfers’ performance.</w:t>
      </w:r>
    </w:p>
    <w:p w14:paraId="4BFB5DC1" w14:textId="77777777" w:rsidR="00B8315E" w:rsidRDefault="00B8315E" w:rsidP="00406E5D">
      <w:pPr>
        <w:pStyle w:val="NormalWeb"/>
        <w:spacing w:before="0" w:beforeAutospacing="0" w:after="0" w:afterAutospacing="0" w:line="360" w:lineRule="auto"/>
        <w:jc w:val="both"/>
      </w:pPr>
    </w:p>
    <w:p w14:paraId="74F768DD" w14:textId="48736869" w:rsidR="005F3F6D" w:rsidRDefault="005F3F6D" w:rsidP="005F3F6D">
      <w:pPr>
        <w:ind w:firstLine="851"/>
      </w:pPr>
      <w:r>
        <w:lastRenderedPageBreak/>
        <w:t xml:space="preserve">There are various types of golf trolley in the market, 2 wheels and 3 wheels, as shown in the </w:t>
      </w:r>
      <w:r w:rsidRPr="002C7F77">
        <w:rPr>
          <w:highlight w:val="yellow"/>
        </w:rPr>
        <w:t xml:space="preserve">Figure </w:t>
      </w:r>
      <w:r w:rsidR="002C7F77">
        <w:rPr>
          <w:highlight w:val="yellow"/>
        </w:rPr>
        <w:t xml:space="preserve">2.2 </w:t>
      </w:r>
      <w:r w:rsidRPr="002C7F77">
        <w:rPr>
          <w:highlight w:val="yellow"/>
        </w:rPr>
        <w:t xml:space="preserve">and Figure </w:t>
      </w:r>
      <w:r w:rsidR="002C7F77">
        <w:t xml:space="preserve">2.3 </w:t>
      </w:r>
      <w:r w:rsidRPr="00507E7D">
        <w:t>below</w:t>
      </w:r>
      <w:r>
        <w:t xml:space="preserve">. Modifications are to be made using the existing types of golf trolleys. In this case, 3 wheels traditional golf trolley is being used in this project for the automation modification. 3 wheels golf trolley are more stable, and it has a physical characteristic closest to an AGV structure. First of all, in order to convert a traditional golf trolley into an AGV golf trolley, it is significant to motorize the golf trolley so that the golf trolley can move itself into desired direction using the motors that help to control the wheels. Motors are commonly used in the industrial to automate processes or to move an object without human work. </w:t>
      </w:r>
    </w:p>
    <w:p w14:paraId="527EDEEB" w14:textId="77777777" w:rsidR="005F3F6D" w:rsidRDefault="005F3F6D" w:rsidP="005F3F6D">
      <w:pPr>
        <w:keepNext/>
        <w:jc w:val="center"/>
      </w:pPr>
      <w:r>
        <w:rPr>
          <w:noProof/>
        </w:rPr>
        <w:drawing>
          <wp:inline distT="0" distB="0" distL="0" distR="0" wp14:anchorId="50FA6BEA" wp14:editId="320AD0AB">
            <wp:extent cx="1969477" cy="1969477"/>
            <wp:effectExtent l="0" t="0" r="0" b="0"/>
            <wp:docPr id="5" name="Picture 5" descr="A black golf cart with a black han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golf cart with a black handl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77114" cy="1977114"/>
                    </a:xfrm>
                    <a:prstGeom prst="rect">
                      <a:avLst/>
                    </a:prstGeom>
                  </pic:spPr>
                </pic:pic>
              </a:graphicData>
            </a:graphic>
          </wp:inline>
        </w:drawing>
      </w:r>
    </w:p>
    <w:p w14:paraId="683AC84B" w14:textId="79F35424" w:rsidR="005F3F6D" w:rsidRDefault="005F3F6D" w:rsidP="005F3F6D">
      <w:pPr>
        <w:pStyle w:val="Caption"/>
        <w:jc w:val="center"/>
      </w:pPr>
      <w:bookmarkStart w:id="25" w:name="_Toc145936840"/>
      <w:r>
        <w:t xml:space="preserve">Figure </w:t>
      </w:r>
      <w:r w:rsidR="002C7F77">
        <w:t>2</w:t>
      </w:r>
      <w:r>
        <w:t>.</w:t>
      </w:r>
      <w:r w:rsidR="002C7F77">
        <w:t>2</w:t>
      </w:r>
      <w:r w:rsidRPr="0072013A">
        <w:t xml:space="preserve"> 2</w:t>
      </w:r>
      <w:r>
        <w:t>-</w:t>
      </w:r>
      <w:r w:rsidRPr="0072013A">
        <w:t xml:space="preserve">Wheel </w:t>
      </w:r>
      <w:r>
        <w:t>Golf Trolley</w:t>
      </w:r>
      <w:bookmarkEnd w:id="25"/>
    </w:p>
    <w:p w14:paraId="3222C6CE" w14:textId="0B8F1B6A" w:rsidR="005F3F6D" w:rsidRDefault="00B655E8" w:rsidP="005F3F6D">
      <w:pPr>
        <w:keepNext/>
        <w:jc w:val="center"/>
      </w:pPr>
      <w:r>
        <w:rPr>
          <w:noProof/>
        </w:rPr>
        <w:t xml:space="preserve"> </w:t>
      </w:r>
      <w:r w:rsidR="00173627">
        <w:rPr>
          <w:noProof/>
        </w:rPr>
        <w:t xml:space="preserve">  </w:t>
      </w:r>
      <w:r w:rsidR="005F3F6D">
        <w:rPr>
          <w:noProof/>
        </w:rPr>
        <w:drawing>
          <wp:inline distT="0" distB="0" distL="0" distR="0" wp14:anchorId="63F3EFBC" wp14:editId="2040E14E">
            <wp:extent cx="2215661" cy="2215661"/>
            <wp:effectExtent l="0" t="0" r="0" b="0"/>
            <wp:docPr id="6" name="Picture 6" descr="A black golf cart with handle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black golf cart with handlebar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19755" cy="2219755"/>
                    </a:xfrm>
                    <a:prstGeom prst="rect">
                      <a:avLst/>
                    </a:prstGeom>
                    <a:noFill/>
                    <a:ln>
                      <a:noFill/>
                    </a:ln>
                  </pic:spPr>
                </pic:pic>
              </a:graphicData>
            </a:graphic>
          </wp:inline>
        </w:drawing>
      </w:r>
    </w:p>
    <w:p w14:paraId="7B319357" w14:textId="0D2FAE26" w:rsidR="005F3F6D" w:rsidRDefault="005F3F6D" w:rsidP="005F3F6D">
      <w:pPr>
        <w:pStyle w:val="Caption"/>
        <w:jc w:val="center"/>
      </w:pPr>
      <w:bookmarkStart w:id="26" w:name="_Toc145936841"/>
      <w:r>
        <w:t xml:space="preserve">Figure </w:t>
      </w:r>
      <w:r w:rsidR="002C7F77">
        <w:t>2</w:t>
      </w:r>
      <w:r>
        <w:t>.</w:t>
      </w:r>
      <w:r w:rsidR="002C7F77">
        <w:t>3</w:t>
      </w:r>
      <w:r>
        <w:t xml:space="preserve"> 3-Wheel Golf Trolley</w:t>
      </w:r>
      <w:bookmarkEnd w:id="26"/>
    </w:p>
    <w:p w14:paraId="37EE6DE3" w14:textId="77777777" w:rsidR="005F3F6D" w:rsidRPr="00420B1F" w:rsidRDefault="005F3F6D" w:rsidP="005F3F6D"/>
    <w:p w14:paraId="632B3CD8" w14:textId="77777777" w:rsidR="00A83AD2" w:rsidRDefault="00A83AD2" w:rsidP="00A83AD2"/>
    <w:p w14:paraId="2D25F670" w14:textId="77777777" w:rsidR="005F3F6D" w:rsidRDefault="005F3F6D" w:rsidP="00A83AD2"/>
    <w:p w14:paraId="5D041C3C" w14:textId="77777777" w:rsidR="005F3F6D" w:rsidRPr="006A7A36" w:rsidRDefault="005F3F6D" w:rsidP="00A83AD2"/>
    <w:p w14:paraId="731A767C" w14:textId="52828ADE" w:rsidR="00644A5D" w:rsidRDefault="005E7A8F" w:rsidP="00644A5D">
      <w:pPr>
        <w:pStyle w:val="Heading3"/>
      </w:pPr>
      <w:bookmarkStart w:id="27" w:name="_Toc145880019"/>
      <w:bookmarkStart w:id="28" w:name="_Toc216161121"/>
      <w:bookmarkStart w:id="29" w:name="_Toc472432612"/>
      <w:r>
        <w:lastRenderedPageBreak/>
        <w:t>Automated Guided Vehicle (</w:t>
      </w:r>
      <w:r w:rsidR="005A03E1">
        <w:t>AGV</w:t>
      </w:r>
      <w:r>
        <w:t>)</w:t>
      </w:r>
      <w:bookmarkEnd w:id="27"/>
    </w:p>
    <w:p w14:paraId="702D942A" w14:textId="77777777" w:rsidR="002A648E" w:rsidRDefault="002A648E" w:rsidP="002A648E">
      <w:r>
        <w:t>The utilization of Automated Guided Vehicles (AGV) spans a wide array of sectors, including manufacturing, food and beverage (F&amp;B), inventory management, automobiles, and various others. AGVs contribute significantly to enhancing safety measures, optimizing inventory management, facilitating item transfers, streamlining manufacturing processes, and boosting overall operational efficiency. Within supply chains, AGVs are frequently employed for inventory transportation between different stations, obviating the need for forklifts and reducing associated safety risks. The implementation of multiple AGVs within a supply chain substantially enhances the efficiency of goods transportation.</w:t>
      </w:r>
    </w:p>
    <w:p w14:paraId="1F99F550" w14:textId="77777777" w:rsidR="002A648E" w:rsidRDefault="002A648E" w:rsidP="002A648E"/>
    <w:p w14:paraId="7064C0D2" w14:textId="77777777" w:rsidR="002A648E" w:rsidRDefault="002A648E" w:rsidP="00320202">
      <w:pPr>
        <w:ind w:firstLine="851"/>
      </w:pPr>
      <w:r>
        <w:t>AGVs comprise both mechanical and electrical components, with the AGV controller serving as the central command unit responsible for regulating AGV movements. These AGVs are powered by batteries, ensuring continuous operation and quick recharging. AGVs operate in two modes: line following, which employs magnetic sensors and strips for guidance, and trackless mode, where LIDAR sensors are used to navigate their surroundings. Importantly, neither of these navigation technologies necessitates layout modifications within plant facilities.</w:t>
      </w:r>
    </w:p>
    <w:p w14:paraId="6446326C" w14:textId="77777777" w:rsidR="002A648E" w:rsidRDefault="002A648E" w:rsidP="002A648E"/>
    <w:p w14:paraId="74093611" w14:textId="77777777" w:rsidR="002A648E" w:rsidRDefault="002A648E" w:rsidP="00320202">
      <w:pPr>
        <w:ind w:firstLine="851"/>
      </w:pPr>
      <w:r>
        <w:t>To function effectively, AGVs require specialized software for user instruction. A user-friendly graphical user interface (GUI) enables users to configure AGV settings according to specific requirements. Multiple AGVs can seamlessly collaborate and communicate with each other through a fleet management system.</w:t>
      </w:r>
    </w:p>
    <w:p w14:paraId="206C2C67" w14:textId="77777777" w:rsidR="002A648E" w:rsidRDefault="002A648E" w:rsidP="002A648E"/>
    <w:p w14:paraId="70F03991" w14:textId="77777777" w:rsidR="002A648E" w:rsidRDefault="002A648E" w:rsidP="00320202">
      <w:pPr>
        <w:ind w:firstLine="851"/>
      </w:pPr>
      <w:r>
        <w:t xml:space="preserve">One of the primary advantages of incorporating AGVs into production lines is their flexibility. AGVs can navigate without human intervention, offering greater flexibility compared to traditional production lines that heavily rely on fixed conveyor belts, which occupy significant floor space. The core components of an AGV include motors, motor drivers, and encoders that facilitate precise movement control. Motor drivers govern the motor shaft, providing directional information for forward and reverse motion, while motor </w:t>
      </w:r>
      <w:r>
        <w:lastRenderedPageBreak/>
        <w:t>encoders allow software to adjust power supply to maintain consistent motor speed, ensuring smooth operation.</w:t>
      </w:r>
    </w:p>
    <w:p w14:paraId="4ADD5AD3" w14:textId="77777777" w:rsidR="002A648E" w:rsidRDefault="002A648E" w:rsidP="002A648E"/>
    <w:p w14:paraId="28F220E7" w14:textId="77777777" w:rsidR="002A648E" w:rsidRDefault="002A648E" w:rsidP="00320202">
      <w:pPr>
        <w:ind w:firstLine="851"/>
      </w:pPr>
      <w:r>
        <w:t>AGVs are equipped with sensors such as top and bottom LIDAR sensors, limit switch bumpers, and magnetic strip sensors. Top LIDAR sensors map the room space, identifying walls and surrounding objects, which users can then utilize to define guided lanes for trackless AGV motion. Bottom LIDAR sensors, consisting of front and rear sensors, aid in avoiding low-height obstacles, measuring distance for object avoidance. Physical limit switch bumpers act as collision safeguards, instantly cutting off power to the motor upon contact with an object.</w:t>
      </w:r>
    </w:p>
    <w:p w14:paraId="6BE505FF" w14:textId="77777777" w:rsidR="002A648E" w:rsidRDefault="002A648E" w:rsidP="002A648E"/>
    <w:p w14:paraId="4C23FDCC" w14:textId="11E4280A" w:rsidR="002A648E" w:rsidRDefault="002A648E" w:rsidP="00320202">
      <w:pPr>
        <w:ind w:firstLine="851"/>
      </w:pPr>
      <w:r>
        <w:t>To coordinate all electrical components and facilitate communication between them, navigation software is employed to gather and transmit information, controlling AGV movements. Notably, Robot Operating System (ROS)</w:t>
      </w:r>
      <w:r w:rsidR="00320202">
        <w:t xml:space="preserve"> is</w:t>
      </w:r>
      <w:r w:rsidR="00165CA1">
        <w:t xml:space="preserve"> a</w:t>
      </w:r>
      <w:r>
        <w:t xml:space="preserve"> widely utilized navigation software systems that support communication and information exchange among electrical components, enhancing AGV precision and accuracy.</w:t>
      </w:r>
    </w:p>
    <w:p w14:paraId="1BCC662F" w14:textId="77777777" w:rsidR="002A648E" w:rsidRDefault="002A648E" w:rsidP="002A648E"/>
    <w:p w14:paraId="0B78E235" w14:textId="3310F31E" w:rsidR="002A648E" w:rsidRDefault="002A648E" w:rsidP="00B24478">
      <w:pPr>
        <w:ind w:firstLine="851"/>
      </w:pPr>
      <w:r>
        <w:t>The navigation software represents the most complex aspect of AGVs, incorporating a user-friendly interface for input and output of information. Through optimization of settings such as motor sensitivity and the Proportional-Integral-Derivative (PID) system for trackless motion, users can enhance AGV performance, achieving precise stopping within millimetres of the designated station. This reduces overshooting and undershooting issues during AGV operation on actual production lines.</w:t>
      </w:r>
      <w:r w:rsidR="00B24478">
        <w:t xml:space="preserve"> </w:t>
      </w:r>
      <w:r w:rsidR="00B24478" w:rsidRPr="00B24478">
        <w:t>For instance, an AGV is able to stop within 20mm from the stopping station. By changing PID settings of the motor to the most optimized setting by numerous test and research, AGV is able to stop within 10mm from the actual stopping position, overshooting and undershooting issue of the AGV in the actual production line can be reduced significantly.</w:t>
      </w:r>
    </w:p>
    <w:p w14:paraId="316821D5" w14:textId="77777777" w:rsidR="003B4B03" w:rsidRDefault="003B4B03" w:rsidP="00B24478">
      <w:pPr>
        <w:ind w:firstLine="851"/>
      </w:pPr>
    </w:p>
    <w:p w14:paraId="1DE6FCC3" w14:textId="31DBFC72" w:rsidR="00582A1F" w:rsidRDefault="003B4B03" w:rsidP="00582A1F">
      <w:pPr>
        <w:ind w:firstLine="851"/>
      </w:pPr>
      <w:r>
        <w:t xml:space="preserve">Below are some examples of AGVs </w:t>
      </w:r>
      <w:r w:rsidR="00BF62F1">
        <w:t xml:space="preserve">that is available in the Malaysia market. </w:t>
      </w:r>
      <w:r w:rsidR="00582A1F">
        <w:t xml:space="preserve">Three DF Automation and Robotics AGV Series are shown as below </w:t>
      </w:r>
      <w:r w:rsidR="00582A1F" w:rsidRPr="00582A1F">
        <w:rPr>
          <w:highlight w:val="yellow"/>
        </w:rPr>
        <w:t>Figure 2.3, Figure 2.4, and Figure 2.5</w:t>
      </w:r>
      <w:r w:rsidR="00582A1F">
        <w:t xml:space="preserve"> (DF Automation, 2023)</w:t>
      </w:r>
    </w:p>
    <w:p w14:paraId="417B807C" w14:textId="77777777" w:rsidR="00582A1F" w:rsidRDefault="00582A1F" w:rsidP="00582A1F">
      <w:pPr>
        <w:ind w:firstLine="851"/>
      </w:pPr>
    </w:p>
    <w:p w14:paraId="39FCDF00" w14:textId="77777777" w:rsidR="00582A1F" w:rsidRDefault="00582A1F" w:rsidP="00582A1F">
      <w:pPr>
        <w:keepNext/>
        <w:ind w:firstLine="851"/>
        <w:jc w:val="center"/>
      </w:pPr>
      <w:r>
        <w:rPr>
          <w:noProof/>
        </w:rPr>
        <w:drawing>
          <wp:inline distT="0" distB="0" distL="0" distR="0" wp14:anchorId="73716CBA" wp14:editId="12782D82">
            <wp:extent cx="3230880" cy="1621606"/>
            <wp:effectExtent l="0" t="0" r="7620" b="0"/>
            <wp:docPr id="10" name="Picture 10" descr="A black rectangular object with many butt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rectangular object with many button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30880" cy="1621606"/>
                    </a:xfrm>
                    <a:prstGeom prst="rect">
                      <a:avLst/>
                    </a:prstGeom>
                  </pic:spPr>
                </pic:pic>
              </a:graphicData>
            </a:graphic>
          </wp:inline>
        </w:drawing>
      </w:r>
    </w:p>
    <w:p w14:paraId="3503E78E" w14:textId="77777777" w:rsidR="00582A1F" w:rsidRDefault="00582A1F" w:rsidP="00582A1F">
      <w:pPr>
        <w:pStyle w:val="Caption"/>
        <w:jc w:val="center"/>
      </w:pPr>
      <w:bookmarkStart w:id="30" w:name="_Toc145936844"/>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3</w:t>
      </w:r>
      <w:r>
        <w:fldChar w:fldCharType="end"/>
      </w:r>
      <w:r>
        <w:t xml:space="preserve"> Titan Series</w:t>
      </w:r>
      <w:bookmarkEnd w:id="30"/>
    </w:p>
    <w:p w14:paraId="71D70348" w14:textId="77777777" w:rsidR="00582A1F" w:rsidRPr="000B2D2D" w:rsidRDefault="00582A1F" w:rsidP="00582A1F">
      <w:r>
        <w:rPr>
          <w:noProof/>
        </w:rPr>
        <w:drawing>
          <wp:anchor distT="0" distB="0" distL="114300" distR="114300" simplePos="0" relativeHeight="251700224" behindDoc="0" locked="0" layoutInCell="1" allowOverlap="1" wp14:anchorId="7C2FABF8" wp14:editId="4BE54FAA">
            <wp:simplePos x="0" y="0"/>
            <wp:positionH relativeFrom="margin">
              <wp:align>center</wp:align>
            </wp:positionH>
            <wp:positionV relativeFrom="paragraph">
              <wp:posOffset>259080</wp:posOffset>
            </wp:positionV>
            <wp:extent cx="2355566" cy="2363637"/>
            <wp:effectExtent l="0" t="0" r="0" b="0"/>
            <wp:wrapTopAndBottom/>
            <wp:docPr id="11" name="Picture 11" descr="A white machine with buttons and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white machine with buttons and lights&#10;&#10;Description automatically generated"/>
                    <pic:cNvPicPr/>
                  </pic:nvPicPr>
                  <pic:blipFill rotWithShape="1">
                    <a:blip r:embed="rId30" cstate="print">
                      <a:extLst>
                        <a:ext uri="{28A0092B-C50C-407E-A947-70E740481C1C}">
                          <a14:useLocalDpi xmlns:a14="http://schemas.microsoft.com/office/drawing/2010/main" val="0"/>
                        </a:ext>
                      </a:extLst>
                    </a:blip>
                    <a:srcRect t="17598" r="4219"/>
                    <a:stretch/>
                  </pic:blipFill>
                  <pic:spPr bwMode="auto">
                    <a:xfrm>
                      <a:off x="0" y="0"/>
                      <a:ext cx="2355566" cy="2363637"/>
                    </a:xfrm>
                    <a:prstGeom prst="rect">
                      <a:avLst/>
                    </a:prstGeom>
                    <a:ln>
                      <a:noFill/>
                    </a:ln>
                    <a:extLst>
                      <a:ext uri="{53640926-AAD7-44D8-BBD7-CCE9431645EC}">
                        <a14:shadowObscured xmlns:a14="http://schemas.microsoft.com/office/drawing/2010/main"/>
                      </a:ext>
                    </a:extLst>
                  </pic:spPr>
                </pic:pic>
              </a:graphicData>
            </a:graphic>
          </wp:anchor>
        </w:drawing>
      </w:r>
    </w:p>
    <w:p w14:paraId="60A5D30C" w14:textId="77777777" w:rsidR="00582A1F" w:rsidRDefault="00582A1F" w:rsidP="00582A1F">
      <w:pPr>
        <w:keepNext/>
        <w:ind w:firstLine="851"/>
        <w:jc w:val="center"/>
      </w:pPr>
    </w:p>
    <w:p w14:paraId="549E50CB" w14:textId="77777777" w:rsidR="00582A1F" w:rsidRDefault="00582A1F" w:rsidP="00582A1F">
      <w:pPr>
        <w:pStyle w:val="Caption"/>
        <w:jc w:val="center"/>
      </w:pPr>
      <w:bookmarkStart w:id="31" w:name="_Toc145936845"/>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4</w:t>
      </w:r>
      <w:r>
        <w:fldChar w:fldCharType="end"/>
      </w:r>
      <w:r>
        <w:t xml:space="preserve"> </w:t>
      </w:r>
      <w:proofErr w:type="spellStart"/>
      <w:r>
        <w:t>Zalpha</w:t>
      </w:r>
      <w:proofErr w:type="spellEnd"/>
      <w:r>
        <w:t xml:space="preserve"> Series</w:t>
      </w:r>
      <w:bookmarkEnd w:id="31"/>
    </w:p>
    <w:p w14:paraId="588E68FE" w14:textId="77777777" w:rsidR="00582A1F" w:rsidRPr="000B2D2D" w:rsidRDefault="00582A1F" w:rsidP="00582A1F">
      <w:r>
        <w:rPr>
          <w:noProof/>
        </w:rPr>
        <w:drawing>
          <wp:anchor distT="0" distB="0" distL="114300" distR="114300" simplePos="0" relativeHeight="251701248" behindDoc="0" locked="0" layoutInCell="1" allowOverlap="1" wp14:anchorId="372E0F4A" wp14:editId="7D0D5E40">
            <wp:simplePos x="0" y="0"/>
            <wp:positionH relativeFrom="margin">
              <wp:align>center</wp:align>
            </wp:positionH>
            <wp:positionV relativeFrom="paragraph">
              <wp:posOffset>380086</wp:posOffset>
            </wp:positionV>
            <wp:extent cx="2273300" cy="2636520"/>
            <wp:effectExtent l="0" t="0" r="0" b="0"/>
            <wp:wrapTopAndBottom/>
            <wp:docPr id="12" name="Picture 12" descr="A white and black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white and black machin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273300" cy="2636520"/>
                    </a:xfrm>
                    <a:prstGeom prst="rect">
                      <a:avLst/>
                    </a:prstGeom>
                  </pic:spPr>
                </pic:pic>
              </a:graphicData>
            </a:graphic>
            <wp14:sizeRelH relativeFrom="margin">
              <wp14:pctWidth>0</wp14:pctWidth>
            </wp14:sizeRelH>
            <wp14:sizeRelV relativeFrom="margin">
              <wp14:pctHeight>0</wp14:pctHeight>
            </wp14:sizeRelV>
          </wp:anchor>
        </w:drawing>
      </w:r>
    </w:p>
    <w:p w14:paraId="6A5EABAB" w14:textId="77777777" w:rsidR="00582A1F" w:rsidRDefault="00582A1F" w:rsidP="00582A1F">
      <w:pPr>
        <w:keepNext/>
      </w:pPr>
    </w:p>
    <w:p w14:paraId="378AC985" w14:textId="6D50D6CC" w:rsidR="002A648E" w:rsidRDefault="00582A1F" w:rsidP="00843406">
      <w:pPr>
        <w:pStyle w:val="Caption"/>
        <w:jc w:val="center"/>
      </w:pPr>
      <w:bookmarkStart w:id="32" w:name="_Toc145936846"/>
      <w:r>
        <w:t xml:space="preserve">Figure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e \* ARABIC \s 1 </w:instrText>
      </w:r>
      <w:r>
        <w:fldChar w:fldCharType="separate"/>
      </w:r>
      <w:r>
        <w:rPr>
          <w:noProof/>
        </w:rPr>
        <w:t>5</w:t>
      </w:r>
      <w:r>
        <w:fldChar w:fldCharType="end"/>
      </w:r>
      <w:r>
        <w:t xml:space="preserve"> Zetha Series</w:t>
      </w:r>
      <w:bookmarkEnd w:id="32"/>
    </w:p>
    <w:p w14:paraId="6261CAFB" w14:textId="77777777" w:rsidR="002A648E" w:rsidRDefault="002A648E" w:rsidP="00B24478">
      <w:pPr>
        <w:ind w:firstLine="851"/>
      </w:pPr>
      <w:r>
        <w:lastRenderedPageBreak/>
        <w:t>A variety of AGV options are available on the market, with selection dependent on specific field requirements and usage. Remarkably, the sports industry has yet to widely adopt AGV technology. In sports like golf, volleyball, badminton, and basketball, players often require trolleys to manage equipment and balls. Implementing AGVs in the sports industry can enhance player experiences and performance, reducing player fatigue associated with carrying heavy items.</w:t>
      </w:r>
    </w:p>
    <w:p w14:paraId="5CB4ECF4" w14:textId="77777777" w:rsidR="002A648E" w:rsidRDefault="002A648E" w:rsidP="002A648E"/>
    <w:p w14:paraId="5C046776" w14:textId="5D49E751" w:rsidR="006322D1" w:rsidRDefault="002A648E" w:rsidP="00AC50ED">
      <w:pPr>
        <w:ind w:firstLine="851"/>
      </w:pPr>
      <w:r>
        <w:t>For instance, in the context of golf, AGVs can significantly improve the experience of golfers who grapple with the weight and bulk of golf equipment, including golf balls, clubs, tees, bags, towels, clubhead covers, shoes, and gloves. These heavy golf bags contribute to golfer fatigue during rounds, especially when navigating uneven terrain. While electric golf trolleys are available in the market, most operate in a single direction via wireless remote control. These trolleys offer suspension for stability on uneven surfaces, making them comparable to traditional manual trolleys. However, AGVs can be a game-changer by providing remote control options for easy manoeuvring. This technology caters to older golfers who wish to continue enjoying the sport without the physical strain associated with carrying golf bags. A simple click of a button on the remote control enhances their game experience while addressing long-term health concerns such as muscle and back pain.</w:t>
      </w:r>
    </w:p>
    <w:p w14:paraId="4CA884E3" w14:textId="77777777" w:rsidR="008B2CFF" w:rsidRPr="00B71478" w:rsidRDefault="008B2CFF" w:rsidP="00B71478"/>
    <w:p w14:paraId="547E4799" w14:textId="6547934C" w:rsidR="001413D2" w:rsidRPr="001413D2" w:rsidRDefault="00A851CF" w:rsidP="001413D2">
      <w:pPr>
        <w:pStyle w:val="Heading3"/>
      </w:pPr>
      <w:bookmarkStart w:id="33" w:name="_Toc145880020"/>
      <w:bookmarkEnd w:id="28"/>
      <w:bookmarkEnd w:id="29"/>
      <w:r>
        <w:t>Development</w:t>
      </w:r>
      <w:commentRangeStart w:id="34"/>
      <w:r>
        <w:t xml:space="preserve"> </w:t>
      </w:r>
      <w:r w:rsidR="003F66C3">
        <w:t>of Golf Trolley</w:t>
      </w:r>
      <w:bookmarkEnd w:id="33"/>
      <w:commentRangeEnd w:id="34"/>
      <w:r>
        <w:rPr>
          <w:rStyle w:val="CommentReference"/>
          <w:rFonts w:cs="Times New Roman"/>
          <w:b w:val="0"/>
          <w:bCs w:val="0"/>
        </w:rPr>
        <w:commentReference w:id="34"/>
      </w:r>
    </w:p>
    <w:p w14:paraId="1824A613" w14:textId="77777777" w:rsidR="001413D2" w:rsidRDefault="001413D2" w:rsidP="001413D2">
      <w:r>
        <w:t>Utilizing an electric golf trolley greatly simplifies navigation on the golf course, particularly during adverse weather conditions. Pushing a manual trolley can pose challenges when determining the optimal route between holes. However, the incorporation of suspension systems and motorized wheels in electric trolleys facilitates smooth movement even on uneven terrain. This enhancement not only improves a golfer's performance but also minimizes disruptions to their game.</w:t>
      </w:r>
    </w:p>
    <w:p w14:paraId="5103EAB6" w14:textId="77777777" w:rsidR="001413D2" w:rsidRDefault="001413D2" w:rsidP="001413D2"/>
    <w:p w14:paraId="1E5030B8" w14:textId="193CD119" w:rsidR="001413D2" w:rsidRDefault="001413D2" w:rsidP="001413D2">
      <w:pPr>
        <w:ind w:firstLine="851"/>
      </w:pPr>
      <w:r>
        <w:t xml:space="preserve">The introduction of remote control and automated functionalities in electric golf trolleys empowers golfers to control their trolley's movements from a distance. This feature liberates golfers to concentrate more on their game, </w:t>
      </w:r>
      <w:r>
        <w:lastRenderedPageBreak/>
        <w:t>alleviating concerns about manoeuvring their equipment. Furthermore, electric golf trolleys offer preset speed settings, ensuring a seamless and personalized experience on the course.</w:t>
      </w:r>
    </w:p>
    <w:p w14:paraId="0569CC34" w14:textId="77777777" w:rsidR="001413D2" w:rsidRDefault="001413D2" w:rsidP="001413D2"/>
    <w:p w14:paraId="0AEE0555" w14:textId="09AA105E" w:rsidR="001413D2" w:rsidRDefault="001413D2" w:rsidP="001413D2">
      <w:pPr>
        <w:ind w:firstLine="851"/>
      </w:pPr>
      <w:r>
        <w:t>Electric golf trolleys are indispensable for redirecting golfers' focus away from the physical exertion of transporting their equipment towards the game itself, elevating the overall golfing experience. Research reveals that many older golfers suffer from health issues stemming from lugging heavy golf bags during their rounds, leading to diminished concentration and increased fatigue. AGV golf trolleys play a crucial role in reducing the physical strain associated with transporting golf clubs and equipment, ultimately enhancing golfer concentration and overall performance. A study conducted by the Colorado Centre for Health and Sports Science, in collaboration with a trolley manufacturer, yielded a mental focus test score of 6.63 out of 10 for electric golf trolleys, underscoring the benefits of using such trolleys during rounds (</w:t>
      </w:r>
      <w:r w:rsidR="00B60768">
        <w:t>Electric Golf</w:t>
      </w:r>
      <w:r>
        <w:t>)</w:t>
      </w:r>
      <w:r w:rsidR="006A7BFD">
        <w:t>.</w:t>
      </w:r>
    </w:p>
    <w:p w14:paraId="4E1AC099" w14:textId="77777777" w:rsidR="008B2CFF" w:rsidRDefault="008B2CFF" w:rsidP="001413D2">
      <w:pPr>
        <w:ind w:firstLine="851"/>
      </w:pPr>
    </w:p>
    <w:p w14:paraId="4F0392C7" w14:textId="40581D7B" w:rsidR="00741AA0" w:rsidRDefault="001413D2" w:rsidP="001413D2">
      <w:pPr>
        <w:ind w:firstLine="851"/>
      </w:pPr>
      <w:r>
        <w:t>By conserving energy through the avoidance of manual trolley pushing, the use of electric golf trolleys significantly elevates overall performance on the golf course. The evidence of improved shot accuracy, enhanced course management, and lower scores is substantiated by a study conducted by CCHSS. This study involved the same golfer playing nine holes, with the lowest average score of 10.2 over par recorded when using an electric golf trolley, in contrast to a push trolley or a golf buggy. The table below presents the study's results</w:t>
      </w:r>
      <w:r w:rsidR="00027DE7">
        <w:t xml:space="preserve"> </w:t>
      </w:r>
      <w:r w:rsidR="00B60768">
        <w:t>(Electric Golf).</w:t>
      </w:r>
    </w:p>
    <w:p w14:paraId="02506E44" w14:textId="77777777" w:rsidR="001413D2" w:rsidRDefault="001413D2" w:rsidP="001413D2">
      <w:pPr>
        <w:ind w:firstLine="851"/>
      </w:pPr>
    </w:p>
    <w:p w14:paraId="67B7A613" w14:textId="68B30F83" w:rsidR="00741AA0" w:rsidRDefault="00741AA0" w:rsidP="006C4456">
      <w:pPr>
        <w:pStyle w:val="Caption"/>
        <w:keepNext/>
      </w:pPr>
      <w:bookmarkStart w:id="35" w:name="_Toc150336144"/>
      <w:r>
        <w:t xml:space="preserve">Table </w:t>
      </w:r>
      <w:r>
        <w:fldChar w:fldCharType="begin"/>
      </w:r>
      <w:r>
        <w:instrText xml:space="preserve"> SEQ Table \* ARABIC </w:instrText>
      </w:r>
      <w:r>
        <w:fldChar w:fldCharType="separate"/>
      </w:r>
      <w:r w:rsidR="006210A9">
        <w:rPr>
          <w:noProof/>
        </w:rPr>
        <w:t>2</w:t>
      </w:r>
      <w:r>
        <w:fldChar w:fldCharType="end"/>
      </w:r>
      <w:r w:rsidR="00754BBD">
        <w:t>.</w:t>
      </w:r>
      <w:r w:rsidR="009A2945">
        <w:t>2</w:t>
      </w:r>
      <w:r>
        <w:t>: The Health and Performance Benefits of Using an Electric Golf Trolley</w:t>
      </w:r>
      <w:bookmarkEnd w:id="35"/>
    </w:p>
    <w:tbl>
      <w:tblPr>
        <w:tblStyle w:val="TableGrid"/>
        <w:tblW w:w="0" w:type="auto"/>
        <w:tblLook w:val="04A0" w:firstRow="1" w:lastRow="0" w:firstColumn="1" w:lastColumn="0" w:noHBand="0" w:noVBand="1"/>
      </w:tblPr>
      <w:tblGrid>
        <w:gridCol w:w="2196"/>
        <w:gridCol w:w="1956"/>
        <w:gridCol w:w="1849"/>
        <w:gridCol w:w="1588"/>
      </w:tblGrid>
      <w:tr w:rsidR="000C415F" w14:paraId="65E222E9" w14:textId="0572924C" w:rsidTr="001413D2">
        <w:tc>
          <w:tcPr>
            <w:tcW w:w="2196" w:type="dxa"/>
            <w:vAlign w:val="center"/>
          </w:tcPr>
          <w:p w14:paraId="37CF7ACA" w14:textId="77777777" w:rsidR="000C415F" w:rsidRDefault="000C415F" w:rsidP="001413D2">
            <w:pPr>
              <w:jc w:val="center"/>
            </w:pPr>
          </w:p>
        </w:tc>
        <w:tc>
          <w:tcPr>
            <w:tcW w:w="1956" w:type="dxa"/>
            <w:vAlign w:val="center"/>
          </w:tcPr>
          <w:p w14:paraId="2DA674F8" w14:textId="249D3808" w:rsidR="000C415F" w:rsidRDefault="000C415F" w:rsidP="001413D2">
            <w:pPr>
              <w:jc w:val="center"/>
            </w:pPr>
            <w:r>
              <w:t>Electric Trolley</w:t>
            </w:r>
          </w:p>
        </w:tc>
        <w:tc>
          <w:tcPr>
            <w:tcW w:w="1849" w:type="dxa"/>
            <w:vAlign w:val="center"/>
          </w:tcPr>
          <w:p w14:paraId="02695C20" w14:textId="37F8959D" w:rsidR="000C415F" w:rsidRDefault="000C415F" w:rsidP="001413D2">
            <w:pPr>
              <w:jc w:val="center"/>
            </w:pPr>
            <w:r>
              <w:t>Push Trolley</w:t>
            </w:r>
          </w:p>
        </w:tc>
        <w:tc>
          <w:tcPr>
            <w:tcW w:w="1588" w:type="dxa"/>
            <w:vAlign w:val="center"/>
          </w:tcPr>
          <w:p w14:paraId="17632103" w14:textId="4FCDC616" w:rsidR="000C415F" w:rsidRDefault="000C415F" w:rsidP="001413D2">
            <w:pPr>
              <w:jc w:val="center"/>
            </w:pPr>
            <w:r>
              <w:t>Golf Buggy</w:t>
            </w:r>
          </w:p>
        </w:tc>
      </w:tr>
      <w:tr w:rsidR="000C415F" w14:paraId="43CEBDAF" w14:textId="06CBC0D5" w:rsidTr="001413D2">
        <w:tc>
          <w:tcPr>
            <w:tcW w:w="2196" w:type="dxa"/>
            <w:vAlign w:val="center"/>
          </w:tcPr>
          <w:p w14:paraId="2F62362A" w14:textId="79B1F204" w:rsidR="000C415F" w:rsidRDefault="000C415F" w:rsidP="001413D2">
            <w:pPr>
              <w:jc w:val="center"/>
            </w:pPr>
            <w:r>
              <w:t>Health (calories burnt over 9 holes in Kcal per hour)</w:t>
            </w:r>
          </w:p>
        </w:tc>
        <w:tc>
          <w:tcPr>
            <w:tcW w:w="1956" w:type="dxa"/>
            <w:vAlign w:val="center"/>
          </w:tcPr>
          <w:p w14:paraId="65C4A3DA" w14:textId="4B5FC231" w:rsidR="000C415F" w:rsidRDefault="000C415F" w:rsidP="001413D2">
            <w:pPr>
              <w:jc w:val="center"/>
            </w:pPr>
            <w:r>
              <w:t>236</w:t>
            </w:r>
          </w:p>
        </w:tc>
        <w:tc>
          <w:tcPr>
            <w:tcW w:w="1849" w:type="dxa"/>
            <w:vAlign w:val="center"/>
          </w:tcPr>
          <w:p w14:paraId="0CCE3D79" w14:textId="1C3B2375" w:rsidR="000C415F" w:rsidRDefault="000C415F" w:rsidP="001413D2">
            <w:pPr>
              <w:jc w:val="center"/>
            </w:pPr>
            <w:r>
              <w:t>288</w:t>
            </w:r>
          </w:p>
        </w:tc>
        <w:tc>
          <w:tcPr>
            <w:tcW w:w="1588" w:type="dxa"/>
            <w:vAlign w:val="center"/>
          </w:tcPr>
          <w:p w14:paraId="51B1544A" w14:textId="5A823FF9" w:rsidR="000C415F" w:rsidRDefault="000C415F" w:rsidP="001413D2">
            <w:pPr>
              <w:jc w:val="center"/>
            </w:pPr>
            <w:r>
              <w:t>211</w:t>
            </w:r>
          </w:p>
        </w:tc>
      </w:tr>
      <w:tr w:rsidR="000C415F" w14:paraId="5C17D44F" w14:textId="2238014A" w:rsidTr="001413D2">
        <w:tc>
          <w:tcPr>
            <w:tcW w:w="2196" w:type="dxa"/>
            <w:vAlign w:val="center"/>
          </w:tcPr>
          <w:p w14:paraId="6D4FB418" w14:textId="09BA7A3C" w:rsidR="000C415F" w:rsidRDefault="000C415F" w:rsidP="001413D2">
            <w:pPr>
              <w:jc w:val="center"/>
            </w:pPr>
            <w:r>
              <w:lastRenderedPageBreak/>
              <w:t>Mental Focus (average self-reported mental focus over 9 holes out of 10)</w:t>
            </w:r>
          </w:p>
        </w:tc>
        <w:tc>
          <w:tcPr>
            <w:tcW w:w="1956" w:type="dxa"/>
            <w:vAlign w:val="center"/>
          </w:tcPr>
          <w:p w14:paraId="25BCEE89" w14:textId="090B9BB1" w:rsidR="000C415F" w:rsidRDefault="000C415F" w:rsidP="001413D2">
            <w:pPr>
              <w:jc w:val="center"/>
            </w:pPr>
            <w:r>
              <w:t>6.63</w:t>
            </w:r>
          </w:p>
        </w:tc>
        <w:tc>
          <w:tcPr>
            <w:tcW w:w="1849" w:type="dxa"/>
            <w:vAlign w:val="center"/>
          </w:tcPr>
          <w:p w14:paraId="2A6733E6" w14:textId="691D5769" w:rsidR="000C415F" w:rsidRDefault="000C415F" w:rsidP="001413D2">
            <w:pPr>
              <w:jc w:val="center"/>
            </w:pPr>
            <w:r>
              <w:t>5.67</w:t>
            </w:r>
          </w:p>
        </w:tc>
        <w:tc>
          <w:tcPr>
            <w:tcW w:w="1588" w:type="dxa"/>
            <w:vAlign w:val="center"/>
          </w:tcPr>
          <w:p w14:paraId="59963D76" w14:textId="6F63240F" w:rsidR="000C415F" w:rsidRDefault="000C415F" w:rsidP="001413D2">
            <w:pPr>
              <w:jc w:val="center"/>
            </w:pPr>
            <w:r>
              <w:t>5.01</w:t>
            </w:r>
          </w:p>
        </w:tc>
      </w:tr>
      <w:tr w:rsidR="000C415F" w14:paraId="73A4DE5D" w14:textId="72A04C36" w:rsidTr="001413D2">
        <w:tc>
          <w:tcPr>
            <w:tcW w:w="2196" w:type="dxa"/>
            <w:vAlign w:val="center"/>
          </w:tcPr>
          <w:p w14:paraId="4006D049" w14:textId="394D2AAE" w:rsidR="000C415F" w:rsidRDefault="000C415F" w:rsidP="001413D2">
            <w:pPr>
              <w:jc w:val="center"/>
            </w:pPr>
            <w:r>
              <w:t>Performance (average score to par over 9 holes)</w:t>
            </w:r>
          </w:p>
        </w:tc>
        <w:tc>
          <w:tcPr>
            <w:tcW w:w="1956" w:type="dxa"/>
            <w:vAlign w:val="center"/>
          </w:tcPr>
          <w:p w14:paraId="6071490C" w14:textId="16EDAC4A" w:rsidR="000C415F" w:rsidRDefault="000C415F" w:rsidP="001413D2">
            <w:pPr>
              <w:jc w:val="center"/>
            </w:pPr>
            <w:r>
              <w:t>10.2</w:t>
            </w:r>
          </w:p>
        </w:tc>
        <w:tc>
          <w:tcPr>
            <w:tcW w:w="1849" w:type="dxa"/>
            <w:vAlign w:val="center"/>
          </w:tcPr>
          <w:p w14:paraId="750C4AF7" w14:textId="6B8E8D60" w:rsidR="000C415F" w:rsidRDefault="000C415F" w:rsidP="001413D2">
            <w:pPr>
              <w:jc w:val="center"/>
            </w:pPr>
            <w:r>
              <w:t>10.4</w:t>
            </w:r>
          </w:p>
        </w:tc>
        <w:tc>
          <w:tcPr>
            <w:tcW w:w="1588" w:type="dxa"/>
            <w:vAlign w:val="center"/>
          </w:tcPr>
          <w:p w14:paraId="0A98A2AA" w14:textId="1D303E27" w:rsidR="000C415F" w:rsidRDefault="000C415F" w:rsidP="001413D2">
            <w:pPr>
              <w:jc w:val="center"/>
            </w:pPr>
            <w:r>
              <w:t>11.5</w:t>
            </w:r>
          </w:p>
        </w:tc>
      </w:tr>
    </w:tbl>
    <w:p w14:paraId="53269BC8" w14:textId="77777777" w:rsidR="007F4B4B" w:rsidRDefault="007F4B4B" w:rsidP="00D00DB4"/>
    <w:p w14:paraId="751FF966" w14:textId="26CE1591" w:rsidR="00922CF5" w:rsidRDefault="00D00DB4" w:rsidP="00504CF3">
      <w:pPr>
        <w:ind w:firstLine="851"/>
      </w:pPr>
      <w:r>
        <w:t xml:space="preserve">From the result above, it is clearly showed that when the golfer uses electric golf trolley tends to have higher </w:t>
      </w:r>
      <w:r w:rsidR="009A19E1">
        <w:t xml:space="preserve">performance score of 10.2 compared to push trolley and golf buggy. The performance value was calculated using the average </w:t>
      </w:r>
      <w:r w:rsidR="00D733C8">
        <w:t xml:space="preserve">health of calories burnt over 9 holes in Kcal per hour and mental focus where average self-reported mental focus over 9 holes out of 10 </w:t>
      </w:r>
      <w:r w:rsidR="00B60768">
        <w:t>(Electric Golf).</w:t>
      </w:r>
    </w:p>
    <w:p w14:paraId="1651BA57" w14:textId="77777777" w:rsidR="00C2439E" w:rsidRDefault="00C2439E" w:rsidP="00504CF3">
      <w:pPr>
        <w:ind w:firstLine="851"/>
      </w:pPr>
    </w:p>
    <w:p w14:paraId="7D1936AE" w14:textId="69512ADE" w:rsidR="00752DDC" w:rsidRDefault="00922CF5" w:rsidP="008B2CFF">
      <w:pPr>
        <w:ind w:firstLine="851"/>
      </w:pPr>
      <w:r>
        <w:t>Movement between holes can be quicker with automated golf trolley as the combination of motorized propulsion and smooth manoeuvrability</w:t>
      </w:r>
      <w:r w:rsidR="00E24B32">
        <w:t xml:space="preserve"> allows golfer to walk on the course without any hustle at a constant pace. </w:t>
      </w:r>
      <w:r w:rsidR="006C3C13">
        <w:t xml:space="preserve">The benefits of higher movement efficiency </w:t>
      </w:r>
      <w:r w:rsidR="00AF4D86">
        <w:t>promote</w:t>
      </w:r>
      <w:r w:rsidR="006C3C13">
        <w:t xml:space="preserve"> a faster pace of play, which improves the overall flow of traffic on the course. </w:t>
      </w:r>
      <w:r w:rsidR="00AF4D86">
        <w:t>Lesser time spen</w:t>
      </w:r>
      <w:r w:rsidR="009620A9">
        <w:t xml:space="preserve">t waiting for the turn to play in between shots. Leading to a less frustrated </w:t>
      </w:r>
      <w:r w:rsidR="00643E90">
        <w:t xml:space="preserve">experience for the golfers on the course. </w:t>
      </w:r>
      <w:r w:rsidR="0007350C">
        <w:t>This benefit</w:t>
      </w:r>
      <w:r w:rsidR="00643E90">
        <w:t xml:space="preserve"> magnifies when significant number are using an electric golf trolley.</w:t>
      </w:r>
      <w:r w:rsidR="0007350C">
        <w:t xml:space="preserve"> Picking up and putting down the golf bag requires time</w:t>
      </w:r>
      <w:r w:rsidR="00295230">
        <w:t xml:space="preserve">. </w:t>
      </w:r>
      <w:r w:rsidR="00DF508F">
        <w:t xml:space="preserve">Continuously doing so can waste plenty of time on the golf course instead of spending it on the game. AGV golf trolley is able to save time for loading and unloading stuff from the golf trolley </w:t>
      </w:r>
      <w:r w:rsidR="0002018C">
        <w:t xml:space="preserve">and manual tasks like pushing and pulling a manual trolley. </w:t>
      </w:r>
      <w:r w:rsidR="00752DDC">
        <w:t xml:space="preserve">Shifting </w:t>
      </w:r>
      <w:r w:rsidR="00886C91">
        <w:t>the</w:t>
      </w:r>
      <w:r w:rsidR="00752DDC">
        <w:t xml:space="preserve"> time to focusing on the game can further enhance golfing experience </w:t>
      </w:r>
      <w:r w:rsidR="00B60768">
        <w:t>(Electric Golf).</w:t>
      </w:r>
    </w:p>
    <w:p w14:paraId="18C925E3" w14:textId="77777777" w:rsidR="003624A4" w:rsidRDefault="003624A4" w:rsidP="007A2D9C"/>
    <w:p w14:paraId="137542A4" w14:textId="6D176018" w:rsidR="00B60768" w:rsidRDefault="005519D5" w:rsidP="007A2D9C">
      <w:r>
        <w:tab/>
        <w:t xml:space="preserve">Protecting the environment is </w:t>
      </w:r>
      <w:r w:rsidR="00BD3F33">
        <w:t xml:space="preserve">an important engineering ethics consideration in the invention. </w:t>
      </w:r>
      <w:r w:rsidR="00AC3140">
        <w:t xml:space="preserve">Products are to be environmentally friendly. </w:t>
      </w:r>
      <w:r w:rsidR="00855BF7">
        <w:t xml:space="preserve">Electric golf trolleys are environmentally friendly and cost-effective. </w:t>
      </w:r>
      <w:r w:rsidR="0004695F">
        <w:t xml:space="preserve">Electric golf trolleys will </w:t>
      </w:r>
      <w:r w:rsidR="004F4BED">
        <w:t>not</w:t>
      </w:r>
      <w:r w:rsidR="0004695F">
        <w:t xml:space="preserve"> release any carbon footprint compared to petrol-powered golf buggies. </w:t>
      </w:r>
      <w:r w:rsidR="004F4BED">
        <w:t xml:space="preserve">Usage of rechargeable batteries and produce zero emissions is </w:t>
      </w:r>
      <w:r w:rsidR="004F4BED">
        <w:lastRenderedPageBreak/>
        <w:t>important to reduce the release of carbon dioxide into the atmosphere. Leads to reduction of global warming</w:t>
      </w:r>
      <w:r w:rsidR="006167CF">
        <w:t xml:space="preserve"> and melting of </w:t>
      </w:r>
      <w:r w:rsidR="00BB3912">
        <w:t>iceberg</w:t>
      </w:r>
      <w:r w:rsidR="006167CF">
        <w:t xml:space="preserve"> as the rise of Earth temperature can be reduced.</w:t>
      </w:r>
      <w:r w:rsidR="00BB3912">
        <w:t xml:space="preserve"> </w:t>
      </w:r>
      <w:r w:rsidR="00E00266">
        <w:t xml:space="preserve">On addition, rechargeable batteries are able to reduce </w:t>
      </w:r>
      <w:r w:rsidR="00A84F2E">
        <w:t xml:space="preserve">waste. Electric golf trolleys also </w:t>
      </w:r>
      <w:r w:rsidR="001E7C1A">
        <w:t>reduce</w:t>
      </w:r>
      <w:r w:rsidR="00A84F2E">
        <w:t xml:space="preserve"> noise pollution as i</w:t>
      </w:r>
      <w:r w:rsidR="001E7C1A">
        <w:t>t produces lesser noise compared to petrol-powered golf buggies. This can help golfers on the course to focus more on their games without noise distractions.</w:t>
      </w:r>
      <w:r w:rsidR="000C6267">
        <w:t xml:space="preserve"> Usage of rechargeable batteries on electric golf trolleys are cost-effective. With the </w:t>
      </w:r>
      <w:r w:rsidR="009F5DC3">
        <w:t xml:space="preserve">advanced energy-efficient technology, it consumes less power to operate, which further reducing any negative environmental impact. Moreover, </w:t>
      </w:r>
      <w:r w:rsidR="0025098E">
        <w:t xml:space="preserve">electric golf trolleys </w:t>
      </w:r>
      <w:r w:rsidR="00921F42">
        <w:t>require</w:t>
      </w:r>
      <w:r w:rsidR="0025098E">
        <w:t xml:space="preserve"> minimal maintenance and running costs. Fewer parts</w:t>
      </w:r>
      <w:r w:rsidR="00921F42">
        <w:t xml:space="preserve"> of the golf trolley reduce maintenance costs. Simple parts can be also 3D-printed with lower costs</w:t>
      </w:r>
      <w:r w:rsidR="001413D2" w:rsidRPr="001413D2">
        <w:t xml:space="preserve"> </w:t>
      </w:r>
      <w:r w:rsidR="00B60768">
        <w:t>(Electric Golf).</w:t>
      </w:r>
    </w:p>
    <w:p w14:paraId="39333495" w14:textId="77777777" w:rsidR="009F579C" w:rsidRDefault="009F579C" w:rsidP="007A2D9C"/>
    <w:p w14:paraId="3105D6DD" w14:textId="733527AA" w:rsidR="009F579C" w:rsidRDefault="009F579C" w:rsidP="00CB6973">
      <w:pPr>
        <w:ind w:firstLine="851"/>
      </w:pPr>
      <w:r>
        <w:t xml:space="preserve">Below are some examples of electric golf trolley from </w:t>
      </w:r>
      <w:proofErr w:type="spellStart"/>
      <w:r w:rsidRPr="00A61FA7">
        <w:rPr>
          <w:highlight w:val="yellow"/>
        </w:rPr>
        <w:t>EzCaddy</w:t>
      </w:r>
      <w:proofErr w:type="spellEnd"/>
      <w:r w:rsidRPr="00A61FA7">
        <w:rPr>
          <w:highlight w:val="yellow"/>
        </w:rPr>
        <w:t xml:space="preserve"> from United States of America and </w:t>
      </w:r>
      <w:proofErr w:type="spellStart"/>
      <w:r w:rsidRPr="00A61FA7">
        <w:rPr>
          <w:highlight w:val="yellow"/>
        </w:rPr>
        <w:t>PowaKaddy</w:t>
      </w:r>
      <w:proofErr w:type="spellEnd"/>
      <w:r w:rsidRPr="00A61FA7">
        <w:rPr>
          <w:highlight w:val="yellow"/>
        </w:rPr>
        <w:t xml:space="preserve"> from </w:t>
      </w:r>
      <w:commentRangeStart w:id="36"/>
      <w:r w:rsidRPr="00A61FA7">
        <w:rPr>
          <w:highlight w:val="yellow"/>
        </w:rPr>
        <w:t>England</w:t>
      </w:r>
      <w:commentRangeEnd w:id="36"/>
      <w:r w:rsidR="00FF6E01">
        <w:rPr>
          <w:rStyle w:val="CommentReference"/>
        </w:rPr>
        <w:commentReference w:id="36"/>
      </w:r>
      <w:r>
        <w:t>.</w:t>
      </w:r>
    </w:p>
    <w:p w14:paraId="4DAA97D2" w14:textId="661A2D44" w:rsidR="00504CF3" w:rsidRDefault="00FB1DCE" w:rsidP="00FB1DCE">
      <w:pPr>
        <w:jc w:val="center"/>
      </w:pPr>
      <w:r>
        <w:rPr>
          <w:noProof/>
        </w:rPr>
        <w:drawing>
          <wp:inline distT="0" distB="0" distL="0" distR="0" wp14:anchorId="3ED02755" wp14:editId="6A2A664C">
            <wp:extent cx="2038713" cy="2036723"/>
            <wp:effectExtent l="0" t="0" r="0" b="1905"/>
            <wp:docPr id="319764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40590" cy="2038599"/>
                    </a:xfrm>
                    <a:prstGeom prst="rect">
                      <a:avLst/>
                    </a:prstGeom>
                    <a:noFill/>
                  </pic:spPr>
                </pic:pic>
              </a:graphicData>
            </a:graphic>
          </wp:inline>
        </w:drawing>
      </w:r>
    </w:p>
    <w:p w14:paraId="6EC273A7" w14:textId="1C017715" w:rsidR="00CB6973" w:rsidRPr="006A7A36" w:rsidRDefault="00CB6973" w:rsidP="00FB1DCE">
      <w:pPr>
        <w:jc w:val="center"/>
      </w:pPr>
      <w:r>
        <w:rPr>
          <w:noProof/>
        </w:rPr>
        <w:drawing>
          <wp:inline distT="0" distB="0" distL="0" distR="0" wp14:anchorId="7F421D64" wp14:editId="4BFDFEF2">
            <wp:extent cx="2060212" cy="2060212"/>
            <wp:effectExtent l="0" t="0" r="0" b="0"/>
            <wp:docPr id="1714645744" name="Picture 4" descr="A black electric golf c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645744" name="Picture 4" descr="A black electric golf c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063974" cy="2063974"/>
                    </a:xfrm>
                    <a:prstGeom prst="rect">
                      <a:avLst/>
                    </a:prstGeom>
                  </pic:spPr>
                </pic:pic>
              </a:graphicData>
            </a:graphic>
          </wp:inline>
        </w:drawing>
      </w:r>
    </w:p>
    <w:p w14:paraId="598085D6" w14:textId="354D9448" w:rsidR="00AA3AF5" w:rsidRDefault="005F5453" w:rsidP="00AA3AF5">
      <w:pPr>
        <w:pStyle w:val="Heading4"/>
      </w:pPr>
      <w:bookmarkStart w:id="37" w:name="_Toc145880021"/>
      <w:commentRangeStart w:id="38"/>
      <w:r>
        <w:lastRenderedPageBreak/>
        <w:t>Smart</w:t>
      </w:r>
      <w:r w:rsidR="007E52A0">
        <w:t xml:space="preserve"> Golf Trolley</w:t>
      </w:r>
      <w:bookmarkEnd w:id="37"/>
      <w:commentRangeEnd w:id="38"/>
      <w:r w:rsidR="009F4D4F">
        <w:rPr>
          <w:rStyle w:val="CommentReference"/>
          <w:b w:val="0"/>
          <w:bCs w:val="0"/>
        </w:rPr>
        <w:commentReference w:id="38"/>
      </w:r>
    </w:p>
    <w:p w14:paraId="39CE419E" w14:textId="35068146" w:rsidR="002D6EC7" w:rsidRDefault="00AA3AF5" w:rsidP="00AA3AF5">
      <w:r>
        <w:t>To implement AGV characteristics into a golf trolley, certain requirements must be met. These include the integration of sensors, such as cameras, motors, wheels, microcontrollers, safety features, emergency buttons, obstacle detection systems, batteries, navigation software. These components collectively constitute the essential elements necessary for transforming a conventional golf trolley into an AGV.</w:t>
      </w:r>
    </w:p>
    <w:p w14:paraId="5C9DCE0D" w14:textId="77777777" w:rsidR="00B60768" w:rsidRDefault="00B60768" w:rsidP="00AA3AF5"/>
    <w:p w14:paraId="1A628EF4" w14:textId="066346CE" w:rsidR="004E5C53" w:rsidRDefault="00A03CAE" w:rsidP="00A03CAE">
      <w:pPr>
        <w:ind w:firstLine="851"/>
      </w:pPr>
      <w:r w:rsidRPr="00A03CAE">
        <w:t>An AGV functions as a hardware robot with human-like intelligence, possessing visual perception, and motorized limbs for responsive actions. Sensors and cameras are vital for an AGV golf trolley to detect objects and be aware of its surroundings. The golf trolley responds to sensor feedback by adjusting its movements, avoiding obstacles in its path, or following a pre-mapped course on the golf course.</w:t>
      </w:r>
    </w:p>
    <w:p w14:paraId="0B464948" w14:textId="77777777" w:rsidR="00A03CAE" w:rsidRDefault="00A03CAE" w:rsidP="007E52A0"/>
    <w:p w14:paraId="0EEBA980" w14:textId="1CB5BF95" w:rsidR="002B243A" w:rsidRDefault="002B243A" w:rsidP="007E52A0">
      <w:r>
        <w:tab/>
        <w:t>Obstacle avoidance is one of the crucial safety features of an AGV</w:t>
      </w:r>
      <w:r w:rsidR="00C45A25">
        <w:t>-like robots</w:t>
      </w:r>
      <w:r>
        <w:t xml:space="preserve">. There are two types of obstacle avoidance technology. Most commonly, physical limit switches </w:t>
      </w:r>
      <w:r w:rsidR="00C45A25">
        <w:t xml:space="preserve">are used detect </w:t>
      </w:r>
      <w:r>
        <w:t xml:space="preserve">collision of the </w:t>
      </w:r>
      <w:r w:rsidR="00C45A25">
        <w:t>robot</w:t>
      </w:r>
      <w:r>
        <w:t xml:space="preserve">. When the </w:t>
      </w:r>
      <w:r w:rsidR="00E27C8E">
        <w:t xml:space="preserve">robot </w:t>
      </w:r>
      <w:r>
        <w:t xml:space="preserve">hits onto an object on the front bumper and the back bumper, limit switches bumpers will be trigger and send a signal to microcontrollers to </w:t>
      </w:r>
      <w:r w:rsidR="006F106C">
        <w:t xml:space="preserve">notify there is an object collision. Microcontrollers will then cut off the power of the motor to </w:t>
      </w:r>
      <w:r w:rsidR="005B527A">
        <w:t xml:space="preserve">avoid any further movement until a user acknowledges the warning prompt message. </w:t>
      </w:r>
      <w:r w:rsidR="00741F7C">
        <w:t xml:space="preserve">Second type of obstacle avoidance is by using Lidar sensors to detect objects in a </w:t>
      </w:r>
      <w:r w:rsidR="00B42A1B">
        <w:t xml:space="preserve">certain range. When an object is </w:t>
      </w:r>
      <w:r w:rsidR="00AB06D5">
        <w:t xml:space="preserve">closed to the </w:t>
      </w:r>
      <w:r w:rsidR="00E27C8E">
        <w:t>robot</w:t>
      </w:r>
      <w:r w:rsidR="00AB06D5">
        <w:t xml:space="preserve">, </w:t>
      </w:r>
      <w:r w:rsidR="00B42A1B">
        <w:t xml:space="preserve">Lidar sensor </w:t>
      </w:r>
      <w:r w:rsidR="00AB06D5">
        <w:t xml:space="preserve">can </w:t>
      </w:r>
      <w:r w:rsidR="00D04C26">
        <w:t>detect</w:t>
      </w:r>
      <w:r w:rsidR="00AB06D5">
        <w:t xml:space="preserve"> it and send a signal to microcontrollers to do the same safety procedure as abovementioned in using limit switches bumpers.</w:t>
      </w:r>
    </w:p>
    <w:p w14:paraId="4C6F1F4A" w14:textId="77777777" w:rsidR="00AB06D5" w:rsidRDefault="00AB06D5" w:rsidP="007E52A0"/>
    <w:p w14:paraId="05C50C80" w14:textId="2FC7419F" w:rsidR="00E51C0E" w:rsidRDefault="00AB06D5" w:rsidP="007E52A0">
      <w:r>
        <w:tab/>
      </w:r>
      <w:r w:rsidR="00C71D84">
        <w:t xml:space="preserve">To enable robot to see things like human do, </w:t>
      </w:r>
      <w:r w:rsidR="00935FF5">
        <w:t>visio</w:t>
      </w:r>
      <w:r w:rsidR="005205EE">
        <w:t>n devices</w:t>
      </w:r>
      <w:r w:rsidR="00C71D84">
        <w:t xml:space="preserve"> such as camera </w:t>
      </w:r>
      <w:r w:rsidR="00B437F4">
        <w:t>or Lidar sensor is used to give sight</w:t>
      </w:r>
      <w:r w:rsidR="005205EE">
        <w:t xml:space="preserve"> to the robots</w:t>
      </w:r>
      <w:r w:rsidR="00B437F4">
        <w:t xml:space="preserve">. </w:t>
      </w:r>
      <w:r>
        <w:t xml:space="preserve">Lidar sensors on the AGV are not limited to obstacle avoidance. It is also used to scan the mapping of the surroundings layout. </w:t>
      </w:r>
      <w:r w:rsidR="00F6500E">
        <w:t xml:space="preserve">Auto-constructed map is produced on the software and shown on the GUI interface for users to acknowledge. The Lidar mapping shows all of the physical objects such as walls, containers, boxes and miscellaneous objects surrounding the Lidar, </w:t>
      </w:r>
      <w:r w:rsidR="00F6500E" w:rsidRPr="000D5F55">
        <w:t xml:space="preserve">Figure </w:t>
      </w:r>
      <w:r w:rsidR="006A6E4C" w:rsidRPr="000D5F55">
        <w:t>2.2</w:t>
      </w:r>
      <w:r w:rsidR="006A6E4C">
        <w:t xml:space="preserve"> below shows an </w:t>
      </w:r>
      <w:r w:rsidR="006A6E4C">
        <w:lastRenderedPageBreak/>
        <w:t xml:space="preserve">example of Lidar mapping. The lines illustrated on the map </w:t>
      </w:r>
      <w:r w:rsidR="007A340E">
        <w:t xml:space="preserve">represents objects and walls surroundings with local cartesian coordinates of the AGV. </w:t>
      </w:r>
      <w:r w:rsidR="006D694F">
        <w:t xml:space="preserve">The distance between each </w:t>
      </w:r>
      <w:r w:rsidR="00DC2146">
        <w:t>point</w:t>
      </w:r>
      <w:r w:rsidR="006D694F">
        <w:t xml:space="preserve"> on the map represents 1m distance on the real-world map layout. </w:t>
      </w:r>
      <w:r w:rsidR="00DC2146">
        <w:t xml:space="preserve">By applying the cartesian coordinates on the map, AGV is able to record its own position in the space and how much distance it should move according to the instruction given by the users. </w:t>
      </w:r>
      <w:r w:rsidR="005421E1">
        <w:t xml:space="preserve">Lidars are usually placed on top and bottom of the AGV. </w:t>
      </w:r>
      <w:r w:rsidR="008A46F7">
        <w:t xml:space="preserve">Bottom Lidar </w:t>
      </w:r>
      <w:r w:rsidR="005421E1">
        <w:t xml:space="preserve">consist of front bottom and back bottom Lidar. </w:t>
      </w:r>
      <w:r w:rsidR="008A46F7">
        <w:t xml:space="preserve">Top Lidar assist in mapping the layout of the room space. Bottom Lidars are usually used for obstacle detections. </w:t>
      </w:r>
    </w:p>
    <w:p w14:paraId="4CC1BD38" w14:textId="77777777" w:rsidR="00773514" w:rsidRDefault="00773514" w:rsidP="007E52A0"/>
    <w:p w14:paraId="1C5BBE64" w14:textId="77777777" w:rsidR="00802ABC" w:rsidRDefault="00802ABC" w:rsidP="00802ABC">
      <w:pPr>
        <w:keepNext/>
        <w:jc w:val="center"/>
      </w:pPr>
      <w:r>
        <w:rPr>
          <w:noProof/>
        </w:rPr>
        <w:drawing>
          <wp:inline distT="0" distB="0" distL="0" distR="0" wp14:anchorId="0052F4C0" wp14:editId="2C2EB8A9">
            <wp:extent cx="4823460" cy="30708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823460" cy="3070860"/>
                    </a:xfrm>
                    <a:prstGeom prst="rect">
                      <a:avLst/>
                    </a:prstGeom>
                    <a:noFill/>
                    <a:ln>
                      <a:noFill/>
                    </a:ln>
                  </pic:spPr>
                </pic:pic>
              </a:graphicData>
            </a:graphic>
          </wp:inline>
        </w:drawing>
      </w:r>
    </w:p>
    <w:p w14:paraId="06A3BFFF" w14:textId="53D9A057" w:rsidR="00802ABC" w:rsidRPr="009036EF" w:rsidRDefault="00802ABC" w:rsidP="00802ABC">
      <w:pPr>
        <w:pStyle w:val="Caption"/>
        <w:jc w:val="center"/>
        <w:rPr>
          <w:lang w:val="en-MY"/>
        </w:rPr>
      </w:pPr>
      <w:bookmarkStart w:id="39" w:name="_Toc145936843"/>
      <w:r>
        <w:t xml:space="preserve">Figure </w:t>
      </w:r>
      <w:r w:rsidR="00281C18">
        <w:fldChar w:fldCharType="begin"/>
      </w:r>
      <w:r w:rsidR="00281C18">
        <w:instrText xml:space="preserve"> STYLEREF 1 \s </w:instrText>
      </w:r>
      <w:r w:rsidR="00281C18">
        <w:fldChar w:fldCharType="separate"/>
      </w:r>
      <w:r w:rsidR="006210A9">
        <w:rPr>
          <w:noProof/>
        </w:rPr>
        <w:t>2</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2</w:t>
      </w:r>
      <w:r w:rsidR="00281C18">
        <w:fldChar w:fldCharType="end"/>
      </w:r>
      <w:r>
        <w:t xml:space="preserve"> Lidar Mapping</w:t>
      </w:r>
      <w:bookmarkEnd w:id="39"/>
    </w:p>
    <w:p w14:paraId="78109274" w14:textId="1FDBB6C2" w:rsidR="00802ABC" w:rsidRDefault="005205EE" w:rsidP="007E52A0">
      <w:r>
        <w:t>On</w:t>
      </w:r>
      <w:r w:rsidR="00C6165C">
        <w:t xml:space="preserve"> the other hand, </w:t>
      </w:r>
      <w:r w:rsidR="0040153A">
        <w:t xml:space="preserve">digital cameras </w:t>
      </w:r>
      <w:r w:rsidR="00E63DD3">
        <w:t>provide a clearer image of the real</w:t>
      </w:r>
      <w:r w:rsidR="00FA1BA5">
        <w:t>-</w:t>
      </w:r>
      <w:r w:rsidR="00E63DD3">
        <w:t xml:space="preserve">life vision to the robot compared to Lidar sensor. </w:t>
      </w:r>
      <w:r w:rsidR="00261A6E">
        <w:t>Typically, Lidar sensors emits constant light waves into robot’s surrounding environment</w:t>
      </w:r>
      <w:r w:rsidR="00E7057A">
        <w:t xml:space="preserve">, then bounces off surrounding objects and return to the sensor. The </w:t>
      </w:r>
      <w:r w:rsidR="008265D1">
        <w:t xml:space="preserve">time taken for the light wave to hit and bounce back to the sensor is used to calculate the distance </w:t>
      </w:r>
      <w:r w:rsidR="00FA1BA5">
        <w:t>of the objects from the robot.</w:t>
      </w:r>
      <w:r w:rsidR="005A328B">
        <w:t xml:space="preserve"> A single digital camera is not able to determine the distance of the object.</w:t>
      </w:r>
      <w:r w:rsidR="009202C9">
        <w:t xml:space="preserve"> 2D image can be visualized by using one single camera, it is mainly used in locating position of objects on a flat surface. </w:t>
      </w:r>
      <w:r w:rsidR="00174179">
        <w:t xml:space="preserve">If third axis, z-axis is involved in the engineering solution, </w:t>
      </w:r>
      <w:r w:rsidR="00516D84">
        <w:t xml:space="preserve">2 cameras are used at the same </w:t>
      </w:r>
      <w:r w:rsidR="00030860">
        <w:t xml:space="preserve">time </w:t>
      </w:r>
      <w:r w:rsidR="00E928A4">
        <w:t>to compute the distance of the object</w:t>
      </w:r>
      <w:r w:rsidR="002A39DB">
        <w:t>.</w:t>
      </w:r>
    </w:p>
    <w:p w14:paraId="0AC285C3" w14:textId="77777777" w:rsidR="00E63DD3" w:rsidRDefault="00E63DD3" w:rsidP="007E52A0"/>
    <w:p w14:paraId="5EA36F72" w14:textId="77777777" w:rsidR="000B2D2D" w:rsidRPr="000D5F55" w:rsidRDefault="000B2D2D" w:rsidP="000D5F55"/>
    <w:p w14:paraId="41C6F1AD" w14:textId="687E9363" w:rsidR="00901967" w:rsidRDefault="00901967" w:rsidP="00D51C53">
      <w:pPr>
        <w:ind w:firstLine="851"/>
      </w:pPr>
      <w:r>
        <w:t>There are wide range of Lidar sensors option to choose from the market. From low-end to high-end, from low price to high price.</w:t>
      </w:r>
      <w:r w:rsidR="003834DB">
        <w:t xml:space="preserve"> </w:t>
      </w:r>
      <w:r w:rsidR="00F14B4A">
        <w:t>Most common brands of Lidar sensors that can be found on the market are SICK, OMRON</w:t>
      </w:r>
      <w:r w:rsidR="00A209E8">
        <w:t>, RPLIDAR</w:t>
      </w:r>
      <w:r w:rsidR="00560C11">
        <w:t xml:space="preserve"> and etc. The lower end Lidar sensors </w:t>
      </w:r>
      <w:r w:rsidR="001554BB">
        <w:t xml:space="preserve">such as RPLIDAR </w:t>
      </w:r>
      <w:r w:rsidR="003866A5">
        <w:t>tends to have smaller detection range on white objects of 40</w:t>
      </w:r>
      <w:r w:rsidR="007743B0">
        <w:t xml:space="preserve"> </w:t>
      </w:r>
      <w:r w:rsidR="003866A5">
        <w:t>m</w:t>
      </w:r>
      <w:r w:rsidR="001554BB">
        <w:t>, while 10</w:t>
      </w:r>
      <w:r w:rsidR="007743B0">
        <w:t xml:space="preserve"> </w:t>
      </w:r>
      <w:r w:rsidR="001554BB">
        <w:t xml:space="preserve">m on black objects. </w:t>
      </w:r>
      <w:r w:rsidR="000E3032">
        <w:t xml:space="preserve">The angular resolution </w:t>
      </w:r>
      <w:r w:rsidR="00841615">
        <w:t xml:space="preserve">and detection angle </w:t>
      </w:r>
      <w:r w:rsidR="000E3032">
        <w:t>of RPLIDAR has a typical value of 0.391</w:t>
      </w:r>
      <w:r w:rsidR="00FC2BCF">
        <w:t>°</w:t>
      </w:r>
      <w:r w:rsidR="00841615">
        <w:t xml:space="preserve"> and 360° respectively</w:t>
      </w:r>
      <w:r w:rsidR="00EC6B01">
        <w:t xml:space="preserve">. </w:t>
      </w:r>
      <w:r w:rsidR="006324E9">
        <w:t xml:space="preserve">On the other hand, </w:t>
      </w:r>
      <w:r w:rsidR="009F097A">
        <w:t>the higher end of the SICK Lidar sensor tends to have its aperture angle of 270</w:t>
      </w:r>
      <w:r w:rsidR="00B05729">
        <w:rPr>
          <w:rFonts w:ascii="Segoe UI Historic" w:hAnsi="Segoe UI Historic" w:cs="Segoe UI Historic"/>
        </w:rPr>
        <w:t xml:space="preserve">° </w:t>
      </w:r>
      <w:r w:rsidR="00B05729" w:rsidRPr="00B05729">
        <w:t>with 0.33° angular resolution</w:t>
      </w:r>
      <w:r w:rsidR="00841615">
        <w:t>. Comparing both most common used Lidar sensor, SICK tends to have higher sensitivity in angular resolution. Which provides more accurate result of the position of the objects in the scanned room.</w:t>
      </w:r>
    </w:p>
    <w:p w14:paraId="246503F0" w14:textId="77777777" w:rsidR="00B60768" w:rsidRPr="00D51C53" w:rsidRDefault="00B60768" w:rsidP="00D51C53">
      <w:pPr>
        <w:ind w:firstLine="851"/>
        <w:rPr>
          <w:rFonts w:ascii="Segoe UI Historic" w:hAnsi="Segoe UI Historic" w:cs="Segoe UI Historic"/>
        </w:rPr>
      </w:pPr>
    </w:p>
    <w:p w14:paraId="0117853F" w14:textId="23DC54A9" w:rsidR="000652EB" w:rsidRDefault="00FC56B2" w:rsidP="00FC56B2">
      <w:pPr>
        <w:ind w:firstLine="851"/>
      </w:pPr>
      <w:r>
        <w:t xml:space="preserve">Lidar sensors are costly and fragile. It can be easily </w:t>
      </w:r>
      <w:r w:rsidR="00CE45BD">
        <w:t xml:space="preserve">defect by dropping it on the floor or scratches on the screen of the Lidar. </w:t>
      </w:r>
      <w:r w:rsidR="004A43D7">
        <w:t xml:space="preserve">Hence, due to budget restrictions, </w:t>
      </w:r>
      <w:r w:rsidR="00CF1A80">
        <w:t xml:space="preserve">Lidar sensors </w:t>
      </w:r>
      <w:r w:rsidR="004A43D7">
        <w:t xml:space="preserve">are replaced </w:t>
      </w:r>
      <w:r w:rsidR="00CF1A80">
        <w:t>with ultrasonic sensors and camera</w:t>
      </w:r>
      <w:r w:rsidR="004A43D7">
        <w:t xml:space="preserve"> in this research</w:t>
      </w:r>
      <w:r w:rsidR="00CF1A80">
        <w:t xml:space="preserve">, this saves the costs of this project and makes the automated golf trolley to be more cost-effective which serves the same purpose as Lidar sensor. </w:t>
      </w:r>
    </w:p>
    <w:p w14:paraId="24512811" w14:textId="77777777" w:rsidR="0012268C" w:rsidRDefault="0012268C" w:rsidP="007E52A0"/>
    <w:p w14:paraId="7F7E2DC8" w14:textId="2BD4E99A" w:rsidR="005005FA" w:rsidRDefault="00D70589" w:rsidP="007E52A0">
      <w:r>
        <w:tab/>
      </w:r>
      <w:r w:rsidR="00B30628">
        <w:t xml:space="preserve">Limit switch bumpers are not sufficient to carry out a complete safe obstacle avoidance operation, hence the smart golf trolley is also equipped with an ultrasonic sensor to detect </w:t>
      </w:r>
      <w:r w:rsidR="00821B2A">
        <w:t xml:space="preserve">objects in front before collisions. </w:t>
      </w:r>
      <w:r w:rsidR="00422C8B">
        <w:t xml:space="preserve"> </w:t>
      </w:r>
    </w:p>
    <w:p w14:paraId="57EE276C" w14:textId="77777777" w:rsidR="006351E6" w:rsidRDefault="006351E6" w:rsidP="007E52A0"/>
    <w:p w14:paraId="2F4120B5" w14:textId="581D86E4" w:rsidR="009A4D69" w:rsidRDefault="006351E6" w:rsidP="007E52A0">
      <w:r>
        <w:tab/>
        <w:t>Most of the AGV-like products</w:t>
      </w:r>
      <w:r w:rsidR="002855CD">
        <w:t xml:space="preserve">, such as smart baby stroller, </w:t>
      </w:r>
      <w:r w:rsidR="00B1331D">
        <w:t xml:space="preserve">white cane, and smart luggage </w:t>
      </w:r>
      <w:r>
        <w:t xml:space="preserve">often uses strong sensor technology and </w:t>
      </w:r>
      <w:r w:rsidR="006447D2">
        <w:t xml:space="preserve">complex software with GUI interface to allow users to input their instructions, due to budget limitations, at the same time, to make this research to be cost-effective, to reduce the cost of one unit of smart golf trolley compared to the ones imported from overseas which is costly, </w:t>
      </w:r>
      <w:r w:rsidR="00AA73ED">
        <w:t>simple sensors and software are being integrated in this research</w:t>
      </w:r>
      <w:r w:rsidR="00005D2A">
        <w:t xml:space="preserve"> not to just reduce the cost but </w:t>
      </w:r>
      <w:r w:rsidR="006273E7">
        <w:t>to opt for alternative method which serves the same purpose as compared to those commercial ones.</w:t>
      </w:r>
    </w:p>
    <w:p w14:paraId="515432FA" w14:textId="408C1379" w:rsidR="002855CD" w:rsidRDefault="002855CD" w:rsidP="007E52A0"/>
    <w:p w14:paraId="33404832" w14:textId="77777777" w:rsidR="00424352" w:rsidRDefault="00424352" w:rsidP="007E52A0"/>
    <w:p w14:paraId="5FCE474B" w14:textId="2FDC2A48" w:rsidR="00424352" w:rsidRPr="003C3EA0" w:rsidRDefault="00424352" w:rsidP="003C3EA0">
      <w:pPr>
        <w:pStyle w:val="Heading4"/>
      </w:pPr>
      <w:bookmarkStart w:id="40" w:name="_Toc145880022"/>
      <w:r w:rsidRPr="00424352">
        <w:lastRenderedPageBreak/>
        <w:t>Navigation Software</w:t>
      </w:r>
      <w:bookmarkEnd w:id="40"/>
    </w:p>
    <w:p w14:paraId="2DE7420D" w14:textId="0FED0957" w:rsidR="005005FA" w:rsidRDefault="007D7159" w:rsidP="007E52A0">
      <w:r>
        <w:t xml:space="preserve">Robot Operating System (ROS) is a very powerful operating system for robotic applications </w:t>
      </w:r>
      <w:r w:rsidR="009767E5">
        <w:t xml:space="preserve">in the industrial. ROS is an </w:t>
      </w:r>
      <w:r w:rsidR="00F95F46">
        <w:t>open-source</w:t>
      </w:r>
      <w:r w:rsidR="009767E5">
        <w:t xml:space="preserve"> software development kit for robotics applications. </w:t>
      </w:r>
      <w:r w:rsidR="00F95F46">
        <w:t xml:space="preserve">ROS </w:t>
      </w:r>
      <w:r w:rsidR="00181755">
        <w:t xml:space="preserve">promotes research and prototyping by providing standard software platform to developers across industries. </w:t>
      </w:r>
      <w:r w:rsidR="00833CB6">
        <w:t>ROS is commonly being used to teach robotics</w:t>
      </w:r>
      <w:r w:rsidR="000F7266">
        <w:t xml:space="preserve"> from single-student projects to multi-institution collaborations and large-scale competition. Auto</w:t>
      </w:r>
      <w:r w:rsidR="005425D0">
        <w:t>mobile Mobile Robot (AMR) and AGV</w:t>
      </w:r>
      <w:r w:rsidR="00B75600">
        <w:t xml:space="preserve"> runs ROS inside to connect and communicate between electrical components at the same time. </w:t>
      </w:r>
    </w:p>
    <w:p w14:paraId="3FF33476" w14:textId="77777777" w:rsidR="001F17D3" w:rsidRDefault="001F17D3" w:rsidP="007E52A0"/>
    <w:p w14:paraId="741A7BD2" w14:textId="3FA0EF10" w:rsidR="007220A0" w:rsidRDefault="000B1137" w:rsidP="007E52A0">
      <w:r>
        <w:tab/>
        <w:t xml:space="preserve">There are various tools, libraries, and capabilities for developers and student to </w:t>
      </w:r>
      <w:r w:rsidR="00697964">
        <w:t xml:space="preserve">use in their robotic applications. More time can be conserved to focus on </w:t>
      </w:r>
      <w:r w:rsidR="00527216">
        <w:t xml:space="preserve">more </w:t>
      </w:r>
      <w:r w:rsidR="00836B32">
        <w:t>effective task</w:t>
      </w:r>
      <w:r w:rsidR="00527216">
        <w:t xml:space="preserve"> rather than reinventing the existing codes, drivers and encoders. </w:t>
      </w:r>
      <w:r w:rsidR="00836B32">
        <w:t>With the advantage of open-source, ROS provides more cost-effective and promotes more invention without paying a single cent.</w:t>
      </w:r>
      <w:r w:rsidR="008C1288">
        <w:t xml:space="preserve"> Moreover, ROS users do not need to concern on copyrights </w:t>
      </w:r>
      <w:r w:rsidR="004F6677">
        <w:t xml:space="preserve">issues when using ROS in their projects. This can bring much convenience to students as final year project students tends to use </w:t>
      </w:r>
      <w:r w:rsidR="003316D0">
        <w:t>external source program or operating system for their projects with limited budgets.</w:t>
      </w:r>
      <w:r w:rsidR="00836B32">
        <w:t xml:space="preserve"> </w:t>
      </w:r>
      <w:r w:rsidR="00E926DA">
        <w:t xml:space="preserve">ROS can be used in multi environment, from indoor to outdoor, home to automotive, underwater to space, consumer to industrial. More flexibility of </w:t>
      </w:r>
      <w:r w:rsidR="005A0476">
        <w:t>platform compatibility offered by ROS as it can support on Linux, Windows and macOS.</w:t>
      </w:r>
      <w:r w:rsidR="007220A0">
        <w:t xml:space="preserve"> (Open Robotics, 2021)</w:t>
      </w:r>
      <w:r w:rsidR="006A7BFD">
        <w:t>.</w:t>
      </w:r>
    </w:p>
    <w:p w14:paraId="7DE459D5" w14:textId="77777777" w:rsidR="008A6D75" w:rsidRDefault="008A6D75" w:rsidP="007E52A0"/>
    <w:p w14:paraId="12516595" w14:textId="4612A0B5" w:rsidR="008A6D75" w:rsidRDefault="008A6D75" w:rsidP="008A6D75">
      <w:pPr>
        <w:ind w:firstLine="851"/>
      </w:pPr>
      <w:r>
        <w:t xml:space="preserve">A ROS package is a directory or folder structure that contains all the necessary files and information related to a specific component or module of a robotic system. ROS Node is a process that performs computation in a ROS-based robotic system. ROS Node communicate with sensors and motors by publishing and subscribing to ROS Topic, using services or action. ROS Node is responsible for task such as data processing, motor control, decision making and many more. OS Publisher is a component within a ROS node that publishes data on a specific ROS topic. ROS Publisher maps information to any other ROS nodes that are subscribed to the same ROS Topic. ROS Subscriber is a component within a ROS Node that subscribes to a data on a specific ROS topic. ROS Subscriber </w:t>
      </w:r>
      <w:r w:rsidRPr="006A46F9">
        <w:t xml:space="preserve">receives and processes data published on that </w:t>
      </w:r>
      <w:r>
        <w:t>ROS T</w:t>
      </w:r>
      <w:r w:rsidRPr="006A46F9">
        <w:t xml:space="preserve">opic by </w:t>
      </w:r>
      <w:r w:rsidRPr="006A46F9">
        <w:lastRenderedPageBreak/>
        <w:t xml:space="preserve">one or more </w:t>
      </w:r>
      <w:r>
        <w:t>ROS P</w:t>
      </w:r>
      <w:r w:rsidRPr="006A46F9">
        <w:t>ublishers.</w:t>
      </w:r>
      <w:r>
        <w:t xml:space="preserve"> </w:t>
      </w:r>
      <w:r w:rsidRPr="002A0DA2">
        <w:t>For instance, a mapping</w:t>
      </w:r>
      <w:r>
        <w:t xml:space="preserve"> ROS</w:t>
      </w:r>
      <w:r w:rsidRPr="002A0DA2">
        <w:t xml:space="preserve"> </w:t>
      </w:r>
      <w:r>
        <w:t>N</w:t>
      </w:r>
      <w:r w:rsidRPr="002A0DA2">
        <w:t>ode may subscribe to the "scan" topic to create a map of the robot's surroundings.</w:t>
      </w:r>
      <w:r>
        <w:t xml:space="preserve"> </w:t>
      </w:r>
      <w:r w:rsidRPr="00901490">
        <w:t xml:space="preserve">A ROS service is a synchronous request-response communication mechanism between </w:t>
      </w:r>
      <w:r>
        <w:t>ROS N</w:t>
      </w:r>
      <w:r w:rsidRPr="00901490">
        <w:t>ode</w:t>
      </w:r>
      <w:r>
        <w:t xml:space="preserve">s. </w:t>
      </w:r>
      <w:r w:rsidRPr="001D073C">
        <w:t>It allows one node to request a specific task or data from another node, which provides a response when the task is completed.</w:t>
      </w:r>
      <w:r>
        <w:t xml:space="preserve"> </w:t>
      </w:r>
      <w:r w:rsidRPr="001D073C">
        <w:t>Services are defined by service messages, which specify the request and response data structures.</w:t>
      </w:r>
      <w:r w:rsidR="00183F50">
        <w:t xml:space="preserve"> </w:t>
      </w:r>
      <w:r w:rsidR="00183F50" w:rsidRPr="00183F50">
        <w:t xml:space="preserve">A ROS </w:t>
      </w:r>
      <w:r w:rsidR="00D74B8C">
        <w:t>A</w:t>
      </w:r>
      <w:r w:rsidR="00183F50" w:rsidRPr="00183F50">
        <w:t xml:space="preserve">ction </w:t>
      </w:r>
      <w:r w:rsidR="00D74B8C">
        <w:t>S</w:t>
      </w:r>
      <w:r w:rsidR="00183F50" w:rsidRPr="00183F50">
        <w:t xml:space="preserve">erver is a more flexible and asynchronous communication mechanism compared to </w:t>
      </w:r>
      <w:r w:rsidR="00183F50">
        <w:t>ROS S</w:t>
      </w:r>
      <w:r w:rsidR="00183F50" w:rsidRPr="00183F50">
        <w:t xml:space="preserve">ervices. It allows a </w:t>
      </w:r>
      <w:r w:rsidR="00183F50">
        <w:t>ROS C</w:t>
      </w:r>
      <w:r w:rsidR="00183F50" w:rsidRPr="00183F50">
        <w:t xml:space="preserve">lient to send a goal to a </w:t>
      </w:r>
      <w:r w:rsidR="00183F50">
        <w:t>ROS S</w:t>
      </w:r>
      <w:r w:rsidR="00183F50" w:rsidRPr="00183F50">
        <w:t xml:space="preserve">erver, and the </w:t>
      </w:r>
      <w:r w:rsidR="00183F50">
        <w:t>ROS S</w:t>
      </w:r>
      <w:r w:rsidR="00183F50" w:rsidRPr="00183F50">
        <w:t>erver can provide feedback and eventually a result.</w:t>
      </w:r>
      <w:r w:rsidR="00D74B8C">
        <w:t xml:space="preserve"> </w:t>
      </w:r>
      <w:r w:rsidR="00D74B8C" w:rsidRPr="00D74B8C">
        <w:t>Actions are useful for tasks that can take a long time, like navigation or manipulation.</w:t>
      </w:r>
      <w:r w:rsidR="00D74B8C">
        <w:t xml:space="preserve"> ROS A</w:t>
      </w:r>
      <w:r w:rsidR="00D74B8C" w:rsidRPr="00D74B8C">
        <w:t xml:space="preserve">ctive </w:t>
      </w:r>
      <w:r w:rsidR="00D74B8C">
        <w:t>C</w:t>
      </w:r>
      <w:r w:rsidR="00D74B8C" w:rsidRPr="00D74B8C">
        <w:t>lient is a component within a ROS node that interfaces with a</w:t>
      </w:r>
      <w:r w:rsidR="00D74B8C">
        <w:t xml:space="preserve"> ROS A</w:t>
      </w:r>
      <w:r w:rsidR="00D74B8C" w:rsidRPr="00D74B8C">
        <w:t xml:space="preserve">ction </w:t>
      </w:r>
      <w:r w:rsidR="00D74B8C">
        <w:t>S</w:t>
      </w:r>
      <w:r w:rsidR="00D74B8C" w:rsidRPr="00D74B8C">
        <w:t>erver.</w:t>
      </w:r>
      <w:r w:rsidR="00D74B8C">
        <w:t xml:space="preserve"> </w:t>
      </w:r>
      <w:r w:rsidR="00D74B8C" w:rsidRPr="00D74B8C">
        <w:t xml:space="preserve">It can send goals to the </w:t>
      </w:r>
      <w:r w:rsidR="00D74B8C">
        <w:t>ROS S</w:t>
      </w:r>
      <w:r w:rsidR="00D74B8C" w:rsidRPr="00D74B8C">
        <w:t>erver, monitor progress through feedback messages, and cancel goals if necessary.</w:t>
      </w:r>
      <w:r w:rsidR="00F562EE">
        <w:t xml:space="preserve"> ROS </w:t>
      </w:r>
      <w:r w:rsidR="00F562EE" w:rsidRPr="00F562EE">
        <w:t xml:space="preserve">Active </w:t>
      </w:r>
      <w:r w:rsidR="00F562EE">
        <w:t>C</w:t>
      </w:r>
      <w:r w:rsidR="00F562EE" w:rsidRPr="00F562EE">
        <w:t xml:space="preserve">lients are commonly used when interacting with ROS </w:t>
      </w:r>
      <w:r w:rsidR="00F562EE">
        <w:t>A</w:t>
      </w:r>
      <w:r w:rsidR="00F562EE" w:rsidRPr="00F562EE">
        <w:t xml:space="preserve">ction </w:t>
      </w:r>
      <w:r w:rsidR="00F562EE">
        <w:t>S</w:t>
      </w:r>
      <w:r w:rsidR="00F562EE" w:rsidRPr="00F562EE">
        <w:t>ervers.</w:t>
      </w:r>
      <w:r w:rsidR="00AD0478">
        <w:t xml:space="preserve"> (</w:t>
      </w:r>
      <w:r w:rsidR="00AD0478" w:rsidRPr="00AD0478">
        <w:t>docs.ros.org</w:t>
      </w:r>
      <w:r w:rsidR="00955DC2">
        <w:t>)</w:t>
      </w:r>
      <w:r w:rsidR="00AD0478" w:rsidRPr="00AD0478">
        <w:t>. </w:t>
      </w:r>
    </w:p>
    <w:p w14:paraId="775BA838" w14:textId="77777777" w:rsidR="008A6D75" w:rsidRDefault="008A6D75" w:rsidP="007E52A0"/>
    <w:p w14:paraId="0B528552" w14:textId="77777777" w:rsidR="007220A0" w:rsidRDefault="007220A0" w:rsidP="007E52A0"/>
    <w:p w14:paraId="7F77976F" w14:textId="3A7557BF" w:rsidR="000B1137" w:rsidRDefault="00C4798C" w:rsidP="007E52A0">
      <w:r>
        <w:tab/>
        <w:t xml:space="preserve">ROS will not be the only </w:t>
      </w:r>
      <w:r w:rsidR="00620068">
        <w:t xml:space="preserve">option for users to choose from for teaching a robot. </w:t>
      </w:r>
      <w:proofErr w:type="spellStart"/>
      <w:r w:rsidR="00620068">
        <w:t>PyRobot</w:t>
      </w:r>
      <w:proofErr w:type="spellEnd"/>
      <w:r w:rsidR="00620068">
        <w:t xml:space="preserve">, Orca, Yet Another Robot Platform (YARP), Open-Real-time Control </w:t>
      </w:r>
      <w:r w:rsidR="00AE55A8">
        <w:t xml:space="preserve">System (OROCOS), genom3, Mobile Robot Programming Toolkit (MRPT) are also available for users to consider </w:t>
      </w:r>
      <w:r w:rsidR="009C5CCC">
        <w:t>building</w:t>
      </w:r>
      <w:r w:rsidR="00AE55A8">
        <w:t xml:space="preserve"> their robotic applications. </w:t>
      </w:r>
      <w:r w:rsidR="00866210">
        <w:t xml:space="preserve">Most of the abovementioned robot operating system </w:t>
      </w:r>
      <w:r w:rsidR="009C5CCC">
        <w:t xml:space="preserve">uses C++ programming style to build their robotic applications. While ROS can be programmed using python, C++, C and many other programming languages. ROS is more flexible, more accessible, more user-friendly compared to abovementioned platforms. Hence, in this project, </w:t>
      </w:r>
      <w:r w:rsidR="008F1614">
        <w:t xml:space="preserve">ROS is being used in the research of </w:t>
      </w:r>
      <w:r w:rsidR="008642C9">
        <w:t>smart golf trolley application to allow communication between the sensors and motor being used in the smart golf trolley.</w:t>
      </w:r>
    </w:p>
    <w:p w14:paraId="73A21777" w14:textId="77777777" w:rsidR="008D65C6" w:rsidRDefault="008D65C6" w:rsidP="007E52A0"/>
    <w:p w14:paraId="61B5EF80" w14:textId="5F0BAD88" w:rsidR="008D65C6" w:rsidRDefault="008D65C6" w:rsidP="008D65C6">
      <w:pPr>
        <w:ind w:firstLine="851"/>
      </w:pPr>
      <w:r>
        <w:t xml:space="preserve">In 1987, AGV is programmed using a simulation tool via SIMTOOL. The SIMTOOL is able to line input drivers with default text capability, manual override and text editing of SIMTOOL generated data elements and code, and programming function keys. SIMTOOL is a layout assistant driven by graphics and rule based. The simulation tool will be mapped with the layout of the room </w:t>
      </w:r>
      <w:r>
        <w:lastRenderedPageBreak/>
        <w:t xml:space="preserve">space, to achieve AGV’s position in the layout and the operation that is needed to perform and position that the AGV is required to reach. </w:t>
      </w:r>
      <w:r w:rsidR="0095783E">
        <w:t>(Mark K. Brazier</w:t>
      </w:r>
      <w:r w:rsidR="00F003EC">
        <w:t>,</w:t>
      </w:r>
      <w:r w:rsidR="00B833B8">
        <w:t xml:space="preserve"> </w:t>
      </w:r>
      <w:r w:rsidR="006A7BFD">
        <w:t>1987).</w:t>
      </w:r>
      <w:r w:rsidR="00F003EC">
        <w:t xml:space="preserve"> </w:t>
      </w:r>
    </w:p>
    <w:p w14:paraId="1BB1E47C" w14:textId="77777777" w:rsidR="008D65C6" w:rsidRDefault="008D65C6" w:rsidP="008D65C6">
      <w:pPr>
        <w:ind w:firstLine="851"/>
      </w:pPr>
    </w:p>
    <w:p w14:paraId="5F50150B" w14:textId="49F2CFE1" w:rsidR="00C31462" w:rsidRDefault="008D65C6" w:rsidP="00AC50ED">
      <w:pPr>
        <w:ind w:firstLine="851"/>
      </w:pPr>
      <w:r>
        <w:t xml:space="preserve">As technology improves, more AGV uses </w:t>
      </w:r>
      <w:proofErr w:type="spellStart"/>
      <w:r w:rsidRPr="008D65C6">
        <w:t>μC</w:t>
      </w:r>
      <w:proofErr w:type="spellEnd"/>
      <w:r w:rsidRPr="008D65C6">
        <w:t xml:space="preserve">/OS−II real-time operating system to control the AGV. </w:t>
      </w:r>
      <w:proofErr w:type="spellStart"/>
      <w:r w:rsidRPr="008D65C6">
        <w:t>μC</w:t>
      </w:r>
      <w:proofErr w:type="spellEnd"/>
      <w:r w:rsidRPr="008D65C6">
        <w:t>/OS−II</w:t>
      </w:r>
      <w:r>
        <w:t xml:space="preserve"> operating system </w:t>
      </w:r>
      <w:r w:rsidR="002E47B8">
        <w:t>consists</w:t>
      </w:r>
      <w:r w:rsidR="005A158B">
        <w:t xml:space="preserve"> of a task control block OS, a code of tasks and a stack of tasks. </w:t>
      </w:r>
      <w:r w:rsidR="00BC5EAC">
        <w:t>A stack pointer and points to the task that is required to execute with interrupts.</w:t>
      </w:r>
      <w:r w:rsidR="007F4FEB" w:rsidRPr="008D65C6">
        <w:t xml:space="preserve"> </w:t>
      </w:r>
      <w:proofErr w:type="spellStart"/>
      <w:r w:rsidR="007F4FEB" w:rsidRPr="008D65C6">
        <w:t>μC</w:t>
      </w:r>
      <w:proofErr w:type="spellEnd"/>
      <w:r w:rsidR="007F4FEB" w:rsidRPr="008D65C6">
        <w:t>/OS−II</w:t>
      </w:r>
      <w:r w:rsidR="007F4FEB">
        <w:t xml:space="preserve"> operating system </w:t>
      </w:r>
      <w:r w:rsidR="002E47B8">
        <w:t>uses Real-Time Operating System, also known as RTOS, which consists of</w:t>
      </w:r>
      <w:r w:rsidR="007F4FEB">
        <w:t xml:space="preserve"> </w:t>
      </w:r>
      <w:r w:rsidR="005B5F9E">
        <w:t>executive, kernel and microkernel</w:t>
      </w:r>
      <w:r w:rsidR="002E47B8">
        <w:t xml:space="preserve">. Kernel is the heart of the OS. It is a collection of software subroutines that allow a single CPU, under the direction of a multitasking clock which is interrupt driven to execute a several process in pseudo parallel. Kernel contains Objects, Services and Scheduler. Objects in RTOS </w:t>
      </w:r>
      <w:r w:rsidR="00D41104">
        <w:t xml:space="preserve">helps developers create applications for real time embedded systems. Kernal Objects commonly includes tasks, semaphores and message queues. Kernel Services </w:t>
      </w:r>
      <w:r w:rsidR="00884AC2">
        <w:t xml:space="preserve">is an operation of the Kernel </w:t>
      </w:r>
      <w:r w:rsidR="005857CD">
        <w:t xml:space="preserve">that perform on an object such as timing, interrupt handling, and resource management. Kernel Scheduler helps RTOS to manage multitasks, it enables RTOS to execute a task </w:t>
      </w:r>
      <w:r w:rsidR="00B070B3">
        <w:t>at a specific timing or when an interrupt is triggered. Scheduler is able to handle multitasking.</w:t>
      </w:r>
      <w:r w:rsidR="006A7BFD" w:rsidRPr="006A7BFD">
        <w:t xml:space="preserve"> </w:t>
      </w:r>
      <w:r w:rsidR="006A7BFD">
        <w:t xml:space="preserve">(Mark K. Brazier, 1987). </w:t>
      </w:r>
      <w:r w:rsidR="00B070B3">
        <w:t xml:space="preserve"> </w:t>
      </w:r>
    </w:p>
    <w:p w14:paraId="7A68EA6E" w14:textId="77777777" w:rsidR="000B2D2D" w:rsidRDefault="000B2D2D" w:rsidP="007E52A0"/>
    <w:p w14:paraId="09515AF1" w14:textId="595A38CB" w:rsidR="003C3EA0" w:rsidRPr="00332646" w:rsidRDefault="00332646" w:rsidP="00332646">
      <w:pPr>
        <w:pStyle w:val="Heading4"/>
      </w:pPr>
      <w:bookmarkStart w:id="41" w:name="_Toc145880023"/>
      <w:r w:rsidRPr="00332646">
        <w:t>Recent Development of Sensors and Navigation</w:t>
      </w:r>
      <w:bookmarkEnd w:id="41"/>
    </w:p>
    <w:p w14:paraId="13D695ED" w14:textId="42B41A98" w:rsidR="003C3EA0" w:rsidRDefault="003C3EA0" w:rsidP="007A2D9C">
      <w:r>
        <w:t>Smart baby stroller is a motorized version of the traditional ones. There are some other cool technologies offered by the company such as temperature monitoring, wheels safety lock, baby sound detections, humidity monitoring. These technologies promote high quality sleep of the baby, provide comfortable space, ensure cleanliness, reduce the cost of guardian’s energy, health of the baby and security. (</w:t>
      </w:r>
      <w:proofErr w:type="spellStart"/>
      <w:r>
        <w:t>Saisai</w:t>
      </w:r>
      <w:proofErr w:type="spellEnd"/>
      <w:r>
        <w:t xml:space="preserve"> Li, Bowen Sun, 2018)</w:t>
      </w:r>
      <w:r w:rsidR="006A7BFD">
        <w:t>.</w:t>
      </w:r>
    </w:p>
    <w:p w14:paraId="3F84A3EB" w14:textId="77777777" w:rsidR="003C3EA0" w:rsidRDefault="003C3EA0" w:rsidP="007A2D9C"/>
    <w:p w14:paraId="59EAF8B5" w14:textId="01BC7790" w:rsidR="003C3EA0" w:rsidRDefault="003C3EA0" w:rsidP="00332646">
      <w:pPr>
        <w:ind w:firstLine="851"/>
      </w:pPr>
      <w:r>
        <w:t xml:space="preserve">The smart white cane </w:t>
      </w:r>
      <w:r w:rsidR="00CA5036">
        <w:t>uses</w:t>
      </w:r>
      <w:r>
        <w:t xml:space="preserve"> Global Positioning System GPS technology to notify the blind’s guardian or parents the position of the blind. The smart white can is also able to detect objects in 1 m range to avoid collision on an obstacle. With these technologies on the smart white cane, it can help solve the problem faced by the blind by telling the distance of the obstacle from the blind </w:t>
      </w:r>
      <w:r>
        <w:lastRenderedPageBreak/>
        <w:t xml:space="preserve">man and also tell people where the blind man is via GPS. The smart white cane also uses </w:t>
      </w:r>
      <w:r w:rsidR="00CA5036">
        <w:t>Raspberry Pi</w:t>
      </w:r>
      <w:r>
        <w:t xml:space="preserve"> as its microcontroller to inform the blind man about the obstacle in front, it gives the blind more knowledge about the environment and the blind’s surroundings which enables them to make decision much more quickly. A buzzer and a vibration motor are used to notify the blind about the obstacle in front, so that the blind man acknowledges the obstacle faster before the collision. The obstacle detection is aided with an ultrasonic sensor. It will tell the </w:t>
      </w:r>
      <w:r w:rsidR="00CA5036">
        <w:t xml:space="preserve">Raspberry Pi </w:t>
      </w:r>
      <w:r>
        <w:t xml:space="preserve">microcontroller about the obstacle information facing by the blind man. </w:t>
      </w:r>
      <w:r w:rsidR="00AF095E">
        <w:t xml:space="preserve">Moreover, the ultrasonic sensor is paired with a </w:t>
      </w:r>
      <w:r w:rsidR="009D300A">
        <w:t xml:space="preserve">raspberry pi camera module and open cv for obstacle detection. When an object is detected, </w:t>
      </w:r>
      <w:r w:rsidR="00BC2052">
        <w:t xml:space="preserve">Raspberry Pi will identify and intimated to the user about what the object is via message through headset. </w:t>
      </w:r>
      <w:r>
        <w:t xml:space="preserve">The smart white cane implements IoT technology for guardian or parents to locate the blind man when they are at distant via GPS. </w:t>
      </w:r>
      <w:r w:rsidR="00E64104">
        <w:t xml:space="preserve">The smart white cane can be paired with a Bluetooth headset </w:t>
      </w:r>
      <w:r w:rsidR="00DD52E0">
        <w:t xml:space="preserve">to help blind man to find their way via voice commands. </w:t>
      </w:r>
      <w:r w:rsidR="003F790A">
        <w:t xml:space="preserve">A Micro </w:t>
      </w:r>
      <w:r w:rsidR="009E0FD5">
        <w:t>Electromechanical</w:t>
      </w:r>
      <w:r w:rsidR="003F790A">
        <w:t xml:space="preserve"> System (MEMS) based gyroscope is implemented as the smart white cane’s navigation system</w:t>
      </w:r>
      <w:r w:rsidR="008F4D07">
        <w:t xml:space="preserve">, </w:t>
      </w:r>
      <w:r w:rsidR="000D5ADA">
        <w:t xml:space="preserve">so that it can fix the position of the sensor while detecting the objects which are placed down even when a person moves </w:t>
      </w:r>
      <w:r w:rsidR="007F352F">
        <w:t xml:space="preserve">his/her hand while holding the cane. A piezoelectric beeper is being used to </w:t>
      </w:r>
      <w:r w:rsidR="00606F1D">
        <w:t xml:space="preserve">produce an alarm to notify the blind man when an object </w:t>
      </w:r>
      <w:r w:rsidR="00CB7AFB">
        <w:t>approaches,</w:t>
      </w:r>
      <w:r w:rsidR="00606F1D">
        <w:t xml:space="preserve"> and </w:t>
      </w:r>
      <w:r w:rsidR="00FE3F7D">
        <w:t xml:space="preserve">the movement should be aware. </w:t>
      </w:r>
      <w:r w:rsidR="003B0D76">
        <w:t xml:space="preserve">The overall system architecture of the smart white cane is shown in </w:t>
      </w:r>
      <w:r w:rsidR="003B0D76" w:rsidRPr="00623AFC">
        <w:t xml:space="preserve">Figure </w:t>
      </w:r>
      <w:r w:rsidR="00623AFC" w:rsidRPr="00623AFC">
        <w:t>2.</w:t>
      </w:r>
      <w:r w:rsidR="006A7BFD">
        <w:t>6</w:t>
      </w:r>
      <w:r w:rsidR="00623AFC" w:rsidRPr="00623AFC">
        <w:t xml:space="preserve"> </w:t>
      </w:r>
      <w:r w:rsidR="003B0D76" w:rsidRPr="00623AFC">
        <w:t>below</w:t>
      </w:r>
      <w:r w:rsidR="005828FA" w:rsidRPr="00623AFC">
        <w:t>.</w:t>
      </w:r>
      <w:r w:rsidR="005828FA">
        <w:t xml:space="preserve"> </w:t>
      </w:r>
      <w:r w:rsidR="009E0FD5">
        <w:t>(</w:t>
      </w:r>
      <w:r w:rsidR="009E0FD5" w:rsidRPr="009E0FD5">
        <w:t>Subbiah</w:t>
      </w:r>
      <w:r w:rsidR="006A7BFD">
        <w:t xml:space="preserve">, </w:t>
      </w:r>
      <w:r w:rsidR="009E0FD5">
        <w:t>2019)</w:t>
      </w:r>
      <w:r w:rsidR="006A7BFD">
        <w:t>.</w:t>
      </w:r>
    </w:p>
    <w:p w14:paraId="635176F8" w14:textId="77777777" w:rsidR="006A7BFD" w:rsidRDefault="003141B5" w:rsidP="006A7BFD">
      <w:pPr>
        <w:keepNext/>
        <w:jc w:val="center"/>
      </w:pPr>
      <w:r>
        <w:rPr>
          <w:noProof/>
        </w:rPr>
        <w:lastRenderedPageBreak/>
        <w:drawing>
          <wp:inline distT="0" distB="0" distL="0" distR="0" wp14:anchorId="26899661" wp14:editId="004F7C4A">
            <wp:extent cx="3494638" cy="3180593"/>
            <wp:effectExtent l="0" t="0" r="0" b="1270"/>
            <wp:docPr id="2" name="Picture 2"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omputer syste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535755" cy="3218015"/>
                    </a:xfrm>
                    <a:prstGeom prst="rect">
                      <a:avLst/>
                    </a:prstGeom>
                  </pic:spPr>
                </pic:pic>
              </a:graphicData>
            </a:graphic>
          </wp:inline>
        </w:drawing>
      </w:r>
    </w:p>
    <w:p w14:paraId="3A5D8D2F" w14:textId="6C9238CC" w:rsidR="009E0FD5" w:rsidRDefault="006A7BFD" w:rsidP="006A7BFD">
      <w:pPr>
        <w:pStyle w:val="Caption"/>
        <w:jc w:val="center"/>
      </w:pPr>
      <w:bookmarkStart w:id="42" w:name="_Toc145936847"/>
      <w:r>
        <w:t xml:space="preserve">Figure </w:t>
      </w:r>
      <w:r w:rsidR="00281C18">
        <w:fldChar w:fldCharType="begin"/>
      </w:r>
      <w:r w:rsidR="00281C18">
        <w:instrText xml:space="preserve"> STYLEREF 1 \s </w:instrText>
      </w:r>
      <w:r w:rsidR="00281C18">
        <w:fldChar w:fldCharType="separate"/>
      </w:r>
      <w:r w:rsidR="006210A9">
        <w:rPr>
          <w:noProof/>
        </w:rPr>
        <w:t>2</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6</w:t>
      </w:r>
      <w:r w:rsidR="00281C18">
        <w:fldChar w:fldCharType="end"/>
      </w:r>
      <w:r>
        <w:t xml:space="preserve"> </w:t>
      </w:r>
      <w:r w:rsidRPr="006B404C">
        <w:t>Smart White Cane System Architecture</w:t>
      </w:r>
      <w:bookmarkEnd w:id="42"/>
    </w:p>
    <w:p w14:paraId="27553389" w14:textId="77777777" w:rsidR="00504CF3" w:rsidRDefault="00504CF3" w:rsidP="00504CF3">
      <w:pPr>
        <w:pStyle w:val="content"/>
      </w:pPr>
    </w:p>
    <w:p w14:paraId="0ABECDF3" w14:textId="3E06F89F" w:rsidR="003C3EA0" w:rsidRDefault="00D16D00" w:rsidP="00332646">
      <w:pPr>
        <w:pStyle w:val="content"/>
        <w:ind w:firstLine="851"/>
      </w:pPr>
      <w:r>
        <w:t>Another great example of autonomous IoT invention is the smart luggage. Which</w:t>
      </w:r>
      <w:r w:rsidR="00B33A13">
        <w:t xml:space="preserve"> uses integrates microcontroller, GPS module, GSM module, and IoT platform, </w:t>
      </w:r>
      <w:r w:rsidR="00DC2BF8">
        <w:t xml:space="preserve">to perform an incredibly efficient and reliable system for the smart luggage. </w:t>
      </w:r>
      <w:r w:rsidR="007713E3">
        <w:t xml:space="preserve">The microcontroller plays an important role in processing GPS data which is then sent </w:t>
      </w:r>
      <w:r w:rsidR="006A7BFD">
        <w:t>to</w:t>
      </w:r>
      <w:r w:rsidR="007713E3">
        <w:t xml:space="preserve"> </w:t>
      </w:r>
      <w:r w:rsidR="006A7BFD">
        <w:t>the</w:t>
      </w:r>
      <w:r w:rsidR="007713E3">
        <w:t xml:space="preserve"> IoT platform via </w:t>
      </w:r>
      <w:r w:rsidR="00C33FD0">
        <w:t xml:space="preserve">Global System </w:t>
      </w:r>
      <w:r w:rsidR="003A4891">
        <w:t>for Mobile Communication (</w:t>
      </w:r>
      <w:r w:rsidR="007713E3">
        <w:t>GSM</w:t>
      </w:r>
      <w:r w:rsidR="003A4891">
        <w:t>)</w:t>
      </w:r>
      <w:r w:rsidR="007713E3">
        <w:t xml:space="preserve"> </w:t>
      </w:r>
      <w:r w:rsidR="006202E0">
        <w:t>module.</w:t>
      </w:r>
      <w:r w:rsidR="003A4891">
        <w:t xml:space="preserve"> The platform will receive and process the data </w:t>
      </w:r>
      <w:r w:rsidR="00EE797E">
        <w:t xml:space="preserve">to display a geographical depiction of the position of the luggage. </w:t>
      </w:r>
      <w:r w:rsidR="006F11E3">
        <w:t xml:space="preserve">The Arduino microcontroller is equipped with </w:t>
      </w:r>
      <w:r w:rsidR="00177C16">
        <w:t xml:space="preserve">GPS </w:t>
      </w:r>
      <w:r w:rsidR="00201F2A">
        <w:t xml:space="preserve">NEO-6M GPS module </w:t>
      </w:r>
      <w:r w:rsidR="00177C16">
        <w:t>and</w:t>
      </w:r>
      <w:r w:rsidR="006F11E3">
        <w:t xml:space="preserve"> GSM module SIM900L module to </w:t>
      </w:r>
      <w:r w:rsidR="00C61D3E">
        <w:t xml:space="preserve">obtain the position of the luggage accurately. </w:t>
      </w:r>
      <w:r w:rsidR="00570314">
        <w:t xml:space="preserve">Figure 2.7 shows a block diagram of luggage tracking system. </w:t>
      </w:r>
      <w:r w:rsidR="00C61D3E">
        <w:t xml:space="preserve">Before </w:t>
      </w:r>
      <w:r w:rsidR="00570314">
        <w:t>executing the physical prototype</w:t>
      </w:r>
      <w:r w:rsidR="00C61D3E">
        <w:t xml:space="preserve">, Proteus software is used to simulate the system design. </w:t>
      </w:r>
      <w:r w:rsidR="00201F2A">
        <w:t xml:space="preserve">The simulation of the circuit is shown as </w:t>
      </w:r>
      <w:r w:rsidR="00201F2A" w:rsidRPr="00623AFC">
        <w:t xml:space="preserve">Figure </w:t>
      </w:r>
      <w:r w:rsidR="00623AFC" w:rsidRPr="00623AFC">
        <w:t>2.</w:t>
      </w:r>
      <w:r w:rsidR="00570314">
        <w:t>8</w:t>
      </w:r>
      <w:r w:rsidR="00623AFC" w:rsidRPr="00623AFC">
        <w:t xml:space="preserve"> </w:t>
      </w:r>
      <w:r w:rsidR="00201F2A" w:rsidRPr="00623AFC">
        <w:t>below</w:t>
      </w:r>
      <w:r w:rsidR="00623AFC" w:rsidRPr="00623AFC">
        <w:t>.</w:t>
      </w:r>
      <w:r w:rsidR="00570314">
        <w:t xml:space="preserve"> (</w:t>
      </w:r>
      <w:r w:rsidR="00570314" w:rsidRPr="00570314">
        <w:t>Sakshi Jain</w:t>
      </w:r>
      <w:r w:rsidR="00570314">
        <w:t>, April 2023).</w:t>
      </w:r>
    </w:p>
    <w:p w14:paraId="77FE87D2" w14:textId="77777777" w:rsidR="00E450C5" w:rsidRDefault="00E450C5" w:rsidP="00332646">
      <w:pPr>
        <w:pStyle w:val="content"/>
        <w:ind w:firstLine="851"/>
      </w:pPr>
    </w:p>
    <w:p w14:paraId="18C61E59" w14:textId="77777777" w:rsidR="00570314" w:rsidRDefault="00570314" w:rsidP="00F75CFD">
      <w:pPr>
        <w:pStyle w:val="content"/>
        <w:keepNext/>
        <w:ind w:firstLine="851"/>
        <w:jc w:val="center"/>
      </w:pPr>
      <w:r w:rsidRPr="00570314">
        <w:rPr>
          <w:noProof/>
        </w:rPr>
        <w:lastRenderedPageBreak/>
        <w:drawing>
          <wp:anchor distT="0" distB="0" distL="114300" distR="114300" simplePos="0" relativeHeight="251656192" behindDoc="0" locked="0" layoutInCell="1" allowOverlap="1" wp14:anchorId="7BAA84FF" wp14:editId="6DA83035">
            <wp:simplePos x="0" y="0"/>
            <wp:positionH relativeFrom="margin">
              <wp:align>center</wp:align>
            </wp:positionH>
            <wp:positionV relativeFrom="paragraph">
              <wp:posOffset>0</wp:posOffset>
            </wp:positionV>
            <wp:extent cx="4410075" cy="2734310"/>
            <wp:effectExtent l="0" t="0" r="9525" b="8890"/>
            <wp:wrapTopAndBottom/>
            <wp:docPr id="14" name="Picture 14"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diagram of a computer syste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410075" cy="2734310"/>
                    </a:xfrm>
                    <a:prstGeom prst="rect">
                      <a:avLst/>
                    </a:prstGeom>
                  </pic:spPr>
                </pic:pic>
              </a:graphicData>
            </a:graphic>
            <wp14:sizeRelH relativeFrom="margin">
              <wp14:pctWidth>0</wp14:pctWidth>
            </wp14:sizeRelH>
            <wp14:sizeRelV relativeFrom="margin">
              <wp14:pctHeight>0</wp14:pctHeight>
            </wp14:sizeRelV>
          </wp:anchor>
        </w:drawing>
      </w:r>
    </w:p>
    <w:p w14:paraId="7B524610" w14:textId="14AADFCF" w:rsidR="006A7BFD" w:rsidRDefault="00570314" w:rsidP="00F75CFD">
      <w:pPr>
        <w:pStyle w:val="Caption"/>
        <w:ind w:left="0" w:firstLine="0"/>
        <w:jc w:val="center"/>
      </w:pPr>
      <w:bookmarkStart w:id="43" w:name="_Toc145936848"/>
      <w:r>
        <w:t xml:space="preserve">Figure </w:t>
      </w:r>
      <w:r w:rsidR="00281C18">
        <w:fldChar w:fldCharType="begin"/>
      </w:r>
      <w:r w:rsidR="00281C18">
        <w:instrText xml:space="preserve"> STYLEREF 1 \s </w:instrText>
      </w:r>
      <w:r w:rsidR="00281C18">
        <w:fldChar w:fldCharType="separate"/>
      </w:r>
      <w:r w:rsidR="006210A9">
        <w:rPr>
          <w:noProof/>
        </w:rPr>
        <w:t>2</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7</w:t>
      </w:r>
      <w:r w:rsidR="00281C18">
        <w:fldChar w:fldCharType="end"/>
      </w:r>
      <w:r>
        <w:t xml:space="preserve"> </w:t>
      </w:r>
      <w:r w:rsidRPr="00E67F41">
        <w:t xml:space="preserve">Block </w:t>
      </w:r>
      <w:r>
        <w:t>D</w:t>
      </w:r>
      <w:r w:rsidRPr="00E67F41">
        <w:t xml:space="preserve">iagram of </w:t>
      </w:r>
      <w:r>
        <w:t>L</w:t>
      </w:r>
      <w:r w:rsidRPr="00E67F41">
        <w:t xml:space="preserve">uggage </w:t>
      </w:r>
      <w:r>
        <w:t>T</w:t>
      </w:r>
      <w:r w:rsidRPr="00E67F41">
        <w:t xml:space="preserve">racking </w:t>
      </w:r>
      <w:r>
        <w:t>S</w:t>
      </w:r>
      <w:r w:rsidRPr="00E67F41">
        <w:t>ystem</w:t>
      </w:r>
      <w:bookmarkEnd w:id="43"/>
    </w:p>
    <w:p w14:paraId="6D834B8D" w14:textId="0C0523AF" w:rsidR="00E450C5" w:rsidRPr="00E450C5" w:rsidRDefault="00E450C5" w:rsidP="00E450C5">
      <w:r w:rsidRPr="003D30E4">
        <w:rPr>
          <w:noProof/>
        </w:rPr>
        <w:drawing>
          <wp:anchor distT="0" distB="0" distL="114300" distR="114300" simplePos="0" relativeHeight="251657216" behindDoc="0" locked="0" layoutInCell="1" allowOverlap="1" wp14:anchorId="3BF3F86F" wp14:editId="57DCEEDF">
            <wp:simplePos x="0" y="0"/>
            <wp:positionH relativeFrom="margin">
              <wp:align>center</wp:align>
            </wp:positionH>
            <wp:positionV relativeFrom="paragraph">
              <wp:posOffset>193656</wp:posOffset>
            </wp:positionV>
            <wp:extent cx="3413125" cy="2389505"/>
            <wp:effectExtent l="0" t="0" r="0" b="0"/>
            <wp:wrapTopAndBottom/>
            <wp:docPr id="1" name="Picture 1" descr="A computer chip with a circuit boar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chip with a circuit board&#10;&#10;Description automatically generated with medium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413125" cy="2389505"/>
                    </a:xfrm>
                    <a:prstGeom prst="rect">
                      <a:avLst/>
                    </a:prstGeom>
                  </pic:spPr>
                </pic:pic>
              </a:graphicData>
            </a:graphic>
            <wp14:sizeRelH relativeFrom="margin">
              <wp14:pctWidth>0</wp14:pctWidth>
            </wp14:sizeRelH>
            <wp14:sizeRelV relativeFrom="margin">
              <wp14:pctHeight>0</wp14:pctHeight>
            </wp14:sizeRelV>
          </wp:anchor>
        </w:drawing>
      </w:r>
    </w:p>
    <w:p w14:paraId="7ABAB55E" w14:textId="7956E66A" w:rsidR="000B2D2D" w:rsidRDefault="006A7BFD" w:rsidP="008334B2">
      <w:pPr>
        <w:pStyle w:val="Caption"/>
        <w:jc w:val="center"/>
      </w:pPr>
      <w:bookmarkStart w:id="44" w:name="_Toc145936849"/>
      <w:r>
        <w:t xml:space="preserve">Figure </w:t>
      </w:r>
      <w:r w:rsidR="00281C18">
        <w:fldChar w:fldCharType="begin"/>
      </w:r>
      <w:r w:rsidR="00281C18">
        <w:instrText xml:space="preserve"> STYLEREF 1 \s </w:instrText>
      </w:r>
      <w:r w:rsidR="00281C18">
        <w:fldChar w:fldCharType="separate"/>
      </w:r>
      <w:r w:rsidR="006210A9">
        <w:rPr>
          <w:noProof/>
        </w:rPr>
        <w:t>2</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8</w:t>
      </w:r>
      <w:r w:rsidR="00281C18">
        <w:fldChar w:fldCharType="end"/>
      </w:r>
      <w:r>
        <w:t xml:space="preserve"> </w:t>
      </w:r>
      <w:r w:rsidRPr="00D67DDB">
        <w:t>Smart Luggage Proteus Simulation Circuit</w:t>
      </w:r>
      <w:bookmarkEnd w:id="44"/>
    </w:p>
    <w:p w14:paraId="2BF0E980" w14:textId="77777777" w:rsidR="008334B2" w:rsidRPr="008334B2" w:rsidRDefault="008334B2" w:rsidP="008334B2"/>
    <w:p w14:paraId="4DD1F30C" w14:textId="7FA75E15" w:rsidR="007A2D9C" w:rsidRDefault="007A2D9C" w:rsidP="007A2D9C">
      <w:pPr>
        <w:pStyle w:val="Heading3"/>
      </w:pPr>
      <w:bookmarkStart w:id="45" w:name="_Toc472432614"/>
      <w:bookmarkStart w:id="46" w:name="_Toc145880024"/>
      <w:r>
        <w:t>Summary</w:t>
      </w:r>
      <w:bookmarkEnd w:id="45"/>
      <w:bookmarkEnd w:id="46"/>
    </w:p>
    <w:p w14:paraId="4573F181" w14:textId="6115B35E" w:rsidR="009F259D" w:rsidRDefault="004D436C" w:rsidP="004D436C">
      <w:r>
        <w:t>Considering the safety and health issue of golfers, simple navigation algorithms and safety features are implemented on the golf trolleys</w:t>
      </w:r>
      <w:r w:rsidR="003F11E3">
        <w:t xml:space="preserve">. By doing so, automated golf trolleys with such simple function </w:t>
      </w:r>
      <w:r w:rsidR="00A67C06">
        <w:t xml:space="preserve">can be a great option for golfers to purchase with its high affordability and cost-effectiveness. </w:t>
      </w:r>
      <w:r w:rsidR="005D5AE8">
        <w:t xml:space="preserve">Automated golf trolley is also a great option for golfers that suffer from long-term health issue from carrying the golf bag, which decreases the performance </w:t>
      </w:r>
      <w:r w:rsidR="002370C7">
        <w:t xml:space="preserve">of the golfers in their game. </w:t>
      </w:r>
      <w:r w:rsidR="00912C6B">
        <w:t xml:space="preserve">With the assistance of navigation algorithm implemented on automated golf trolley, </w:t>
      </w:r>
      <w:r w:rsidR="00AB7D79">
        <w:t xml:space="preserve">it can satisfy and solve health issue of old </w:t>
      </w:r>
      <w:r w:rsidR="00C97242">
        <w:t>golfer’s</w:t>
      </w:r>
      <w:r w:rsidR="00AB7D79">
        <w:t xml:space="preserve"> </w:t>
      </w:r>
      <w:r w:rsidR="00AB7D79">
        <w:lastRenderedPageBreak/>
        <w:t xml:space="preserve">problems where most of their energy are consumed to bring the golf bag in the golf course. </w:t>
      </w:r>
      <w:r w:rsidR="003A0452">
        <w:t xml:space="preserve">Localizing the automated golf trolley </w:t>
      </w:r>
      <w:r w:rsidR="00C97242">
        <w:t>can reduce the cost of the automated golf trolley as it does not require to ship from overseas and spare parts used can be found and replaced easily on the Malaysia market.</w:t>
      </w:r>
    </w:p>
    <w:p w14:paraId="2D7E6F59" w14:textId="77777777" w:rsidR="007D12BD" w:rsidRDefault="007D12BD" w:rsidP="00BE42A0">
      <w:pPr>
        <w:sectPr w:rsidR="007D12BD" w:rsidSect="00270998">
          <w:headerReference w:type="even" r:id="rId38"/>
          <w:headerReference w:type="default" r:id="rId39"/>
          <w:pgSz w:w="11909" w:h="16834" w:code="9"/>
          <w:pgMar w:top="1418" w:right="2155" w:bottom="1418" w:left="2155" w:header="851" w:footer="851" w:gutter="0"/>
          <w:cols w:space="720"/>
          <w:docGrid w:linePitch="360"/>
        </w:sectPr>
      </w:pPr>
    </w:p>
    <w:p w14:paraId="66827CE0" w14:textId="77777777" w:rsidR="00EB21CE" w:rsidRPr="006A7A36" w:rsidRDefault="00EB21CE" w:rsidP="00EB21CE">
      <w:pPr>
        <w:pStyle w:val="Heading1"/>
      </w:pPr>
    </w:p>
    <w:p w14:paraId="36FD8B85" w14:textId="77777777" w:rsidR="00EB21CE" w:rsidRPr="006A7A36" w:rsidRDefault="00EB21CE" w:rsidP="00EB21CE"/>
    <w:p w14:paraId="37DE479B" w14:textId="6B445D95" w:rsidR="00EB21CE" w:rsidRPr="006A7A36" w:rsidRDefault="00EB21CE" w:rsidP="00AD47DF">
      <w:pPr>
        <w:pStyle w:val="Heading2"/>
      </w:pPr>
      <w:bookmarkStart w:id="47" w:name="_Toc145880025"/>
      <w:r w:rsidRPr="006A7A36">
        <w:t>METHODOLOGY</w:t>
      </w:r>
      <w:r w:rsidR="00573E6D">
        <w:t xml:space="preserve"> AND WORK PLAN</w:t>
      </w:r>
      <w:bookmarkEnd w:id="47"/>
    </w:p>
    <w:p w14:paraId="656DDA6D" w14:textId="77777777" w:rsidR="00EB21CE" w:rsidRPr="006A7A36" w:rsidRDefault="00EB21CE" w:rsidP="00EB21CE"/>
    <w:p w14:paraId="2D3164EC" w14:textId="592FDA80" w:rsidR="00184AB1" w:rsidRDefault="007A2D9C" w:rsidP="00F60DF2">
      <w:pPr>
        <w:pStyle w:val="Heading3"/>
      </w:pPr>
      <w:bookmarkStart w:id="48" w:name="_Toc472432616"/>
      <w:bookmarkStart w:id="49" w:name="_Toc145880026"/>
      <w:r>
        <w:t>Introduction</w:t>
      </w:r>
      <w:bookmarkEnd w:id="48"/>
      <w:bookmarkEnd w:id="49"/>
    </w:p>
    <w:p w14:paraId="2CFF08F2" w14:textId="12D5F3C2" w:rsidR="00E24664" w:rsidRDefault="00184AB1" w:rsidP="00E24664">
      <w:r w:rsidRPr="00184AB1">
        <w:t>The smart golf trolley in this project is designed to be autonomous, which involves implementation of microcontrollers. sensors and various electrical circuits and mechanical components</w:t>
      </w:r>
      <w:r w:rsidR="00D928ED">
        <w:t xml:space="preserve">. </w:t>
      </w:r>
      <w:r w:rsidR="008F53B8">
        <w:t>In order to allow smart golf trolley featured</w:t>
      </w:r>
      <w:r w:rsidR="00D928ED">
        <w:t xml:space="preserve"> with a</w:t>
      </w:r>
      <w:r w:rsidRPr="00184AB1">
        <w:t>utomatic adjustment of the motor speed and object avoidance</w:t>
      </w:r>
      <w:r w:rsidR="00E24664">
        <w:t>, an</w:t>
      </w:r>
      <w:r w:rsidR="00D928ED">
        <w:t xml:space="preserve"> </w:t>
      </w:r>
      <w:r w:rsidR="00E24664">
        <w:t>a</w:t>
      </w:r>
      <w:r w:rsidRPr="00184AB1">
        <w:t>utonomous methodology comes with the</w:t>
      </w:r>
      <w:r w:rsidR="00F8046E">
        <w:t xml:space="preserve"> microcontroller</w:t>
      </w:r>
      <w:r w:rsidR="00E24664">
        <w:t xml:space="preserve">, </w:t>
      </w:r>
      <w:r w:rsidR="00F8046E">
        <w:t>wh</w:t>
      </w:r>
      <w:r w:rsidRPr="00184AB1">
        <w:t>ere programs are burned into the microcontroller to control the speed of the motor, meanwhile, receiving the actual speed of the motor at its current state, and regulate the motor when the speed is increased or decreased from the preset value. Combination of hardware and software leads to smart. In another words, smart is defined by the combination of electrical, mechanical, and programming. Electrical circuit of the power distribution to all electrical components and the wiring of the sensors and motor to the microcontroller is one of the crucial pillars of SMART. Sensors such as ultrasonic sensor, motor driver and encoder, limit switch, remote control contributes to the electrical part of the golf trolley. A basic golf trolley structure is already one of the mechanical mechanisms. Installing limit switch bumper is also one of the extra features of mechanical mechanisms. Furthermore, suspension, motor shaft, and golf trolley supporting structures plays an important role in mechanical side of the golf trolley. In order to allow both electrical and mechanical to communicate, receive and send signals between each other, it is necessary to have microcontrollers to link all of the components together with the assistance of a program. A program consists of a sequence of code of instructions which act as the brain of the golf trolley to control the smart golf trolley </w:t>
      </w:r>
      <w:r w:rsidR="00D31A24" w:rsidRPr="00184AB1">
        <w:t>operations.</w:t>
      </w:r>
    </w:p>
    <w:p w14:paraId="502AFC88" w14:textId="77777777" w:rsidR="000B0F0A" w:rsidRDefault="000B0F0A" w:rsidP="00E24664"/>
    <w:p w14:paraId="19709856" w14:textId="4F06F797" w:rsidR="00184AB1" w:rsidRPr="00F60DF2" w:rsidRDefault="00184AB1" w:rsidP="00184AB1">
      <w:pPr>
        <w:ind w:firstLine="851"/>
      </w:pPr>
    </w:p>
    <w:p w14:paraId="3DDB5FF0" w14:textId="77777777" w:rsidR="00FD5C27" w:rsidRDefault="00FD5C27" w:rsidP="007A2D9C"/>
    <w:p w14:paraId="49C7BF72" w14:textId="77777777" w:rsidR="003F5FC7" w:rsidRDefault="003F5FC7" w:rsidP="007A2D9C"/>
    <w:p w14:paraId="5B3C3F70" w14:textId="77777777" w:rsidR="00F75CFD" w:rsidRDefault="00F75CFD" w:rsidP="007A2D9C"/>
    <w:p w14:paraId="620D6C28" w14:textId="77777777" w:rsidR="0084576E" w:rsidRDefault="0084576E" w:rsidP="0084576E">
      <w:pPr>
        <w:pStyle w:val="Heading4"/>
      </w:pPr>
      <w:bookmarkStart w:id="50" w:name="_Toc145880027"/>
      <w:r w:rsidRPr="0084576E">
        <w:lastRenderedPageBreak/>
        <w:t>Work Plan</w:t>
      </w:r>
      <w:bookmarkEnd w:id="50"/>
    </w:p>
    <w:p w14:paraId="2106C8BC" w14:textId="77777777" w:rsidR="00EF0414" w:rsidRPr="00EF0414" w:rsidRDefault="00EF0414" w:rsidP="00EF0414"/>
    <w:p w14:paraId="4F2435BB" w14:textId="5D0BB78A" w:rsidR="00EF0414" w:rsidRDefault="00EF0414" w:rsidP="00EF0414">
      <w:pPr>
        <w:pStyle w:val="Caption"/>
        <w:keepNext/>
      </w:pPr>
      <w:bookmarkStart w:id="51" w:name="_Toc150336145"/>
      <w:r>
        <w:t xml:space="preserve">Table </w:t>
      </w:r>
      <w:r>
        <w:fldChar w:fldCharType="begin"/>
      </w:r>
      <w:r>
        <w:instrText xml:space="preserve"> SEQ Table \* ARABIC </w:instrText>
      </w:r>
      <w:r>
        <w:fldChar w:fldCharType="separate"/>
      </w:r>
      <w:r w:rsidR="006210A9">
        <w:rPr>
          <w:noProof/>
        </w:rPr>
        <w:t>3</w:t>
      </w:r>
      <w:r>
        <w:fldChar w:fldCharType="end"/>
      </w:r>
      <w:r w:rsidR="009A7753">
        <w:t>.1</w:t>
      </w:r>
      <w:r>
        <w:t xml:space="preserve"> Gantt Chart</w:t>
      </w:r>
      <w:bookmarkEnd w:id="51"/>
    </w:p>
    <w:tbl>
      <w:tblPr>
        <w:tblW w:w="7569" w:type="dxa"/>
        <w:tblCellMar>
          <w:left w:w="0" w:type="dxa"/>
          <w:right w:w="0" w:type="dxa"/>
        </w:tblCellMar>
        <w:tblLook w:val="04A0" w:firstRow="1" w:lastRow="0" w:firstColumn="1" w:lastColumn="0" w:noHBand="0" w:noVBand="1"/>
      </w:tblPr>
      <w:tblGrid>
        <w:gridCol w:w="413"/>
        <w:gridCol w:w="1136"/>
        <w:gridCol w:w="390"/>
        <w:gridCol w:w="390"/>
        <w:gridCol w:w="390"/>
        <w:gridCol w:w="390"/>
        <w:gridCol w:w="390"/>
        <w:gridCol w:w="390"/>
        <w:gridCol w:w="390"/>
        <w:gridCol w:w="390"/>
        <w:gridCol w:w="390"/>
        <w:gridCol w:w="502"/>
        <w:gridCol w:w="502"/>
        <w:gridCol w:w="502"/>
        <w:gridCol w:w="502"/>
        <w:gridCol w:w="502"/>
      </w:tblGrid>
      <w:tr w:rsidR="00873314" w:rsidRPr="00873314" w14:paraId="63DD33BC" w14:textId="77777777" w:rsidTr="00955DC2">
        <w:trPr>
          <w:trHeight w:val="315"/>
        </w:trPr>
        <w:tc>
          <w:tcPr>
            <w:tcW w:w="0" w:type="auto"/>
            <w:gridSpan w:val="16"/>
            <w:tcBorders>
              <w:top w:val="single" w:sz="6" w:space="0" w:color="000000"/>
              <w:left w:val="single" w:sz="4" w:space="0" w:color="auto"/>
              <w:bottom w:val="single" w:sz="6" w:space="0" w:color="000000"/>
              <w:right w:val="single" w:sz="4" w:space="0" w:color="auto"/>
            </w:tcBorders>
            <w:shd w:val="clear" w:color="auto" w:fill="auto"/>
            <w:tcMar>
              <w:top w:w="0" w:type="dxa"/>
              <w:left w:w="45" w:type="dxa"/>
              <w:bottom w:w="0" w:type="dxa"/>
              <w:right w:w="45" w:type="dxa"/>
            </w:tcMar>
            <w:vAlign w:val="center"/>
            <w:hideMark/>
          </w:tcPr>
          <w:p w14:paraId="7B1B5D74" w14:textId="765341FF" w:rsidR="00873314" w:rsidRPr="00873314" w:rsidRDefault="00873314" w:rsidP="00873314">
            <w:pPr>
              <w:spacing w:line="240" w:lineRule="auto"/>
              <w:jc w:val="center"/>
              <w:rPr>
                <w:rFonts w:ascii="Arial" w:eastAsia="Times New Roman" w:hAnsi="Arial" w:cs="Arial"/>
                <w:b/>
                <w:bCs/>
                <w:lang w:val="en-MY"/>
              </w:rPr>
            </w:pPr>
            <w:r w:rsidRPr="00873314">
              <w:rPr>
                <w:rFonts w:ascii="Arial" w:eastAsia="Times New Roman" w:hAnsi="Arial" w:cs="Arial"/>
                <w:b/>
                <w:bCs/>
                <w:lang w:val="en-MY"/>
              </w:rPr>
              <w:t>Gantt Char</w:t>
            </w:r>
            <w:r w:rsidR="00955DC2">
              <w:rPr>
                <w:rFonts w:ascii="Arial" w:eastAsia="Times New Roman" w:hAnsi="Arial" w:cs="Arial"/>
                <w:b/>
                <w:bCs/>
                <w:lang w:val="en-MY"/>
              </w:rPr>
              <w:t>t</w:t>
            </w:r>
          </w:p>
        </w:tc>
      </w:tr>
      <w:tr w:rsidR="00955DC2" w:rsidRPr="00873314" w14:paraId="12DB5AB6" w14:textId="77777777" w:rsidTr="00955DC2">
        <w:trPr>
          <w:trHeight w:val="300"/>
        </w:trPr>
        <w:tc>
          <w:tcPr>
            <w:tcW w:w="0" w:type="auto"/>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14:paraId="3816923B" w14:textId="77777777" w:rsidR="00873314" w:rsidRPr="00873314" w:rsidRDefault="00873314" w:rsidP="00873314">
            <w:pPr>
              <w:spacing w:line="240" w:lineRule="auto"/>
              <w:jc w:val="left"/>
              <w:rPr>
                <w:rFonts w:ascii="Arial" w:eastAsia="Times New Roman" w:hAnsi="Arial" w:cs="Arial"/>
                <w:b/>
                <w:bCs/>
                <w:sz w:val="20"/>
                <w:szCs w:val="20"/>
                <w:lang w:val="en-MY"/>
              </w:rPr>
            </w:pPr>
            <w:r w:rsidRPr="00873314">
              <w:rPr>
                <w:rFonts w:ascii="Arial" w:eastAsia="Times New Roman" w:hAnsi="Arial" w:cs="Arial"/>
                <w:b/>
                <w:bCs/>
                <w:sz w:val="20"/>
                <w:szCs w:val="20"/>
                <w:lang w:val="en-MY"/>
              </w:rPr>
              <w:t>N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4F4C097"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Project Activiti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8D54EB"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4FFA312"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1FD25D"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D6180B"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654B2A"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6017D0D"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2719B1"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1115718"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470B9E"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D9552FD"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49D7C4C"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8B61A0F"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D12743F"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13</w:t>
            </w:r>
          </w:p>
        </w:tc>
        <w:tc>
          <w:tcPr>
            <w:tcW w:w="0" w:type="auto"/>
            <w:tcBorders>
              <w:top w:val="single" w:sz="6" w:space="0" w:color="CCCCCC"/>
              <w:left w:val="single" w:sz="6" w:space="0" w:color="CCCCCC"/>
              <w:bottom w:val="single" w:sz="6" w:space="0" w:color="000000"/>
              <w:right w:val="single" w:sz="4" w:space="0" w:color="auto"/>
            </w:tcBorders>
            <w:shd w:val="clear" w:color="auto" w:fill="FFFFFF"/>
            <w:tcMar>
              <w:top w:w="0" w:type="dxa"/>
              <w:left w:w="45" w:type="dxa"/>
              <w:bottom w:w="0" w:type="dxa"/>
              <w:right w:w="45" w:type="dxa"/>
            </w:tcMar>
            <w:vAlign w:val="center"/>
            <w:hideMark/>
          </w:tcPr>
          <w:p w14:paraId="78027F52" w14:textId="77777777" w:rsidR="00873314" w:rsidRPr="00873314" w:rsidRDefault="00873314" w:rsidP="00873314">
            <w:pPr>
              <w:spacing w:line="240" w:lineRule="auto"/>
              <w:jc w:val="center"/>
              <w:rPr>
                <w:rFonts w:ascii="Arial" w:eastAsia="Times New Roman" w:hAnsi="Arial" w:cs="Arial"/>
                <w:b/>
                <w:bCs/>
                <w:sz w:val="20"/>
                <w:szCs w:val="20"/>
                <w:lang w:val="en-MY"/>
              </w:rPr>
            </w:pPr>
            <w:r w:rsidRPr="00873314">
              <w:rPr>
                <w:rFonts w:ascii="Arial" w:eastAsia="Times New Roman" w:hAnsi="Arial" w:cs="Arial"/>
                <w:b/>
                <w:bCs/>
                <w:sz w:val="20"/>
                <w:szCs w:val="20"/>
                <w:lang w:val="en-MY"/>
              </w:rPr>
              <w:t>W14</w:t>
            </w:r>
          </w:p>
        </w:tc>
      </w:tr>
      <w:tr w:rsidR="00873314" w:rsidRPr="00873314" w14:paraId="0EED58D2" w14:textId="77777777" w:rsidTr="00955DC2">
        <w:trPr>
          <w:trHeight w:val="990"/>
        </w:trPr>
        <w:tc>
          <w:tcPr>
            <w:tcW w:w="0" w:type="auto"/>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14:paraId="0433BD94" w14:textId="77777777" w:rsidR="00873314" w:rsidRPr="00873314" w:rsidRDefault="00873314" w:rsidP="00873314">
            <w:pPr>
              <w:spacing w:line="240" w:lineRule="auto"/>
              <w:jc w:val="left"/>
              <w:rPr>
                <w:rFonts w:ascii="Arial" w:eastAsia="Times New Roman" w:hAnsi="Arial" w:cs="Arial"/>
                <w:b/>
                <w:bCs/>
                <w:sz w:val="20"/>
                <w:szCs w:val="20"/>
                <w:lang w:val="en-MY"/>
              </w:rPr>
            </w:pPr>
            <w:r w:rsidRPr="00873314">
              <w:rPr>
                <w:rFonts w:ascii="Arial" w:eastAsia="Times New Roman" w:hAnsi="Arial" w:cs="Arial"/>
                <w:b/>
                <w:bCs/>
                <w:sz w:val="20"/>
                <w:szCs w:val="20"/>
                <w:lang w:val="en-MY"/>
              </w:rPr>
              <w:t>M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FFC98DA" w14:textId="0AF4C6C0" w:rsidR="00873314" w:rsidRPr="00873314" w:rsidRDefault="00873314" w:rsidP="00873314">
            <w:pPr>
              <w:spacing w:line="240" w:lineRule="auto"/>
              <w:jc w:val="left"/>
              <w:rPr>
                <w:rFonts w:ascii="Arial" w:eastAsia="Times New Roman" w:hAnsi="Arial" w:cs="Arial"/>
                <w:sz w:val="16"/>
                <w:szCs w:val="16"/>
                <w:lang w:val="en-MY"/>
              </w:rPr>
            </w:pPr>
            <w:r w:rsidRPr="00873314">
              <w:rPr>
                <w:rFonts w:ascii="Arial" w:eastAsia="Times New Roman" w:hAnsi="Arial" w:cs="Arial"/>
                <w:sz w:val="16"/>
                <w:szCs w:val="16"/>
                <w:lang w:val="en-MY"/>
              </w:rPr>
              <w:t>Problem Formulation &amp; Project Planning</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880C4FA" w14:textId="77777777" w:rsidR="00873314" w:rsidRPr="00873314" w:rsidRDefault="00873314" w:rsidP="00873314">
            <w:pPr>
              <w:spacing w:line="240" w:lineRule="auto"/>
              <w:jc w:val="left"/>
              <w:rPr>
                <w:rFonts w:ascii="Arial" w:eastAsia="Times New Roman" w:hAnsi="Arial" w:cs="Arial"/>
                <w:sz w:val="16"/>
                <w:szCs w:val="16"/>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6F11863B"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0E57765B"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4C642A58"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39B94F08"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19B050"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58DAEB4"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7773E75C"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7FA890"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7264C5"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90A5D8"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725DC"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DB45353"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4" w:space="0" w:color="auto"/>
            </w:tcBorders>
            <w:shd w:val="clear" w:color="auto" w:fill="FFFFFF"/>
            <w:tcMar>
              <w:top w:w="0" w:type="dxa"/>
              <w:left w:w="45" w:type="dxa"/>
              <w:bottom w:w="0" w:type="dxa"/>
              <w:right w:w="45" w:type="dxa"/>
            </w:tcMar>
            <w:vAlign w:val="center"/>
            <w:hideMark/>
          </w:tcPr>
          <w:p w14:paraId="29ED47EF" w14:textId="77777777" w:rsidR="00873314" w:rsidRPr="00873314" w:rsidRDefault="00873314" w:rsidP="00873314">
            <w:pPr>
              <w:spacing w:line="240" w:lineRule="auto"/>
              <w:jc w:val="left"/>
              <w:rPr>
                <w:rFonts w:eastAsia="Times New Roman"/>
                <w:sz w:val="20"/>
                <w:szCs w:val="20"/>
                <w:lang w:val="en-MY"/>
              </w:rPr>
            </w:pPr>
          </w:p>
        </w:tc>
      </w:tr>
      <w:tr w:rsidR="00955DC2" w:rsidRPr="00873314" w14:paraId="7A5501D4" w14:textId="77777777" w:rsidTr="00955DC2">
        <w:trPr>
          <w:trHeight w:val="990"/>
        </w:trPr>
        <w:tc>
          <w:tcPr>
            <w:tcW w:w="0" w:type="auto"/>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14:paraId="42751E38" w14:textId="77777777" w:rsidR="00873314" w:rsidRPr="00873314" w:rsidRDefault="00873314" w:rsidP="00873314">
            <w:pPr>
              <w:spacing w:line="240" w:lineRule="auto"/>
              <w:jc w:val="left"/>
              <w:rPr>
                <w:rFonts w:ascii="Arial" w:eastAsia="Times New Roman" w:hAnsi="Arial" w:cs="Arial"/>
                <w:b/>
                <w:bCs/>
                <w:sz w:val="20"/>
                <w:szCs w:val="20"/>
                <w:lang w:val="en-MY"/>
              </w:rPr>
            </w:pPr>
            <w:r w:rsidRPr="00873314">
              <w:rPr>
                <w:rFonts w:ascii="Arial" w:eastAsia="Times New Roman" w:hAnsi="Arial" w:cs="Arial"/>
                <w:b/>
                <w:bCs/>
                <w:sz w:val="20"/>
                <w:szCs w:val="20"/>
                <w:lang w:val="en-MY"/>
              </w:rPr>
              <w:t>M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153172" w14:textId="77777777" w:rsidR="00873314" w:rsidRPr="00873314" w:rsidRDefault="00873314" w:rsidP="00873314">
            <w:pPr>
              <w:spacing w:line="240" w:lineRule="auto"/>
              <w:jc w:val="left"/>
              <w:rPr>
                <w:rFonts w:ascii="Arial" w:eastAsia="Times New Roman" w:hAnsi="Arial" w:cs="Arial"/>
                <w:sz w:val="16"/>
                <w:szCs w:val="16"/>
                <w:lang w:val="en-MY"/>
              </w:rPr>
            </w:pPr>
            <w:r w:rsidRPr="00873314">
              <w:rPr>
                <w:rFonts w:ascii="Arial" w:eastAsia="Times New Roman" w:hAnsi="Arial" w:cs="Arial"/>
                <w:sz w:val="16"/>
                <w:szCs w:val="16"/>
                <w:lang w:val="en-MY"/>
              </w:rPr>
              <w:t>Literature Review</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216B9DC" w14:textId="77777777" w:rsidR="00873314" w:rsidRPr="00873314" w:rsidRDefault="00873314" w:rsidP="00873314">
            <w:pPr>
              <w:spacing w:line="240" w:lineRule="auto"/>
              <w:jc w:val="left"/>
              <w:rPr>
                <w:rFonts w:ascii="Arial" w:eastAsia="Times New Roman" w:hAnsi="Arial" w:cs="Arial"/>
                <w:sz w:val="16"/>
                <w:szCs w:val="16"/>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5CE4DF6C"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535C1C68"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0FBAAA62"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07273AF6"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070D9C2E"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302D35A7"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51701033"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532A47C6"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18104934"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43D5144D"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6078A197"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EDC12F9"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4" w:space="0" w:color="auto"/>
            </w:tcBorders>
            <w:shd w:val="clear" w:color="auto" w:fill="FFFFFF"/>
            <w:tcMar>
              <w:top w:w="0" w:type="dxa"/>
              <w:left w:w="45" w:type="dxa"/>
              <w:bottom w:w="0" w:type="dxa"/>
              <w:right w:w="45" w:type="dxa"/>
            </w:tcMar>
            <w:vAlign w:val="center"/>
            <w:hideMark/>
          </w:tcPr>
          <w:p w14:paraId="2BD08A43" w14:textId="77777777" w:rsidR="00873314" w:rsidRPr="00873314" w:rsidRDefault="00873314" w:rsidP="00873314">
            <w:pPr>
              <w:spacing w:line="240" w:lineRule="auto"/>
              <w:jc w:val="left"/>
              <w:rPr>
                <w:rFonts w:eastAsia="Times New Roman"/>
                <w:sz w:val="20"/>
                <w:szCs w:val="20"/>
                <w:lang w:val="en-MY"/>
              </w:rPr>
            </w:pPr>
          </w:p>
        </w:tc>
      </w:tr>
      <w:tr w:rsidR="00955DC2" w:rsidRPr="00873314" w14:paraId="3577884D" w14:textId="77777777" w:rsidTr="00955DC2">
        <w:trPr>
          <w:trHeight w:val="990"/>
        </w:trPr>
        <w:tc>
          <w:tcPr>
            <w:tcW w:w="0" w:type="auto"/>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14:paraId="2A342BE3" w14:textId="77777777" w:rsidR="00873314" w:rsidRPr="00873314" w:rsidRDefault="00873314" w:rsidP="00873314">
            <w:pPr>
              <w:spacing w:line="240" w:lineRule="auto"/>
              <w:jc w:val="left"/>
              <w:rPr>
                <w:rFonts w:ascii="Arial" w:eastAsia="Times New Roman" w:hAnsi="Arial" w:cs="Arial"/>
                <w:b/>
                <w:bCs/>
                <w:sz w:val="20"/>
                <w:szCs w:val="20"/>
                <w:lang w:val="en-MY"/>
              </w:rPr>
            </w:pPr>
            <w:r w:rsidRPr="00873314">
              <w:rPr>
                <w:rFonts w:ascii="Arial" w:eastAsia="Times New Roman" w:hAnsi="Arial" w:cs="Arial"/>
                <w:b/>
                <w:bCs/>
                <w:sz w:val="20"/>
                <w:szCs w:val="20"/>
                <w:lang w:val="en-MY"/>
              </w:rPr>
              <w:t>M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845F55" w14:textId="1AFD92F3" w:rsidR="00873314" w:rsidRPr="00873314" w:rsidRDefault="00873314" w:rsidP="00873314">
            <w:pPr>
              <w:spacing w:line="240" w:lineRule="auto"/>
              <w:jc w:val="left"/>
              <w:rPr>
                <w:rFonts w:ascii="Arial" w:eastAsia="Times New Roman" w:hAnsi="Arial" w:cs="Arial"/>
                <w:sz w:val="16"/>
                <w:szCs w:val="16"/>
                <w:lang w:val="en-MY"/>
              </w:rPr>
            </w:pPr>
            <w:r w:rsidRPr="00873314">
              <w:rPr>
                <w:rFonts w:ascii="Arial" w:eastAsia="Times New Roman" w:hAnsi="Arial" w:cs="Arial"/>
                <w:sz w:val="16"/>
                <w:szCs w:val="16"/>
                <w:lang w:val="en-MY"/>
              </w:rPr>
              <w:t>Navigation Development &amp; Preliminary Test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4A1EBD" w14:textId="77777777" w:rsidR="00873314" w:rsidRPr="00873314" w:rsidRDefault="00873314" w:rsidP="00873314">
            <w:pPr>
              <w:spacing w:line="240" w:lineRule="auto"/>
              <w:jc w:val="left"/>
              <w:rPr>
                <w:rFonts w:ascii="Arial" w:eastAsia="Times New Roman" w:hAnsi="Arial" w:cs="Arial"/>
                <w:sz w:val="16"/>
                <w:szCs w:val="16"/>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8A10D9"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08B54D05"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2E5879C8"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1344B3A4"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4DAC6714"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69FB5590"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6A0E5358"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42A05599"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1C00A760"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6021CAB7"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0B6ABB34"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C82E0"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4" w:space="0" w:color="auto"/>
            </w:tcBorders>
            <w:shd w:val="clear" w:color="auto" w:fill="FFFFFF"/>
            <w:tcMar>
              <w:top w:w="0" w:type="dxa"/>
              <w:left w:w="45" w:type="dxa"/>
              <w:bottom w:w="0" w:type="dxa"/>
              <w:right w:w="45" w:type="dxa"/>
            </w:tcMar>
            <w:vAlign w:val="center"/>
            <w:hideMark/>
          </w:tcPr>
          <w:p w14:paraId="47557BB4" w14:textId="77777777" w:rsidR="00873314" w:rsidRPr="00873314" w:rsidRDefault="00873314" w:rsidP="00873314">
            <w:pPr>
              <w:spacing w:line="240" w:lineRule="auto"/>
              <w:jc w:val="left"/>
              <w:rPr>
                <w:rFonts w:eastAsia="Times New Roman"/>
                <w:sz w:val="20"/>
                <w:szCs w:val="20"/>
                <w:lang w:val="en-MY"/>
              </w:rPr>
            </w:pPr>
          </w:p>
        </w:tc>
      </w:tr>
      <w:tr w:rsidR="00873314" w:rsidRPr="00873314" w14:paraId="1D62748F" w14:textId="77777777" w:rsidTr="00955DC2">
        <w:trPr>
          <w:trHeight w:val="990"/>
        </w:trPr>
        <w:tc>
          <w:tcPr>
            <w:tcW w:w="0" w:type="auto"/>
            <w:tcBorders>
              <w:top w:val="single" w:sz="6" w:space="0" w:color="CCCCCC"/>
              <w:left w:val="single" w:sz="4" w:space="0" w:color="auto"/>
              <w:bottom w:val="single" w:sz="6" w:space="0" w:color="000000"/>
              <w:right w:val="single" w:sz="6" w:space="0" w:color="000000"/>
            </w:tcBorders>
            <w:shd w:val="clear" w:color="auto" w:fill="auto"/>
            <w:tcMar>
              <w:top w:w="0" w:type="dxa"/>
              <w:left w:w="45" w:type="dxa"/>
              <w:bottom w:w="0" w:type="dxa"/>
              <w:right w:w="45" w:type="dxa"/>
            </w:tcMar>
            <w:vAlign w:val="center"/>
            <w:hideMark/>
          </w:tcPr>
          <w:p w14:paraId="45B4B8A1" w14:textId="77777777" w:rsidR="00873314" w:rsidRPr="00873314" w:rsidRDefault="00873314" w:rsidP="00873314">
            <w:pPr>
              <w:spacing w:line="240" w:lineRule="auto"/>
              <w:jc w:val="left"/>
              <w:rPr>
                <w:rFonts w:ascii="Arial" w:eastAsia="Times New Roman" w:hAnsi="Arial" w:cs="Arial"/>
                <w:b/>
                <w:bCs/>
                <w:sz w:val="20"/>
                <w:szCs w:val="20"/>
                <w:lang w:val="en-MY"/>
              </w:rPr>
            </w:pPr>
            <w:r w:rsidRPr="00873314">
              <w:rPr>
                <w:rFonts w:ascii="Arial" w:eastAsia="Times New Roman" w:hAnsi="Arial" w:cs="Arial"/>
                <w:b/>
                <w:bCs/>
                <w:sz w:val="20"/>
                <w:szCs w:val="20"/>
                <w:lang w:val="en-MY"/>
              </w:rPr>
              <w:t>M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11BDD58" w14:textId="77777777" w:rsidR="00873314" w:rsidRPr="00873314" w:rsidRDefault="00873314" w:rsidP="00873314">
            <w:pPr>
              <w:spacing w:line="240" w:lineRule="auto"/>
              <w:jc w:val="left"/>
              <w:rPr>
                <w:rFonts w:ascii="Arial" w:eastAsia="Times New Roman" w:hAnsi="Arial" w:cs="Arial"/>
                <w:sz w:val="16"/>
                <w:szCs w:val="16"/>
                <w:lang w:val="en-MY"/>
              </w:rPr>
            </w:pPr>
            <w:r w:rsidRPr="00873314">
              <w:rPr>
                <w:rFonts w:ascii="Arial" w:eastAsia="Times New Roman" w:hAnsi="Arial" w:cs="Arial"/>
                <w:sz w:val="16"/>
                <w:szCs w:val="16"/>
                <w:lang w:val="en-MY"/>
              </w:rPr>
              <w:t>Report Writi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5073F2D" w14:textId="77777777" w:rsidR="00873314" w:rsidRPr="00873314" w:rsidRDefault="00873314" w:rsidP="00873314">
            <w:pPr>
              <w:spacing w:line="240" w:lineRule="auto"/>
              <w:jc w:val="left"/>
              <w:rPr>
                <w:rFonts w:ascii="Arial" w:eastAsia="Times New Roman" w:hAnsi="Arial" w:cs="Arial"/>
                <w:sz w:val="16"/>
                <w:szCs w:val="16"/>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20F82C1"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818050D"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1C867C85"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6E63C804"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04FD2928"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F20A5FD"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8CDF89"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116851BB"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6A1426EE"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22267AEA"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39461F8D"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6" w:space="0" w:color="000000"/>
            </w:tcBorders>
            <w:shd w:val="clear" w:color="auto" w:fill="999999"/>
            <w:tcMar>
              <w:top w:w="0" w:type="dxa"/>
              <w:left w:w="45" w:type="dxa"/>
              <w:bottom w:w="0" w:type="dxa"/>
              <w:right w:w="45" w:type="dxa"/>
            </w:tcMar>
            <w:vAlign w:val="center"/>
            <w:hideMark/>
          </w:tcPr>
          <w:p w14:paraId="52353512" w14:textId="77777777" w:rsidR="00873314" w:rsidRPr="00873314" w:rsidRDefault="00873314" w:rsidP="00873314">
            <w:pPr>
              <w:spacing w:line="240" w:lineRule="auto"/>
              <w:jc w:val="left"/>
              <w:rPr>
                <w:rFonts w:eastAsia="Times New Roman"/>
                <w:sz w:val="20"/>
                <w:szCs w:val="20"/>
                <w:lang w:val="en-MY"/>
              </w:rPr>
            </w:pPr>
          </w:p>
        </w:tc>
        <w:tc>
          <w:tcPr>
            <w:tcW w:w="0" w:type="auto"/>
            <w:tcBorders>
              <w:top w:val="single" w:sz="6" w:space="0" w:color="CCCCCC"/>
              <w:left w:val="single" w:sz="6" w:space="0" w:color="CCCCCC"/>
              <w:bottom w:val="single" w:sz="6" w:space="0" w:color="000000"/>
              <w:right w:val="single" w:sz="4" w:space="0" w:color="auto"/>
            </w:tcBorders>
            <w:shd w:val="clear" w:color="auto" w:fill="999999"/>
            <w:tcMar>
              <w:top w:w="0" w:type="dxa"/>
              <w:left w:w="45" w:type="dxa"/>
              <w:bottom w:w="0" w:type="dxa"/>
              <w:right w:w="45" w:type="dxa"/>
            </w:tcMar>
            <w:vAlign w:val="center"/>
            <w:hideMark/>
          </w:tcPr>
          <w:p w14:paraId="5E41CD00" w14:textId="77777777" w:rsidR="00873314" w:rsidRPr="00873314" w:rsidRDefault="00873314" w:rsidP="00873314">
            <w:pPr>
              <w:spacing w:line="240" w:lineRule="auto"/>
              <w:jc w:val="left"/>
              <w:rPr>
                <w:rFonts w:eastAsia="Times New Roman"/>
                <w:sz w:val="20"/>
                <w:szCs w:val="20"/>
                <w:lang w:val="en-MY"/>
              </w:rPr>
            </w:pPr>
          </w:p>
        </w:tc>
      </w:tr>
    </w:tbl>
    <w:p w14:paraId="7BCC1531" w14:textId="63E5D5CF" w:rsidR="00F61909" w:rsidRDefault="00F61909" w:rsidP="00F61909">
      <w:pPr>
        <w:jc w:val="center"/>
      </w:pPr>
      <w:bookmarkStart w:id="52" w:name="_Toc145936850"/>
      <w:r>
        <w:rPr>
          <w:noProof/>
        </w:rPr>
        <w:lastRenderedPageBreak/>
        <w:drawing>
          <wp:anchor distT="0" distB="0" distL="114300" distR="114300" simplePos="0" relativeHeight="251658240" behindDoc="0" locked="0" layoutInCell="1" allowOverlap="1" wp14:anchorId="5600FC89" wp14:editId="3839C834">
            <wp:simplePos x="0" y="0"/>
            <wp:positionH relativeFrom="margin">
              <wp:align>right</wp:align>
            </wp:positionH>
            <wp:positionV relativeFrom="paragraph">
              <wp:posOffset>0</wp:posOffset>
            </wp:positionV>
            <wp:extent cx="5074920" cy="5674995"/>
            <wp:effectExtent l="0" t="0" r="0" b="190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74920" cy="5674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0414">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1</w:t>
      </w:r>
      <w:r w:rsidR="00281C18">
        <w:fldChar w:fldCharType="end"/>
      </w:r>
      <w:r w:rsidR="00EF0414">
        <w:t xml:space="preserve"> Smart Golf Trolley Development Flow Chart</w:t>
      </w:r>
      <w:bookmarkEnd w:id="52"/>
    </w:p>
    <w:p w14:paraId="77D79F44" w14:textId="049A075A" w:rsidR="006B5E85" w:rsidRDefault="006B5E85" w:rsidP="006B5E85">
      <w:r>
        <w:t>In the initial phase of development, data retrieval from the GPS and IMU modules is initiated through programming. This involves gathering coordinates from the GPS module and comparing them with the golfer's coordinates to determine the distance between the smart golf trolley and the golfer, thereby deciding</w:t>
      </w:r>
      <w:r w:rsidR="00FF22C0">
        <w:t xml:space="preserve"> the distance required </w:t>
      </w:r>
      <w:r w:rsidR="00882C62">
        <w:t>to move by the smart golf trolley towards the golfer</w:t>
      </w:r>
      <w:r>
        <w:t>. Simultaneously, the IMU module is employed to acquire heading data, which is then compared with the golfer's heading to ascertain if the trolley requires rotation to align with the golfer's heading. Once these essential data points are successfully obtained from the GPS and IMU modules</w:t>
      </w:r>
      <w:r w:rsidR="00882C62">
        <w:t>,</w:t>
      </w:r>
      <w:r>
        <w:t xml:space="preserve"> relevant coding libraries </w:t>
      </w:r>
      <w:r w:rsidR="00882C62">
        <w:t xml:space="preserve">of GPS and IMU modules will be integrated </w:t>
      </w:r>
      <w:r>
        <w:t>into the ROS (Robot Operating System) program</w:t>
      </w:r>
      <w:r w:rsidR="00882C62">
        <w:t xml:space="preserve"> algorithms</w:t>
      </w:r>
      <w:r>
        <w:t>. Subsequently,</w:t>
      </w:r>
      <w:r w:rsidR="00321E9D">
        <w:t xml:space="preserve"> these stabilized </w:t>
      </w:r>
      <w:r w:rsidR="00321E9D">
        <w:lastRenderedPageBreak/>
        <w:t>modules will be installed on the existing prototype</w:t>
      </w:r>
      <w:r>
        <w:t>. Any functional issues encountered with these modules prompt a meticulous review of the methodology and, if necessary, a redesign of the approach.</w:t>
      </w:r>
    </w:p>
    <w:p w14:paraId="2605DDA7" w14:textId="77777777" w:rsidR="006B5E85" w:rsidRDefault="006B5E85" w:rsidP="006B5E85"/>
    <w:p w14:paraId="4A152383" w14:textId="52F40F81" w:rsidR="006B5E85" w:rsidRDefault="006B5E85" w:rsidP="00D902BD">
      <w:pPr>
        <w:ind w:firstLine="851"/>
      </w:pPr>
      <w:r>
        <w:t>As the project progresses, ROS algorithms are generated to establish seamless communication between sensors and motors. Failures in this communication demand a thorough review and potential revision of the methodology or exploration of alternative options</w:t>
      </w:r>
      <w:r w:rsidR="009E45AA">
        <w:t xml:space="preserve"> for</w:t>
      </w:r>
      <w:r>
        <w:t xml:space="preserve"> </w:t>
      </w:r>
      <w:r w:rsidR="009E45AA">
        <w:t>a</w:t>
      </w:r>
      <w:r>
        <w:t>ny unforeseen challenges or setbacks in the functionality of ROS algorithms.</w:t>
      </w:r>
    </w:p>
    <w:p w14:paraId="28003C3F" w14:textId="77777777" w:rsidR="006B5E85" w:rsidRDefault="006B5E85" w:rsidP="006B5E85"/>
    <w:p w14:paraId="2C1406B1" w14:textId="2D614836" w:rsidR="006B5E85" w:rsidRDefault="006B5E85" w:rsidP="00D902BD">
      <w:pPr>
        <w:ind w:firstLine="851"/>
      </w:pPr>
      <w:r>
        <w:t>Following the successful integration of a stabilized GPS, IMU modules, and ROS algorithms, connections between microcontrollers and an IoT platform</w:t>
      </w:r>
      <w:r w:rsidR="00957079">
        <w:t xml:space="preserve"> will be established</w:t>
      </w:r>
      <w:r>
        <w:t xml:space="preserve">. This enables golfers to assume control of the smart golf trolley through smartphone IoT applications or a </w:t>
      </w:r>
      <w:r w:rsidR="00AC23C2">
        <w:t xml:space="preserve">local area network </w:t>
      </w:r>
      <w:r>
        <w:t>server. In the event of a failure in establishing a connection with the IoT platform, a direct connection of an ESP32 device with the smart golf trolley</w:t>
      </w:r>
      <w:r w:rsidR="00AC23C2">
        <w:t xml:space="preserve"> will be considered</w:t>
      </w:r>
      <w:r>
        <w:t>, thereby enabling wireless control by golfers who use the ESP32 as a remote control. The ESP32 serves as a suitable alternative to a smartphone, offering equivalent functionality.</w:t>
      </w:r>
      <w:r w:rsidR="00B021D8">
        <w:t xml:space="preserve"> C</w:t>
      </w:r>
      <w:r>
        <w:t>ontinuous refinement of the methodology and prototype ensure</w:t>
      </w:r>
      <w:r w:rsidR="009C23ED">
        <w:t xml:space="preserve"> </w:t>
      </w:r>
      <w:r>
        <w:t>precise calibration of the smart golf trolley.</w:t>
      </w:r>
    </w:p>
    <w:p w14:paraId="17518AEC" w14:textId="77777777" w:rsidR="006B5E85" w:rsidRDefault="006B5E85" w:rsidP="006B5E85"/>
    <w:p w14:paraId="01654A92" w14:textId="77777777" w:rsidR="00504CF3" w:rsidRDefault="00504CF3" w:rsidP="006B5E85"/>
    <w:p w14:paraId="2E4B3250" w14:textId="78F049E7" w:rsidR="006B5E85" w:rsidRDefault="006B5E85" w:rsidP="009C23ED">
      <w:pPr>
        <w:ind w:firstLine="851"/>
      </w:pPr>
      <w:r>
        <w:t xml:space="preserve">Before entering the testing phase, a comprehensive assessment of the stability of the module, ROS algorithms, and the connection with the </w:t>
      </w:r>
      <w:r w:rsidR="009C23ED">
        <w:t>remote-control</w:t>
      </w:r>
      <w:r>
        <w:t xml:space="preserve"> platform</w:t>
      </w:r>
      <w:r w:rsidR="006F5651">
        <w:t xml:space="preserve"> will be conducted</w:t>
      </w:r>
      <w:r>
        <w:t>. The testing phase encompasses two key modules. Firstly, the GPS and IMU modules undergo calibration and testing to validate their accuracy in measuring distance and heading difference</w:t>
      </w:r>
      <w:r w:rsidR="006F5651">
        <w:t>s</w:t>
      </w:r>
      <w:r>
        <w:t xml:space="preserve"> between the smart golf trolley and the golfer. Additionally, the smart golf trolley is subjected to real-world testing on golf terrain to evaluate its performance under unexpected conditions. Dummy weights are strategically placed on the trolley to assess its movement. The resulting performance data is methodically organized into a table for in-depth analysis and necessary adjustments.</w:t>
      </w:r>
    </w:p>
    <w:p w14:paraId="15D5F1D8" w14:textId="77777777" w:rsidR="006B5E85" w:rsidRDefault="006B5E85" w:rsidP="006B5E85"/>
    <w:p w14:paraId="59E785A6" w14:textId="4F187F3B" w:rsidR="004B1AE0" w:rsidRDefault="006B5E85" w:rsidP="00AC50ED">
      <w:pPr>
        <w:ind w:firstLine="851"/>
      </w:pPr>
      <w:r>
        <w:lastRenderedPageBreak/>
        <w:t>Lastly, as the development of the smart golf trolley nears its conclusion, all documentation</w:t>
      </w:r>
      <w:r w:rsidR="00074415">
        <w:t>s</w:t>
      </w:r>
      <w:r>
        <w:t xml:space="preserve"> and wiring connections on the trolley are finalized and meticulously documented. This step is considered imperative for the successful completion of the project and its readiness for practical use.</w:t>
      </w:r>
    </w:p>
    <w:p w14:paraId="5103AAE5" w14:textId="77777777" w:rsidR="00F75CFD" w:rsidRDefault="00F75CFD" w:rsidP="00074415">
      <w:pPr>
        <w:ind w:firstLine="851"/>
      </w:pPr>
    </w:p>
    <w:p w14:paraId="749CFC13" w14:textId="503DABE5" w:rsidR="007A2D9C" w:rsidRPr="006A7A36" w:rsidRDefault="007A2D9C" w:rsidP="007A2D9C">
      <w:pPr>
        <w:pStyle w:val="Heading3"/>
      </w:pPr>
      <w:bookmarkStart w:id="53" w:name="_Toc472432617"/>
      <w:bookmarkStart w:id="54" w:name="_Toc145880028"/>
      <w:r>
        <w:t>Requirement/ Specification/ Standards</w:t>
      </w:r>
      <w:bookmarkEnd w:id="53"/>
      <w:bookmarkEnd w:id="54"/>
    </w:p>
    <w:p w14:paraId="1BCB5DCE" w14:textId="3F5FEF18" w:rsidR="007A2D9C" w:rsidRDefault="00B87AC3" w:rsidP="00D04C26">
      <w:pPr>
        <w:pStyle w:val="ListParagraph"/>
        <w:numPr>
          <w:ilvl w:val="0"/>
          <w:numId w:val="6"/>
        </w:numPr>
      </w:pPr>
      <w:r>
        <w:t>Able to move in all four directions using wireless remote controls, front, back, left, and right.</w:t>
      </w:r>
    </w:p>
    <w:p w14:paraId="45520D34" w14:textId="322D19F1" w:rsidR="00B87AC3" w:rsidRDefault="00B87AC3" w:rsidP="00D04C26">
      <w:pPr>
        <w:pStyle w:val="ListParagraph"/>
        <w:numPr>
          <w:ilvl w:val="0"/>
          <w:numId w:val="6"/>
        </w:numPr>
      </w:pPr>
      <w:r>
        <w:t xml:space="preserve">Able to detect physical collisions and stop immediately using limit switch bumpers. </w:t>
      </w:r>
    </w:p>
    <w:p w14:paraId="16F1BB13" w14:textId="1F311937" w:rsidR="00B87AC3" w:rsidRDefault="00B87AC3" w:rsidP="00D04C26">
      <w:pPr>
        <w:pStyle w:val="ListParagraph"/>
        <w:numPr>
          <w:ilvl w:val="0"/>
          <w:numId w:val="6"/>
        </w:numPr>
      </w:pPr>
      <w:r>
        <w:t xml:space="preserve">Able to </w:t>
      </w:r>
      <w:r w:rsidR="004F015C">
        <w:t>control the motor speed during inclination and declination</w:t>
      </w:r>
      <w:r w:rsidR="00FA5EC1">
        <w:t xml:space="preserve">. </w:t>
      </w:r>
    </w:p>
    <w:p w14:paraId="6276197D" w14:textId="77777777" w:rsidR="00F75CFD" w:rsidRPr="006A7A36" w:rsidRDefault="00F75CFD" w:rsidP="00FA5EC1"/>
    <w:p w14:paraId="63DA5C0F" w14:textId="5151DE6B" w:rsidR="007A2D9C" w:rsidRPr="006A7A36" w:rsidRDefault="00DC73F9" w:rsidP="007A2D9C">
      <w:pPr>
        <w:pStyle w:val="Heading4"/>
      </w:pPr>
      <w:bookmarkStart w:id="55" w:name="_Toc145880029"/>
      <w:r>
        <w:t>Mechanical</w:t>
      </w:r>
      <w:r w:rsidR="00A93161">
        <w:t xml:space="preserve"> </w:t>
      </w:r>
      <w:r w:rsidR="002936BE">
        <w:t>Components in Smart Golf Trolley</w:t>
      </w:r>
      <w:bookmarkEnd w:id="55"/>
    </w:p>
    <w:p w14:paraId="129F3675" w14:textId="19E2E35B" w:rsidR="00DC73F9" w:rsidRDefault="00067D90" w:rsidP="007A2D9C">
      <w:r>
        <w:t xml:space="preserve">Object avoidance is one of the significant safety features in AGV. AGV should stop when a collision on an object occurs. This can be </w:t>
      </w:r>
      <w:r w:rsidR="00DC73F9">
        <w:t xml:space="preserve">achieved by installing a physical limit switch bumper at front and back of the AGV. When the collision occurs, limit switch will be triggered and sends a signal to the microcontroller in electrical part of the smart golf trolley. </w:t>
      </w:r>
      <w:r w:rsidR="00DD1F8B">
        <w:t>The limit switch bumper will be installed at the front of the smart golf trolley as shown in Figure 3.2 below.</w:t>
      </w:r>
    </w:p>
    <w:p w14:paraId="690F7348" w14:textId="1395D14B" w:rsidR="00DC73F9" w:rsidRDefault="00DD1F8B" w:rsidP="007A2D9C">
      <w:r>
        <w:rPr>
          <w:noProof/>
        </w:rPr>
        <mc:AlternateContent>
          <mc:Choice Requires="wps">
            <w:drawing>
              <wp:anchor distT="0" distB="0" distL="114300" distR="114300" simplePos="0" relativeHeight="251670528" behindDoc="0" locked="0" layoutInCell="1" allowOverlap="1" wp14:anchorId="3FB78DF9" wp14:editId="6B43758F">
                <wp:simplePos x="0" y="0"/>
                <wp:positionH relativeFrom="margin">
                  <wp:align>center</wp:align>
                </wp:positionH>
                <wp:positionV relativeFrom="paragraph">
                  <wp:posOffset>2531906</wp:posOffset>
                </wp:positionV>
                <wp:extent cx="2838450" cy="635"/>
                <wp:effectExtent l="0" t="0" r="0" b="3810"/>
                <wp:wrapTopAndBottom/>
                <wp:docPr id="1942019033" name="Text Box 1"/>
                <wp:cNvGraphicFramePr/>
                <a:graphic xmlns:a="http://schemas.openxmlformats.org/drawingml/2006/main">
                  <a:graphicData uri="http://schemas.microsoft.com/office/word/2010/wordprocessingShape">
                    <wps:wsp>
                      <wps:cNvSpPr txBox="1"/>
                      <wps:spPr>
                        <a:xfrm>
                          <a:off x="0" y="0"/>
                          <a:ext cx="2838450" cy="635"/>
                        </a:xfrm>
                        <a:prstGeom prst="rect">
                          <a:avLst/>
                        </a:prstGeom>
                        <a:solidFill>
                          <a:prstClr val="white"/>
                        </a:solidFill>
                        <a:ln>
                          <a:noFill/>
                        </a:ln>
                      </wps:spPr>
                      <wps:txbx>
                        <w:txbxContent>
                          <w:p w14:paraId="2ABA44F4" w14:textId="050F4221" w:rsidR="00DD1F8B" w:rsidRPr="00AA54FF" w:rsidRDefault="00DD1F8B" w:rsidP="00DD1F8B">
                            <w:pPr>
                              <w:pStyle w:val="Caption"/>
                              <w:rPr>
                                <w:noProof/>
                                <w:szCs w:val="24"/>
                              </w:rPr>
                            </w:pPr>
                            <w:bookmarkStart w:id="56" w:name="_Toc145936851"/>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2</w:t>
                            </w:r>
                            <w:r w:rsidR="00281C18">
                              <w:fldChar w:fldCharType="end"/>
                            </w:r>
                            <w:r>
                              <w:t xml:space="preserve"> Limit Switch Bumper Installatio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FB78DF9" id="_x0000_t202" coordsize="21600,21600" o:spt="202" path="m,l,21600r21600,l21600,xe">
                <v:stroke joinstyle="miter"/>
                <v:path gradientshapeok="t" o:connecttype="rect"/>
              </v:shapetype>
              <v:shape id="Text Box 1" o:spid="_x0000_s1026" type="#_x0000_t202" style="position:absolute;left:0;text-align:left;margin-left:0;margin-top:199.35pt;width:223.5pt;height:.05pt;z-index:25167052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lhd9FQIAADgEAAAOAAAAZHJzL2Uyb0RvYy54bWysU1Fv2jAQfp+0/2D5fQToWiFEqBgV0yTU&#10;VqJTn41jk0iOzzsbEvbrd3YS6Lo9TXtxLr7zd77v+7y4b2vDTgp9BTbnk9GYM2UlFJU95Pz7y+bT&#10;jDMfhC2EAatyflae3y8/flg0bq6mUIIpFDICsX7euJyXIbh5lnlZqlr4EThlKakBaxHoFw9ZgaIh&#10;9Npk0/H4LmsAC4cglfe0+9Al+TLha61keNLaq8BMzuluIa2Y1n1cs+VCzA8oXFnJ/hriH25Ri8pS&#10;0wvUgwiCHbH6A6quJIIHHUYS6gy0rqRKM9A0k/G7aXalcCrNQuR4d6HJ/z9Y+XjauWdkof0CLQkY&#10;CWmcn3vajPO0Guv4pZsyyhOF5wttqg1M0uZ0djP7fEspSbm7m9uIkV2POvThq4KaxSDnSJokqsRp&#10;60NXOpTETh5MVWwqY+JPTKwNspMg/ZqyCqoH/63K2FhrIZ7qAONOdp0jRqHdt/1weyjONDNCZwfv&#10;5KaiRlvhw7NA0p9mIU+HJ1q0gSbn0EeclYA//7Yf60kWynLWkJ9y7n8cBSrOzDdLgkXzDQEOwX4I&#10;7LFeA404odfiZArpAAYzhBqhfiWrr2IXSgkrqVfOwxCuQ+dqeipSrVapiCzmRNjanZMReiD0pX0V&#10;6Ho5Aqn4CIPTxPydKl1t0sWtjoEoTpJFQjsWe57Jnkn0/ilF/7/9T1XXB7/8BQAA//8DAFBLAwQU&#10;AAYACAAAACEAFqKKL98AAAAIAQAADwAAAGRycy9kb3ducmV2LnhtbEyPwU7DMBBE70j8g7VIXBB1&#10;oFEbQpyqquAAl4rQCzc33iaBeB3ZThv+nqUXOO7MaPZNsZpsL47oQ+dIwd0sAYFUO9NRo2D3/nyb&#10;gQhRk9G9I1TwjQFW5eVFoXPjTvSGxyo2gkso5FpBG+OQSxnqFq0OMzcgsXdw3urIp2+k8frE5baX&#10;90mykFZ3xB9aPeCmxfqrGq2CbfqxbW/Gw9PrOp37l924WXw2lVLXV9P6EUTEKf6F4Ref0aFkpr0b&#10;yQTRK+AhUcH8IVuCYDtNl6zsz0oGsizk/wHlDwAAAP//AwBQSwECLQAUAAYACAAAACEAtoM4kv4A&#10;AADhAQAAEwAAAAAAAAAAAAAAAAAAAAAAW0NvbnRlbnRfVHlwZXNdLnhtbFBLAQItABQABgAIAAAA&#10;IQA4/SH/1gAAAJQBAAALAAAAAAAAAAAAAAAAAC8BAABfcmVscy8ucmVsc1BLAQItABQABgAIAAAA&#10;IQC6lhd9FQIAADgEAAAOAAAAAAAAAAAAAAAAAC4CAABkcnMvZTJvRG9jLnhtbFBLAQItABQABgAI&#10;AAAAIQAWooov3wAAAAgBAAAPAAAAAAAAAAAAAAAAAG8EAABkcnMvZG93bnJldi54bWxQSwUGAAAA&#10;AAQABADzAAAAewUAAAAA&#10;" stroked="f">
                <v:textbox style="mso-fit-shape-to-text:t" inset="0,0,0,0">
                  <w:txbxContent>
                    <w:p w14:paraId="2ABA44F4" w14:textId="050F4221" w:rsidR="00DD1F8B" w:rsidRPr="00AA54FF" w:rsidRDefault="00DD1F8B" w:rsidP="00DD1F8B">
                      <w:pPr>
                        <w:pStyle w:val="Caption"/>
                        <w:rPr>
                          <w:noProof/>
                          <w:szCs w:val="24"/>
                        </w:rPr>
                      </w:pPr>
                      <w:bookmarkStart w:id="57" w:name="_Toc145936851"/>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2</w:t>
                      </w:r>
                      <w:r w:rsidR="00281C18">
                        <w:fldChar w:fldCharType="end"/>
                      </w:r>
                      <w:r>
                        <w:t xml:space="preserve"> Limit Switch Bumper Installation</w:t>
                      </w:r>
                      <w:bookmarkEnd w:id="57"/>
                    </w:p>
                  </w:txbxContent>
                </v:textbox>
                <w10:wrap type="topAndBottom" anchorx="margin"/>
              </v:shape>
            </w:pict>
          </mc:Fallback>
        </mc:AlternateContent>
      </w:r>
      <w:r>
        <w:rPr>
          <w:noProof/>
        </w:rPr>
        <mc:AlternateContent>
          <mc:Choice Requires="wpg">
            <w:drawing>
              <wp:anchor distT="0" distB="0" distL="114300" distR="114300" simplePos="0" relativeHeight="251668480" behindDoc="0" locked="0" layoutInCell="1" allowOverlap="1" wp14:anchorId="78668FA1" wp14:editId="10727650">
                <wp:simplePos x="0" y="0"/>
                <wp:positionH relativeFrom="column">
                  <wp:posOffset>1483957</wp:posOffset>
                </wp:positionH>
                <wp:positionV relativeFrom="paragraph">
                  <wp:posOffset>322</wp:posOffset>
                </wp:positionV>
                <wp:extent cx="1862455" cy="2482850"/>
                <wp:effectExtent l="0" t="0" r="4445" b="0"/>
                <wp:wrapTopAndBottom/>
                <wp:docPr id="1017828722" name="Group 6"/>
                <wp:cNvGraphicFramePr/>
                <a:graphic xmlns:a="http://schemas.openxmlformats.org/drawingml/2006/main">
                  <a:graphicData uri="http://schemas.microsoft.com/office/word/2010/wordprocessingGroup">
                    <wpg:wgp>
                      <wpg:cNvGrpSpPr/>
                      <wpg:grpSpPr>
                        <a:xfrm>
                          <a:off x="0" y="0"/>
                          <a:ext cx="1862455" cy="2482850"/>
                          <a:chOff x="0" y="0"/>
                          <a:chExt cx="1862455" cy="2482850"/>
                        </a:xfrm>
                      </wpg:grpSpPr>
                      <pic:pic xmlns:pic="http://schemas.openxmlformats.org/drawingml/2006/picture">
                        <pic:nvPicPr>
                          <pic:cNvPr id="1219528344" name="Picture 4" descr="A machine on a floor&#10;&#10;Description automatically generated"/>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rot="5400000">
                            <a:off x="-310197" y="310197"/>
                            <a:ext cx="2482850" cy="1862455"/>
                          </a:xfrm>
                          <a:prstGeom prst="rect">
                            <a:avLst/>
                          </a:prstGeom>
                        </pic:spPr>
                      </pic:pic>
                      <wps:wsp>
                        <wps:cNvPr id="1015007677" name="Oval 5"/>
                        <wps:cNvSpPr/>
                        <wps:spPr>
                          <a:xfrm>
                            <a:off x="83049" y="1242529"/>
                            <a:ext cx="375313" cy="948349"/>
                          </a:xfrm>
                          <a:prstGeom prst="ellipse">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73114B3" id="Group 6" o:spid="_x0000_s1026" style="position:absolute;margin-left:116.85pt;margin-top:.05pt;width:146.65pt;height:195.5pt;z-index:251668480" coordsize="18624,248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PTCsFBAAAKgkAAA4AAABkcnMvZTJvRG9jLnhtbJxWXW/bNhR9H7D/&#10;QGjA3hJbspzYWpzCSJagQNAETYs+0xRlEZVIjqS/9ut3SEpKHAdo1wCh+XF577mH55K6+rBvG7Ll&#10;xgolF0l6Pk4Il0yVQq4Xydcvd2ezhFhHZUkbJfkiOXCbfLj+/bernS54pmrVlNwQOJG22OlFUjun&#10;i9HIspq31J4rzSUWK2Va6jA061Fp6A7e22aUjccXo50ypTaKcWsxexsXk+vgv6o4c49VZbkjzSIB&#10;NhdaE9qVb0fXV7RYG6prwToY9BdQtFRIBB1c3VJHycaIE1etYEZZVblzptqRqirBeMgB2aTjN9nc&#10;G7XRIZd1sVvrgSZQ+4anX3bLPm3vjX7WTwZM7PQaXISRz2Vfmdb/AiXZB8oOA2V87wjDZDq7yPLp&#10;NCEMa1k+y2bTjlRWg/mTfaz++wc7R33g0REcLViB/44D9E44+LFWsMttDE86J+1P+Wip+b7RZzgu&#10;TZ1YiUa4Q5AeDsaDktsnwZ5MHIDOJ0NECWKydD7NZpM8T4ikLaQPMx+dYKLklkGES9JSVgvJiZKE&#10;kqpRyvz5x375V2huvZHQDpVF6MYpVIBgtGkOZM0lN9Tx0svXY/BhIwjqSXpQ7LslUt3UVK750mqU&#10;ARB569GxeRgeZbBqhL4TTeMP3vc7roD2jeTeoTvK+VaxTculi/VpeAPcStpaaJsQU/B2xcGP+Vim&#10;UA3uBgdutBHSxWK0znDHah+/Ao7PwO5x02JYCKBfcPqMLATcS5YYhWyn+dj/4ZAGAZ9N0nE6v0wI&#10;pNp14ZkWvZZ7+QYt98KOsftS0Ma6e65a4jtIAuBCBLp9sB3M3qTjOiILkAHU1xguOtvTitEJsf+r&#10;lp9rqjkgeLevxDdOp+Px5cUlko3ie9zShkw9w53lUPL2iLxXdM0m43weyEqzPJtm83g+PVuTy+kk&#10;ncTCn+cQelgfqhdCPOaKN1CT9Vhp8S5dtJDKK88z7kFG5kLPHRru9zXyM69QXrh4suAovBP8pjEE&#10;+S0SyhiEl8almpY8Tnsywq3kVeRfFr8jaCo49J6j1DrfnYPe8th3FERn77fy8MwMwKLkhjDvbR52&#10;hMhKumFzK6Qy72XWIKsucrTvSYrUeJZWqjzg8gnqx1NnNbsTOIIHat0TNXjVMImX2j2iwVWzWySq&#10;6yWkVubf9+a9PQSK1YTs8EouEvvPhvortPkoId15muf+WQ2DfHqZYWBer6xer8hNe6NwTCh8oAtd&#10;b++avlsZ1X7Dg770UbFEJUPsRcKc6Qc3DmMs4ZOA8eUy9OPd/CCfNW70eHhefF/236jRXak66PaT&#10;6svlRILR1p+HVEtctpUI5fzCa8c3Sjf0woMcJNR9PPgX//U4WL184lz/BwAA//8DAFBLAwQKAAAA&#10;AAAAACEAxAqJ6JhOAgCYTgIAFQAAAGRycy9tZWRpYS9pbWFnZTEuanBlZ//Y/+AAEEpGSUYAAQEB&#10;ANwA3AAA/9sAQwACAQEBAQECAQEBAgICAgIEAwICAgIFBAQDBAYFBgYGBQYGBgcJCAYHCQcGBggL&#10;CAkKCgoKCgYICwwLCgwJCgoK/9sAQwECAgICAgIFAwMFCgcGBwoKCgoKCgoKCgoKCgoKCgoKCgoK&#10;CgoKCgoKCgoKCgoKCgoKCgoKCgoKCgoKCgoKCgoK/8AAEQgBwAJV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KjwL/wVT/bz8B6fp+gX3xtv&#10;tf0mw1Brm5sfEyLePek4Jinu2xetEeP3YnXH8O3ArqvF/wDwUS/Z1+Lnw6uvDPxM/YV8P+D/ABRN&#10;HeiPxh8I9Ql0KFHkib7O0+mx4OoGGYRzD7Tdna8YK4VpIpPnC0nmuNStdCtoLPVGuiq2v2G4aMtK&#10;2MD96ik844APt151PGnhDTfBGp2uneK4Ftbq802O8mW33KsAferRNuAxIjRvG4CkKysufl45Y06c&#10;arnyrmdrvq7bX9LmUsRWlTVNybir2Xa+9j2Lwj/wVw/bj8I+Jr/xBY/Gy/15NQuIHmtfF3lamqQx&#10;MxWBWZFaMbXdG8logwYHClIytrx54T+NP/BQjwz8YP22/BH7PH+h+F4bO78aP4QENxDo0bKVkvp7&#10;aSb7RtkH2iaSSKOVECvMwiWFmPgL/DrSdUijk8NaqsklxGWhhZhlQByTjBXGCcEcD8Kw9Y8IazpL&#10;L9pMckeMRvwwHHYMPYjuPTNbLlbMOaMtGxttJc+C9Ysta0+/huJLOeO8s76GGTypNp3LgOisRvVl&#10;OQASGxkc16V8R7rU/E1jNp3iqxvNB1iPTftkek6k3lNgRtKNocjdkKegDAnBAbArybZexMrTwbdv&#10;C+W23b346d+a3/hfA17450y2+yXlxa/2hb3N1Yafdx2txcBJekMu3McmHYCRUcxgs+11UitIya0C&#10;pCMlzX2O+8LfG/W9B034faF4x+FGi+IvDfgfxtqOqzW0flxtrk062X2q3uZXWVZIyllbISEKleU2&#10;vIzv5lptl4m1HVY/CHh9Zmv9YvI7aa1Z1hElwZSEj5KjbkqTu2gNzgbQa7nx3o8lr4nbTbq2k0/T&#10;4bS5Og6RHqH9oC2tcTnbLOu4iRXw5LRxA5MmyFGQjM+LvhptB8XWsd/Lpc11Nb258my0+4trV2BM&#10;cvmy3QiaWX7RHMssilot4cRy7FAR+zUVogjUdR3ep6/+z/8ADDxn+zR8XdD079oP4YrpDeKNem0j&#10;S9ak1SK4awubd3jmt2hgZyjSzNborSbMIfMUtGzE/WX7Vviiw8JfCTyLobnN9pojVZlB3PeQZAyO&#10;T5YkzkgDHJx1+c/gn4wtdH0TSfEGn6w2qeI9b1K0vbqy8cX1vq0epTWECIkllcRwGdLgLNPBDEJJ&#10;2EauixTyiND4r+0f+1L4u+OHxKtPHNo8mm2em28VtY6Xb6hJJb7EkWVmOVj3+ZIiMcopwkYPKA10&#10;RcacNTJxlUqaFz9sLTRpc/gOSX5ft/g/Urv5SRkN4n13aeR3UDHqMetP/ZP+HV7430fXra986HSb&#10;u6tIzd27hJBNBJ542HnaQfLyQM7XIBBJIzv2mNUl1jwV8Hr69dWuZPhjdG628BWPijXiAME8bSvF&#10;fWn7C/wf8V/tJeEfBvgX4FeF1kvNQ0xIXe5hEdvY+T+7u7+4Kn5YFlWR2fILs6IMySqp6stwMsdj&#10;FShuzlzTMaGU5bPFYiSjCCblJ7JLVv8AA+Y/i38DfDvw61BdNs9KRreQFre4a4k8wAggclsEjB4I&#10;Kjg45IryS5iuYbma2niCsjbHUAYGD1+ncHuOa/Vv/gql+w/YfCHwH4a1/wAEaXcHRW0f7LcawYXX&#10;7TqULF5pXkZiqebEylIkAH+iy+vH5b+N7Fbe8+3FJP3nyTboT8rAbcde4HTH8Pc1151k9XKcVKhO&#10;11bbZ37f15HmcK8SYPirJ6WZYbmUKiulJcslrb3o9H1s9bWPaP2BNYbSvFkuoJEYxbTRFirquWyW&#10;yCcYPA/LOelftX/wTbsdIHjP47S2OtXk103xGjN3YzMpht1xcxB48LuBbyCrAsynYNoU7i34Xfsj&#10;XV1p11rF8kIaKFfMk8wAp8ijkk8ZBKgA9S4AyTiv2u/4JCav4fi+Ovxo8K2+oy3jat4oGpW0lxOZ&#10;HlQXuoscED5grXSAdTjaOetc2Ffs6Tt1/wAz2an8ff8Aqx9gWJvdNske58Sz6qztciK8kuGkCxm5&#10;lbygpJCiNiYwBwu3aMAYr80f+Dhz9ob44/s/SfC1/gf8VdY8J3Xi6116y1TUtJ1KS3nljtn06SOG&#10;GaP97a7pZwZPIaMXAWFbjzUgi8r9Hfhvcxar4QbVIrX91q+rX2q2bvYyWc0dveXk11CkkUiIUkWK&#10;dBIpGRKHBJIOfz9/4LHfs2/FD9vHxN4P8LfBC78G67pfg+880GbWvKudOunlI1FZ1I2yWz26WTjy&#10;zJJut5gIwCC2mLpyVScV3f5l0ql6abPgr/gkl8cfjf8AD39qTwr8D9IgvNQ8H+LNQ36ppK+SJLRf&#10;s8bPeRncCrJBCo+ZgJVGNu/Zt+0v2P8A9gT46ab/AMFWfG/7a3jqOPR/C+s/ETxlN4dtL95Deajb&#10;yajNtuRFsxFBIrZiywZ02uF2Ojv9Cfsif8ExPgj+zJqTeN/A2hSJrU+hpYNrF7qU801xCqxkExlm&#10;itw7xqzLEMfKowOAv1BB4fijS0lvrWOSe1XCzLHt2kqA23p19OhwD2GMIw5bXZTnKWh8z/tb/wDB&#10;Pf8AZr+O9hPFr/ww0nS9Qku7i+j8QeHtLgsr17mRJAXmljQNcqXk3srklygOQeR+RWm/s3eOrL9s&#10;Sy/Zj1LSbuK8tvG1np880OnSRzeSLgF74IXBEYgC3S4+9G25XCjNfv8A+KtLOo2IEaFmjbgbe+f8&#10;/wCTWTpvhbR9V0YW2p6duWOQttbkxnPJGeh+nXpX6Bw/x5meT5fWwdW9WnOLUU5fA7Wurp3WusdE&#10;7LVa383EZfCrVU46Nfj/AJPzKcN3q2rWnhnwnqes2EupXTR3+vWq2ckCzLbqC7Qozl023rWrhWc5&#10;jSTDSAHd6Ihms0OP4VxjPJrl7e30zRvFceqpoUK3OpQfZ7m/hSQyFosvEjhIiPL2mY+ZJIoVgiKr&#10;GXjbfUGAwsv3W6cY/wD118bWqxqRjGKtb8W3v+S+R2U4uMpN9f8AL+n8z5O/4KA/sMeL/wBp/wCP&#10;3gz4txeNLHQtD8O6fDZ6hcCab7XOz3bkQpHjZgs8YDhldSTw/wAq19KwanZ29/eeINWj3R6Pbtbx&#10;u1nKrkFVlmeOQv5c8bgQqCFG14pBvOSF1NftB4g0G40i70r7Za6lC9jeqs7RxyQyARyKWQbgdj8A&#10;EE9u5X4qkf4s+EryTSfAvi271fw/9oaO1066ufLjkgWRXBMT5SFyVGdvKkkc9D7WDyLEZhgvawkk&#10;1eytuvXv8j43MuMsvynOHhKqdtLyvs35dkmr6/I+uvh14vuPGOgXEmoxf6RbkhpVAEbhwSpwAAMc&#10;gjsAP73EhJ2suSW75yM+9U/hHbx2vwr0++WNvMvrMXjN867vNUMvDAFWEZQFSOqkVZhsL+VgY4zt&#10;XorN04r52pGUZNM+2hOMopoimjjuopICisrqVZGxggjke4x/PFeKL/wTu/YktviTp/xctv2ZvCtp&#10;rWm7TZNY2Jt7RWXftc2cbLavIpcsJGiZwyIwYFFI95sdBubgLHO7DPH7tf0BP+FbWv8Ah2LS44LO&#10;KLazWo+Xac7sn1rJxKPKPid8DPhV8YYbR/iR8OdD1q60tmm0O91bSoribS7jcrCa3d1LROGRG3IV&#10;Py46V4R8SNG8MfBjS9Q8QeOddtdM0/TWIuLy4lAjyQSgXPLs38CAF2OAFJIFa37Yf/BTL4R/s1wX&#10;PgTwcsPi7xlFuRtNt7gfY9Okxj/S5VP3gf8Alim5/lwxjyDXwdZaB+2f/wAFMfirJqcMN1rskTLD&#10;JfSA2uiaBEzcDukQ6ttXfPKqMcSlSRyVMVGLtHVj+rue5w37Sn7Ql18VPEt0fBMNzpukrIw+1TYS&#10;5uFGQWBBPkoeox+8OFJKfMlewfswf8EqPi78VYYfFfxuW+8LaGvzRaXJHjUrxRgfcf8A49lPzfNI&#10;u/gYjKuHH3N+yF/wSw+Df7MVvZeNPES/8JZ42hbzl1y8tQkVi+7Ki0h3MsTAKv71maTOSrRhzGPo&#10;1vChlOLe3XJ+VXPTAAH9B/nrwVHObujvp04xirnz58LP2a/A/wAIdBh8K+BfB9rpNjF85trdDmYq&#10;Mb5ZGJeVyFGXdmYhQM8AC5efs06Pruux+LNNfUPD+uRLGF8SaLMIbsxLMk3lS8GO4gZ4wTDOkkR5&#10;JTOCPfIvBNqGaWRO2Vc/4fh/nmjULW20pHa3basas0jAf6tQMlv9kADOe3WuT2Gt2dPtbKyPEjZe&#10;OvA/hQ6L8eNLHiDS7exV5fF3hbTJXdkigQO91p6GSWN3ffg232hMbnZbZABXzv4w8YaF+xn8Urr9&#10;u/wfo1xqnwz+IEp0Xx7baDDaXcNjcWc8tpp2spLbAjyJXWTzYwwKSXkm8Tz+TAv1j8dPi1onwk8F&#10;Ta34h1y10u8uV8jRF1K2lkW5vHdYYR5UYMjxiZ4t5QfIhJYqBuHzj4x8Bj41fafA3wY0AeG7W5sV&#10;trmCzj82O+skjSCIalDJvju0SJVjHmh2QOVjYOwYz8BEuaofKf8AwTG1Ntc8RN8AtV8cWS2en+ML&#10;qO4ZbyP7NcSPHChkgKttk8wxqiHIyQNvof1f8P2+j+HNLt9D0gKlrbxrGqLyeMDccDH4+9fk9+2X&#10;+yD40/ZD+N2i+NbXwE9v4H1qOGyvtW8C27SPBJsjhmkNtcblZ2KPcJb7gVEsn76dY5JIu2udU8H6&#10;t4Yk0Pxh/wAFD/H3iDw3JpZSPwrZ+H7uzlkDRBTburg2si+WSnkyDYT/ABDjEwpWm33JlU5YpHZf&#10;8FzP2xPhfq/7KPi79mLwHqsOu+INRmtk1f7LdKsekx2eoWs0hbj97J5kfl+Wn3dspdkaNUk8J/4J&#10;T/DvUPGf7QvhXxh8TvEl1rX26/uprzVbzULi7k/e+dclw8pBVpxDGxIyTvdyzbyK9Qsf2G4fHHwB&#10;+JHxj+JfwW/sXR9E8C65faP4WuZ3WSAR6fPKbu7mcGSS6Cny7eOXLxEbmjQiJLbsv2O/ht4c8P8A&#10;7F/gv9qAeJ7nVbW4j8O6xNf6bbl2a6hkjh1GAr1zFK11C3GMxHGRg1pU9pGSUemr+en+Z1YaShgZ&#10;1JbzfKvRWlL535beVz7S/bp+CXg/9qf9nLxt8HPDlisOv6J4dtdb8KyW810kcMmG2eVBaLmZk+xM&#10;EhAcb2TKAMhMv/BJn47XPxk/Y18PjXo1tdZ8Gzz+GdatDZvD9nntNqxxc8OVhaIMwJBYNzkEVD8N&#10;vj3oXw2+K+r+GfFurYlbWrWCGPzNjJHJp0brwcZAlLZIBCkqCeVz4h+z/fXP7Hn/AAUa8VfBFZre&#10;38I/GjTV1nwjHDIP3F5bLKwjjQ3UrrG8C3aGacK801mdgVflPQqi5lJejOO0r6n23qWrNqN5JMoH&#10;zNtRcjhfQY75z+I/Pp9Bhl0+zjRIgzHncpzj0A9vxridFkGoagscKL5ccbO0nO1UUZyTnoB34AxX&#10;OTftz/scWVp5lp+1Z8MblVEOGHxD0xIsOcIocz7dzfwjBzkYreMgke0FnVdxGxufm44Izk18Hf8A&#10;BSr/AIKW/FX9l7xr428PfsrfCu41bWfDvgXTb3xv468WMy+HvCvm3dxFpoiSFZJby9upp3gWFhGk&#10;bxxyuJYI7pofoL9vD9prxN+x3+yN48/aV1hLFT4T0GR9PtJrWWaObUJWW3soLiNSG8t7uaCNyjqV&#10;VmIYYBr8xP2rPiN8TP2s/iR4E/YB8fWkfiDUPhPrmm2Hxi8SaL5e3xl4xtbL+yUupL2ZBJKWgg+y&#10;/aJhGwDzeZG32eE1Up8sbmcr7Gx/wTh/Yv8A22ovhxefFj4B/tIa94P8ZePpI9Y1q4uPD9pdabBE&#10;0rtbzXUF1I0d3K0FxlQiwNEFzsuMsI/q3wd+3d+09+wT8S9D+Cv/AAU00vTJ/CnifUX0nwn8etA2&#10;QaRdXYjRoYtStgqrp00wErGUCOHeWUIYreS7P09+zZ4B0n4XfBjSPhnoTSSReHWutJhvJogj3SWt&#10;zLbxysvqY40xknjbg4xWh8a/hJ8L/wBoH4W6x8HfjR4Yttc8N+ILNre8026jDrJzlCmekisFZCPm&#10;V1Urg804XsZ6o7601Zb+282Db+82jdIuzZ2x8wBUdSQcEENkZGK4PxDe3XxB+Neg/DK3txNpegwJ&#10;4k8UpcJDJGzrKV0q2KSJvBe6jnvkuITmJ9FWOXCXK7vgf4K/tGfFf/gkx8U9N/Y4/bD1q61b4T6x&#10;amT4a/EvULrzItHtg0UIsrySTDi0jae3iWaYI1s8kcEm6B4J1+8/2efFdzdfDa08e+LLabTb7x7q&#10;R1VNL1Jbi2mg82H/AEWyktriWTyLuKygt47iKM7PtMN06KNxrRy6FLueq3WqSxv5dsxCSNk/e24z&#10;wcE+x7+/143VvCF/a61deKfh94mOjXt9cK+qQ3EL3dtesqKqM0LMpjYKMboypx97d0O5c6jPdweX&#10;FJHHIEBVSD67SCPXvy2PlOcZ21DNqbfvBDn92pYLsVQecd+emOOO/oRQ9R3Ods/Bev6tcQ618VPF&#10;MOsTWria00+C1+y2KOM4kaIFmkZMkB2YgHBChhkdcbiVLZSjp++cktngrzwePx7cHrWabkyR7bo+&#10;WrbtxVsYXnHocdDnvz6VCbgsWYgt17nI9cnI9vyx9RaCG6pJH55C4xJ0Vs8d+3+f51nQTp9sVk3d&#10;tqr948/XPX9anmlfLOqgfLn8ecdc/h9apyxSW77nm27dvzqNwH19RgevfvVqRDPJfj3DH/w+m+Du&#10;uXETMP8AhCdaQqP4WTT9XP6eYfxr8Lf+Die5Df8ABXv4p3tqqr82h/KmOW/sSwJJA/Dr2x2xX7af&#10;HjxQJv8AgqZ8IvEE0fmM/hnxBbx/Mow32C8wMfxN+8xjHQ8YxX5L/wDBUj9in9p79vD/AIKa+PvG&#10;X7Onw5m17wzcSabE3jKS8jt9HR7axs7O6jF5IRHNLb3CSJLBCZJ1MTjZlSAq3wqxhB/vHf8ArQ/N&#10;/SbaW6uvITczcFY1XiQ5ACkgjAycZyOvXOAfsP4OHWIf2f8ARNA1LS7O8tf7M1aLwbqWvwCa1WG4&#10;luER7eC5u/ss95DdSwSeTYw3Vz5k6q02YJLY/Sf7OP8Awb//AA88Grb+If2o/j2NcvkmbboPhFIo&#10;NOFxGZJ44mu7+MtdiW1glJhFvby5DKjMF+b6+8KfDD9m39kDSpvD/wAOvhbpHhGSz02a3WOG1mm1&#10;+4tHtVvTbyeYk+puq3VxaxiG5CxbmfbIqRqzTTjK9zPEVKb0ufCHhD9i79pf4mTw3nxAstQu31RZ&#10;49Y8aeL4RY3TXKyPC08X2uKTVhG0cjoLdbbSFMVvbr5px5rd38Ef+CIXwR8OeKk/4WV4p1L4hahv&#10;RrltUjlsoLRHt5b2K7e0tmlm8o20LO0kjyQ7WXcP3iZ+xLbxV418U67FpHwy8EXcupTTNDpt9qEJ&#10;+0PcNpotQ0FnZys5LyzXcpR7uVGIi/cgKqpR8T/Dq1m0aT/hfPxetbLSbdvtDeFrVonjhT7MlrJE&#10;unWey1tpVhQJ5d4bdm3sC5y5GkeW/vO5z81R/Bp/X9djE8Baf8DvhIdP8O+BvDmjwW9jeWcj+G9C&#10;0+3uBAG0+W+u7dxbyR2ESPPJbRCQXQfLS5i3uNmr4dsPjL4/1Gw074f+DUll0u00+aeaa3GsTKlv&#10;aSQNLIjQxWSMJ7mRvONs7AMq+bhiKkstU+HnhJxYeCvhaDJG8arr3jySSGONZYjLa3SWEAEnkuo/&#10;1irqEBRVYj97GhyPE3xK1nxXDpEHjXxLfXUbahZto/h248mx0yO9y/nWa2cBMbiVA7rJafY5cyPl&#10;W2Evt7ZrZGPsY9WdCPDvwL+Hb2uqfF743Ra5q8K21jY/2bqP9s3MhSLyoBb3DyrZBdvm5jinVlAc&#10;iPkAwar8XBYXN1b/AA8+E2naHNCZk+1eObg3d9Bcx7RJZvaSQEW7tE3yLcWJHmSY+0LsJi4K7uW0&#10;DWLPw2EtNB1LXNPvLXS9F1BpbbU9cWGZZp9La1SOXU7u5j2p5aXULlvKRBLhCV7bwv8ABrxBrWn/&#10;ANtr4OvrjSd0Nx/aPjO+fwxaXumTgBx9kt/tGqQXts2DtmexWT7vy7jtzlKpLcqMYpe6jnfF3jK8&#10;8ZeIbGHx54l1jxNcSXc0eg6XqF1Lbi4t5I0zZwWltK06Sxy+WqC0uUR1jRfIAYIuVcSaro81v4bl&#10;NlokuvWTGx0W7cWl74lksEkLRx6XZxPdXF8hMhPnW6SON772JTzPX9C+CnhPQrNtB8efEy9v/tQt&#10;9O1/TfA+nDwzYamwlZrHUJfs0rahPcKNqtMt9MrkglMPg62j+HvE+g6Ze6T8FfhbpXhOHVGkvbxY&#10;tMjt2uNRhcRyXtyY0Z7tpIEL+ZJGkpVfmkGQanl7g5d3c8t8O/Ajxrr1uL+98O339m+Xbzyap4vv&#10;B4dt7qwkXebiGws5LnUILy3OGe3vJ7SN1URtgeaH3LT4Y/DLQdPk0rx18Qb7WA626atp3g2zXw1p&#10;002GNpqKx2sv2x5drlHkF7OsjTSMykswra1Lxf8ADazubrVvEnxMXxVeab5Oo/ZvD8f2gWVpdlYm&#10;IkRpBCqvmXy5LiID92pGOvnusfteeAdN8Qx/DT4cTaDa6g15qGlXCm+GqXf+jxk21wVtWWJAqlmO&#10;+5kJbkbvmypOnHcXvPY9I0PSPEUNtc+Hvhp4H0nwkdQupJpl03TIrf7RqKt5e9l8otO03A3NCshK&#10;hi534HJ+JvF3w90eeX/hJfH1xrV/HDc6muk6HJJfTRQoVimhxF5kkSB/mCM0SgAkAAsW4PxF4g8V&#10;eOovK8X+IdSvFmW0ka1W68m1S4gBHmpDbrFGwYE5WZZT8x+YnBp1nogdEsY4YoYIpWlt7S2jWOG3&#10;Z9u/y41ASPdtXIVQDgVlLEcuwvZ83xHj/wAcf2OfgX8a/i9qXxDXw/qltDPY2dvatcakhM8MUZWO&#10;UeX54T5NqtGX3K6OTncCSvebPQx9nUW9urLtyuM0VyynTcrtGntakdEfLvjP/ggJcaBqV546+CHx&#10;4tbyTTH+3aNoXjLw3Kw/c4k2TXdjOpblGJaO1U4GApJJPhH7Wn7EP7XvxI+KMmneFv2TfHeoW66f&#10;by6fN4L8N32vWdtazxeeEW5t4iGQyyzNtkWKROPkjG4N+qH7TXx81X4MXfw58LaJ8P01dviN8TtD&#10;8ISXV22be2t72SX7S/lxnfJKLeCQKGCxhpVdmdY2if6i+BXha70Hw82q6zYyR3DWsUkyw27yEKiM&#10;WCRJuZgByAoJIwBnGK0jRlKpe57s6dPlSXQ/l01T4f3Wm61Nor3d9Z6hZXUlve2slpuuIp1bYYtn&#10;yMsgY7SmNw79MCjH4a8QeH5I313X7OONJg4szKzmWL5WZwFUrgA4IZlIbuPvV+8X/BUjxv8ABzxb&#10;8N7q71bwPY3mvXdxNptv4kuNBs2B01ILvMqlopJL23hR5bxI51ZfMTzYQjFFP5W/BD9jLU/2hpda&#10;bwPbLpzI0r6PcXbXFwiyTSi107TMmVQpub2S1t1ncgRQpeXErOsLgbewlHdnFL4uVanzBrngrU7b&#10;VLOx0rWLHUF1FLc2r2OoRyIZJlVvLfJDQsrSbCrj7yNyRhq3vhItl4T8Sf2/4rtbeSazjY2truSQ&#10;xk4X7RhiVbZnKKyyI8iqrRlSWX9OP2+f+CaP7JH7OfwS8M/Ez4ceKGj1Sx8M3mneIfEdrdI1re37&#10;21tEtx5Qlf7K8xE6pbQgxuJmVcMi7/zM8V+Htdt4saEttLG2HmjVSZlKhsNhiARh2UAEt87DHIrS&#10;NGXLzWM5VPe9m9DrdV0vxHq2neE9T1iJ5rLUfh/eravJcAxyNDrV4nkG4JDIy74yd7KwSVD9x03e&#10;T69a6tFJHLevlSWZCJxNt3SPwxBbaWYO2DgkHPRgTueH9f1TQre7tNVm1PSLG/EKySNYebDvW4if&#10;zGjcqHZI/P29zuKggOxH0N4H0Dx78SLPxQ3xa0IL4stobHXtWN5NFpmn6/ptpaTN/ZT3FvFG2ms1&#10;lb3KLsm8u5WHb5busE8e2DwOOzPFLD4aHNNptK6Tdk27X3dk7LdvRJtpHZgcDXxlb2dFXk02ldK/&#10;LFydrtXdk7Jaydkk20jE0T4WXvxR/YL/ALe8WaBe2UngXUNQOg+VqF3bobNrY3fni3YSwyrJNI4k&#10;n2w5CQIJcKErwT4tfDqP4XeLl8Lw+JIdThk023vIZ44TDIqTRK6pJE5LROAQdjHOChIBO0fWHhH4&#10;gX+l/Da+n+JWraTY+F7bSIrtfBmi+ItavLae1imlS20yNrz7QtpDdy30Mknk3Dq8CqGgH7/b8heP&#10;fGeq/ET4hat42155hdaxqT3JjkmMjRq7ErECeSqqQi8YCgYwMCvPjTr06kvaO+uittotPvJjKMtk&#10;W/iL4kvfEOieF7Gd28vRtBl0+PMm4jN9d3Z7cf8AH3nv1/Ae8f8ABMv9o7xD8F/ijbadocMkl1Z6&#10;n/bOi2seN11IsTRX1jxE5zc2TSRCRjiLaWRS7CvGfGehRwfBLw34mFiyyXXijWbSS44w/k2mkuEB&#10;6/L5+emPmGOSa5rwT4p1HwT4q07xlpG37Xpt/Hc2/mFgjMjBgH2sDtOMMAQSCRkZzXrZfjK2XY+n&#10;iIbxaZw4zB0Myy+phq0bxmnFp7NO6Z/UH+0f8Ovhb/wUA/Zo/s/4EwadqFuvhxdT8NeJL7Fv5s2x&#10;Zop/mSb7Lbv8sRWJWmEEsijc0jZ/nR/aB8CN4V8YX2lx2k0cM6mW087IIOePv5II+VWyAckgYOa/&#10;br/gif8AH2w+Nnwo1T4S6d4otY7HS4I/Eek3N0Fmujo9xKBOrRpMxlezke4jaGNSsEbWse7czmvj&#10;P/gu5+y1pfgL4tt8T/AllPb6P4ut01O3juLhZZFvtiLqMZZp5pWxcv8AaPn2Ki36qBiPNfonFGHw&#10;+OwMMTh7yUUtd3aWvvPq+ZvRKy12Vj8t4HpZtk+ZYrBYxrl5/c2S0092K2TjZu7u3d73b/PP4BX7&#10;Wt3dzjaqM5DHB54TI6fzr9Rv+COWo6J44+PviD4aa8zSW/iL4YapFcQhm5hNzZRscgFc4lC/N/fP&#10;BxX5c+Alt7TVrjzYFXzmLNsHXIAIYMTnkEkdMv26D9hv+CMX7Nfj74D+EJP2t/ifNJp6+JPDr2Pg&#10;/SbxMzT2cksUv9pvGV+UM0CpAhA80FpSFiEfnfn9GLilrqj9QqyXNc+m/wBsT9sbxV+zhr83w/8A&#10;C3w6i1DVtb0SSLSL66vABbX83MUgXd+8Mahz5J+d3ZASgDNXwJr/AO0p8VPhbZWPiL4f6d4evtL8&#10;L6lCPiN5F4Rq2nSsrvAoRZdywyIWYs0RO6z3IwVZgfqL9qrwZ4K/bJ8J+JfhRqvi+EaksUS3P2K4&#10;jmutOkys0LOj5OSQD8wBdS2CCc1+d3xz+C/7TvwR+FGm+EtA0yzk8VRakbGTxBp+Bt0RI3lWITzb&#10;NkcTxq3zfdE20cDFXPnp67kRlGpo9D9o/wBj74/eAfj/APD+1v8AQ5beS+htY3bEisJIiBh16+vO&#10;MjJznBFeuX9lazgrJGPu+3+f/rV+Rf8AwTjm+Pfwx8P6P8XPGN1eaXe/2apls79UW4u97lllnEaq&#10;IV8tgiwBQ+1mMhzwf1l0TxDp/ibw9pvibSVzb6pplve2uMf6uaJZF+vDD2puPuqVrXNac1L3b7FO&#10;+0G2xIIW28ZZeDj+nr+lZEvh+e1jxbxdfmwAM/Xj/PFdJuSONo1lZn37tzHgD0xgdOMfrk5NQzEh&#10;SSmSegU5zz/jipNDxH9pz4qaf8F/A1nq+teE9Z1JdS8QafptncaTpguotPvJp1W1u7tDLEwtluPJ&#10;RihZiZFAXDEjutI1SHWrKPUbW3CqzOksLXEMzQyoxV4XaF3j3xsrI4VmAdGGTg1wf7R/wW+J/wAe&#10;fHHhLwvZ+IdN0XwfouvQavcSQ77jUdUvoopzEux1WC2ht32XALG4M0saLshCZf0i08NeE7DUdQn0&#10;Tw/a299cNFLfXdtCEa4BMpXfgfMd285PJJPvXbiKeHp4Wlyu83dys9Fr7q9bav1S3TMYyl7R9uhg&#10;+Mo7vWPDt9o1ha2rSXVm0UMl3CGVC4KM3TduMbuowRjdn5sbT4zpvwQ8Y6VrVvHfW6y2Kyf6RMs/&#10;7s7nBbOBuV8DA4AJb8R9CHRg0qs1t5i8nDL1/wA5q0ukxXUTW0qDy3XDKO4x046fUf8A6u/L88xm&#10;X0HRhZxffdX7M+Vzrg/Ks6xkcVVupq17PR26NO/ppZ2K/gWATWps7hGCR4ZSRwPUfifbnmp7yF0v&#10;3htl9lwPw/xrV8K6EdMt/I+9Iz9ccnnjj1/z9fkX9vL/AIK8/A/9lC+1D4a/C+2tfHHxCt2mtbmx&#10;t5yNN0SdFAH2yZD+9kV2w1tCd+YpY5JLdtpPi1asFeTPqqNOSioo+lPH/wAUfhL+z14Nl+KPx18f&#10;6X4b0K2k8sXmqzbfPm2swhiRQXuJSqMVhjV5GCthWwcfmT+2/wD8Fifir+07rf8AwrD9l/R9U8K+&#10;G7tEtRcRx/8AE81p23Box5RYW8bF1Xy4i0jbMmTbIYV+Of2hv2yPHP7RXxJtvGv7U/xl1S8Jn2rD&#10;Z2YuF0m1YxLItlYiSKJBsVDsLxecyEvKXLPR4d/4KQ/D74GWUcf7N37NVqmqBzHd+J/HGsHULm/h&#10;weFjt0gFsGO07EkIAVQxkZd58nEYipKNoI76NKMX7zPsb9h7/glVqnxl1GPxn+0nfXVro9v5bw+G&#10;7G4Kz3mXJKXE6n9zGQCDHCfNIl/1kLIQf0m+H3gf4UfAf4Zx3rnRfBvgvw9CWuriZorHTrEF+Xkl&#10;cqqFpCWLMQWZmJJJr8CZ/wDgqH/wUs+KYj+Ffw2+K2vaXBreqx/2XpPgPSYrS9aYv8kEFxBH9tYE&#10;4UIJmLdDnpXR+Ef+CRf/AAVz/a9126+Injz4P+LpLq61CG21bxB8TtcFndrhQvmumoyC6mijTA3x&#10;xuCEKrlhtrGnGXLqbOpBbH7EfG7/AIK9/wDBMP4IXVxZeIP2tvD+tX1tpJv7ez8Fxza4t4MHbbpP&#10;YpJbLOxXASSVCpILlFIavlD4vf8AB0L8AtB1O3t/gD+yv4p8SWslm32q78Vaxb6KYLjgKEjgS985&#10;BySxaNj0wMg14ff/APBvR4c+BeiSar+2f+3b4T8N3W2S60vQvAnh698RXuqWFuc3txDbgQXbLAuW&#10;laK2nSGMNJKURGNeN/GLwr/wTX+E2rX3w9+Dvw88XeIry6uoYrFNU8VWmrazDKu8BEm0+MaTADOk&#10;bHausR3lpdZjmspUK1TjYh1GdF8R/wDg4T/4KZ/Fiaz0/wCHN74R8FywSyrcR+EfCC3Ul+HxsEg1&#10;JrvBTadvlBD8zZ3YGPln4ofE/wDaa+Otlp9z+0F8dfE/iS0tbuZ9Ot/Fnii4vFtGdisrxQSO5Rco&#10;QxRAo2YOMCvsX4Y/sBftiftIaQ/hjVfD+m/BL4fXjySL4bs7GSS6nJkluIlmt3k+0XRiuFjwL2VW&#10;gVgYBtGw/ff7KH/BJv4Bfs83S+KdI8GyXWtFnk/4SDxPIt9qW7c+CpZFSBgHKbokjZlA3lyN1Zyc&#10;UTeUj4R/4JrfsO/tCeG/EcOp6jfWmj6PcWyX8y33nLI/7uaGBvspaKaRG8642ltkTbN6s5jC1+qX&#10;wsg0XwHp/wDZHhzSLeGNvLN1OzsZLp1GFLnIzwWIxgAu20DJrtPAHw90nRbrVvE39mSrNdXhitZL&#10;nTYori3t4QYljEiEtNC7+fcRux5W7wBirmq6XDe7oboLLGM7o5uevHQjnP8Ah1rllD3uY6Iyko2M&#10;u+n0bxJol5pHiHS7e8tL6F7e7t7iFZIbiF02vE6OCGVlJUg8MGORjr5ZJ+yJ8IfC3jFfin8INA0L&#10;wv4ijh8lR/YCXNhKh2ja1srxPGAm/BtpYCxYeYZFXy69Rv7DSJL77Dbzos8Sq8kMEyhwpJCOUBOF&#10;O1gCRglT12muV8S+P/D+j+PbP4ZLqQuNc1S1a4g02AK0kFuHEYmlBYbI2lYIGOSx37VYRyFdsPhc&#10;TjKyo0YuUnskZ4jEYfC0XVrSUYrdspeN9I139oH4S6/+zJ4i0qbwnrHjrTW0WxvrGYahpu26kS3Z&#10;4ZgImKRefFvS4jtmky4hEoUvXwx+w/8At/8Ah34Nfsd6T+xB4/8Ah1psem29vriW3i2PWHs/KjvJ&#10;Lu8S2aBYJcytPP8AZVkV0ULJGSnyNv8AtTx/rl/pejXF/wCGBLNrFjoepJouoRSSAHUDAHttvIUG&#10;K4SAj+6ruCcSyb/zN134TzfDv9s+++CFn4lTRJPDfxak0W01yZUAsHtdUMEV3+9jkjwhjWQb43X5&#10;QSjD5T9xiOF6OXZfGVbWrNO710tsl6X+d/RL4+PFmJxuJ+r0n+5jK6VlvLlUm3vqorrZW06t+5/H&#10;7xnf+A/iJaprvi5dYuLm3gNhqWnuJI721ESpBMkqAK4eNUw+SXABG7k1kfGz9q5v2ofB2h/s0/DX&#10;QPEHi34seH9Q+1eGW8I61Dbw+HbqNhIst5eTTR29lMkkJZCT9oDwNADB9pZm+Sv2r7H9qHXv2j9S&#10;/ZR/aP8A2i2u7b4e2NvoP2vSdNtLGzvINn+hWETWscBud8czEfaESQKJA0SupiP0x+xD4BvdK1LR&#10;fAvw00C302MXCyyLZ26pGGCopkfH35CkaBnc7n2gsT1r899n7Gpq7+X+Z92/fp9j6H/ZE8AfDT9u&#10;j4ma1pH/AAUQ/aAu/HHjnwrrMl5D8F7XUpNJ8K6PFHcLJaXMdihjuL2aIzS27PfYnVbg2t3b7lie&#10;X6y1v9mX/gnZpmnS/Dew/Y7+G2pLPP8Aa28P+H/hnYyMHwyNOixQKqSooJ3AiVRjGOK5fxl+xj8F&#10;P2khPf8Aj6xhsdYurcQ3WoaLpNmrXIWFYVW6W4imS6wgCKZFLwqCIZIwxrzfTv8Agk5qPh6ym+G2&#10;hfHHUI/A9xrsd9NpkE3k/aAF2t50Sx8v0AaOWIghWDKwUr2xcnsccpWPgb9rD9q34pn4V/8ADo/9&#10;nb4r65eQ+Gfi5aXvg/xvea81pcW/hVLX7fp2mO6g+ebG4XeJkkRY10+zWCM/ch+//wBhD4M6L8P9&#10;d+Iv7RfxFijsL3XPG2p+IvE19dlf3i3OoSyPcF4WG2FLQu7Rvu2m7kI24Kr8wft6+B/2VP8Agmj+&#10;1f8ACP40aSmrX2teFfDmuXnitJLSJtPEF9aXlnp1wI5JEkub+a9klzieScxWk07YWEsnf/A7/gpb&#10;8M/2r/Bfi3wv8AvBWsWPiTR/D6f2tpfiPR4I/wDhKNPumeC/WOG3kmhEsV1L5cbsCH+02kK27MyB&#10;el4XEexdXlfKra+vX00epkpxlK1z9C/hNb6z4O8Iaf4L8SIxv47FZZriZdrXFxIBJcMQDjcZmlYg&#10;ZHzNjha6e1lkvraxvdUX7PL5hdLFbhmwwWXCsVwrkIdxQhlV0yrNtVj5L8O/Hlr8UNO0zxh4P11r&#10;yLUofOsbg7ZGxsZvKO0HDLhoyp5UrtYgg16lpGrR67p3nwRzRsdqTxuNrZGOPpgZz1555yBlF9jZ&#10;xZ43+3X8N/Cfx4+Hlr8FfFeoNp9rfXDazrWrxxwCXS9Isdi3l1HJd2lxBKf9KggmtH2m5tLu7T94&#10;nmxSfO//AASI+PHi/wCGMXxG/Yh1nSZvG3iX4P8AiTV9O8MPPrlzqEc9laxW/k2P2u6trfAhYW1u&#10;Wjgt4nZUljgI8ySvsf4YaPofii41/wCKWoC3vLfxgtvb2bK8E8M+h26TC0RWhmkguoZmuLu8jmIW&#10;TytSEUgPkqo/P/4IHTPiL+3h42/bv0zQbfQ/EeuftMaR4A/4ROULdSab/ZvhYJqrK9sC8sjM7kKv&#10;Km3O8Eg4mXNuEezP061GWWB5YjcLHJub541UFWJ5PI6DHuDxnI4qK1lvEt0j1G6S4nVVW4mSIojy&#10;Y5YIWbapboCzEAgZPWsXwTH4gtvBek2niTUpbzUodNhTUru8nWSWW48oCWR2UBSzOHJIGOeAOg0p&#10;neONrl5j/spt6Ljqen8v5VpzEk00yxrtzlOu5QDnoMcjp/j75qH7Qx+WORSi8bT8u3v29M4x05zU&#10;clw/liYq8il1U7WGRk43Dceg6nHboCeDFJIDtBb+9kbuCMjPHr0/OnzAWZLhCNsr7sZOM/pxzg59&#10;uvbNcD+1J8Vta+CP7M/xE+M3g7TbO81bwn4F1jW9Ps7yNnhnuLSylnjR1RlYqzxqCFYNtJwQea7S&#10;SeVkJwm71Y8H0z+PP+RXk/7emk+JfFX7EHxh8IeDtEvtY1jVvhfr9npumaZame5vLmXTp444oo1B&#10;aR2ZgoVQSxwFBOBRzAfNNx8VP2Svj34mv/HGoePvB/xIvdDjlVbjVNY07UI9OsrqNr6GKGKMpaSF&#10;HSKBSqtfBmEZMrxyheq1j4y3mqTzy6XY3OtXCxyqt5Kz29nHItmLY/Ncwia4ja4lnnUNbQMoggCz&#10;H5nk8p/Z2+Gv7AnwMtbjwr+znHpPi6TT9QXStZk8CyCG3tZbhpWt4r/V71Hmt5PNSYBL2FYjsCrc&#10;KFbZJ8Rv27dP+HVrHeWfiTT/AAasdmL1dI8G5s791jDm/ibUrtnubSVbZGkbyDd2pTGUXfLs0jKy&#10;2PPlGTlueo674L+I1obgfEzxRbeCrK+s2tptPXz7WaSzlt4YIY2jQz6pdQG3tooAzmWADdnYpO3l&#10;bfxP4A8IaLb654D+HFxrcc0P9qR3OttHZWN/F5my7WGOKZftriWQPuhulmwQXtzuIrwP4BfHnTP2&#10;g/HsPgTwImmRrPfQW7XOo36SXdwZZ5bi3vh5paad4kiZJrjS4flRH8yMecyyfTuhfs5+NNZsl8ee&#10;O9YFibpbbV9Qn1CQQrFI88kl6Z3uEkmuB5SmVhLBZuZJlUyYSRm0jaW+pjKLjsjhvGHxW8ZnQ7rw&#10;zrvxNNroksc2naha+Hki0/T73a6LYXEjGGNb1GZyjR3Vqs/JxPvmLJFPqmu+H9Rsv7NsbPwnqV5r&#10;NxYaL/b2oSade/2hLbASWESzCXVStymdkEUMlu8kgVQiD9367o/wU+HXhC9GhXV7cNcXVq2iXraf&#10;5lo6W15KbyIfaTI9/dwrGvlqPtFwvEzFFZm2T6db6j4Wsdc8YeB/A+g+EZNU0y3utd1S30m3tv36&#10;3JUi5ICNdRKsp27xAQ8gAZdxxr7O/Qx5pbXPPfDfwN8Y6ppf9oWfge6Gnxwx3Kf8JVdP4bsntWHl&#10;3VhPGiTamk8T/wCrmEdiGUMwKM8ezsNK+AvhTRpJdE8V/FPU7pr5RpepWHhG3Ph+PU7d1E1nJdzw&#10;SPqVxNGUDLcQ3hUqsQMWxFB1NU+JHgpdSig1zW7zVrqa+1TTrVdDDx2cNw1shdIbue4wQ/ChEupO&#10;ZJCkeCqHBvPi/wDEG/tFt/B3h/S/Dtu1jpl1CY7czTPOrgXVvJJLGixnAAG61nDLxv7mJSpw3ZrG&#10;MpdDqPCnheL4fWGqal8NPBOheD4NQ0+LUtZvILeK3nkmt3CNLeybXa7Hk/elnVJcsMv1Y5+sfFH4&#10;VaRqscup+P8AUtdWy8RPatNof7yGy+123mFHu5JFg8sLwVN0ApcDb8rY+U/29NZ/bHtvBDav+z9a&#10;aHrl9a6Xqcdza+J7WXUr77PdOGdbITP9kMsIyVUW0ZYL8gZysR/Lf46eNP2n/jB4Nh+Jv7RniDxp&#10;rFpf6zLa2d/qzNHYreW0KxvGmYggeOPyx5KAbAxPy+Yc5/WI/ZRcaHN8Uj9Tfit/wWO/Zw+Gvh24&#10;h8G+KdLF9eeH4pWsvCatrt0l0s4jVPO3W9lEBEhJQyzn7zhWMgI8N8f/APBUz4k/Fe6W68F+Cttn&#10;Jrx1ix/4S66bUNiyWqx7FsoxDZxA5LY8qTqq5YA7vhJPgR44ttU8HeFtR1LQ9Jm8ZaXa3ejzX15I&#10;yPFPIscZcRRs+4hkfCqw29CWV1X3TwL4M03Qkay0fVFvdNgnePSrv7Qsnm2qsRE+9QFfMYXlQFPU&#10;ADFcdatOS0ZvGjTR6Ro+h/tP/tHzab4Em8Q6trUTW8djZaTcagsNokKO0ir5CFYVVTukLbBtALEj&#10;Ga+tP2ef2BrH4RWB1zxXrtrdas8YVrm3hZ0hJ+9HHvCkDG7LYy23oBkDpv2Hfggfhn4JXxZ4i06S&#10;38Qalb4NrMpR7KBuRGw5G5gA7Z+ZQVTCsHB9G074J6I3xNuPi74k8Q6xrOqSLs0qPUrwNa6LHhlb&#10;7JCgVUZwdrSvvkI+UMFypmnh4yV5sU30SK9j8INAMfl6hcXUisu2RhL5OVIyQpTDKSCfmByOoxxX&#10;TeH/AAJoGnM01lo8e5mC/vIxJgdjznB56ir1tZnft8lmG7ltuQeevTPOR36nHNa8VlJEu2Mb2IZt&#10;uOn+frWns4xMbXIG09JQvmvuZVC8LnGB0+bpj2460U+6DMAIWZRuPb6djjH0/wDr0VVkYyp+9sfI&#10;Xgb/AILgf8E2Pi74l07w58XLHxh4b03TdSstZt9W8WeGC1rFeWV1Dd2xUabPcz71mijkX92EYRlX&#10;yrFT9l+Cv26/2Qf2qvhzdar8BPjnoer6XZXsRvI7jzdPkk8pJJTAY7y2EgdhFvQbULGNeGiZ8/z+&#10;ePv2KvHPhPQv+EntNXhuLGzt5Jbm6utOktFCKCzEn975nCnPTH517v8AsgeEr3xn4J0/9kbw54T1&#10;GTWtS8eW/wBq8TLpTwW+mp9oksvKcOUdVW4ukMTTbSwnIcQnAradOphZWqq34/luenh8dRxsb0Gp&#10;a27a+d9vmfUH7ePirW/21P2stL/Zr+AJtdWW81S30XS7oRtNGJJHV7q5d4opGWOMrhpUDbIraVtq&#10;hnDe7/ErWf2ff+CTXwYtfBXhOH+1NevNsM0om+z6l4uu4lId3XDeTaxb3QKqvHD5x3GSSctL1n/B&#10;OT/gnXov7OPxb8VftCfEb4kyeINa1vS7jTdJMNrAsej30t3MuoXQSJGW2lChYR5Du2Guw3+uWNPB&#10;v+CgHxs8f/AP9vHS9V8IfGdfAOsaP4Nj/wCEPvNR0i2mhivLm5votQeCa8gmt4rl4UhUq6l3424x&#10;kVUxC9mpxTtZbpp/c7NejNVRl7RqVr+TT/FafceI+P8A4j/H79sKbT/hn8amtZG1i3t7/Q/hzosi&#10;2tzePH56i7trcyNfyrlLgth3jG1jhduR5t8VP+Cd8ngm40XwvqUXjTw94n8QMZ7PTNes18uytDIM&#10;yGF44ZmTAZQu9mLFMsoVzXz5/wAFE/2gvjh+0x+07qnxM+Pvi5da1SKws9Jsbi2Zltora2to1CQp&#10;uaKIuS11IkQWMzXcsqpH5u0Zn7E/7SXjL9n343eHzY6o0nh2+1iG21zRLos9rJBNIiSzKuG8qdEG&#10;5ZkG8bNp3IzRvn7Sp/MyeWF9j6K+Pn/BOnxFYfAAeKvA2iXOvSeH5phrupFre0lsHCx77l1eQFbX&#10;GxpBMxSGER3KSJElw83x7eeOPid4W1GfR9R8Q69YX+mssD4vprW6tpbZHiiVyQHHlAvGEbBVSyja&#10;Tx+7fg7xl4Ci1az8e+BZFm0/WLW3S3u7qT7KzWrBH8+RPtLxRyRrumf55FTMwQgOTX5Xf8FX/wBl&#10;rRv2cf2iY7vwj4Nm0/w54o05bvR3kmthFLJGVWeOGOABljj/AHaAyhpJH3O0khZmOlP2lP8AeQm7&#10;rW/VelgcnTknFW9Dx/RfE3j79pbVNH+Etr4RsZ9WWZRaf2bau1zqEojCb5DJIyqQQ7kxiNf3rlsq&#10;kYj9C8a+KvA3wk+D7/sw/Bi9tr77VMsnxH8bRx7/AO2LpWUrYWhI+Syt3jwJvvTyCQoVhY+fyXwM&#10;8NeItItr6w8NQW6atf2ZtdW1OBQ7WtrIvzQxMDjewwC4zgE4+bYy7/xG8K23hOezhsrLb8u2Rdp2&#10;sytyxx1+9164+lHLJq8jllUjzWRyPxX0pdM/ZP8AAF4YY9t58RPFhjZSOVWw8OLx6DIPvnNeOpJk&#10;fK5+Vs/L1r6W/aZ8K67bfsi/Cu2n8N3FpMni3xhqLQyqoDWslh4bdJkwcFCrZB64B4yCK+bd6G2U&#10;JbNuVm3P1Vh2GMcEck8ngjpiqxHLGtbyj+MUbUIy9gpNaNu3ybPtr/gjl+2dqv7MPxl03XpNT22/&#10;h2+8++87zmiOi3LLFfLII1Y+RA5ivfKRS8ksahVJOa/bT/gp9+zWn7Rv7EmteHvA+k3N7qmgt/bO&#10;n2tmzTSapcRxyia3SOJHlnklhmnWOFB/rWiLNyQP5kfht4z1L4ceOLDxzpEPmSWbs/3lVnTBDpuI&#10;YIXTcm7BI3ZHPI/dH9g/4xftG/tO/s1+Gvgr4W17/hFPh/4T09bPxB8RdLcJf6ppbFzY6Zp37tRa&#10;zC02RNOTIyrE1yxVzsm+44fzXCyyueGxUrKF/nF9PVPbte+m5+Y8bcO5tjM5weOy6WsJJtNpRTWq&#10;m1a72cWlq1KyXU+Rv+CWv/BLC6+JfxNm/aX+P+hRx/C3Qb9ho+mX6Bf+EsvBgiNVH3bKLIaaTo5K&#10;W6Eu0zwfpl4z8Y6n4rv5Lm5uXaMNuRZP54HAAAwAOFAAHAp/ifXrR4LXwp4ZsodO0XTbeOz0+xtF&#10;KwxQxrtjjQEk+Wq9Mkljl2JZmJw3ulEeWbbt7E8dK+ejGMdT7iUpVHqYFz8P/ByeNo/iXDpRh1iO&#10;1ktpbqGXy/tMTbcJNj/WAbVK56HHoMcj8aPD3g/xlbQQ+KNLivFtrlLhI5slGkQ7kZlzhyDzhgVz&#10;g4yAa6Lxd4rTTVZFljVtpA2yDI5rxXxbr/xK1/UJNK8GaHJq1wsLzPHDCZDHEpG6R8fcRdw3OcKo&#10;IyRUSlymkY3MH4keL/HPjDxBY/CT4b6FeTTXsywwxW8eZLqV+Ni/XuxI4zkgA1+mvw90Sbwd4B8P&#10;+ELg+YdF0O009mD7s+TAkeQTz/DXmH7KP7OGgfC7wNpviTxNpmn3XjO6tWOr6xY3MkkaMZHbyI9z&#10;lAEBETMoG8x5PWvYC+G8za3t83NZylKW50U4RprQr6pBeX+q6dewam9tDYzPJNDGP+PlTC6CJj02&#10;Dfv9d0ads5tSFzGFxjjHfr68d/8APtTJG2oxyM8hVGOP/wBVMnYOPLbaMDPyr0+v4VJsQm6FhKLz&#10;yGm8r51jjA3Pj+FdxAz2GSADjJFYOj6Hc/8ACWaj4yla7t2vNPtrFtLnWMiL7NPdsJg8bsGEizgg&#10;HBAQZ5JA3J9ojJO09BtB6ndwPx/yfUt4/PfCqvzcLtGf0FBLiIkTHJ8323Femen+f8a5T43/ALRv&#10;wN/ZZ8ASfEP49fEGx0Ox2uLKGZi1xqDqVzFbQLmS4cGSPIRSEDhnKoCw+Qf22f8AguF8H/gul54D&#10;/Zcj0/xx4oik2T+IJSzaHYssrBwHRka9bahwYWEOJY3Esm1oq/In9pD9rT4kfGjxjffEH4r/ABB1&#10;DxZ4llR0+0X0pMdou9pRDGoAjhhDSyMsMQCKSwATOTz1MRGOkdTSFFy3Ps/9u/8A4LOfG39qKHUv&#10;hx8Dra/8DeAZLWeHUILebOqaxbNIqb7qaPPkRspVDbwkrmd45JZ1ZMfLH7Hf7OXxK/4KDfG7/hnH&#10;4D+PvCvh3VpNIur6G+8XalJbfaFh2llthHHI8km0ltioZAgdyEWN2X9lf2x/gL+zT+wL+yE/wS8C&#10;/Bvw3YeGPFMDaX4jv9TUvfalcNd26eZJcHdJNPDbXGqXkW47ITbAxhEjCr+Wf/BSP9gb4wf8Ei/2&#10;r/D3ij4YfFu1kvmj/wCEh8C61p95FFqESwy/vPOtGLFDG+V3MGguI+Vzi4gtvncPmksbj8Rh3G3s&#10;nFXvvzRUtulr2PQqYZUKMJ3+K/ys7H158Cv+DVTw+13pmuftPftV3187SSP4g0HwXo4Tefm2mLUL&#10;pmLZyrFmtAc5XB4Ye8X/APwQq/4J/fAf4QXHiHw58GbrxNrWlQzS2OteKNYmu5pWK4USQKY7RwoO&#10;ADABwCcnmvKvDv8AwdTfAib9n7Tv+E3/AGa/Fk3xS+xxQaxoukyW0GhTzrJsmmhvJJpbiKNox5qx&#10;tbyMjMYi8gQTt4vrP/BWr/gq3/wUv8Qt4A/Zj+B2o6H4HGq/YNYj+HOlNLeQ2d04MC3es3P7qynR&#10;Im8u5Q2aly5ZHUCNeyUZy0vYz5qcelz6g8I/tj/swfsgaRbfB6+8N/2bcRaHb3lp4Z8J6PDaR3DT&#10;TwWT6ldzu0NjZW4uJFV7u8nhj2x/eLZU+bfG3/gvTq/i9pPhT+yv4c1LWdSuotulaT4NsjcXcqsF&#10;lzNePGwHyNNDcWlpAWVoRJbarj56+b/jD/wRY/aP8DfBrUvi9+0R8YbKHXZry3vYPBtq0mpyRy3h&#10;RJ3ubwPDDHdDaFeSJZ/PMYJl+6T+gv8AwTy/4Jo+FPgH8KrGz8IQSxvrkMd1r2valfq899IrbdoR&#10;QBGse5wiBEAUZYszM7VTk6ceRasmXvO6Vj4u8G/sH/ts/tdat/bn7TPxBbwV4f1q9t7rUPCOgyvd&#10;6lqUkMitbvdzyPJJc3MYllW3vr2a7volJhZmj4r7t/ZN/wCCVnwZ/Z7hh1fwF8MrXw6H+WTUtT/0&#10;vWbhSiKd0jAGMN5YLIojQONwhG6vqzwn4C0z4auZrHw7DMrHAvEUSS+XtHyHJyBkbiB35Pttza7p&#10;l8irb3MY/d5Zf4ue/wD+rHWteXm1kSonKaJ8PvDHg+18vRNNEMm0r9okw0rDgH5sAAHjhQoJ7Vi+&#10;NtQudL0eSSz1C3tbm5kjtNPnvLeR4UuJnEMJkWIF9gd0yVxgZORjI7LUJ4DhBIu3Ofvc/XH+Tx9K&#10;554JbrxnDZW93xY20t5cLa6ssMsfmo8ECS24y00Mim9O4kKGt04NRKJshLXRtM8O6La6FoFklnZ2&#10;VqtvaW8ZO2KFF2IgLEtgAYGT+JrPmEkhYKuPm5zyfbg+3pW3qMrAOpVt27IO0HgdvXnH+elYtzlb&#10;jb5Sglvvcc/TPTFZ8oFC4t7O2MaX135S3F3DbibyywUySCNWI9NxGSSMDJ7V4z8fPDGj+Gfijo/x&#10;J022ebUNW0PVNDkm+0bWgWB7W8ilHTOGEyHrgzJgAZr1b4lSS2Pwz8STpb+bIug3jQmIbWY+S5UZ&#10;Gfp7ZPTqOc+Ob+Hb7wTo/i3UJZJn03xEdLhnSSTcst3byPk7l2vHtFoFZXI+cg42EN9hwf7OhmFK&#10;q1q5Sj98dPxf4HyvFXtKuW1afaKf46/gj5Jg+I2jXfiP4jfATx/Y6vptn8P7jR7PxNbyXTGS4XVr&#10;GO9iNusYQwFU+0Rsm9i5jjfdF5hVPjz9re28Tx/HnxBqfi/a+reILfT/ABHqRVgd02rafbao3O0c&#10;/wCmYOBjNfT3hn4beJ/GH7bfx28N+NdZvrO+8XaJ4N8RaDqCzZW5tbbTzY3EsgB4Tz1SMF9uCCVP&#10;BB+fP21PCXiHwr8S9Hv/ABFEka6h4Vhj0eFbdYRHpunXFzotplFJVP3Olp8oJAGMHFfaZlKtiMJK&#10;dV3aqSV/SUrLbt5/I+PwtOjh60I01ZOEX98Yt9e67fM+Zv2URDfabN4c1vwrZR2t1I0bwsrv5o2o&#10;reYruUYNIsjY27h5pG5kEap+mv8AwTA+FHiy0XxJd/CzWbWZ9GsbeWPw14iZhYKspWNfKuo43uLI&#10;Bbd+NtxFghVhViXH5Z/DDxnd+HfjTeLfRbLW78QyQQxrFggGdkRgqqAE3bVLcffBIJBJ/TH9nP47&#10;/FP4P6DN8PvgjHZ2PiX4japZ6K3iHUNIa/XQ4FWdTfR24dVnlhe4jkCSN5RVHLghQrfkuFy3FZlm&#10;ywlBXlK/paKcm35JJt+h+qyxEKeD9tN2Wn42S/Fo+sb39rHwB8ONNm1T4r3V74HvrcZbS/FMawyS&#10;uV3qttJG8kGoSbdhZLWWZ496pIEc7K7Q/Gf4x+K9PsNShsF+HPh2bVrGz/tzxRprTapeyTX9hDDF&#10;DZspSyS4M09v5t0TJHJtY22Pmr4d8U+GfjVpnxJXXvhnok3iL4tr8UJNFuvF3jjxBa6hqFposaT3&#10;t5dWvmxPa6TaRx6rHCqQWgVPt8URhkd4N/1X8Yfi34f+Hc2gavrXje8u/EOm+HW1XSPCLa01vp9z&#10;qUVyiR22opCXa5wt7HJFbw7V8+3JnmWLynh+gy/D4bD1I0cPT9vXbsrrmV+nLDZvzndPpFM4sTKp&#10;Km6k5ckF8vvfT5W9Twf9tH4TfB34heCfCdvpM/i5v+Et+HLTa14i1LxAsmpavZ6hFYKhuZlaRWlU&#10;ach8oZth5rARMkjKfzJ+Aur6z8Cv27/DfhnRtfurW+svGkOgf2pcNHJLZiW4ewkuf3kbRXDxeYZQ&#10;zI0cjLGzxqWaFP0u+IfjWHxR4e8M+C7WCCSLwloP9ltq39mi1mv5POkleV0Ms7RgGTasPnvFHtYw&#10;rAjiFPyH/akOp6b8e/Fcl1cyGT/hJ72SG6WQqJM3MhWdXBBYMpDB1IJVsg4av2bi7I8RgeBcHiK0&#10;GsRyyjO7u2pXlZvX4b3j/Lqlo2fGZLmEcTnleEJXp3Tj01VldevXufrV/wAEjP2p9UvfEFj8LvEW&#10;uyXOna0yXHh0SLvW3uGYNLEnHypJGzyYJ2q8Z2rulbd94fG6z8Ww21j4f8Bm5gk8ZalHo+ralZzX&#10;cUmnWsoZ7i6iuLZWNncLbpOLedsRi8a2Rj+95/K39grw/pf7SXxA8EfGP4UfFRdN8Salr0eqeIvB&#10;upBY3t9Wt5IjN9glk2RXEE92cRQq63MReRFhuI7cXM/6eeEdXT4wadrHxXt9Ytp7PTXl0DSI7i1t&#10;5bi1e2lCakpm+zQzQyNex/Z5IWLxSLpdtOmPP4/m2PNHRn6PzKTuP/bW/aZ0b9kP9mXxJ8WJLK4u&#10;9ajgWw8H+HdIji+1arrN0wgsrO2hZW8xmmdGZURysUcjiN9hWvLfgd+yha/CX4a/DP8AZn8WSrqW&#10;q6T9ovfEXiMajL5c+sXKNd6w1jMghkggmkuZ/KVEhaJWB2h2ZmwPirr7ftc/8FGvDXwpv7O5h8Hf&#10;sz2MXjj4gaezhluvF10kkegWW0mJlkggFxqMVzE00MnmJDIqMa+hPhjYXUvi3WPFepiON7e3XTpG&#10;WxaIz3DP58+7cRtkjkOw7AAVcdB10dnGxMbqV10O/wDD+lW/h7RdP0CxvLl4bC0ht45tQuZJppFR&#10;Aod5JNzO5wCzsSSck8mpRPE77jnbkbieAD/n27V5B4m/a60y88Q6x4S+B3wv8VfEvUfD+oXGm69/&#10;wiIsYLDS7+NVY2kt7qN1bQTSKTsljtGuHtXUJOkLvGj+QeJ/+Ch/xo+Dfk3H7RX7EPxE0SS6Vmsd&#10;O8L2um+I0eEORvlfTr+WeAkbgpkgVGZCAQQcHPGG/wCTNKeHqVpaNX82l+bR9ey8D7pbDZUjnH15&#10;9/6UxnOSyviNlG7+eP8AP/1q+bfh/wD8FYv2FPH4sNOtvjhYWGpakqrHpOrRyRXCSnhomUr8jKwI&#10;IcrwDxgZr2Lw/wDGf4SeI4HudD+KPh678vaJlt9ZgYxFgMBgGO1jxwaUa1GTspL7zatluOw8earS&#10;kl3advv2Z1UztDBmMZbbtQN3Gf8AP+c1A82SfNn2tnKjnCenTvWR/wALK+H93cfZ7PxvpMjZ2Bf7&#10;RhyzZ5UDPPI/zzVmz8RaBq91NHpGv2tx5Tfvfs1wG9OOOgGR0Hb61pc4TmviL+z38JfjFK2q+L/C&#10;0f8AanlxKmvadIbe+URecYUeaIqZ4kM8jCCbzINzFjGxxX5O/tW/AT41fDT9ty4/Yxs/HUcfhnxD&#10;puqa/p/iTWryDR4/Edm2lxlbC+aKK3shcyXNlNZm+Zd4a8iKCMxwoP2PfU4LdBDCrFsDhW4C/nn8&#10;+/0rxn9pL4Ffsx/FnX9L+Jvxu061tNS8MW0kcGrxyRrNFa+bDcPHMkkbrPDmJT5UyOg3vgfO2YcO&#10;bS4aLWx+U/8AwS78A/tN6V8RvEDeD5tHtfDXgnxVDdeJrzWtQvodPW7DR29zPaoqeW04tpDGJJlJ&#10;C3sfQyIR+muufErTLiVTog1TxRqn2jWlsrXRYZII2ljiVpLeCWV8yBmKL5dvLIOMiMbY0Pntx42/&#10;Y6+HPw4uvGVtrcXjay8O6bNHLHo+pR2mloHvZr1Z4ESaWTTpTMXyyPHESpLAKZCfWv2a/wBs79nz&#10;9oDw9c698L2/su1vL6Jr6Ce1EMx1GRYxItysYIMwL/64NIrr84kKsDXTGUqMbWOOVP2kilp3hn48&#10;eJFt5vDHhLQ/CGnpqVjd+ZdRF7i9tTAizRESRlY5FfHySWo4XaZH76GjfsmeEZLe3PxS8Sap4zur&#10;eylsvP1SRkjeFp2nR1Qu720quwO6CSNSAPl5bPr5GflRvmZc57kAD8u/5VCgCnYW2szZOV/+t+lK&#10;VWUt2VGjGPQ4L4u6PpPhj4d6teWVlDZtdeR9svBH+8vWTaFeeX70pA5LuWOOp5zXj+nWXlsC8TMz&#10;Z+8O/wDn8q9v+MFvJc+BroeRu2NGX8vOFw2ctgdMkfmDxXkVhay3G1WX72cg/wCf/rVyyeoSiU38&#10;PadqSfZNRt1njbAkiVvmI47nOOOPxr8IPjp+yp+0v8BNZXwL8RvAmqLHZ6hcWun6klhObDUUSUqJ&#10;LZ3jXzYmIdgdo+U4IUggfv8AJpxiYI7Y4De30/EYqRLR0TEoVh1+6BkD16ds8/zqYy5dgV0fkr8E&#10;P2bv2jP2pfhX4f8AhH4u/ZgXw2fB+liBviR8Qvtlt9v06YylLG2tFhTzmMW2JLgiVLZFMiGKaSN2&#10;+vPgj+w54W+FWo2vjLxdqw1jULeNDaWcdr5dtazcl5BkkzEcBCQgHzEqWKFPqyfSoLw+Y0CsoPTP&#10;XnknnPXFZsuhPdXOArbVxuVVwB0Gfp+Xf8Jl7zByZV8A2Ti72zxFFGBtKnJ/H159PwrrpoFZPlDf&#10;KuPvHnnA/T/GsLT5bPQrkx3VxHGqrhml6n36V08EKXNt9rmbap5jXafmHb/PPt7dEGZ2K9tBJbna&#10;kQYMw27MFiOO3fnPX+lSPDMX8tUVnAydzdSOPxrW0/Thax/2gw/efMM7exHb8c+1V7i3DztcSswd&#10;+MbvvAdPbmqDlKMNoVU74mzn+H/P8qK0lsZXZgshjw3ZaKCXHU/BnWf+CdHxB0/RNS8Q6NqsN1dx&#10;zbdKtoL2RJ5B5qtukMqKmdu8YVwOEOSd2fpj/glT8CPjdYfEGfX/ABt4b0mSz0nRZY9WW6vZr28u&#10;Z2u1nilMcUgZmBEhVQ0iv9lUFA7ROPsb4YfA/wANapdpbX86iG7t9qmSMYjbcB0xkZ7/AIcevRfA&#10;34BH4C+JP+FsCOTdNp+7+ztwPnNlJsOAhAI28HK/MMbwpYn83xnEWZf2dNxipadm+19E77dj9Kw2&#10;SYGOOi22vn16bn0b4T1rTvGGhRw3euaP9qkuHg1SxvoWvFN4sDNiNZJgOqpMFWMpmOfcdzmRPFP2&#10;/P2Rbz9oPwpYfEHSPD1r4i1Twitzb2tnq2ladNDM9yqiR1XULSWFZT5CyRukcfKNGJYA5lTovhn/&#10;AGtp3inVfF2g+NFkS7tWa60W8tXj86NJo5IIYJLcI37hQ8aRSkq0LOhLMkSP9SfCDxN8FfHWltb6&#10;BaW7X1zpfl6tYzXkjuYxs8zaHYgJv2kMoAJ2nqCK+wyPOMPm2X06VX47aqSavb169X9+x4GcZXWy&#10;/EzqU17l9Gul/Tp0X3H85n7a37O9l4lutLvtAvbWTxfJb7NQtbXe2FSR08m8ZkAjuo1CAlDJxJHb&#10;y+VNE0afMGjeE/EvhbxVbnUbawsY/MAa8kvLaRYd42qxZXbA3YyQc4OB1r+j39rr/gkH8G/jzqb+&#10;LdBgurDWJJi9zqWk3y291K3ktEVkR1aGZSm1d5QSgKu1lIBHwV46/wCDcDx74kvGfVP2jL+zfcy2&#10;8Nr8MXMTHK4wWv8Ak7cr3xlSMYIPtSjK54XL2PKv2YvA/wAXNS8Ga9+zxN4q1CbQ/F3jaNLfWrW3&#10;mvJNFtb2Zor6I2zSBm2NPDcnLqGCTtJJET88X/BfWLw9H49+FdtDqVvJq0em6qdQgSQealuWtVgk&#10;Zc7lRnW5AOMEo4BJU4+xfg5+xR8GP+CdXwltde8f+KNV1CTwxDcXUeqeIHRfs1xLDFDN9lgVVWPc&#10;E8tA3mSos0kYkKyMrflB+2b+0F41/ai+Ol58afiAkdhprSwWej2Nk0Vy+n6QN0sKARuVkf8AezSO&#10;DIMyu4BRCAm1GnGMXbruZ1qk5WU/kTfs9X8XhrX5tPtnWSO6jxIyrt37D8h59Bv9fvdu/rHjPRNE&#10;8Q+Xf2+nRK3KeSwJVEAAULu+bPBzknIxXj+hWh8I+K7Vrm1ht1j8qRn2hSVkjDbiCBtzvJ9wQe9d&#10;d8d/2ibf4QX0HgH4fXXmeMppFTVNQjIEfhtWfBijbIzqGAVZhxacgZuubPZzjGOpw+zlOWg//gqF&#10;8Qr7xBbfCL4b31zcLeaH4YZoYdQtRbC2t3jtLKIv85CNnTpAwwNoVWJYsSPlbWvDl5pUFvpk0kLX&#10;X+tmjRt3l7sYUn7uQBnA6A8+g1/ipfatrpsdb1vxM2oSpax2VvDLK7S2ttDbweWpyoVY/nYKFOSy&#10;SFgMhm7j9i79lD41ft0fHbRP2fvglpf9o65qW7ddXl0yWunWcSZkubiQBjHBEoAyFZiTGiI7uiHn&#10;qTlXqX66L7lY64L2VFa7Hbf8E6f+Cdvxj/4KJfH3SPgp8J4/sWnxQfa/FnirUITJa6FZZ2tM4DKZ&#10;JDuYRQKQ0jkAtGu+WP8AdP4mfAzwf+wF8JtH/Z9+C/hnUrzwz4f0QvpGm2dxDcapqGApmldcpuml&#10;l3MzfKrkBIwqRJEnon7Ln7Of7PH/AASB/Zo0f4G/CqO38QeOPFl1hriWaO3vvGGs7DlxuYiG3iXK&#10;pGGYRIVUGWaUmb1H4cfs9QXlrrHiH4u3EPiDxH4mA/4SO+cHyI1HK2lqM5jhiONr/fZgrEgqgTuo&#10;x9mzjqfvI3fy8z5A8OeLfD/jHQbXxP4Y1FbjT7yHfbSopXfgkFcEAqwIKlSMggg4IrJ8YeLYNIs5&#10;Lhgz7c4iGM46ZFV/jZ8fv2bvBPx11z4JeHPjlpWqalpmqLZRLcTGPzLkgf6IkrqsdzMnKMsLMd0b&#10;japVkXynx3ffFDxdqK2Hw7sJ9UnupAsMNvamVl3sACeMBckZZiFA5JAya6nUi1dMj2UouzMnxf45&#10;t/iB4ms/BXhux1C81bVLyO1s7aztyzNI7YA9gM5JPCgEnABNff8A+wX+xh8P/wBmLw/favrPiD+2&#10;vE3iKBW1S88tliijjldUtow38A5Z8kGQSLvCrtWvPf2Of2cNM+DmiR6v4zhsb/xteRsNS1gKoW2R&#10;yM20TE4WMADc4xvOc8BQv1Dqd9D4H+E2oa0ujs/9m2bXd3DbvtclYmkZQ2Au/wCRRyW4kBwBsqad&#10;+Zy7GvLHSJ478CDq138G9D1DVbeOO6udPjmnkZtzTBgGR2I4YlNoz1455BJ6W6jklt1jhmeP94pZ&#10;o1GeCCVO4HggYPfBOCDg1La6dp2h6PZ6No8QjtLW3RLWMZyqY4XknOAfU9M+1I4VhkKMNnj1x+HN&#10;TJ80rmsVyj45FaUFlwcZ346D1x1qT5WVSG9Oq1i+M/Euk+B/CWoeKdc8UaPolpY2LPLq3iC+S3sb&#10;VuFQzyuVWOPzGUEkjr6kV+c/7bf/AAXfs9PS68GfsUW3kqgiaT4ja9ZrtUfOXW1s7iPHaH99cKB/&#10;rV8j7ktZ1JxpxuzSMZTdkfa37Vv7a/7Ov7GvhdNW+NPjEf2hcRxNpvhbS9lxq17G7uomjty64iHl&#10;y5mkZIsxlQ5cqp/LP4/ft4ftN/8ABSfxOPhL/wAJ14P+E/w/vo2eay8SeMoNK0h1geNnN5qFwEe/&#10;lUzwt9lgjZmCRyJalkaSvhv4l/tAeIvHXiS+8S654q1bWdWvysl5r2sTSXlzdSCMLlnncMWACruc&#10;nhcYIxXP2snw2vtLudX8W+J9avNc3QPa6ZbWCG3uo8ASxy3UkytbuqZC7YJ1YqBwMGuCpXlU0WiN&#10;1CMfM+qv2ivC3/BML4f+EtB0v9nr9u3xp428YXGl6rBqk2n/AAgQ6VdXE6tDaxldTuLZ7ALHKQZ4&#10;vt0gdfOi8h1jUfGvjGwj0zVptMto9yrFGP8AVlSx8pctjJxk89SMng4xXsPhLwdq/wATfD3jDXf2&#10;fP2O9Y1XwzoP2fVdY8UldS1bUPC2nxIJLh57ix8iySFlWR2kntQUQcOpUsfH/GV0l94ourlYSV/d&#10;hcNwVCgZ/HB+mawBSbkfU/7T37bH/BRn9qezsdO/a5/az/s2x03ULrTz4fa9tNKksbpVMU63el6X&#10;Glxu2ySRedNbsSHkjDbd4Fz9gX9kf9ir9oT4teGvAHxa/aa8caXrmpeJBYWNp4f8GrDbXWXKwtDq&#10;UlwZbdpG27fMsCFZ1VtoJZcL4afspaZ8WfFdtpPwX8I3urxXCfabrWPESvaWccTxwM2xIMvmOaSa&#10;Enc4cLG6RspKj9Pf+CcX/BGS++Fkb+NPjbH4d8Taq0lvLpN8uitb2ljGEfcwjJxdOXY4kaMFDEjA&#10;IxOOOOIwjxU6FOS9oknJLdJ3Sb9bNL0Lca3s4zknZ3S+W/5n58/8FRP+CZXxP/4Ju/GXSPij4Qhj&#10;1rwRqerrc+EfEWqaLa3lu80Z837Ff2skZtmlVQd8TxG3u4lZ0jCme1t/2K/4Jcf8FKPhh/wUN/ZT&#10;so9G8L6T4V8ZeEVs9K8WeCtKjCWVgPLKwT2MZOUspURvLjJLQlGiZnEayyer+NP2ePBHxj+HHiD9&#10;k74/6RHqfh3xBp+Vg+0YKybtwktyV3JIrjzFI+68TNtO5ifwg+PvwI/bD/4IWftuaf8AEnwHqiyQ&#10;28sl34f19rNzpXifS/MQTW88SsPlO6NbiAOJIJGikSQbra5fo+KIRfLI/cj9pP4bWvxV8D+JNDlt&#10;PIjvfEFtZJJHEJcyRShVPP3QSqZbGQG9ARXT/DXxVB4Vj/4RbXv3McbFbciMKsZPVT6DOSCe5PIH&#10;Tyz/AIJ6ft+fBP8A4KMfDaTxv8L5203WItUhuPE3g+8vFa80O7lLZRmAXzoCVLQ3KqElQcrHIksM&#10;ftXxH8EW+oXX2q3Gy6X5VZm+VxkDB/x/DnjExTjK5pudnHdIbcMQuMZGH/U9utY+s6Zp2o5FxHt+&#10;XG4HBXtjI69O/wCPYVxPhfxffeGY4tD1WCQ24AEa7fmgUHjHdlHp+WcAHp/7XtrofaIpNyFfkeM9&#10;sdP1/wDremynzAY9xpN1b3LeRdSH5cqGOcccgH/61Z3ha68SfY7zWdTs5/LvtQc2sd1bwxvFCqrH&#10;GVZCS8TiM3CFjkfaTwucVp+MtQfTtDma0uo7O6vGSzsLmS1lnjiuJnEUTukfzMqu6s2CPlBJZQMh&#10;09pp/hXRYfD2h2FvY2VnbiCzsYV2xxRqMKiDnCqMAcnA/OpYGQutx31y2QuVbru59gfxFJBZHUby&#10;N1J2bsN5mfugE8DP60HQ/tTi48vajH72cMT02jrjn9ffiug8PaNPaQ/6XCrszY3cDjI9+np2/WpH&#10;oVvFnhi3l0ZWeFXRW2TRqoZSh4JwTg8gDv1715JNrGj6t8BbLxVqXgixkg0zwxoLXWuTRzrNHNIo&#10;xH5bII5Fjt9TmkEyuNkrCP8AekMIfpAaDHd6dNaz7XaSHYHb+8cnPtyR+GfWvgH4+eNLe3vNS8La&#10;jq6W+l+FL/VLORr4lY7a2gupmSQSGQLEFVpVkymNkVvhk8uTzPruE8JVxmKUYP4Zwk/RXv8Afomf&#10;NcR1qNHCS538UJJeb92y9d7FfQvhfNfftFv+0Fq/iy6a6uPAtv4It9Mt7JPJj0+31S5uTOScySys&#10;ZIgqgxqvlsW80yKYvi3/AIKifHnwZqvx30fwo+sW8mpeFdD/ALHuLa1Xi2gEsl6vmOSEDl7y6+XO&#10;4LAxIAXNdX8fP+CtHwV13xd4f+EHwJ+K8lhpOreIo7PxZ8TI9Eu3bQtLkm/0q5tbR0EsksMbPKXY&#10;IoWJREZGZng+Nn+Emk/Gn4japP8ACm517UfCWgXF1q/iRfFGqm0vDYte2FlJO/CoZ5576xP2a2WS&#10;cxXMUQkZo9w+tzvOMqw+HdGk1Jyld2113dntf8lc+byPIMxxklXxCcVCNlsnbZXT1te1urdjq/hJ&#10;8Fofix8KvjF8W7C/jGm+HbrT7jSVW0XZ9pjtRLOyk/NHLnarfLuG5gdpBB/Qv4lfCPS/g7+zF4G+&#10;IOg+f/wk83izT9Qt9Qkw0cEggnuIgkfMfymKFhuDEsrHIGFrz3/hHvBHgTwz8Zvg5oHhLS/Doh1y&#10;xsVj03RY7GK4aPw5ooNz9ngSNEM7O85VFCkzE5diWb6S/aStdN8RfsRaP4t8PK2qL4X0/Sp1trCN&#10;pGV4oUtp1fapMflLNJI7EAKImJIXLV8pwLPD4XxBwuIqtKMqiUr7e8uR79LOz6d+p9VnHtanDtSj&#10;TveMdO+mv/BPjD9r/wD4K0/tBeFPBU/wy8H+DPDejX+ozf6VrWk2JV5RvR3PkyeYnmyt9q8xtpDt&#10;dqwVDGfN8u8N+NPiSPE/iL40eNPH2paff+IhZ3uqeItYuoobmyudyfuQ728bmEIRbmPbZiNhGied&#10;FGvmanxX19tF0HUPibqWn6e19Y2vmNM1ucQB3SFFyuWHmTPFEPm2hpVZ2VAzD5bl17x78afF0Wke&#10;G4NQ1jUpH8u0u9UhiVFlLeUqrDgwQl12I64fMihlfkmv3/PMFwbwLm0qlOlepPVUYrTV7yvd2bWi&#10;0Wmnn8rgq+Z51gYxqz0jo5N9u2y0XX8D7H8E/FLQPilcWvh+Lxzs0+UIPM2tHEVY/fbcM/K6qxLK&#10;2CGAANeMft9/DGw+FutfFHQdW8Oabf3klr4YlsdUhtIpvsULy3CSNHMV3Ay+XHzkSFcIyhU2x+e+&#10;EtE1v4U6XbeKPE/ivGramQ9rpvlTtcNCpSPfNIwAjMbx3du2WMqyWyDaYnWYdt+3h8f/AAr4p1a8&#10;ufBmmfatN8ZWH9l3I1BmWVZrHZJFcRtjKqJLg7V5LKmCIy2AuOs6nn3ADxFSn7JxcZSi/stVIpWb&#10;SesW9LeROSZbLB5/GnSfMpXSt6X/ADS1Kv8AwTm+Kl/oXje08AaZqFrp+tX3inS59Cmlt3n3yXUs&#10;Vuxe2EkbSQRCMSTKjrmIykNgbq/eP9oPTPE/w38Eax4n+D+kalqWoQ6dbwavobtealfahp8cqCe5&#10;HmNLd3N2lsLhy/76W42ucPNvM/8AOBLpLfBP4mtH8P8AxJeeINT097ePR9c0G6e3VLuBGacrJbye&#10;ZuQsGjkgdtygOpZWGf1z+Pnhz9ur4d+O/hL8NviP+0/b+INJ8cfFHwlpHiKfwx4Xm0TxXp8S38uo&#10;3mtWgtZpt0cVnpoknlAVF+1Moh2p5rfye9/X+up+oSwzpTlTqSSlBtd7tO2jjdNed7Pozv8A/gnp&#10;e6zH+yZfftWeKoLTW/iF8WtYvvH3j7w7a6hb3cUbzyxSaTpaSM8k9paCxax8qCeR2i+1vllQ4Xo4&#10;Pi147+Pl/wD8MrfA3UNY0K1sbp4PjZ8R42C3VjefI03hvSpYpJBLq58xI7m7WQJp8IJLi6dRb+da&#10;B4G+J/7a+oP8P/C/iHw34L0Xw/bweH/GOqeBPEVxqHieP+yLpoRaxSTWtrFpcwl+34lcXMgNwu1Y&#10;1Ec1fW3hf4YfBP4D/CLR/hn8JfA0Njptjax2XhnR9PkZZofLkLbFaQlotsjFpnPzFyWl3yMd2d5O&#10;QRjSpwTer6L9X+i69dN7NvpsHwy0XS/g98KvDljYzfYo7fTrPTbMR2Gh2MK+WmxAqjYgDBRgZdyc&#10;DcsZ0fDHwi8FaJbF9U0OHVL1pBNdalqVuJZJpSzHf8+QpJc9OSAMkkE1H8OItW8P2c2k+PdXt5PE&#10;d9MLjUriNSkN4/IXyAx+4oO0Kckc8KCAOqcEJ5SMTlvmHK4z/wDWx/nitUYSb6nM+Lvgh8FviVpX&#10;9lfEj4S+F/EVjIwlex1vw/bXkTMvKlo5o2UkEcZGc/nXkPiv/gll+xJ4l1i613RvhJdeGbi+/wCP&#10;qLwX4m1HR7eTpkm1s547cEgct5eT35wa+gVWKGPZvBZfvc7Qi84HU9uM9/aknvkgQHZuK8L83U9f&#10;/wBfJ/pSlGMlaSuXQxOIwsuajNxfdNp/gfHt5+wR8cv2eW/tb9nT46t4osbaGZYfBHxKiEtsiNIv&#10;lW8F1CokgC5ctIwkkkCqu4EkmvqfxY+KN7q198Oo/wDgnV4huL6N2glMfxN0m1W/iKFWmhW8mDeU&#10;/wA2FKFwhJxkHH11PNvPn+WoIXo2Tj8B1/z7Vj+IvDXh7xJanTPEWlw3kbMwxcLyC2QxUjDKeoyC&#10;GHOKy+rxj8Dt6bfc72+R3SzevU1xMI1X3lzc3zlGUZS/7ebt0seG6p4B/a/8ReF78/Ez4/8AhHwF&#10;pNlZiaRtJtZtYi8nYzSmd7420USx4HzBGVtrMdoAFfF+m/s+Q/tNfts3/hz4KeJ7z4seCfDlrFaa&#10;t8RfiR9l8RRzzofMnttLzaw2sPJRSVSSNBB5odjOiSfpnH4SuLRZbSz8V6r5M2T5E0kFxt+jzxO4&#10;A443dPwxU8N/BfwTopuiYLqZLxke5hNz5cbMmcErCI1JBBOSDj65J1w/NhbuDldq1+Z7adjhzHFV&#10;szpKjJRjBO9oRUfT3klJ28230vqz85f24/8Agn7c/EL9rLR/hD4F+GUFj4ZTwfb3uqeLtN0DRNLN&#10;pezXE8TQvJY2Vu18vkwoRFIAy5JUxrIJFyf2dv8AglL+0t+z7+0JovjvwF8aNPtPDOr+JDcjTPD9&#10;1qMH2yxwXgtmXEMdywdvKk3kqqZlEjM7LX6vReGPCEQjNj4fsYWikWSNo7dEkVlPGWUbj6HJORwc&#10;5NWHRd+8BtzfebIJzjoT3HB69P0qqlbEVoqEptpbJttficWFw8MJKThduW9239127FeWSRJj5nzH&#10;+FmXBIHHrUWZ3ORF1OdwPb2yOf8AEfSrKxQ3Z+1L8yNnLMvT8+3T/PNJI8EG6TIZcYAbucdMfQfk&#10;O9JXNrHKfFyaKy8JfZpE3LdS4LbufkYMDgHkdK8xhSLO+J23cc/5+vaus+KWtaxf6wun3E8fkLk2&#10;0UajcmVAbOe/p271l6Poto7x/aEbdnnJPA/4Dj8vb6VDMpENjot9fyBbG1kbecfKfz59P88VrQeA&#10;9WVPNvMRBRuZVPX8B/j6e9dhpSWlmkcFvAqZXnEdGuOBbeW3zMy52qcbmzx+H+FVyknn+qxx20n2&#10;OJGYqu1ju4/yf88GqL24hTbtUNtxlR78/wD6vatXUYd120sqfPu55PX0/wA5qhqFvImnzSZb92rH&#10;cW+7x+tQxpXPC/HvjHW9Y+L1noOiTzeTDJ+8hVztYHGdw6Z446kc+9fQfh+NrfSreCdWZo4wdo/g&#10;IAyO+T+P+NeTfDbwtp6+MrnxTftm4aTMLy/w9fm+v417ZpGm+Tp6SlGBdSYxgrgAkZweecEg9xhh&#10;wQSqcmOUUEcm35S4+Z+V6Y6Z6/5xUkdrHNdKiDdyPmVNxJ6YHvmoZbYpc+aFXdux/qx6/wCPY15z&#10;8dNSn8eeKLX9l3QZpLe31TTV1Px9qP2eXy4fD5kkh+xLLGVMNzfSxtAh3Ky28N9IjpLFCG6OYlQM&#10;eDwRbftZ6heeOvFOveLNL8I2c/2XwLD4d8TT6W+q2+A02sNLayfvre5cqtsrZHk2q3KMRelUK67W&#10;fF2n2jxWViI7W3gjEdvb28YjjjjHCqqrgKoHAA4AHFFHtAPO/htqbtp1u8Lnadu5VwMYcH+n/wCq&#10;vcvEMkV3pJIG4MuVbdkHjofzPTt+VfOvwt1GKVvszBvlkUbQTyM/5H5171JNJNZxkMyr5fO1jwfT&#10;+Qr8pwdT93Y/VsVC1S5h6pqGpB4DDDE6W1uY1gjtY0Z/mZuSMb2y5XLk/LtG4BAK0NM8Yi2sbiLR&#10;ry406aJFjknh327wXDorxTkEB28pJ3BA2SNHLJESyHy2La2kkuFRFGPMUFuu3nPTHfGPpV3UfCml&#10;aoiLdMx2sdrhsHHYZ9O+08E846V62HqcrucFTaxyXgD/AIKL/GvQ9am8F/Eq08La9PDa3Un277Ve&#10;WjLLGn2mVnFvbXUnlokqRKxgii/dvmVthavN/i9/wWx8W+EfDrarbfs/Wf7yGZVlXxazLEywSShv&#10;+PYblAjZiMjITqM8fI/7Y/iv/hBP2rPFXgPSI5lTTb6zM2qfbC00/maXZSZKBVjX5mdsIqZMjE5y&#10;K8i+Lfj7WfHHhe38F6r4s1iTSrHS/EM9rbmR3S3SLw7qsrbIt+0fIrEKMAsFyVHzD9MwsaM8HCb6&#10;xW7d9j4DEupHFSiujfRdzjP2nf8AgoN8ff2p/Hlvr3xW8YxyWdmzPaeGNMtmhsPM8tY98cZZnMmD&#10;Kd8skjATMqFAcHxnx5qq2/w+k17XkeXUrrxJLCW8/b5DRKm6ORAp2kY24bY4+XGV3EcDc+PtSh0i&#10;XwlY6vqN1pLSCSO0vrqRYW+RsOYA7KHDEMCGIyoyGzX0b+y5/wAEuP2x/wBtL4CT/Frwm3h/RPCt&#10;tq1zJod54skuYH12UAR3BsxBbzGSOJ4xHvYJGZN6KzNFIsfn5lnOW5PhXXxdRU4XtdvS72Xm/wDh&#10;ysLl+MzCuqdGLlLey3sfQfiL4gfAOb9oO++MHhbwvHc3lv8As3x+MfC66yjS20erWtmqW7vG2N5a&#10;K2aTY4VVdgqZYRvXyT4/j1L4w+LtL1bX7n7U+2Sa+1CbyxPPcJaAIN4TewY2/msHYqZJpiuxpGLe&#10;vTfsJftfapqVhquu/FHwag0vw5BoVotvqt6FisIbfyBEFFmchlLM3PLO574qj4Y+Afjz4eeJrjwr&#10;r0Vneyxq0kTab5kguSyMoCAorn8VH3sgEk44cv4lyLOsR7HBV4zna9lvZHVjOH84yqh7XE0ZRjtd&#10;7XZ8++D/AILfFH49fF/S/gZ8I/Bl34g8Ua1rCaZouk2cQ8y5lwMHcSFRFQeY8jEIiK7syorNX9E3&#10;7Bv7APwc/wCCSf7Hdj4K8bajH4g8ceMNatZPFusaLas1xf6q3ywWunHasuy1Vn8osAZGMzlIzcCN&#10;PMv+Ce/7GvwY/wCCTngzXP2nf2hvC2pa98TtcjvLuax8M6Kt5P4WsXhEq6ZCquvnXkqogcpkgssM&#10;YEfmS3Haf8EmP21fFv8AwUy8V+Mv2lfHnwgvtJs9Cvv7P8G6g14s+m6Tbyx7pLKDKoXvjF5JuLgb&#10;iyuBi3Qxwv8AS0qXs2m92eFKpzxt0R9AfFb4N/Cv4qeM9A0P4+aDHNcwzLD4e8YWrCCS9USBvsLy&#10;rjyLjIDIVIJcExsjHY139p/4xXWoWV38I/B895awXFu0Otalbs8EgRl/1MRGHRsHLSAgjgAk7tul&#10;8R/iN4X1u+bwJJ4esdY0KOZrXxDHMpZZdu5DFDhgA8bgFmOfmXYCGDMmLq/gpb+3tdC17XvtX2gi&#10;Hwv4uuWz9rGfksL5gOJxgqkxGZcYOZRiXepLnjaIoLlknI/Dv4x/B/8AZj8VaL8WoPin8Vr7wr4l&#10;+HOuRx+AdLZofM1W0w8MvkxKo8wicAMiYA2MWkAUAfoL/wAEf/is37QX7F6W+q6yh8ReFZP7Nm3K&#10;0kltDgSWzNGRtRSVkiRAciO3HC7gD89f8FN/2Sn8H/th+Efjrc+Glns7+cJ4i0y7sZJHuJLOF2Np&#10;lACscsDFlVGHmMHkDAqHPK/Cf41/E74Ca34w+JXwPsNL8O+JPEEM0FpoMenGSxETArEhWZmcvCog&#10;2XE8jys0Cmcy+ZMJeWm5Rlc7JRU4n6saDcy6bq0N2FyY5ASrIHVvwOQw9iOe9dV4jaw1n4YXHgK9&#10;spbi1luI5ZLfzmji8uN1lHCHnLr8w4BXqW5B8/8Ahz4p034g/D/w/wDELQ7TUrfT/EWi2mr2FvrU&#10;IjvIILqJZ40mXc22RVkAZdzYIxuPU3Pi3+0B8HP2e/AI+Ifxu+INj4d0oTpbrcXbOzXE7f8ALOKK&#10;JWkmfGWKxqxCq7kBUYjs9pyxdtjm5LytY7C4kS4dnRdq5z8q9P8AIr5o/bQ/4Kf/ALPP7HP2jwnP&#10;ct4u8bosTL4R0a4C/Z1cv813c7GjtcKhPl4eb95E3lbH8wfMPxr/AOCiv7cP7c2k+JvD3/BPT4F+&#10;MdM8K+GdPivdc1rQ7Nm1+QByBF5sLslu0haMra25e4cW8rCRovOjXwD/AIJvaD/wSO/al+EPjn4G&#10;ftZfE/VPhN8VLxWHhTxl4p8RRW+i28MZaVLi2OYIBK3EdzaXkr+Yir9knjklkMPDUxX8h0xpfzHm&#10;P7R37Yv7YP8AwUC+JsPg280vxF401NfLudJ+GXgDSrqW1tfLEmZks4RM5mCSznznEs2x9pYR7QOv&#10;+Cn/AAQb/wCCm/7UumaTceK/gVF8P9Lvi0v9qeNfEA0+ONYwwXzbJGmvInZjIButAQCDu2kEWv2E&#10;f+CjPxq/4IwftAav8Jb/AMdaT8VPgjH4ga08T6f4L8R2+r2UUjBW/tLSLpH2eYUxII3MazqGjmWC&#10;ZfMt/sjxL/wcz/E/4467q3gH/gnb/wAE8vFXjTU440m0e+1qOa8uQqhTO8+kaZHI5UEOgKXnXDk8&#10;FDxycpas2vGx+fvxv/4N+/8Agpj8HrbWtfX9m3UPEGjaXeGMah4T1ey1aS8j3hVkt7SGVb2VScN/&#10;x7q6rkui4OPlf4tfs+/Gb4EeJz4L+Nfwz8ReD9aezW8h0fxdoNxpl5NbszKsiwzxhtrFHAJGCVIy&#10;SK/aHxJp/wDwc0fts2UlxqmtaN8BvC2tW9i1vb6ddQ6VJA3nRqNrw/atXtpCwDyJI0alQyEAEo3d&#10;+Hf+CFnw1t/H918TP2l/iXqXxV8feKdcvr3UI47P+xdDWeVVe5k8mGV5lfzXeQeXLHEynaIAAiUa&#10;dWJ36H8+txomoK6wSacZXPI8oCTPbHy5wc9jg8VXw8nJVs/e+YjjHfP14r+l3w1/wRr/AGDbnwpb&#10;/C342fs+eHdZdZA9hren2LaVcXqxjjzbqzaKd7gLuLq0myUDzVVf3iReZ/HX/g3F/wCCb+vazeeI&#10;/DUnxC8G6fHodxc/8I/4b8QC9s45IAv73ZfwXVxIxDElBMNxGF25OZ5g94/MT9nD/gt/8cvgt4b8&#10;FfDr4gfBHwD468PeDbaOws5tQ0+e31X+z1hjh+zR3KStAnyxxkSPbSNuQNyQCPvH4S/8HW/wF1hr&#10;e0+MX7J3ivw3H9sji+0aD4lt9XVLc4DTN5kNo25eTsVTkLwcnFfOf7dP/BvlZ/sZfDfR/iRZftSa&#10;T4sn1vxZb6Db6bqHgefSY0klimkEnmW1zdhyBA2cxoMD7xOFPkviv/gg/wDtu6HZw6p4W8DW+vaW&#10;dGg1Ntc0jxDZNDcQywJOBHBcvb3JlVWGV8s5YELu4NebQwmW08xrYilFKtNRU3rqo35dHppd6peu&#10;x0SqYj2MYP4Ve3z3P140D/gtH+wF8SPidpen2nxRn0JrUnzL3xFYCKKdZBhPLkiaQOCu51YHYwZW&#10;RmVsnv8A9oa4/YN/4KC/A1vhr8Qfid4f1jwjqM0h+3LrUNneaVdopWO8t2uF3QTIGk2syNHIjyRu&#10;ssMssb/jd4+/4J6/Hrwj4f0e01PwNcre6XoOn2WoySRu8bXNvaRxOiSRho2IPyKwfa3lgjg7m881&#10;f4TfHXwZNi10jWreLfiNrWSTKKeh4bPTOD6elej7Oe6Zh7WPVGr8T/h5+1d/wQm/ba8P/FD4XeO4&#10;L/T7q3ku/DHijTBv0XxnoRlAmt3jR2GxtqLNbly9tMI5I5GAtbqT97/2V/2rfg/+3n+zZon7SHwc&#10;1Pda36mHVNMkmV7jSNRRVM1jOBjbLHuUjIAdJI5Fykik/gb4S/av/aS+HrRSDx3rjBTteHVWaZXU&#10;gYXEwYDvjjHQ4PSvRv2b/wDgpH4w/Zy1i/1XwN4E0TQpdYu4bvWpvCunx6Y2pzRGQxfaRbgJcbTL&#10;LgSo6jzXO35iS+WfVCjKPc/cLW9FstXXbdJ+8UbY5GblPbHcf48YzWLBHqOgXZhkDeUxJP8Adb3X&#10;34+tfAHwu/4Lj2eu65BL8TLjU7IiQGaNdNs5beUZHXYscmOT0KkY6Dg19GfDn/gpB+zl8TJhZz/F&#10;jwwvnYRLK7hn06VGZlGS9wSjZJxtU8kj6VDjK97GnNHue92mtR634vs4rK5fbptvJeXAtdVWOWKR&#10;1MEKSW4GZYpEa7OchQ0A6npp38E2pXkYRV+Vsfe4Of8APXtXnPg/xHa63f3XibwzrNnfwzzL5LWL&#10;QyCKFEA8kyR8yKG8yQFuR5zAcCvSPDmreHrgxpPfLHNJ/wAs3jdVT1G4jAH1PQfjSi2M1tK0ZndS&#10;ycqvQjp17d/zroNM05YzukhCovyq2cZ61JotrYS26z2cscqs3yyRMJFOD6jjr16fhzVr5EAjZv8A&#10;aPy9x/XH0qgM7xR4g0/wfYw6pdQXEyyaha2caWsW5t9xcR26EgfwhpQzHPC5POK/Kr/gsN+zD+0V&#10;4u+Nd1ofgmwtV8A68y6qYdJ1jy728u5Pmn8/zvLRVSfcyIrsPmEjHeqrF+rt1drBbTXgtml8mB5P&#10;LhX55CFJEa5P3jwBnA5GSBkj50/bUtrbUPhbrnjHUwLRtCia9mlvXSJbeNY8OHkZtkaqFyzAlQFJ&#10;PUGu7A5li8ulJ0HbmVn5o5cVg8PjFH2qvyu68mfzmN8L7TwV+1BYfDvxlp1vp/2TUrmyvIbi/tXW&#10;1u4fOt/JeeKV4SyTRr8+84JBLHO4/fv7Mv7BX7VQtviB8S/ht4Y8L6p4X8T6VeeC9e1RtbisYTo9&#10;tq1japcW76hPbxRX9ydMe4V5pjb3FvEBlZnjZfjH4laP8PPEU198VPFE0lveeLtB1zXPC7+Irs3B&#10;guhe2t9FFLPHJABcfZHuIhI0cwnnZEEIaZXi/S39k5v2c/i5+yfd2fibwfoWg2Nz8O00+z02zupp&#10;oNNmubJYFvYxdvIA0ck0XmSBlEkrbbiWIsZUuOH9pV5pPVLb1sVDMI08I4Q2k1r5R5la/q7/ACR4&#10;b+2D+0f4C8afGPxFr3wfe3Ghza1Y2NvqkbQym7mt9J0qKdppLZzBPLFJm0MsEksDraq0Us6ss8n2&#10;X+xr8NvHvxd+EfibQ/GHjDw9Z6Pr3gdLS40zTp2aaEy2kaRS3MRIWKeW3mjYgFTKHiJUcZ/Ln426&#10;dovg/SrrwLqngPS9JtfDHiJLvxNb6HKqw3v2rUbaOSKzRWVVOx1wy5G2IrhVZNvz/wCFf2jfjR+z&#10;D8b9Q8SfAv4mX+g32j6nc2NjqVtJtMkCyFAkyFSk8bFUkeKRGjZl+5xiuLB1JOtDE6xale3W6ZVS&#10;nH2bpLVNb+qPvb4teG/g18QJPEum+NvEWqyadrGuXFtLZRQri4t2uozDcefAd0k0cxjuPJS32SfZ&#10;gMhX2jxDSfEumX2uyWvhvw9otjpjaHqsk2j2ukIkcUKWH2m6m2liD5UjPOgeed4GBCopCRt678Z/&#10;BPiax0FfCOtXlvp8drNcR2umyTvI6mFbZLmUQpvcsqGCWRFBlMSgpGyRqq8H8L/2Z9K0Xx9Dd6Bo&#10;N7rniB/NEOlaMs0yQKrXCzQWzK8txKURUuILoSkAKnmQNhlH915pkarY6GNUIJqFpTla0IrZfZut&#10;W37y7X1ufjuBxdOnhZUnJu70S6vv1t06HO/EL4bap4lsbjxRqPhiSS8mkSeG5hiay09FmuUlku7p&#10;pdixxZuBCREIbdWkVxOCjJJ5b8YP2PfjINK0fT7FrG5mjN3JqMF1q0NnDpe3ZEyTPeNCInV7eUv/&#10;AMsgpWRZHVyR+m3wx/4JvfGD4hajD4i+NHii10GOOR5Ta2+y5unlkSG3uWTYfItxcRw73MTMu9yf&#10;KAJUYf7Uv7L/AMIrr4sfC/8AY0+HnhW1ubfxF4qh/wCE51bXdMa4GoWdtaXF3dWKXq7ls7k2Mcz+&#10;Wkccge506WNowDJH+V8ecVcArLa2BjVniJzVv3bShFppq8rcrV1ryqV1pvqfT5Lgc8VWFWUYwit7&#10;3batZ6Xv99vQ+bf+CZ/7Ji/EBIf2pdZ8ELfWK6lJB4V0/WYYrqbVb8lxZ20qq8SrbxKQ8zsIo3hg&#10;KiNkclfr7xZ8PLyy/wCCivgrwbb+HLybUvhf8Idb8Y6drLBbePXtc1u6TTGt71th8lHSK5kQ7mc/&#10;KoysZ3fOGr/Cz4o/8EvfitP+2R+zx4E/4ST4DTa5cW39mXUkd5caHE8nkzPDN+8kitHl8xIp93m7&#10;VVJg4cm5+h/2Efj34I/aY+K/xm/ao8Jx3iX3xY+IWm6JZ6Df25kQWOgaRaK935sZbZLcG+XCggDh&#10;dxDsB/MEo++53P0FS5Y8p9ZeGf2SPhD49itPiz4zt7qHX7eVbVfGem60dP1O6mWRlN5JIjAXJnum&#10;aWSzufPja6cyeVLHK0cOxof/AAsz4AeIS3xD8LyeN9H1C4t7O18VeEdBnuNXhmdoI1+2aegdpGkm&#10;ndTLY7w2xWe2tkQs3obaVo8Hh7Q/CcsE8ayalZ+TdWcCgC5t2+2eY4HQOYHBPUmTPJ5rb1DTrLUd&#10;OksL5VeGWPy5o2XbtHbGOc9MHjBAx0FXyxJ5mY+h+IfAnxj8IWfiXwnrdjrGk3yRXFre2NwHUBkW&#10;RcMvzJJskVtpwwyN2M03Rbm4h0wafqF6091p8rW00sy7S+0Ao5+qFT1z1zzXOal4I8PeNdYvtRvt&#10;TvvDPjhY4oZvFnh7ybXULqOPyPLlcPHLBdxtHaxxhLiKdYk8yNAhyTzGsfEn4p/BrxHO3xs8Kx6x&#10;4dGkhm8beCNPubmRvJUtJLd6Qiy3FqqqTmS3a6jAKl/JHACtz1APubcZP3bcrtPQ8/559qDJJuXD&#10;MvQLuPPXPrjr+VZfhTxX4Z8eaDD4t8CeJrDWtIuHlW31DS7yO4hdo5GjkUSRsVJR0KNg/KysDgqa&#10;0pgwXzJFVV5G4rkgY6/59e9MzB9izRsnzKG+bvgZ7j/JrN0vUI9QsFuxb3MbSDDQ3wXzMglSSAAM&#10;EjI4GR2GSBZup4lQQSFfm+Vk46f5/wAKq3OqRyL91i2B8rc7Tnp1x0/l6CgCyVly02xVK/xevPr7&#10;9azfGHjPTfA2gzeJdYe7a1hZFk+w6ZPdSDfIsafuoFZ8bmGWxhQSzFVBIbd6xlFcMuc52lQM+3t/&#10;+riqE+qtP90g7mxt+8D0/wAR+fSgDZi1zbgIUZS2WY/r36/59qvf2jBdwmct7Dd9R1/yen4njrrU&#10;1gi85ZsfMflVjuPqemfbPT61Vh8YxhvKuLlfL3HqwHuO5/h+tToFzsbrWgJfKtof3YXqw69sdu3+&#10;Pes/UdSEi7lk+bdz83Xp7/n61jza7AH3RqGY46g+n4VyN74i8dv4tuJrwabDocMB+ytHNLLeXMxK&#10;ks3CJAqYbj96ZN4OYthWQbFdGt4m0u01S6bUhLIH2geUuPmOMZ9h/SodOeW32tI7KVwOMfKMcVGd&#10;b+0HKnKt6t1Of58/TkU61lkb594+U4ZS2OOeeen+cVJB2GhzRyR7w25j/rAp3YPH/wBb1pNcuobf&#10;HnttDcen4cen+elZ+kTiMBRIu4feAPU47Dsc0/VojdPHNI6tt+9lsY46HjrQ2Bz12LvUL1vKiZV3&#10;YeRscjFVvFUkejeFrmRrd3IixxgHn+L8v88mtqaSIJvijZoxwq8fmfX19qwPF2mXGu6XcWcMP3ly&#10;rKc8AZ7dBj/PNYyZUYnh3hj4jHSdYme9k861WQjaqjJOf5Y/Svoj4Z+MU8aaT9vVhs6LJtPH/wBf&#10;t/8Aqr5l1Twws+tTfZIVjhiQu0Sqd3HUKoGWY+gBJz+Feu/CvxLF4c0xdIWJ90RBjj/vk+v0/wA4&#10;rOlK0tTRxOx+MHxH0L4T+CpvFV/Gkl1JcR2ukaXLeR276heyt5cFpGz4XfJIVGWIVBudyqIzDx/w&#10;/f6h4C8N3kWt+IZNQ8QeIL5tY8VXkd48sMl9JFGjJBuVWW2ijiht4VIDCC3iDlm3M1PxH4x1L4ye&#10;Mv8AhYB164bQ9Bkns/DdvbzxtaX8zKEm1DaAx+T99bRPlflN0xDpNEwzbvTJ3kaaaNvmJJ+XrXRz&#10;XFyks+tXd/J58kn/AH0v/wBaiuI1/XPHWpXz23w4j0jybSRory41VZGDS/3E2ED5ejHJ5OOCporN&#10;yF7M2vAmrWvh7UlW8bbvkCrz/D6n619F+HtRt9Q0pGt50brtH9Pw/wA+3zBf6PP/AGjbtcFkZmVI&#10;1HrnFey/Da5v7axjTzNmBjd1HX/63tn3r8twsuXQ/VMVGMlc9F0+FhcNMzBYo8t+845461qRYB8u&#10;YKNu0LtbHf8Az+FVdGaS7jkkcbW+Rfmx8xw3v/tdf/rUl3DJNOZV4zkbB/DyPXnjBr1qb0PLlqfm&#10;t/wVc8KW3hT9rd9Xs92fEXhyy1G4y2QJF32eR6DFqvB75Pevmrxlofi68+GeqeNNA02ae101ZdLu&#10;rja3lpcarYX2nW8RYDAd/OkKhiMrFIRnYRX03/wV+1IyftPaHZPId0Hw/tdq9MK2oagc+5Jz9K89&#10;+GfhTS/E/wAHvCml6bp+j6jrepfG7SLu6j+0Wy32naPpYjubveCTK1vOly0uPkTOkOV81twi/QsD&#10;X/4TYNuyUfyPhcdCX9oTit+b8z899W8NLoXjC/0K10u83W948Nrb6rCsUykFlQTJkqr527kyQCME&#10;kdf6B/8AgmZceDtF/YG8MfDjwo001n4O1q60qzvryxS1uLpZJ5b0SyQrLOkcsguVd0WSVVcsodwA&#10;T+aOl/8ABKz4nfF/9pOLWPD6Rad4R1nXLyaS8kUkiNJNyrbxKP3s3zopj37gZRvCrhm/Yn4MfBmD&#10;4K/BT/hWvgKwtrG5RZJoTdMJFacooAncAlw2wLIyYYqzhWHyEfzr4vcW5bm2Aw+BwVRTlfnlbaOj&#10;STffV6b9X5/q3CHD+KyrEVauKjyvSMb9Ve7fptqfD1w8bBSrrt67vvLjHbqMfjX0v+xz+zD4X+E9&#10;7b/tP/ESeS78Q6pYxv4O8PzW0TW+kjhk1RtwLG5kQRNCnEcaLHO4kc22zU8N/C34G+K/GUfxF1f4&#10;fLprx744fDUu6OCLUIlAktrm3aJ45CCBIq7oFkX/AFltIIrgSdwfFdv4xiXxLaa0moQ3m6WG6iuR&#10;MkmWO5g4J3EtnLEkk5yScmvqPBPh761TefzlZe9CMU+qtzOVvuS679jz/E/iBxisohDe0pNr7lH9&#10;X8u5nfE7UfHXiO083w0+lyXTXkb3UOuRzNDcW+4+bFvTLRuwORKVkIYZZXJOfJf2iPF37ZHwo/Z2&#10;1j4R/sSeNdI8O22uahJJqF9eW0jXOhQzvJLeT6UYyBFczSOXbzF8vzJJJVMU0jyv63rWqWmlW73d&#10;2zfu0/hxk/rXgfxv/aA0/RLK5vP7aFmlvHh476xkZRztBLKMDJIHJwc9jiv6HqVIxg+bY/G6cZSk&#10;rHi/wb/bG/bL+DEXhj4UaHqNp4mtdJsotGttJ8T2G+8vn8yJId0yGNjMFXylYnDeYS4kbDD7r179&#10;vn9mT4V+Nm+E3xC+IWmyPqTGG+02SzuLi12G4MJSZ4o2SFgySAliPK8omTZ8u78qPjb+2kNIsJNX&#10;nv8AT/DvnF/J1K0hZNUuAYnPlQhXZo0fYYjJkIWl2SyKkgUeO/CL9vj4jfBf4qL8avgL8DdF8QWf&#10;hprkSTeNtDbUrbdM6xwXlwEZUtZo38uSHEnyTScvL8mPKnio814I9OnQnLR6+nlq/uWp+83xy+Gv&#10;w0+Ovwrh0X4g38er+GbxIz4Z8btdA3GiXOD5S3M65+XEmI7obhtk/eb0lbf8F3v7PWvfsufFDWPA&#10;H7QmjzXF1qSwhtUMkkkHlJvWOe027Q1u7Fi3y+YGUAhXi8scx/wS3/av/wCC4X7eP7QsnxH8P/E/&#10;wd408I+GZG07x9oPjLU9K03S5recFhFcW+mWzXSTyLGwgv1tXG63KM0kSSwH9MfjV8CPCfiHwKPh&#10;58TbX/il1dv+Ef1Z13XHhC6ZdvlSOfmksmOArk4QBQxEflPD2YatTqSu1r2MqlOVJW1s/L+v+CfF&#10;t9+0l+0d+yr8MLjRPAmjaT4stbiOM+D7nXJ3Nvb7Wjd4SYnQuGhLBUMiKGdXV9gZW/N/Vf2jv2hf&#10;2o/j/FZXXw18U/GrxvHJ5a+GLjT9QbzUhl817U2WneVdJEC90jRW5tjGzFkbGQf0y8c/Cvx1+yz4&#10;lm+GXxZ8PprHhfU1/eKoIS4hyP30D4ykik54wVbGRgkN6Z+yr+1XefscaxYeEPFes3HiD4O+Irtn&#10;0fWIULzaLMW+cmNct8v/AC2txluPNiBYtHNWMw8pR54aoqjK8rHzJ4C+DP8AwcnftQ+EYfh94Gst&#10;I/Zx+GeqPJd6Xovh+Cw8I2uhN5rSyQxR2aSa3ah5WdyHB8wysXJDZrM+Lf8Awa5ftW+JPg5qXxTv&#10;P2p9J8c/Fi5kn1G60a9tZ1XU7t2eWRRq9zMGmnlY7g9xDEpkc75EXLD9Df8Agpj/AMFT/ht+xB8N&#10;9F0H4ZXuj+L/AIn/ABBt4T8O9B/tBTZeTOdseq3kyNhLEMflIYG4ZSqMqpNND+HHhT42ftbaR4+8&#10;UftK2njnVte8beLbW90vxRql5qHzanpd5bmK5S4iJ2SxlBEI42GyAQxusatFBsMNlcamDlXr1FT0&#10;bgrNudmk7bWSvv32Wjt7mByfFZhrTi3FNJy3S/XZbHQ/sy+H/gP8LPhF4e+FH7Rv/BP4+INV1641&#10;K18YePtH8S6raatpGnMQlqjWzvLZwXcE2JGcwqphVIWjM6zyL3n7In7Yfx2/4Id/GaObRLq8+In7&#10;OXxCvHvJrGFPKMzII45bu3V2KWOr2ytClzas5jlQwBneGTT75PNPhhp3gjQIptD8J2MmmTahJG8t&#10;i00kqR8MBhSSdoJbnBbHViAAPXfhz4r8O6F8OdW+B3xps7jxB8P9SvPt2ueHWuFUW915YjGq6ezr&#10;ttr1RjbMF+dcxXAlikljfGeFjKn7u591jeCaMstUsLpVj56S7p7avdPTs9LW/cb9m79qD4Ffth/B&#10;/Tfjf+z746tfEPhvUpNv2iMFZba4Qqz29xEQHhmQlSY2AIyrDKsrG+nlR+MoxeOG837aYt3zZkzA&#10;eCfu4UEdhgH3z+EOh6f+1H/wQt+Leh/tffsw+Jo/iV8CPiBJDDfx2chisNetwrSCyuk+dtO1GJDK&#10;0bMDJC4mUiVPtMMn7Efsq/tV/An9tHwN4T+Pf7O/i6bUvD+pX2qPNDeSbbzTL54YpJbK7iLOYZ4z&#10;IDsDGPY0bQs8LRO3mSjys/NpKcZOM1ZrdHr+p2VndxfZp0DQtjG0nrkFSO4YEZDDkEA5rlPG3iSy&#10;8L67oFnrHiC4sZNU1SOxsNQjVQDPuE6wyMcKom+zmEY+80gQAMy7u0nWNJNqg/M2FCj8awNc0mz1&#10;jxTBaavZXEll/YVzbTQzRo1leLcPGGR1OfMZViYEEABJ2BDbuJYj5g/4LKeKdX8Mfs8+DZvDum29&#10;/qF98SINK03TbiISR3015pGq2nksrELucTMqbsqJChKuoKn374ffCXwpF8JvC/hrU7b7b/Z/huyt&#10;Wuo2kh8/y7eOMSMA2ckRg4YttORkjJPnP7VvwafxmngO28VD+0ND8JeOo9esZryRmmMkem31vDDI&#10;27e7xz3EU0c3zb1gZJsuBJcey/DeaWTwRpiTSMTHYQRfd9EHHBr5jD5pGpxdWy9L4aUZt+cpNJfJ&#10;L8TulRccujV7ya/A5rVfgf4XttKu7qLUtRkuIrVjHukiYPtX5QSsYLDqOuTzXnd9+zp4U+J0EMdx&#10;oej363Fu0tyNQsdojG/yyM4fceM8qoxX0HlG2h03Y6bu6+n09/8A69eTfs86mt14/wDGXhuafdN4&#10;f1JbZFVs+XG8FvIp7dWEh59OMdK+m6nDueIfEL/gnB8J9amvtJuvAccjWib7qSxuD5e0oDuCvjPG&#10;3jb25zXjXjn/AIItfDPxCsd1o3hzUh5u2SFrO3MiqvUcx/KPoSCMc96/QzQIV1HWPEcMgZfOCwBg&#10;3+w6nA/AdetM+Dd9Ld+FBprj5ra6mRsL94fez0HXce/UdK0jOXczcI9j8f8A4nf8EaNU0O4mj8O6&#10;9qEDK3MdxDgoepUg+nHvgg49fJNd/wCCZn7Suh2+3QBb3mziMSN5L4BO0huvfPXIyB6Y/Yr/AIKR&#10;fsDeBv2/PgSvhe5aDSPG3hmZtS+Hni7BS40jUCoyPNQFxBLsRZFXP3Y5AC0SEfib8Df28/2xv+Cf&#10;P7Yt58M/24/FfjzxN4fs9YSw8deG/FeuT315pyiN1S5tZJXc4VJxMqxP5N0nluGb9xMm8K0rGMqK&#10;uXpfgX+3P8J7mPVbbTNYt5PM2m60u+JLNtZgSQR3547AjHr1Pg3/AIKJ/wDBQH4JX0On3upa1eru&#10;HnW+taT5qFCcFg7A5bnjjAKc7jnH7I+CfhX8Dviv4C0f4geCbmO+0bVrOC/0++066Msd7BIodJQX&#10;3fKVIPGCc85Oar+Jv2IfhZ4qZpElkhjkiCyRzWaTYxyDkbTjpxnv+b+sRlug9jKOzPzv+G3/AAXn&#10;12ys7aTxz8LbW8vI4dqzWdw9izyNnafMG9UGOPujkjOBkj6A+G//AAXb+BPiq9h0HxPpur+HZLe2&#10;jea++zi6Uu4QKit96UKchnKIQ8ZAMiksO5+IX/BID4G+MLEQTeFdBQq+Va3t2hdhg8bkUEHB9eOD&#10;ngCvGvHf/BDHwjq9q0Xg+yurWRdoiCarHgqAAoPm5baMDgHrz3IKlKjLpYpe2j5n0l4S/wCCmf7K&#10;njDTLy//AOGh/CNlJprGHUP7fvf7OlkuTnEapcmNi7lWAXbkHggHNfLf/BW79prwZ49/Zj1T9ln4&#10;b+ItH1rX/iAtrHDYsxmkNhHOlxczhlwsTCKIskkvykqQuXKY8V+IH/BD74x+B7uNNBm1C6gaNEvP&#10;OjizeNGpQKvkOiBmIQ/MwY4Zw5fAXz3/AIJ9f8E4v2jPiX8H/iR47l8YSf2Tcaw134H8H+NPCb3V&#10;h4ju0srrytSNpfrDAgYXkcdtdMHVQ1wJocKEqEqcZJt6FSlU9m0lqfIP7VVrDa6F8P8A4b20el3W&#10;qW8OpGRdJ1Zp7iNnmtoYrCeLZ5cMyeQZxtLbo7qLLKyBU/YT4O/8Ejm07WtL+ENh8aNP0fS7D4da&#10;Nea1ZTSPvnvvsNzaM8MQkVLgzHTZp5JA8bR/aVyrxqyH41+BX/BLr9qDwt/wUr8A+Nv2mvAMln4U&#10;m8c3V7oOuLq0mtQ362lq9xp9uJnQPFFGlhDGv2xYXkVSqxlg0afs5461DUfDPxe+F/iPQfD8d/o+&#10;qSXvhe8srWOUyWfnPZ6rHefuUdXjhGhSJscBN86EkIJA2/1iTxHMnv8A1+hyxwsYYdQ7f0/zPxZ/&#10;4K5/s8ax8GP2h9c+EPgyPUNJ8I3cOn6tHoP9rJKwSFha2l3+7QQS3D/bJZxuiWWFZpyNowX+Z/2B&#10;v2FtC/bI/a91D4Na94zm06y8O6O+u6ottZs89/HBf20L24fzMRSSRzh/N+YJ/c3cD9Sv+C23wF8H&#10;z/Gzwz4p8JjUJ9U8TeD5zfTXCh4bGTiK3hjdQFTEyqzREuzncfl3M1fKH/BHLUPhf8Ff29/C3xN1&#10;1rZNB+Kmh6h4eh1J5VaC21qX7PdQwytK42ic2cgj2s7NM6xrEi5ZuapLlrNX8/1OiOtNL5HnX/BI&#10;tfiz+3D+1QngH4u+LbzVdHs9Lhv9aa62LNOsSR20bSSxhJJC+yCN5GfzWXnfu+Y/sp8O/gv4N+GF&#10;iPCHw78BWekrCqLPbafbBnlMahd8jjcZmAHMjMzNnO45zXyf/wAE2vhdZfCX/gr3+1J8KptYs7i4&#10;vtSuPFFjd6aqmO2g1CS1vYI+67o01IIU5AaNgRxx+klrB5CyBYPm+9IygfvDjr064A/Ae1exjuJc&#10;+zPCxw2LxVSpCO0ZTk0vk393ZaIxoZfg8PUc6dOMW+qSR5P4lk0/wV4dvPEniP8A0Ow0yxlvdQuG&#10;hZ/JgjUsz7UDM21FJ2qCfl4FfMnwL8Maf43/AG2PHHivxzo8cOtaP4Ps9BkutN1J7y2kutSddT1W&#10;0nJAgkn0+3t9GtI/JJylzE0pZpIorf6D/aN8ZeFtK1RbvxdqqW/h/wAI2D+LPGF55Pnx2lrZb5LX&#10;ekTfaEZrmL7TG0cbhhpk6EHeVPy5/wAEn1ubX9n3xF+238ZbfRvDMPj7XtW8Vaj5F80elwrLO8tx&#10;fL5lwyQIyRwRuJAGVbAM5bezv4LqSkdvLqe7/tv/ABI8Lfs9fsheJfHfiHwnpGob/DraZ4b8DzWb&#10;XdvqtxPF9ntNL+zj57hJCVV40BPkiRjhUbb+bP8AwSi8P+If2S/265P2efiZrF5dReIPBBvfD99b&#10;SRzW17Kkqm7kR45XU2yXVneJFIdrSBN5RfNKj6UsPihcf8FXv2idF+IvhDUdb0r4U/DjUp5PDMNx&#10;ZgDXr4KYzrzQyoEgZD5sFiXV7iIiW5BtnVoJOP8AiH4SvX/4Lf8Aw9g8L6fu03w/8Dit5HaMHWxt&#10;luNRtoUcNk4zLbqActtdcZ+9U3voEu5+kOka7fTR2Myana29rb3SSXS3EgUyxMjxJGv+0ZZofl64&#10;B9a6maYfZVVD82cKF/kPbH8q8gh8X6joGlapq2k6AupTWGj3dzp9i4yJpo4JHiyo5JDqGwO4HNdv&#10;pfiCW5tlaWX947btvmd/r/jzyKpMgv6/o8OoW8c1tceXfW2Hs75R88Tdwf7yt0ZehB7EKwyIPFq3&#10;PiDSmuYmt7mbTdSWS335USJPaoygg4OGzjrkFScZ5sXWtxMjFrnc0bbdq9enX27fhiuH8VaPDrUl&#10;8Yb6SzvEdbrT7qNsbJSu0qQRyP3aHByMkHk4FJlGb8SvgF4W1XW9a+JHwc8T3/w2+IGtx777xZ4V&#10;jh8vUrgC5McmpWEyPa6jiS5dmkljW5ONqXEQ5rD8V/tTeMfgldX11+0x8Pza+GbaR2h+IHg+Oe/0&#10;6GHN3J5l7bbTc6aEhggDyYnt/MuR+/AJC9N4Z8anxD4V03Wb6a1t5bq2WRYjIBvbbuKpkfM3BOMD&#10;5VJ6A1HfeLpklZsYKtnfu+7+I7/1H0NLmBS7q50Wm+M/DnjXQrHxl4O8Tafq2j6nbibTdV0zUEub&#10;a7jJwJI5YyUkUkH5gSOD6cQzazt3MCXbhmZW65x7d/8AOOK8D1b4BwaT4guPGnwC8VXXgDWL24Wb&#10;VI9Hs0m0rUm3Lua705ysTuU3AyxmGYswJlO0CvkX/go9+3v8UbfwrH+x5Pqlv4a+I1w1rceKtW8H&#10;6oZtOlsfspm8oSKRdWLTy+WPJkTd5QG+Qwzq8idS0WzTD0ZYnERpRfxNI/SiTxO7RM4/hAKhn4X3&#10;x74OPXB7dMiXxJLEzAL8wAxj1rwL/gnlfftO6n+yzoOsftM+Khq2raji70W6luIprpdLeGP7KtzN&#10;HxNMwDSl3LS4lAlbzAyr7Uq73YyTNtbHy7eg9ahT5iK9P2NSULp26rYS/wBaurxvMmfbuj27ePlA&#10;/Qf571QnmZ+FlYnqxbgj3+vHHb2q1JGuPKhO3I/hPK/kP5//AFqhwYlVh/vNtXGf1quYwNrw9qAu&#10;bYQNKfMjwo3ZJPfJPHrV66t5JuWZSw6bfp0Ofeub0hpbfVYpJIsL0ZevHt+H/wCquvlTzAJADuMZ&#10;KjnjH8uCOPx7U7gYxurdb2XS4dv2iKNGmibhkVywDN3GSrAfQ+lQeD/FejeKvti6NcyTSWGoS2Oo&#10;RyW8kMkU6BSy7XCsQVZHRwCro6OjFXVjb1rVtN8OW7z6jcwwgbgfM28nj/Pvz71574t/aI0PS7E/&#10;8I7YteySSeTGEk6v2+g59/x7RKoo7mkYpo9j0Iy71kdfl3YCtgY5/D/OPwuavOtxbtsgBjxtYFf9&#10;Yee3Yf41xXwg8ejV7X7VrLqqyHDLkL5TAfdPTHvTPGfx68IaVcypYObrY21jGDsBBxgE9RxnPenz&#10;x5dSeSR0dvbl3aSdRwucKT83tn/PtRrN1ZaVpU0kxVf3Z4bknjp/np9K8T1z9prxLPK0WiWUcKdP&#10;Mkwzde2P8fyrnbj4l+MvEatHe37MJOD1GP8A69YyrRRpGnINfu7i98TTS2BYqj/IyjHOap6vda9r&#10;15Z/C7wzq2oWN5qH77WNa0+De+maepbe2chY5Z2QwRZIYAzTIG+zMph8ReLNK+HXhK78YatFNcfZ&#10;1VYbW2jLTXdxI6xw28Sjl5JZXSNRxlnGcDJqb4QeHdR8Nwzaz4qaym8Ta1Otz4ivrPe0bSdEt4i4&#10;DeREuI0+VMgGRlEkkjNjGXvGyjY9Fi8N6Va21to2h6Za2ljZwpDa29pbiGCCNRhUREACIqgAKAAA&#10;ABxWfr9kojMFrFllXG4D5fc+/wDh7YrpIQr2v7xWYsvpjHP+fx/IZ15A9xGVklRgcZVR/LrzW9wO&#10;BOkCH9z9nUbWbcu3GCTzx60V2j6FCn+siUfN3xRWctyuUd4g+Hmn6ldWssVvy02VK/w4x+XXmuk0&#10;rw3DpRkTysR5ydx9QeT+ff1pzuGmj8iFl2INvp9evfOc10loqzRsynLYBGP4ug4/LNfm9FdT9Gqy&#10;Za0NJljVnblpN6hePlJx+eKsN+7ZmHzF5MqwYAgdxj+tQ2hEVuH3fP5eSo6A4/8A1j8KteXBtOV+&#10;UbVVjyR+n0+mK9CBwS3Pzn/4LCfDrVpPj34N8XWun3E0muaGujWtrbQmSWe5iuZXSKONAXkdzchV&#10;RQWY4CgkgVb+FX/BMT4++IPC/gP4mfC/4yeG9GhkT+2vEStN9ubVNPMUMsFqksAZPJkLMHijZkdg&#10;lw00zR2kNr92+KPhr8OfFvi7Q/E/irwla6jqOh291FpNzeZf7It0ixzBVJ2ZkWNUYlSdpIBAJz0M&#10;l9d6ZIJIZNq4+Yhjhx8pKn23AcfiOea6syx2NqZLLC4Synytaq6d+j0eln2OPB4GjDM1iauqumrX&#10;TVra9NbjZr34Z/s+fCqTW9ae18M+G/D9i0tx8zTC2j3H92PlMk8jO4ACK0k0rhVV5JAD8l/sz/8A&#10;BcT4I/Hz43y/B3xR8PNR8GDUvEU+meFr3UZpZJXVZFige/TyUSxa4eRI40WSfEu+OQxhY5J93/gq&#10;Xpn/AAUf0r4d+C/jp+xuIde8M6HNcS+NvAel6D9uu9T377QtcwszNqFgYnmje0iRXiL+cTNsSWzy&#10;P2Tf+CX3wGtfFtp+1V8ZvgTY+Hb+XRbW7XwHrV7HqFroN2jByu4lo2jj2RlGfMgDeS7FI3Nz+L/6&#10;qZRkOS1KufxkqtaL9k4yu4yXRx682j5nzQs7Nxla/wBn/a2MzDHxjgGnGEl7S63T6p+Wumjvrqrn&#10;0dqXhq58JfGiPxbE0lv4d16zuG16NYB9nimjgdvMmwipGGO1g7MZGY3GSUd1OJ8ONY0f4gX3izWP&#10;hN8Po7TRLfWnjGoRSora1fqAl3KsaqBhGRYSzOZDJFMrIhTDcT+1L8dvDcmmR2/jfxrc+HPh3BYy&#10;yySW+oONZ8XPAU/0PT1LLMxLGLfdkhYlmhdJVklFxaeX2vi39p/9uTQY/hl8A/Ctr8J/gzHZyad/&#10;aH2VU/tDTVMUKxIqKm4BI5QIIDHbhWkhllbCk/ceEfDmbcNwqZhipygqq0pPS66Skuj/AJdnZu+9&#10;jweN8ywWcqGFhFSlD7a6eSfXz6aLrt0Xi34qj4kfGOx/Z+8JeIdDuvFGparPYQaO2uLBdWs0Mcks&#10;4mRFd4RHHBKzZG4+XgKW2qfRPh3/AMEtfBd3rena5+178WP+Ej1ae+U6D4Q0O6kWy+SRmZczZnvN&#10;0QjZ2RYFiUS5BUebWF8Kfhx8DP2MtD8bW/we8M3GqeOtA8LwLrXim6txc3M2oXksn9nWawo2VEkr&#10;ITHGq5jEHmGVwGX6l8DfC/x/qXjPwP8AEn4o65a3V34T8ItHHHDEfObXbxQuoXRYEIIdiBI41XaN&#10;7ABFRQ37BWzSpiqnJTV9r9t7P7rP7j5vCcN08Lh/rGNnyRalyr7Un7PnhZW2blC7eylfoeH+H/2G&#10;P2S9T+GXxTh+A37C3gq88RWPiU+FdI1LxdYy+IdVkvrcpHc3Q1DU3mktI47Z08lhKNjw9SzJGPqy&#10;T9mf4cavD4VsPF8Emu6X4P8ACc/h7SdH1aOOW0lt57YWtw1xERi4M1uPKeOQtGQzELk7h0nwx8C+&#10;EPht4JsfBXgnQodN02yj229rDlvQlmc5Z3JJLOxLMSWJJJNdAhU9E3KWHPainh+a06z5pWXpo76f&#10;P8kdmOz6NOEsNlkPY0ryatfnkpU402pO70cVK6X/AD8mrtOy/JP9uH/giv8AHz9kD4oTftw/8EZf&#10;GGq+GdUsLBpNa8A6ZePLcFEZJJEskkDjULeTy1kbTp9+XjxEJd8VvF7/AP8ABM3/AILV/Bn/AIKA&#10;3KfB34p+Hf8AhCPipb6K76l4aVWksfEJjT99JpeS0jsBukNqxaVYmYKboRSSp92s3y7i3T6c/wD6&#10;+P8AOK+Fv+Cnn/BE74Vftx3zfGX4O3mn/D34paf+8t/EFpEYbfWJgWkQ3nkDekqyFCLtA0m3cHWb&#10;bD5XdGpyu58lKn2+491+NPwu0HSvB03hnxXpdxr3w9ulDMtkvmXnh7ul1aMFYtAneMBiilgA8e6I&#10;/F/xR+GXiP8AZo8RTeE/FsEfiLwH4ohEsF5Y/wDHtqMPBju4CGYRXCblJXLbQ2MvHIsj5f7An/BZ&#10;X4t/s2fEaz/4J9f8FhdG1Tw54k06+Onad8UPENyu1QCFt11OUEpJGxVguqJI8Tq0bykr5t0fqrT7&#10;/wCHnxGi8SfBrxV4dCw2cguvFHgm0kkmk0hmJxrmiO0atcWEjMzbkQAhydil5YJfcwdarVhJ2vbf&#10;07/8H07o4pUeWXMtvxR+Vf7Z/wCwzqGr2jfFf4RXtvcaisfm6PqWPLi1GNGYpHLg/u5gSRuJwG+V&#10;iAVZfnrxTf8AjDwHruieIrjQdU0y38VWMl9p9rNbyRoJYZXiurVN+0vJBcRzRn5cELkfKC1fq38V&#10;/gd4x/ZwvntZo4vEHg3WlL2d5D89vdowykisCQsm3BwGww5UkBXHzR+2f+xV4f8Aif8ACK88TeAZ&#10;Q1nNfLcWuqW8h8/RdQVRsMi5UKXVVTzflLpGqlgY9oM0qYiph6dVNtU72X912uvla6+aPuuE8ydO&#10;c8C5Je1s4tuy5435U305k3Ft6JtN6I+a9O/sPVGutWsXFq9yFdo1dcllUkSA5+bheeu0ccr11Y/F&#10;TalNHDrVza/u41dphJtjlQcMW2sS3ygIUJG3OSG+WvnPwT8VPGPg3xbN4H8ZW0djrOlySJI08I3O&#10;5znYjfLlgwIGApXkAg4H1Z+yX+yz8XP25vjJ4Y+GXwZv9P0qOVmvPGV/q0ayCw06IKs12EAQy5Zo&#10;0WJAoaWWJC0Ue9l5oYqLp8yPvsPnNFUZyneLhfmTVmmtGmujT3RrfBn/AIKJ6L+zFFffDz4wfD6P&#10;4jfs8/ELTfsHjLwrPFukvLjz0825sX85THc20Xkzhx5ZLlFZ4pPs9xBHrPh34y/8Egvi7pP7cX/B&#10;PH4sxfEr4EeNplGl6w2ZLPV7bDP/AGZqkSeX9n1CBXlw2yJwfMZUib7VbR/sprf/AATB/Y61j9ii&#10;3/YFvvhqr+A7W3zYymZf7St9Rw3/ABNkudmRfbndjLtCMJHiZDA7QH8e/jp+zl+0t/wQh+LMN/c6&#10;SvxR+CXjDWFtdc0XUoc6D4nh2eYbG8t2Eg0/U0RHkhmxKJEBZN6Q3cB4qlT2k7n5JnWYf2nj5YhR&#10;tf79Or/ra25+vn7Af/BQL4E/8FDPgzH8VfhLffY9S0/y7fxZ4VvZgbzQrs7sJIv8cT7HMU6gJIEb&#10;hXjljj9c2tEsmt3Gn3kEi6ozyQ3s27YqgwbowCQkbqqyhePvkkKWIH4E+J7CP9jzx1Y/8FYP+CPH&#10;xUudU+Gsk0Nt4t8JaorSX3g97uTP9ha/aLKWksZpE2QXW/BkjRVnE6Wt1cfsZ/wTq/bz/Z+/4KD/&#10;AAEh8U/BmZtM1fS7WO28V+CNSvvPvtCusEbXdxuuYX2lo7ojEoB3hJVmijza6nlxkehftH61ovhP&#10;4V3/AIu8U3a2um6MrXuoXUgLLBbRRyPJIQOSAgJwBn8q539lf4l6542+B/g7x34rFqsXiXwtpl/D&#10;cWy/u7Wea2Qvav22iQ4ikPLArHJ+8UPPx3/BWDUtQ0v/AIJ2fELxFY3c1vNBbaZE09vM0bESanaQ&#10;SozJhtjRySRuoI3KzDvg7f7C7WniP9ib4Zf2pE11DceD7ezuEvYty3MXl7DvD53hlHJIKsGyODXz&#10;NDLY0+KK+Oe86cIryUZSb+9yX3HfUrc2Xwp9pN/el/ke3MSh8xxt2/w7fyHWvE/gwZbP9rT4vQNG&#10;whvl0W4t3zjeRAwcDPXDEj2wOnf1zXLgeGoFub64A01FY3l1JLzZKMDzGJ5MQHLOeYx8zfIGaPzz&#10;S7X+wfjdN4ijLKurXMlhIzNt8xoy7Af+RF47bfavoOXY40ztfA4kEmrXe9ju1iRV3NyFU5B64/j/&#10;AEHU1X8AP/Z/j3XtDRmxNKJ426bc8n04+YDjA4+lO+F6XA8OtfXUx828upJWZRnb/D19Pl/P1pup&#10;3EWj/FPTL+N2231v5Mm0Z+bkdh05HXvirWxL3O2mYo21wu4ctjpwf8K+Nv8Agp7/AMEtfhx/wUk+&#10;HVze281vofxE0VJovBvia809oVMcZIOnX21S81k8wmkjlCtJbtP5sSyK08N19e63qFxp2jTX0ctn&#10;53yrarf3AjheZyEijZwCQGkKLwCctgDOBUmm6bb6XZQ6LamYR28IjiWS4eRvLQBV3M5LMcAZYkk9&#10;SSTTvqVufgz/AMEw/wDgpP8AGX/gkt8b9Q/YV/bk0DVrH4fQ65JBew6hEZLrwTeyPua7g8veLiwl&#10;DiWSOIujrJ9rti5d0uv3O8L+JdF8VaZa+IfC+rW2paXqlnDdabqFhcLcW95byoHSWKRCVdGUqwZS&#10;QylSOCM/G/8AwWb/AOCTtj+338OoviR8JrG0t/ip4bs2TTUuHSFNfsxuf7DJM5CxyBiWhkciMMzI&#10;5RJDLF8N/wDBFP8A4Kh6x+xf46b9hT9tDU7rQfCcmqzWvh3VvEkbwHwlqXnFJrK883a1tbNOHDs2&#10;BbThvMCxtLJDWkldEL3dGfuIv2diybRuxgsF5z2HPfr0poK7WSRmjk/2ecfX06+/YVBLqCQanDpM&#10;1tMk0yyN/wAe7lAse0MGcDbG3zjCsQWAYqDtci5uLvvLqMDCs3Tr1PX/ACBUlnDfE1WvL3T9AiSP&#10;ddTt5bMpGGwAMj0JkP5GsTXtC03w3rL6dplibe1bDWax/dSLGAigdAp+UAnOFq/pPhewg8baX4W0&#10;yxuPsPh7TLe1t1a7lndI4IwYt8krM74JRdzMWbAJJJrY+IWnSTWSSizkkktY5JftAdQqhdoMbDO7&#10;cy5YYUj92clSQGgfQ8f+KX7Pfg39obwFq3wW+I2iXH9k749d8J67os0NjqPhfWoZS/22wnjVZbW7&#10;EjrcwzoJSX+2CY+XIsUnkPxS+Jf/AAUj+EfwbmS9+BvhH4oTeAJoPEel/E7w7ryaXdW8elpaPcS3&#10;+kTNAHmvI/7UEkdjchPs88kKqCAJfoS212cXcU6OYgrbsccjHTkccH9B7itnTrDS/E9leeD9YB+x&#10;63pslndR202JNkkZR9rgcHDEA44I59KqnPlkiJRuj8iPjV+1L8Vfjv4MH7TP7S/ijxr4fh0axSKx&#10;03WPCt5JZSM8kmJJYLCFraxYOkSG5f7LcT74ECBBKz8z+xD8GNJ/alsPiR4C/Zn8XWMPjnQdPuvF&#10;Pw3itooPten6pY6jbX+mYhvNohJlWKzeeRUULNLuGGK1+oVp+yb8RfB5jtvFPjPS7PRZMR3WmeFo&#10;H8i/ilt9l3bytOheFGkeZo/LYN5c0iszKAo5PwX+w3+wN+0DqN5FaeAbe+1rwrq1vdXHi3TdRu4N&#10;b0jWIbXy7f8A4mEciz29zBG6TrbFwInMUvkqxjatcRCNSpzw6b6GNH2kY2kfLP7BHxV0f4kf8Fe/&#10;E/7Q+iWen+GLP44/BnQdf8E6Lp96txbzzfY4E1CyM0SorvDd6bqkMjMiEzWbsVRuV/Up9f0W50Sb&#10;X7jUIbGGxjL6k2oTLGtmFUl2kYkBVUAksccBs4wcfgx+074R+M//AASJ/b8sY/hVrj69ZfDnw/b3&#10;Pw2PiyCXUrmTw1fm7e8lMNgYtkUF++oiYySwl5JxKkQjnbHvfxo/4KAftnfFeaH4QH9oD4L3cnij&#10;SSNQm/Z38D654o8SR2HmhWf7LeTR6dLDuEUU8Ms/mpbzO3luUVay5ZX0N1Jcup2H/BTX46weJtCX&#10;9krw94q1vw74q+Llxb6z8RtQfT7kzeC/Bm5Ylt2RZkkhupEEEBsQZ0ubu7vYVCtewCTcT4Ia9/wU&#10;Q8NeHPBcV7deAf2V/B9ta2+m6TY3DJqPjz7KI1XdIXOzT0ZBFBhn81o3umf/AI82Tgf2Zv8Agkvq&#10;/i/xBJ8Wf2u31hY7+8XULrwvrHi5tX1PVrzzp383Wb0Roty0cEiwKsP7t8Sz4hknaNP01+F/hXTo&#10;reO8ntI8wxpHawpGqJbxoMKqKuAuOOgwuABjkmLpaREr3uzzvRPhT4C/Z3+El1PYaZpfhHwz4d0u&#10;a7uFjiEEOm2cEe55JDwFWOJMsSMKqYwoG1fjH/gmV4Iv/j18TfiZ/wAFKte0JrP/AIWdrDWHglbu&#10;1EVxF4fsitvE0ipNIoll+zRCUEZ3WgdDtl57P9qv4l+K/wDgrv8AEO7/AGJP2XTbyfBLQtWtZPi9&#10;8TrdBJDrssEqTro+mSHMbIr+TLJcru58tlKr5SX/ANqeHfhZ4V+HvhDTfB3g/Rbew0zSbNLTTbOC&#10;IRRwQoAFRVUAIoA4VQFAGAAOKrl5YkyfMzxvWoL/AFXxNb2cEslvZ6awuLwxsN00+7dFHuXoEKrI&#10;6nBIMXJR3VugtNcwqkvsjAztjXoOuMelTXngaW50UXT6RMZL2Vb25judOW1nUkgxxzJk4liQRRkk&#10;5JgDcHgY81vcRLuinXbuw0akNjsTweMEEY/l3nYDUuvEl3fMqecfl527s85/rnP1rF1W+1ie78vY&#10;IfLbBXaST37gY7+vsRzi5pNok65kX5duFbOMNj/6x56VJeaYpufOKYXdtC5Bz2wRjkY5yDxjtUyk&#10;Ox474C8fT+HPB2n+DYLbVLC8s7UWl3H/AGI0xKBShCHICsTtIY7gAMFcGuw0rxv4f1WQpO91btuC&#10;hbi2YHsB8q5b9MDPXFdgkUY8yRrcNtOGbg8AcH+X6fit5omnXFskV7Yw3Csv+rlQfIvp7fzFZXki&#10;+WJ598f/AIx+Dv2fvgP4q+OHiG/guLXwzo0159jN0Lc3NwFxBahyG2vNKUhTKn5pF4OcV8i/8E+f&#10;2e9Z+LHxB1n9q749WI1nVZtYmnabWLNTu14GJZmt2w7NZWAjWytFaa5hRoZJofs7/Iup/wAFg5PF&#10;2k+B/BvwI8A3tvqDfEb4gabp8nhmR4TLqdrA/wBpeECbP7sXEdnlz8q7grEKxU/UnwL8A+AvhT8N&#10;dN+FvgqwsdN0vSVddN023u5ZBDG8jSEbpfnZvMkdix7t9ampzVLRfTV/p+OvyR6GGqxweFqVYr35&#10;+5F6e6tHNrrdpqKdtpS2djk4/wBnDTPhvet4s/Z38RL4BZpFm1TQ7e08/QL1UECt5mnb0SFvKg2C&#10;W2e3f5iXLjgu8L/tXabaQWulfHfw3b+F7lpEt7jxJpt1LeaB9saRIVhe6eON7N3kaRlFwiR7E/1r&#10;NlR6J8RLrw3ofw+17X/GGqrp2j2Oi3lxrF/PEZEtrSOB3mmYKpZlSPcxwCcA4zwK8f8A2EtT8WfF&#10;n4e3Xxl8WfC/V/C1j4kMgsNF8QLtnkt/tEoWSRCoO2RQsmCApEoCl1IY6qL3PJ0se52rWOp2EOr6&#10;bdx3FrcQrLa3VvIHjmR1DI6OvDKwIIIODng8002jvJ5gYsn3VCtk9Pbn/Ir5R/aJ+NX7Jv8AwT+8&#10;aR2nw/8Ai+PCOrQ3FvceJvhvpN0txpzWsnlsB/ZfzLZzSokQWS2WIiLLudpQyfJXjn/gqv8ADz4p&#10;6jp3gH4rT+LvFWhXnmad4i1PVPKt7RrH7Ss0U7afAqwXUiMq4l+zwzhF+XJIQv3nsg5T9JPih+1V&#10;+zV8D9Wm8KePvjb4V0/xBCEX/hH5vENsl8vmKCgMDSB1LDBGVGdwxnvzCftgX3iC1uLPRLRoWhXG&#10;6bOQpBAPb06ev4V+fv7d37Dfhbwl4BtP2kf2cNHtINDg0+CfXrPR3DWr2TIhh1K3CcFCrK0hTKsh&#10;WYABZXbxL9lv9sfWvgv4sjGp3lzfeH528vUtIXbuCl9xlhDEKJQSzYDASEkNyFZYqU6jjeDNKfs7&#10;6n6R+L/GPifxVfSf2pqMrLuyse75a6f4KadYa1LdeGr1t3mqHSTbllYH+vTGPX2ridB1vw7408O2&#10;PjDwbq0N9pepWq3FnfW7ZWWNhx15UjoVIDKwKkAgit7wp4hu/C+pLqenIC0f3fMUsD74P+RXn3fN&#10;qdnKuWyO216TxL4N1i50Fb2T7PM25l3fMeMc+/r68Vn3dzJNCLcnaCfm+aqcV/f6oW1C+meSSRiW&#10;zjj6AUck5K9ePrT5ieUrm3kL4wRnhflznitjTLJoypKbpGP92oLRWDZc/jWT461G/wBXu7b4aeHb&#10;+6s5dQi8/WNSsv8AWWGnhirMpIwkk7K0MZyGH72VQ3kMtLmAg0yWD4i+Mbf4gMUk0Xw7NcReFpLX&#10;UEmiv7qRDBcX5Cr8uxWntosMQyyTud4khKdxpl20UnmSSYJ59hzWIs9tCUtLG1ht7eGNUt7eGEIk&#10;cagKqhQAFUAYAHAAxVyyk/eBhL8q/eX1PHFUgPTfD94LzTlkuM71x/DjjjH51fs4Vlut5VAiyDdu&#10;bAznOP5/WsPwXK10Gt4W2rwEI/DnNdJCFt5N5ZQd3ytuKjGTx9P89q647EMWW1ge4kKWwZQcDYpI&#10;H60Vbt4oWiBbjAxuxnPt2/z6UUpbjWxQhMxnhibcnAG3jgZOf84rqLaNRwgGPbk856cV5pp37QXw&#10;F1nV9P8ADHhf47eC76/mzusrfxZZyXOApJPlLJu6gckY4PevRRLJFbxzo3zN80J56qf4foQPpX5r&#10;RTikmfo1S0tjaeXy9xO1huyy+X1xjGPY88e/4GOO7jVI3iycrn6r16fT/PQVRudYldlSRmbc3ytw&#10;MCnvcRxswkfgAfxHHXk8dz0/Gu6MjllEnfUJX1dUd1wsfyb2/iOMn6803UHnkTyFj+98u3qf16df&#10;896cU1vPqCymXox8sDPPy/Xr1/kasX98wGyNOuDjHA+X+VaLYmx6n8MNfsNP+FEOo6/qVtb2uiW8&#10;51TU7uRYYraJGeeSWV2IWNFRixZsBQMnAGa+RP2j/wBuq1+M3xAf4FfsLeDpPFniqW8e0vPF8jCP&#10;S7CV02RzQCRvLkcSPKBNIEjLQjAuFcEbnx9+HPgr4r6BH4e+INpf6lpsUv2ldKj8RX9taiYKVEzQ&#10;wXEcckgVioZ1LBeARmsP4FeGPCvw61rwvoHhHSItIsbPxBp4WO1smkYk3MSbmRfnlY8EsWLMRy3G&#10;a9upnOGq0aGHdFSceWzkk7Pa8d7O3Xc8mOT4hVKtf2nLF3dk2m+tn5Hnvxv/AGN/Dn7PXk/GX9pz&#10;xrJ8VPHWoMtxrOjWsKPbw+fJb2ttHDbSFTLGZ/NhjeURQlAFWCMwZHrGu6b44/aHt/iF4Jt9YsW8&#10;M3XijTdL024WGS1eK2t2judSmVgCZpGmJtFU4QeSwOCHY5/xH8Z/Fr4r6pZ3fx+/ZI8SeA9a+0aG&#10;brUH1y0u9Je40yOW6RYnhl3s4utQmZPldHS1UmRZEaJfWPhu2yyjg835Y1G3Yv6DNduJoyrTcXpH&#10;trd7rX1O3CYrC5TGMqCUqys+Z2ai/wB3Jctrq8ZKSvfVOz7HR+G/CPh/whr+r+OxI7alr00cmuaj&#10;cSZMwjjEcWcDCpHGNg6ALksScsfa9OllOnRh0w237vT1ryu3LGCNiy/N97vxjnFekeFZLg6Qlvdy&#10;MT/ywdnZ2KkA5ZiuMhtw6scKpJy2K7KEYw0SPCxdapiJc9STb0WuuiSSXokkl2SO60WQvp0LJIf3&#10;fHTr6fzH8qtKRt4xtx02jpn9P8+9Z/h8eRb/AGVyvmxtiQo38XB+o9ce4rQEhDYL7u/DZI9PwrtW&#10;x58hyyF1Kqcs33mXHOOO31pkC2jq8tirOZJCZPM/vL8hwPTjHGOnvSSStGjMeh77j/nFTWfnzW8M&#10;moWwhnZVeWONshJCASM9OCTTJPGv26P+Cfn7O3/BQf4Ww/Dj476BN5mnzNP4f8RaWEj1DR5GwH8i&#10;RlYGOQKokhYNG+1GIEkUTx/kR46T9s3/AIIreOrH4JftFw614s+FthrLTfCT4reG4QL/AMMSOS8n&#10;2Dzn2NHJGGN3ody/kSlZGili3m7k/eKWP5CrFW4xtZjyMfTPauH+IPwF8D/GLwH4k+E3xV0iPxD4&#10;Z8QRrHdaHq2JIFjGCVB2hvvKkgckvHIBJE6Okbr0YfEVcLUU4OzX9fj1T0a0ZnKHNqtz5Z/Zn/aj&#10;8B/tV/DW7t9GsND1yb+z1vPFfg3RZHlsdYsmb/kM6E8ux1VpGHmW0ojuLW4DQTrFOqvJ558U/hVr&#10;XwGvLP4m/DPUl8SeB/EDMlvLeIGt76PJ8yxvY8DZMuxhyqktGXUI8TpD8yftgf8ABLz9pz/glF8V&#10;5/2z/wBgy813XvhjpKtqWuaKJt2q+GQgPnPIArCWFELOt0qOqQmaO6jktzK119YfsD/t3/DL/goH&#10;4L1yXw34UhvPEEWlx3PxO8BLGwttUgaRI/7Rtwzf6JeLIi/IzgyFFCyP5cdyn0FOrSxFJ1qVk18U&#10;f1V91+K2d1ZnPb2b206rt5o+QP2jf2Nv2efEXjzw/wDtE6cv2PwvPqy2WqXE2m/a7vRGYGOWxuoz&#10;NF5ytEZBBLvj2sscqvHtmB+8/hL8EP2f/wBka3/Z++LPwp8T2raTqHiQ+C0vPBvh+KwtNYTU7O4V&#10;JdRGJZ5J/t9tZoQ8yxQOBGkEJG2vKf2hf2ftb+Fkc/jT4dX7eIPBuv2jW00zcC5gLHdaXI2Dy5kd&#10;ThtqlXTICsrxr89eFP2pviT8HfAfiT4JeE/GF/tuLi11CxFwyxzfarO4hu7K9i3hwtzFLbQrL8rC&#10;aFGUlmRJYPlcdl1CliFWgv8ADq9He/K1e2ru43Xddj9Gy3G187oxSn7692rt78JLk9re1+aCaU+6&#10;UZ/ztftrOFfIG1dy/KMYzx+Hr0ryz49/DfwD8XfhZ4u+GvxM8JWWtaDq3kx6hpV9CJI513xP0PRl&#10;dVdWGGRwrKQwUjrPgr8XPDPx1+EPh/4w+GJLf7F4g0uO8WGG+iuBbyH5ZYGkiJR3ilDwvg8PGw7Y&#10;pniVYntPECbF/d2qs0YYfK3l5HOOMkc8fjWkbSimj4StTqUakqdRWcW012a0aPxH/b//AOCbXx5/&#10;4JGfGOX9r39ii0k8SfCnUFa08T+GtYtv7QtrW0lKmfR9Zt+BfaXOVG2Y42nakhjmjt7ifxTwyZdE&#10;1fUv2/v+CS3inXPC9/4Kszqfjz4VXl59q1TwtYkr9olRn41jRlkYI0zIZIU8s3SAYnb+iOKyTXYI&#10;7rVNItZIP7LETSOod2WUb5o2XH3WHlnkndjGBjLflD/wUV/4I4fHP9mr432//BQL/gkjaahpGraT&#10;qDand+B/DMYN1pVztcyy6ZBgrcWsqlkbTdrAB5I445YZRbQ7Rlfc45Rtqj0TQv8Ago14F/4Kvf8A&#10;BNXxl8MNCTTfDXxVjvfDtp4k8K3UzrBbpJr+nQHVLYnc7WQZwXxve3Yqkm4PDLP95fBPwF4c8C/C&#10;TQ/D/hmx8mz0fR4NN0q2+0M6QWduXWGJQzsCVXALYBYY3Z2rj+c26+J+ifEH4gw/tifsVafa/Cv4&#10;meHv+Jtr3w/8NsFs0P3Z7/QUk3b7JldzcaQ/mGCF5GiFxZfaIrH9oP8Agkz/AMFX/gv+3j8MbH4d&#10;65NY+G/ipplvJ/bXg9pisV7jc7XenM5LSwFSWMRZpYcMGLoFml8OeFx/+ska6a9gqUotX95Tc4tN&#10;rs4p2fdPudca1L6i4P4uZPytZ/jc+xPMkkjW7SQ7mIIbv0xn/wCv+VfOvibW4vgv4NX4hWsMg8I6&#10;dr09xmMZGhR+WHJx2svkI4z9lwOlt/x6fQFvczWAuRqIjVI5SbdlY8RBVJyRjHzb/UYry34r2UEv&#10;7KfiATssbLoN88knUk4kzn65x/8AXr15ROeJ3Hw6UReBrMXChWPmFlkUjGZG6+5GPcmqvxOjktLW&#10;z1W02ebY3QdWbdjB+nPUY/zzh/AyeHw78KfDc+lRFfDsnh+xmigChhpbNbo5Cf8ATrluBx9nI2ge&#10;QVFv2nibTo9Y0S6slO7EO9dx+Y4wf6elHQE1IvTTXt9PprRpdLbOklxNcRrE0LhUAEMmcsCTJ5il&#10;AOYOWA+VtJtyKML1Ubdw4+vPQf4e9cr8L79dZ0dvEgFq8kkn2MTQ2rRziGBnXy5i/LlZ/PZSBt2u&#10;MA53HqFj3Sb42+VW+6W5HHOcn8KgobalTKykfKqqV3MeTz/9b6V8I/8ABZb/AII6eEf25/C158ev&#10;gxp1npPxc0qxXfsULD4ut4kAS1uD0S6RAFguf4gogmzGIJLX7wU2sbMxIHP8Dd+/09qo69q89haQ&#10;vp2jPf8AmXkcdxHDMkbRxvIFaXD4Vtm7ey5BKK23e2Ea4819BS2PyC/4IW/8FVviD4W8c6T/AME5&#10;P2s7u4YLKuleAdW1hmjvNOuo/lXRrjzfmZGI8q3B/eRvttwGRokg/X1ry2trOSe4nWNV+Z5pMAIA&#10;OST2Xg5/+tX4+/8ABx7+xd8NPCs2gfts+BEFjrWueII9A8V6WluPK1CU200sF6CB8sgS2eOTJYSD&#10;ySoQpIZftL9gX9qXx7+1r+yT4E8VazdTT65qWniy15mVd089sBbvIzoij9+0LXjbUURi4EXzCMs1&#10;yV48yFF+9yn0Z8N7OXU7/UvFc6MrTzNHGXfdsBIYp/6LUEZ6dO9dNeQsuE2rtU5+QDGfT8f6Uzw5&#10;o40TR4dJhk3LCmPMYFfMbqx5JPJzxk4zjirkkZCGZpHXkqG4xyevPT+gxWJrI8R1b4eeH/AfiXUo&#10;PDugWlimo3X227ayt0iN1K0aIZpNvMjhESPc+W2oozgCkW61KySC50+CGa7hmj3GWYwqE8xfMYEK&#10;/IXJUYILDbuUMWHpXj/Q11LSmdIv39uu9gcZ2/xAfTHTvj8/Ofs43GQKpXdlmVucEHj2P/16NiG7&#10;6so/txftRn9mv9j3xX8ftPt9NudW0vTlTw9Z6k0apPqU7iC3UJkGQiRw5iT53RGAxkkcT/wTuX4e&#10;aj8CrbQfAHxJl8SapZ6hI3jjxHo94l0s2sTRRXUxubxIYkvrhvtKF5wpkkcuZMuJMVP2y/2Nrz9t&#10;/wCFfh74ZQePbjw/BoHiyHVL4Wryq2pWXlyRzWykSCOORlk3LK8chUx7V2b2Ye+/B/4S/DX4J+B9&#10;J8DeBPD2nWNjpFtHbWK2cIVIFUEYQZYqOTnkk5yxdiWP0bxGU0+HI0IuTrym5StpFJWUU3q5faaS&#10;tZy1btY5eWtLFcztypfPz9PxPnv/AIKT/wDBMXw7+3l8JLOzsPHN1o/xC8I/aZvh9r+ou89nbzXC&#10;Is9rdQAHdb3CRRq0iKZoWSOSPeFeCbw34Tft4+FfgbpGpeLP2/8A9nPxj4G1qa101YdesdE1HUdE&#10;uYPLlMVvbahAXtrh2Zp7vzI2ZCL4RJJIIOPun4v69qN9oFr4L0e7u4bnxNqS6Z9us5bqJrO3Mby3&#10;cq3Fv89pKLWK4EExIVbp7ZCfnFatvdaRpemrplnZ28MMcPlw21vCscUaEYACgBVX0GAPbpXzzcXo&#10;dPL1PhnVv+Co3hr4kyWcv7Lv7Ifxi8ew6pI8Gi63YeA5LPRXum4CXF5My/ZIwcb5TGyoMluARWha&#10;fCT9vH9ufwfN4B/aLu7X4N/DzxBpM1n4i8G+FtWF5rd1C5jD2s+pRjyUVvs7qTbq0c1rqc1vNEro&#10;twPqDXrWzsroGys03/dVoY9i7uuRjp1P1zjvV/w3qZW2a3nAVgx4XPy+/c9cY/Tihcq2FZlb4RfC&#10;X4Wfs4/DLS/hZ8KPCtno2kaPYrElpZgqGYcs7FiXdmcu7M7MzM7O7O7u7M8d+OdJu57H4dT6K+oS&#10;eJGaC8s1Rtq6eCovJJZAy+UvlP5YYNuMksYUdSI/FvjMaZo+oamWjk+xWk9wVuJDGsm1WbYDhjk4&#10;wAASTjAJwKzrHV7PRTNqN7crJc3DA3d3IoQy7QdqKufljXc22MEgF3JLO8jtVyTo/FtxA0ZFqc/e&#10;xtUMQOh/w/DtXmOrKzXcj7mLE4br2wMe5/Cte/8AHmj36COwv4pGLbVjjkBJP09v8awfE3iXS/Dl&#10;qdR1263SMyxWkK/fmkYj5VHc9enQcnpzEmgNCyH2K0Vgo8yTn5iPlGOnT6ZqExSvMGm3beu3dgOc&#10;8EdOflPU8/pWPLpvxa1GH7VHBp1mskf7u3Ls7KvocA8+vTp9MO0bwd8UNOizdazDc+Yxkm2sQOnG&#10;AR79/wAO5rHm12NlFm7ChBOH2Mp+T5en49KLyGT7INsbbtuz7ucnGM/0FVLnxLdeGsy+J7VLWJc7&#10;pLgAJj0DDgc+v/6/mv8Aaj/4KCeItR1a6/Z0/Y4s7C68eSW8S6h4o1hmfSvBtvL9y6uXVG865kUH&#10;yLbaxYbppB5UeyVxsxSi0cL+1D8V/wBnLw9/wUu8EW/7VvizRNB8P/Cn4Rax4u0/UL28jJvNTvry&#10;Kx+xyQMrvcPHb273MMMC+eZNsihlXB6Lxl+3X8H9Ugs/E/7PH7MP7QXxB8N31ostr4u+H3wlv59J&#10;uG3MDGr3vkMWXbyUQp0wxIIHjfwk+Jnw0/Yg/ab+J/xS/ai1DVPH/j6+/sS58I+KNR8O202sX7ta&#10;XMd7PYyBAtlbuZfKW3jdY4oIY7YF2h+ap8Yf+Cxd38SdQGj+CPAmrTafcbPssx1RYXaf5SYxHGk2&#10;/AIB2lshhgoXjc3Llj0uZ/Fp0Oc+IH7SnhP/AIKA/HXSf2VvG934n+H/AIL0GP8AtLxh4A8YRvoe&#10;peL72NvNispAjuIreFUWZ181JZDJlIwYkuYfo3x5/wAFK/2YP2ZfsPw28b+ONG0f7FpUJsdC8O2D&#10;3P2O0WEGFPLtImjtwYvL8uNymUZCo2ENX5f/ALQ/xg8V/GPS/G3xHvtStbe01ae1t9dsbFXH9ptG&#10;pa1lc+YY3aB/LO9S+4MQr7WZT5Z8SvifoPxI8TeIPHEnhVrG81K/ZNJ0uNka10vTcIkFvGEiQD7P&#10;DGtupIwUZSFjaMMdKdHnjzNtJdAlymZ8X/i340+OvxS174yfEC7STVvE2rTXt15Mkvlw72LCCPzG&#10;dxDGu2ONCzbY40XOAMc9GGEjSgsWb5en6c/hTv3jxqnmMSq/LuXr/n+n4U1Yf3C7G2jo2w4zkn0A&#10;7enpWljO59xf8EyP2y9fsNH1H9mnxjoUniZF0S+vvBNncXCrvmhhknk0t3kVkSGUKSjsNkZLhtyu&#10;PL8L+KX7Hfxg+HWif8J5deFdHOnyRtd3ml6DeTT/ANjIRuMTiYl2VAcbkknwqFmkIBc+i/8ABMfw&#10;XYXF14m8dXNvdLfKtrpmnXBC/Z0jlLyTkkjO8GKABgRhZXB+9kfpP4D/AGffCnivwJe6H498JwLa&#10;3C7LiRYxkxlSDkc9enIPQUvZy6HNUr2qWPz9/wCCZH7Ql89zcfs3+Jb79xNHNqXhySSRmfzlC+db&#10;r14ZFaYD5VXypjy0lfaFraXEzYSNgBwGYdRXwb+2p+zprv8AwT8/af8AD/xG+HkSSaBqV3/afhe8&#10;w/2cXEL/AL+zkCEYGCu6NWBaObgKrYH1f4I/ahspND0q6+K2hv4d/tS2t5rHWIzJNpd8kyBopFnK&#10;jyN4y4jmCsFIyxJxXm4qlySv3PTw9T2lM9f05JtixlWBP6CtBrZ0b5w3b+E1H4UvLK7ZLq2eOaOR&#10;VZZI23KwYcEEdu9aeqKqsrlW29Pu4z9Pb/69cjOk5zxz430rwB4fl17VJBuLLFp1kjASX1052w20&#10;WeryOVUdgTuYhQzCl4P0nUtDsp73X5LOTXNWm+1a5cafLK0DTbQqxxGX5hDEgVEGFyAZGUPJIW5K&#10;wuj8UPGUPxFkM66NpbSw+E4xeRyQX+V2yaoqJkgN88UJJ5i3yr8twuOwtJnDAuNzdNzf5/z+VIVj&#10;WtnYN80n+9nt+vWrVtendsjkbcD8vy5I9s1QSRjErN2/vHv/AI9K1fDNiLmXdOM/N8uymgsekfCu&#10;CSG1828DAs3U/eHtXXNbB5wsR3bWI+Tj6Z98j9a5XwjN9mEcC7d24ARr1bpnHv8A4V1E87Qw7VU+&#10;ZKCI0Y7Ru5478Y+vA6dK7afwmUkSrJZRAeYSxxztoqe1URQKHKlv4mPc/wBfr6UVT9ASPwbb9pTw&#10;ZJbZfS9UWQL8qrGjYbpgfOP6cfTFbvwT/aA0W/8Ajj4XtbfTL5mv/E1jat5kcYJ8y4jjOCJM9Pl+&#10;g6evgMfhzWZpFiNqctJtXajNgZ/U89PX1rpPh8YPAnxH0Hx7J5moR6HrlnqD2ot5ITcCGZZTHvKt&#10;jITG7acE9OAD58slwji0onpRziopK8kfWPxZ+L37QcfiNNa+Hv7TfjjTtIk0GLX/ALFH4o1HyY7O&#10;W1ikE7xpLtwkcsTmLIwdxZSQxGHo3/BUr9szwibrRNf/AGora7jbw0i6Tc6fo9lfRm8aNVEs0j2r&#10;OzoY3LRtjc0m4ngIeK0X49aBpfwz17wHqOhXV9c6l4Hfw/p2oTXC7oV+zvAjMML8qr5Q2gEgRdec&#10;DwiHwPrbQqHvLcsAfu7s9BgZwfQ+uPeqoZc5UfZ1Y6La6Tf3meIzCnKpz05NN72bS+659weGf+C5&#10;n7S8HgK7XTtB8L6rrWn2Mc0l5r3h2WMyfvY4ndha3kag/PnAAJJBCkHA6HwP/wAHCPxGnmsdF8cf&#10;svaPqmp31xHA02k+LpbCHzHbGdkkFyyjkcbzjB69K/Pg+AvFbNsNzYbVXGGmcHp3+SrFp8O/EMGo&#10;2+o/brDdayLKuZJGww5zxH0zjvz6VpHJ8IotOF/v/wCATLOMRKScZWsrPbXXzP3y/ZK8b+If26/g&#10;5o3xU8L6JZeH7i/t5nuNJ1LUJZDavHcGIxmRYFLZXZJ9wY8zbgEGvT/CH7MvxQ8GfETSb64tNLvL&#10;G31SKa+vrG8LRhEbdwJVR85A/hPQjjOR8Bf8E7/+CvX7LH7Hvg3xJ4f+I3w7+IOpSah4kurvR18N&#10;6VZSrFbSR2iIrme/iPmjyJWYDIG9QGbnH0In/ByN+xFM7R/8KR+Mqs2Myf8ACP6OFz1xn+1fr/8A&#10;W5rPD5Lg5ctWSaktd+zOipnmIXNTUk09Nj6q/a0vI7H4ZR6hcW2Vs9SSaTfjCiSOS0Bz65ug2c8b&#10;e9ec/DzXbC1s45rm5USOdvzsCzkt0A6n9f0r5r+O/wDwWt/Z2+Nnwz15PD3wZ+L1jpVw1nHa6nN4&#10;T06VDNBJOWiZlvnWPc8lsQQSW2EbeBusfsSftN+BPjfa3GmaOmqW2pWtt9qjtddh8u6ltmcoZ0O5&#10;leLzFdPkbarRMpC4XPdiI/vLnHh6seXlTPtTTL2OfT/tMC7wyb1V12nHpg4K57ggGvS/DRkutBil&#10;XbuVSIzzwMfUdumeM464xXi2i3Bk0xZfNIV0BycfiPoPx/ka9Y+HpWTw3DEZGVY+m455HTnuPr/W&#10;ppxdzSpI9K0+VRBHIJNwZVPPGeB/j+taCSruMWBu8vGMk57dPSsOxla2mhgQfKxO3cwAVuuOgOTy&#10;e/QmtJJUTgKG2nsc++OnH+fSuvlZzMnvFS4gaCS48rzv3YljIypb5QRnjOW4zxnrVu0meWbKDALZ&#10;zxyPQ4z/AJzWPfXcaSQwCDf50wG7aCEYAsD+acH1xWlC2x/ldl9uP896fKIvIxTavyqQCef4u+D9&#10;c0CQQN5qgjbx+X/6/wCVQW9wpjaU7umflYnI4/8Arfl+YZSNxc54O4+nvx/jQBR1tXiDXkKTSqxE&#10;c1vGR867uXAOOQCScckZGCduPzW/b1/4ImeMvC3xU0v9tv8A4JJarF8Pvid4fvGuZ/Cen3MVrp+p&#10;ZyC9oJP3MDMGeKW0lxZzwuVIi2us/wClGpyCe7t7YGRCzNLmHlWCjaQeOQS2QOvGexqO3M1jfta+&#10;RI0cm51n8zcEbI/dn+IZyWXqoAK/L8gNK8djOUYy3Pzh/wCCfX/BTa0/bI8Qa/8AAn4z/Dux8EfG&#10;7TftEXif4c6ostpY+LRACLj7PHcjzLTUIBGwkgfMgSPeTIscpts39sD9ibRPFPh2X4qfB6WRbS1v&#10;PLkfULPFxol4rr/od9HtYxjeUCy7WwTGSHDR+d9If8FHv+CTPwi/bq0mD4i+EtT/AOEB+MOg3Vvf&#10;eF/iToe6G58+Db5Ud0YiHkUeXHsmB863ZEeNtqvFJ4F+z5+2n8XfBX7Q3/DGn7e/hfTvC3x0+yx2&#10;Ol6xMir4c+LenMGjhRpAnlJcS/OsMgTHms8BjVjJZnthUhXg6dTr/X4dH0KweKxWV4qOIw8rOLv5&#10;eaa2aa0aejV09DzT/gnH+2D8Uv2TviTqXwn+IEjXmg3UynUtFuJNjxXOxVM8Sb3Ebsu351KwSBY1&#10;UlnQR/qN4O8ceGPi7o2reI/BGsx3+n39rGscydYpDEcxuowyOuQGU4xnj1r4D/bX/Yq0PxtpEfxd&#10;+C/nae1jMYrVryNmutBugQzWF2AS3lFiNkoZnTeCjtuWSfmv2KP2nfiz4AvvEUWpwx6Hr+g6Ssfi&#10;C31SzaWw1J3DpZ5ELIBJJMfl2vGG/eFGC+ZEnHGjKjU9jLr8L6Pun2fVeW2x9VnCwufYN5thFacU&#10;lWp9Vso1I9ZRekZPVqVnJtyufpr4Nhmi8OQSXX2cyyIAXt14kQAKjMcDc3lqgPpjAyACdD94oWO4&#10;WOOcRh1VJNwb1IOA3G5ecAEsMZ5r4q/ZC/4KC+JdH8XT/DP9pnWbVrC6vM6Zrn2OK1j0d3Py20wj&#10;VV+yEjCTkEo2fMJUkw/a9xJIU3mXoQzbf7v5HI5z74Hat6lGVPSSPi+dS2Py7/4LTf8ABIfwbrE3&#10;iD/god+zR45tPh1460SMa1rltDdfY7fWdRWaMx3dvMjL9j1J5CDuHFzO0ZYxSySTv+WPgiw1D4p6&#10;3Z2/wzTVPBv7QPhfUpJLe1s7ia3l8W3kdwzkWgJD2WuRPlFs12reeWEgEd6iQaj/AEL/APBTnTbH&#10;Wf2H/iBpM37yY6TDcW8KyBXkkguYp1C7u+YxjHJxgc4r8sP2jPgh/wAEvPFX/BPLw7F4w+MWk6L+&#10;0Nb+G5tXste0fS7uRtdv57m4uU0fVmVPs73J88WzSTOlzA0UcnMCNBL5/tuXMFSa3jdO2uj1V+22&#10;hbh+55r9f0PqL/gmX/wWQ+G37cXwmuv2ff2q9d0bRfikdHfTA188drZeNopl8hWtuka3jmRUktFA&#10;8wyCS3Uo0kNt9q/FTwldeJf2b9U8O6dqDxyXWh+b5i7CWXAlZOQVwwDKe+GOCDg1+OX7On7Gvw2/&#10;4K0/ssaX4i1bX7fwr8aNL1rUrPXPF91Ms0fjCFY4LmO71GHapF1m5EDX8ZaeRy01ybyWRMepWep/&#10;8HAf/BOnR7X4b3Xha4+NXhVYJdI0+x1Lw1eeKI2+YlpLa50ljqRhSPy0Q3/2biVo47fEQZOzl5tj&#10;JVOXc/TX9lHxDaan+zz4Uns7mNlTR4YZFtrhZVSREAeMkEjcjZQjqCCCBir/AMUPGmnfA7wLqXju&#10;XTpLzS7VI4pNNiuBCY5JJBCnlkq24F3RfKRWkI/1KSOEhk/EXw9+1V/wVO8Iax4n+GfgHwx8TNHW&#10;JjfT+GfC3wbuL2BbmdVlXzY7+KG4tY9pOPkYFfmKOdrD1LSP2MP+Cwnx91mPU/F/iyw8KvJbj/hI&#10;NF8U+PTqWjagocBR/ZtvDNGm4ZIHmbB5TbfLbGZ9m/tNBzLofpR4U/bS/ZH+GPhyPTfFv7VHhWGG&#10;S4WHS9Q1Xxdby/a0CLtYS7z5jFdp3Z+Ynn1PI/FD/gsL+xz8PPEeoeBF8QaveeJLOFHj0WfSn08X&#10;atu2GKe+8iFg21tp3/N/Du4r84f2h/8AgnT8Nf2K/BOi6T+0p+19rLaH4o1CeeP4Z+BvBLzLIYlj&#10;E5sJr+e4ijmXzYv3kxico7FCxTy29o/4J4f8E7P+Cbf7aXwRufi38N/B3xI8Y6Tp+uT6WulfEvxR&#10;JayadexxxSOEi0+WOHDJPE2VLjD4wGUqC1OOrv8AcNOb2Nj4x/8ABxT8O1j03Vvhz8B/MutH1BpZ&#10;dI8aeJm0vULeQxSweasUUckUq7ZZF2NLubcrBBtDjyC8/wCC0v8AwUb/AGj769sP2d/hvqGo6WsP&#10;n48DeA7gatZ54wxmF7C0Stg7hh2z/D0r9FPhT/wTA/ZJ+D2qxan4O+AHgzTZILeCOG7XRUuLqPym&#10;dkbdIDhyZW3Sg7yAgZmEcYT2u2+G+giTzL+9mkkXcGcYXd7YwTj6Gj2lNbR+8fJJ9T8UdQ/ZP/4K&#10;7f8ABQK60e0+Px1yz8PR3jXMmoePLiCxSKURsFb+zomaaJtpeMMsSo+8cL+8c/pd+x/+zlF+yx8J&#10;7H4c+HNZVvs6sJrvTbRbISbip+7Eck4VCzO7PI4yzEbFT6IvNJ8I6LDJfTafaw28MbSStcNuWNQv&#10;LEyE4xjJycAVeSa1tYVsbOJII2UfLGowOc9BxjnNZyk5FRjynKWPiPX7YFhqVwzMAp8yTzFKg/7X&#10;X/8AX9KtyeP9dtkMl3LCkcQ3tNINuAAM84wMZ5Of0rcudRtCjC4+dMcq3K+n+evX3rmfE2geG/El&#10;jeaHrGgWVxpt3ZtDcW8yiRLqNtyyRSROpUptKDqd29gQMZafUs1I/H8Vxu8y1ZVCfKV5Xoefp1/z&#10;xXI6nZ26ahI1oG8kyHYeMgZPB/z/AIVkfD3SbXwxZ3ngnTfD+pWth4fvvsOl3GotcML2H7PFOrwy&#10;zs7TRp53kb97DfA4+UqUXoRFulb5NrLwytyfp9cfzqqkOWVrij70bjdClexuvMfaiM21sLkY5wMZ&#10;/nn+o3LzW4Y4jtlzuwRj7x56dqxwsMf7xPmULhuo/H9f/wBXSuV+LOsa3o3hK4XwlcRrr2pSrYeH&#10;1mtvOX7ZMcJK8QkjaaGFd1xMsbbxBbzMvK1GyAh8L6mnj/4k6x8TLpClpohuPDnhhnUHeqSxnU7j&#10;kJInmXkCWpikDKP7IWaJ9l02ejv9Zk3NFbhlj++0nUg4Ppz09u3tVLw/4VsvB/h2z8M6MkzWumWM&#10;Nnbfarp55jHEojj3ySku5Cj7zsWY5JJOal8j7TB5YTKt/e9uhpjuUJ5ri9uklz8qrj+8euevp/Km&#10;SQTW8TOpXdkgyHIUHkAfXqB/9ar8trHAikghTlQxbkYByfX8cVR12/stB0a+8Q6jMsNrbWjT3UrN&#10;tEcaKSzE+i9f50hHmfxq+OFp8E9Mt5bCdptauedPt45vLaJl6TEj7oBAx6npyM18s/tEfGD4iN8S&#10;NY8K6Rf3ml6TY3skFlpaylnt4Qx2RSMclpEXCFu5UnrzVP4r/Ei88beJdU8eX8cmLhma2gaQM0MI&#10;ztjHbIHXHBOT3rltTvJtV1261XVp5Zri4vJJZpLhv3jyFiTuyTznr9PauKrUlJaHRTpxjqzV+GHx&#10;q8XeBNUW71HU7i9tC4861kYs31Uk8H8ap/Hn9vXwrN4ltdd8T+KltJvD+5tO0e2Iubwz7BLmRVGF&#10;ZxsC+aVQkgFgCa8N/bq0D47/AA7l8O3XiPR9Z8M+FPEVjNJpN/NZzWrapcxr+9RW+UyRCO4t8Y/d&#10;kzZO7aNvyB4v8cjSNSjslsGkbdG0i3F0scdsMPGrKASu903kjKsRKvJBIX7rKeDsPLKYZnmWI5KM&#10;ukb33tvZ63WyT73VglKnG8kj73sP+C72vfDG2vEb4K/8JNbtlo2vPF0en3Sxkx7JGiS2l2qrb0P3&#10;gdykOOh+4v2cf2/fhP8AtC/ALw18Z3t5vDr+ILSTGjahMkk1vPFPJbzKHXAkj82KQpJhS6bSVjYl&#10;B+EmueHLe60m91a+uZbXV30OORbFrc7vLBFwT5mRwBJEPlVg6urA4+Y+h/s//tL2vg79mq8+Hd54&#10;6aPxAdXks/DdhDazmS3huDD8wkRQqYlluJAS+4FTwflVrz7JMDRrU4ZerKTjFNttPmSak2/KUW7a&#10;I541I1JPXb/gP9T9Hv8AgpB+2/f6N8P7HwD8L9Rit9c8YapHovhmS4kjCpdSkBr2ZXDH7Pbgh3YR&#10;ygO0KsAJNw81+GPgDQfgL4FtvBEfiD7XMs8l1rOs3y7bnV9QlO64vJ8s7NLIwydzuwUIm4hFr86/&#10;Geq6/wCJNRutS1zxNLdXc237VqF9eNNNcEIEBZ3JZsL8vzcgADtXL+HPjj8Uvgzr8sXgfxhJBp6n&#10;C6af3loYyyscRPlUZivLLhxlgGG4k8fEHCdbKMPGaq8+tnpZJ9Or0KVSMXqj9AviP+zvqv7Yf7Q3&#10;hv4ceBvE1quseJNN/su1a8vGiRobVLy7lVsRlnQKR8qmUEsFeHDLNF7H4R/4IEa/L4p3/Gr4r6PZ&#10;6XeRpDbyaDb3uqSRr5byGN4pIoIwAxI8wn7O+GH2VTPtHiP/AATo/aY8ST+PvD37THj/AOIugraa&#10;PrUMF3pug2som0623P8AajLCrpNKxtDcMm37SdsUjKix/aWr9KPFv/BTD4EadZytp3gX4ga5ph0m&#10;S9/tzT/DK2tv5O0t8pv57cy/L842K3yHOchiPlK2NweWwgsTVjFva7316dz0MuyHOM8lJ4HDymk7&#10;NpaJ9nLSKfZXuz8Wf2yPh/e/Bfwlo/w28SeHbHRdWutJ1S51Sztg0k6TRtbBTM0p8zYGeYAlplVl&#10;kBlMyzxQfLEjTW9vc6TIFVceZNm3TeNuQo3ldyAhjlQRuO0sCVGPtD/gqFrqfGfVLz4/x2U1nDe6&#10;5rF1/ZssxLQ/bpFliDphPmWGOJN7RtkLGEmnhFt5XxdDHFLLtuHT51Ydsg+oH/1+30r3KNN1MK5p&#10;6Hj1KcqE5U5qzi2muzT1Eli3SB5Cv3coMcjrz+P8/wBWwqRbR4U7eW+U4CnJBHXv/Orz2sUjLCsa&#10;7miYruGehzgce/8A+qq9v5bQIiRtuUMv3h1HOPp7kf8A1+MzUrn3f/wTA8TS+H/gBcx23h231FtR&#10;8bajBLOqyNNaIun2TeYOBFw4XJcFsNhMFs19y/AD4jx+L/EOi/BWTxHtvNSvlsbOKacCbEuTGMOd&#10;xUMvljHGXiUdQK+Fv+CZmu2us/s5+KPhjc+JrfR4brxnBaTa5cTSxDSp9SS2tLa5lkTmOBZI2aSR&#10;MuiRMyjKqG9H/Yk+KelQ/tM+LvAnwx8Z6x4ms/AvjZ4/AnizWDJJqmp+Hprv7Rp0zkru84rCmd20&#10;ok6qAuwiuqnycqujzakZ+0lL+rHt3/BYX9jbxJYfsl+K9M8RRt/a3gO9j17T5JoGMkSphbhFzjCv&#10;A5ZiMjMC4yMmvnD9hHxfF8TP2ZLXw/rdk15/ZN1caRffbiJVuY/lmVCpH3BFPHHtORiPHTgfoRe/&#10;Fmf9tTxJrnwj8axvdDxno91pN5lR+8W4geIDqDkFgcg547Zr8t/+CYmof2PrPjj4a6hqjtc2N5DJ&#10;DZ7vlby3lhlkAHQkiPOOox2AJ48yox9ndHpYCp71j6f8FfCrWvBepLd/BTxa2jb5C82h3WZNMmYl&#10;2x5ZBaDc75Z4sH5R8rDipPiP8a4tXaD4R/E6ytfB91feZH4in1C8W4sZLAxyZSGcMnlyTbQuZUUI&#10;rsoLSGMN09zrJ8D+G5vFF5prSMZY7XSdPZisuqX8p2W9lDhWYySSEL8qttXc5AVWI7Xwd+yv43sf&#10;h/qlz8RdF03UdU11m1HxVKbdpIbmYDctsqzF3a3gULFCjn5URSFDF68VRZ6MqhydvaWkUaRafDbx&#10;wRxqsEdqipHHGBhURVAVVC4AUcAcDjir1qsDFfLkZixww9B+deX6l8GfE/hHz9U+AXjyPRGKmVPD&#10;OrRPdaPLIzMWCKGEtoCXLfujtyqjZjNaPhL486Ta6ta+F/i/4cuPBOrXTEWq6tL5ljdNjdtt74Ks&#10;MzBTHuXKsGkC7SQcTylqR6np6zXxCZwq8D5enTiuk0aFbZz+7OcD5vSsvTI/IXcRwuDn9a27aQAb&#10;z933FERs6Dw9qgtLtZZT8uPlFdzbP5oFwS37xRlH25xnv+nv/XzOwuSlz58q8D7qqw5/z2r0Lw9e&#10;TS2KySbUzkL846ZHJ9OfqPfnjrpkGzG0sUa7FbJUbioU54oqJo4phtkVG2nHzYbH4Hp/XFFW5K4H&#10;896wQiEpLEGVsq0bDjHf6irV7Zy274kkjkZo0kzFMsg+dQwGQTzg8jqpyCARgVYwQ+3cflbkk8/1&#10;qy/lyuhWHygFCnrjpjcc889SPfj0ruR45CbcyMHxu+ijipVt5Uj6kEt8pxTEk48zdxjrwcU4XCsA&#10;B90ct8vQ/wCFUVzD0jZd2Hx32+3+f896mtbGKWG7lk1CGFra182FZt3+kt5saeUm1T8+12f5tq7I&#10;n+bdtV4ZbqM/u2Tg8Zx0H1qOa+UjaJPm9PWgokBLjBP+P+elHkp5eXY8cDjrTUuImcZHQ8fLmm3E&#10;4VWSM/NwHXaSB+VADWHkszRZUs37xguMkeuPyr7H/wCCNtzbL+0NcbdWuGkl8F6mj2rriNWS905l&#10;wd53f6yQjgHLv25Pxk8oLMQfm/w/wr6O/wCCUeuJ4c/bg8M7J8ya5o2qWFxE2Au2OFJ0POOdyt3P&#10;QYFY10pR1OjDSlGpofs34cuVGjqyP91vu9fl6+/vXq/gK6H9iW67i3ILLnqPT3/z+HjPhW48uSNF&#10;JUeZt3MOv49+v+ea9a+HOoxfZv7OaaNZXjZoYNw3yBGAdwO4BdATjgsozyM409DvkeoWDpNYI8ZZ&#10;dy53K3I/PHTjj/HFXIJy6FogFaP5WUZGG7gZA79D3GPWsvQ7yNNGWe4dR5a/vGPbHX6mrGp30ena&#10;YNVhnVkkjC5X5gzk/KTgjA6g4GeR0AyOgwL3n3KSqqyDyXXE0ZJy54I6dhg8YPb3q9EH8gc9Oct2&#10;/pWLoV6L6Lz2MjOvySDJ2hhk9M+jcn8OcVqo5eTLNlkwF/d57dP8igq5bjk+7Co6r90N78/rj6Uk&#10;rOfl37l9duT7/wCP40zO11wV6fNtGKCyO3y7Qf7vY5/z/nmgkibMkxH2jzI1xuVeSjAE5z7gjjjp&#10;6GlubSO6g8qSHKs21lK/MT1DA5GGBwQR908jtVeG4lW68m4s5CbgSOLyPaY1CkbQRw24r6LgbGBP&#10;QG6BvfYPm2rjd/SgCCxv71kmt7uzMZhk2ou4MsiHlXHQjjOVIGGBAyAGPm/7WH7Hv7P37afwovPg&#10;7+0J4Hi1bT7qNxY6goVb/SJj0ubO4IYwTKQpzgo4GyRZI2ZG9H1bTmaOPU7Wzhe/t1P2V5pCgOcF&#10;oyygkI2BnhgCqttYoopdHu1vLRb1I2jU53J8uYmBwyHaSu5SGU4JGVODxyAfLPwN+FP7UHwH1CT4&#10;SftA+L28cW9rZwWvhX4zGxLNr+nhJN+m+IrbLbLuFEYR35by7hJY1eQXDyJc8H+29+zH4X+NHw7u&#10;vCfwulutLs/DN299rGlNbH7bptzNExWaaNy8dzbCJigYB0GyQiR9pMf3hHKLYhiG3diFGfz/AAH4&#10;15j8TPCw1HxdZ634T1O303W9PiMekalHGxCyffks7gK37y2kUwnYMMjDehVwrL1RqRrU3Sqq6ZWE&#10;xWKy3GQxWFk4zg0010f6+aej6n43eKPHXxd8G63J8PviTZQ/2xpis1hq0O6R3t96p5jbz++tiqHB&#10;Yu7s6iR4Zv3adfeftz/tN3vwjj+Hfgz456z4Zgt7EWjaf9sitlghkbbmK/8As09xCqJynBKr8mwD&#10;ay/aX7SX7KXhD4zeHpvE+h+F/wCytS0eQzatosYWSfQZ258632gebaSbN2BhcKCoQxlbf48+KH7J&#10;VxqUcsXgLTbWz8RabH5zaLJD50dzGCC1xZg8yrtjw9sxJB3OoZgvlx7HGYePuy54LpJXa/Jv11fk&#10;z7T65wnxJFfWqCw2Ie8qb5Kcn6WlGLfblim7t1IrQxrb9hHxf8fPDmh+KvjV/wAFPfD+teJrOQvo&#10;v2XVrm91I2xbi2zeXSZPzEkPZByQM4BxXsnw7/4IJfBnxfbR/ETW/H3xajmnuvLvtN0bUtM07T71&#10;Vj3GN4EsFRIn3OpwUVhKfm3MWPx7rp8N6fHJcWlpqOlyrNG16ttIzLJIzNhCTltpKHAPQDAJAbHL&#10;6p441i4Fx/ZXieO6Mq7YYJk2rGM5+rY9M8mvK5MVUzKOIVV8kYuLpqzV201J35ZJpK1uXqedjuG8&#10;Pg6PJ7VJyekqkXG9ukZU/a05Lz5+mp+5Xwf/AGOfhd8FPDLeCvhj8PfD+g6S0KxTWlnageeqjaom&#10;O3dKQvy7nLHGeTmuksbfxB4It7nwnfTzXWmvG8drdTSGSSJWGApZuXA6rITlukn7z55fxV+Hv7a3&#10;7SngG1tPDelfGPxdY6bCuFt7TWriGFQcEgIkmBkg9scCu40D/grp8XvDV+PBV98Wbu+U3ccqrr8E&#10;WoYlDb428y6WUo25Ny8j5l45Ar0PbUdpO3qmvzR4kshzGP8ADjGX+GpTl+Ck38mr+R9xf8FBf21T&#10;+wb8P9D+J198HbnxVpesa4mmahPFrRso9OkkjLRM7i3nzu2v8uFGVPzZNH/BJT9tTwn/AMFG/CPi&#10;L41x/AmbwnqGjeJItIjk+0C+TUbRbRJhC1y9tGJSks08hjRAYxJHz87Fvgf4/wD7Vf7XP7Z/wt1z&#10;4JyWPhvxp4c1jxDp89ha6dr2n6RqpS3haWe1lSeIedG83lyiS3KPGICpkId1X5+8ffCT9on4cfDy&#10;3+F+jfCXxJo3gVdUOoTeHNO1T7fbf2gY9pu3htp5jJIE/diVl3KgAyBhR9NkvDlHNqPtZYulTV+s&#10;rv7tF97Rx1cLicHV5MRBwfaSaf3Ox9j/APBw98YP2S/jX8IvAmj/AAb+MPhvxZ498M+Kl1CKfQb1&#10;byO20eW3vVuYzcWqm2jZp47RWi3ecQkbMpUBjyv/AARM/wCCkX7Kn7EH7Ll38NPjd8QbXSNSuviJ&#10;dz3VnF4b1Ge5ksZbazSHUPOt7eSN9jrLG8Lsh8qMSJ8yeVcfEnhv4V/F/wAb2urS2Hwj1mMabpdx&#10;eyR669vpb3KRjLJapeOn22Y8bLaDzJpD92Nulbfw6/4Juft6/EjRNL8afDH9nW/1DSdS1SHTvNtZ&#10;9Ku57aVmw63KhlazZCw3i5aHyww3lV+Ye3isj4Po0lB4uTa3aa/Jq1vvFyx5ro/pFHirTb/TotV0&#10;nUYbuG5hD2t1azCSOZWGdysOCD2IODyaq/2/MDtWLt83zYB9BjPHb17V8teFf28f2bfBWqWOk+N9&#10;V8SfCXVb6zuprrwd8cNJn0GXUBbzLC11bX95I1jcXEjMrkRXkxuA5dyHDvX0rpOo2euabDq2jTrP&#10;DN8ySKDyQcFSDyrKwKlTgqQQQCCK/Nm9bAPur2a9VYp1Eigqx3exyCOvIIH0602O6kZWZLwblbay&#10;rhthAzyB9fryD0qeSGNzwGVGPOO5Hb+eM/4ipfskacFlC7vvKOp2jnH+elHMxFAW0kkCvv2sX6/3&#10;vx/Mf/rrC8babetMuqaLezR61/Zt9Y6HDMXNq91LGsqNPtjbaqG2HzEcBmADMyiuqkQg7Y1+Yn52&#10;YE7j19Pr+X4VTv8AR7nULBrZL8Q3DKGjuMSqqSgh1LLHIjOm5VJjLgOuUYkMcvmtIHqUYkvRaKlz&#10;NNIFw32dp1kS2zGitFG4jRnTKFt0m5yWbkKVRZo45Adwk+bdn5s8/wCTz+FfOH/BRz/gp38Jv+Cf&#10;XgK1XWdGXXfHmsBjongtdSijk+yrIY21C4dN5htsK5jG3zJnBQKgjuJLf8Sv2o/+Cs/7c/7WF3fa&#10;d4x+N+raT4dvWvo18J+F5v7NsTZ3W0SWc6wFWvYgq7QLppjhn5+ds6KMqmpN0j+kptI1N7dbhdLu&#10;PL8rIbymwR6+mK5WTw3Y+J/iCniC+lmaPw3C9tZ20kZ8tLyeON3udrggypbskcUqYKpd3iEnzCB/&#10;KW04wYzEqqy7Pug8ccf/AK6+rv2OP+Co37an7MXw/wBU+HPgD4w3TeGb/wAP3enaBY6l5N8uhXii&#10;N0ms47gSfZVUyYZAvlOs8pCmUI8W9HB1sRVVOmryey7hzH7vftZ/tRfD39jf4Hat8dfimzNpultF&#10;Da2bSIkl/dSyKkcCbmUv1LsFy4jR2VXK7T8of8EQf2tPEn7QvgT4geBPFXiLxBr194YutC1BvEXi&#10;DxRc6obj7dpEMM8Mb3Ch441u9PvJvL6RfazFlzGZH/Kr47eIvAPxt+3XUOq/EHxR4uutYt3vPiV8&#10;QvF4vLu8tobZ4TGNOSLFt5rNC22S8ujEttHGjkF2b2//AIJKft5/Dr9hP9pvxZpPxmvL/wAO/D3x&#10;V4ft7W7jsNIa+EWo2rRtaXcpINwiLbz3gcQ7w8t0reUFCmH0Mdw/m2XYdV69NqDdr3W712Tv0fQq&#10;NnG70/U/cgQtJPjOGwdpVup9fz6euO9eN/ty+L7rw78BL/TbV9k+rTQ2rlZMbIwwaTnPOQu3HP3w&#10;O9ecfDL/AILSfsB+PtX1Dz/iTe6Xo2mNcNca7eaLeyhrUJtjvhHaW85WPzMFo5/s7bSmCGcqmL+1&#10;v+358Nfhx+11o/7DfxF+AsmteJF0O6j8dN4olsdH0pNPm09b+CVBPNNc2t6ytaybRJDLlFt4o/Ou&#10;SqeR9VrVKfNstdX5bkxqx9oopNvTRLvsfKXxI1Hxz4i0648O+Ghf2Omwaclx4w8S2dnMzaNZzyrb&#10;wYkETRwzXErGON5GGNjlQzbBXo/xX0r4QeEfEV58X/jN+wf8L/EnjG00+eeHVfHvxE1D+zjHdGSB&#10;tVsNBl87T9XtonBkeCyeMM5UW6RHYyecfEz9vT4neDvjXqPxHsvivH/bl9odh4c0+10DS5YrVjaG&#10;9heMyzpeXZ+zRXC4dZ2lw7IrqI1EfrPgH9prxB8F/hhq3iDwBoHiLW/iBfTSR+OvG3jTQbTT08S2&#10;VyLeOZJdT1O7muIYIbOFFW2NpHDGkO12eQNJJxYWUIzumnq9XqtNF1T19UfVYzAxwdOnHExaXLF8&#10;q0nJyipSbbTUVFvlu4yu1ZR0k14P/wAFD/26PHX7dnhvRdU8Za/4Pkh8EeM9a03RYdA0nUdLuL+B&#10;2hgN7Lb6jIzEyPps0wSEyi1S5iilfzS2fifxp8JdX8TeLl8SafrP2aTy4o7q4kRmZTHlQeWPKhYx&#10;twqkAYJIYD76+KPjq++IP/BL6yg+KPhXwos1vr9v4/8AButeFrW5tbi3vNcvZ7m+tLz7RLOJ4o/7&#10;VMMTI0bYt4zIZNqiviXX/HFn4SSSKXS45dQeNTGsjsWjRnMqFirZ2jzHCqxwqyEALgY/ceFVlub8&#10;Iqjj7Sp05yT1cbP4la2t/ea3Pm6yp8yVOLitN2m/W6S37W07ss/H34m+I/EGtw+L/F7x3lxeXVvZ&#10;3fmQxDFgII7fyRtRSECQwru++SAd2RXk9p8Ffjhqvh+Pxdo/wf8AFd1ot60j2OtWnh25ktZxEzrI&#10;yTKhV1SRNrYJAZSDgiptY8SLrNzLPrHl3DSZaRHhD/xYJCjPAK+nUD0rA8R/aLmUW2t6vcfY4pjN&#10;a2q5k8tpQCXVSQi79qknIyF5BwK+c4sr4StJfVbKEeVKK6WVvkrJJLyOeVuZvuTHV7q1VYNa82O6&#10;8sCa3mUxtGc8cdQSOfoeOKr6zewXzpHFEGlMEmFkXGzAEgcHrk7fTGD1rqPDGjo9tp+q6Vr1raoz&#10;M8cmmQyfarZt2QSU8jeOAAPMcqQab408Dy6hfrqdrZaiz3X7qPUJVlY3l0A5CsGLlTIgwu1nw64P&#10;ysCm2Oy/PP7BdarTk4Wjdvl201spOXZ3aWmpJ7z/AME7bjVfFXg3xx8FtCsLia6vbq3vPJtmun+0&#10;yDzVijMUbGOXY0SlRJDIQz7o5IZUQSfaPw68Q+INT/Z6s/iFrtvaNJpOi3M9sGljeG7t7HzYUhbb&#10;nKyR27Qu2RgSOQDxn4X/AOCYr/Z/GPj7ULqFZDa+D0njSTT/ALTGZPtUCYkDQyQqmyR8mdoY84H2&#10;i2YrcR/anwg8P6t+0D8DpvgxqMM2rR6L8QrbTr28vNFQ2lnpLx28l4baWWaNA6HzdkiGeWMyL+5V&#10;ZFaP+bfFCjGOHweKk1FQnq30V/8ANrsfsHhtjvZ5Ri6X8lajP5OM0/yR81ftc2+oH9j3w3aTyAvq&#10;njsCVY0OIo/s2ohFJVSqFirPyIi5LMpum89rf470sRLf2UkxbaeF6/MxHU47gsD07V9zft+Wk2t/&#10;D6Sy0bxNda9omj+M/wC2dB1jUJpTNLYX0DzK7G4gRvPY3Vt5nktskIVpIoyYJZvhazWfULO3gsx+&#10;9E0ar5isBuB6DjPXPTJr9cyGUa2SpN6uP3tJI/PeLqEaPFGNjFWTqSaXZSbkvwaNMqYYoWYbZI52&#10;t5UC9GxyMeuVPXNZiwyxTz28yr8sh+8vT8Pr69a07y6LSXNsjr5ckvnN8v3mwc5I6jk+oJ5qhMhM&#10;/mCNi0/O7A5Ax24x1Pfsa52fMxPrv/glDbeFviLpvxo/Zj1q9ex1Dxx8O428L6guxlGpW19F5ce1&#10;udzJcSsuOd0agV3v/BPaX4xeC/2qNY8Z/FPwQ2hWdrp+gaGs13btDHdXenW0drCtu8nyzqsMJZ2Q&#10;kcxnhXFfF/wW8czfDL4m6L40F3LDHa3wNxJBM6uIiNruNh3MyqxIHPKr7V+q3iO7+HdjpS+KNYef&#10;xBqluz31lq1zP9ntdNmS0dY2hFmYmnZ3nxvfK7rYHhZmNaU4323Ry4iTjKzWjNj9kT43eGvCHxp0&#10;/X9RSd4bWaFpI44clmEqsAAGyOfTkjj2Pgv/AAS10Pwy/wDwU3+Neharp8P2G0t9eNtG0nyRN/bd&#10;tsLc7ThC67j69T39C+D8nga+1vUNZvGAvLi43xxw7RGOdzFVQALgHIC4AA4r5Z/YUXUfiT+2R8Qt&#10;NvtZuLfSfE1xqTeJbqxmkglm099TjkliSWNlZBK/lROVIJjkkGecHHEOXJ7xrhXvyn67/B3R7P4m&#10;+Nbf44S+HbWDw/ov2mD4byLD5NxPFMixXN9NGdzDcEKQsWjbypZA8CswdvSdWii1G2msndfKeIrJ&#10;EuMkY+7z3xWR4Mu9Km8P2+nWemW9rDa26xQ2ttbrHEkSgBFRFUKqgYwoGAAAMAVqtJKybI1PBwnU&#10;Y9+v5cdu3UcOltDts+p8eeOfCV94N8b33h3UIPLa3uGMKhuDGTlT9MVUbw1o2sadPo2v6bBf2N4u&#10;y6sdQhWeGVchtrI+VYZUHaQRxX0V8c/gi3jm0TxHoVvnUraLEisf9Yo6KOMkjt+HSvD5dMvNLvGs&#10;b60aOSE4ZJPlIrhqU+WR2QlzI8/074RePfhTGs/7PXiaFbGNcN4N8TXM81hsCqMW8wYyWrYDt/y0&#10;QuwBVVHHReF/2hvCFzqlr4S+Jel3ng3XriVYYNN8QKkcN5KWChbe5UmK43O21VDB2OcJwa6+zh2o&#10;zkMNv96qfivQfDHjLSJtA8SaNbahaTIySW95AGU5BBxkcHB4YYI7EVN7FHU283lyeUcBtw+U8EV6&#10;B4TMZtVWRtzbR0XGP8ePavlnSvhr8UvhRcm4+DHjKTUNHjAKeDfEUjTRxxqo/dWt058yHCRrHHG5&#10;MamRmYgDFex/A/49eHPFGr2Pw/8AFtlN4Z8W37FLbwzrUscc14QxTdbMrFZ0JVwmDvYIzbAvNaU5&#10;3dgPYEkZo1VAPl7k5zRXT6J8LPEF5A0t262zbsLGyc4orVxlfYpSj3P5xYyzHcW652tz39cUB9oO&#10;ZOmMMTSyFlGFTc2eR+P0wRVe4uCGXA5HO3nj2/lXoq54qJlkCfOWb5gRg/h7fr7/AEphmEGcntnI&#10;PT/Jrvv2R/h14Z+Mn7Svg/4beN7pxo+pap/psall89UieTySUZWVXKBGKsrBWYqythh+jdv/AMEv&#10;v2K4Ljzo/hPJ8q/MkviTUZEHPQB7g8dcZLHnGcV4macQYPKasadWMm2r6JenVrsetgMnxOYU3ODS&#10;SdtW/wDI/J251UxPtKs6fxHOCKrPrMibWKYGMfMevqa/Z7w3+xP+yV4ahS3tv2bvBd2qbQr6t4cg&#10;u3YD1M6P04+vqaw/2g/gX+z78LvhFqnirwF+yx8IW1mbUtMs7RNe8AWclgJLrU7a1LyRpEpIRZ3I&#10;K/MMcZGVPlU+NMLVqRpxpO7aWrS3PRlw3XpwcpTWmuzPx9fxEYwpmkjjXdlt0g+X0rX8MaF468eS&#10;raeB/CupaxK3+ph0fT5Lp3HT7sakk5zxivt39n79vD4hw/FjQfCng34TfDDwbpqa3bt4in8B+GIr&#10;XdpyzL9qVGaVlKFN+CnzHI2nOK+8vCXjHUvHd5qmqTyRQww6nc2UK/vmmPkzSRGRncL94IPk2qVK&#10;kgyxtHI/RmPEmKy+SjKgrvVe/f70o/qRgslw+MTkqr0/u2+7X9D8X0/ZB/bBnn8hv2XfiVGC23N1&#10;4Jv4lP8AwJ4gMc9fTmvoP9jj9gX9rX4e/Gnwn8VfGnwYutMttPvLt7y6m1/T932eSxmjTMP2nzV/&#10;eMv8GeQcAKSP0puJvEWl6dINX0uK1SG48q0mMzNJcxl5hG7hmYZMUUb7lYhvOOVQgxR8Y+qj4wab&#10;rHgK51TxF4eWTT1S4vrEw204Mmd8UEhWQB1CMrOF4XmN87HHjVOKsxrXUacUuu7/AFR61Hh7C02p&#10;Obb+X+RBoP7UNz4a1S78PvZrq02lLm6/0qJVDb9jL5o3ZKSNGrkAhWk253I6J2X7P/xQ8Wax+0b4&#10;D8f+KtQ8uPWtD8UaFHBHKUjW5lOnX0UUcfJKrFpdwwyeMMSWLnd5n4L/AGYvAHw08NXXhfw5q2qN&#10;b3kkcjyX0kDFPKX93EBFFGoRTkhcZyx56Cum0nQbnw14n8Ea1Ya0Wi8FeJZtYjhktR/pXmaVf6eY&#10;s7h5fF8ZN2GyYwMc5GFLOsRUzCnKrK0Ivp6W21f5nVWymnHCyjSV5M+6INejbR20G3kXzUlJuuck&#10;KeVB9M5JOeeBwQak3C9tPsF2DJbjdH5TjcmD1BHTB5HPv614j8Fvj1F4u+K0XhU+EbiH+2vOcSNq&#10;P2gRyRwtKc7lUhNsbAAE4O0AAfd9y2W9jFJezTRrDGu+SSUgBQoySc8YAHJPavu8LjKGLp89J3W3&#10;9XPma2FrYapy1FZ7mx8M724u7a50vUP+Pm1lyyuw3vGWYJIQAANwQ9gA24Dpmult0RpGyQq4Xj6d&#10;/wDPrXMeGY10aGSaWR5vstsDI+x2Z1UAsQiA7nwOBtJJyoA3ZrqkjkPyzAZ2fN1yec/hzn8/wrpU&#10;jnkiadxlmI+bLD5TnGD0/LFQ3QaKHcsW5lRjy2NxHTHapkWTZ5ahu2V6jH5V5R8bf21P2T/gFc3W&#10;j/Ff4+aDp1/Y31va6ho9rO17qNnJIokjEtpapLPErR7W3tGqhXUlgGBJKUYq7dgjGUnZK56Zaw20&#10;EKWkMce2FQQo+mPX8Pwq3awkruCHHIYt+HB/z3/L5m+Bf/BUb9mv9oz4zL8Evhxo3i5rya8uILTV&#10;rzRY1sZ1jjkkWcMkzSpHKI22+bGjgkBlXJK/TduGcDAG3Py7h2z1pQqQqK8XcJwnTdpKwSRNKyx7&#10;dx6/L0Hv16cVnXH2XS9Tn1qG0toYJnB1WbzDG21E2rMf4WIG1GLYOxV+b90qNqsCSWK47L2I6/56&#10;VEyyW1u0Rkyzcb2G7nt6d8H8/WrJIrhmtVLc7jx16f56468VzfiS4STwlNrwuGuGt4mu7eQRbMAA&#10;uBjJPC4XPfGcDgC1dpNokbeHQ1rb2MqJFobWsfMTEENGYjwQgXeu3A2bhtUR73z/AB7DBbaZJfFF&#10;+1XLJbeapKsV3FiDg8gDdjOdpc46mi5n1seJeGPjOmta2trr2svpd4q7NJ16NQTZs6rvgmH/AC1t&#10;2ZRuB6HkYwrJynxz+Bp+I891p+l6b/YnizTYf7SbSdOmIDxh8LqmmvwZYSxAeP70TnYQN0e7mviZ&#10;pDaN46vNPt5WC7t64xj5vSrPhbxzElla+EfGOsX0NrY332zw/wCIrJfMv/Dd4QV+0wFgfMiZWKy2&#10;zBkljLKUbLJIUcZKL5ZG1TDpq8T5w8e+A9A8b67Jo/xOt7PRfEnlv9h8R29qPsuoqw2t5kf3WVx/&#10;rYjwM7hgbSvz98T/ANkXVvDWsXD6FA0F9D882l3jGSMLyN8MpG5ojk43Z29Dg5r9PPix8FNP+Pek&#10;XmleIvDtjF4uht1vb2z0nP2bWLbA26vpjZJIbcheLczIz7HLh45Lr5h1DQr3Qru1+DvxXuW2SA/8&#10;Ib4yWPGxscROWPHQAqSQAcHKkEbzo0a3xq/n1Xo918gw+ZZjl91QqNJ7reMv8UXeL+aZ8g6DpOv+&#10;HbxdJ8SaS0fl2is0e18u2TlsosikYGP4RkfWsHxp8OrDxBbN4ju/AenJrGnKp0yRr7d9nZZQ4kVE&#10;njQO2Ch3xyYV2AAOGH2r4D0L4R+CfiaNA/aU+EGmatalR5epzWZeayj3EfabcjPmQ/MfMhwzJnK9&#10;1l+vfD37In7L8qx+ItA+H2j3lpdQxS2u0LLbFfvCWPb8rBhjPJVh7Eg5Spyp6Kbt8n+ab/E6Fm2F&#10;re9WwlNy6tc8H8lCSgr/AOE/KHw58IvDXx68JrdppnjaHVLNRBJaeC/DLXUUjKvMp2zJGjZcj52H&#10;y7ctzgddpH7Ff7f+leJrdvh94w8QWmnx2qi3bxpbxiGBQANotbS6mTAXgZHHAxX6zeGPB+gaNY3l&#10;pa+FrGxtmvpFtLBdBt7X7OseIuPLH7xWdGmVzztmAwABUmqfCf4Z+IkVdf8Ah5oV46ru33GlQsyt&#10;nqCV4/OuOVOpKV3LXukk/vPWw/EkcJT9lQoLk/lnOc4/+A3ivvTPzFsv2aP+CnWkaqmq6V+1B4Et&#10;xHIHk08eG4ljmGc7CTYtIufZx3xjNbWpX3/BSPRdK8vS/Anw11XVb++nOrtOsxgWIQWyQNGGuovm&#10;LCcOGJHC4xk5/SBvhX4Fa0awg0ZrWFVK+VZXcsGPYGNl2/hg4o1L4UeCdUsrWyuNM2x2v3fL+82B&#10;jMm4FpDwOWyTjuea0jHvKT9Xc4a+bvESu8PSXpC35M/NnUP2if2wvBvwrv8A4dfFD9hNNe0vUFZd&#10;SsdH1yFtK1Bc5IewgF+7DIXh1YMeuMVV/Z4/ay8d/B21bWfD/wCwD8Rvh7o9rfSXDab4B0y7/s+e&#10;aSIRvPPYPb2UEjFAgDPG7LsUjBUEfoZ4i/Zl8N6qhj0jxJqWlyMPl+y2Nk4BHQESWzEjsQMZ9QTV&#10;az/Z40OTSbd0vLqOa4t0kJ1K1xJDkZCukToofnBAx044xU+90k/mk/8AIiOMwMk1VwsfWMpxf4uS&#10;/A+MdT/4Lc6H4U8RW8fjJ/HWiQyTAPFqXhnSdg56Mscj3CjsdoBHt29P+I3/AAWF+D/hXxdq3g+D&#10;x3pYvNF1i5sbqGPwbrF20UkMrRsj+SpUsCjDKHGV44xXt6/s3anphk1K78Q2epeSu5NMsdLktJJA&#10;P4FmkupBuPQZUDOMlRyOS8dfs/eBv2hL/UPFfhn4f+HdQMV80Oo6T4muz52m3QVXkglWSzkZJPmW&#10;TaRhlljdCY3RjXvcusl9zX6sXtMnlUX7qpFdffi302vBef8AmY+h/wDBWD9ne+8NW+sX3jTwdC0i&#10;ZYan4xi0xmOMfNBcoJY+h4bp+Vdv8KP+ChnwE+KttNa6H4h03U7qGQiS38K+ILTVRGOgyyuhXPpj&#10;t3rzu4/4JlfBvU9JY6p8BvAsdwyBtum+F7Lzt3qs5WJwRjg5B/pwHiH/AIJyfs8/DrSNR8W/ED4Y&#10;xeGvD1ikf9peIvE/jgWWn2/mTJBHukXUiYy0ksca5AyzIByRUx9p2j97/wAmY4hZbzfuJTS/vKL/&#10;ABUl+R8J/t//APBPr9vv9p79oPxj+0pqdl4Z1q88Uaw81pouj+JBv0+wXalpZrJPa2ccghgjhiMm&#10;1TKY2lcb5Hz88XX/AASj/wCCgFjYyapd/s/sIYUG4Q+KNLmkC+0Ud0ztx2VSeOAa++/iV+zB/wAE&#10;l9H8RW/i+D9uHwLpN5HI0tnP4T+LVtcSxluSVZvNkHQc7vp6V67afsKeK/i18LF1b4L/ALWPxWls&#10;byMNZ63deNvtUbrjG9B+5YgjGCHxjpgVt7astOT8V+qRpRweW1KadTFcre/uSaXbVP8ATTzPyi8G&#10;/sJ/HOLWPN1z9nPxlLHZ3EjGO+8K3xW4jKRYfdGPLXlidmSVO4F2x8u94J/Z3m8L/H34e+CtO+CF&#10;54lvvFXjiDSrX4atr39lz6hLctFCLX7UzefZvLKkYWSVtqElsYJx+mHhL9n39oL4Yaefh9r37b8m&#10;rTKD5I1Dw3p15fL1wAzTmVxnGdxY9cYFc3afBT/gpF4P1m/1fUPE/h3xbps8mbC21rRpdOijTPVh&#10;a2hf0/5aHPPPevZw+eUMPhfZrBtVNffTTezSt7ztZtO6Sva3U6P7Fwck3Sx9GXk/axf/AJNSUfuk&#10;fJ//AAVC1T4afCL9qzS/gd8H/gY3wzvI/CNrJ4x8P32vyaxNpmuFria6gub8TTveusBt184hGxtV&#10;kAUFfmPXPg1r3xR8Hat8TY9W0Oxg0HULKDWtY1LUFiW1Wdbgpsh803F0SkE0rCC2lkVLUt8qoa/Q&#10;T9oj4b/tOa1NbX3iX4M/CbxgyNuaxn0GWSaLeuX2S31xGB0Izt5GM9DXIXngASaBNPpH7Cvh7Q76&#10;CMD7XHqGlWd2jEY3wT2iPNE3YOjhhngivX/1uVTh+WW4iEp/ytqWmzWybunfXs7baGNHJcVUkoup&#10;Tt1ftaV7eSlUjf0bRzvgnxP+zrJ8f/Evwm/Z61TRY/hHotho1lpJ8SSWxgksf7Q0+4u77Wb2LTjE&#10;boTN/Z8l0bO8WW2vbi2tXvo0j8znvBP7H3iD41aV4ssLaDxNN4b1LwdZ+Kr7xRoNxLDD4Z/4R+GO&#10;C51TWLcwB7h3tLya6aKFJbuE3weJbvdIJ+j1L43apqPibxN8UvG/7Mes2fiTxJbiw1610zwVb3lt&#10;rNti2HlSxLHHDIhktLeZlaPDTx+ed0rtI3jXxVvPDnjrxDqlx4t0jxr4Bt9dgiXXbW18O2Gg2Wp+&#10;Xux5tvZxDccMu4KgV2RHYM43nx5Y7AQrKtSd7Jq072Se6s3bXvb0tZHF/Y+dxpfV+R7qXuWk7rZp&#10;xu/x8z1rwF8Rf2VvC/7QeofsvfCvwdeaXbR6rb6Z4c8U6dqq3T3bQz3YUXMhtrWQszqFwbZN7SsP&#10;LiUqa7rx/q/xc+LvhK1+DGl/DGG+/wCEy8M2V/rXibwnrVokdpo90cXKiLUPljeaPzbeDMjM376d&#10;T/o7IfgW6+McXw6+LF1J4HsWbT7O6VtJutNujbXkUqopRkleMjKzfNloieoBAIr3Rbjx54k1DxD4&#10;L+NEWo6vb211cK3hjTdRms9Nvr6JDCXv/JiSW+KvbWvkqjwRW5gCQIsQWIfO4jD0liHVg+VPpf7t&#10;+y8z28HjcdWy+OCq0nVcHo7SvFbyXu2spPdO6WrSTdzvv2hP2qvFHxttNc+DPwR0jVPECfZZvtV7&#10;4VuI7jeTCktv592oeGGJiZ9wieVpTbfZwYjIzD5vsvhN4X8Wa74L0Gw8drNdeIdQW1ePQ4r6Wazl&#10;udsti91cvCVmuopbhYJ0tYRGVgQqWkZmX1TV/wBqDxJZ6JceE9ejtPh9oun/AGuEaRpvg+C0VwxZ&#10;3CwTzfIDI7sVQKx3NgFiK9A/4J0fD/4fftN/GHwX8BviP4q+ODXWoafNc+E9S8B+TcWOlymaXT57&#10;q7gk8t9OtY9kZmnRpMRZVl2jNduX1MRRoeyhUfK3dq+91bpp2/U4c0xEqlVKpRVPlWkUmvO75m5N&#10;vu2+yskkcP8AtN/sSeD/ANkT47yaR8dfE15HHqGiza5aXX2GGVZbhp76FI4Qb6ZrhXubNwZmlZo1&#10;bMiCQeU3zV8RrSy8WjUfEnh+VZvJsre61HyEZvIkGyMJIzKOMs6huAxCjaMgD9lvD0mj/Hv9tP8A&#10;Z98KfFn9lXT/ABz4u1zw74is/H3gfxl4QhnudPIEVyz/AOmkxw3azR3EhIYynz3Y8TKTs/te+Df2&#10;L/A3xR1L4fr8RPC3hXwH4u8RXVn4i8YSeObaazt5brf52mSWUCxSWIjDNGhMsSOqyBshPMh+pxOM&#10;xkcujgXJciSfwpOT/mb3v8z5yGL9ttE/D/4d+M7/AML6JJZWNvzLdNNHJD8rH5Am1nGG2/KeORnJ&#10;wDjPQeFfjf4m8GfEbRfHOpeFfD+sSWupLO2m+KtFi1azuv4WW5t5lIljYNtIIDc5VldVZfSv2t/h&#10;X8Cv2Vf2hfFHwd8D/HPwj8QNB0W4X/hHfFng3XI9VstWtZFV4cS2+5FmSNgkqMVVZUkVGdArt4vq&#10;PjT4eXPjjStb1Lw5q1zpNncQpqlrpuoRWNxc2u/M0cE7RTLbSlMxrK0MoUsXKNgKfqsZjqeC4VWH&#10;p4yM24pKKabs3qnbVWTe9rWOq1z3r9jbxxZ/FX9rpJtS8JeHfDs2sR6hdmPwto8FjahYn+2pgefF&#10;BZRRQwSLHMhQY+WdmjeRh+/3wE+C/wAMNI+Dfg3WF+Feg2+qS+HdOvr26j0CFLiS8e1iMs8jl5pH&#10;mZ1G6R55nYgZlkI3H8af2Ov+Ckfh/VPjpdfsyfsp/sV+FfAXgn4lQR2EFi19f+IfEdjdW8TTwGy1&#10;Br6wc3EtzFEMR7Hb5ViVpVjDfbWh/H39rz4O/CzTfBVx8RJdNS1t3srW3sfCmnsdOQRQ+XbOjWIP&#10;mRxyIyL5MEkatFN9mu7cyC1/NZYWOKprminZ9UnqEcRVw0pRhJpSSvZtX9e5xf8AwXW0bUPFupal&#10;pRi89W8D+GfLtftCrJKp8TXBm6MrMF+T5nEwjEpIjjDvKPzL0n9lLVNNuotL+KXxg8HeFdB1bxEs&#10;eoSW+tQa5qFrHFJJF5z2tgbiaExrLJ+6kMTOTgg4DL+g37V+ueOvEvwi1BPFHxAk8Ra1qegyS29r&#10;fatG8s14iJewIBPKyqmZrd4vKlZFdikTQS+dY6n8P/tQafovw8+O2vaAdSs7dLWa3ebzbxBiSW3h&#10;lbf83DEyEn3NZ4jEYjLYKUIJvzTdj2cgwOEzbFyhXqOKSvulfZdTlf2xvgz4S+DXxjXT/h1ced4V&#10;vNOhfRb77LMqz+WoimOZizli6tLhuUWVRgcZ8fubZvuw/ejZmVs5DkDrX2x4y+D17+01+x/Za1ob&#10;LfeJNCBvdJ8mNZHu38tPtFspQMSz7chV6ywxgkDOPioRxOp5y27Df7p74P8An8qzo1vaRuzx69H2&#10;NVxBoo8/uWfDYaPkjbkHnnvX13+yj8Y/E/xn+F9v8CbLxLbw+JNHt/I0/Tb0Kv8Aa+nRqSiQscAT&#10;QIoUx8FokV1yUlI+Q4Ij5fkSO+NpaP8AA8jPPcCpGjkkT93HyOgbByeuee9XzdUc8qcakeVn318S&#10;/Hh/ZS+CmoeIPFmmR2Gt31pNY+H7GZllkvbllwTt3DMSF1aRgQAhxkMyA+ff8EbvAc178XtY1Frn&#10;dZr4fjsLwZw0b3E6yR5HBPFoSMcc9ea+W9e8Q+KfiBrS634y1LUNYvhEkAvtWvXuHSNTkKzSZJUZ&#10;JAz1P4H9E/8Aglx8KW+Hfwxs/GeqWqx3niDWFuftDEiV7OMeXCrg9w/nyA88TA9DXPWk+XU0w9H2&#10;eiPvjw/d6l4SltdPkdlaGNQGY58xcAZ79cV6RpM667b+daj5W5bax+mP51yuo6dH4g8PxraQDz4A&#10;ShXv7H64/wA8Yf8ADzxDf6DcFb6NeGxInO1ff3P+fpjE3Z39pYeRFjfjnd3X9axfE/wy8J+L9x1T&#10;Tg0vG64X7zdO/f3rpLfyruLzoCGVlyuKsPaxognkUrux8xJ7de9W4xaFqjyHV/2a/D6Mw0/WZ44w&#10;2FVucfmM/wCe9Z8X7OGgxRmTUdWuJOcfu8KD+P8AnFerXUsk7Mf7vH+6P8/yqvBardRrJDMTG2Cj&#10;o33x2x7EdPWsfZQ7GiqSOY8MfBXwBpbNL/ZjSkcfvn3b+OPw/L+Vb/ij4OfCz4p6A3g/4heAdL1T&#10;TSyssN5bjKPjG+NhhonA4DoQwzwRW1FbmKMKqsuR82D7/wCRVzTGVbnasvPVmVunTGKqMIx2K5pM&#10;5Ox8DfHbwDE2nfDH4k2usafI7FbXxwj3U1l8xOI7hcSSKSxG18hBGoXjNFekQSRou1lVvr60VoSf&#10;y9XEkQOScg4x79v8/wD6qrXCPu8sbRjgbl64P4055V5chuwIz+VNLsxIJGQ2A279PyrqOGJ6Z+xL&#10;d3Gl/tc/Du8S5jiX/hKLZGZmz987CPqQ2Oe5/P8AZpL6BbdmaPbInDMf4ucA/wAq/FH9l3UWj/ac&#10;+G8iuyf8V9oq7toI+bUIVHXqOcfzr9nnmdHyy5/qPyHNfmvG0f8AbqT/ALv6s+24Zf8Ass1/e/RF&#10;qz8Q6Xc/arDTtRt7iS1kCXUEEwZoWIDBWAOVOGDYOOCDnBFcr8c3mm+FeuPYaFNqN1a2YvrXT7aD&#10;zpJ57ZlniSOMYLuzxIAoIJPAIzmjwTd3x+Ifi+zmixBDPYi1XzM4JtwXGMDb2OO+4HqxJ6aMedfs&#10;n2yONVtZGWN1PzyCSLb82OCEMnBwDzg5AB+OjL2FaMu1n+TPo5RVSm13uj80Y/2f/wBvT4p3moeI&#10;PCHwq8SW1tJLePZ6brl9a2KwR3bzSvGI7qSNASZJCxjHys2QQSpr9IvDui+ItN1nWPt+ow3GmzXz&#10;z6Wn2eQXEW93eRHkdiXQO58tOPLXKghdqr0Fg5WHy51+bOVxgbvTueR396ma4itgZYlP+1jjP516&#10;OY5xWzLl5oRjbstdbb3fl+Zx4PAU8Fflk3fuZ/i7QI7XRbnxsstwq6h5ZuYxlhJOEtrcvwwHyrbh&#10;Vyu4KxwcZFcJ4QutQsfFF1c+IniWxkuQ9nBZySyMpbeAWy23PmYdgqqPnx8+3J7jxJ8Q7Waxl8GX&#10;GmzZt7RWt5ltg0e64uBbhS+RtPnSwYUK2VLsdvlktxVzd6hokq6tbxqslu4mhadPl3KQRu9sj6fz&#10;rHDSlG93e+v9fNHfS5ZfI6y6nyWJUr820c56nNZmpyREtNnGeWbHb0561b1NbmG7lS9s2tpvMxJb&#10;ttBiYHleuODx1PSq+t6RremafZ6trGj3Vrb6hFvs5pbdljnXG7KkjDjawPHGGB789qi3qVfoUPCG&#10;rtpHxJ8O6m2sNpsMOvWjXV4H2hIfPQS7j/dKFgfbNffFnc3jWay28Mbt5iCRJMBcF9rnnrxnjv0r&#10;84/EgivLd42i8zdEw2jnr2r7++G3iWx8b+F9J8RW4ls11Kxi1KCzbGRFLEGKNj7wXzFz23BT2xX1&#10;vDdX3Z0/R/ofP59S96nP1R2vh67tl1X7IvOFyxb5QFbdg+/IPvXh/wDwUE+Pnxb/AGefA2ieHPgv&#10;rul6Nda6LmHTbz+yomntkgW3fZa+bvtw6KWG2aBkdHVVIkUb/aNP2pexy7toVlyP8/8A6q+Gf+Cz&#10;fxG1XSvjV4M8P6Xrc8D6Pov9oWs1pcNHJaXT3D/vUZSGVwsUbA8FcAggnj2cyxMsPg3KLs9Evv8A&#10;8jystw0cTjFCS01f4f5ny38XfHH7QHxovtc8PfEv9oT4napZa2Y5ta0W88RBdKl+YbFW0RY7VQrR&#10;BvLSMbW2MVBYFvOdM/Znjubu4SDxlMskLL+6udPPy5G9cMGAdTnG5SRkFfvKwH1QdJ8F/tAfDqy+&#10;Ifh210+z1yMNHdW8Mk2y0uUOHhcgKfLlQq68TInmJnzZIjjgfFHhLWfCt/appbx3K28h3Rx3LrFJ&#10;Cx6MCpwV4dcLkbQu5Fd6+Y+tVJ6ykz3/AKvGjJpR+42v2GPFOkfsb/EObx7qeiyeLGl097eO2F99&#10;gEUrGM+cTsl8zCo4CkYBk3Zyor6sm/4K/XKACx/Z1ilT/lmW8bbe3UAWRx/nrivjdbh2lEcse0MO&#10;jSDk5wakubTeVIXsOsnTPt7/AOffqo5jiqMeWEtPRGNXL8NWnzTjr6s+ytE/4LD2TTKviX4Btawr&#10;u3PZ+JTcMMZPRrWPPryR6Z5revf+Cv8A+z1HqMNunw78bSwyQyNczw6fZloZcptUKbob1b95l+Cp&#10;VcA7sr+ffje88RaL4cl1Tw/o66hc28itNYtM65h3AOwMau+UVvM2rHIzhNiqWcGuKt/H97rT20N5&#10;4QvLdpMNPcra3TQMrBiDE726tJg7Ad6RABztLbfm7IZlmEo8yaa+Ry1MtwKly2afzP0g13/gsb+y&#10;0bXZJ8NfiP5cbb/l0XTG6EYJ8y+xkNgjI4Kg9jXJ+Kv+Czv7P1zbw2V18KPiIuxXaQrpulKsrgDB&#10;2/2iSDjnBzt3EZPWvhHW7aKSOSCSFtrLjYy5BGemP6f/AKq+dPH3waHgHX4NQ0PW7q1t5brdprRz&#10;rHJaNjJh4jYyAAEg9WQMrBsMz9OFzGviJcjkk+mm5y4jLqNFcyTa9dj7s+JP/BXr9m3xZ41vLp/B&#10;njvSJLW3VZYdS0S2ZhggLj7Pcy/eLLtbod64IBBO58Lv2ufh58dvD7+IPh7PdwyRymK8s9SgEdxa&#10;yDHyOillBHHQkHpk4r87td8NW/xW8OtaanbJH4g0+1VZrq2V0UjnG7cSyoxHAbkN5m0ths5HwX8a&#10;+JP2dtV/4T3w5eRW8unyfZNc8PahfRQx3cOXcoc7WaQqVeJxuP7thllOw7LESlK0tGtzx6ixGFne&#10;TvB7P+uq7fd5fsT8I/2lbDwTaL4d+I2o3beH7W4a9s9RtXP2vQ58NuuIDg5Qhm3wkMrhmG0h3ST0&#10;v4neDfh/8ftJTR9QmsL648QWzXeh6lp522fiWONSXntDuJhvogGaS3PzYDOu8LIR8M2/xd8I+M/g&#10;RqHxa8LXz3Wmt4eurtWhj3SAJC+9Cozh1YFSvZgR2rF/4I3/ALQWsT/BnxXpvxOtZdS8P638RbjU&#10;NV0mzvJIZbCdoLSSK8sJS5a1uYX+aNgwJ2hSQQjp14fGV4Yjkml7O2/VO/5WNKlGjUo80X7z+5qx&#10;7x4n8OS2dxb/AAW+Nt3Mjbi3g7xoYwkizKuFiZmG1J1GQQch1JBzkitT4G/tHfEL9mTXLj4T/EWC&#10;KbT2WSez8xZGt43I/wCPuBV+ZoDIwM9sp3oSWXO7Mvu2v+F9D+NnhyPwP46ubLWLzU7dpPD/AIoS&#10;3Fva+K7ZQTllAAttRiVT5kWFBKtJGFUSx23zF8XfDN58MbOP4ffGw3l14Za726B4viiIvNCnGdvm&#10;5ycr0Jxh1DZVhvSvavGUbPU8uVOUWffPhuTQbnQtPXw1NC+lizi/s9rWcyR+TsGwK247gFA5yT9a&#10;3I2BiIwFJ3dR16//AFx+VfHv7CE/x28KfEdvhvdx2194VuLeS8l1KG4Vrdo9h8u6tfmyC8hjWSIZ&#10;C7ywyNrN9eohRigU/MfmPHXj+X5cdq4ai5JWNKesbseX2D5o/lJx8v5f19Pb6NOQ7PGnOR93jtwP&#10;T1p0pUwBI4s5xuweDk8UwFguzOWIz8zZ3e3FRc0GXd5BGYrGW+aOS8Z4LURlg0h8p3IUjoQkcjZ4&#10;4U+1WIDvXdMgxyd3uf5YA/zxjFvLHVbnxZpzoLU6XFZ3LTCbBkjui0SQunHA8s3Sk5HBHUNxuRfv&#10;I2TzPlHLeo/IYpANhQsftcisdv1ILD+v045FYviTwtfz30njLwatrDr0dt5ETXjtHb6hArFxa3LI&#10;rsqFidkyo8luXZkWRHmgm3ViITy2+XZ8u5lGcdun/wCsD60Enc0gztXAwOw9s5/woAzPBfjPw742&#10;0q41HRvOim0/UHstU06/iEV1p90iqz286ZO1tjRyKys0csUsU0TywzRSv86/8Fpp1sv+CXXxYZ5G&#10;RpbfQhEykgqy+IdMk/D5UP04r3nxt4Z1+6uo/FngK/t7PxBZxhAt8StrqlsGJ+xXO1WZU3MzRzqp&#10;kt5GLKskbz29xwvxp0zw3+21+zJ8QvgPHodlb65qHh250q60DxUXjOjasYS1nJc+VvbbHOsU6TxB&#10;1dYxLEZBglwlyzVwl8Oh/MV8SdEuPDusRaU4LQwW+xZOzYZxnPQcAY6Zwah8E6z4f0aS7vtevpI5&#10;Gs5Y7OOON8+Y0UgV8joASvv8wIHBr0P4zRaZq/gexm0p9r203mvDDeCTzzIuJJ5S33QHicIgOMzn&#10;ZjJSvKNMvpdP1RZkv7i17STWrFZI1P3ip7HHpjIyMkE59OUeWRzwlzRPeP2aNe8QeFfEmpeJvBWr&#10;Xmk30dvbxrqWm3kkExz5pJ8xSGycdSf4R+P23+zn+3n4F0f4JfFLQv2pPjr42k1yPT1u/DOoX0ep&#10;a+skixSbYIovljhkWT5islxClz5sas8CQvKfkf8AZQ+BXjn4jR6k3gmO2m1LS9PtGu/C/wDZd/fX&#10;moRlGke4tDawSQxosUgLee6KFO5WeQGEdT4L+HWr+Lo/Hfgnxx4btfDt9NYtcyXniPxPp/hyS2tG&#10;si9owg1IRS6iredaXqRwyh3S5j8pJfORV/RMRWwM+AY03Fc6vvZNpNy0bautl56pJtWO/LaNLGY6&#10;lQqS5VKSV9Ek3om29LXtfyMfwx/wVd/bV+BF7Y6B+zZ8Z/FGk2Nxommz6/b+LNH0m9kuLxrWM3bw&#10;rPaO0Vu8/neV87ExNETsztW94C/4Kf8A7RvjX9pLwVrX7T/xp1BvBcfirTZfHCLpNt5f9jrdR/a9&#10;0VrAjndCZEXyyGLMNpDYr2v9oXw7+wNN+x58NfHXx3/bS+JGqfGXRfDun6Tq2myfD86lILN2muYr&#10;GISy2ypHAZriOCWW6bzEt2jVIkSNIuh/4Jt/8ErP2NP28fEGtfGx/iB8VNc8C+F5rbTbeHWPCFj4&#10;bTVtQXFzJau9vqOoM8MaND5qRvBKRdxGOaJl3H5ilUyOjkLlCcZVpdOS9le2krNba6Pf0Oacakaj&#10;U01JPVPe99Tov+CbPxM8cftY/tw/8MWftXfCWPw9daa0unXbeBfAlxb6ot1GG3XF0t+zJa2sao7M&#10;8kPmsZIUWMb2Mfv/AO1T+wp+y94k8O6x8Lf2R/2h9U1r47wy6rNpnws1q70a4m1iKygvzLaxWytp&#10;Vwknn2ZiaSI3LRKC3kSqWkjv/tbaH8XP+Cb/AMOfD3h79gzWPDvhbwFq2gyaD4y8K/21Np9zp8xe&#10;ZIfF1rLGk100lq+oQreyIJne1s7FWjYQCSP4K/aw/wCCqX7fnxS8fXlxpX7Rk1not7d6RqkkzWdg&#10;LzXzpd5Hd22qXAgNzFa+XOkEgsIJUtU2xhUlIkmk+cjVjpH+vQ6Vg6s6brx+G9lukl0bbSjrqlre&#10;6O+/4Jgf8EWfgh+1z8MvA/7a3jn4+nVbfxPruq2I+FHgvR0vJ9D1q2mu2t4dRuvtbta27QW8VwHu&#10;EiVzc28bSKJUkk4D9t/xF8K/hH8V9J/aBtP2OV0HTfHkd7e6x4a1DxJZ6layXy3csUySXFmwIUSN&#10;FJJE5WVTKwBi3IyfSP8AwSB+NNho6XXwZ8KeP/i5rF58MPHd3L4R+FWiaDockOt6HN4jjiknka6s&#10;XktpYp5/Ml8y4ieAO0kVwqeb9n8P/wCCg8dz4t/Zv+Av7PlppUPiLx5daf401Wfw74dvJby98vVd&#10;RtLiyzaoZNrefa6gBDbvPvS3SckG42KSjTnG0kYU8RisHL2tKbjbqnt56PT1+VzwOL4r/se/Afx3&#10;pfijw78C/GniXwrrmkf2hpt7pvi9PB2rTDc9s7f6PLqsaILy3vYhF5SsYY4WJUyED9Ufhl4S+FHw&#10;A8ZfEDw58H/i1J4S0/wV4E8O2Mf9ufEBo9P1fT72R7pVhdx59ldSXUYuHlg2qovWDwO8hcfjB8N/&#10;hVqfxa+LHhD4KaS+l6Jb6tC1n4c1Dx94oXTbO8hAmM0xvsJbJbG+ivPK2M2JZ/JMtwU319ieGP2i&#10;9NbwT8eNR+Gn7RHxE0vXPEmsXl/b6bL8Q7XVI9fW2WK4ls5TetfNexWka6gXmiZkuxJbxCeXaxl5&#10;adOnCOuj6Pr5a/dvoz2K+MxtWq1TfNB25qelm7LnfItFqpWcUnFarl0ZS/4Ki/tHeH/jZ+05rUmm&#10;atr2n+LPCfhvSLW4k1yKWDUdVlil33FlHLEkzSSrayQ4nlkWER6fMYmmzbeb8HXqa5408W/2v4i0&#10;l/tuvzyvuuYiqSSBVAIediSepZnfJLAkknJ7/VbltX8QN8LdcvU8P+INM1Se78P+IIrlrS2s5hPP&#10;MsRRMLbQM5aRJlEaQO5fbFE0j1m+K/DcfiLWry0ZIdH8VRySQ32g32LdZ5y/zeWvC21wJIwTD8uf&#10;MTZ1MY97C05ZtSVBv9/BWUf549FH+8n9nd3stUlLxcwwscDT+tUdaE3q+sJW1jL81KyTWunvKPn0&#10;+lm0u5oILZ4ZI5GXy+VH3c9wOcZ+orMu7NIx5KxlcMRtx8wPPGP6epx7V6Bp+nanNdahovivS76H&#10;UPmjt5LpHjaNoWKzwspA2SYKhlPzDAPQjOR4o0uCPWppEhiG5mbbHxGSWPQYGFxgjHbHQ8Dz6lKV&#10;OTTVmjljU8znPC3iPxH8P/F2m+OvCWotaaloupQ3+m3ShXaC4hkEkbhWBU7XUHBBBxyCM10mtftB&#10;fG/xjdSf8Jr8XPEGtW896t1Np+ralJc2ry5BDGByY+MLgbcKFXGMDGW+mxCHypIl3jduVud2On0P&#10;TnnHPFUoLWEagYXX7OrbSGZyUC85AAB3HO3HpjnuQoylsU5XRds7IyWzboi3mMTIdv3+hz9Ov+el&#10;q1jhjmCNCqKv7to9o49sev8AT86aUt7RhZJr1rcfMfLaOQ4POMjIB5xkDA461p+HvCvijxNq7Wvh&#10;/SLq8uIY9621jC0j4GQz4QHgDjPT6nGNGtDDm1Pu/wD4Jn32oav8DxpNxbssVjrNxFbZRl3RswlJ&#10;GeGG+Rxx1II7VxH7df8AwT/8Qt4iuPjX+z9oNxqS6ndGfXvDVnCZJop2yWubZB80quxO+EZdXbco&#10;dWIi9l/YB8Ia14Q+BWj6V4o077Lf4mkkhc/vAkkryKXX+F9rjK8FcYYBgwr6Ct4sbWBX5m+XLD0/&#10;wrx51PZ1m13PRjHnpq5+KM+mE3Elv5bxyJyysvzoffv6c/yq1YRSTFY0XfI33VjjLZb0wOhx29sV&#10;+snxz8EfCOSzk8S6x8C/DPjDxXeR/Z9Ft9V0W1uLi6mWP5ctJGzeVEEVnYcKgVcqWWuu+E/ws8Jf&#10;CPwZF4O8H6fDb/Kp1K6t1Ia8mA5kfJJ652rkhF+VQFAAt4ryJWHfc/P39mH9gv4p/FPxJBf+OfCu&#10;qeG/Dscub261K0+z3M6hEdEt4pQGfeJE2zFfKA3nLsnlN+tXwW/Zq0rRdHs5tdto44YdPjj03Tbc&#10;YW2iVNsa44wFUKABwBgcYrzpYAvKKu4H7mBx6V9G/DKZ77wrp8lud26P94f7p54x78cdOazUvaSu&#10;y+X2a0MnRry50TV2jYMnlkI3mDG5ex/Lv1rc8T6Bb32nR69pi7ZDtZ9ufnHr+dHjnQGtgus2auW+&#10;7K34dSPoKueBtRi+w/Zr549jLwT90cdfxHatNjPcufDrV5ZY/s0jNuPO1uQvrye/+P59DdlZ18on&#10;G5j97t7/AOenpXJeGV2eJJYoB+4icjd1x3wPwrsBDuPJHTP+fy/I1UQasVBpofJwPu/Muzrz/L0/&#10;ziS3tgj/ALpAqovyptxt6cfgP0/GrEeHj3SliNuSrHp3/wAj2qxGil/uNhh+WfXmqEUJdqtlxnC/&#10;Kqr6f59adbgpOSox2LKORz+P/wBerl3FHbRZQ7jzuA/P/Gq0CSzP5MEG/n16gEdelT1LNu1CyxA+&#10;Y27+Lbz7entRU1gLSzt1jmmVmx823HHt0NFGouY/lhluTt/fBm3YGz19h9K9c/Z8/Yt+On7Tmg3v&#10;i/4b6ZpUeh6beG1vtW1fWobSGGVYxJghjvI2lSSqkcjJGDXZeEv+CRX7ePivW00/W/hnp3h2H+LU&#10;NY8TWkkMeMcn7G88np0Q195/8E1/2PvjR+xr4P8AFHhb4r+J/C+qx61qtte6V/wjupXUqwMsbLIH&#10;+0W0O05EWNu4cHJGOeLMM0p0cO5UZJy08zowOW1atZKrFqP3Hyv8Ef8AglF8a/Bnxa8C/EnXPjN8&#10;K57PTPFWnarNp9l4ku5rq6t7a7WWRYALPy3YiGVR84XcpyQATX6GtaKyP5ibeCdoHH+efyrrNUur&#10;i40mWO5jjX938+5iwx6HgVzLXMCcFFX5Pu7fbGa/NuIMbWx1aEqvRaH2mW4Ojg6co0+rOc07wnDo&#10;/iLWPElveM0msNbtJGI1+RoovL4IHcY65xt+udezlZHVVYuHxuVvl71aaLchdxu+XHzZ4x7fX1rP&#10;8R6rpekabNBdeIbLS7qZGjsZ7q6ii/engFRJkMwznGGHByCK+flzTkeonZG5FKJYd+7o2csvQ+4H&#10;Xt/nmops5w67+3rkEflxXllx4S+NXivTNK1a/wDippFv5OlWh1CHQ9WubWVrxbyCa4U+T5nmK8Cz&#10;QF1ZVUSb1hjxmuw8CjxFcapq9/4l1lLyOfULiTSUg0m4t1itpJ3lWNtwCMVD+WCoUERgkk5rb2SU&#10;W+Zehnzt9GdJqNv4t1HwbeHwrpdveXFrcLMsd1fNDFuVTKgyqtks9vGmMZ2u2CvzEef6n4ouNG+I&#10;UelXdtcRQNJPby/uzJDdSLHwQcuIwApxGRHuYM27hVl9O8N6tp+m2l3das81tarqFvZyNe7Y0kMq&#10;ynYSSdpwm3LAcsAOteSeP7K01vxLDrGj3HmLb6gJoriF0ZJkZf3mGIYEZbnaM5XAZT8w6sBiOWty&#10;v+V/1+IvZ8z+aZ3Elj5GhWl2NaW7fyUkkmT/AG1yFJPVlB2MBxlT0xiu4+NBfxF8HfBXia1PlW9j&#10;bDT5f3ODJJsEZIyeg+ysffeDgcA+WeErvRjpX2HTrvFxFMZNRh80Nh2OUOOwKY69wT3rqtY+JNzq&#10;PwitfhZNpEKx2Gpfaob6ORg20+eWjZCDklpi24EYAxg5NexQrU406kZfaWnqmmKrSqe0g10f4WaP&#10;M9fH+isHZVUNn7xB7n8v1r7H/Y38Ta3r3we0OXWby3ultbFrVZ1wGQR3EsSRsOxWBLZu2cg9+PjP&#10;xBMWVowdo6bnbg/r1r6H/wCCdOt6Zb+DPE3hOzg2XVvrkd9dzMcqwuIViUDjqPsjdvTpwT6OQ1OX&#10;Gcvdf8E487hzYNS7M+rLQt5y4VT2+VT19Pzz+VflF/wVK+INh4z/AGzPEU+kFTHZxW9jJwOJYYVS&#10;TkZx86t+XPJ4/UvR5fMjXc+CvHzMMfX/AD/WvxZ/aV8bT/EX4++MfHk5aP8AtLxFeXEcX9xGnfaA&#10;Qf7uPWvXz2X7mEO7v9y/4J5+QxviJz7K33/8Mb37M3xxPwn8fwwa7eKuh60FtdaR5pY4Yfn/AHd5&#10;tjDbnhJbnZI3lSTogVpAw+gPir+wX4B+K/iEePLzT7HR777bbvq08k10l4HhkTasapMqRNtjaNgy&#10;h1LK+VKgt8X2JkEbLK0m1efkb8AffsM9OfWvcvA/7T3jPXvCD6Bqmu3f2nSSnn3VtqE6zXkLHyxO&#10;/BXcMxxu25Wk3wsVdhLJXg0JKnLU9bM8JDGUeWSuv61R6J4r/Z0vJPC02j6rFDrkUirFfRrprwxu&#10;3GT5bTuwwcEfO2MZ3A4Nea6V4ij0bxpeeB30RLOziUSaS32q2DuhJJDRqysoZt5X93hVBTc21S9T&#10;xB+1j4o0Txmuga7pOoXsIt1f7Q+tWZmkyNqbY550faxDRg5yXXAQqdw5i8vfF3ivTtQ1LS/DOirG&#10;109/4VvNP2q0yMxk2cj907hzIW4HmblLAMprrlJcui0Z4tTEKNVOF5Tjo/Ndndfc+/qeqMyvGW2q&#10;rBTiSTtgdevSvLfF/wAO/DOla/8A8JRqlpNBp9na3E0uoTeL72D7JucM8SJvEccBAUldwRTGmFwo&#10;K9voN/qF5pscWqwRx38KrFfeVE4iaXapJjLAb1ycZUsAdy5JU0ms6XY6xYXGlXhZorqNopPJmeFy&#10;rDB2vGysjY6MpDAnIORRRqulLf1PWlGGIppr5Hneg3ujQ6Xb6ZpPhfUNOsY9LWeytmV7qMW4A27L&#10;iLfC+c5WNJHbbjAAUgUfEnh7w94y8P8A2O/slurO9iDbHLDcpIZW7FWBAZW4ZWGRggVy/j7SPEfh&#10;C7vrO/8AiN4VsbxbaGCKW+0GOC8kDMoW+h336Qll3OXdQjFoGAhI8oNd8P8AjiDUo7MxT2d1HdQj&#10;7cdNuI5jY3khGInRJpPLDkNtAZ1Vgy73ADHrrUeX95Tfn19TlpVL/u5q3Toee3Pwe8WafrVvfoLe&#10;4bT52a2vm1owFlKjcGjWywA/dPMYAgHOVU1ifHzwSWSHxhb6V9uW32pqlorSL9qtQwYq2znCn5s9&#10;hknOwY9yvbAzQs23G3v82ODzk9+f88VzfijQLDUbC4sbm2EkNxG0ckbZG4EHPT8amOMqSqKUjDFZ&#10;fTrYWVJddvJ9P+D5Hjvws+M3iH4NeF9cbQpFk8N65p93a6po8N1Ioj3wlI7lVk3mOZB98KcOqLn5&#10;QrR/UH/BNv4VeJfgr8J9S8M+LxDHq17qq39xa29zDcJCkkSCICWGR45A8aJICp6SAdufgXxl4V1L&#10;wz4juPDesp+9tbjb8yYVl6hxycBgQwGTgHnmvoP9hH9qi2+FWuS/Dr4iapJHoupOq2N9PJldPnBO&#10;FcsfkhbJyeiNyQAWZfYl7SSi4S0vd+as/wBWn8j4zCZhSp1XRqx5Xt6Sur+i3P1B+E/xOu/Cdvce&#10;HdQtTqGh3k0c15pvnFSkqYKzwuCDDMuF2yKQcqpzlVK+leJNb8NfEHT7fwz8QI/7S0vxA32DRvEN&#10;5biNbm4J403UEA22930MMw2x3B27CrmNW+aLTxR/ZdnNcvcwwzM0cVq00LyRieR1iiV1j+bYZHUM&#10;R0BJ4AzXd/CuM2jN8P8ASvDkF9oupWKadqXhtoQ1tdWgGBEVIIQIv3XAygBI4yD2YfEShJRex6VW&#10;MJRbM/SdT8Z/sQ+MY7G+1S5m+H8t2f7N1ASKJvD1yz8ow6tGctuXGGG445dW918R/t8WWkeCtR8Q&#10;QeGLGRrJVWC+j1BpIbuRlXGxAmeS3A3nauDuPOOf8R/DPxz4j8Nap8GvHGmTeINEutH/AOJD4q1K&#10;4haUxkhTpuprvEjzxjayXib/ADEBL4ljD3PhHxm/ZL8beG/AenfDn4IeCdG1Dw7ouk39tbaHqXiK&#10;4tZbm6ura4iF+7RKiB4Z7gXSqGIZ42zw5SvoFho7zVzwKmL95Rg9H1PuL9nP9ovwP+0j4Lj8ReF9&#10;ttf2se3WtFnnDT2MxzgHC4eJsMUlGA4BBCsroneXAIn8vcwVmKjaoOOOST/nnjjNflJ4P1n42/sl&#10;/FKHxXpkF5p9xp8/k2V5eWxW21q22RmVJFWR1aNz96NZGaMhSriRFdf0l/Zn/aP8C/tK/D//AIS7&#10;wuI7bULdkh1/RJpN02nTMCeTx5kT7WKSgAMEYfK6SIvDWoun7y2/I7aNaNTS+p28dlpguZ9ZGmeT&#10;eTQrbTTTW5jlaOJ5Ci/N8zKDI7KTwRIWHDDMyb0UKeCwILY4x+fOefyqURRuRJtAXbnaoHy8fyzU&#10;bbQBJt3FegHr2Pf+XX61zmw4ReZsEYHLfMQuc/zp21GOIs8/dU/y/X/OaaCylkkQHv8A5H+f8Gs5&#10;L+YCz9l2/wD66B2Dyt0eFyTwWXjP0HFcz42+HNtq+sweNfDt9HpPiSztXhs9WS38xXjOT9nuY9y+&#10;fbl+THuRgcmN43+eumkMaFcp8u35uO1PZmlfIb7gOffmgR+IH/BaH9k7VvhV+0bqnxVg8JXVv4a+&#10;I1w+qXirI00VnrUpc3sSTNKzyrOyG8jlZIgfMlhjjVrSdI/zd8TeH38OapJYlmVFOYpvL+WXOOh6&#10;nHTnB7kDNf09ftNfsv8Awq/bq+EeqeAvieLlNJvJUl8L6tpN4fOsZIQ/l38IDtG5d5JSCMxz2/2f&#10;cA2CPw8/bG/4JlftJfsyTanN8VPDMd9oFneOsPirSWaS0bDYikk/it/ODDy1kGGbzIo2leOSKPrp&#10;VeaKjJ6nPKPLK6Pkqx8XNHHHa+IfOuY7WHy7e4juGWaCM87FbPTqMEEfN0OBjotE8SfDrw88ery3&#10;2rajqENrILd1n8vyZCmEZXcOJVViD5bxgN8wJXOawvEfw98VeFpnXU9Fm8tJjCZo13IsgBYoT/C4&#10;XBKnBXPzYPFZ2m2Et1cxW9pKk0k0qpFAjEySMTgKMDlunT16GtbX3JaW57r4hs9a+OnwOt/i944s&#10;bqaz8M+JEsVu4La1juJLeYobm7cERrMzSyQqkUYQB1kdizyTzH9g/wDghGvw7+FX7NGq/ssalH4i&#10;0H4peH9an1vx94M8YWLWV9b/AGtYhb3UFu6q4tjbJaRvnJS4WQMdrxF/Jf8Agjr/AMEw/Gmo/A17&#10;j9uj4T3Fro9v4kafw34D8UaeYpLmJGhmSS9tnCskK3SyuLeYbpiP3i+RhZ/t39pL9knwv8ftUtfG&#10;WneLtV8F+NNNt2h03xh4YmaG5eHEhS1uGRkle33SSZMM1vcrFPdRQ3Nut1cGThlFU9KWy6dPl2+W&#10;nkez9cjjP98V2/tpe+n3eynfq5Xk/wCbv8hf8HAvx08X6B8M/DP7OXg3xHJLofxCu5h4ytLyCGSC&#10;3GkSWd3DDCroxSSZr+CWSQMGxZQquFMok/NjxDb3HxW8K67d2cMZuNN8qxl8lf8AWT3EE0m4goAR&#10;vxIVjLMhkldgobNfZn/BWv4f/tceGvAHhbUP2g/Gug+JI7fWo/7W1vTb23jeS/uIJYbedLSLRbP7&#10;Gs8NjNuiS7vhGbaIMUO2Sf4qYWGk+DYLJbq6tX1S+ea7ubXT1JEcZQRzoXdRcSLKhIQlU3W6hmOd&#10;qexlteCpezqL3ZPXa6avaS81+Kuupx1qThWnyyTShq1e1nay1SfxW6ab9D3v/gmx8Jvir8Of2zfh&#10;nrmt6VNp+radHZ+Nd0s0U7X9nPpH9s7VcEsHmtZwMOA2JiGy+DXW2en/AAW/Zt/aL+L13+1P4t+L&#10;Wlr4b8K6PNcTeAviTp3jCa4e4f7JaxxSXtixXTl0yawgSe4Ia3T/AESR2a+ht1p/CH4a/F3RvE/w&#10;/wD219Os9N1XwJo3jTRtC8R3Gg/2otwjNctJc2V1bXOZXnjtpEtN0EflMj26RpJ5czDD/ad/aD8M&#10;eH/29/FDfDz9iLQfE3jQ/FTxJP8AYfiTZ3eqafr2m3l/f/Yorjw9NHbtYzJJfh/3hV0aO3Vow6u8&#10;81qcqcuWa16nnShTqRlHeLvv19TxT9nj4P8AwX8eajefEnxp8ZfDnhvWvCt9Y32l6brWh20A1ITt&#10;5lpb2VlctFHP5ryowSSN7VYbe4e7nt42g8/6F+G6xS6rr/izwRpg8YWF5+z3qFlFdX1vbJNYwxeA&#10;I9G82FbZ5fshnl+zlYVdmCyLFKkM0bpF518RLrUviZ8Vm+P3wn8OQ6Pq/jCTwx4gni8c/DHS7a3k&#10;v/Ov9R1K70tpFe1v9NW/spsSyqLp4f8AQCr28NyX+mf+CS//AA0XJ8bvGtl8adfvvEWoSat4d1Hx&#10;prep4+2I0EKXx06TzV3sWNrLv3L862UZzskQnGKTKb5Iq3Q/L/8AaC8S+MdQ+KN1qeoGawmvtHs5&#10;vJjuXVRFLCskfAI3bo2jk5yTvy2TzXQfC7w4f2hbv/hFYtQaz8V2ViT4LhmkVv7RjiBZdLDnG+cJ&#10;gWuSGcj7OoY/Z0X379rP9kvwR4x8ND4wfDzx/eX17pfw9t76+hkV5vtTWyG2LZZmMMflWqeXHyqq&#10;yKMFTu+YfhzY6CHn1LxHcWKWcMflXD6hJdRRrGCjbEMPy+Y4HlDzQ0Q8wbggAlj5afsMQnKk/hbV&#10;7Ws1uvTo+57ksRmGX1Yxxyco1IpuLlfmjLVNNN2kt4vdPdbp+hWE2hePILfSvjQt3potrkyN4i0+&#10;3MuoW0cjRgpiWUfbVRVYLA7o+ZNqTIAVbz/4keD9R8K6vFFqOsaXqVrNF5mm6no0zSWuoW+flniL&#10;KG2kk/Kyo8Z3RyRxyRug9X+Jnxw8AR6NB4p8T6H/AGxfeI1kmvL2GziCvexymO4L7SDvY7ZmGMEz&#10;KAcZrzfw58R/C3inxM/gDW3j0/RNc1Lzo7q4RSulXzrtW4B+URxZwkzAgPF8xRnhiC/VYfGUc9px&#10;o4ppVXpGbfVacs31V1ZSesercVZfN5hl9TJcZONG8qatJK1rwklJSiujcWpOPfTfU4pz9lQyT7iv&#10;lnayhm2DdnO0DPP9fTNYPiJ3ku1mTlPJx83Ucnt159+M559PQvFfgvVPDF5NpHiOyFvqEEzLeW24&#10;7oJVYq8bZAwQyMPwzwa4PVrhb7hrdRGFPzDvx649v/rV4NSnUo1HCorNOzT3TW6NoTjKKlF3TJNb&#10;26L4tnh04tAgZDEF4x+6QgA9erf5zx73+xDcXGofGK6m1W7mn/4p+4ZmkbeHYT24XO45OF3AemAK&#10;8C8Wyvc+Lbi4K/eWHO6XHHkpzkZwOnPP8q9m/Y7W9/4Xz4f0/T9yteLdR+WW2qyrbyy7Se+fLBA7&#10;8D6RU/hSQae0ifot8Jd0GnMhOSsgwGX1H+fx9a7yXUrbT7Ga/vJVjht7d5riZm4SNQSzH2Aya4X4&#10;Z6bqNrBJHLbOgJ4+X2q5rNtN8V9Zk8BaZcwXHh3SrgL4qNleS/6XeAbo9OkCEIUjBSaVTuBZoVIG&#10;yQHxpI9GJc+HsF34l1Kf4k67psltcXi+To9ldW6xy2NjklRIFJ/eyE735+X5UwNnPeQKAhGPb6VV&#10;sNNul2loJOn3q0Gs5w21IGHy5xg9KzsalaVnz8hbd2r6e+EFvZ2vgizuEbaskKv5TMc7sDj+f/6+&#10;a+aFtpkJUQsOeOPevXvhJqut3ekxxadpF1N5KqjSu2FGO4z2x/nmtqT1M6kbnsVzZQX8LQPtZJF2&#10;sW5Gf6D9ePz838ayTeGbltLsN0jt8saLhgB9Bnufeug07SvHmv3yjUriG0t1j2s0Y+YgHB4/D/6w&#10;4rUi8B6RYXouFi8xlxmSXn5s4z/n/HOslKWxMbR3Mn4eW0nh7T/Pu38y6Zfm3c7D35/T/Gt869NL&#10;txArAcbV9/8AI6VO+j20jiKGBdo5yq5+h47/AF9Ky9U0iSx/0uyb5lUblZev0weBTV4omXvM6DSJ&#10;1vR+7j3YbDD0Pf8AH/69aRuBbR8PnIIb5euf/r1zelTPHcK1nuVj+G6tUCcq0sg2qv3dzfTr7n05&#10;quYnlHkXF4i5kVvm+UnoT1onjhstoDZdhuLdxxxT2mRJgoj5DL8vHXGfrkVVuoZZ7xbmJdrbdv3u&#10;oz/jUlDGaWZVJMnH93gf1oqrdX5VhFCytt4ZmbGe3btRWUpSuB87JrmqPwbydV28fvDycDoO3p0q&#10;G51/Uv7Qh0ixdrq+uI3a3tTcKhZFKhmOc4RS6bmAOC4wCTio/N+fIdm4wzc8/Ufh/KvOvg/qOoT/&#10;ALS/xZ1hbp9QvNH0XTbPS9PkiHCLZ/aI4gysmA880+dxJ/eDLhdoX845vdV2feaJnpPiGz8Q6do7&#10;6zda1bRiOEyXEC2bOVCjLAPvGTgHBKc+hrC09nubx9Ze4vGaZYgyy30jxbUUKAIz+7XheSBljuJy&#10;SSeXuLr9sfUvC80nibwzZxfbNJlke209rIC2n+xsfLO+VnK+fhRycL1JwWPUaGUNrsyv3gV2k8jj&#10;/P0/E15OaOVOcbPdHVhmpRZpWmjaZeRsJtCs2bcCWa3Rs9sjIPOP8mtWxtraBPKdI0g2gbV+UKvX&#10;j6dv5VUsfKQKYwNqr8zbs8e3Pp/OrDXrGQRbmOPmb5egx/n8q8yLOjlPzh/br+JnxY0D4zeOtS8J&#10;ftTeMNL/ALH8RRQaf4V0vX3s4YraW0tJ1cMl1Cz5a4lVY44JG2xOzFVBYfNfiTxv8XfjTdW+jeMP&#10;FniPxa67mt7XU9QuL9hgZdgrs2MKNxI7Ak8A16N+0/4D8bahrvjvUPHl1cQ6h4cvNHulmvNQCeZF&#10;qFnaJGbeAxnc5W2be6urMmCykR5TlJ/i34f17x75t1odr4X8MxX11Ppln4Z0GyOoacjRTi3iF6qQ&#10;XFz5ZkQEzSsrbN7RuQEP65lfL9RjKnBNpLWyX2U0tNXe58Djr/WnGUmk33b+003rtax+o37I62nx&#10;D8N/DXwL8YPFltcaLcfDDwzq194ZntLQi/8AN+zozSK1ybidg28oVhjg2ecpaaQYjs2vjKy8Y6TH&#10;r1toV1p0jXV1/aFneW4jeG5aZ7mWIgHl4zceVIxAzKkvpivOf2B/ih8UPiR4f+FOlaPpxuvBcPge&#10;CxkuLy6gtWtbzSJ9QXf5ckRNwZ002ICO3mZoArmRNskbv7Z8YmZLtryObbuvJCsO5PleUtI5yMbi&#10;WBOec9TyWJ/PsdGOHxPI1Z3a/H/M+0wNTmhGV76L8r/qUfC+qWiWU2iQ6M32jzZLy81Db8vlBY0R&#10;SwGP+erckYAb3qS+u7e+t2uLG5Roxn5o23AnOCMj0IP4jnvjmdHutY1yC+8F2umq1jqlsx1i5ARm&#10;t4EilQfeBDfPMOMEdM9xUPgLUNI/4RG3sdE8PNptrZAQwwZj2tlFlYgxHZjdIc7cLu3YGMURjJxO&#10;5/EO1qf5zuO7b/CeK9c/4J++I9dh+LOveE7UQ/2bdaGbu7EmQ7SQTxxxlPwuZcjHTkY28+J+MtC+&#10;MskMGoeFf2cvHXiLTbwt9j1Dwv4fOoRzbOHJWBmdFVwyncqjKHGe/O/Cj47+H/hZ+0D4fXx5qN94&#10;bi8yWO6h16xnsGIkhljXcZkQKokKnJ4+U5PGR7mW4LH08RTrKm3HulfR+nqeXmGKwdXDzpe0V+1+&#10;qP078ZeJLjwh8NfE3ie2v0t5dL0C8vYZmYDbJHA7KwyOTuVcepxX4lXO+S7eOSJVablm3H/9eeff&#10;8a/QX4//AB3+H3in9k/xpf8AhH4iadq1ndWUVnBNompR3Nu80lzFlJDGxXDRh8+uAO5r883upotu&#10;1I8Y6p0AGOevf69K7s5qOWIjHsvzMMkp8lGUu7/JCO4jzIIyvygqufY8fh6+h9qbpXjHWPC2sw6/&#10;pN00c0LHcqzSR+ZGRtkicxOjmORCUdVYFldhnBNQ3IvGYkXEmGBDbkXA4Ht+mcc/Sse9lvGUXH2r&#10;qxYYjTnnA5weORxnv25ryEe2z6o1X4dw/Ej4VWfxK+FOoSNe/wBn/b9FtfPkObpUZWsZmJtdzq4e&#10;HzMIm5fMQmMgt4b4K0rW5baHw7d3vh1Na0qNNQ0mz02ey1IPteTdawu91cvJlYt/lwrAU8vG+MSI&#10;9dT+x1+0JffD/Vbv4W+IJ5rrRdam+028cPmM1vqSoQjRwxxOJJLhVW2KhULOLZnkWOAhumX4u/Dy&#10;9uNQ1qb4v+IvD0epXEs03h2DVLlY7dnkWVmwsGI3kMYlcK5XdLKodldy+0KkqasfN5jltSpio1aX&#10;o1e110fqrfgtDhvD3jjRNA1BfFEd/ZzGVprfXL3T5P8ARZJhEJEly10sMQm2qylY5ArNIrSK3mMf&#10;TjfrGnnptbcvyyCQFWB468/nXN6342+Auv3d9ew6jcXEt789xHNq1xJGJDL5m9Y5JCsTCQBgyBdu&#10;OMY4zYPFXhDw7p0ejabrRe3hyIRLeeY6qSTt3SOTgE45OAOBgAU5SUtkzsweHxOHvGbTXl39PPd+&#10;Y34leFfDvjgWVj4q06O8tbO+F1bRzW8cieaI5I/mWRGVsLI2MjhuQQQDWLBp95YXEskniPUrmOSS&#10;R/JvvJdf3hOU/wBVv2gksBuwuQowoCh158Q/C8rGOK9dhz80UKsMk8fx8frUTa7b3I82JvMjIypY&#10;bSeuf6fnVqtUUOVvQ6JUoufNbUbb2w0+2jt/tM0zQxhRNNtLyEY5bgAn145x681naoYbgZC57dh/&#10;n/P4bWmWt5rci2lrExbsAy56Ak8nsB161fk+GM90y8zIN2MeXHznv/rO3fP/AOuPaxW7K9nK2iPB&#10;Pjf8LW8e6f8AatEs4V1W1Y+WzRhfPXvEXJAB6lSx2hs8qGZh5H8NPhN8UvjF4/t/hb8L/AOpa14g&#10;vLgxw6XZ258xCGVGaTfgQxoWAd5CqIMl2Uc1+jPwb/YW8T/EsQeL/Gusf2B4R81zdatOqF5wg5it&#10;03Hcxbcu8jaDuwHaMxt9IfDbTPhj8GNDk8K/AbwXaaHDew2o1bWjbp/aWryRRsqyXUwGXYGSQjnC&#10;biI/LU7B9bkuDxWJp3npDo+r9PLz/M/PeJsNgpYrmpP959pLb/h/6duvF/sS/sPfEP4ZfDDQoP2r&#10;fHdvd6xpshez0PQb2T91avbIqW97MMeayCWZCqAIGjiZZpNu4/U+k6X4a0LTf7O8NaLDaxhmUqsY&#10;XeAoVHO3+LaOSxYk9c9T5fZ+KFtUW8mudxZjuj5Jz3+vX1OPyroNI8XnVZFMcmT1Cr1Ge/sOevvX&#10;2NHCUKK91fPqeHKpWlFRk2zovEer30SrDHdt5fVvIxHj/vkDd+Oa5+41K/lT7OSkhbndIoZj/wAD&#10;+9j6GuigtDfj/SnCs3DbWJ4z+n/1qp6j4ZijQmJ5G3f3eMfTg88dO9dDsY8tzj/FnhPw9490GTw5&#10;4h0uO4t7hCJIXX5kbBwynkgjswwQevOM+T/sc/Bf4m+Dv2vrPwz4Z8atZR6a8kuo30agHUNNwkht&#10;3ifCuZeFKqXKFDMuDF8vukWgyxX0cKzY8w7N0nC+mSfbIP1FeB/tfeINb+F/xC8L/EPw1qMtrqDw&#10;zxboZNpCwvG69D13SsQfYegrlxEZSpuxth/3dTU/Rh037THu27f++ff2/E8deKQgp+6T+FsheDz/&#10;AJ/SvGf2Ov2vvDn7R/hhdG1a7jtfFFnCBeWa4UXShRmWMY65zlR069DhfbfJJ+aT+E5O0e3T/Pev&#10;EcWnZntxkpRuirJHKjY8v/gR7fr/AJzUayuknlygbf4cMf8AP9elWLuRYIpHkYMqqWf8ASajeJt3&#10;nxkYXjcy8Z57/rSGNZWPCsT6Zbof8en51k+OTqKeHv7M0uW6hvNWul061uLVX3ws6sXmEgGEaOFJ&#10;pV3FdxhCKS7qp2BG27OC245+VuM9hWDoLXXiPxrqXiWWCX7Ppu7SNH8xIikhykl3cRuvz7XlWGBo&#10;5M7H05mUASNuCTW8m3jgWzs7ZIYYYxHDbx/KqqBgKAOAoHA4+nQVma7okl6sdzY362d9a7jZ3rRt&#10;IisRgxyIrL5sLcbo8rnarKyOkcibKQS7mHlcrwcr79/8/XrUbB1DSsC3Zz78dsigDxvQP2T/ANjv&#10;xRqlmtz+yr4C0nWvDUhZtPtvDForW3nFmMivFEgubeU+YVkZNr4kV0SRZYk7nwH8Dvgl8Ib68vfh&#10;D8G/CPhO61SIJqU3hfw3aae10qtu2yGCNN4DcgEkA9u9XvEng218RSW+ow3LWOpWDu2n6rDGGkt9&#10;2Nylf442wu+Mna21TkMqMr/DOv393qE3hnxFbLaaose9Y4z+6vIhgedCc/MmSqsp+aNiN3Dxu5zP&#10;qBrIvlxMAu3DH7zckdu3/wBb6VT1KOXzQEcsD2UZJzj8z6c1oPIM4HzKOWUnp/8AW+v9RmGaHzFY&#10;SJhf724tk+nYZ/SqA+Cf+DgFZU/ZC8FyDUmj8v4sWbKvmHazHStUH3c7dw4wcEgBscMa/JHWdRhv&#10;bwx6Qt5DbyWsG21vJiPMkMSPIAwHCmbzWQYyFcLur9sP+Cvnwe1H42fsm6n4QtPA7axrFlrun3vg&#10;e10e8aXUrm/8+O1ZobUoPMQQ3c6u3mARq+9ugVvy51j9k/WbHWtnxC+OXw40+bTNCuL7V7SXxlCf&#10;7KWzVVNpI0MZjN1jO2NHkJKuWOfvZ4fN8vjU9nz+8r3VpXXm1a9vPbVdzSVOSw8k2k242u0rrW6W&#10;u92nbyv0JP2YdUsfA1xqP7QHxuj8U6hqGl69beJbzTdHMaQi7t7nTLiKa8jZXVo5ba5vtuNjmZoI&#10;hLEJFI9V/bt/Y8+HPh/42Q+LvGniXxFrGi694yi1278ea14IuLHTNIutZggufNu9QexurW/syYol&#10;VROYbdmuWjiukdifMfFPw6uv2Zo9L8HeCvGWoarrmp+HDJr+k3mhzJZaNGs9teQabcRzyFbx4jo8&#10;fm2ty4ijNu8bK+3en2b+3Vqvw60f4feNJPD/AMZPCnhn4Y+LPgvf3ulWNvb6fY/bNbhZ7LR7VLiW&#10;C48yWfSbfSo47SNI8wacJg8HzTP62ZYmVTE88NL2spaXTSS6N30bs1d7WW5NOjRjh1zqyvJc0dXz&#10;K0ndae6lJJO+935Hinwu+FHw/wDi98fodc+J/wC0f4H8L614s+GvhrxDour6h8RtWuo21RYrT7dL&#10;I4u4521O6WJS0MEb3kc97BNHCsJEozv2Zvhr48+HVv4m1v4m/DH4nJq3wx8JQ6j4Vm8O6p4qax1a&#10;7htI4JoYp5LmOCa6EL6jC0NvGLWWK8kjileE5k+dfhp+0T8YtX0qD9nb4JfCD4b+OLy1+1R6LqGn&#10;eHbi8v1a6SeO5ntxNdAQxS/a5PMhMS2ZwN0O1BX0r+z/APtJeHp/glr3xz/aXvo7z4veP/GYgl1P&#10;T9FsVstT0eLMskF1LZmVBdPcWFyULwySxwKrKkkMtsreXhY5jHE1KtRS5HZRjaNla93e+rfZ7WOX&#10;ELC4ePv1o+vvfly3+480+KfhDxN8GvCXxM+B2r6za3mqeEX8SeFbGZLUM1zY28FqkUodY4g7yssk&#10;u9tuY3UkbWEdfH3gxPD0uhatH4htPOhiguN8LtwQIsqRkjB3gjg59Dmvuf4j6pFpv7ffxB8O+L9b&#10;VbW08RapbWsq3j3UifaWubnT5G3PcSxzPIsDF44I5SzAk3JLRn4L8B6UPFGs2ei3F5b2cd/IrzTX&#10;bARwQxhZJJGGd2FRPuqNzHAALACtsLGFD2rf8zb+aTPos3p1sdDL/Ze850ko9PhqVILd/wB3fTS1&#10;yxrugPb/AAm8KwX88MI1G71vUrONm3k26pbW65UH5d01pOgzjlehHFcS8ISNkki+XblVboB6fTOe&#10;P/1103xi8T6V4o1op4V01rHSdItU0/RbVoIxILaEth5DGqhpJZC8zn5vnmfkgA1a+HfgT/hK7ibX&#10;tXRYfD+joJ9cvnYKipnKxfMMNJIfkVACzZwoY4B78pweIx1aFCC96Tb16JtttvoorVvZJNnlcQ4r&#10;DQxkpwleMIwhdfacIRhePW0nG8VvZrqd/wDtF6dolt4y0e48M67FqlpqHgvRbm/uod22TU3022e/&#10;DFgG3C7adScfNtDAsMMfDJE8qdkvFCsrbHUqcg9xx2B/+tXrnib4gXnj7TbTxhrUSx3GtXd5N9nE&#10;ok+zRxTNGoJGDn5zyVBbbnua8l1uZv7SumaUZ+0SbWbH988e3NejnWIpYzMq1em24yk2m93d7vze&#10;7PBwNOVHDwpy0aSVu3l8jQ8S6dDb3Wg3sUhkW60O2MxjUbVYM8eG5wTiIenTqduT6n+yv4l/4V18&#10;efB/iiKOJmh1pYZI5Bt+W5DWznA77JnP1A69D5NcafINN0HV5bbFvNbXEKHcA29J3JPuAJUwO/5G&#10;vQPCV3F4e8a6B4j1SErDY6xY3sjtEfmSKaN3z0zna3bjgdRz58Y80WzWpLlqRP1R0v4y6DZWCWui&#10;aY39ralL9l0ttitHBMUZvPkB4McaqWP95gidXFep+ApPBfh3wzp+gi+urxrWMiS91CTzJ7mQsS8s&#10;j/xMzMWJwBknAAxj5J/Z+0y/1fxGvxJ8T2ypd30PkaYklqySWVjgMISHwwZ2HmPwCTtBz5a4+iNP&#10;DiBQx7ABvUV5Uqsl0PWjE9WTUPBz7VSePJJX5u9WLe18NXDeSkqN2B3Z/H+deaQ8/KOMen9av2CP&#10;DznD8Hdn/PasnW8jZRPQT4e0No42HktI33tp6f5x/nmvVfhdDp+neE0s4owGLkZ2jgZ5HX3H8+nX&#10;57tp52kDG5YD2PANblh458RaLbrb2d6UiVyVXd0J6nr361UKkV0JqRurH1FpR0uK2WO4J9N24ZPX&#10;61Ja29vfFmjgypYEt0Uf559a+ZbH4q+Jxextdao5j3c7e3au+t/it421LT1s/DS7R91pZIz3xx/n&#10;/wDXsq1ORj7OSPWNSn0XT42V/L3fxMGxjnp71iz+Vr8i2WmwcZ4YDr9PSuF0Lw7471q9Eus3jbd+&#10;Wz269c/WvVPDSafotpHBDZrIythpA2M/5/nVXixWH6b4K022GXzkZX8fb/HtVmfR7Pd5cCZwMdfu&#10;89f50s3iKJQdtv3AXn8DUkGrWskfmTRSRk4+9gk+3Wi0RlaPw3C7bYy33e+P1z/nmi70i3W3ZEYA&#10;Dhmxnn0/zzVyHWrCU+WNwBX7zcYPaszxJ4u0S0tmibUVXC5zk8H0H+fWp5YgctfaITP/AKNcKv8A&#10;eMibsmism78S6bJOx/tNf++sfqev9KKz5aZpyyPhn4Sfto6L8V/EmkeHm8A3Wlx6lK0f2+a78yJ8&#10;f2iFaI+WDKm6zgQsQuHusY/dgvN4K8UePfCHx/1D4q698J9Rjs76OfRL/wDsfS55GnRLuf7Pdyog&#10;YN5cdmd0q7nkS/tFRcRx+bm/EX47Xeo+EvH10mh3H2jwdb6a1hfWfii4i/tGK9UeTcMsPlbVCMJC&#10;ozuGRletelfAizurzw1HDaeJ9Q1y0nkknt9d1OSZ0e3keVo4k8x38xo02xs42o2PvM6OK/M5SpwS&#10;5tL6I/WsdhcLQoufseW9klzNu9lK9/SS3/zPRLP4g6FrVpLa6grWtwqqfs8yyBmVgcEF40y3DZVc&#10;4+UnG5RXF6Kw8sfJleoZOcn0/wDr1a8f+IL/AMA6bJeLYX2pJb+Sbu8tLOGOCFJJvLUtJc3MKLy3&#10;JDNsALsAuM0dADTxyfuQjK2WXcrbevGQSDjHYkHsT1ry82w9SnCnVa0d0tuljw8JVpuU4J6q1/xN&#10;aXUhFGwTLR7ePlGW7YB4ANOhnX723B7eh5//AFVVmhUQj937kBR+PFNSRjcB1YMFYZyx5568fjxX&#10;kx3O0+c/2rP2O/jD8evinca74D8ZeGfD2g6l4dj0zXba6sVnuLkwzzeUwzb5+WE2+0+aDHJvKY+8&#10;3m9t/wAEYWikje7/AGlmki4aaGLwZsbAxkK321ufcj8O1fbzbJkeF5iu9So8uQrtyMZDDkEdcjkE&#10;cVV03UftmlWt4y4ZreNpP3nmE5UEnOASc56jI6EZ4r3sPn2aYeiqVKaikuiX5tXPMqZVga1RznG7&#10;fm/8zn/gN8CR8Gvg1pP7OvgDxTcbkS5s7HV7qEM7yXl1LLudEABAadlCjqoAznmu8/b8/Z3+I/wZ&#10;/Y51745fCzxNdan4w8PWkOoX2i61CJ7Py/M/fRwRWdmZ5ZAr7UzMiAbnd9oxWFHr15pGtWmsWD4u&#10;LW6inhdl6OjhlPrjcP17dT9oeEfGelfE74b6b4julDf2lZqLyEMmHcHEqSKhI2MQ4MR4ZWKsCpKt&#10;05b7DE1pVK65pXvr66m1bmo04xp6Lb/I/Db9kX9tb9pL9of4mTeB9KXwaLe3sXnZkt7m0kvJP+WN&#10;pvlmdIxJIq7pGVgiK7cMEB9C/Zb/AGmNS+JP7TPhH4B3vwXs/D9r4k+IOn6V4is7CNobqEPcw210&#10;XyMCaOFSNzKSPKwRhQK4j9sT9ki9/wCCYf7bFn/wq/T77/hX/jB21DwfC+6UxbXUT6aXb5pmgMiK&#10;pdifKuIGdmcNX1P8Dfg3pWmf8FBfgj+2ZoFjE+k+LvEdrZeIrGLy8pqU1lKIJ0K/e81EcsQjYlt3&#10;kdyZlA9+VHBSzCEFBKE7W+/VM45VMVHL5Veb3o3v92lj6w/ac/4KX2PwL+Jf/CmfDHwe0fVbXQfM&#10;g1jR5bT7II7R4IvsRtJxujjGRdKyGI4VIsFSTXsH7QFl8GH8RR/An4geO9J0PxBqVos1npev2/26&#10;yuzvESQxfaFWGaZnICW6sJWGH8sKdx+N/wDgpv4DttL+Kln8RI0Xdq1z/Z8nyjzN1tZ2MxLH6Xq9&#10;e+frXkf/AAXkm+IPxy/b/wD2c7LwB8X/ABF4Pt/H3w9hkt9a8PSTn7A7S3JF4wjmh2xRQ3knmSmQ&#10;CG3edidu5W/QquHpxwsJrR63fo9D8/jUlKrJM6b9vDwh8IvAV7q8Pwo8J+B/seqJYWt9r3hW0is/&#10;s2qWkt8uo6VJAs0nlyRq+mO52xgllBG9Hr5VvNPaE5YpluCPPVskgnt2/lXvX7YehfFTwDo/hfwr&#10;8VfjHH4z1S8juNVuLi30Gy0uKLeYrUCK0slWC3VhZ+Z8gwxfeSzs7Hwh8SHPGF5G3tz14H+f0r8z&#10;zat7TMKjTvZ2+5WP0rJqTpZbTTWru/vZk3M0XmMJLeVen8HGQPUY444Pc9qzdTFtNyJlz08uRTzx&#10;xz9fp+PGdu7QeQqo53FcHaOuc/41j6jbzGCSY28iqq5ZgMZ54P1/z1rhiz0mjpv2UvDF548/ac8B&#10;6HL4Yl1Ow/4Sq0n1Sztr1xI9jA4numygDKBbxysWU5UKSCMZr7k+JXwd8FeLLM6FqXh63vdMgvPP&#10;tNLuJWktEkycuLZz9nJOSTlCDk5zk5+Y/wDgmL4Wj8RftKX3i601MWzeFPBupanhWz9oEwi0wxrg&#10;/KQNQL5PGYiK+x9R8xW4j+X/AJ6DJB9+ffvj+lZ15aIzjrNnkXiL9mD4I+JraDTPE/wI8O/Z4yWj&#10;/sHSo9Nct3y+mLC5+hbGelcX41/Ya/Zg1W8t49H0fxD4ZVYvmg0nW5JA+Sfnf7a1w4/4CMADpX0G&#10;Sd5QKwVgflY9O+fbqahaZ/M3xSNnrw3HtnH+T1rGOIrR2kzR06ct0fI2p/sFeEbfXJn8E/GS+trF&#10;kIhtdd0sSOpwQc3A8iM59Ng/Gs+w/ZZ+MFta3txbT6TeW9iHaOTS75rp5QuBgrCjeWxz0JwCMFu9&#10;fX02m2srb5rCFlZWGGhX6nrmsnWPh94a1O3kil09UVuWkDFm9/vEqB+GRx7VX1qtLd3J9lTPlfwl&#10;ofiLQrmO98Q6fcWLZkHl3OI5FwBnKNhgPmHOMEcCvpz4afBXRvhtPD4z/aE0v941u0mk+D5MrcXE&#10;mfle5H/LKNT/AAMMkqcq21o31PCfwn8B/s3a0vjvVdPTVvEm3fomj3ijy7BiAftU4ULmXhdikAp9&#10;7htrRc74m8R6v4l1O48ReJdTe4upjuuLmXHPHAwAAqgYAUAAAAAAV9xkmQcyWIxcfNR/V/5ff2Pj&#10;84zz3nh8K9Osv0X+f3dze8Q/E3VPFMsK6reRx29pH5dnY2sQjt7ZP7saDhRgAZOWwqgkgDGJL8Td&#10;Fs3+yQXqt/ePOB+PevP/ABL4hfU5TY6a/wC5U4Zlz8//ANaq9laBI+U3Drt96+0UuXRHyPs0z1Gz&#10;+IGjyP59xq+1f9vI7V2Xg/4jaHc3sdhouoLJMy4EMali2B149u/tXgfhnVfC3iP4gj4YrrkbatCt&#10;vLeaXG372OCU53E4KrhMMV+8BJESAsqMfoHwj4P0bQootL0TTEjjkKh2VMtMc8bmPJOST7dsY48/&#10;FZtHD+6tWdWHy/6xrfQ99+DXgybxrov/AAkOpaq0VmJjGIYU/eOwHzYY/d5YDoc4P4+nad4O8M6f&#10;iNNFhm2xgs1wnmN/49kDuTjHaoPAvh9fB3hLT/DUkSq9ra4m2J1lYln6dRuJ569+K5r9oj9qf4If&#10;sq6FpGr/ABs8XLp661qAtrG3hhM1xL93fN5SDf5USlS7hTtBReWdFbjq4+p7Pnqy5V16I78DlNfH&#10;4yOFwdJ1KknaMYpyk+uiXkrnoqWtrPC1tMp8krhoz8oC7Sp9geoz6fSvzZ/4KCTMV8Ihx/DfH5VH&#10;HFtgdO+fXtX6A+D/AIs/D/4nfDe4+JHwr8Y2OtaaIWAurGcP5UnkiQQSrw0Mu14yYpArqGGVBxX5&#10;3/t/ambj4n6foMF0ksOm6WokRQMxyyMSQfqgib8a7sDLnptp3TseXmVGthsQqVSLjKN00000+zT1&#10;T9TxrwJ418T/AA98SWvizwjqs1je2Uyy29xA+GVgev8Ang1+o/7JX7UWj/tGfDq01DUittrS7re+&#10;jVdqSzqoLlewO0htuejZ9VX8ooy4O5h/hXqv7Lvjj4k+EvEl9deAIprtbO0+36hpqzFfOijdFZk4&#10;yJBvBDDJGOQRkVVampGVGpyyP1hNuwf5eqjHz/jSLbbQpjbcFxt9/wAfWvM/2b/2mfCXxk8P2ckm&#10;pos048uOaZdpaQdYpR/BL+jcFSdy7vXkg2oG2bVGAo9OR9D/APrrhcWnY7uY5/xrqU/hXRI5tMjt&#10;ZNTuriOz0e0vm/dTXUjAJ5gDozQrkySiMmQQxTMisVAOh4d8N2+h6XDpNvPcTLEn7y6vSGmuHJJe&#10;aVlA3Su253fA3O7N3poSHVfFTxSEMuisobczKUvJYQ4yrKv3beWNlcMysLlhwVNa7MGfy0/vZXjJ&#10;Ix06UuUVyl/ZhCBFRFGc5Gfy/Gql3A0sezy9uDyOmc1tuV2+W8aFV++c5x7f/XqrJbjasp3bpG2/&#10;MTgcYPXp7Y4798ksMw5ofL2qwVhuOW9een8qx/FXhSy8R2ccF75kUsUwnsb61P76zn2sqzRnpnDs&#10;pBBV1Z0cMjMp6PUICkOwLhAfl9OnT6Z/DkdzzWEJlTLyM20jd/tUcoHP+HtduL6/n8MeIkhj1a1U&#10;zNHCpWO7gDKouYQST5eXVXTJMTsqsWDxSSza9He60JvD2j67caTN9l3tqFrZq8kJfcsZi86NoWbK&#10;ux3CTbsUNGRIGE+veGLbXrdTdSzQXEEnn6ffWbBZrafayh49wK5KsylXDRurMjqyMytmaZ4/k07x&#10;Ra/DfxtBb2OrXVrJJpskMMiwamsZHmvbu5O0AGPNs7NLEfMyZIxHPLlUvZJuyb1f9eehSstTy39s&#10;j4T/AA41L9lD4lX03hXRddsrfwrrGra1a6tfXUkmoy6ak+oQWstykyz7FvIgu0TBokQxxmL5Xi/M&#10;/wDZ1/ay+OOj+DbrTbPWLO08O+AZGk+Gfh+f4f6fqFvp+oaldCO3sbDVbpHvLW7g+0SX9uged5Y9&#10;ImVht3OP1Y/bOt01L9iT4tLZuv7z4U+IGVSzOpzpc5x/ExyT1yTz1J5P47+Ebq1179gPxR8NNM06&#10;6utR0fxpo/i+6aa3DW66dHaXOnO28jaXFzqVsgjz5jrMzKCqSle+lhsPUgoygmk9LpaehzylOMrp&#10;9zph/wAFArH9p7w3qVr4J/Zr0fS9V03wXdxa1beH9HvfsesWRk1G4vWsY2meFLlLWa7nka6t7xJo&#10;v7QkkkdD9kldYfB74/ftKfC7RtP+EfgS2vINB0u11ePUtH1aystct9PtZpYLa4OljVpY4tipBDG7&#10;2o8qGFI0JVY2rwv4W+KNW+HHxPs/GHgnXI/D+p6XfLeaHd6AxUWUkYMkMZabYFVcqj4DBCjbN4Cg&#10;/b37OUf7NPin4P3Xjr4j/AW41LSZpNNvFvtSvZ7e18Kadb3up/6Jue9a9WAM88NrLbzSQ36wO8+y&#10;6hmWx9XC4WjhKsJ0k05uza96SV1ouZ6JXvZNLd2Z4OdYqVPDxqWk/e1UUmm7WTlo+yXNbTRN2PAf&#10;hj4K+PXjLxDN+ywnwA8OeP7PxJp0OqWNx4u8GW7aloUjw3ksOnWF2diwWM8N0L9Ns6xJ9nWaMu4k&#10;t7rx34s/s+eGfBXh3xPpviGzeDxF8Pdd0rwtaXzXP9npYTXM9+00RsC4mCK1tflZBHuJ3tItuzRR&#10;y/ot+z5+1H/wTf8AHvgfx1pvhvwV4F0e/wBG8G38Ph6X+xJbaACO8sZLG4je9Ustw1q8jLc3MjTy&#10;SzvFGfm8pvnf9rHxt8DvFH7Nfh/TdZspvEkPiDR49XvPFmtQzHVdKeK3hvW03T7i8hif7YRAJJyp&#10;MclvI6Iyi8jnh4afEGBp51VwrpSqSi42k1du6+zbS9tbK7Xut6H1GX8F5lisuo5hGVlJNu9oxhFW&#10;1bdoq70b91N+6k3v8w6p4ng8X+CbTR7a9j0yPSFjie80XUBbCAW8bRwyosDiOGQx7JJCw3PL88m4&#10;7mbwbRtLsdN16fQ/D0v9q7fLSC4gs3VpiWUbFQZbJdigIySMYHzDH3X8UfFv7KEP7DtjbWP7Nf8A&#10;Zus2/h25u9PutQ8WagtrcW11PHPZ2tojxNvigxcmQtJJI0s10Eu4pDsX5s8DeM/CXinw/rniXwf8&#10;MLPwy2j6RGL5fC9qZJYm/s9bK3uvPumlmgWW+ET3HlsM/apNuMxhPQweXxq4qdfG4jk5m3yqKk0v&#10;k1G//b1urZpxFnGWxy2jhMBh1zUlaVS7XNJ7pX1cb6q8U7uyUVv5pcfBzVdD1A+LPFesR6P4djuW&#10;n0/VtWsJIZNUiDKyNa2bYln3CWI4GEUPlnABIp+P/inH4m0DS/hz4P0yPSvC2izPJaQRqPtOoXDH&#10;m+vHGQ8xjIRVXEcUa7UBZ5pZsn4jz3M3iu8n1G5u5rhn/ffbJneZiq+X8xYn+6COScY9MDB+3Wtx&#10;PJDBG20zMIRI2XC5JAJHfH4cng10V8dQo0pYfBQcIvSUm7zkuzaslH+6v+3nKyt8/ToVJWnXlzNb&#10;LovPzfn9yV2d/wCHPhbBbfCofFqHxOs8s2p/YJdMjtyrQuVlkyXJ+bAjBwFxiUfNwRXn2vQCHXrq&#10;FYwrCT95GrA4yAc56dT+Vd14P8baYPhJdfDZoplupPFP9qRybQ0bqYI4yrAkHPysfbjHOccZ4lgv&#10;P+EjuGm6ttYSKv3vlGfYc/z968uSjyqxtFy5nc3dT8M67efBLRfHCeX/AGXpfiKfSbhnfaftUyCd&#10;AM9vLjbJB42jPbDkvZH0L7TaSSOy2/yK0fO4Z7jHoowBnjnORjuvD83hHxP+w14y8NXy3cWreF/F&#10;9jr1nJa2LNDNHP5dgwlkAwgXzGIycligAI3Y4Hw3dNPpCqbhWaP0U/KcDvn6nHcnPGMVdLqjGq+Z&#10;J9mfrZ8OPC2nPoelak2fmsoXLbcBsoDnH416L/YaRRK4j69VXt7/AOf514B+xF8ZtP8AiF8IfDdj&#10;qVzDHcLpaRWbHapnSMFAvHBYKmTjJIBJyQSfpQWzTWyPJ825QQT3rxKseWVj16M+aNzPhtGjVXZ2&#10;3/w+9XLeyZ8SN9ef89P8KsCzCKrsGODjBx61NEvzYI4+nFYWOuI6KJEGWwuOnf8AGmTIGCiR9v5Y&#10;H+fwrT0TTXv59xj/AHSD5m5wOcc/jVbVrbyLxkJJAb+Hp0pORQnhy2F1rNvAibg0gDV9E+CNFtbK&#10;0by4kPyj5I1+nXj19xXzlo908WqwsCVRZl+71xkelfR3geXZZq5Xyw0QMeOp7c/1/CtqTOeodED5&#10;zZZdq/wjdgEY9Prx/ngwTtVNwUY+U4/z/n8aIg78hNqqwK+5/TnFWBCUYTOh+m32/wD1/wCTXQZJ&#10;EDWwjDSHcyq3y7ev0x+X9afBbG5/duhC54PX68fT+lWPJ81j5kYwV4UdPzo1G4SytZMsPu847e35&#10;0mMw/EN+LSBVhlIWP+82Sf8A9Q7mvPvEGtDVpmWJ2YjILDkD/PX05rR8XeIFuvMWBW5yGY4GfYce&#10;gxWVp1glxNk7lzyq5BzkVzTlJ7G0Y2ItL0WSS3z5TH3ZqK9A8P8Ahq2FjmVed38XbgcUVk6bbNOZ&#10;H542H7Pcnhjxbb+C31VdWh+JF94d8O3Mdro/2drW20+yke5kZvOb/XQW9x90BkeVSGO3NfZXxJ8H&#10;2Fn4E0/RPD9uNLt7eRIY/su1TEoikX5VK7RgHjIwB0B42+D654wj8A+N/BXxDmhQ2Ok+LY/7VkkL&#10;Hybe5tbmx80IoZpCst1GdqgnGT0Br6K+KWqabe+FLW6tJch7tPL2N8pyjkexB9e5xX4xmFSpLOsO&#10;pbJL77u/5I/QMRi62KlzVXd/5JLb0SPIdd+GvhDxCsMHiLSlvZ4o5I0vJZGW4SN12uqSJtaPdwSU&#10;2nKL0xXP6RbNaareWMat+5mfy42cswUO2DuPLcY5zz3Nd66sgkkZ8Sde+Dx06f5OcVyMsCp4ovsR&#10;jnlo1BGenPHv+vNelmVSpUpwi27Juyvor72+4xo04QlJpavfzsVrqORR845PLbie/wDP3+lQpERL&#10;y3LcuuM9uD+prSvNPkdv3a/KwO7n2/z71x/iz4q+FfBt6ulz3ButQbdttYWHy4yfmP8AD/8AWrz6&#10;VKVSajE6ObQ6a8nttNtJNTvpUghXcJZJpAAGxn8+n5iuC0XxFr1p8PdVm8M6c+vXmj2dxLZQ2rSz&#10;3N7MA8iRLCse52PyoiLlmyAPfg/GXj3VvFd/JNfNIse7McfRVB4zgEjjHX/69en/ALBUV1q/xa6/&#10;LDcW3k8qwcsJdwx2wFX6g8V7VHAU4tKerZnOfLTcrn1x+zV+yToOmz6d40+K2lQ6lfyzJJb6PdIs&#10;ttbZPG9CCJZMcjPCnpkgNXxr+zL+35pXwV1fwj4d8ateyeHvElrfXOpNLZkLaywS2tvDdJJu2p5x&#10;+1qVKsB9lXLMH3Wv6f6DEX1m3ZVX/Xp5atwo+Ycewr+b34+/E7WJNa0PSNf0m0trnS9BmtftGl2F&#10;ravafY7FXUult5azS7081pyweSZPMaQSESD3qeX0YcsIKzs9f1PGjiql3KWu3/DH6O/8FMPi78J/&#10;2obXRfgF4N+y6xH4f1JPEOseJo1DR2Hl28irbwOR80hjmd5c7RGIyCGdXWPyT9jvxi/xR/bd+Deo&#10;NA0WkaZ4mtZPD2m3W4mJRC8glKcYkYgOc8rtUEnYK+TtP0W9+JXgvQ5/FzMkflLPcW97CzTMNuF5&#10;ch4nx1JLsoLLvkJ80/Uv/BOzWtE0n9tj4Y/bYD83iaC1tYlUYEkqmFMegBf8u1dGDocuOpucrtSX&#10;otf1N8TXlLL5xSsuVvzen6H2X/wVN8NaZp3h7wHqdvI0lxqur63eah1O2VLfSrcBeTj91BEdoxg9&#10;sk18N/8ABfLV/E/wcsv2N/iV4Wuni1Ox+D8EtrcMrASSRQ6YxjYLglTkhhu5DMOM19Q/8FCPjJc6&#10;98XIfhLqWZI9B8T67a2cm3aqKukeF7kqMnJ+a+c9M8c14T/wdAabBD+zP+xXrOn2qtLL8N9QWTy1&#10;OW/4lnhx1AI92OOeh9zX6dPlll9P1f5s/O4cyrv5Gd+1j8S4v2hda8F/EezsZIILz4Z6BdwQWtyw&#10;S3+02MV60RG1QTG90Yt2BuEakgnk+WJpuo24aC2utqbcKskzsQpY88N2zz2+lew/HnRvCMHxb1zS&#10;/AmmyWug6bdiw0S1Viwt7O3UQwxjk5CRoqjk/Ko5PU8mmkxm3LBPl/ijC8/5z3r8VxFb2lecu7b/&#10;ABP2DC0fZ4eEeyX5Hn+o+HIbhcC2haRI/m5J3AY+Xlj2wPf0rkdWsri1gaJgUZCdqtbgdTxn5c/n&#10;/hXrWo6fHIrsI2j24O5l24Hp/n/9XE+LI7UKwUltzHYDgkn15zg9f880U5Ns0lE+h/8AglzpUVpo&#10;HxC8SS+HJnuLiTS9NsdcWPbHbwn7TNdRE5y250sjhVYggZ2hsn6HmmVpmuI58Rr/AKySWNoxnvzJ&#10;t56/lnpzXnn7FPgifwp+yboN5Pq0d1b6/r2p67FbxFUfTpf3enmN3JDfvFsg+ACAG4POK9BvL+9h&#10;u/skV9dzg8fN5k21vdpQF/PplqxrSfPYzgt2VYZW1W2a80+b7RHnHmW8vnKee23gc+56U3zPLOJH&#10;w0jEtvbbjBI6cnHHT1B+lRXWonUn/szUrizvvNXaIbi3jk3Ljj93b8nrnJ/kaQXJtrNtPudMisYs&#10;FGSxll05mPJxkvnOf6461iaFsR6pqEiwaTAs1zIf3cPzKZWHSNflYs7EbVAHLso4zkbesXv/AApz&#10;w9a654i0XyvFF7Gs2n6TfMjtpo5/ezKCV81TwF6KwOckYWv8E9a0bwx4o/tW31S4tb6OFjot1fX8&#10;l5DBe/8ALKSWY/vIowwyxQ5XhgRtBr4p/wCCgnjn9sb4EfGtvH3iW8uNU0nVJI4r7w1d2qoojiGC&#10;0ciJkFsyeWyEgeXtaORY1CfXcPYPAxp/XMQ07Ssl27Nr12PFx2HzbNcVLAYGLb5HJrrJLVqPey1a&#10;7Jnt3iv4kwtdS3l7fveXkzEyOZNxZv8AaJ71yeqeJ9S14qkrMsYb5YV4H4+przv4VfGLwZ8XtFk1&#10;nwRqzTC3ZVvrOdQs9o7AlVlQEgZAbaylkba21m2nHoHh7Tbi+dUjgeSSRgqIq5LfSv0NTi43Wx+e&#10;VKNSlNwkrNdCzp+kzTyJDFG0ksrBVjVSxZjxgDHP615F8cPj9fD+2vhb8Mdb0vSdUt2ihk17WLwx&#10;xksA7R2exXV5clYyz4KbjtUkrKnrXi7xZa+GNEurHSruOPMDHU9W80KsUXPmRo3RUx9+T+IDaMJu&#10;MnxLq/iae58D6lqvh67tBrXi66up5NFs1d5g1xP5Zt8xXB3HYzsglhIXcSrK55+Wxud+2qSo4bZa&#10;OXn5eXn93nvjMDLB0YSrOzkpO17PlS+WrbVktf0+qv8AgnF8Mtd1H4cXHj4a9c2+rX2oXGqQXWo2&#10;Ik8uZ8wqxQn50kiQkgMrbZm2OhCsPub9mzyvHHi/S9lrKr22pN/aNrNE3mWzxLvZGVgCRjBDD5XR&#10;lkTKMpPj/wCzD8O7L4e/B7R/C1qZNsdvGiNKuXEaRhUz77Vz1/iNfTX7OfhRbfWbv4kPLfTfYbEW&#10;kmnWlr9o89Wfd5iRgeYZYwDgR5LpI6mOR/K2cNP95XR6eGo/Vcvinvb8We6W6Ty3DW6pJuY/OQTz&#10;x1GOetfjX/wU9/aig/aV/aV1GfwxrTXHhfwzC2k+G/Jut8FwqMfOvECyvE/nS7isqbS8C24YApX6&#10;Af8ABUP9rGX9nL9nVdJ8E67JD4l8erLZaLeWsrg2lmsYNzeJIq4DKskaJ8ysGuFkXcImWvxzvD5r&#10;u7HndkFfp/8AW/CvL4ix12sNF7av9F+v3H9R/R54LlCnU4kxUfivTo37fbmvmuRPymj67/4I1LL4&#10;i/aI1TTru9lj/svwfPNBHDqDxC4i+0QR+VKikCaJfM3gNuCOI2AyAy8t+2v+0ZZ6B+1jq2geP9Hm&#10;sdOvpmjj8QzfLDbzRytAkMoIGxRHHH+8JwCwDBRyPA/hp4r8eeB/Hem+KPhlrF9Y65Y3Mf8AZs+m&#10;rmQyt8uwLg+YGzsKEMrhirAgkH7D/wCCu/w/hstL+Hb/ABH0XQI/HWreGBc+MLfSpAvkttiAQpvY&#10;MnnfaUSTJ3CIjc20BezI86p4PKZxtrBp+TTaVvJ+Xz7mPip4Z1uJfEjCzlWXJiqcoRS0lCVKDlzN&#10;fai21r0b5Wtr+SskbDcjBlIypHfivYv2G31i3+Ms2oaR4Ym1hbfQbiS80+1lVZpYd0YbyS3ymUZD&#10;KrFA7AIWXdXxX8PPifq/wYdPDXiyS6vfDO7bbXW0yS6V1wp7vB094x0yoAH6P/8ABIfQTrPxn8Qe&#10;MbZI7nTYPB7RecNskbtcXEBjGTwQyJIRjIIHp1+ww2Pw+Mw/tabuvyP5h4i4UzjhLN3gcwhyyWz6&#10;SXdPqjpvE/g6bw1fD40fAqeLU9L1ZC+paTDuWPUY1Zldgh5iuI23K0TAMrhlIzuRvfv2ev2q7Pxz&#10;4SW0vpZNQuFhk/s2R1/fSyKpP2ScAkrNkYVuS4wCS+1pT4p/BG/8M67ffEP4Z2P2y31GZZPE3hvz&#10;VT7YQoUXcLOQsd0igLuJCzIojlIwk0Xgfj/4eanomoL8Xfg28V19sUjUtNw0ceqAMQ6shwYrhCGV&#10;lYBgwYEbgytpKMakbo8f4Wfanw+8P2HhDwpD4bsr+Ga6jmmuNUmSTIkvriVrm5kKjhDJNNJIEACo&#10;HCqqqFA2Hn8pcp/D245/L3rwn9l/9qvTPjBBb6TqGtQLdwo0UkV5Hi6aY7dsUrBhtYYfB2nzcrhg&#10;ynzfbEjkRVixn5eMkHK46/rXK1KLszRO5bhvTkuzbcqR6diCOuT+f/1lkuCWL9wuSe4H5fX6A1Cy&#10;JsZQwAVhnbn5m9+P8571Tkec7ol++Eywyevp+fP1/CgB1w8ZTKoN2eF5+v0qCBAyhQm4E9sZ5+v+&#10;R+dOkDFfLY4zz8uCOM/59cY6VPYWLT3f7xcttwvbPp2/zz6UBcSzszLE02QsbSH+M/L6f/q/nWX4&#10;9+Hvh34g+GZPDniW1k+z+cs0N1auYrizuFBCzwPyYpVycN3DMp3KzKett7ZnTZ5n3W+bbgZHfnH+&#10;NVbnbdowVdy/wg8d6pwUlZknhnxV8P8Aj34mfDnxj+zjruqR/aPFnhHUNLg8RrYjKLc232c3KReY&#10;FuGRpXllj3Qsq7RGsoy9fi/4P0b4j/B7T9M8fwSx2skfnW1jqulXEGpWNz+4Hm2vmRmS1nQxSrHL&#10;CxdQsxR0YBlH79ajpNrdxyWc7P8AvlKgRTMj8jBKsuCDg4yCDg1+B9p8TR8Iru5sviX4H1DSdVYX&#10;ug65ceCtaXQ1a9lvSk4mHlTwi1j3qpgt4oEWJAQeu/TC060Lqm012f6PdfNS8kjGtJqz/wCH/r7v&#10;Un0D4n+EtB0pjcfAHwjqN3JFb20i3N5q2boQ3C3TYhXUliJaSPzTGF2ttZPKdW2H6l/4JzaP+z34&#10;m/Zg8E/G/wAa/Cr4a6DqfhH49+G/Dk3ijVNNs4Ft4POvL+4uVuptwRJmvFjRSy5aKIBB8ka/KWv/&#10;ABG+Bni3wZPHe3ieH9W0+1/s7Tbyy1/RxZ3EaqjrJJbw6Mk0uZPkab7Qj4EhJZcbvqb/AIJ9/to/&#10;sifswfsceKPiB8Zdd0/xFqUPjKCPwnpep3ks8GoXVs2nSxWqJcotvG3lC6ZpHAjh/dgyIZUVuqop&#10;RSnKCv5yuvlpf8F+BVCVatanCT9Ekvm9lbzb0Plz9sCH44eNfix4r13StM+JHjrwj/wk2p6n8PbH&#10;xJous39vfafPOXh1M290gSCJbWKCWRZgmGWBZIWRZUT6R/4JzftH3Hhz9om38BeIILPVj4p+B63d&#10;rqHizVp1CajJpdk0kMUxmjMEtyluYvtO4eX5MfTivgfSP2r/AIjxeALzQvA/7PkOkWOvWeqtpF14&#10;X0cXtzFp88sbz201zKskhSGa3FxGF8poJri5ePZFcLEOqH7Tfh34A/theFfEviRtS09fh34P0bRN&#10;a0TT5mlkn1KDTI47mJ1DCFhHcs6OrOcPBwDg5yjhMDh/ZyjKPtW5XUWtI2snZap33v1Z9jKpi5cN&#10;YlVFJU704xk72nK7lKzaV9rpaWjFXSbd/qD/AILC/DTwf4rs9C8N6H4pkuNa0rwevhrUEVcNHb6T&#10;p1tMJ5SzEkES3qKQSHfb3YhfzU0y+bw14Cs4LazlS61+WS6mmkhtnV7JN0ESwygGaImX7YJY2Kq4&#10;jtWAOwNX39+17FqX7S+pXHxG+Gd/qZuNMt9OjutPljVJrqz1P7bqNsy8BGWS1srxSAxJ2AHCMhP5&#10;8ajHDp3iC40o2MsX2aX7MBIkYkCRjylD+Wiqz7VG59uXI3E5JrvqXdOM/Vfd/wAB2Pz58sqns+2r&#10;/T8dfkC2WmakuZrKOSSONlMkke5yMEdT0Jz19Rn3rQ0jwd4fuWhOrWCm1SbZNJbsQ+07QxAJwSoJ&#10;2jGCRzxWfaM7TKGVowQu3DA4zJjGPT+XPrz0ekQzyaFealHhjDIP3Y67sDOQT7j/AD05zco/8Ila&#10;6I8kVkE3JIRJ+7HzMCRnnP8Aj1HQmsXxdHDua5j0u4nVg3k3SqOCh54ByD+YB75zXX3MW2zW7jZS&#10;GbCgc5GBg9uCD/kVD4m0GWLw7Zaq3+pmt2eQ4+UfvZE2t2yQnfHFJCOb8B+JPGreEfEvgXRdWhj0&#10;vXre1XWrdtPika4WCcSxhZGG+Pa6h/kI3FQDkdJdK0kWMUiJI026MsN8jfIQc5GO+PUEAE8ZwRS+&#10;GWoLbSTWwg8xbm1b94xfIIGVOQQAT0yQRg/StrUYGSQ20jszK2VIbduAPqp6foffit4xjy3Ryyk/&#10;aNHWfCz4+eMfhVq2kjwvrYa38P3ETrpbcJOgcStGx+9tkO4Fs5+ZgCCCB+w3hK9h1rw3ZajbvuSS&#10;EENuAyP5CvxHtrHCfakIj+U/J0DEsgz7kDHfgN6Ekfr1+w/4jt/Fn7Lngy9tL4TLDocNo7f7cK+U&#10;2SeSco2SSST+debjKajZo9DBS95o9MlgVk3uy+uQKrJLhtm7cOvsau3sTMCxwo7e9U2CpIeR8v8A&#10;D0ry5HrROk0F44dP8uSVV77dvXPfnqazdbtjd3jSr8ydOAf/AK3+TVa1W4cqFZvVQuc8n/HtV+IR&#10;KMMfmXjaR/n/ACKz5WacxUigMTrMyAkYO3PTmvefh6TLbQMG+aSH93gDK/p9a8R8s7+BztAB/wD1&#10;V7F8Jb7zdPtSi7mX5DI38IxjH/6/Wuiloc9Q9EFskSsjFWZvucfrgfr1qa3tiiYIG5jn5yPU9P8A&#10;POKkt7ZiqlmGc/xd1z1xUgRYsKFUNj5R6+9dRiN/d2SmQ7d0YyGflR757f5965Dxp4hFwrokgPG0&#10;KhLKSf6Vs+ItRS0RkEyt/fVl+705/wD1f41wuqN9vufkLbGYlVDfoPpWcpFxRRczuWMh3Z5X5c//&#10;AK/8K6zwPoctwwU2W1VXG8rwq8c1S8NeHJLy4WWVPQqqg89/w/KvR/D+jfZo1ULjodp4znFKEbsJ&#10;SNKw03TYLZYhYrIy8Mcf4GirawQoigr27sRiit/dMObzPz0utDTVrCbTNS0pLy1urdobq1urcSRz&#10;RsMMjK2QysCQQeCDjvTvDXij4r+C9Im8E2FpJrmjWs8NvpdvfTBrqxH7naquSPtCYMiqsjoygKTK&#10;2Dn3iL4O+G45lm27Y/vbV/h9ssefxrgf2tdQ8NfBv4PTXWmWzR3+ryfYbN4dqtAXVjJPgMrHagOC&#10;pJDvHkYyK/B5Zpg8ZKCjCTaas9Fb8z9GpxlKfKupo/GHwJ48+BXhvwtq3jzWdJhufFVr566SkMcd&#10;xYobeynPmGa5U71F2EcKrBXjYZYMteRad4y0PTPFWp3GqeL9OuY5trIy3cOB8iZX5D/ez74x2Fev&#10;f8F87Hw1d/Az4cftBaPq7XjWPjT+yNIaO43QT2GoWUt0zKRkMMabBtIOADjkHFfAPhnxdp2toPKR&#10;lkZeI5OvTn69O/Pt2r6DMsr5K3uzdtLdehWBqOrSvLfY9y+Kn7RkkaSaX4NQrH5nlyXzOBvx18sH&#10;tn+LH5ZFeLava+IrhhrWm+GNWvopmLLNpulz3JDLgn/Vo3TIJJ/vD2rV0TRLXxN468P+FtS+0Laa&#10;jrHkXktuCzRR+TKwYcH70ipHnook3H7uD9VfEDw14a8FfAC7v9I0u3t7Wxms4YrWHI8uKCK7d888&#10;kmTJJyzHJJJJrmw2FlTnudNaUYx0R8Yz678Sba9uLbUfh/rS2UkFu9tJHoF7JMZD5gbeEiKhcbOh&#10;LZbBAAzXuH7D/wASZ/Bvjy11DxhZ6pp+nS36SXk194fvIyqBGX5t0KsMk44BOOehzXnPw4tDc6P4&#10;HvtRvLO1vtQ/tOeSESMJZrlbuzRsI23zNqI0ZkCj5XXaiK+Fj/aEMtrq2l+Lonti+kw3NopvIbfl&#10;53tmURmeN1LHycjYu/AxkAkH6GOCn9ajSvrrr6X/ADt+J5ksVGWHdRrTT8bf5n2h8eP+CuWjfs/f&#10;234m0b4N6t4h8P6Lam5j1WxvLVJJAkXmOzQzyxuihty/dY8btpzivjJf2MtCww8ReMdSu53VA0jR&#10;qkilcAjktnOOc5Ix14JPmGnpq3iP9jPxda3YZpLo+Kkjn8soZRJfXpLABRgbmdcAdu2Sq/WGnfEX&#10;Tfix4esfivpdm9pa+KbOPWbO0bBaGC6VbiKM9shHUdumMDnE4qVanJrm2k1/l+plTjTtFxW6TPG/&#10;+GTfBVoWaXXNXuFThY3miVRx0O2MZ7flXo37HvwS8A+HP2sfhhrllCbaSz8daVItzdXUzhiLlMAj&#10;fgfMVOQM57HpWxfxqyeUXJ4/d/MMqP69h9aX4Wa1ong74teFfGniK5mXT9H8VadqGoNbrl1t4LmO&#10;SQgDknahIXueOM8ZYXEVI4iEpS0TX5jxEebDziuqf5E3/BSfw5qWifGe3+KFk6tFH8ZL7Tro8fIL&#10;7w54dgVSCTyf7PlI9wOh5ru/+CrPgTUPiPYf8E67jTvD9vrC22oabqeo2M0IljbTbfT9GvrwspJ3&#10;RpZ2s0jrzlIzxkgV6J/wUz/ZB+KnxL8CaxoX7P1la3WuXvxgs/FsmkaveR2ks8VvYfYFgguJNkO8&#10;mYSkytEpED7SWKKZv20fAUVl8Jf2YdZ8RanfaXqHw9+GOtXEOmtGfMmnOj6Lo0lpLuOVxHqU0hB/&#10;547e5B/ScVifY5PO71jzv82j4nCUPbZhTgvtOK/K58d65o+t6nqV7qcWye4mlkkLNvQFmYsRyDt6&#10;984z1Jqm+iTpH5UvlRu3H3mxj8QPy5yK2kjWPL7I1574XJ/wz69q5f4hfEPT/CmnNJcFVbb07YwO&#10;T7fTHFfj8XKUrI/YWoxjqc745vo9Dt2lbVI3lONsakc/j6Z/z3rx3xH4xs1lldZlkYZLychencgH&#10;I6dvp2r1D4ZfAfxr+0c3/Cd+L9QuvDfg/wC0KUvJIsXmtoSGk+xo/wApRV4+0MDHuZdok2yBPKfD&#10;3wRtdK/bz8K/sw+LdQ1Wbw3rXjrS4BdJNGLmfRLq8RGfKrs8xI/MRmCKpeNiFAwte1hcNHVN6pXs&#10;eTiMVy6pabXP1ch8Faz8OPBXhb4ca3plva6j4Z8K6bpOqw2Kq0b3kFskdxJlPlJaZZGJ7sxJ5JrG&#10;vJLeVzsYN1+XcWx0PpjPX2x+Fd34xVtf8RXWr3DzNNNKztuuWZFznpHygHfGAK4nWtIurS8aS4u5&#10;GVmwI7qKNU3cHGItjH8+leXW96TZrS+FGXOuGZTPtVlyu7CgnHoD6VVg0bTIrhbtLOGOT7yyRxqv&#10;68nv+n52omuY42kl2TSfN9yF7YDH+02/PP8AMd+sdrcXL+Z9qih3LgLDZ3Amdvb5ggGAc1ibIqDQ&#10;4PNa/aKS4bOFFzcPOcZ9JCVz747HtxXy/wDt7fDa4tdZt/GfmrJ/a1j5Vx9qs4l2PbIgRlKEdYcR&#10;hdoCrDgn5sL9VwTvvZbi2ntUj53XOGJ/4Chc+3+efC/2udSGvarp/hWy0WJprGxF1Y3fksZg7ynz&#10;IURgMblhQBueXGMAHKfM9umv3H3XhznFPJeLsPOq7U6t6U77ctTS78ovll/26fC/grQB4Q+J1r4v&#10;0TWLrSXkYw3lzp8wRlR+PNKNHKkqq21niaNhIqlQUfZIn3VfajpPh7Qo9C8Oanb6jNJaganq9m3+&#10;jzbk5S2IZsxMDy+5t4O1TsBeX421qwXT9fuLIw+Wq7WQA8bWAZcEcHgjp/WvY/2fPGZvtFuPB99N&#10;umsVaSz/ANqNmO9RheoZs5LHO8gYCjPu/wBrYyOBdGMvdf327eh9T4meHWBjUeb4enadJtTilo1f&#10;4rd4v8HfoN/ao8Ujwv8ACHUFhuBHcal5djCpjLbvMz5in0/dCTk9D74FfPv7KPgN/iD+0D4f0xLL&#10;7RDZXH224VZAvl+XxE/qR57QjHv6Zrqv23PHkV74h0/wbZ34kisLVrm4WO63DzpBgJInZlVdwJ5x&#10;MegOTf8A+CUCQeKf2urrRprLzUtfCc9610/zGMJPAoUA/wB53Qn6d+3oZbSdPC83fU/kDiKs804p&#10;VGOsado/Nav8XZ+h+nfgzSItN023s413JbwpFGzjqoGATz/Xv+NfT/wmh0fwL8JE1/X9Qt9PtBBN&#10;qWoX15MsUMEIXc0sjN91FjQE5OAAScAE14V4E8Mya1rdrocUe1ri6SPdgHbuIXdj2H6AV43/AMFe&#10;f23NCg0CT9kH4UaqzCGaMeOriGBfKXyykkOnrIQSWVlWSUoF2lY495zPGvR9Zp4KhKtLpol3b/r7&#10;j9K4U4Tx3GmfUcqwysm7zl0hBfFJ/lFdZNLqfIf7aP7TOo/tV/HPVPicUuodO/49fDtnqDDzrPT1&#10;kkeKJ8M3zFpZHK72VWkZUIjVFHkwjZ0WMSlh/CvPyEkZP6c/SkmmMh8x3Y9RuVgR79z/APrP1NdH&#10;8Mfhz4p+K/jbS/h14FsTfaprF8trZ2u7arySHAy/IQD7zOeFUEngEV8ROdSvWcnq2/zP9DMHg8vy&#10;LK4YailCjRgkuyjFbt+iu299Wz61/wCCMH7JcfxQ+NMn7Q3jay/4kPga4V9LSaElbnVyu6M5KlT9&#10;nTE5+ZWWRrZuQTXnP7d37Qv/AA1D+0lrXxF0nUJJtGt5FsPDIZdqmwhJCON0aOPMcyT7XG5TOVz8&#10;ox9Lftp/F7wN+xL+y3pf/BP74J65Z32tXmk+T44v1hzIlvOrPcF8EiOa6Z8iNi5jt224AaFx8EyX&#10;6PuHK7h7AH/OK9nEcuFw8cLF3a1k/wC92+R+X8G06/Emf4nizFRcYTXssNF6NUU7upZ7OrLVdUu6&#10;aMXWtFW83MqrkoRt2+38v5V+jH/BBTX7G68FfEHw01iI7rSbrSgCsKLH9mdbzy1GBksHSbcSOQU6&#10;nJr89Z2Yt5jAHbzudiBzj6etfpt/wRE+ENz4W+AniD4t3tq8c3jDWo4rNvM+Sa0shJGsgweP38t0&#10;nIydn4nryKVaOOUYPRp3Xlb/ADseB49YXKZ8D1K+IivaqcFSfVSclzJPfWCldeXkfZ+pahpunabc&#10;arqM3lwW9u0tw6ws5SNFyThQWbgE4UEnOACa8h+IPwg8YWegTeOvDNnE2rSq1zrfh64mUW8+5iwg&#10;3oqjdCpWFLkKCREpkUrgRelavJaav4ms/AysskkapqWpLsV1jhjkHkq+JA8bSzLlMoyOlpcrkFQD&#10;0saBmUwt91u2ePc+vSvu6dSUZaH8PSij8/8Axx4Ik1e4/wCF1/A6drPWLe4a31fSbpPLLyoAXsry&#10;LI2TDIPXDqVkRiCr19Efso/te6H8WdKj0vxTdS2OqWrLBdLfMFlgkxgRyk8c4JWXgOBztdWFa3xx&#10;/ZzvLvWZPin8Jo4YtaMKxanpcjNHa61bKSRBNsBKsrEmKYAvEzHAZGkif538cfD26vb3/hafwuLW&#10;GuW7bL6yvo/LaRwFZrO7VW2hsFSHBKsCjq5VkkHU4xqRujH3os+7ntY0ztbcynAK85P5cVDLZoil&#10;3Oew+b5Rxxz/AJ/nj59/ZX/a60nWbRfBvjeaS0htpRC63jfv9JkzjypsjJgP8MhACcg4UHyvpEw9&#10;VYBV6/d4XA61zuLiXzX2M5dPCy7Im3Mx+71J9uP/AK2SBWjbWJU/cbOcFvQf5/AU6G0O0OVwc/K2&#10;Ogx/n09Kt28LxpukZW+bc5/XPr1/nQhCqkm1lPXadwOP5/5/pVKeI/wlXHbC5yDjv9P0rURTIhjk&#10;H8ILMyhsf5/xqGSx3naqYJyMqvUnJz784/OqAxZ7QpIH2t93Le/qBjt1/wA8V+Of7d/wG/a2+Avx&#10;W+IHxL1m40GTwT4m+N2uavp2n6XNFpmrXUl3pcl+4i1G4svMeIW3yJAjTJJqAaG3t7idiW/ZC6uG&#10;Z/s8ca7dpXdjkkj36/418p/ty/ET4f8Agr4gQeFF0C4h1q40Ndbe6b54L5mkaDYUbKo6raQFiBmR&#10;RGhOASPQy+nOriFCLs/8jjxlWNGg5SV/I/GfRPhN+3V+21rC+GrDxZPJbXFxb2T2WreIDpFoWYuy&#10;JLZu6ztHHIrRC5+zuA0b75iI9y+ifE39g79nX9gHx6037afxLh8f3mny2Gyw8AtNNZ6jbTgygJez&#10;QtEUjii8vcEuEV3aMRuInMX1Z+zZp3xDn/aYb4rPa3S3Uy/ZZLm1t2ZpNz+Yibhk5DfOATu6YOAB&#10;Sf8AByJq2heIP2Uvg7BpkEclxY+KrhLyXO9rcSWe+NM9fnFtIcknd5Q9K6M4yOVejf2slbVtb+np&#10;/TPU4P4wjw/mEqjwlKtdWUaivGLumpWVryVrXunrdNNJn5t/Ff8AbdtpfDTeF/gt4autAuWhW2nv&#10;/khW3jjPSCBGYDcFQZZiEAbamWRovnLzpp783c0kjSSTeZLIzFmclsliTkk5ycnmvVNM+CGs+P8A&#10;wDpi/D7SrrWvEur+KdQit9C07S45rmS2trW2d2jKMbhjm43GMIU2wyPkFGzZ8IfAn4ifB39oHw74&#10;V+Nvwrm0PVri1k1Kx0XxXeNpDJtS5FtNPvxJbhZ4RJtkCF1RRjbIpPiZfleDy2LjQja+76v1f6bH&#10;0XGHHnEvHGKjXzWtzKCtCC0hBf3YrRN9W7yel27K33L8F/Buqf8ADO+l/FnTdYvYYrVvAGmXsIUN&#10;DcrLo+oxrIWwDuh/0uJQDn/S27jNfnv4r+0zeL9WYZffrF55e/JJXz5MNzyeM9/ev0l/ZF8fWvi/&#10;/gld428FzFft+k/CG38U2dwqsyo2k+J722iyQvLMmopxhs+X2yBXyd8df2ZPiP4h+Lmq+IPhd8OZ&#10;bjw/qkkNzorfbLeNvss0Ec0e9HlVgdrAHIzkfQ17souWGjZdX+UT87jJU8ZNye8V+Dl/mfPtqdki&#10;yxp5coUojK33GzuyOhPI/M59a7nweZ7/AEK30OMBbiedm3TL8xU5CBc55JZh25K+gI07v9lT44WV&#10;rJeXnw6bbbwmdpDf2vyqoJPPmfTPB5696j+Gmp+EtIIvL/XrdrmZWT725FXjnd90ZyRnPQ8da5nG&#10;Ud0dXtIzXuu5c1DwBqNjpNrplzcyxyQ+YrR3TBmHztsUEE9I1XvnArhfFujaVa6rHa3UKT3Rj8q1&#10;ZowHf7xCqSTxnnGcZz6V33i74veBh4Xa68M6lJqWpTrseFrWaAQDj5Mug+X/AGl3FivYbdvm2jgX&#10;vi238SarrKRmKQT7o1lcx4kJC/c+8ePmA7qeowHGHMyXLlV2ZGtaReeExJDYystxJHiSRflIzyQv&#10;OccdQc7SRnrntvg74MuvE+mwz+LNauAy24mSFIYBmPcNgLiMsdyEEktu985FYfxGWbVtU3aPi4Ei&#10;kK8MJC9uACAQMdARjAqb4TeI/GXg6aFb7QPOtSsjRyXl4Y/KHzYDBUdlBPI+XoRgY5rizSnjHRth&#10;27+R9NwfXyGlmHNm0U4W05ldJ+as3semQfDbwdomtf23ZaaVlVvlEly7r7HYzFQfTgEexGa/R79j&#10;K5jk+Dejlp2kcWMPnMW3M0hjG4k5PJYk9e/4V+WerfGXxRLNCbXw/Z20RZY5o5GadgzSBQyybYwM&#10;bs42HOPxr9Gv+CTVj4+8SfAWS/8AFunyQWtrr1zb6XdSW5j+2QfJIzjPyviaSZNygKPL243K2fDp&#10;YbHUvfxDfzd2fUcSZpwxjY06OVRSs224w5Va3on+B9IXNtJHZfanh2xj+Js49OBn/wCt/OqMNnJN&#10;LwPvcY9a73V9EMlmzsgyozGm77meK5iSJ1cjG7sGHGf8P8a0ufK8thtnYxQDbtyxwOnQVL9mEf8A&#10;Rm9KWKFlTJOB165/z+dS/LIu0L8uOMt1+v4ihElOVgm1QrNuXrivUPglcINOjUlT+8UKGbnPP9Of&#10;pmvOJEQs24cZ+7jHOP8A61egfBe4ja2aNE2+VMM5bdjn6+/61rD4jOZ7UwYp5MZZiGxyT/PrUOrX&#10;g06281mXcy/M3Yf5/pTmmhtLIXbv95e/88f5/WvN/GvjGae88mM57jpj9PpmuhnOh+va62rTyCOb&#10;73HK9Pb3puk2wcoioTuYc559c4/+tXPWl47NhNvmNxu9OOnsK7zwP4eupFN5ICxyp2HjHbn2z/Op&#10;jFyZTkkdV4T0KKJI4xH91eex/XNdXFaFIhlFXPX29v8AOaoaZGLe2QNtAC/KdvAHtWicHlph0xwP&#10;vDufp0/PrW8Y2MHIVWjA5fb6dOfzopqzBGYMUbvhgePyFFLlIcjxqWTyIW34ZNny7scjH69v1r55&#10;/wCCjP2fUvgVp0cke5F8SQSLujyDi3uBnPbg9/pjvXvOpXFlfwrBFcMqjAkXoCM5PPce3+R5P+2d&#10;pFhqf7PGtT3km1tNktbmEMRyzXCQ9Dz0lPSv5pymrFY+lbuvx0P0ympKomZ3/BTn4YeIfFH/AARm&#10;+FPix9TX/iirHwhrurLLIQblJdMOnqgyOW83UY2wSPun6H8yvBvi6TStdV7mGNYrViJWW4TdECYw&#10;rsOAq4eQlskgR8ZJwP1S+OH/AAmHx6/4IIXyaZbZurPw1ZLtVNv+h6LrkJkf2C2+nsfYLnJr8qfB&#10;tlY208N9DGsbSNG0zbVXdyPvYHP456nHJr9exUYOMJNbxRy4NyUpR7NnfX3i7UtN+IelQx37s1r4&#10;20ArHcKF8uM6hZLKc4H8Mxx1I2jrX1p8VvFOmfEH4axfDzRvEO3+3tK1UwzfZ38s+W1vbNJglS2x&#10;ph04YN1HFfHfxA1Dw/4W0bXfFZhT+0LHQLu+hBlb988MEkg2g5XcPs6twCcKM5Ar6b8WTaZH4m8L&#10;2PhuyvLSxm0DW30mKG2TyZI1uNLM7vJuD78y2+1ApVgzklSi7vOxUovkdJW019Ulc9J+xlRkpN81&#10;1btbW/nfaxkeHvAWn+F/CumeHZr2bVp9IklbTdU1RVluEMn3iX4YsTu3EEFhwcnJbhf2pb3Trfw1&#10;pujXBv1kvtUQW0ek4aZpDFMfu7WLKcH7vOVxwDXo+nyXCeZH5sjdV3MxXZ3wDk/3s9Pasfxp4H0D&#10;xNqmn6tq8upCexkLWraXrF3auvBB/wBRInylWYHPBB59ReDxzp4lVat3a/3nn4jD81B06el7HnHw&#10;20HS9E+DtpoN9defHqd5du8kkfzTtNcyM24Kqrk7sdxgDLckDqf2dfi/4c8b/sx/Du98GQefHZeC&#10;dI0q4eRicXNlYw2c/GAdvmQuB/vDr33fiLd6TYeH7KNtYupo4W2rNcTSXErMQx5kZsls5I5GOwwA&#10;K5H/AIJ+eFfCNh+xp4R0ezjsb+7s7jWYNUURqrLcLq94qq2ASuYxEecnay+1ViaixFGrVj1nF/ep&#10;GEY+yqU4S/la+7lPRPD3ibUdd1G5sdV04QtFHuj8ndlQGx+K4wwI7HPTGJLiAF/lG35c7k7dP/r/&#10;AIiprrS9Fv5b7wgFkV7m1c3yQSQGOKORRCA0cuThlUjbsKMdxILHm88Ed2qmISL5hxGGVgw/Bhkf&#10;59a81cyOh2Z7F8Hv+Cg/i74VaFpPwy+J3w0i8Y+F7ezW1t5NPj8i/wBMhVYY1EbjEcypErbUfy2J&#10;xmZVGB61/wAFBviZ8NfEX7MXgd/h8lvqy6hcXB0fxFLGis1iYrYTRAlVeKQzW8PmRFEKtFtKhlKr&#10;8e3cSWoMkg27VJY4LY79vx/yapeNNQ+JXijSdA/Z++EegQalq2pateaxdfZmCw6bFLHbW5uLyTGI&#10;0VbRiByx3AIsjukZ9SOaYqrg54WTvdJJvdarr1Vu5zYfAYenjoV0rWbb89P8zzD4l/FzRPAGlXBv&#10;Lvy541+XdKFUdPm57c4/PtVn4Wfs1y+L7nTviR8cLOa4uvtXm6d4OuI1aADJ8s3yFT5shPzfZwQq&#10;hVWXeWkgT3r4H/8ABOPwL4amtfGvxw1NfE/iYxrJIyyOtpZybt4EAJByhC4mwshO4/KHMa/RWi+G&#10;/DnhqyW20PS4LVY1xujHzMO25urc+pJ5NccKfs1aO/f/ACPbqV/avXbt/meLWXwn+KHjeQajq1vN&#10;bCTBNzqjkSd+BGfnB68EKPT31vD37E2g6Z8ffA37S9n4mVtb+Hq6sbpryGJIbuyvdOubIxqoQuZU&#10;muIJIyZNqqs2BucEexwqqNtX+Pj9P8+hyakvru2svCF95LlZrm5ht4327t8eHkdOOhBWE56gDH8Q&#10;p0/3Urp9H+KMKj9pFRltdHLTajZT3hhErbo2LeYYZI06H+NgFI4Pc/ng1i3wstSuHtdO1BZ5QGPl&#10;WzLIW/LOfwzjP4HSmEbNscRq3HO7J7Yx/n61VuoFlh8qaPupO8HaRzx/9auSSudUTn7m1e0B+0Re&#10;XJjo6lj7/TOMZ9ar3EIljWQyMydlkYhf19qtTaPaafJ5unWEcEjZKz2sQjk591APH+JrKj002dwb&#10;9Li8aRm+f7RfSzKOc52yMV/SsTRE0Gn+WxeziVWySqwqPToScn/HPNfLXj7XLfxH8U9c1Q222SbU&#10;GWNhueOZIgIFcORtYlI1ZlB+XcMgAgn6O8beI7/wj4b1TxhcTtfDT7OW4j0y68uGK4YDKxbkVSNx&#10;+Xg5Ofpj41+FdpqUl5qmtv4ztdSs7uSOOzsdPjX7PYxxb1Ta/wB6RmR0ZieA2QDtxW9GN4yk+hMp&#10;Pmikc/8AFzwZHbX0mr20bRQyHK/3fmwCARGAcHIxkkKU9ycHwTcaroOu2+r6VbSTfZWElwsak/uu&#10;jZO07QeV3Y4znr19v1XSbnV9FuNKt7iOOfy827MoI8xTuQccjLKASCDgnkda4Z/gz4++xQrB470d&#10;JbdXe10u3vJvNnbOTgyBQDxyxIXjg4xRSk17lrn9WcIcQ5fxlkqhj6sY1kvZzi2r1Eopc9rr4k7S&#10;8031svln416rqet/EnWtU1OGSOa4vZCsUifdjHEQHA3ARhAGx8wGa9w/4JJ6HrXgf9vG80S9iYyT&#10;eA5Hk/0PYUEqWdyARngqfkLNnJAHy8AXviF8MNC1O5eX4j/D+aLzpPLjvIQCkuNxKrKq85x/CxUK&#10;OByMbmt/Fa60vx74m+LvhbSrrTfEXixITqerQ2qvOqxRrGVhkChoY5AgkcDhmOSSAoHv082o08Py&#10;OLva1j8Dj9GXijD8RVK1DFUpYecm1Nt8yi3f3kk7u1tnZu+yPsP9oj9unSv2dtOuNC+EOpQXnjJY&#10;3i+2mITW+juRtaQggrLMBuCxnKq/Mn3RG/56eKvE+reK9cutb1ie4u7q9uJJbma4nM800zsXaRnY&#10;bnZm3MSSSSSevNacWnePPiPdrPofhu+lj3bEkVf3ce7cwBfoARkckc5711fh74D6loqte62wmuvL&#10;BSOHJSI4Hf8AiPuOBz1614eIrVsZK8tui6H9OcI8IZHwHl/1bCa1JW55v4ptflFa8sVotd223y+i&#10;+GbRrbPiC9uIZsBofs+0r6/NxkfUA4xjBP3foT9lPxRb/s46dqvxF+Gq2+seMrqFrTQ9dkYtHoED&#10;qVlljgYFZZ5N2wGVQkap92TzSE8zk+Hl60hKhj8uW4OD+XA49Kn8N+AvGtx4gtdP8F2l9calPL5V&#10;nbWCs08znoqogyzdgAOaKNOVOaklqerm31PMsDPD4lp038SbsmlraX91295PRq6kmm0HjHQtb1nV&#10;LnWdZ1C6u767uJJ7y6u5GkmnkdizyO7EszszZZiSSSSck1zl5ouoW25SJGDMdvUY/wAn/PNfenwe&#10;/wCCZPxa8S/DtvFPx98Q6f4buJFV4bXy1kmtLfBzcXJ3rGu3Clo9wYIWYsrx+TJ1ngz/AIIk+KNS&#10;8SqfiL8WNHttI2q0jaFDJNdSkMAUPnJGkfy5w/z88bea9OOUYypFOMXr/Wp+fVPFrgXBTqUZYyP7&#10;vR8qk0/KLUbS7e62vkfD37LH7L3xE/am+KVr8PfBlm9varMsmu6xJATFpttk5kY5ALHDBEzl2GPl&#10;AZl/bL4afDrwv8M/BWj/AA58Faatrpei2MNlY25JZvLjUKuW6u5xkseWOSckk1k/CL9n74Wfs9eF&#10;4/A3wo8KxabYREtK+4vcXch6zTSEZkdjjnoBhVCqABr+MLS11y2j8D3skZXWN6Xlu0i7pLFcG4Gw&#10;gkoylYWZcFftCkFTtNfS5XlscDBuWsnv/kj+X/EzxGxHHePhClFww1K/JF7tvecraXa0S15V11bd&#10;jww8upafJ4gjijMmoSGW33SOwe3XiD767o9yYcpt+R5X4JLFtsxSeYixRcc/eUjH+cfX69aS3Zpx&#10;tyW6bRx9M8YrUW22x9O3K7fbpXsRPysz4oxC28RBW5+6wOM9vyH6V5j8cvgLc+KN3jz4fNDb+IFi&#10;xcQyRkxX0e4nypEHLDJYjB3KSWX5mdJfWpLZ2jaR419QDjj8vf8Azxmo4gVYhSvMhG5uzZOP51rT&#10;k4yuiJH54+MfC1z4o1G58V+BN2h+L9B8uLVdNuGDOAQSkchB2zQyKv7uYfKwXB2shCe1fsc/th6f&#10;q88fwt+JTLplxYr5ax3THdp5DbQCzH5rboob/lkSFb5CpT079oL9mW2+I06fET4fXkGj+LbGNxZX&#10;/k7obtGwXtp03ASQybV3ISMlVdWjkVZF+UfiB8Lbnxnctr2lWcnhnxj4fnAuLdsmWzlyRtZsDzrd&#10;8MEk2gMAyOquskQ6NKi0M9Yn6ErAELbcx9/mXIAIIwemf8/jOoVRkjuP4enb8e3X+vPyr+x1+2RJ&#10;cWzfCX4zTCw1DTNsS7ufJxgAqckvAQRtOSYuFJKFGH1YjR3iLPFIsiOqkMp3KwI6g9ce/oaycWiw&#10;VlHy/MzbflH17e9V9SuxAiwk5YNhSW/wzippJlto2Zk6tn7vX/P+elYrT/a5ldNu7hcFc47d+lCQ&#10;htui3VwEluo4VDHmSQ7CxIVV5xyScAZ5JA96+WP+Covwevry68M/EfQJHur5rqDTlt42bMcEQupH&#10;YAKcF/tUYGc5IGeASPrebQ/D99pQ/wCEuMf2G2mhvC8jFRE8EizRuSMHCSIjEHjA5yCa+fv2uPjb&#10;+zFe/HvQf2WNW8Xpd/FDWNDuT4Z8OWttczMZpLm0ZVkeNDHC7xxziISum4kKgZpI1PpZbJU8ZCTO&#10;DMI8+Ekl/VjzvxP+z/8AE74BfA2Xxd4u1LS4be3W3k1Kwt9RlkcXUkwjVVjFsI1cNL8/7xl4OGOB&#10;n40/4KW2lt4l/Yt8Z614wu5PPszpOp+HbeRXZJL1L9LMgHoD5F9cHkdOcgMK/VzwT8DfFHxS/Z//&#10;ALS8O2+sSTeLPCAtY7yaxkkjnDWiwpdGUllnWQMXVwvzLtfJLZPwt+2p+zraR/sO/Gzw/wDFP7Z4&#10;baz8GxahFceILM26QXNvqsN3aRs8pHlPeT6bNaRbvmllzEoL5A+jqVoVMLUjdX1PBhQlTxVOSTtd&#10;H5afsZafrXgW18X/ALTnhH4pDQPEHgltJs/DsMd1JBcz3V7eje0MqyIIisFvMr5DCaOVrYqwuBj2&#10;b4jf21+05rnwl/aQ8V/E/T/EPxLXTYdP1CGz1yTTbjSdObVZtOjOoWqLOLdWvNV0yQCyhSOSOS9X&#10;7OhWMyfH2mQPcTRCETxzSL5m57VwIzx1JAHocZBNel+AvFsmlXHiPVJ/Bev3NxJ4f1FNHkm0uG/U&#10;S+bDdQTMZ3YQxRm2jd3AYlI2Uowkdh8lKUo1FbY+ojyum+59l/sQ/EPwV4D1rxH8PvGNnoLWevfE&#10;bxN4G1z+ybwz2Isftdvd2a2cuIzKr6rLZxIzRjdCzkqpI2/UP7M//BLzQP8Agop8IdN/aX8JftBa&#10;t4LtbzStPhOi6bokM8II062nd9xkXaVMjQlApAEG7cc4H5v/APBNzw98VPir4wh8JeHvB9nqk1j4&#10;yk1waprPjCaCG31SWFby0WdI7W5uZ4/tGlRs7hP3n3HlgLecP24/4IZeF/jv8OPgJ4v+E/xxvPA9&#10;t/ZevyX+h2Pg2xvIY7W2ubm7DFp7mU74Q0GyKIRKY4o1LyStJsTqjWnHRM4JYeE6vNJd/wAbHlN7&#10;/wAG6NyYbqxvf23fFQtbq3ZL5X8IxqHUt/y0Xzz3MZ284wScAHHiuhf8G2Pwd8b/ABD13wp4W+PV&#10;xNpeg3Qs7rX18K2TRyX+wPNaLElyWBiLLG7OykSbk8v5cn9UP2i/ib4r8Jadpvwy+CkEy+NvGlw0&#10;GhTR6Ybq20q2jeIX+oygyImyGOQkKxG6aWNdjgvXVfC/wBoHww8H6b4K8P2McdrpViqKkaqhO0Ya&#10;TaCRnlyW2j7xznGQSq1KkrN7G8aNKnG6W5+Tl/8A8GnPwt1rUFlj/av1eKZoQ80UPgWI4OD2N4p3&#10;AYPAx656GCX/AINJvA9tbtd2n7aGoq0aqyLcfD+HaM9WI+3cg456/TnB/ZODSBE8l5HbwySZVYfL&#10;zuKEKu7OcKSd+RjogYYzUd/okqrHFCscaxyFh5vJkJDfIeSBjBXnnPGTxlqTE6cHufjhq/8Awa2e&#10;CjpBt7b9rmaNoZMysnw/iyrbflBxfqRz25yAcY3AiDVv+Daj4c+HfD15fTftVahd6hFGHaf/AIQK&#10;Hy3yTj5RfK2ACO/GzjNfrvdaXaW8GxHeFXuNjLK23krxz1yRnODnnoQcDkviDo6WmhX8txtMbWsj&#10;KrMWUKykISp7kdz34JzxTcpW3F7CnfY/D7wx/wAEc/hZ4O8btqHxK+KV74qjs7wNFptroaabbu0c&#10;n8f76eRkYjLLvU/dww5B+yPBHg7S/DGiW+j6PpkNjbWsASOztbdY44wAMKqKuFAA2gAdB0610HiP&#10;wb5Pim+1m8jd/OvHkSOdCvl7huHB/QdR+GK6L4ZfDh/HrMq3LoFZl2LHk9O3Y8Zz9R9R87UlXrT9&#10;7U9ylTo4eHuqxy+rwAac4ibaxB/h+97f5+prl5dF8o75m2fLlm29+vTPpXsXxD+DN34T8Nyasl88&#10;nJbHl4PAyB3569ugz348peFrlN7KdvBX+fsB/SplTlHdFKpGWxiiHPC9Fzzt68Y7H+n6VI8S78NI&#10;emBgf1/SvUPhv8F7TxRpy6nq0xWLqAmOR+mfT8Pwrr7T4KeD9LX7RJZLIy84Zs5OO/T9MVccPN6m&#10;cq0Iux8/jTdRv0EMVm7qP4UUnFegfBvwtqtv50lxZNGjYKeg/wBrkf5NerxeE/D1kAlvpca/7O3I&#10;+mar+INVstFsJNpG4cYU9OnHA9K0jR5dWZSq82xz/jXxG9jZf2fFMVk24yvbp/n8PoK82mZ7iXer&#10;+Zub73HP9f8A9VXvFniGXWL5oZF3AN8zfnx3/wAmm+HdHl1S8jhtoz/vbuef85pbsRu+CPCxu7pW&#10;mQ5B+6y5z+g5r1bw9oy21up8n/ZUAHA9/wDOKzPBfhn7DbKJFGGXLbv88V11naBANxCtuzt2DAxn&#10;ngVvCOhjKVx9uhJWR4/fkdf51YYqFxEnJ5OOQKkSJY/mVunbHP8AnpVTUZoz+6jY5x3H5f596skr&#10;b4m5J74+9j/DvRUOGHQ4+oNFST1PDZHc/vizfKgA2Dgn19vr71wP7Ttjda18C/EmlW0O2T+zRdOz&#10;SBV2QyxSMRnIyFBIHqO2cj0SMRSjMvoD90D8M1h/EnwXeeJ/BWr6FYRW/mX+iXtjardR4Xz5Yisb&#10;M4OQobBPBPAPG3n+WsDeniaU+zi/xR+pc3vHmvhf9tD4G/DT/gmLb/s7+IvFMdrrfiDwr4i0u6gu&#10;5hA6wXt3fqzwmQfvnKTEBkDpCwUylF2h/wA//h78PbOAfZvEGtWNxNHJ/o6WN00m6MKCC42KImzn&#10;KgyKBjDnOB+gXxm/YZ+B/wAZ/ghpvwb8Q28sE3h2xEHhnxXbwgX1jMNxaYruIeOV3kea3J8t2kZl&#10;2OscifMXhn/gk18R/DvjC40rXfijozWNndLNZ30NjPJ9tjOSrNGQiqSVKvH5pZcd1aN2/UsXmlOO&#10;HTqSskrbf5GNOioVJSXV3MeHwt8LPiXNdaPa3UEs0lhLBqFnb6LJI7QtbXlsyb2j9LqV1BY7ljYo&#10;uNzj2/xP52reItAm023lurRdF14C+abLKyTaSCnJ+ZiJUz749K5f4hfsIfFPwHpnh3UfC9/Lr2k2&#10;0eoX/ijVodFjs3so7KS2kQmSN9hMqO+IwoYiBlUsNyn0j4afD+Wx/ZCvfiDcmNl/4Sa9iW4lhG6c&#10;3EenDzYyGbbETaupQYOUUsN26sqMalVcz2tdfO2pdWpTjFcrvqeDyeP4f+EguL7Tbi6S2sfEE/8A&#10;bJaMMxtY7G55A2k7PMgVlC8njGckVa8WeMLzwt8RNP8ADOpOq297YxiziWPypJ55ZVUESMwUhYxI&#10;SuBuPA37gE8t+FWjavp3w61jRdd0O6s4r/y3toby3mt1kDpKWbLsCThBlVO3lBksSKmsJNb1K08P&#10;6vrls7X1n4kiu7uUIsZdPPjmZinCgZZ22kZJC46lB7H1aldNs4fbVLbHa+C2vbv4ePd6naqLm41D&#10;ULmSJcHaXvJnA6kZG7HJ7c45xxX/AASb0rUof2c/FV5cOskn/C1tat5G2HO6Oz04kKvOBmVjjP8A&#10;Kuo0PWRp+l6ha3ttLJdX95JNLdNtXzWaNFyQCQDhQvAAwOg5J8Q+An7Qvwc/Zt8Dap8Ll8d/EiG+&#10;k8Y6nqusQ6Xo+jrZrdyeXC8KfaN8uxRboN4ZN23JRc7DPs/3FWnFXu42suzZNTmdSnJ9L3/A+zfD&#10;8evXOnabfPocNncXcI/teG4unupkXaxESS5GWWSQHccrgOFHzBhpaq9tp9ut1eTR26suUaZxGrHk&#10;kAkj8/avlnVv2kfC/wAY7KZ9LutcjiKobiO18capZspKg7cW1xEuOuRgjLHkggV5b4/1P9mmzSa+&#10;8X+FtS1q4hjytu3ijUryYZGQMNcMFBKgAsQDnkgdOOGDlOVpXT9L/qhyq8uqt9//AAD648d/HL4Y&#10;+D9Wk03U/F+jrhVcltUDsQQ3GxAxz2xivUv+CeP7RPhz4ueNfEvhPwbeQ39nFp8M9zJCZj9nulZz&#10;GmxyBGZIhcMxMYJFqgJwFB/F2607xDrWsTXy6YtrBJcb47E3kssdtGzk7A0jO7bQcAksx28knJr9&#10;Hf8Aghb8RbN9Y1b4V32mxx3WnyHVbVo7bmeMgQyiWTaFcJug2jBOXfBITA9unklOGvtLv5f8E8+W&#10;aVIv4ND9KZoBdR5eLrwqKSQvtlgCceuOevTFQXNnCpOw7WyR6jOc/wCeKsuE84va3TGGRg8SswJw&#10;wyvTIzj8ASc9MU1pYmjJ3hdvO3dk4NeVKNpWZ7kZXjdFJrSWV1iZ+pC+nb17VV8bz31hoWn6Ld3E&#10;ckEzy38McecgMfJ+ftnMLHjsec9tSRU/g+VcHc3QH6dvz4rB+J9xYWetpp0CNGtnbRpMk5+ZJNu6&#10;XHTjzC3B5BJz3rOpZRZrDWSOcuJogynkLIQFWNWGByck/wCQajeGF5FSQx/MDt3EHH+c1R1DX7KJ&#10;QbX5nB5Zm+724A+v69KjtNTkvZd6Bt27rtH6fr/jXC2daI9eilaXjeyjr2Hr27cfyrFjaS1ASCZv&#10;lGc8Hr3yc/qea0NeuYjKI/IUuF3Ftue3P+fSspwfKaN5pj6hZmCsAAcdfp9f0rKXxGsdjy79szxf&#10;ZeE/gpefbpbZReXEUfm38qhI3TM8bbcruzJHHHj+869CRXhfw10W50TwjZ2N1fm5ZkaXeu3Ch2Lr&#10;Gu1mDKoOwHLEhRk5r0L9saPWPE2u6X4a0dGtTaQpJ9uhmAI8yZTKnKvl1SFCAcAiUgkZyMfRNIEc&#10;Sz3R3pyFX7y5/DP+cV2RtHDJd3f/ACMY+9iG+yH21rcTP5QXyiMFWOBuHtn1x/OvlL9p7xlL4l+K&#10;F1bWV6WtdHUWcJ3SKPMXJkba2Bu37lLLwyxKeeDX1d488SWfgfwdqXii6NuyWdjJJGrsI1lk2/JF&#10;uxwXfag4JywwDXwvqj3U7zXdzLJNLIzPNNJIWZ2LZJJbk55J6k56967ctp81RzfQ+C8QMzlRw9LC&#10;QdnJ8z9Ft971+R9Sf8E2R8Rfi5421ux8U+KdTutC0WwhlaZr1TNDcPKnkx7pAzmNooLhcDAHYq2D&#10;X1mtposHxr03wPdRLLDqeopa2VlI255rg2Mlzt3/AOsJCwOcZHQegz5V/wAEsvh3YeGf2fJfiBdW&#10;8TXHijVpn86ONvMFvA5gSNyeuJEnYY7S9ewT4d+MNa8df8FyPhz8MNR02ZLLw5b390sk1qyLcNLo&#10;dxLlDvIkQeXbx5KjDpLwNwNdOIwdbEYqj7LRKV5enLJbdfea/Poe9w/xdxNhMhhSq4yq9LxvOWl2&#10;mrO97Jbdtbbn3zcf8E+fgdfsZLi716FmjXfHY3kKxmTGGYb4Wbk543ew96X/AA7e/Z7klXzNY8VM&#10;ueV/tC3GR/4D177I+TtZvl9MdMf5/pTXuPJDM/3VX5/Tp/8Arr6X6lhX9lHVHxB40pxssdU+bv8A&#10;izwLTf8Agml+zhBqUN/qdx4ivo4+GsbzUo1hl9j5MKSADGOHHWvZfhj8C/hJ8IdOa1+F/wAPdP0f&#10;aDFLNBCXnlQsGKvPITJIAQOGZhwMdONu2dZVLrg5GPu9fQZFbnh6ziks2kUZVGyBs7Y9BjPr/wDq&#10;ranhcPTd4xS+R5WacV8SZzT5Mbi6k4/yuT5f/AVpfzsQWVkxlxHGx5AODjj6n6Vb0WRfCV5D4YvF&#10;0+2sbolfDqwt5ZXajM9mEbIyihnjEZ/1SOuxVgLyXxYbFG7ucbdvy5/z/KjXNJt9f06TSLgMVmwE&#10;lEaM0Tgho5UDqyiRHCOpwdrqrDOOOq1j5wbrEa7/ADECsOC21umf8P0rivDtrqeq+KdY8VaqWjja&#10;4Gn6TamV8R2sBIeQxuMJLJcGfJUlXhitScFSKd8SfFPiy28HN4G0zVLCDxpqV1DpljNbbUVJJlYn&#10;UYobokSJFbx3N15DOwc2ktusrsC52NM0qw0mwg0fR7SO3s7WBIbW3jGFjjVQFVRnoAAPoOaCWaOm&#10;zHzkkVwqt8o/PPGen/1uldFCsUqn5vu43Bh79P5fT8K5mIydZmO3cNv0yMjp29vaum0t12qc8dye&#10;/wDk1aJFuYFkg+RRlc59AayL65nsLWe7ttOmvGijZ1s7ZoxJPhchE3sqZOMDcwGerAdN6RXni8qU&#10;bfl9Op/px79qqvbZlaaOMH5um3v+J+tUjMqLbupLrhnZu56D8f8APPvmvOPjp8BbP4mQrrug3KWH&#10;iKzVltb9FU71YDMcnQODtTKtgNhQcFUdPTJY4o3CGL+H6Y/T1qvPOiSZil3MpUMVYfL9f51pF8ru&#10;gPz88deCrnXdbk0meJ/D3jjQ4/Ot2XKiSMNsMsZI/fW7MdrqwLRM211ww8z1D9ln9tDUPDNwfhz8&#10;VUmiks49tzY7TI9qMj99ABlpYcHcY1yy5yu7jzPffjr+zP4T+O3h63vWvJNK8Q6bIbjRdftVVZrS&#10;XaQD0IZSpKsrBldCVdWUsp+QPih8KNZ12+l8K+LdOXw/410b96k1nvCSquMXMBySYTuG6IsWiLgE&#10;ujxyS7q00RrFn3RPq8WrW8eo6dcR3NtcRrJDJHKGjmVuQy7ThgQeo4IOas+H9IS4k89o8ZUbm/u+&#10;wGP8/lXx3+yV+1ZrHgjxT/wp74y2/wBn/etIojXKkEkm5tx1Zc5aSEDJ+aRAWEiH7i0ZrOXTIbjS&#10;r6O6tbmNZreS3kLo6EAqUPQgg5B5zu/OeXWzFe43UvDOi+INIuvDniCyW4sr63ktb23bpNA67XQ4&#10;I4Kkjj8K43xr+zJ8GPjlq8Pje38BeG7/AMUSadt0rxE2i20t9eWvlySLapdNH5ohZWaTYGCnb0JJ&#10;z6XaQrFGCV4GC/TJ5x6f5/St34O+ENI0TXtDsdLsoYbXS4WjsLeKLC28awNGqr6YUlfpW1Op7KSm&#10;uhM6ftIuD6nB/Dqa8+Efg1fh9D4gvNP0vRIRHplrYziCG3QFQkOwEeWnHAU8bj8uMAeN/tefsb+P&#10;P21f2a/ir4F07VW1C+8QeEbyC3sr66acPdRxzzWC/vCwKxXMpePIJRmdk+ZiT9gfFf8AZ28O/E2R&#10;byHVJNNufMV5Hjj3LJg9xkY78571p+DvhtN8PfA11o2iTLNffY5Et5tv3m2nZkk+vqe/WvWqY3B/&#10;V3KC959LbHlwwmO+sRjNvlXW5/IN+zB8FYfjN8bdN8E60muzWM9rqEt5DoCRNeFLOzu7krGJcouT&#10;GoLEZC7iAxAU/Rn7Yn7ZnwP+M/7Pui6d8N9H0jSfGlxdf2hqut+Gfh3DpM95JPYXNlf298u7bCJU&#10;vp2DQvdrIUJ22ZYM3kvwF+I/iP8AYv8A2qvDvjaXSYbi48L6pPFr1t5YmG2RPIu0UEqpby5p9gJU&#10;bgucAEjzXxBNaaxqV5rFrpVpp8d1dPLHp1g0vk2wZjiKPzXeTYo+Ub3ZsAbmY8nzuW+p281m0fWv&#10;7L6fDHRf2n/GmmfAPwnceE9D8RHwa/hbRZNenu7u0iudLe9ZWnkYsGLNmVSzqkkjRqzIF3fsN+wb&#10;4hsPgfH8Z9d+LfiSHTdP0vULWWK5nYMYLVIBK4VFDNI4uZpFVVBJdlVVLMgP4afsG+Mn1P8AaGvv&#10;E/xC8UyWNtpPgO2gjvNN0WCSYfZrrTrOyG1PL/1Y8lWkGZDGjbtxJNfrX+yp8R7bWvFGh+OPiXDq&#10;3i3QNB0LR/FnifXNAaYrd2N1EFF9NayRxyXVsl5BDcvE0SyIoMmwNEUpS92N0OPvSsfXvwI8D6z4&#10;l16b9pT4seH7W18XeNoUhh02NZJRoWjgBrWwUSnKyt/rJjHGgaWUttAwa9o07TLU26mCCNvN2ycM&#10;dwATsM88gcAnkhu2Gh0IaL4i0218QaLqsV9b3KLd2N5a3AktpEaOIo48ssGRlw24MfvdSMY1HttW&#10;thDHfJE3lySSQlm+VTnBTLkEZB6KDwrdc4NL3Y2Q9yaeGW1ulvtPWUx+cv7hoWGV55BP8XOOxwuf&#10;aqvkxXVvJdSRlmV98NuuPmO8EEZIDAHPbAyepNaVroXk3cUdxMjGKBtskY+9kKOQBgHIyPU5PHZb&#10;yYyRSRpGm5Y8LJIwUsc7R1Byfxz14G7FSpAYV3oh1Fheyq0irGDIvRUOSCu0DOSuemMHueQOb1HR&#10;dOv7T9/5jblfygfl3DOd2Oy4wccj1Hy4PVai9tMhcozvwy7m6MVJHqNpHXgA8cdax9Q1e3vJWa2S&#10;OPbww8wHBxjcAMdAemP54rQR8XfFzTTF41u4gsaqyhkKnGPlxj29OP8A69dN+znDFai4tYI/mWQH&#10;c/RgVOCe4PB9+Kh+O2li38fTxouMyMpZTlVXJPp+n48Gp/gU66ZrVzZqV/fRqfmUsQQ306cjr6et&#10;cKj++PQlK+HOo+K/h+TUvCdwERSseTGNvK54zz6DA6818t3OjXNrcusJGdzDnHt0/wD1V9heNLGa&#10;Xw7cxiESfu2by/LHHvj9fb6Yr5q1HSU/tO6jfB8uZgu7sM9M+lVWpqRlRludp8DY7u48MRpdr8ye&#10;YrR8n+LgE/pwe3aur1aJkX5cNknd8v1Hp1/TmsT4LIi2b2wiCss7bTgdwCPwz/PvXby2dvKN8qK2&#10;VzubHHpSjH3bESfvHFalcjT7Jrl5AG27j8p6+345HNeQfEXxpc3t39lgdsA4Uq/Qfnx1r074r30E&#10;MclnE67lUjd0z2xxmvJW8K/a7jcZGZvvH1PWsKqlsjSmY2lWkl5NxIzFm+bv7bj/AJzXqvw68INa&#10;xrKY/mbhsjnPHSqvgL4YK86zzJxjLYx+Pbrn869U0fwm9rAsZVQMc4Hy9RxUU6ct2OcuiDTLURoG&#10;ddoHLEtnPPsB/n8q0IYgqKNrKN2fu/d/z1+pNNS2S2HI29NufTH+OfT608mWUZDKq4HbrW5kLNJk&#10;hkPzbf7wwfx/+vWbcTKwOScqG2n09vrViSbYuFH59zz7f5xisy+myGSYfdX7u3qKAK11dSMwEbqy&#10;9tvTrRVaW4MZwA23ooVqKzZL3PM7RYUaPekYXcAr8Z3Z7/y98Gr1zCpYK0XzYwz8cHHTHrWTA5Zt&#10;sn3lYHGeuMVaOpySTtGsIXv83f6fpX8uUZcsUfqHUpX/AJccha32qPL+dTjp9fw5qreqJE+cbvmZ&#10;scD8P8/41Nc3cbzFWVs7sH25p95axz6d9sMu7a4+6uBkD2ziu2WMrVIcrd0M2deNpD8Briw1e9sY&#10;bPWoZ9MZriCWTzRLDcB48JjZ90fvDuAG7CsdofyH4ueEIviJ8O7b4GSePdW03w1ayW72c3hC4t7W&#10;bMaupD7oZEDFnkd8GRWcq4c5rW+Il9PF4dhEep3m77Ym2ykuJHhUIkmHVCxRXy7AkKCQRkkYA7T4&#10;ffs7ah43+Feg+Nrf4habZ3+t3UiR6fr8DW8MSLKyD9+hkeRzt3bVhGAwALdT91lVTGZth4wwlNtx&#10;ir2fRWT621fTcwl9VwsVOvK13+P3HxH4y/4Ja+INc1Rbv4Yftd65pNqqhhZ674ZtdQY+xkiNuOTg&#10;ZKnHOd1eC/GX9gf9vrwFD/ad38W/D93pe7/kJaXqzQ+QxbaiSI0KPub5cCNZAM8setfrBf8A7Nnx&#10;s8J3spk8Ox6hZxSMkd1pd5HKLnbE0jFISVuAuEdQXiQs21QCzoG3tFv/AAponwN8UWPjzwRY3UkE&#10;ctreWerWkUl1DHcxx/Z2eKUBoovtDxuCSC2XAUhhu9nCYXMHKUKsfZtRbvKGmn3fmzDE1sL7NSpS&#10;5rtLSW1/L/hj8i/h9+wz8XvHOoyQa/8AGnxlrFrtMX/EvkezXfhSfMlkkkQrtwdu3JyO+K7r4ff8&#10;EVvhXD4kj1n4g+M/EV9Zwzbv7Bs7iGOOUCThZJxGsjIy8EIsTA9Hr7M/4RG70fQ7HXbSSW3sdQyL&#10;eKCMqsbDPyqM/KMKcdOBU9pYO0eyXUJmHKtuJyeeT1Pv+H6/Of2hmUX/ABGr9rL8kdMMHR3lr6nw&#10;d+2h/wAEyfB3wh8EX3xm/Z38Mahp9np7CfXvDsbNcxw2axgNcRs2ZiEKmSTzGk4dnyiRkH5e034Z&#10;anrJVrPRpj5jddm0A9xk8dfcV+1OnadC0nmSTy7027W8w5GD1FfIP7Y37MsHwc8TR/EzwB4Ya38K&#10;6nIqXy2MYMOmXjEhQU/5ZQSN9zAMayHyx5e+FH7sPmWIUOWbu+73+YpYai5aaHxdbfADxHOri4tr&#10;W3Y8kvMGzycj5Q2PXPvXpP7I1td/sw/tIeH/AIiXeqpsui+mXSQQmR5SzbkVdyhQGi+0L8xB3vHt&#10;IyTXa29lG/7yNtwHOdhBzjtwR+H5+2R4y0u+m0tk0eSFbqJ1msXuJGWNbiNlkiL+WdxUSIucc7eK&#10;7sLmVaGIi5bX1McRgac6Litz9YdSFvPpdrfJIZEaHcs0RHlshAKkFeOhODnkcjpVNHMq7ZvlZeOG&#10;+UnHP8uvsBXGfsM/E/SPjH8CoNPe8k+0W+nrCgljCyIgXzYGZHQNGu1WhwQH+Rs89Oq2TLdbWBwr&#10;HzNzd/z+vPv2616eY0lGt7SO0tfn1OXL6vNR5HvHT5dCxbNFcTx207COOSQK0zcqAT1P0/pXjfin&#10;xNfeIvEF5rt1eNM9xcyO8zfxktnJ46n6dj07evarLHpvh/U9RnjVkg02YjdhSm5DGjDPUhnQj1OD&#10;jBrwSCbyXZYhy0m8jdnnH6V5Ffoj16PVljypJgqiFjz8jHPzfjWrZvFptmGMxZicff4U5/Tr/npW&#10;Kb6Vfl2Y4wR1/A8//X4q1o8FxqT+fcFvJH8Kgcn8SPzrlOkuWFi90ZZ5XCM+QuV5J+n4/wCe63Wl&#10;JkyEfvCfm3cDJ7//AFq0bSMMnkoghVR91uMgD0BPbn8/esvxvrV7ovhXUNV0CO1a+t7d5bf7YrtG&#10;zgZCkArnPYAjOam0SzwXx5odprPjzUNafTdkzz7H3EOsix/IjJjG1WjWM4OTknPWnab4Yijk87yB&#10;tZsP2HqM8dvTtmpdIshY20MEELQwqqhUViwHHTJ6/wAzW3bQq3AB6/w9Pr/n1qdWaWPCf20dSh0X&#10;4dWvhSK6H2jWtQG638sv51tAA7nOMKVkNv6Hn618pyaDeX9x9j0+yknuppPKtbePJM0hPyqoAJyS&#10;cDAya+kP23dTu7vxxpWhCaNrey0cTrGAdySySMGz65WOLH/16p/8E/PgZqPx0/a98I+FtOtZriLS&#10;5H1q+mt5FT7KtovmRTMT/D9p+zKcdQ+O+a+iy+m1RSW7PwPi/FVMx4slQi9E4wXltf8AFs+//hj8&#10;L9P+Hfw80H4e2t/9uj0HSLaxW78ry2uBFGqeaV/hL43HP97nPWvE/wBkL4bax4m/4LaeNPHC+FVm&#10;s/Cem27y60zSt9mE2hxwx22eVR3aWWRV+XKxTnJKhT9Pi1a3ka1Hy7flO5SpXsc557c/5z1XwM+C&#10;+jfC34+eJPEljZL/AGj4mura61S4mtkD7o9HggEQYcsi+WxUMeGkfGM8551mUsqjh3GN3UrUqfpz&#10;zV2/knbzsfomHw8alOUFtGDa+S0PcGfYvloeecL6UWzEXMLxgNiVenTqP89arzXUrTMir6/Mo6/5&#10;zTkuEVj54ULtG0rz+dfZRR5DJbWa2vbZL20KvG0atC20DeCAQf8APT8q6fwnc28lq0X2tX6eXhvX&#10;JI6+nt6D1rz3TrnTBpsOneHrhW0+xiFraxicSbREfLKswJ3MpUq3PDKQeRXQeEZ28pise3BzuXt+&#10;X0rbk1MHUR3iszHBDLnPPr6mpCFDb/L3Fl4Xjg+v0rJ0vUTEfs0rbhtG1j/CfTjtXF/tU/Gmf4If&#10;BXVPG2lz2P8Aah/c6auopI0DSnc537McLEkr4LIp2bd6FgacacpSSRLmuW5vXq6h4r1G41/w3Nbe&#10;fo7vY2M1x80N1lo2ukLRTHCkokIYoskE1s5IlTMbyabeWWs6euqWFx5kMykpujeNlOcFWRwGjdSC&#10;rI6h1YFWAKkV5b/wTr+J3jj4ufso+H/iB8QtJaz1C+muT5kliLaW9jEzf6RLGCdszsWaQ4G5iXwu&#10;7j1DWYrvRta/tdGvJ7G+IS+jVfNW2kACrOMnckZUbHC7lBCSbUXz5C3HldgTurlmN1SQCUdOe3PP&#10;+T+VdHowZbdUJyd33evb9K5mB03iP5h83zNg45/z3re067h8oXMf8Qzj17Z/r+tAGq06bV2//XpV&#10;TDsS/sN2f0rPF4qAuB823/P41Zt7ryxunA+Y/dVckH1z+P5ZpomwzUyYrd3VdwZfu4ww9B7Dg+lc&#10;vrEEN15enXNxcBVuoZ91veSwtvjmWVRujYMVLIN0ZJV1yjBkZlPW3kLNA0jRtnZ/dxj0/wA+v68v&#10;eAwvIJ2w3JPQZP8An8PerJNuyu2a3yCThfxz/wDX6c+lcf8AG34N6N8Y9LG6VbXWLPMml6rH8skM&#10;gzxnBJHzMOh4dgVZWkR+g0mVvmRG64C7v4sDk/T+tbFlHJIfMT7wX5uOcdvp/Wmm0B+fvxW+Gtxq&#10;GvL8MvirpTaP4hgZp9D1OzGzzinzGS3Ocq42bmi3Z2ruRmUb19I/Y7/a0174b60vwX+NciqVbdb3&#10;C58tkJJ+0QgDkHlpYVHUM6KD5kY+lvjf8A/h38ffB7eFPGWnsJI1EljqlvlZ7KZeUljdSCrK+GGC&#10;CCAQVOCPiv4ifCfxH4e1/wD4U78ZXZdcs2M3h3xNYx+UL9VBZZo2UAJcALl41ChwhkjC7JI7fdSU&#10;lqQ4n6LaXdW95bW+rQ3KzQSRCSGaGQFJFI4ccnIPYjr+Fdd4C8QW+j6t9ouV/dopGzzRlc9+nOBX&#10;56/sy/tbeLfhJrK/DL4vReYpb/R/KO1Lpc5MtuSQquTy0WQCSSAuWC/bnhXxHpHiXRbXxB4Y1Nby&#10;zu1MkM8PRgTgg55UgggqwDKykEAg4A21PYNX+KPgbSbiE3l/eMzMQrWmkXM4HODuMcbBRnnJIHGe&#10;grWPibw6sXnvrtmqf3pLhV/ma8itpRPbqkjRq3JK7eMADr+Hrj/FZlATyfLIIb5V37SOx6d+h/zg&#10;Hsx+18j+fH9qr/gn1+1b8Xv2+fHHw++Cf7P3iPVD4s+KfiFfCdxJpptNPvYLeaaTzIrufZblDAEl&#10;DeaBtmTnLAHqv2Jv+CDnxm/al1HU/wDhYHxl8P8Agmx0e0ifUYbe3fVb+GaRpgIjErwwkAQMS6zt&#10;gMpAbPH7leItc8C+B/EPwz+J/iu9kM1v4+k8LabMoOA2q2wiRdo7tPHb8nopY+9fLv7HXxH8Nfsz&#10;N8Xrr4tai1rd2d1Fqd+G3v5IsrO2trggLkk+cQdgBZmcgA9tYy11MZU1y3Rx/gv/AII0/sPf8E//&#10;AAPe/EOzfxd4/wDGDQ2a32ganeR/8TiAMzT21qLa3R7YP5fmAs8pV4oVD7mUn3D4bwp8J/2/Lbwt&#10;4Oj+3aTqMf2aXUtHs5JYJ7b7JcTC33ASBUjnmgIzIx2iQtkKxrqfD3wW8QeKfgd8RPGvxYsorXxR&#10;4st7TV9cs/OM0NpZ6ZcJdWNiATt+WPzDLgkGWeXBKhceWfFDx14d0L/grX4F+KWn28d1B4v8IyXG&#10;i3kceHvNPvV0GxTB6hd7u2COBk4HJp/E7BJxjTv6L9D6a1fwtqP7N+q3nj/4b6XJq3gOed7vxL4P&#10;soBLLozv8732moFJaM/M0tsuAdzSRgNuV/SPD/iPQPFmjW/iLw1rNvfadqlnHJp91bymaKeNgWWR&#10;G6Ec557jHGCauafq2Ssgl/1n/LXy/nbkcd+cbuD0HPY14b8XPB3xC/Zo166+MfwB8Jza54Qu797n&#10;x18PIVbzoMnMupaR8wCTZw8luBsmIJG2Q7qlLl0ZXuyV+p7K96YpGdNjqoEUSvNt35cE4BIHJxng&#10;MDjGecP1GVZpBfTyAxqykbZMHcVOBj0w/Od3Xjtjkvh58RvBPxQ8NWfxL+Hfiaz1TRNch+06fqNm&#10;xYzxgncGxhg4fgxNtZXVlIVlIrZGoWs0rLKCrR/uQyKGPUYPXAPGQepx0ySBtbqjHUp3V3EHmSGU&#10;tbySfu9xXcqkg56Ac5yee7deM4uv6iJ/mWb5mYspbBCjA4yeo44OB/hc1i+klKw25Urg7ZJD+8cE&#10;DGDnPQ7Rjj0zisG8u2itvKW3AdWwzRpnIHfpjHP4gg+lD7AfPP7SEUll4t+1QrIvmMwbeTyCAfp/&#10;nJ54rmfhJ4onXxtHBJKPLMLLvz/Fxz6evJxXXftWxyGKCaZjucqQW9sj3IOeMHn6cA+Y/DKeHTvG&#10;FjczABWk8ttpxk44x6c4rjldVbnZGSdGx9NX5hvtMdRJ8rIzP3GMckkHp/I/p86+KLUw+J7qNV+U&#10;sC2eMnA/OvoEXdzJaRSBdsfkrlupPHJ6Dn6YHpzXzt8T7mXT/GsixptZ413ZXGWGcn3/AB9R6VpU&#10;kY02dl8GmMOoTW6/eZlLEcMcH8x/9b8uz8Z6vFpOnFRIkblenPocZx1+teVfDLx1Y+H9Tku9UhO1&#10;o8bc9cfTJrc8a+N9O12TykO8Dn1AGOlTGSNOVtnG69dPqd8WKs27k/Lgn+nf8feneGfDEuq6gkbx&#10;My9S6sOPrz3/AB61oWOnR31wsUallbkNx8v0zXoXgnwytrCrYx3bDe/Wp5SuayLPhrw9Dp8Ch4Qp&#10;P3jt9sA9P89q3YlCpjON/J2jngf41IYEI8tUGNuQq4A6c/WnwxIflz90/wB2qMyq8GDxGSoU5Y4/&#10;P2/CmzRJIAw3f7Kqe3Pr/n+loq27exOCoyuen+c/rSzBjF5hX7qkL9eP/wBVKyAzZNMhUMpOduQN&#10;36e3r+H41j6lpYZGdpfu/wB48j+mK25pWzkphhyv5f41Unt5rh8tJ1A6jH86XKByM9lKj8xMw/h+&#10;XpRXRTW8aSskkyqB91c5oqfZks8Qkh3qxfaPl4X8uP8AP69g2slxcMRuVVbB+boPr+VSvqUCXiw2&#10;0eUZctI3GOBxUF5qtrGZBFMrHncwb5WPp74/lj3r+V48vKj9O964ySzMc25EO1WOP6dutFpZpHoG&#10;2KRmPkKUkdRuIxjJPr+VTWmvpdBYXXczcDngD/H1q1p7QNb+VHgLt2fd68VceW+gNyPOfElvptr4&#10;m0ZfE+lNPpyzPPeSNJJFB5ayQ7o3ljBKF1Zu2SFYgfKRX0onhHw2PhR4TvvEf9kaXbeHdFhfVH8T&#10;WtpNDCPKgkkbzJlYW0ilHzIrgHI4O0NXzh8StbgGrab4MiuIoReBvMuJ2CRRK6vFHIzMQuFYs3JG&#10;1kVsqQGHtWhftp6L4haJ9V+H3iC1m1S8ZLWz0KVNQWbLlQIXEkW5Ny5DbSTllUZGK/ZfDutg8Hg5&#10;TrSUZPReau2eLndHFYiMFTjdK7Om+BnhnWtMmW9tdEt9L8OzmS90NtC1SSS11JZNoMrjzJ4yhTY8&#10;ZWVerYjwN1eef8FDPEOi3MPhnwcNVkkuoZZry90+OR1ITdEYHxsCkl4ZMANnAbcoyu7074e/EL4E&#10;a3r82paF4n8Orr0jDTVkKi2vZo0wRCBOqSugbHygFc478V8/ftW3t34y/arm8OajfW0y6FfWWm6b&#10;a7SW2GPfN8y5QhZ5JRywOJVwDhiv1XGGNpxyOapyT52o6O/m/wAEefkWHqf2knNNcqb1+79TtLLQ&#10;NMk8JWvh66toZY/s8aMrZIOB14PryDnPccgY811zSNQ8Oag1jdsAqsTG394c8Z7dv06gg17CLd5I&#10;GlVDtjIDeWBhN3ToOBxj07dxWJ4y8LWvifTmtpUwyrujl2/cIH+P+elfl1alzRVj6qNS0jgNJuvM&#10;dTu3DdhfmGOn1NaU0Vtq1lNpd7bx3FtdQPDeW80KvHNE6FXR1IIZWUlSDwQcHIJrBBuNNvG0y+j2&#10;yRnAwDz6Ec9OlbWnzhIv3v8AE+Pl/u1zQkaSifDP7QfwH179nvxn9gZPP8NatcSN4f1KFix2DLG1&#10;mHVJowevKSqA6kHzI4vPtVXz4WSFty9VC9D7/wCf/r1+iXxR+Gfgb41+DpvA/jyykks5WEkE1riO&#10;4s5hwk8DkHZIpzjIKsGZGV0d0b8+te0ZtC8V674PuLr7RNoetXdhNMsJj87yZmj85U3MVV9ocKWO&#10;AcEkgmuunIItyR7N/wAE1fi1e+FPinJ4A1DUXa3v7gQLEpupG/0ly0LHf8vmfaUkRQpZY4pFACAg&#10;D7o+Jelro3iBr2Eq1vfKZISAeD/EDnOSMbvTBXpX5Q+E/EUngL4maLrBkhjtpbz7DcSS3Uq7FlI2&#10;lEVgpkM6wKCwyFdwpG7n9gfH+n/8JP8AD2PVbe23XkduLmFVjBYKVUuD04AwTgZOzgZr62g/rmW3&#10;6x/T/gHhy/2TMPKX9fmeMfFm+Fj4NaAy7JJ7xInjx8rKVcvg46hlT68HtXkgY7fLjX5Tw/yk/X8O&#10;nr159/R/iVbvd6XpVrM0QhZpriPy1G7buEYBx6GM8Y755zXN2+kW1v8AvRDHwf8Alr1/Hp3FeDXl&#10;eZ79FWiYVno93M6PJHtXG7Hf14rpbYw2lsI47gKqr8vk5GM49B/n8qXYsXyEBsHI/eg/5/rUUl1M&#10;pZANuG/iA4zg/wCelYm6RMJo2j3bGUMQQZW5/U+vt/SuM+Muo38ui/Y7MLPZzDF9NHMVeIgp5fyq&#10;OUJ4J3DnaMHcSvRyX/mSMjJuXovbH6fj17V65+zJ8JvBnj7QNe8ReNPDOj6vbRzpaWtvqFjHcGCR&#10;cTO43g7cho+mO/Y8dGDwssbXVKLtc58Xio4PDurJXtbQ+SfDPh7WPE+p/wBieGdHutUvGh3/AGLT&#10;7V5pinchEBYj39q9M8JfsofHnxOtndxeAZrO1vJtv2nUGWE2/JyZYmPnKpwcfJk8YByAfti3t7O1&#10;sIbC3iCQQQiOCCFdqRoBgKqj5VAA4A4FNtQt1rf2t1jPkL5cZ+zOsit95wHPyujDy8YGAyEEk5C/&#10;S0eG6Ef4k2/TT/M+drcSYiX8OCXrr/kfBfi3/gin4o+JfjbVPHHxC+PNjo7XV9CIbHR9FkvFkgjh&#10;jQkyySQ7HJU4ARxjkk5wPav2M/8Agnh8Ov2NPil4i8WeEfE97ro8UJFaaTJqVgzXmkQRxvJLC88Q&#10;MTxSuocu6whGiijHmM4r6W1hrhrRVx97ktnj/P8AjWdYR2urtDb3UayKWWSF2hjk2yIQ6yKrqy7l&#10;cKykggMoIzgV7dHB4fDxSitj42WX4WWOli+X35Scm7vd79bddjgPEPw/dvjRb6bNZNJZ6lMt18q7&#10;gIwCZAeMDlW6/wB4DvU3iHxW/h/9onRNFlsobj+3tWns4pJL5Y/KVNGnut6rjMrBrfb5anO12fO2&#10;NhXp+k3FnquoyXciQm+093tbhVmR2hYlGwQjvs3r5coVjuCOpYAnFfDXjv4xt4+/4LleAfgpP4es&#10;bOHwRY6tJHfQx7rzU3uvDM8xklkCrtghCmOOE7/3k07552xcOYYHD4qEIVVdKcJL1jJST+TX6HuU&#10;8RKO38rX3qzPtZoyrsrJ3x86n/Pt/Wq+sytBpzPHEyyM3l7l/hzzz29cHr6eo4743ftUfsz/ALOL&#10;x2vx4+PfhTwrcXFuk9vpus6tHHeTQszqJY7YEzSIWR13qpXKEEjFeDan/wAFgP2H9V0y+1I+P9Qt&#10;Y9NtZbiNZNJkmbUlVC4W38jeGdguFDlNxZQOpx6sVc4akuWLPoDwbolt4L0mbSLKzhCzalfX2wSc&#10;F7m6muGYnnlnkJOO7HHpXfac0tnpyCCJpJHHEfmBSe+OnYc8+nevzH8Y/wDBVK4/tNfGOn/E/S9D&#10;0C8vlS1t7eKC9KkLGjRMWjdmZW3MwVEKlyGXjNfUX7OH7fHg34oaJave6hZ6ta3CxY1PTkXzYDtV&#10;m86LOdypIrmMBHVWyEbIQ786lI5lGSPqaPU4rmPzluflVmGcA/MCVxx1IIIPoeK84+O3wX0r9rxb&#10;74b+JvFfiDS9G0W1Ed3J4f1W32XN5cFX8qaKRJMSQwpDIC8Yyl+pRvv10ep+JLHwn4SufFHlSXlv&#10;DbPcrb6a6zSXbtl1jgDkLI8jkLGuRuZ1UdQK0/h3b61o+m2Om+JdQhvdQ8tm1G6hadY2uHYySmIT&#10;yyyJF5jMI42dhGmyMEKow9Yu6GrS0Zo/CPwNoHwq+HmkfDrwrpy2tjomnxWdrGqgYSNAi7ioA3EL&#10;yeMsSe5rX1eK01Czm03ULeK5tp0aOe3niDrKpBBBB6ggkYPBqQQuhX7OF6Hjd/Cf8+3YUx7aUTJI&#10;lzLuWEosEm1Qcsvz/dLbgAQACAdxzn5SINDndEeXSr2Tw3fLN5Vuu/Tbm4vvPe5gUKGDk4cPGzKh&#10;L7i6mN/MZ2kC79hdNI/91Scct1/WsnxZ4Vt9XtFwkH2y1kE+k3c9uZPslwFKpIAroxGGKsquu+N3&#10;jJ2uwMXhjWV1hJPNWCO4tZzBqFvFdecLeYKGKk4VsFWR1LKjtG6NsXeBQB1MDug8xkVl7Nt6df8A&#10;P15q/YEOwuJvl2jKq3TqPr6j/wCvxWTE6yLy+VVlAVE6/j/9YdquQTsGEIznJ+Zhwv0OMev50IDS&#10;vJVjj3Rybvl+ZffPT36fzrmtbuRcz58zr0+bHGOB/wDqrZnkUqqA7lY4xxn6+36Vl6hAZNyxHOOF&#10;9geQffJz/wDXrQnYk0PzZHWWRo1+bluOOTnk9unPp+Y6i2RueI2ZMjhs4OO/cHBHbvXJeE73Tbu+&#10;vLCK6JlsZ0iu90bKEZkWRcZHzAqw+YZGcjOQQOntjDJO0y2yi4kjUNJt5KqW2g8kkZJx25PvQSWG&#10;udTi1SG0W2jktGt5Gmu2uCJI5AyCNQm35lYGQltw2+Wow27K8v8AGT4PeDfjX4X/AOEY8TQFXj+a&#10;wvUbElrNlSGQgg8FEOAQQQrKVdVZelzKPnUhdy4Cqw6/n3/nSh1WJSwYeqnscng5/D3rQD4G+M3w&#10;wvfC2qxfDH412Plrcz7dC16Jgq3DkgJhwAFmJxjACyEYCox8saf7Nf7VHj/9nPx/F8O/ihcte6Rq&#10;kmLO8U7Y9S+6oK5OI7sDaOWAl+WNsMYnP2Z8Rvhl4H+L/g668CfEDQYb6xvIWSQMqny88ZXOcEY9&#10;MHjr0r4k+L3wJ174XXjfBb4wJNrHhzU/l8L+KpgXZ/4Ugnd8lbhSwVJST5mRHIS7xvd6Rl0JZ+hv&#10;hXxPovi3RbPxL4Z1eO6066hLwzRdC2eQQ3KMp+UqQCrDB2kEVpebaSrtuAdqthsNgj5evJ9MH04+&#10;hH5+/su/tKeLf2bvGUPw6+Jt/LqWj6hIv2TUDJxerwqglyNt0BtAycShVRjuEcjfeHh/xHpnijRI&#10;fEWgXkd1Z3VuXt7mGQhXAx17jHIIIBVhggEYGhnymL8VfCVp4p8LeFNT1yW3ttL8HfFvw/4guZZm&#10;2KyiZ7dWZjjlZJInOemzuBXzB8NPB1t43/4KV/EweKxcf2bousXer2WlquI7y8XUr6ACUEHzIwv2&#10;a4CngPbxuMFRXtv7W98/ib9lj4kfCbQdXaHXNU0uxuoAnEi2kGpWi3Eyjg4VJ155AyK4H4nalDYf&#10;8FZrvwpYRPDHcQyXkjQx/KWj0aHeDwQdzXqvzxlTxRG3Nr/Ww5fAfRniqfW9d+E3jTw1oW+bVNT8&#10;E6taaTjO7z2tZDGme/IyOe/ucfK/7RXwy8N6N8ff2evHkOs3djY/Dn4X6GLVl2tHcWpn8qSKbcjb&#10;gvlwS8FSHiXJIyrfXXwz1DyfH2nQ3N60is7qDuO3/VOoypAIPzAdxz6818O/H1fiNrH7JPwMnttT&#10;0q2utZk18+IrjWtz7dDGoebHbxEMuJyJbeCPIZQXxg8GqlfmuiI8so8r/q1j9AtB16W+bfO3ky7l&#10;WZbdR+6DJwfY8g4KnjOD2raub/7bYzQwsytJGRNuXLRkOM89xkY465zkV5BpOtwWl0tzHIud2zdH&#10;ITs3cA5wM8ew4x1zgdePEayP9pkmk9VWSYnd+WcHn2x+HOujMvePJfij8LPE/wCzX8R7z4/fs06K&#10;2qaZrF59p8ffDK0bamokjB1OxB+WK/Cj50ysdxja2HVWX0Xwh8S/BfxT0Oz8d+D9bW80m+jbybpY&#10;ijD+9DKjhfJlRwVkRwGRlIIyK0dQu7WZJAXVlySq9SMD72OcEA9R+nFeR+N/B3iP4feLJPjJ8F0b&#10;7ZcTeZ4h8LmUJb64qjG9eiRXYAwkxwGChJDt2vHD9zYpe9oz1C61aDdHvQ7QrfLzuXkf8B9Oeev4&#10;1j3kjNKbh5FVfm2BW3D29PX+lYPgP4q+E/i/oLeKfB2ri7iSZre8im/d3FlcKTvgnjYBoZUJAZHA&#10;IyDyDmtDUrndCgEqsFXBLZ+76DGBxnp6+nNG+wjy39pTT5L/AMOJcGPLDduYM3QEHv7c9TwfY14p&#10;4dklt9WtbsZUpOjbi3A+YH+f/wBfivf/AI2Wlxe+EZZJIvM2q4LKOQxU4zn/ADz+NeD6dbRDbIVG&#10;0Nldozj3/lXPUXvG1N+6fR+i3Uc+kqAq8KS3zHp+fH+fSvE/jjZCHxLhYNw3MN3DN1BJ5H1/ya6/&#10;RvjNbWNnHZ3OmM2P4vTjH4jrWD42v4PGt4Ltbdo1TqDz26f15/pUzceUKcZcx5utvKZOPbHUd6u2&#10;mlyNsMkrbv7q547/AOfrW6+jxwRnLnjpt5zx9K2PBPhSfVb1J5UUxo4ZVYcOcZrn1udWxrfDvw1K&#10;BHe3g8zHzLuXOO/t/n1r0SyEUf7hFXoS3v8A1qra2dtaxBY7favT5Txx698c/wCeakCSojFozt/2&#10;fu8Y9Pr61tG6MZF5XgZceYoLLy23HfrjoKc0SzMud34KcAY/z9azWaZWXEm1lOfv9h6f5/xpov2t&#10;pC0x46Hrx68d/rWhJopF5bHMef4vu9sZqKY7soCD/n1/pUcV/G7SGX5e/pn0NWFMKIJA/wApbgnP&#10;5UAZs1mBJnDD5ejdAPWqmoTOV22+4njLcj3/AB/CreoSiTb5aY+bCsrDnH8uKotbvI+Q3b5uvH6U&#10;AZr5kcvINzHrRV/7DuUZWT14Un+QooEeBW9oDJ5kb7tv39yjj/PNQzwtOGZ4mZgo8vzB8vXuOeOm&#10;QPy5q1pEkPktDlC20fIvbjrz24NN1G2ubgeTEjbSu3AGMc9OP8/jiv5NjU/do/T/ALRjXBGn6h9m&#10;LttX/lptznBzjjiunsCPsfnKSOSfpgDvz78+9YMtnBB++uE25wdqqeOOB+o/Q1rpNK2kqWLLjcOO&#10;P89B+daU5asJHjnxxv4rvx8sUUe1oLOJJkXG7cSz8/QOPw781m6Fq/iPRrx7rwnf39lfXVrJa+dp&#10;l1JBNLHIu1ot8ZB2tnBXODW18Q/h54tm8V3niOwt4ri3mmj2KtxiRVWJFJbdgfeXGFJPIOOuKvgL&#10;WB4D+IHh/wAXa9YXUNrpmu2dxOr243PHFMrsq7yoZiqkDJAOeuK+my7ExXJFTttrfbzO+PK6Nkk9&#10;Nj7Y1n4dfDLU/Cdt4TufB1nDb2JlTTo4YRttllDxqrKB5cmx5ZJVaRHMcsssiYZmY/Neq+DfBOl/&#10;tTtF4A8VRataQ2v2+6xDFCLS4k8wPBiFUjPIWUBI0VVlQBcAM3s3hP8Aas+BPiSWC1bxbdabc3Ey&#10;hrPWIJIP9UGIlaRN0SKQF+UycgYI5wfE/hnqNprPx/8AGF3aafaW1vp8dvp9kun7WguY4ILe38+M&#10;5YmOTyAy5ZjtdQS3U/qXFGKyvFZfSdCUZPnWzV0rNu9v1PlMno46hiJqqmlyvdb6pHrkizJoAdJG&#10;8u4vG6H7rxR8HGR2n64xwenejv3jdITkeo5/Kui8IeG9H8W6xpvhe6ubxTfWcvlf2fcRqUulaRss&#10;ZI3CbkiVcYPVT14rtta/Zntk1Ey2HjOe3tcBTDNp/nSGTdjO4OgC+vy8fSvHo5RjsdR9pQimlpul&#10;59bdzoqY7C4epyVXZvXZnz7488Ipq0f9qW22O6j+Ut03L159fb6muZtkcxYb733fUD2r0iaGWOV7&#10;O8t3hmjbbJDIPmRuhUjsR/MGuM8cvpHhiwvfFOozSQ2Vvay3EzQW8kzARozHCRhndsKcKqlm4ABJ&#10;APz9SHLI9SMrxscp8VvjF4K+Cvgi78e+P9UFta2uEtYY13TXk21itvCo5aRtrdgFAZ2ZEV3X85Zf&#10;E2reJ/Guo+PZLaD7ZrGrXF/fxWsbLE0s8zySKAxYqm5iFUsxAI5Jr6Y+L/gIftCeNIfFPxJvtRtN&#10;O0+Mx6T4dhmjD2+QC5lOG/euR82DwAqhiE3GPSvhD8O/D52ad4aiG1mMayMZNoJxtIyAwAPQjvSl&#10;Up01a92b0qcux4zJ4R8Lajp8MeuanHD9uVo4YTceVIz9Nq5OSc5Hy+uR1r9cfhT4gn8ffDDw34z1&#10;fTIbefWvD9peT20RaWEedArlVMiKzJycFlUkH5lBOB8GaB4Kj1/xDZ+DvD0lrpsutalDaLPFYny4&#10;pJJAiyOkWCyqWycEcA8r1r9BfDOlaPoFuumaJolrZ2sdtGsdvp9kkMcIjVY0X5SONoRFGMKsYXON&#10;or6fheVSoqj+zp9//DHiZ7GMXDvr92hxHin9h7wfr1l/avg7x9rej301wZl+2SC/tod7M7oqNtcD&#10;cxwDIyqBtUBQqrkv+xtq1naKh+KcLyRxgYbw6V8zoMlhckA5yeFx6DFe/WzRzaRaorR/MShjZ2H8&#10;RJAPX7vIGPbjrVXVZJorosApLDHP/wBavo5ZTgKju4fi1+TPIWaY6mrKf4J/mj5rX9kb4xTzskt9&#10;4Yjj3ErI2rXLNnn+H7MO+O9QeJf2TvidoWnSahYvpmsSRoSLPTZJDMfZRLGgJ4zjOT2zwK+nYlQx&#10;fIhB2/l7VHO2U81153cLnr71lLIMBLo/vNP7dx0eq+4+QT+zb+0TdxNM3w4uIW8s/LJqtl+XE9fQ&#10;n7OvgTxB8PfhNb+HPFem2NrqUk01xcLaMHZ/MwR5jAbTKq4jJDMvyDDEYrstNuollk0dZ0WW3Vdq&#10;7kU+Sd3lvtEjsB8rJuYIWaJyqgYqaWRgnTbtYlu+fT9K6MDlOHwNb2kG27W1t/kjnxmbYnHUlTmk&#10;le+l/wDNnN3Wo22m273N1LGix8tIzYUADqfwz/k1J4bguUeOG52xzYZ5lScyJvOSQrEZK7iccDjA&#10;AAwKpaneW8/iD+yIpGjaN/OVY7pUfajKWPUFlyVRgAeHGcZyNfQCzX+VkLbF+Vlb72e2f8/yr1Dz&#10;CbX1aO1Uxt95sfd79f8A6/eqHhxR9oiSOP8A5ZY+bI246/561o+IDHHbRmR+N2Wbb97j0/A1n+F7&#10;i21G7kuYJA6qrIzAlgGVtrL+BBFSBpztPp15Hfxx3Ey3EkUE8atPLsBYqjJDGrqGLyKHfavyfO77&#10;YQK/Jr/gqN8bNY/Y1/b68R/tKeCBZx+NL/w7bWngO5utsq6fJJp5tLu+8kE+YYYXKxwzr5Mkt0sv&#10;70WskLfrXqumabr+nXOk6xp1veWt5C0V1azxLJFNGw2lGVshlKkggjBBxjrX4S/8FNPi1e/F39uT&#10;4h+MNTTUNUTwHqEfgnwbpd3p0Ekkd5bM8bkQxsBKv2hLqVSA/wC9uYiYghMS4VqPtpRV9E0/u6fN&#10;7+VzSM+W/nofGniu71LxRr154j8ZahqOoatqN5Jd6hqWqXMk9zczysXeaSWQlnd2ZmZ2OWJJJJJN&#10;TeEPBPie68238E3Mk1wsck0el7s/bUVdzrF/00CqTtOCwGBk4U9N4x+F1/4V1iXRvFnxG0C01yK4&#10;2ahpt5JcOy3BbDoZUhdM7wRudlB+8CUZXaPwfp+o+GryLUrrUG0tbS/gW6uo7kLLp0pceTcxuh+Z&#10;Q+GDRk5H3Scqa9OlHmsefUly6M5jSrbwr4p13T9V8W3d5Hpouov7WbTIla4ltdy+YIt2VMwQHy2I&#10;IJVVPGCv05+zd+3z8SPFf7WXhnS/Dtpf+G/hfZ3E1joXw30SxDafoVjLJI1vvRIgvn/aJIxNqBVZ&#10;pBJIHkCSsh+evjT4e1Lwf8TdUF/pcVjJLc/6baQriOO5K7nMYGAI3yJEAAAV8DgZpvwS8T2PhX4m&#10;xarrN48MN0yywzm6EcaToHCvJz8zKskoEjEbFlCjI+7pJcqaM4tS94/eD4F/GG18T/EGx+FPiKNd&#10;R0Xbb6qqzW4mjS688iwVVlgdZEM8cs4aKRHt57O3fAWUlvqM31zZ2a6jbafcXkn2iJfs1s8SsFaV&#10;FLguyjCBi7AEttRtqs2Fb82P2TbyC/8AA1r4nis3hudcUX2oRzFcxSGKONY2CsUDRwxRQ/Lw3l7u&#10;SxJ/QL4beLJPFPhOz1d5JPOli2XEW4fJIvyucL0BK7wOuGHToOWPZmz7o9RSZkfeny4yFLLz9f8A&#10;P0p6hbo4lYvgY+7+nWs21uGaDKbfMZQN20kAkeh6/n3/ABrUglRBGEI3MDv3KD2/Xv8AjUmxn66z&#10;eYrxwvIrPiTp8nyk5bkE5PHGTkjIxkjG1G3msL5PF1i/lR29uV1CNNJaeS+t1JYBDGDKXjZndFUO&#10;pEkqCMvKrp0FzEq7fNRePlXd94cYz/PHP1qJo5J5gq/MOhkJ4Tj9fX2H4UATaVLYatp8GoaZex3V&#10;vcxpJDcW8iussZXKspHDDBzxnPrU0cbfL5THcP4ePlHr7YFU9Pe80bWf7KmGp3lrqE8jxzND5sdp&#10;cY3tG8g+ZUcHchYFVYSR+Yu+GKtr7C6tkqqKOm7n1/Pk/nRqBCLhJZd7xAsFAb5Qu7jnpxn3PU8n&#10;POa8hSVmkR1IAG1fyzVi6t2eNmSJSwXEfmHqewznge+KqzrLGSkUO7cv3VOR3PHp6/z6VWorDrOK&#10;KGd5HaPzpQqM3HCjJC/TLMQD3LH2GrZ3MJHkRqvJG/5SccH/AD+NYEkhCZLSc5+f8R/n0/AVZ0q7&#10;kLKyzEMpyOR36/57iqJsdKCsIZ2BPzYLY9f8+3vThv2Zk2M2PvY6tnH1Pbsf5VXs5o2hV5TuUsMM&#10;SSMg5H0I4PrmpSyH55HCnadrH7q8ZP4cgnJ/LpVREWTKiOqyMuemGbg8/of89MVi/EfwB4Q+LPhW&#10;68FeNtHS+sbqJlPnRqxB2suV3AjIDEYYFSrFSGVmB09j4xGrcNgK4xt9Dn6/z9Or498SbJPvbsqe&#10;Ru/P6j/OKoR8M/tB/BzVPg4j+GfirGNU8J3UmzT/ABJM/wA0Jz8q3LMSVIyMTMScDEjNgyyWPgJ+&#10;0t4z/Zh8Rr4Q+Id/LqfhvULjy7XUpG4ZuFCyt0ScKAN54lC4b5l3D7S8S6B4a8XaPP4b8S6Vb31j&#10;eQslzazKSsgPBHtxnpgj6818N/Fn4K6Z8D7q+0CSU698Mbi+lslvrlXK6JKnzNbSSfx2yN8okU/6&#10;M0TAkRxuLK1LoRY+rvDWp6bq/wAF/i18ZQGudT1b4ba3H5ayllt4beCWS3tduAFkAJdzg5kkbDug&#10;i2+J/Evxpr3h79rb4B/EjXJfL8VfET4aaTLrDbQv+lXMVpBdjg7RmG2m5GegAOCM+W/Bz4v+JP2R&#10;vFzeHfGrzar4F1aKaw+0ahJ8q20sbxSWVyf4AFZ/Lmx8h5IMW9I9b4n/ABwttY8f/Bf4jeLPB+pQ&#10;z/DrSbDT/EO6zeW1iaxg1SLz0uFBTy5zcWxG7bIocGRE2nbrGPu6GNSXvan3h4Vv72XxhpMcVwq+&#10;XqEKysuMn98pK/QdDznvXxX+2P478N/Fm9b9l+fQZrLTfhv8XFks9QsmyH06DXNOuXjGMFdslu6N&#10;nsoAPBA+nvA/xw+FHi/xPH4c8DfFvwzqmqLNG/2TS9atrmVMch/LjckgemK/OnXPFV78cvB3xU+H&#10;2i+KZD4sl8A6qzalNIqu+o6pJcXCzFlUFWDzu3GcFBjA4Fx2CWkkfoV8LLu8Pw78Nz6lfTSTyaHZ&#10;yXEkzZLt9nVvM6tjOWOffGRXo0F9ME2N8vlsFXfyTkg4x29fyHAryz4TX8kngjToFCstjNLYRtGQ&#10;Vljt5nt0cEdQyxKfTnI6iu/hI+eWCXjbnaP4ucf5+vWlzBY1JbkNF9njlk2soBOemTnBJ7ZGarzz&#10;rchlKk/KMNwP4uRyOh5zjn6VTlRhBuJb93H827+H69vXPbnp0wzzjuYsV9yi8AdM/wAv88Umw5Tz&#10;z4qfDjxh4e8RL8ZfgIVh8Rx8a74dkuBDaeKLdQVEU7EYjuUUfurgYIwEfMZwu54A+J/h74u6CviT&#10;QLmZWWZoNQ03ULcw3VhcrxJbSxH5o3UnBXkHhlLKysesaFfI2hNqKzbfmyD+P4/ke1ec+O/h7IfF&#10;M3xD+H89vp/iJ7aKK68zcLTVIYydkFzt5+UEhJ1BePd/Gu6NovyvQfkze8cQwXnhi6tpBG3dY/oP&#10;5dv/AK1eApAsDspTcqsQO3Jz616xp/xR0fx5omqWNpaTWmsaTcLa6/oOosEutNl+8qyBcqyuoLxy&#10;ISki8oSM48rMksty+1eZJCRtY8/5/wAPSplLQummWreJXkCqd391VbGPb2rYt4DGmPLIYLg7sHn2&#10;/wDrVT0y1NvHvnfryxU5/D/PatEYC5UE/h1rBs6IxKk0Tksqp05z6f5z+tdh8O5D9jSJkVAoPb73&#10;vXLSgCItnClvlUDNdL8Op47eNokkX93IdrM3tx+Of/15pIJHXNbBW8p0ZmCehPHH/wBYf45qPJVl&#10;RkZo+h7ZJ+tEjcKoJ2/3jx/n0/xFRvcGQtFGnzj7u3H+PHT68VoYiuQWCSHc3UFcf4Zz2qKQsx81&#10;m529W7dKV/kUZfc27nI6f5xUEkrh/wB1hWJyp/Ht+dO4D5JjHjzCPu/LtznPv/kUxZnKDErBi3C+&#10;n+cUwIAcMd5buScf/q/E0hDeTz8rZJJ2j1o5mBNHcTszeavDL8v0z37daRXg6mRf5Hr/AJ7VWnlj&#10;KbV2lGBBOevT/P8A+qqjbo2Wc7dvXgf596fMBoSTxRPtKo3pujziis6LU4Ijh4SzED5lWinzEtHg&#10;sCPbw+ekgViuN23bkY7/AK1cS/e5UMIlZ1PI65P+f61UmgWZQAOq5O04GKraXI0N40NufbPRQ3PT&#10;j/Gv5FhKUYpeh+qWuTXsUkzSF4F3BSd2evPH+fWrenJLPYrB5UmVkbgDH5AcEHj+eKv6bbSO5ZV3&#10;DZk7u6+oBIznp/h1qOye6/cxanPG11DGiXU0MbJHIwXllTJ2gnJxknsSetaxaTuS30M/U7O581ll&#10;RlZfvoy7duOx9x/M1nNFbRt+9jWRW7beRxjv3/nW1q8tj9neVwvOAv8ACTk/hn+f5VmWengXccjz&#10;LMJZlXYy5xwCB7EHjgUOp72hUdjmfFfh7w9qCSW8Wi2/mytmWbydjkY4IdcH269BjkVofCfTdP8A&#10;B/iGGGwJW1vlEUiljlXBOBliSeuOT17nNaXiC2sZdRZg21m2jaDnt156f0qGayS1J8tWRlYlO+P/&#10;AK/5V2YXHVqFZNS0TNOZuNj06eQlthl2Fm7YPsf8+le2+DZ9E+IXg/TLOe+1y2uLWyWJrm1uLq18&#10;yZV2GRWBWOc/Ix6vtxhgMMK8E0TUoNYsfOL7mX5ZsHo2B39Pf2r0T4a/GIeCdKg8Oano81xardO/&#10;2mK4/eRK2PlWMrhvm3E5cff9uf2DhvM8PRrN1ZJQkt9Xr0226nz+bYWrWor2avJM881O+vb++mvr&#10;9Zo7i4keS4FxHsZZGbJyhHykE/dx8vTjpXBftB60dB+EerTBbWSS5h+yLDc7j5qzHynEYX5jIImd&#10;1x0KZPAJHo3i/UrfU/E2o6zpxkaG+vprhFnhVCvmOW2YUkAKTgEZzjPevD/2stemtPDuj6AkNu0N&#10;xeSzsxI3xSRoEQgDkZErgnpg49cfN46Sg5631evfXc9vCx5nDS22n6HjNhKYoY/3LQ8KFibqpI+7&#10;xn6devr3e98mNzyfK3PzL/j/APrrI+3zElo5N3y/3unvVG+vC4kKtwzbdyn9K8eLPWcdT3j9jLw+&#10;/iL4szeK1Wb7P4dsJD50FxGIxcTq0SRupyxDRtcMCowDEMkZCt9WMpl8u7S0854dssK+RGz7gNpC&#10;eYQFZlLJuyvDkbsE14X+w54Oh0b4SSeMpo7WS68RahLN9ojtCk4ghJgSGRiMviRZ5FxwBP7k17xp&#10;5nmaKGMLubC56/h9MYr9Q4fw/wBXy6F95av57fhY+Izar7bGytstPu/4NzrvD5X7CuJ1IZTJtZS2&#10;7dwDnp0U8dfm7DGaur5+34XPl7c/59avaBZDTbAadbrKsNu+21DRxqoi2jYqCMABFHyDIBwnOetU&#10;9UYC9IRFGVwAOM/jX0UTw5kaOvVvlyANp9fUZz7f5zTZizncWYbVwu4nnJH64P8AOoSf3eEbJHO1&#10;j0OPWgzkKysRu3Ebl9M4P4/jxzWiMZDbieSEw3jTzcfuvLj82QYkwPuI2Mhgh3sp2qG5UFjWb4n8&#10;TnTrBpmuBuPQt/B6H045q9raafd6XNa6lbx3VpcQMk1vcKHSSMrtKMpBUqRwQcgjg9a8d8bePLk2&#10;V5BqSzXUlmHUrDCZJLgqu4HbFGgLsu3KxoFDEqucDLlLlQRjzMveGfGTy+LLoXvnosyJHDHNHF5Z&#10;AGTJGykudzEIQxGDCCFAO5vUPC+x2Zs/My4VRjGc8n+VfN03neGPsN1BJbO0bsb6azsxbxzzOxaS&#10;Xy9x2l5C8hGTyxySea9v+FPi+31MxGafPmJyy9QODnP+HT3qIy5typQ5djqPFTK9iq7m2tcZ+Zdp&#10;PykY/wA+1Q+FYQWknPyqq8/L1JPXjqR1zVjxDEHt4gxPll8YQdPwo8OWxjM48rG1VB69cnp+taIy&#10;+0aiBCGZ0Hzcc9vbJ6f/AF6/mh/4XJ4i8Y/E2T9oLXrZpvE+ualq/iiO9gjXcuq3cpeORSwwNtw8&#10;cqg9CiemK/pifY8IVU2hv4vX2/P6dvSv53fEv7HHiXQfGmn/AAQ0C8ivtU8MahrWkXNxGp8uRtL8&#10;S2+mSSBuCQVbfggHAGepxtRpe0bSMq1X2NmZPhz4dwfFq51DT/CXiMaH4f0mzlt7WO1tYZv7Q2AJ&#10;Jd3ZLb5WnnhaZoJciNDGiOY9hXE8F6I+j+Jri48RWbTWtiryaxZ6Yu03+lMszXXlwhwYwLaG5ugg&#10;OyF7GbkJJDmpqereI/gh4hh8J3LxwXN1pOmzaksLDBaaxgkIOPZhn9e9fZWp+BPhj8LP2ZPC/wC1&#10;JBLd3S+GtShuvEVhpN8Y73VbGUqRpcICsAbrUIdKimZQJBbC4VW+dlbuw9G69Dz8VWvJafFsfOn7&#10;VnwYvofhLGniMwyeJPAOrTeCde1GNlVbtUgW/wBCvAqEljcWS3UIyxwETJNfKUas8CtEzqyMrrIn&#10;Uc/19uf0x9/fGXwj9g+GXirwOL3T5pF+GLabFeRxhZ77VvBHiZ9KS7kAx+9bRXxuAGVyOAGLfCx0&#10;CbTLh7GeNt0LEDd1K4BVsc9VKnp36VWIp9ScNJ8rR+lX7CPxbXxF4O0lbl4yt1BGLpEAxDLjbt6n&#10;POAcntzg5Ffoh+zLrEcljqGiSyofLZLiGHo+WBWRuvIG2MdO/Pt+Kn/BNj40WkeuN4I8V69bwTcz&#10;6azFYvPiyNyrwAzoSz4yX2FyBtjYj9mv2a/KufFVncxwyNHqFk8Hy52oflkY9+Pk4+o9a86pHlkd&#10;0NrH0VZRbFWOUMqou0Hbk4B/l19K1bX94clWfH8JXH8vXP8AOqMULruiji45Pzdf8/yq3aO6uqRx&#10;bstj2P8An/PrUGw+e1eRWkWIsVX+KLpyOff/APV6GpbbTykbbBubqx6Ac9/0q4ES3TEeE3AD5f4u&#10;p/n9elRpbh2Xy3Q5y0gVOvqevr/njFXygJcafYa1praLfR7oZl+YQ3DRyKQQQ6PGwdHBwwdCGVgp&#10;BDYNT6FqVzIbrSdYt9t1ZFQJXnST7VCSRFP8iptLhGDIUTa6OFDIEkdEMVtteVfoqdue2OnIz7D9&#10;MjxXp8181vrmjWNi2sWG7+y5r55Y12uV823ZosMI5AoByJFV1ilMcjRKtMDekaFVCN8zEfdwFP1z&#10;z2/yKzro3J+W3j+8MsoQYI/H3H9e2KfoWo2PiHS4NVsH+WYMJULqzQyqSjxPtJCyIwMbr1RlZTgg&#10;gaH9nRu2HEf3funHP+f0x9MIDl9Qt7gKJEViv8RwePSoYJJLaYpKfurksx56/qf511Nxp/2dNxQh&#10;cfKzjgNgZbPp0/KsTUNNtnlO5WXaQAPU/wCfrTAt2uux7/MLr2685OOvvWzazs6F5kaTdwp3cdSf&#10;X/8AX1Ncrb20dsySyyhkBB2/e3c+34VqROkpWWFjhT/cHI6jHoePp1/EJ5TaSTzP3vmfL1woAz6f&#10;j2pZZuMLC0hxkDpj6/Xnj+tZTFgytJ825f4fp0x3Of8APapLvV7fS9Mn1fUbkxw29u81xJ5LZjRR&#10;uPQE4AB4GTx0quYky/iDr2u2dpb+FvC0v/E71yRrWwulx/xLo9haS8dWDbkiG3AK7XmeGNmQSb11&#10;7TwV4UPhB/Bsmixz6dNGRNDMpZpWZi7yu+dzTFyZDKTvMjF87iTWd4I0jUGmvPGniK2EGpatsWO3&#10;aMA2VnGzmC3OON4DM8hBP713UOyJHjo0kZl2F144+ZePp9cZ/qO1EbgfFn7TPwJT9nbw7dSalYSa&#10;x8O5w8WY7cyT6PGRu2GNBuMCBWYBBmILlB5arFD8UeMvEHjnw78TtD+CcllofjP4e6laSa34a164&#10;1COSSDTo4wklscArOgea38plICo2AXXakP6uftVeELDxv4AjsNU8NWuqWjXQg1DT76xFzHcQyKcx&#10;eUwZXJk8o8qfTvXyR43+GnhL/hGbr4X/AA2+Etj4OtdPmmso20DQ4ba0hmiun8+ykjRVkj/0hFaT&#10;y0YLKv7wAxGu/D8vLds4a8Zy0SPlPwfNL4Cub620W7kWxVd8UDTsPLBHzID3Xjvz2Oc17F+zpDZe&#10;OPGOmXllBNGvl3Juo/JaLcfsM0ihhgZ+UH05UgkFSB5Xr2h634b8TX2haxZ3Flf2p+eEna6NlSCC&#10;OxU7gynBBBBwQa998FeAPE/hbwl4b+IlxeSTa34j8WaYt3cLbxr5VlieILtiRUVGExxhcAOvOTXR&#10;UcuXQ5KS97Vn1B+xRZeE9C/Zl8L/AA38EeKF1aHwPp8fhvUNQhIIkvbNViuQcHhlm8xDycMhznrX&#10;venBljSQyCQ8/wCzz168ZP6V/Pr/AMFQviN8UfAvxU0bS/Auq6/4d0LTb7WrRoLbV5oUm1ptRm1W&#10;4vo0RxiSS11rT1MgALBFXpGtO/Y3/wCCtX7aXwA8S6f4m1X4m6/448MQXscOqeHfFOqPcW95Gscn&#10;+jwzS75LSQKzSK0XAaNGkSWNTG3EzvUkf0HT3X2pfljyCpI2tx7en5fyoW3iiLSSDoegYc4Ge9cb&#10;8F/jF4B+Pnwt8O/GT4b6obrRfEWkw31j++RpIhIvzwyeW7qk0bho5EDMUkR0z8prqGmeTaGJYqBn&#10;auefUenr9Klsuwy9uorHzJrmdo44VyWA7DuDmvIvFes6z4xuPNuLmZYm/wBXCWxsXPcDgn1PJ+uK&#10;9G+IE8w8L3Eds5ZmaNW5ONpYf55Hf6VwdjaRg5cL78dc1nI1pxXU8v8Aix8EfFnidbXxz8P/ABvL&#10;ovizRo2Gk3km57W+jIY/YL2NeZ7Vmdjx88LnzYiG3LJD8KfF0PjWwngvdAm0PxFpkgt/EXhy9uke&#10;402cjs6fLNE4G+KZPlkQg/KwZF9cueICyjJ+7uPpxXA/ET4bjxRqNr468J3y6X4o0lXFhqSqfLuI&#10;m5a1uUGPOtnwMr1RvnjKOA1Yyi90bRUTQAkRlBycfeb0/LrU8ZRV8t04zj5iP84rI8CeP7HxreTe&#10;FvE+mw6H4ss7f7TqXh03RlaKEuyLcRSFV8+BiOJFHBO1wj5Wugm0hSrNDu9VG7P61PvAUb1kVWi8&#10;zfzlfnPPPatnwHL/AKQ8LIf723OMY/xrInSVFaWXMeO/PP8A9euj+G99ZFzaR26bhnMjRgk5wOT9&#10;fQ1SJlsdaVa4jPnNheNufp/D+dEu4Ltt4QGb0bn15P8AnFOMjSPw3To2/t6e3NSFdnzRFdvG7cw5&#10;+oGP8+taGJRaOKMZBGMg/X3560OxYsgB+XHykgZ/z/noatSW+V3Ox2469PT26VGlsI2DRKFVeWbb&#10;jj8+KAKxXyj935sjjdnHr/KkuCu1S0nzNzhj7e38qme3DoI9w+7zlc8VCqrGpBVs56kdeelAFZ3R&#10;12RjnH3Tjnn0qtdLOpOI2A7L/U+o/wA+tWHgYESLJt25yir+XT6/rTL8AII8Z/3uh/8ArUAZW4t+&#10;7aIHb7dKKbKkin90FC/72KKi5L3PEba/i81mkh2qyg7d/IYDGR/n+VRvPFcjzJoRFtbDM0mQQe/t&#10;yf5U4xJboo8sbhgH5iSeff37VW1FQIT9oQ+XvB/ec9wc9OeR/Kv5G5n7Neh+rdTpbXV3+zxr5nEY&#10;+aRerYP+c1auIo2LTlVbfHlX+9lcf5965/T0kRVkuHUbm+7zxk+tdB9nEmx45tse0Ddv+59Me/1/&#10;xqMuYmSsZtzDPcJGVjb5m3b17n9R3+lFnppto1Zo/nVsgf3fcE/557Vx93+1n+y5oWsXGg+Lvjx4&#10;O0+/sGf7XpV74ktUuYXX+BovM3hh12kbq8313/gqj+xTbzyLpfxKvrho84jHhnUFVwOwYwbDzxnO&#10;Pwrqp4PGVdYU5P0i3+h2UctzLEfwqMpekW/0Pd/7Kh1G/iRoTIxbG5R19hS3egCXARsYx5jAjP48&#10;e/6fl8h3/wDwWf8Ag1b2dy/hP4PeLri9iZlt49SS0ht5TnGd8c8jpnH9w+mM1x/iT/gtT8R9U0Wa&#10;Pwx+ztpGj6kynyLm88SPfQK3PLRC2hYj6OM46ivQo5Jm09qVvVpfm7nsYfhHiPEJOFB282l+Ddz7&#10;x08Xei3LTWCrIhb50J4I/wAniulgkWa1E8DFgy53sPX29a/JrxZ/wVN/bH8WWP2SLVfD2hzMQHvN&#10;F0WRX29cbbieaPnOPu8j8CPqP/glt+3F4i+M9he/BX44eJrW78UWatdaNqjW6W76rbbiZFdY1WLz&#10;YsqMJtLx4IjJjmlb6fL8DmGDotVrW6JO7X4Wt8y8w4NzzL8HLFVYK0d7O7t39F1Pri4jJLSEbe5x&#10;/n0/z0r5a/ab1+51X4jvp8zwt9ht1t1ktycMpZpBkbj8wD7SRjJXOB0H1R4r1ex0PQ7jVrxo4Y7e&#10;FpJJWbhVAzz+X+e3wX448Uz69r2oapPDDC1xeSSzLbsTGHYliVPcEn73fPNPGVFpE8LBQbk5dhbm&#10;5ZH3qfl/h2ycnjrVWS11rXb+18O+F9N+1ahfXCQadaiZENxK5CIoZiFXLFVyxAHfFY93rzHcpuOn&#10;P3Rzj3Hv2/xFdv8AsdS6P4//AGm9J8OaxDazf2Tp8+sT2d1ZtMreWVjhw33Y5UmljmTJ5Fu5Xlch&#10;4LDyxWIjSXV/8Ob4ip7CjKo+iPu/wvo9p4L8L6b4P067vLi10nToLG2uNQkWSZoYYhGpdlADMVXk&#10;gAZ7Cuw8NwCe6WVIs+XGXXLDBbOAM845PoehrkEm81liJIw38A/X9DXc+C4JZNPW7G2OOSUlvkJL&#10;IoPfjB3H1PHoTx+tUYqKSXQ/PKjerZuwxRJPDcW1tlmi8mRo4kLbfmZWdyQxRcOAoDcy5wBuNZ2q&#10;TK99IWH3fxIH/wCr61emhScCAomPMDLmMMu8Hcrc9wQD9R61k3ck0t4zSW0kbMNzJJtJjB7NgkZ+&#10;hI7g9K7onJMVpkKZD87DtweMc59/60kR82TpgtyQAABwO30z/nihmbyikxZQFwvt04/OoLrU7HSY&#10;GuLydY+Cyq3JJHoP69KsxZJ4hJi0eYhsqI9q5HT8vpXzR49u4k8TWKXc9sYpr5ftKz3BjZdrboXR&#10;vNUZ+0GBCgVjIZVB4BB9M0P9pr4afEz4c6p4x8Gau1wun+INR0C8tWUGa3vrK5e3kikQE7SSgkGc&#10;ExyI+PmFeVx6q2r3N/f3GpSKt1+4jjt9RYJtTfuddpBjk3yOhw2f3a8gjAyqNSNKem5u31ot9p7W&#10;7JktHjt8p/z1/Gqnwj1bUdJ8VR6RNMyKv3k7YB4yO2aTRLu5aBvtDeZ8rBiyGMttJBwGHKkg47Ec&#10;g4NaumpoNpqS61c6tDHI33jIxULkH+I4XPHr37moXc00loe/6tMs1rbzA8su4Kv3gMf/AK6f4eMk&#10;yyN5bbRtXapHA5B/x98fnyXhnxLqmtaZHa38CxzxR58teq5GQOR2HfpzXV+GNojmEhB2sBIc9OCc&#10;n1/z611xd0ccladjYZ0Yb4ztUc/e/Tr9PofpX5K/tT/A3wx4T/ab+JHgGXTPENurfFueVtde4W0u&#10;jY+MdJ3QvZllRJ44/Eiqquu8xmz53FJCP1nVih8uPltwHft9f8/0/Oj/AILheALzR/Euk/GnS9NF&#10;xa+JPAd34I14iYtLBdeZPqGh3EIaJorcpercxGdmUrJe25AJAKunjsPg68FVlbnagv8AE9Uvm1Ze&#10;bRhiqE69F8q+HX5dfwZ+VP7U/ifwV4h8S+f4A8ES6Da+H1jS6tGvDfXMpv5Z9RjjuJ0XH2q2jnay&#10;eBwJIxpoXdIQVTsvBHxW8faf8MPDq/221xo//CWaQ9vH5v7tpoNQhl24PBKmBwQehQg4wccF4g8Q&#10;atr0Vlb+IJJpriZTBrFvqt08UQ1EyiW+iZgBDAslwftMbKOsshyEcIdPX/C3iLUNV0HwLFoy+EdM&#10;1KYWst74p1tJI4t6bPtkrhEjSziWd5DI2IkkMjLtklk3+o6kottHHGnTlFRlr2PSvC/j7xj8S/GM&#10;uoJok95Nb6b4ok11tPWSWOC3utDs45rmYfNsU3b5ZvlXzZcfLuArwjX/ACptZjktcsW02xZ9ybef&#10;ssX5/X8+c10HiJtKPiS28WaLDeWltqV1rur6XY30f7yOxzJDG8jAbCf3cqnaT/qic4xXNR3P27Wb&#10;ify/9SsMTZ4/1cKJj/x3uf8ACh1udBGk4SPdvgb8Jv2bf2cNW8Mj4o/B/wASfFb4h+IrG11fTfBm&#10;l+Kn0TSfD8F2RcabvuIle6u7x7dra4KgxQRx3KKxeRZAn7Ufsp6DZaZrun6Hp93cSR6bGscdxOw8&#10;65f7O6mRioVcnYC2FAy/QAgV8O/syfAmDUvE9n4kg8Lqv2Cxht7HVmhUSNbwbIYYvNxveONI1RVD&#10;EKsSKBtAFffP7NWi2Nn4tghbc/kWckjNsxlzhctx6McDsOOQK5K0o3SR3UacuVtnuqWa7mwGznn5&#10;ev8An/PSrlpDHHh2+Zmbna3Az1H/ANem2ylQs0hZsfdVvmz/AJGfw/KpmlDxCGRlOPuqcZA696yK&#10;B9z4QKwOM/T9fUf57C28hJCso2Nhd3ck9f8AP6U6KOZiwZ9qr0XHXjGfTPv/AJLZwkKoqBdqqwLR&#10;4x147deKAIru6jOcHco+633f5j29e9JBDlCdnD/dEhHBHB/Tiqwd55FkEe1W5xtyze/6/pWvBZCK&#10;NZAMMRjdgc9ff0JzQBl3Vxa+ELibxPPfWVrp0gDa0Dp4UxyAKq3bSoCcBQkcjSblSJEbfEkL+Z0S&#10;KkrfZzjsJFXv/npVQS+UylX2szfKT94f1/8ArVR0SaTSJR4Xuby+uiyl7G8uLXcDHz/o7SqfnkQd&#10;C6q8kZU5meOeSgDXuYVjXfEu4bfmbHPf19/qM1k6rEGPn8mReVUryOnPPp71pzf6KPLt8Mytlht7&#10;dce3X8KrPZz/AOumYLuGcM2fxOO5/nxQBjwo6LieZRwcDj8889+/+TcgUNIY4zyWKsRnOe/8u/f2&#10;qvdRNKOW8veP+BEgce+M06F0tMRyO23JLMze/T8MCgC1cW6zHbIuCpyu3uT7f5/rXMol34p8V/2b&#10;zJpeiXEb3sighbvUQodIthzlIQyTE/8APbyQrgwyodHxfrmoQWa6F4cv1h1rVFaLTX2iRrUDh7wx&#10;sCGSHcHKttVnMcW5WlUnU0DQNK0DRodG00NthjO6WZi8krFizyyMcl5Hcl2Y5LMzM2SSaaAkt9Vd&#10;G+Z2J24+bjHt3/lzVlNXIGNu75V3EZ54/wD1cVTvLHdGwdl2lfmdsc+wA7/5FVZ7aRJv9YF3Lx9P&#10;69vx61ZFg+KXhjWfiB4JuvD3hcTLqFxNAbFY7+W1l3JMj4SaFlkikIU7XR0YPtIZD8w+edB/YQ+I&#10;37P13q3l/DHXI49Yv5NTuY7K1W4s7UFQixR/ZQ0dvFHGiIseRtRFA+VVC/RtnrF7pV5FewXCo0bB&#10;4cY4I5B/OvddCn/aGb4/a3b+ItO8OL8OBo8R0G5tbiRtQa8/d7hIhUKvP2ndyV2i12ncZgNadX2f&#10;S5EqPPrex+Zvjj4N+AviJrOn674gsWa80qUGF7ZgpeIPuMMm4EvGTnAJBUk7SNzhsH44eMfih4bt&#10;I/EOm+DrJdJs9GtbtZI7hppk1KDUg2WZzzvTacCNFUbVXzNjzz/qf8T/AAx4U8QL5fifwvpupQxs&#10;SqX1ik3ltjGRvU44PUdM188/FX4Rfsu21zB4b8RQaXpZ1C8jit7W+1zyBfyGSMLDEkkuJGZnVNiA&#10;nLjABwa9GP7yKa0PPceWTvqfk9/wUv8A2Zfi7+2TYR6Z8Nfh1cNd/DXxSsccyzhF1WPVLFZLtIld&#10;VjkuIItJSUK0qlkLqodyiV3PwR/ZV+Cuk6bb+AfDugXra/o+hNp1wrfarKO+t12rcD7LPlXsneRo&#10;33xsxErSFjcSee30rJH4hvPjn4o8DWOqW8fh3SoXvdUhs5D5k9213JDbMshCuY1WO4yMBjuTOMEV&#10;z3in4J+HY/Gel/Ebwxpz6b/Z0UkFxPpN0YZZ0EjNtmfcDKjbmbHJ3LGf+WaERTje9zlxUnzJHR/8&#10;EpfDPiD4YfCDx38CNU1/+0dJ8B/FbVtM8GzSSQNJJo81vaX8MxeCNBJ5z3c8+4qpHnbQFVFVfqYk&#10;l9io2NuPz45/H/69fOP7EepaT4j+IfxX8S+Fbpf7LXxRo2iGHghLix8L6Ok598yMw/MetfRwuAiM&#10;d53BsEsRzz61x1NKjSPVpu9NPyKPjKH7d4bvLdVZpFiDx7TuY7WDDj35HA79hXnEN2UUqCPXaoGf&#10;89K9RlJkBiki+VlxuYDp0/pXnPiHw/NoOotCI/8AR3lLQSMDjHp26fSs5G9MYZ3ZD55+U9Ofx/Cs&#10;4I28KdvGcqo4HTj9f89avLE0nyud2VBbd39/Ye9VY44rNjBwdvzfKRjPP51Bocz8UPhdB8SNKtJb&#10;fW7jRde0WY3fh3xFaorT6fcFdhYoxCzQupKSQNhZEbGVYI6Vfhj8VZPE+sah8N/iDpkeh+M9Dj36&#10;jpKsTDqFsTiPULJmP7y2kKsMHLxSLJFJ8yZbsGmY4TO38ck/zGa5T4r/AAw074kabbzWWqto/iDS&#10;mabw34nsYg1xpdwQAxXPEkbhVEkLHZIoAYZCsubQ/U6HULWPUfkKfMvAjx6845/pVvwLZ3Fpqexp&#10;V2sVf73TmuD+FHxJ8Sa1PJ8O/i3pVlpPjKyVzJDZswtNXhBH+mWW/LNF8wDIcvG3DdQT6b4UEMeq&#10;qZmG1tw2nH+Rz9KqMbkS2OskilKbtrbfbjd27/gf1psbR2kmVbd8397O73rUzDJCIwTyPmba2R/9&#10;fOef8jJ1CzZW3W0jMxXkbun+FacpiTzT+au5l2/L/DgcAUNAVz8/4HGemPyqlbSOhVZlx6/L/XNX&#10;YnDJkjC9/wCXH4VIEXlPwCGQHlf8e9QPGsT5Xax25b5vu/X0/mKtPJHuz5m4/wAKg/rUF+zAbCBt&#10;Lc7OMZOcHPtj/PFAFZkRuWIG3lh+HbH+f0qhdw7v3pmCKucnd14+vNW571l+SCHc3IUFfcf/AF6z&#10;NShlnTfcMY1C42ht3f8Az/k1PMBQl1ezSQqyysw4O3/62f8AJoqlMk2cxJ3/AIhn0orPmDlR4/Fb&#10;PAkbxpldv3t3JPWo7qza6jWAlvLDA/exjGc45q9tml2xsfLK4wWXGTUivar+4ZfMJ4ZWG3vj0zmv&#10;5JirxSP1Qis3WygWFyNxOFO0E9cYB/z0r4L/AOCzX7Vnjnw7qWjfsp+CNXaz0/VNB/tbxZcWd06y&#10;XkbyzQw2TAAYixC8jqxIkEsQIUKd/wB6uVE7YHQYbHGDjr9eo/OvyJ/4Kv6jeXf7cviOC7O77Hba&#10;bb2+7PzL9igkwAegBkPHAyTx3P0/CuGpVs1XOr8qbXqrJfme/wAN0Y1szTkr8qv87pfqeX+HdNUW&#10;ahrYbdw/1acoB/h+lbdnYbBzHtXPypuHtx/9aoPC9oPsyjb8ypkDZjbnsCRW5HaTA72/i/jXG7OB&#10;6f54r7+Tdz+o8Dl1KOHhZdDJTR7OK4aeGMKz8PtXG/gen+ffipGtB5OA3PO1TnkdDnP1FbBiHls6&#10;FT1b7uOcf55657VjXWurbnNvbeYu7HmFju49uv8AketEVKR0VadDDxvKyInh8z96SFP/ADzKkY/D&#10;15PfFanw58eeMvhV420z4hfDvWJdM1nSrsXGn3kUn3XHBVh0dGUlXjYFXRmRgykg87f6/M8ylbaN&#10;Rk7vlJbI6KDng89P6VP4e0L4qeONNk1XwJ4K1rWLOP8Ady3Wj6JNcLk9iyKwznP459Kmpy04XqSS&#10;Xm7I8PHZllVGlJV5JRejvZJ36an6c/HX9vT4da3+xVo/xohvLPS5PFdxLptxpNxqUFzNa3USD7ba&#10;ssbby6JLFJGXjjM0csbhRkov55/Ef9vXU00u6h+GPw5El4tuDazaxOFUSZPytFGcupAwP3q9c44w&#10;efj8B/GK98BJqOp+CLy80PXDaT2fk6tDatJcsrx2dyFaTLAeewbzEKeXM/8AqztkSvqH7GPxnSyj&#10;1GS98Pq0kbNNZrc3cssPTg/Z7aQE+yluhxkYrlp1uG8PUU8RWi3e1ua+qtpZa+vrY/nPNMTwhlde&#10;tTWNhytvltNNpPo0m3eO2u9k+6XJ/D79p39on4yeJri21vxNJp7TztJoumaHbiHybm3VMoxIaQxm&#10;SSEMJ3ZDuZcEErX6veCNU0y0/bD+FfxG+HPgO2k8E+J/BU2maBr0c32YRx3cU2pbjDkBsi0tEC7Q&#10;QbvPbFfl34F+G2tfDPxLp8fhvXvD+l3HiHUJtF8UXX9rwzrNLAiazaz2xjy5sr+1nskVghbzIpg6&#10;KWCn7p8PeNUuP2Zfhr8XvGHirUo9B+EOu3EOrW9lp/2Zv9FuNP1ezjt0bbzHo1p9l+YDLSzRnG5i&#10;fa4kweHy/Mstx+FSjSm7aLT3lZ7b7LX+95nDw7FZtkNRKaqOLrU3L+ZODqUn96t6WXQ/SDT9Pe5m&#10;IjKt5hCKduOuPy/X8a9H0OztbOxjsUJ/cbUID8OQAT9eoOT1rjfCUD3Vxb3MkSqIxv2/d2Y6fTnG&#10;etaXjv4t/DH4LeF5fHnxh+I+i+FNFhchtU8R6pDZw79udgeUgFj2UEknpmvsqcdD8zrSszrHt02h&#10;RL6bdrff/wAe9eM/HP8Aat/Zk/Zi1OHS/jj8bPDPhGbVPMuNLs9Y1KKGW6G753jjDGWT59259m3L&#10;jknIHxj+2d/wcn/Ab4ZWV54P/Y78GT+PteIkiTxDq6SWOj2kgaRBIqMouLvBUNsxCjK4Ky8EH8e/&#10;2mv2rPjT+138Wr/41fG7xc+sa5exxxIdojgtLdCTHa28Q+WGFdxwoGWZ3kctJI7t1xozfkcNStHo&#10;f0IfCr9tjwt+0J4dm1fwQkljaLqX2aC583c86BUcSArgYZJFJwSOuCetbVz4z86yebV22zXEcqOs&#10;d15oRckRsWwPmKbSyjIViVDOFDt+J/8AwTk1j9rS9sNQvfgWLqSzjuhaXFxfWu6xRgof99IR8m1Z&#10;V4Rg5BAGSyivvDw78QvGVt8TPFXwm1fT430mSNdY8PalbXzSPHbShRcW1wrksji6M7R7Sy+S6r8m&#10;xA3n4XEKlCeHqtylG/vafL09Dy68a1PGwlTfMpapX1S63/EktptT/Z8+OXjiO48Ttc+GPGUkevaf&#10;YR26rFYamkUNrfSyOo+/cItkwyTlopcKuPm7rwb44svHF6uo2uqSTW+4JG08m5jjoD6nFeV+PNP1&#10;/WpotP1Ow8ldQt2nWaLBAj3jYrAnIJU7uARlSM+vT/s+6Nc+H5rnTZkzhlaFduMHuaKdXue5KDif&#10;QPgbw7ceKtdutKsx5Pn2v2i48tY0aRo8JkAIGd2DIpdnYBYo1AXknn/iRovizwBqN9ceHludSht7&#10;NriPR7l1xdLEpaWKOQjcs5BV0ySh2lCF3mRPSvhX4f17RfEN9/wkEQs9tg8RkkmhbbIXiymCxyVB&#10;BbbnblQ+3cAcaz+MHwf+KPxhuPhb4N8Vzatr3hdvtesNbafctbQ7JfJeM3qxC2MyyExvCJDKpSQM&#10;gMb7eu0alNuL1R5ssU44pQTumaH7LXjbQPFNnb6t4a1VLrT9Sto57OZGGHRkDK2OxKsG/EV9C+HI&#10;1e0ktmX5i5dyMegH+c8cn3r4Q/Y413w38HPiz4n+DWn3sn9n+F/ErxK95MXcJdQxXxIb+6JLp0A6&#10;KoCgAKK+7fC06XO6QSttaMHPoP19fz9K0pNypq5vL+JdGhsAkJRPkDfLkZ4z0/8Ar1+df/BW+9s/&#10;jj+1h8L/ANjTX5V/4R/WG019atoZlNyG1S9udOhv4Q6bYZrSOK8aKQu6maeNWhdvLJ/RraZXWNPv&#10;Kfuqw+v+elfBf7WXg7XviL/wWJ+FelaNYWaw6P4P0fWNXvYrU/bFtbbWbxyDIWC+R5wt0ZVBk/0n&#10;IxG0xHn5lCMqMbq7UoteTT0a810fQ6cO7Sfo7+lj8nfjl8DvjJ8Avj/rnwk+JXh3S28YaHdKmu6b&#10;bsZbPXY9oeG+gfCsySRlZFJVZgG2uqMrRroaD4b8ZeLdFuPA/hPwJp/w10vVpRB4q8VareQnZbRK&#10;JpoUMUKzzZSIt9kXeJWVflMgjZf2s/4KRf8ABMX4b/t9+BLe8W8j8MfEXw+uPDHjOGE71i3FjZXW&#10;zBltmJZl5LwOxdMhpYpvy/8AGH/BMb/gof4O8Rap8Kfiomuano80MkK6h4c8I6prv2y3juFZJrZ7&#10;S3aNHk8lSEnkjcJIQ6xknH0lGtGrGzevqkeVKlKnLTVHhl9HpnjDRvF/xW0trmDwd4F0Ow8JeFkv&#10;oRH508rBGVUDusc0iDUL541eQLIzgEqyk7P7E37MvjT9oH4oaXZ21nNHb3F8bzXNW2sI7CDLO8hI&#10;VsOThYwRhpXRWKqWdfqOx/4Jz/tH/tQWXhv4czfDS6+HPwy8IyW0az+NvK0/UNavTDDapcTRMA+5&#10;khgiVApIwigFmLP91/s5f8E7PhN+z34Gt7SyWabxFNb7L7XoWBwGKt9njVlwsQZFJICvIcMxwI0j&#10;5ZydPRHQoxnNX26/1+Bi/D3whY+FNMj02xibybWFIoZMD5lUdTjucZPqe/SvoT4E+FrzRLMateI0&#10;c9/KGiUOflgGdoKnoWLMc88MvfIFHwr8EvDWh3Cy6lJPfMjZ2yIFQN97JA+8MjGMkHPIr0GxIEqK&#10;82drewPB6d/p+PvXPHuzpqVItWidEzYO6NmY9QNuMkex7/Sl2xCQZTJxj5RyaryzbRgZ3Ln5Gz06&#10;evv059+9WrGLJMjxsyt/dHXv+P09K2Ocks7EWNkYDdMy+Y7uzTMzgsxYjJJwBkgAHAAUDAqC/eSS&#10;Vnj+6Ovy9Tnr7/5/G/5GQxHHzA7eOvrx+X+c1C8T7liYNtXC8npj3oAisUijXY/3w3z7u3GPwqdb&#10;iC4VZLC9ieNGKSMrbgCpKsoIPBDDB642kEZ6RIGRRhsf3vlOCeenqP8ACrSxySNg5K87jn5Rx05/&#10;/VSAehzxJxtUAszH5fT/AD/9aqmsaXb6zZtAt7dWknmbobyynKTQuDw6E5HUkFWBRwzK6srMpux4&#10;RN5HzqejKPy+n+FNYuQZjNtKjAYKMn/6/wCdMCto1xdajbNPf6c1nNDMYbqBpPMRWGM+XIMCRSGD&#10;KcKcMAyxtuVZ7sR3DEfNt25VW64IHPI9Of6cVR1W0a0uV8Radpf2i+jj8uaJZfLe5gBJ8sHIQspJ&#10;ZN4IBZlDRiV3FmKa0voEubK5iuI5AHjnjdXWVSvDKwJBBBByMgj6mgCoTISXDbkY/LhdpA4755Oe&#10;e3b0zWTqN3a6dZzaxqmow2ltbxNLcXdxIqRRxL8zSMx4VQMksTwByQOmpdKI2wA5QbgVySPcZPQf&#10;0rgfEd0njbxf/wAI5bSyf2foN5DNq4VQhmv0EN1bQhjk7UDJM+NuWaBQzjz46ANnwS0uozf8J/rV&#10;pIl1fW6jTrW6j2SadZOsZELAgbJGcGSXjIYiMvIsCNXXpNubB4Vvm+8dwzng+vWsOylVW5lZh0+X&#10;k+mPf/GtOOa5ji3sSrZyq7egx7d6qIFsTeWm1VIO3Cr6n+f5dvpxGY1k2n+8cZJPOcH6ev8AnFIj&#10;JLwNpG7Pyk7e/HHX6/8A1qR49sGY12tj/WddvI/GqEDWETtv9OQrdv8AHp1H619Lad4jh1PRbXVI&#10;UK/arWOYK38O9AwB/OvmtpZpx5TfNhht6ev8/wDCvRPE3xx+Gnw303wjoviTXv8AiYa5ax29vapn&#10;KsrQWolbkbVNxc2sOBk5uFYjYsjppSjGU7MyqSlGF0dN441dHgkhWZfM3Hco5IXg569fpXgPxq+E&#10;Hwy+Lb6fP8RvBkGrLpN/Hd2YmuJFMUyOJM5RlLIWRGZCSjFFJU7VA9M8Yandy30RFys73EYfGRuB&#10;IyARz6/y/HjfEeoKXWOeTBhXbJGrbWPOfXGSPTtXuQoxjCzPFlVlzXR8q/FfwRpWh/tGSXCeJZLe&#10;4b+0dRzJKqpct9lEqQSZxlFa+fHowQ84xXlf7TX7R/gr4EeBTrXxD8cwR3Uyt9js0YeZPFHjzEtY&#10;CoMsvzRxiRyscfmh3BC4f1P9qP4e32q/ESz8Xafd3D3F1q+nWlrZw5keWOWQNJsQcsx+w4A/CufX&#10;9ifwb8dfi/4X+OnxduJrrTPB8cjeHfCNxbp9nkvfOy17dHJLg+XEBb4UA24ZmkWQpXHVl7KLNo0n&#10;WqR7W1O4/wCCevw18TfDD9n/AEKT4iaPZ6f4u8YXt34p8XQ2tq1uBqN/IbgxtE3KPDCYLdl5wbfq&#10;fvH6BdHz+8f32t2H/wCr+RrF8PwIdRE0ZViIyfm6g+v8+T79621y+5lU57KBx0//AF9a8+9z1OVC&#10;qQsSoXXjgbsH17f40TWFnqUH2K9topFcYIkTnPqO/wD+v06mFt2ZZDuYsTtXOOT0z6f5+kMhP3pc&#10;n5uqt9f/AK34UCvYx5vhvBOzJp99Ii4+aObDdB0BwP1yeKoN8OZIpjJc6gnXK/u8duf19P0rsYZm&#10;3LGr/PjPfn1PfP8A9eoriQFmBAH1Xp7/AOf6UuVFczPPNS8E67bSlrcrIvr6g9//ANVZlxpep2x2&#10;vaSfK2CFXgcY6D/PrXp9rJNPtS5hWOQ7gywyMw/Mhef88gU2XSopE2GDb64X/Pr3NLlH7Q8R8a+E&#10;NN8Z6L/Y948lvcRzCaxvrdV8+yuF5SaMsDhlPtyODxmofA3xCu9J8ZWvw++J97aw61IrSaZeQqY7&#10;fWY1A3vED9yRc/vIcllyGXch3V7LL4c0a4k864skL7vvbe3v6964b4ufAfwt8SPDMmg62twFaUT2&#10;d9YzeTdabcp/q7q3kxmKZCTtcDuQQyllM8rQc6eh6Bpt7Z3cC/Z5MFl5G48e3+f/AK1WIgjhiz/d&#10;/vdcgYx/nivnf4bfFPx/oPixfgZ8Z7j7N4ihjdvD+vqqw2nii0Qf62NRgRXarjzrYcAnfHujYbfR&#10;Br+tWqiF5pFZuxbBA+n+TVcxPKejCy0yWLG3ccghR6fh/hVG9t2K7dhO5j7kf56VgeH/ABFqlzM1&#10;vKjHbwEwQMd+a6i2llni/eJtB6Nwf54xT3JMWWW4tXNvbQsztjJUcKPU+golhk8oPfzKzcERL15/&#10;QfXr/Kt0wxLiOGBF3N92NsZ/z16/4VVu9JDD9yArYAbdnFQ0BjmMbcxJ8u3jkZwPXn2/Sqt+YnDY&#10;+ZWP3myT7f5/+tWvJpsqxOSF+UY+UdPz9KynhNvLgxsNvY9/bNZjuY9xpUxIJQr7bd1FajRmU/vp&#10;2yv9xqKzEeEMhCkRlmYc9umetRBJLi5bcyrt4+bkgnvg+3861Ps0E3MmF3HCnA6jn2/KmnR55JfK&#10;ggkk+bp16Z56exPXt+X8lxd4o/VBLOxywlKGTdyzScA4P0/+vX5Tf8FjvA0PhL9s5dcVzI3iHw/Y&#10;ajJG0PK7Q9rgNn5h/ovXg8/Qn9JfjP8AtY/stfsvQyQ/H347eH/D15DHC8mi3F4ZtSEcrbUlFlAH&#10;uWjJ/wCWgj2gZyRg4/JT/gp/+3n8IP2tvj/pfjT4I6NrTaTo3heLSZLrXrWKD7VOl1dzGeEJK58p&#10;lnjwZAj/ACnco4FfoXBOSZxiscqtKhLkcWuZq0enV6P5Ho5LnuV5Pj3UxdVRXK13d7p7K76GP4Ki&#10;NxZxq0XfP44Jx09f89q6WC2K7rdYy2dpVQvLHP5/l6186Q/HDx1a2yro+qw2yrCV/c2yY5I+bJBY&#10;EY7HoTXH+MfF3ibV7Tz9S127mZZM4muWYD8D9O2O/rX6tT4Lx0oOdWpGNuiu3+h+mYzx/wCHcHRV&#10;PB4apVkkt2oL/wBuf4H3z8Gfh7+zr43urjR/jn+0N4f8M+fp00q20/jfTtNuYz5irHn7SJSSxEv7&#10;oxA7djBju2j2H9mr4Gf8E2P2gdLfTPg94nt/F2qaEhk1K6vL7U4L4xoQPP8As8hghmiDSRguLdos&#10;sqtncAfyFtLsgRhoQG6Rr0B/yPrWp4b8Sa34T1a11zwzq11Y31ncJPZXtrI0c1vKrZSSN1wyMrAE&#10;FcEEAgivh888NcyzSNSVHNatKT+FRsoL1StKV/8AGu+p+F8TeJPFXEmPqVvrM6VNt8sIScVGPRNx&#10;s5ebe/lsful4k+GX7PHwI8N618bYfAOk6avh7S7u9uNU0PQ7ezuYo7WCV5gJLVIpHIjjkBVicsOR&#10;uAx8j6//AMFcfhRb+DtP1OP9m3UtU1TUhLLDu8RQvpsyCUjdBevAZpT5ZVnSS2ieNn8tl43V8LaN&#10;+1X+0hoOgN4O0v49+MI9Hkt2hOjf8JBcNZBSPmAgZ/LXOTnCjv75xdT+KPjzxBb/AGXWfE11cR/K&#10;+2Zgfm2bAxHqEG0cdMj2rx+GfBTLKMqr4iqyxTbXJJTqRtFJ+60pK973dndWVnq7/ETn9Yqc+Ik5&#10;vrdtv773Pa/jf+3b8e/i54tk17StSuvDljHCINN03S9RlHkxB2cB5FKid8sSZGUZ7AdK8x1z47/H&#10;DW7NtN1f4qeIri3ZcSQXGszSRyEYIJjLbCcqvOOmB04rlofGFzGN7uvQbMqMEYxn06f/AF6eviBf&#10;J8ryrZl3fNut159ge3X2P5V+yZfwzwrltGNPD4eMVHRe6m1bzd3873fUipTwN/cpr5ntXwN8XXXh&#10;fwnod3b6mtvqml6smq6beeRuMF0l0bqJyerEPgk/KeoBHBr63tPjr+zH4B+HfjLwN8VNbaPwysdn&#10;r3hPw7D4iGpB7ebdb/YpRyXv5LfU7tZo02rbixiSQpt3N+b3/Cb6xbwfZ01FzHjCRqflC9vr/kVX&#10;uPFF9NuzJI3mHefm5z06eldOfZbg88wFPCzulCSkmrJq1nZerS+7zPpOF+KsXwz7dU4KSqcrSd7K&#10;UXdO3VWbTWl09z9Avi7/AMHGv7SF18OrD4bfs8eAdM8LzW+ixWWpeLdekGravfSpHGGuVLolvEzs&#10;spdGil++NrqRXwj8Yv2ivjN+0D4sk8ZfHD4p634o1SZjsuta1J5vLDEZSJWbbEmQMRxhVAAAAAFY&#10;LTyOyndJtU7QNwAwepz1/wAmpm1JyirJcudv3VZj+H+ff3rbljzN23Pmp1Zy3ZRl0rXBBuk0i6bf&#10;GGBNu23bjr06fpj6ivsz/gmB+wV+x18a7eT4uft0/tgfD/wbokd7JBo/gSb4kaZZavqjxsyvLcq8&#10;wksoAy4VSomlwzfuk8uSb47kvXf5t33vvDcBkkcDPpz9KatzcM3yuy7c/wAXLAfWny3RnzH9LnwH&#10;+GP7HL/B/wD4Vf8AsweK/C954N0CzjittP8ADuvQXkNlGrku8rxTSblldFmJkYs0m53JZjibSf2D&#10;Ph34U8RzeLhoc0a3BDzLDZlVlwwJ3M275SFGRwT1zxz/ADQi8lCMiux+UFlPQn/P+RULus0ZaaFZ&#10;sn5vNUENnHt7D8q5o4OnG/Klrq/P1FTp0adTnS1P6IP2lvB/w38IXjapdS6bpdwI5Lma1vZkhaDT&#10;4UJeXaWx5QIdy/AVXwcYNcv+zX4v+BHi2+17xT4V8deGvE02mrDa2+j2OoW96rzTbpFLrHJwFWLl&#10;T1EoPs34ESXcoVYkf5V/1aqvT/Oa9i/Yn+IWveEfjlpsWn+KrzS477zkmuLLUJbeVMQSFSkkRDRt&#10;gsARjhiMgGuTFYX2dOVSPRXsd8ZVMVahF2ctL+p/QFoOjWsvg+88LeJrVrg31tNBqEnnuHuGlaQt&#10;KzA71lZWUFg5YbR8xGMeTfs1aV8KNI+NHxQ0L4ceE9J0uTQrixt7SPS75WSOxns4EMcMEZ2Wlut3&#10;Z3CGMBf30MxKqevn/wCwl+1DrLah4l+HPxb8cS3XhvRNFm1vTfEniC+knutPjiJe6Sady7zQKjh1&#10;MjFoxGUUlCip7F+xl8HPEXwy+D9xrHju1ng8UePPEN94v8XafLIx/s+/1CZrhrRQXYIIFZIG2EI7&#10;xNJjLnPLgq0cRg5Sjo07NHlywdTA5x9XrfEu2z0vc+e9O0Xxv4c/bV+IGvXNuseja1cWr2rISfKk&#10;htIIgD6FgpfHcYPHIr7l/Zy+KTeJrqPQ792NxDDsb6AE5755UelfOuv+FHv/AIjeJ/7Uj8svr261&#10;maYSBR9nh+YcZTksNuSepBwwA9N+Ceh6l4G1xdY1V0jb7iquG47nOOuOnsT611Ua3Rnsypy6H09P&#10;EWUs0gHzYG36AHGa8z8TeFNKsv2g9P8AGFvphOoahY6bZ3k6u37yC3vLqSIEZ2gK1zOeADiQ5Jwo&#10;HfaZqq3dus8e4rIo3cZ288fjXif7T/xwsPhP8X/hrpLC1m1Txl448P6HptlLIu7y5dTQXUzL5gco&#10;kRZQyKwEssCuAshYfO8Ye3/s+i6N7+3oPTsqkW/lZanblvKq0ub+WX5M961jVTpmmyaj9m8xo9qx&#10;wvIyLLMzBUjLBXKBpGVd20hc5IIFMtdMW0tFgjcO0eS07RJG8rHq5CBV3McsdqgbmOAOlUHurfxB&#10;4rQWcsckOiyb5/KlRil5JFhYyY7gNGyQSMzRzQlXW7t5I3yhFbwQujAdSvbsOhHtX1qR5pzc9ld2&#10;V6xi+6AcGM4O0g9CpyDn9B7giPSFuhAy3ce6a3kMTSNG481sAhgTGit8rLuKAqrblBJUmt65AmG7&#10;f91jzxyeeD/n/Gse+FhpiT+IJIo4RHCFvLlmjjAhTc253fGFjLO3LYCmTALMAWBYNs0ZYxhmbIPP&#10;1p8Mf7/aoDBcD5snbz/+v061zHxp8b6j8Mfg54q+IelWlvcX3h/wxqGo2trNkq80NvJKgbkZUuoB&#10;GeldZpyNd6iFiXKR5LM23G7PC4Gfr3HGOaL62KdOSpqfRtr7rf5mpZxS3Ldf4sltvT/OMde/vWna&#10;W+QYxtXd99lPP+f8KxvE2leM73RFg8CeI9O0m8a6jaS81TR5L6PyQw3oI0uIDvIGA+8hT1VulaHh&#10;zRtQ0TTZLfVvFV9q00l3NMtxqHlK4DMxWILDGiBEBCL8u4qoLs7FnZ3ZnymhJ82799tXrlVzxnJz&#10;9ajdPOBBb5V4PYkf1p+5m2k/d7r/AJz3/wA9TS+Q3zbHzt4bPr2//Vj/AOsXDlKYA2qXkXH90c/i&#10;c/55q1BdF4vKXa2dxz15z/n8vWobqMRkPj5VwN4OD9KggkL7ncBVU89/y/z9RTJL5df+WeW3dfy/&#10;zz/jUbR3stzG8dxHHbrC3mR+SS7txtIbdhQBuyCpyWXkYOS3ZPNw5HYtvwSfUf5/Sgudv7na23rl&#10;vl9Qf89s1QEwaMhmbKNg8t9P8isWe6HhvWtoWyj0rULhY12I8TQXjMeWIym2U4/uHzWxmQzDZoTu&#10;yny2QnY2C27qvtj3FU9YTTZtOvINXlhSxa1db1p3Cx+TtO7cTwE25znAx1PXABifEHxBqumWUVjo&#10;Jgm1TULpYNJhnjdo/MILNI4VlzHHGGlYb03BAit5jxqaPg/wtpvg3w7b+FNK84xW8ZLzXDbpJ5Hc&#10;vJNIx5eSR2aR3PzO7sxJJJqh8OpNZ1/W7rXfGltdC8+ziLSbi+szC0+mna6y4zsWd2x56qsTKyQh&#10;4lVYS3bGxEMSynPzY+7zj8M/j/hU7u4FK0/0ebL7WZWP3h9Pbg/yxWnZpK4VkjVwxX5dhOefbqaz&#10;liXzN+zAbjcvc/lV+I7CdzsvOcjnnj6kVQEgJjwin5U+9H2x7c8n+dQ3d5FFC08zKkcSs0kzsAqj&#10;vknp3zTbv7XPYSLaJE83lEwea/yM+ONxHIGcZwCcdjwD81/tEfF6TwP4wtPBHxi+IGk6XcXtl9vt&#10;be4vlis5UEu3anmGPfICPlUgycjAPStacKlaXLTi5Psld6AeseOv2lPBHhRvsOgW8mtXYYHNu2yB&#10;eRkmTB3HHI2qwJGCR1ry3x9+0D8R9T8LprkHh/wnJcWt0k9rfazptxOlrcJuAaJVuYxGwVmIc5cb&#10;m5xhazLu2haVoLy3VZfLDNGzFXAPcgjpjP5flNYaNpF74dk067iRl+1FlVgGJXaBj6Hn/Crw8pRq&#10;HLiIp0xbT9uj9oDwNdJceLPgZDrbRptF1Ya0R5a7eWCtEz/8BJbgdfVvj/8A4KN6D4z+Ft9ovg3R&#10;tS8NeKpocWdxeRRNFFNkMdysC2CAVOYj1z6irur2ejm1jdbYRvHgY+UDHTv/AI1A/wCy/b/EcpJ4&#10;l05bKExgmdk/fkc8KnQdTy3Q4O05r0ZYicY3bOGFGMpaIp2uv+I/i3J4K8b6R46m1LUfCM0d9fX2&#10;j6aY7iS8tluRbytBMoUP5lxbSMqq6b/MChkw4900jS9O0bSbbQtIt/KtrOFY4I1YsRGigDJJyTx1&#10;JJJ7knNYPww+EHgT4QaJ/Y3gTRVtY8gzTNM0k05yTuZ2JPfoMKOwFdY6xhVLA7gMYznH+ea4qlb2&#10;jPQpw5I2NLQIGVWmZiGb+62MY56/Uj8vatCaQ4/dsfujq2M/5465qlou4WaoQ2TuHyjpVmSNcfOP&#10;4cYPJz0/wrMp3G+cqxs/ytt69g3b0zQAPmwQPT5ug9PrxUb4DiQPz939e/5etPaXjHl5HO7px+H+&#10;evfrQSPR2jbeisfn4Hrx/n8qZJtl/wBZtU8Z75bvTWKKDGzr7hW9/p7f/qpFlSeLMZ46dSenX8f8&#10;80AWLeSKIhg/zNjBXqcH/wCvU1y79VffjnbwO/6cE1RUEvlg3zN27d/T/PtVqRtwKyKcMo3LkfN/&#10;np+FADGubWZMxqOmO/NVriKJxmJ12/7QJz+eaSaQCXGzPdd3f9KpRy3V5BHLLDJbtJHuaKbBeP8A&#10;2WKkqT2OCRxkHFAGL8R/h14L+I+hf8I5400iOWHzVmtZo2Mc9pcIf3c8EqnfFIh5DqQw+hIPnug+&#10;Nrzw54ytfgt8WpHa8uH8nw94sW1aOHV22bxBLgbYbsKHJUfJJsLLsJEY9UbQbyeRZPtcjfPnazAZ&#10;5+nb+XriofFHgfwl408KXXgzxfokWoafeRbZo5lyoxgh1IO4OpAZWXDKwDKQQCJdxpljSdKh0190&#10;csfmYwrL83+e/wDkVtExvDmQDpyNvpXkvh/xNrHwo1vTvhp8R9alvI9SmNv4T8TXBC/bX+cpYXLD&#10;7t35YBWTAWfkcSKQ/qNnPHeWvmxTdPvKJPmVh2PXn/61CY2XY5VRGH2cE9Vzjrxx/Oo51Bjk+VV4&#10;BK4/n+tRyIzybct8p+Zm/l/nFRrjP7yXbub5Tz+goZJBPI1wnkg4Rj93bu6ioJ7aNju+8oXKkt04&#10;9f8A9VXjZugEaNjgZXdiqd2yo3l7vm/uryw49PSpAzZ9MV9rDcP+uYUfzoqfFzH8yXTJn2HPvzRV&#10;cqIe5+F37Qn/AAcKfEnW2u/D/wCzN8GtN8N27G5gh1zxVcHUL2SIrthuFt4THDaypyxR3ukJwOik&#10;t8k/E3/goT+2n8X7+e+8c/tL+LpvM2faLXTdTOn2sgUfL/o1l5UAI56Rgk85PUe7eLf2KvhAvilt&#10;ei8C3lxjLx6Pp8hjFzMwYKmQc/fYNtBGcYPGQcvW/wBjbwNp2uX2j638O4b3xMbR5LTw9o140Flp&#10;CsR5b3dwn3mznjcQQX2LNs3185lNHgvKor6thUmuskpP75Ns+uxGUcSYq7nUVuybS/BHxyL4SBla&#10;H5Xc/Ko+Uknrjv19uauW06TgQqu1QSSrHG7j1Bz3/Oum+NHwQ1r4R6u8dtqH9s6btyuqWtu/kKCx&#10;CruLHJ+Ujg4yOK42xuna5RXkQ+YV3Z6nGM5/Cv0jDYmjiqSqUndM+QxFGvhqrp1VZrc2oo1G1z8u&#10;xchtp+X/AD1pt6Ums5kLADb8u307dux/zmh7zy1DDY0m3nd/h7fqKp3N8zW7KAwXGcZ6Dr+HP+ea&#10;2qOny2ZzpmekbCMrJKuzcOrdcn+uKkiuoxErb1z/AHV+n6frnFRm2kuVaeYbl3Y5/wD1U0LK7FJi&#10;fvD+P6nHp0r5acOWTRtFllJCRtVFC/xDpxz/AI0irJANhkw3TaV4xnGP89eKEx5a+bGytj723jr2&#10;9D1pwLHaQyjOByQM9B27fX0rMu7EfYkeMbsnHytjPHX9KlESnbIPlGfnYc45+uetEMTtym5S3bGO&#10;f8+vr+FWLbSb+VkWKJmkZvlCR5X3/r+X4UD5iqPLRdzj5tuN24dSf5U7bukYJ91QOi9cdMfzrprD&#10;4Za7eJ508KwRljtMpwPy79fpV6z+GMMBY3erqvzfJ5cecd+e+c46A11RwuIqK8YN/IzlWpx3aORW&#10;DIYxozjdhe9KbZlO+OPjrhjnP+cCvpTwd/wTv+IHi741+C/gRp3ijR9M1Tx54H0nxJ4XvNfuvItr&#10;2G/RPLRBCJZiyy/aI8eWGxaTSELEA5+ibj/g2r/bumdRYfFD4RzQ+Wrq3/CQauOo6f8AIKwTndxn&#10;0PcVzucYuzNeSctbH5uyKI/nKo2eGG3H+fxp3nET7RHu6euG/Cvsn4yf8EafjB8CNR/sn4gfH74X&#10;XWoIwS50vwvreo3lxbtlwS++wiiQoy7WRpVkAZWCEHjo/wBm7/gjj4i+OviKa38K6hrHiLTYbqJJ&#10;dZNkul6daAPGJUnlZpfMIWZGMULCcpl1Rv4WveV0RJ8srdT4WjtJGHRumee3vWr4N+Hnjj4h+IY/&#10;CXw+8LarreqzbjDpuk6fLcXEmB/DHGrMcDrgHp+FfvJ8Df8Agj3+xn+zj4cXW/G3wy0LxdrjMkjD&#10;WrM3VlZyGJo2SCK43F1/eEZlzkpG6pEwNeo3utZs7rTbu78wW8221KsfL8g4MYTPAUA7eOCVasJV&#10;uXRI6IU5SVz8AfD/AOxP+1h4m8RW/hK0/Zx8dQ3F1dJDDJe+F7u3hDkgAvLLGkUaju7sqKASSACR&#10;9D/sof8ABJ79rPXfHlrq114XGiyW9w9rBPeXkIPmHdG7FQ+4RhcnzNrAgEpu4Nfpt41tJ7XSTrOl&#10;N/x7jLKq9QD19+uPp7Ctf4Z61ba/ZC+siI2bieNW5DDqBz+XsR1rnrylXouC0utzajzUaiqLVrX5&#10;m3+zv+wF8OPgh8O28Pwi51jVL+CGLxN4gul3TapEkwmltimWSK2lP7uSBPleHakhldRLXrXiM2nh&#10;rRLrXtWuY7Szs4HeSdjsVUUEliT0A/pXndpq0kU+n3bspl0uRm0/7TCsn2dmUqWjDghSV4yKu/HD&#10;yf2jvBy/DbxI0mm6ReReR4it9NuGjk1O1LDzLfepBgSRB5UhUlzG0gVo2ZXTGNGlh8L7GlH1fd9z&#10;joYOtLHvFV6jlLzOG+FsWtfEvS7jxbLpKiTV2XVdPe2tLn57OZP9HWUugX7R5UWGjQnHyEgbhn0b&#10;wjptxrOmNFbxtm2YI59G7D68V0XhXw1pc6x+N3gto7rS2dZr6fyF22jkecrTSRsyRgIszBGQu9vG&#10;CduQe80zQdHt2mnsLOCN7iQSzSrGFaRjnkkYye/PPJ96zp0bHsyqDfCrXI0mG2kI3Rr8w24H+fX+&#10;tfHP7fPiLxRpv/BRz4A2OjP9ss45oNRvtLtozLcvb2OoJdXIhQZLSSJGNqIN8jQhByRj7bjtkgm/&#10;df7zFuMn/OB1ryL42+ANC8VftC+E/GtzcwSXfhvSpFaxlZZC63F3btGDFIpRkL2e7coEivBGVZdu&#10;azx1F1MPyruvlrv8hUZctS57B4U07W7PR7WHxDcwy6kytLqEkM8ksKzMS8iRNIN/kqxKxqwBWNVX&#10;Axith2Lou8s2RyD9f84/Os+JmjcyeZuVV+6x4+vA/wA5q1C7yvuLld2MbSQvH489+P69PRjscpJt&#10;bueDg7R36Zz+n4+tRz26ORJGF3Ln5hwfUkVPtUglflPQMw+UA44I9eP881BM9wv7tududwxz/n3p&#10;gcX4z+Gdx8UPh54j+DWo381rb65o91psl+Y3k8uG5ikiR8u7mRlUkMXbc7RlioDrnuvh1f6F4y8H&#10;6X4v0C68zT9Z02C+sWaL78MsYljbBxglSOOMZNV20Y2bWvitVcNp24zLHBvkktiAJUXEUkhxhJAk&#10;QVpHhjUsATV74DfDy6+GPwR8G/De/vorqbQfC2n6fNfW6kJNJBbRxM68/dJXIz7Vnf3zoVpYazez&#10;0+a1/JG4luV4w3yN3HT9Px57+tPSMybowdpUqcZHHH+etWTDIYiqFd3X8h05/wAnmmeQivt2qFXJ&#10;y3B5Pb8au5jylZ7WISfeZtzY+97D3okj8pTkZ44wDjr/AEqyYAHKBW549+voOv0qC5+WHAXC9VG7&#10;rg9/Xt+dMkqTAy/ulJ3Mvzbun+c/54qrLuA/dx9f72eOvQD/AD14q68SAiNR7Ir45HP0/wAn6VHN&#10;GhG1wu7nLDHHH8v61USWV4pyhESLhQpHTAC/nxSmUxt5UUqKM5YMud3OOfy/nTLiTY+Y9v3cDa3J&#10;Gev6/wD6qoyyFIwVySeVXGOvtjiqJNBpooosxxs3zdG98enXr/nNcj4pgm8Z+IrfwVt/4llnJHd6&#10;2zwLJHdty0NnnOVO5UmkHGUWNSGSdgNLxFq9xo+iNdWEfn3s8y2tijRsVa4fJXfjGI1wXcjkIrEA&#10;kAFfCmhweGdHjskm8yZpXnvrnyVia6uJGLyylUAUF3LMQowudoAUAAAt6vpl1dWhvrFCuoWpL2Tf&#10;amiVpOMxSEK/7t8BWBRscOo3ojLc0u+h12zjmt43iUSSRzRyFcxSI5R0JUsp2urKSpKnbwWBBJ9o&#10;lAyI1ZiuDtXHH+cfpWTrTnwbqH/CaedDDp8iImuJISm0cIl5n7o8sYWRnx+5VWLgW6owBoXFuVmM&#10;yRjavUr90H/Pr3p0MboWYSZ9wpA+vp/+qiffcNuUEbcgnb09f0H4VPGG8tRuDbu75Gcdevbn/OaA&#10;FyGTyY+3HI9O5z3/AMK4H4+fs3/CP9ovwxJ4d+JXgS11KaGCRdLv5o2WeycjhkkjKug3BSVDYfbh&#10;gRxXoRiB2pGFVV7YPHf+v6VIpSMNIoVf4sqxPJ/z/nNdFCtWw9RVKUnGS2admvmiZHyj8UP+Cdvh&#10;nwj8Hl8Pfs3eLda8J3miapeapNIt1cX0OtwI88ltZz2fmLBcP80K+ZLHK4FtGvIGDkfs9/A/9rYe&#10;KY/C/wAZvH/g+XT7We5uNQutF0eY3V3maWFEiZWhhhCtFNlfsy7V8r7xLBfr0s7AxRu3y9Pl6jp+&#10;IpiWyIvQN32rnkk9eM//AF69Cpm+Kr0JU6qUm3fmaTkm97S3s+zduxDV1Z6nJ2vw78M+F4VvNPtH&#10;luEYmK4uzmQLzwOABxkZA5BOSalBjLcbl+b5mFa2vzQskcQjDfN8y7fuj/H/AOtWXuAAGQwK56de&#10;fpXl3b3HGKGf9N2+9j+70IH8/wDPNM80KMkHp+XvUj/dw7lu5z+Wf0otkR5xEsZIz6++T/T8qBmz&#10;pEXl2ax7t3TAXI2cfy/LirOFbCrhdy8cdvT8aSGAKI43ICheg7+30x/nmkdwq7o4M+p2kd/r6f56&#10;VSEyMqYzv2huny9//rVG0pEgG/hfwGM9P/r/AEqU7mOWzwfl6D8uPU1FPASNiNu/pkVRmNckIwK5&#10;Ab+L37UBkZdu1SOM7l/XH5+tOIOcgHCtnleDz35psbgO3zY24G3qBn+dADx5hPkhj6blGM/4CrEc&#10;oA46bf736fT/AD3qo8zbgiyLsXHzDPTPtnmrURHk5kK4xx7+/wDntQBTdN0zJMrbmzhV6EZA6f5H&#10;60jGGFcBdxbnOOKfqEmG2xKyNjduYf5/Wq8yv80ZT5l+8AeSaACSVvMx3z06bh/T/P1o3Nt3y7ck&#10;/wB737df85pqqX27mG7svpUiQGSTq3qME4x/+ugDL8Z+EfDXjrw/eeFPFGiR6hpt9B5d5aTLkMMg&#10;j3BDAFWGCpCkEEAji9B8S+Lvgx4ltfAPxU1Ca90W8ZYvDvi+4wzXPULaXxXAF2oACykBZ1A5EgKt&#10;6SZEXgAfK+B6Ln1/z6VFrnh3RPGmg3PhzxJpkV9p97H5d1b3HKuMgj8QQGBGCCARyMhWA0InR4g8&#10;T7gRlQGGSPxwKmMaKGaTbgLu27sYGPX8Pr0rybw5rutfs9ai3hj4ja4114PklRNE8T3l5mWxZiqi&#10;C7JAwm5sCfJHGWwCzL6qFn6tJuzz0x+Oe5/SmAlw09zmPdhVXH0/MVUmt1tDuVCNvOV79Byf0rQd&#10;dg35CjH93r7/AOfWql9++bzFiDR4wRu5PXt/XNBPMZ0qSSSGRW2ZP3dx/wAKKdczNKwZEP5YzRQS&#10;7n5i+J/grJMwutHs/IkVt/8AqyMZ449Dn/Prw/jT4BX994THh22C2tu9497qBt4gr6hO4RTJKQMu&#10;diKnJ5VQvIAFdZ4m/bP8d+DPFU/hzxH8ObG6tY2OyS2zHI2cfP1IwME4zkk9RjB7bSPjf8PfHOhw&#10;6rqHh2bTPOGdjLlVOOWz3H+PHSvzOXNDSKP2umsVHbU+Q/jh+yXffF3wlc+HtS8R3VpHNtFutoAo&#10;yuGCY+o6Hj1B6V862f8AwSU/aG1TX1s/C+qaXNbxtulurqZo/Lj43HHOSeQoHfaDgbnH6oeF5vhL&#10;8Q2uLvwr4j0++W0ZkljtrhdyHdjGAc/pXaX3wVbS/BP9p6JaG33/ADyJs+die3T8PTnjrXfl2bZt&#10;g04UZWW9rf5nk5hlWX4+sp4la7Xu0flGn/BH/wCIMdvIda+K2n2s28qI1siwXn7xO45HPt90cc8c&#10;1qv/AASj+PBtbgeC9esdaktVXzIfLaHqegO5gTjJ6Ljge5+0fiz8Qb/w5r32PVJ3iYyN+5d+Tz/h&#10;6cCuq8Ba/bQeBJtVTVsLNNkxxx4WU8LhfU444wBgjqDXrLiTNFvJfcjWXBuRyp6Ra9G/+Cflf8Wv&#10;2afir8ArO3m+JthZ2/2qMxRSWtx5mW54PHH3T/nOPO0W1VdrOi72O9dwwTgYB6197ft/WmjeKvg3&#10;dr4d8JXl5qEcpP2x2AFrGXLSSdx0G3HB5zn5a/PpB9mH2cQ7QOdrfxH/AOv7969TLsZUxlDmnvc/&#10;Pc+yunlOYOjTd42TXf5mzbzaHGSZrqU7uf3fP88dv85zU+mxtrup2uieGvDt1qGoXt0lvp9rCrSy&#10;3U7sqRxJEnLOzFVAGSSwAGa2/gV+zh8Z/wBo/wAaQ+Dfg34B1LXLxvvLZw/u41/vSO+EiXjGWZRu&#10;IGckA/qZ+xR+xJ+yB/wTb1ax8Y/tN/tDeAbb4p3mm+ZanxH4qstPi0u3k+WRLJLiRGkJYNG1wRll&#10;DKojDyB1jswp4ONrc03slv8APsjlwOArYyV1pFbt7f8ADnwN8bv2Af2lP2c/CHhvxV8WPClpYr4o&#10;FyLXSdLuFu7q2miZQkMqx7lDyBlZNjucBgwRsA1rb4Tah4X/AGa/hr8bLm4VovGeoa+lsyybtyWV&#10;6sQJ4yD85HXBAXAByT9m/wDBVv8Abc/Za+Ofwr034e/s9/EzSfGHjLwt8RrLU3tLPRpL21a3S0vo&#10;nKySQtaXkbvNErRhpEkUkMrLuFeG6/8AAL9uP4wfCzwt4/8AHXhbVvEmk6PoNvZaBpemLbSahb6e&#10;loXim+zBo2k8yK3QCRi08x8hR5h8pa+g4dlGthKeJxdoau99L66WTPNzin7HEyoYd8222ttNb2PF&#10;pLgsMDIz3PHWpvDnhPxB428Q6X4T8PaU9zf65qCWWk25kVTd3DnascZYgE/yHJwASOu+E37Mv7Rn&#10;xhS11m28NWXgnw1MsNxJ4o8SRszNA0PzeQkqg3Sv8xjZIlUNsVpkBLV7V4F/Z6+B3wu1eG/8I+H7&#10;7x34ymhVpNe1i3a7uJZY0hkZre3AKxKj23mocNNEpZWmdVzX02Iz7D09KMeZ99l/n+R4lPA1N5u3&#10;l1PvR4v2avhR4A+AN5+0Dq8k3xA+BfhOKxs9H0G9ju1t7yTRxpl7FMgLW8jpIiSDc8citAroxUtH&#10;LyPjD9uT9rT9qrW4/hH+zz4OvrNZo9j6ZoN0d/luUXN1eyGNETexQMfJRhIsZVmILXPhH/wS0+Ln&#10;jTT7rxN+0J4hTRZ/Lf8As/wzp98k00sqtKFW5nTdFDEWSJsQmVnjlYboHUV9zfBz4R/Cz4UrY+Dv&#10;h1q8fhX7Nod6NL8L2MiiPUSWsYpNRmjYFrmeBYreMTyFmAuWDljIDXw86lOMnK12/uPpacK1SNn7&#10;q/E+c/2b/wDgklonh+8j8YftP+LIPEupRtmPw7o7yx6dbkNMBvmIWW5BXyXChYVV1ZGEyGvqCz8O&#10;6F4asV8P+HtFs9OsbMGKzstNtVhht0GcRxogCoo5wAAB2FdoJzLAtw0EkTSJu8ibAkj4ztOCRuHQ&#10;4JGRwT1rkdS1Zl8VN4fXTbpmkhaVbhbc+SfmA2b+gfJBCnkjJGcHGanOo9Tb2cKcbJHF/F61mOkx&#10;6ha3Kq28xbdw53AHjPGcqPwznFeG+MEa0n+3R2G9riNbe4lS3ZnwrM8e6TcAqLulGNpJaVeV5z1X&#10;7Qn7Zf7NnhDQX02D4iW/iC+ZUmttN8K7b5pGE4jb98jCCJ0HmMY5ZYyR0DHbn5V+JX7afijxVHJo&#10;3g7wdY6barMTHdaiwu5yUlDwTBCqxxOu0EowmG7GD8vJ9Xq1HohfWKNONmz3rX9EbRdGmfUZ1hsP&#10;sUks808oVEjIYszM2AoAOck4+nFeC+D/AI++H/hl8Q5YWvv7S02Z/JkuLFfMyDyGAX7+3OflBDYO&#10;3ORny7x/478b/E/Uk1j4h+K7rVp7dy9nHdTbobRiqqfIiGI4AQi5EaqCRk5PNYOj2slz4jsTbobi&#10;SK8jZY1h34OdvQDuCfXJ9jiuiOCko+8zkqY68vdR97Ram7Mtwzj7u5dmCp9D1/z71t6fqcUgVo5G&#10;yeQB1brXnPw18San4h8K2M2rKsd1dWMU80YUZDldzrgDsxPH19K6CzuJLO98wjb8wO38f8K45KzO&#10;+MtLn0X8Jt9rpnmLIV3/AD7lPQ9f6/zrY8MSNa6hdeH5i3mWLBbdm3DzLc8xPukmllkwuYmlkIMk&#10;sMzBQMVzXwtvkbQo5EH8OQ2RxkdK6aOBbHVRrDyTTR3EiQTIsK5VG2iPHlwPJIFkzgM6IguJndiE&#10;QA5SuY0r3UdM0vT5r/VbyG2tYYzJcXFxIFjSNQS7szHCgAZLHGAM9jXA6+97p15ofiW+t2trrU9S&#10;kurqG8Xi2Vlt40RozNLHFIkKQpI0R2GSNpFwXJrrvFFrFq4g8NzbltrpjNf7o3WN7WEozRkmGSJw&#10;7NFE8MhQvDLMyNmPFfM//BUP9pvV/gDqfwj8F6NZqjeOPFlxFqepNbbkg061aye4iRgS0c0pmiRS&#10;Y3Ta0oJjba689d8tO7NafvSPrFSsSrEVKkdNxznt+ff/ADinLOm9YtuG52Dgkj1/Mf5NOmWSRTNG&#10;CPrjHt/T8qiTexwqt93HcACuhGci4JtowW+Xnao559PWr2gaRcaxdfKNyLkbeOfasvfn/VSN9TwB&#10;/iK7r4YeHngtXvmKruYluozzxx/nI+lKT0HCPNIuWmlQWaeRbwqWBG5lODkZPHT/ACfWs/wzDHpG&#10;rz+BH8uOHyftehRfKoeAELLCib8v5LOpOFVEiubdASQ1dc2nxJmAsG+Xc7Zxs6dPr/j7VzvjG01E&#10;WK3OhzL/AGhYyi4s4ZJGVLhxwYXwygq6Fky2VRmSQqxjUDK7N+VE0luQgVk43cKv+P1/l9KZLbbT&#10;5K53HJ2nqOeen4ZpB4g0zU9Pt9X0zf5N1CksPnRtG+0rkBkYBlOCMqQGB4Iqne6tGxZZWbC43HPa&#10;tEZyCe5ER2hsMzHy/wCHd/8Aq9utU7q5ZSCz/N/tHOz/ADwc/wCRHcXQZyR13fIvoPX/AD+FVXeJ&#10;32qvPdiBkj6f41aM5FgyMhx5iht3O0cD1/z2x+TfOh3Nsfa2z5myNuR/+r/9VV1kLN5gPyZ2n/a9&#10;6hLI0nmLJ8237w/hz19h/nNVqQySR49pZYl7n9On+f8AGq4hmuG2KhLNhVXnnPTp1p8hjkCl+Ony&#10;5P8AnH51j+KbVfEEw8C/8sbyLzdcDQsuLFt6iNWz96WRSp4P7tZuUYxsXqQUvC//ABVeqP49nVja&#10;+S0HhyOSAxulq/ll5myST50iqRngRJEcKzSA9KSTIpRm3e+3/HHepYxJlhIu3pwvTPoPTgf55pGa&#10;NHxDy3XI6L7/AOTVAMyDDtjXarDk7TzzT4iUZZHP7xfuso29+Og/zipUjzEDFzjj7uM4A9Pw/Klk&#10;QEcyf98jOT64/wA/1oA5vw+P+EU1CPwXcBl08RKNBma3CqFG8tZ/L8paJFDJkKXi42uYZpW6SMqe&#10;ZPl6Z2sf8/1qprGlx6taNZJcyQyblkguIGIeGQHIcdiQeqnKsMqwKlgW+HtUvdQ09odVso7TULVh&#10;FfQRg+Wsm0NujY53RsCGU5zg7WCurKAC/GRkxsc7eVx3HTrjrTCs7N85+Xj93/d55/pT0G1eF2E/&#10;p61Im6LOz5VJ+bC/5/z+VO4CS22EXZJ8zcBcVUu5Fhi8+Ysdq4GeM5q+IyDyfvHLD8f8DWXrHm+a&#10;y5HDYTjv6f54p3YrGTdSRm5aR+Ru74quyoJNwLDcBwO3Hv35/wA97U0aFvMRdr7sAL/L8qj8vc3M&#10;RwPc8ChXGVWJKMu0kbuGwf8AP8+taGjWAiP2qXIzwuGHBPemQwNLLhGBG4ng9B1P+f8ACtYRLFCI&#10;UPIAA3Ac88H/AD6VRMhGJUhVXgcLxx6f5/yKbHHIW3bSueOmT1Hv/OnqSqgcK23I+brz6+nNNSIc&#10;By3oR7/n+vvQSR4d5PKUN1x8o/x/p/jSOpGSCx67R0/x54FPM2QAuPlXGO/uKiEbqwEbfMeeRmrR&#10;mwCSNEWmCn5htj/D/Jpqq4DKy8dVDAnt2/8Ar07ZHE26YjOQVXac+9NFwzAvDIoA+9tbr2/z1pgN&#10;aVABj5m/u9l9/wDP/wCpqSPGeX9tn49fxz2oZPKXzEG5Wb+LrQIViA3Nx0XPegAZpJZeSN3ZvoPw&#10;o+zKE3Sv82ANo5z70qsAWKLxnncoGPemTtsGJHDbfmUL65/+vQAojhhlLsit8pKt/wDq/wA9agkn&#10;lkOI4yqnPzZ55/P9fSrEUbXSqZFycnPJ575/OpJNPV5fkRVYmgCiZvLChWfH+9nt/n/61XbUCdAz&#10;lfu/MB3H5VGbJhKXL7vmznGefX+v+FPi85RsIDcdzgH86BC6joeka5plxoGt6dDdWd3C0F3a3Mat&#10;HLGRhlZSMMCD09K8m0bXp/2R9Qt/CvizVJbz4bXk6w6DrNy7PJ4akb5VtLliSWtCdqxTHJjJMchw&#10;YyPX2kDNwy5/iGeTWZ4i0nS9f0mbR9a0+G7tZo2iuILiNXSRWyGRgRgqQWUqeCGwRjOZYGo0j3B8&#10;9DuVlB46YzxjH4GobyKQ7thJ6dMceleM6N4k1v8AZw1eLw8y3mp+Afn8tdvnXPhzPzBc53zWo+YZ&#10;+Z0G0En5d/sFlqtrq1tDqulX0M9rPCslvNDIsiujYKsrA4ZSOc9DxQmJlecqp2m3X/gR/SipJGtl&#10;kJmkQFufmfH9aKog/9lQSwMEFAAGAAgAAAAhAJRyRfbfAAAACAEAAA8AAABkcnMvZG93bnJldi54&#10;bWxMj0FLw0AQhe+C/2EZwZvdbEKtxmxKKeqpCLZC6W2bTJPQ7GzIbpP03zs96XH4Hm++ly0n24oB&#10;e9840qBmEQikwpUNVRp+dh9PLyB8MFSa1hFquKKHZX5/l5m0dCN947ANleAS8qnRUIfQpVL6okZr&#10;/Mx1SMxOrrcm8NlXsuzNyOW2lXEUPUtrGuIPtelwXWNx3l6shs/RjKtEvQ+b82l9PezmX/uNQq0f&#10;H6bVG4iAU/gLw02f1SFnp6O7UOlFqyFOkgVHb0AwnscLnnbUkLwqBTLP5P8B+S8A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NfPTCsFBAAAKgkAAA4AAAAAAAAAAAAA&#10;AAAAPAIAAGRycy9lMm9Eb2MueG1sUEsBAi0ACgAAAAAAAAAhAMQKieiYTgIAmE4CABUAAAAAAAAA&#10;AAAAAAAAbQYAAGRycy9tZWRpYS9pbWFnZTEuanBlZ1BLAQItABQABgAIAAAAIQCUckX23wAAAAgB&#10;AAAPAAAAAAAAAAAAAAAAADhVAgBkcnMvZG93bnJldi54bWxQSwECLQAUAAYACAAAACEAWGCzG7oA&#10;AAAiAQAAGQAAAAAAAAAAAAAAAABEVgIAZHJzL19yZWxzL2Uyb0RvYy54bWwucmVsc1BLBQYAAAAA&#10;BgAGAH0BAAA1V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alt="A machine on a floor&#10;&#10;Description automatically generated" style="position:absolute;left:-3102;top:3102;width:24828;height:1862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RPByQAAAOMAAAAPAAAAZHJzL2Rvd25yZXYueG1sRE/NasJA&#10;EL4LvsMyQm91Y4ySRlcRoWChQht7aG9jdkyC2dmQXTXt03cLBY/z/c9y3ZtGXKlztWUFk3EEgriw&#10;uuZSwcfh+TEF4TyyxsYyKfgmB+vVcLDETNsbv9M196UIIewyVFB532ZSuqIig25sW+LAnWxn0Iez&#10;K6Xu8BbCTSPjKJpLgzWHhgpb2lZUnPOLUYD72Weypc3b63R/1MkPvuRp/6XUw6jfLEB46v1d/O/e&#10;6TA/njzN4nSaJPD3UwBArn4BAAD//wMAUEsBAi0AFAAGAAgAAAAhANvh9svuAAAAhQEAABMAAAAA&#10;AAAAAAAAAAAAAAAAAFtDb250ZW50X1R5cGVzXS54bWxQSwECLQAUAAYACAAAACEAWvQsW78AAAAV&#10;AQAACwAAAAAAAAAAAAAAAAAfAQAAX3JlbHMvLnJlbHNQSwECLQAUAAYACAAAACEARBkTwckAAADj&#10;AAAADwAAAAAAAAAAAAAAAAAHAgAAZHJzL2Rvd25yZXYueG1sUEsFBgAAAAADAAMAtwAAAP0CAAAA&#10;AA==&#10;">
                  <v:imagedata r:id="rId42" o:title="A machine on a floor&#10;&#10;Description automatically generated"/>
                </v:shape>
                <v:oval id="Oval 5" o:spid="_x0000_s1028" style="position:absolute;left:830;top:12425;width:3753;height:94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0txxgAAAOMAAAAPAAAAZHJzL2Rvd25yZXYueG1sRE/NisIw&#10;EL4LvkMYYS+iiYJWqlHU3QVPsroePA7N2BabSWli7b79ZmHB43z/s9p0thItNb50rGEyViCIM2dK&#10;zjVcvj9HCxA+IBusHJOGH/KwWfd7K0yNe/KJ2nPIRQxhn6KGIoQ6ldJnBVn0Y1cTR+7mGoshnk0u&#10;TYPPGG4rOVVqLi2WHBsKrGlfUHY/P6yGoUqmu/Y4c/kXHdTH6fp4P0rS+m3QbZcgAnXhJf53H0yc&#10;ryYzpZJ5ksDfTxEAuf4FAAD//wMAUEsBAi0AFAAGAAgAAAAhANvh9svuAAAAhQEAABMAAAAAAAAA&#10;AAAAAAAAAAAAAFtDb250ZW50X1R5cGVzXS54bWxQSwECLQAUAAYACAAAACEAWvQsW78AAAAVAQAA&#10;CwAAAAAAAAAAAAAAAAAfAQAAX3JlbHMvLnJlbHNQSwECLQAUAAYACAAAACEAWKdLccYAAADjAAAA&#10;DwAAAAAAAAAAAAAAAAAHAgAAZHJzL2Rvd25yZXYueG1sUEsFBgAAAAADAAMAtwAAAPoCAAAAAA==&#10;" filled="f" strokecolor="#0a121c [484]" strokeweight="2pt"/>
                <w10:wrap type="topAndBottom"/>
              </v:group>
            </w:pict>
          </mc:Fallback>
        </mc:AlternateContent>
      </w:r>
    </w:p>
    <w:p w14:paraId="2BF17189" w14:textId="06CB57D0" w:rsidR="00DC73F9" w:rsidRDefault="00DC73F9" w:rsidP="007A2D9C">
      <w:r>
        <w:tab/>
        <w:t xml:space="preserve">Last but not least, the smart golf trolley structure is constructed using aluminium profiles. Connected using L brackets and bolts. Although the structure is rigid, but there are some restrictions on the installing angles, due to </w:t>
      </w:r>
      <w:r>
        <w:lastRenderedPageBreak/>
        <w:t xml:space="preserve">the nature of the aluminium profile happens to be a rigid, linear structure, it is only able to install in certain angles at 90°, 180°, and 45°. </w:t>
      </w:r>
    </w:p>
    <w:p w14:paraId="3C61D064" w14:textId="6E330633" w:rsidR="00F75CFD" w:rsidRPr="006A7A36" w:rsidRDefault="00F75CFD" w:rsidP="007A2D9C"/>
    <w:p w14:paraId="0E0CDDA4" w14:textId="111E92C5" w:rsidR="007A2D9C" w:rsidRDefault="0034084F" w:rsidP="00EA3E28">
      <w:pPr>
        <w:pStyle w:val="Heading4"/>
      </w:pPr>
      <w:bookmarkStart w:id="58" w:name="_Toc145880030"/>
      <w:r>
        <w:t xml:space="preserve">Electronic and </w:t>
      </w:r>
      <w:r w:rsidR="00DC73F9">
        <w:t>Electrical</w:t>
      </w:r>
      <w:r w:rsidR="002936BE">
        <w:t xml:space="preserve"> Components in Smart Golf Trolley</w:t>
      </w:r>
      <w:bookmarkEnd w:id="58"/>
    </w:p>
    <w:p w14:paraId="59407BC3" w14:textId="7881805D" w:rsidR="00DC73F9" w:rsidRDefault="00DC73F9" w:rsidP="00DC73F9">
      <w:r>
        <w:t xml:space="preserve">All electrical components are well connected to the microcontroller. The power distribution to all electrical components </w:t>
      </w:r>
      <w:r w:rsidR="00ED65B3">
        <w:t>is</w:t>
      </w:r>
      <w:r>
        <w:t xml:space="preserve"> well distributed </w:t>
      </w:r>
      <w:r w:rsidR="00ED65B3">
        <w:t>with terminals to and step-up and step-down converters. This is to ensure that all electrical components receive rated voltage and current to avoid damages to the components.</w:t>
      </w:r>
      <w:r w:rsidR="002D0052">
        <w:t xml:space="preserve"> </w:t>
      </w:r>
    </w:p>
    <w:p w14:paraId="0DB897EF" w14:textId="61C1CA0A" w:rsidR="004A5756" w:rsidRDefault="004A5756" w:rsidP="004A5756">
      <w:r>
        <w:tab/>
      </w:r>
    </w:p>
    <w:p w14:paraId="5F706DE6" w14:textId="2F668DB3" w:rsidR="004A5756" w:rsidRDefault="00C44C79" w:rsidP="00C44C79">
      <w:pPr>
        <w:ind w:firstLine="851"/>
      </w:pPr>
      <w:r>
        <w:t xml:space="preserve">The motor is </w:t>
      </w:r>
      <w:r w:rsidRPr="00504CF3">
        <w:t xml:space="preserve">being controlled by a motor driver 2-channel </w:t>
      </w:r>
      <w:proofErr w:type="spellStart"/>
      <w:r w:rsidRPr="00504CF3">
        <w:t>Cytron</w:t>
      </w:r>
      <w:proofErr w:type="spellEnd"/>
      <w:r w:rsidRPr="00504CF3">
        <w:t xml:space="preserve"> Motor Driver</w:t>
      </w:r>
      <w:r w:rsidR="00E14A1C" w:rsidRPr="00504CF3">
        <w:t xml:space="preserve"> as shown in Figure 3.3 below</w:t>
      </w:r>
      <w:r w:rsidRPr="00504CF3">
        <w:t xml:space="preserve">. Motor driver equipped with maximum current rating of 30 A and voltage ranged between 5-30V. </w:t>
      </w:r>
      <w:r w:rsidR="004A5756" w:rsidRPr="00504CF3">
        <w:t xml:space="preserve">Moreover, the motor </w:t>
      </w:r>
      <w:r w:rsidR="00820B2C" w:rsidRPr="00504CF3">
        <w:t xml:space="preserve">rotary </w:t>
      </w:r>
      <w:r w:rsidR="00C246D4" w:rsidRPr="00504CF3">
        <w:t xml:space="preserve">encoder </w:t>
      </w:r>
      <w:r w:rsidR="004A5756" w:rsidRPr="00504CF3">
        <w:t>used on smart golf trolley is E38S6G5-400B-G24N. With DC voltage rating of 5-24V</w:t>
      </w:r>
      <w:r w:rsidR="00820B2C" w:rsidRPr="00504CF3">
        <w:t xml:space="preserve"> as shown in Figure 3.4</w:t>
      </w:r>
      <w:r w:rsidR="004A5756" w:rsidRPr="00504CF3">
        <w:t>. Motor encoder is working aside with the driver to obtain current motor speed</w:t>
      </w:r>
      <w:r w:rsidR="004A5756">
        <w:t xml:space="preserve"> information and sends the signal to microcontroller. The motor speed will be regulated to ensure constant speed in microcontroller in the electrical part. </w:t>
      </w:r>
    </w:p>
    <w:p w14:paraId="55F3A31F" w14:textId="07F02E86" w:rsidR="002D0052" w:rsidRDefault="002D0052" w:rsidP="004A5756">
      <w:pPr>
        <w:ind w:firstLine="851"/>
      </w:pPr>
    </w:p>
    <w:p w14:paraId="3C98AB2D" w14:textId="77230137" w:rsidR="009171C7" w:rsidRDefault="005852D7" w:rsidP="00540BD8">
      <w:pPr>
        <w:ind w:firstLine="851"/>
      </w:pPr>
      <w:r>
        <w:rPr>
          <w:noProof/>
        </w:rPr>
        <w:lastRenderedPageBreak/>
        <mc:AlternateContent>
          <mc:Choice Requires="wps">
            <w:drawing>
              <wp:anchor distT="0" distB="0" distL="114300" distR="114300" simplePos="0" relativeHeight="251695104" behindDoc="0" locked="0" layoutInCell="1" allowOverlap="1" wp14:anchorId="4D9BAD0C" wp14:editId="3DA89E57">
                <wp:simplePos x="0" y="0"/>
                <wp:positionH relativeFrom="margin">
                  <wp:posOffset>598170</wp:posOffset>
                </wp:positionH>
                <wp:positionV relativeFrom="paragraph">
                  <wp:posOffset>2352675</wp:posOffset>
                </wp:positionV>
                <wp:extent cx="3593465" cy="275590"/>
                <wp:effectExtent l="0" t="0" r="6985" b="0"/>
                <wp:wrapTopAndBottom/>
                <wp:docPr id="150902389" name="Text Box 1"/>
                <wp:cNvGraphicFramePr/>
                <a:graphic xmlns:a="http://schemas.openxmlformats.org/drawingml/2006/main">
                  <a:graphicData uri="http://schemas.microsoft.com/office/word/2010/wordprocessingShape">
                    <wps:wsp>
                      <wps:cNvSpPr txBox="1"/>
                      <wps:spPr>
                        <a:xfrm>
                          <a:off x="0" y="0"/>
                          <a:ext cx="3593465" cy="275590"/>
                        </a:xfrm>
                        <a:prstGeom prst="rect">
                          <a:avLst/>
                        </a:prstGeom>
                        <a:solidFill>
                          <a:prstClr val="white"/>
                        </a:solidFill>
                        <a:ln>
                          <a:noFill/>
                        </a:ln>
                      </wps:spPr>
                      <wps:txbx>
                        <w:txbxContent>
                          <w:p w14:paraId="46859472" w14:textId="43DD4617" w:rsidR="00281C18" w:rsidRPr="00625D21" w:rsidRDefault="00281C18" w:rsidP="00281C18">
                            <w:pPr>
                              <w:pStyle w:val="Caption"/>
                              <w:rPr>
                                <w:noProof/>
                                <w:szCs w:val="24"/>
                              </w:rPr>
                            </w:pPr>
                            <w:bookmarkStart w:id="59" w:name="_Toc145936852"/>
                            <w:r>
                              <w:t xml:space="preserve">Figure </w:t>
                            </w:r>
                            <w:r>
                              <w:fldChar w:fldCharType="begin"/>
                            </w:r>
                            <w:r>
                              <w:instrText xml:space="preserve"> STYLEREF 1 \s </w:instrText>
                            </w:r>
                            <w:r>
                              <w:fldChar w:fldCharType="separate"/>
                            </w:r>
                            <w:r w:rsidR="006210A9">
                              <w:rPr>
                                <w:noProof/>
                              </w:rPr>
                              <w:t>3</w:t>
                            </w:r>
                            <w:r>
                              <w:fldChar w:fldCharType="end"/>
                            </w:r>
                            <w:r>
                              <w:t>.</w:t>
                            </w:r>
                            <w:r>
                              <w:fldChar w:fldCharType="begin"/>
                            </w:r>
                            <w:r>
                              <w:instrText xml:space="preserve"> SEQ Figure \* ARABIC \s 1 </w:instrText>
                            </w:r>
                            <w:r>
                              <w:fldChar w:fldCharType="separate"/>
                            </w:r>
                            <w:r w:rsidR="006210A9">
                              <w:rPr>
                                <w:noProof/>
                              </w:rPr>
                              <w:t>3</w:t>
                            </w:r>
                            <w:r>
                              <w:fldChar w:fldCharType="end"/>
                            </w:r>
                            <w:r>
                              <w:t xml:space="preserve"> </w:t>
                            </w:r>
                            <w:r w:rsidRPr="0024667B">
                              <w:t>2 Channels 10Amp 5V-30V DC Motor</w:t>
                            </w:r>
                            <w:r w:rsidR="005852D7">
                              <w:t xml:space="preserve"> Driver</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BAD0C" id="_x0000_s1027" type="#_x0000_t202" style="position:absolute;left:0;text-align:left;margin-left:47.1pt;margin-top:185.25pt;width:282.95pt;height:21.7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X1HgIAAEIEAAAOAAAAZHJzL2Uyb0RvYy54bWysU8Fu2zAMvQ/YPwi6L07SpVuNOEWWIsOA&#10;oi2QDj0rshwLkEWNUmJnXz9KjpOu22nYRaZFiuR7fJzfdo1hB4Vegy34ZDTmTFkJpba7gn9/Xn/4&#10;zJkPwpbCgFUFPyrPbxfv381bl6sp1GBKhYySWJ+3ruB1CC7PMi9r1Qg/AqcsOSvARgT6xV1Womgp&#10;e2Oy6Xh8nbWApUOQynu6veudfJHyV5WS4bGqvArMFJx6C+nEdG7jmS3mIt+hcLWWpzbEP3TRCG2p&#10;6DnVnQiC7VH/karREsFDFUYSmgyqSkuVMBCayfgNmk0tnEpYiBzvzjT5/5dWPhw27glZ6L5ARwOM&#10;hLTO554uI56uwiZ+qVNGfqLweKZNdYFJurya3Vx9vJ5xJsk3/TSb3SRes8trhz58VdCwaBQcaSyJ&#10;LXG494EqUugQEot5MLpca2PiT3SsDLKDoBG2tQ4q9kgvfosyNsZaiK96d7zJLlCiFbptx3T5CuYW&#10;yiOhR+iF4Z1ca6p3L3x4EkhKIMCk7vBIR2WgLTicLM5qwJ9/u4/xNCDyctaSsgruf+wFKs7MN0uj&#10;izIcDByM7WDYfbMCQjqhvXEymfQAgxnMCqF5IdEvYxVyCSupVsHDYK5Cr29aGqmWyxREYnMi3NuN&#10;kzH1wOtz9yLQnaYSaJ4PMGhO5G+G08f2LC/3ASqdJhd57Vk80U1CTeM5LVXchNf/Keqy+otfAAAA&#10;//8DAFBLAwQUAAYACAAAACEANRodzOEAAAAKAQAADwAAAGRycy9kb3ducmV2LnhtbEyPwU7DMBBE&#10;70j8g7VIXBC1k5ZAQ5wKWnqDQ0vVsxsvSUS8jmynSf8ec4Ljap5m3haryXTsjM63liQkMwEMqbK6&#10;pVrC4XN7/wTMB0VadZZQwgU9rMrrq0Ll2o60w/M+1CyWkM+VhCaEPufcVw0a5We2R4rZl3VGhXi6&#10;mmunxlhuOp4KkXGjWooLjepx3WD1vR+MhGzjhnFH67vN4e1dffR1eny9HKW8vZlenoEFnMIfDL/6&#10;UR3K6HSyA2nPOgnLRRpJCfNH8QAsAlkmEmAnCYtkvgReFvz/C+UPAAAA//8DAFBLAQItABQABgAI&#10;AAAAIQC2gziS/gAAAOEBAAATAAAAAAAAAAAAAAAAAAAAAABbQ29udGVudF9UeXBlc10ueG1sUEsB&#10;Ai0AFAAGAAgAAAAhADj9If/WAAAAlAEAAAsAAAAAAAAAAAAAAAAALwEAAF9yZWxzLy5yZWxzUEsB&#10;Ai0AFAAGAAgAAAAhAKlr5fUeAgAAQgQAAA4AAAAAAAAAAAAAAAAALgIAAGRycy9lMm9Eb2MueG1s&#10;UEsBAi0AFAAGAAgAAAAhADUaHczhAAAACgEAAA8AAAAAAAAAAAAAAAAAeAQAAGRycy9kb3ducmV2&#10;LnhtbFBLBQYAAAAABAAEAPMAAACGBQAAAAA=&#10;" stroked="f">
                <v:textbox inset="0,0,0,0">
                  <w:txbxContent>
                    <w:p w14:paraId="46859472" w14:textId="43DD4617" w:rsidR="00281C18" w:rsidRPr="00625D21" w:rsidRDefault="00281C18" w:rsidP="00281C18">
                      <w:pPr>
                        <w:pStyle w:val="Caption"/>
                        <w:rPr>
                          <w:noProof/>
                          <w:szCs w:val="24"/>
                        </w:rPr>
                      </w:pPr>
                      <w:bookmarkStart w:id="60" w:name="_Toc145936852"/>
                      <w:r>
                        <w:t xml:space="preserve">Figure </w:t>
                      </w:r>
                      <w:r>
                        <w:fldChar w:fldCharType="begin"/>
                      </w:r>
                      <w:r>
                        <w:instrText xml:space="preserve"> STYLEREF 1 \s </w:instrText>
                      </w:r>
                      <w:r>
                        <w:fldChar w:fldCharType="separate"/>
                      </w:r>
                      <w:r w:rsidR="006210A9">
                        <w:rPr>
                          <w:noProof/>
                        </w:rPr>
                        <w:t>3</w:t>
                      </w:r>
                      <w:r>
                        <w:fldChar w:fldCharType="end"/>
                      </w:r>
                      <w:r>
                        <w:t>.</w:t>
                      </w:r>
                      <w:r>
                        <w:fldChar w:fldCharType="begin"/>
                      </w:r>
                      <w:r>
                        <w:instrText xml:space="preserve"> SEQ Figure \* ARABIC \s 1 </w:instrText>
                      </w:r>
                      <w:r>
                        <w:fldChar w:fldCharType="separate"/>
                      </w:r>
                      <w:r w:rsidR="006210A9">
                        <w:rPr>
                          <w:noProof/>
                        </w:rPr>
                        <w:t>3</w:t>
                      </w:r>
                      <w:r>
                        <w:fldChar w:fldCharType="end"/>
                      </w:r>
                      <w:r>
                        <w:t xml:space="preserve"> </w:t>
                      </w:r>
                      <w:r w:rsidRPr="0024667B">
                        <w:t>2 Channels 10Amp 5V-30V DC Motor</w:t>
                      </w:r>
                      <w:r w:rsidR="005852D7">
                        <w:t xml:space="preserve"> Driver</w:t>
                      </w:r>
                      <w:bookmarkEnd w:id="60"/>
                    </w:p>
                  </w:txbxContent>
                </v:textbox>
                <w10:wrap type="topAndBottom" anchorx="margin"/>
              </v:shape>
            </w:pict>
          </mc:Fallback>
        </mc:AlternateContent>
      </w:r>
      <w:r w:rsidR="00281C18">
        <w:rPr>
          <w:noProof/>
        </w:rPr>
        <mc:AlternateContent>
          <mc:Choice Requires="wps">
            <w:drawing>
              <wp:anchor distT="0" distB="0" distL="114300" distR="114300" simplePos="0" relativeHeight="251697152" behindDoc="0" locked="0" layoutInCell="1" allowOverlap="1" wp14:anchorId="32482C5B" wp14:editId="466BD88B">
                <wp:simplePos x="0" y="0"/>
                <wp:positionH relativeFrom="margin">
                  <wp:align>center</wp:align>
                </wp:positionH>
                <wp:positionV relativeFrom="paragraph">
                  <wp:posOffset>4947270</wp:posOffset>
                </wp:positionV>
                <wp:extent cx="3561715" cy="635"/>
                <wp:effectExtent l="0" t="0" r="635" b="3810"/>
                <wp:wrapTopAndBottom/>
                <wp:docPr id="398152763" name="Text Box 1"/>
                <wp:cNvGraphicFramePr/>
                <a:graphic xmlns:a="http://schemas.openxmlformats.org/drawingml/2006/main">
                  <a:graphicData uri="http://schemas.microsoft.com/office/word/2010/wordprocessingShape">
                    <wps:wsp>
                      <wps:cNvSpPr txBox="1"/>
                      <wps:spPr>
                        <a:xfrm>
                          <a:off x="0" y="0"/>
                          <a:ext cx="3561715" cy="635"/>
                        </a:xfrm>
                        <a:prstGeom prst="rect">
                          <a:avLst/>
                        </a:prstGeom>
                        <a:solidFill>
                          <a:prstClr val="white"/>
                        </a:solidFill>
                        <a:ln>
                          <a:noFill/>
                        </a:ln>
                      </wps:spPr>
                      <wps:txbx>
                        <w:txbxContent>
                          <w:p w14:paraId="6FC6FCCF" w14:textId="487818FF" w:rsidR="00281C18" w:rsidRPr="00AA7C7C" w:rsidRDefault="00281C18" w:rsidP="00281C18">
                            <w:pPr>
                              <w:pStyle w:val="Caption"/>
                              <w:rPr>
                                <w:noProof/>
                                <w:szCs w:val="24"/>
                              </w:rPr>
                            </w:pPr>
                            <w:bookmarkStart w:id="61" w:name="_Toc145936853"/>
                            <w:r>
                              <w:t xml:space="preserve">Figure </w:t>
                            </w:r>
                            <w:r>
                              <w:fldChar w:fldCharType="begin"/>
                            </w:r>
                            <w:r>
                              <w:instrText xml:space="preserve"> STYLEREF 1 \s </w:instrText>
                            </w:r>
                            <w:r>
                              <w:fldChar w:fldCharType="separate"/>
                            </w:r>
                            <w:r w:rsidR="006210A9">
                              <w:rPr>
                                <w:noProof/>
                              </w:rPr>
                              <w:t>3</w:t>
                            </w:r>
                            <w:r>
                              <w:fldChar w:fldCharType="end"/>
                            </w:r>
                            <w:r>
                              <w:t>.</w:t>
                            </w:r>
                            <w:r>
                              <w:fldChar w:fldCharType="begin"/>
                            </w:r>
                            <w:r>
                              <w:instrText xml:space="preserve"> SEQ Figure \* ARABIC \s 1 </w:instrText>
                            </w:r>
                            <w:r>
                              <w:fldChar w:fldCharType="separate"/>
                            </w:r>
                            <w:r w:rsidR="006210A9">
                              <w:rPr>
                                <w:noProof/>
                              </w:rPr>
                              <w:t>4</w:t>
                            </w:r>
                            <w:r>
                              <w:fldChar w:fldCharType="end"/>
                            </w:r>
                            <w:r>
                              <w:t xml:space="preserve"> Motor Rotary Encoder </w:t>
                            </w:r>
                            <w:r w:rsidRPr="003F720E">
                              <w:t>E38S6G5-400B-G24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482C5B" id="_x0000_s1028" type="#_x0000_t202" style="position:absolute;left:0;text-align:left;margin-left:0;margin-top:389.55pt;width:280.45pt;height:.05pt;z-index:2516971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nA2GgIAAD8EAAAOAAAAZHJzL2Uyb0RvYy54bWysU1GP2jAMfp+0/xDlfRQ4wSZEOTFOTJPQ&#10;3UncdM8hTWmkNM6cQMt+/Zy0he22p2kvqWs7dvx9n5f3bW3YWaHXYHM+GY05U1ZCoe0x599eth8+&#10;ceaDsIUwYFXOL8rz+9X7d8vGLdQUKjCFQkZFrF80LudVCG6RZV5WqhZ+BE5ZCpaAtQj0i8esQNFQ&#10;9dpk0/F4njWAhUOQynvyPnRBvkr1y1LJ8FSWXgVmck5vC+nEdB7ima2WYnFE4Sot+2eIf3hFLbSl&#10;ptdSDyIIdkL9R6laSwQPZRhJqDMoSy1VmoGmmYzfTLOvhFNpFgLHuytM/v+VlY/nvXtGFtrP0BKB&#10;EZDG+YUnZ5ynLbGOX3opozhBeLnCptrAJDnvZvPJx8mMM0mx+d0s1shuVx368EVBzaKRcyROElTi&#10;vPOhSx1SYicPRhdbbUz8iYGNQXYWxF9T6aD64r9lGRtzLcRbXcHoyW5zRCu0h5bpIufTYcYDFBca&#10;HaFThXdyq6nfTvjwLJBkQNOStMMTHaWBJufQW5xVgD/+5o/5xA5FOWtIVjn3308CFWfmqyXeogYH&#10;AwfjMBj2VG+AJp3Q0jiZTLqAwQxmiVC/kuLXsQuFhJXUK+dhMDehEzdtjFTrdUoipTkRdnbvZCw9&#10;4PrSvgp0PSuByHyEQXBi8YacLjfR49anQEgn5iKuHYo93KTSxH2/UXENfv1PWbe9X/0EAAD//wMA&#10;UEsDBBQABgAIAAAAIQDch5u84AAAAAgBAAAPAAAAZHJzL2Rvd25yZXYueG1sTI/BTsMwEETvSPyD&#10;tZW4IOq0lJSmcaqqggO9VA29cHPjbRyI15HttOHvMVzocXZWM2/y1WBadkbnG0sCJuMEGFJlVUO1&#10;gMP768MzMB8kKdlaQgHf6GFV3N7kMlP2Qns8l6FmMYR8JgXoELqMc19pNNKPbYcUvZN1RoYoXc2V&#10;k5cYblo+TZKUG9lQbNCyw43G6qvsjYDd7GOn7/vTy3Y9e3Rvh36TftalEHejYb0EFnAI/8/wix/R&#10;oYhMR9uT8qwVEIcEAfP5YgIs2k9psgB2/LtMgRc5vx5Q/AAAAP//AwBQSwECLQAUAAYACAAAACEA&#10;toM4kv4AAADhAQAAEwAAAAAAAAAAAAAAAAAAAAAAW0NvbnRlbnRfVHlwZXNdLnhtbFBLAQItABQA&#10;BgAIAAAAIQA4/SH/1gAAAJQBAAALAAAAAAAAAAAAAAAAAC8BAABfcmVscy8ucmVsc1BLAQItABQA&#10;BgAIAAAAIQBYdnA2GgIAAD8EAAAOAAAAAAAAAAAAAAAAAC4CAABkcnMvZTJvRG9jLnhtbFBLAQIt&#10;ABQABgAIAAAAIQDch5u84AAAAAgBAAAPAAAAAAAAAAAAAAAAAHQEAABkcnMvZG93bnJldi54bWxQ&#10;SwUGAAAAAAQABADzAAAAgQUAAAAA&#10;" stroked="f">
                <v:textbox style="mso-fit-shape-to-text:t" inset="0,0,0,0">
                  <w:txbxContent>
                    <w:p w14:paraId="6FC6FCCF" w14:textId="487818FF" w:rsidR="00281C18" w:rsidRPr="00AA7C7C" w:rsidRDefault="00281C18" w:rsidP="00281C18">
                      <w:pPr>
                        <w:pStyle w:val="Caption"/>
                        <w:rPr>
                          <w:noProof/>
                          <w:szCs w:val="24"/>
                        </w:rPr>
                      </w:pPr>
                      <w:bookmarkStart w:id="62" w:name="_Toc145936853"/>
                      <w:r>
                        <w:t xml:space="preserve">Figure </w:t>
                      </w:r>
                      <w:r>
                        <w:fldChar w:fldCharType="begin"/>
                      </w:r>
                      <w:r>
                        <w:instrText xml:space="preserve"> STYLEREF 1 \s </w:instrText>
                      </w:r>
                      <w:r>
                        <w:fldChar w:fldCharType="separate"/>
                      </w:r>
                      <w:r w:rsidR="006210A9">
                        <w:rPr>
                          <w:noProof/>
                        </w:rPr>
                        <w:t>3</w:t>
                      </w:r>
                      <w:r>
                        <w:fldChar w:fldCharType="end"/>
                      </w:r>
                      <w:r>
                        <w:t>.</w:t>
                      </w:r>
                      <w:r>
                        <w:fldChar w:fldCharType="begin"/>
                      </w:r>
                      <w:r>
                        <w:instrText xml:space="preserve"> SEQ Figure \* ARABIC \s 1 </w:instrText>
                      </w:r>
                      <w:r>
                        <w:fldChar w:fldCharType="separate"/>
                      </w:r>
                      <w:r w:rsidR="006210A9">
                        <w:rPr>
                          <w:noProof/>
                        </w:rPr>
                        <w:t>4</w:t>
                      </w:r>
                      <w:r>
                        <w:fldChar w:fldCharType="end"/>
                      </w:r>
                      <w:r>
                        <w:t xml:space="preserve"> Motor Rotary Encoder </w:t>
                      </w:r>
                      <w:r w:rsidRPr="003F720E">
                        <w:t>E38S6G5-400B-G24N</w:t>
                      </w:r>
                      <w:bookmarkEnd w:id="62"/>
                    </w:p>
                  </w:txbxContent>
                </v:textbox>
                <w10:wrap type="topAndBottom" anchorx="margin"/>
              </v:shape>
            </w:pict>
          </mc:Fallback>
        </mc:AlternateContent>
      </w:r>
      <w:r w:rsidR="00281C18">
        <w:rPr>
          <w:noProof/>
        </w:rPr>
        <w:drawing>
          <wp:anchor distT="0" distB="0" distL="114300" distR="114300" simplePos="0" relativeHeight="251674624" behindDoc="0" locked="0" layoutInCell="1" allowOverlap="1" wp14:anchorId="2C9C375C" wp14:editId="6C7680E9">
            <wp:simplePos x="0" y="0"/>
            <wp:positionH relativeFrom="margin">
              <wp:align>center</wp:align>
            </wp:positionH>
            <wp:positionV relativeFrom="paragraph">
              <wp:posOffset>2809624</wp:posOffset>
            </wp:positionV>
            <wp:extent cx="2455545" cy="2041525"/>
            <wp:effectExtent l="0" t="0" r="1905" b="0"/>
            <wp:wrapTopAndBottom/>
            <wp:docPr id="745283579" name="Picture 2" descr="A small electric motor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283579" name="Picture 2" descr="A small electric motor with wire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455545" cy="2041525"/>
                    </a:xfrm>
                    <a:prstGeom prst="rect">
                      <a:avLst/>
                    </a:prstGeom>
                  </pic:spPr>
                </pic:pic>
              </a:graphicData>
            </a:graphic>
            <wp14:sizeRelH relativeFrom="margin">
              <wp14:pctWidth>0</wp14:pctWidth>
            </wp14:sizeRelH>
            <wp14:sizeRelV relativeFrom="margin">
              <wp14:pctHeight>0</wp14:pctHeight>
            </wp14:sizeRelV>
          </wp:anchor>
        </w:drawing>
      </w:r>
      <w:r w:rsidR="00AC2DC2">
        <w:rPr>
          <w:noProof/>
        </w:rPr>
        <w:drawing>
          <wp:anchor distT="0" distB="0" distL="114300" distR="114300" simplePos="0" relativeHeight="251673600" behindDoc="0" locked="0" layoutInCell="1" allowOverlap="1" wp14:anchorId="2AF0AB4C" wp14:editId="030C194A">
            <wp:simplePos x="0" y="0"/>
            <wp:positionH relativeFrom="margin">
              <wp:align>center</wp:align>
            </wp:positionH>
            <wp:positionV relativeFrom="paragraph">
              <wp:posOffset>0</wp:posOffset>
            </wp:positionV>
            <wp:extent cx="2328545" cy="2328545"/>
            <wp:effectExtent l="0" t="0" r="0" b="0"/>
            <wp:wrapTopAndBottom/>
            <wp:docPr id="1834265273" name="Picture 1"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5273" name="Picture 1" descr="A close-up of a circuit board&#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328545" cy="23285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079DD3" w14:textId="77777777" w:rsidR="00281C18" w:rsidRDefault="00281C18" w:rsidP="00EE4B11">
      <w:pPr>
        <w:ind w:firstLine="851"/>
      </w:pPr>
    </w:p>
    <w:p w14:paraId="5A0DBD15" w14:textId="48E68497" w:rsidR="008E519A" w:rsidRDefault="00281C18" w:rsidP="00EE4B11">
      <w:pPr>
        <w:ind w:firstLine="851"/>
      </w:pPr>
      <w:r w:rsidRPr="00504CF3">
        <w:rPr>
          <w:noProof/>
        </w:rPr>
        <mc:AlternateContent>
          <mc:Choice Requires="wps">
            <w:drawing>
              <wp:anchor distT="0" distB="0" distL="114300" distR="114300" simplePos="0" relativeHeight="251684864" behindDoc="0" locked="0" layoutInCell="1" allowOverlap="1" wp14:anchorId="4D539DFC" wp14:editId="6D9AFBF7">
                <wp:simplePos x="0" y="0"/>
                <wp:positionH relativeFrom="margin">
                  <wp:posOffset>1155065</wp:posOffset>
                </wp:positionH>
                <wp:positionV relativeFrom="paragraph">
                  <wp:posOffset>3220085</wp:posOffset>
                </wp:positionV>
                <wp:extent cx="2512060" cy="635"/>
                <wp:effectExtent l="0" t="0" r="2540" b="3810"/>
                <wp:wrapTopAndBottom/>
                <wp:docPr id="1296703991" name="Text Box 1"/>
                <wp:cNvGraphicFramePr/>
                <a:graphic xmlns:a="http://schemas.openxmlformats.org/drawingml/2006/main">
                  <a:graphicData uri="http://schemas.microsoft.com/office/word/2010/wordprocessingShape">
                    <wps:wsp>
                      <wps:cNvSpPr txBox="1"/>
                      <wps:spPr>
                        <a:xfrm>
                          <a:off x="0" y="0"/>
                          <a:ext cx="2512060" cy="635"/>
                        </a:xfrm>
                        <a:prstGeom prst="rect">
                          <a:avLst/>
                        </a:prstGeom>
                        <a:solidFill>
                          <a:prstClr val="white"/>
                        </a:solidFill>
                        <a:ln>
                          <a:noFill/>
                        </a:ln>
                      </wps:spPr>
                      <wps:txbx>
                        <w:txbxContent>
                          <w:p w14:paraId="71BB5182" w14:textId="36015800" w:rsidR="00943E84" w:rsidRPr="00054886" w:rsidRDefault="00943E84" w:rsidP="00943E84">
                            <w:pPr>
                              <w:pStyle w:val="Caption"/>
                              <w:rPr>
                                <w:noProof/>
                                <w:szCs w:val="24"/>
                              </w:rPr>
                            </w:pPr>
                            <w:bookmarkStart w:id="63" w:name="_Toc145936854"/>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5</w:t>
                            </w:r>
                            <w:r w:rsidR="00281C18">
                              <w:fldChar w:fldCharType="end"/>
                            </w:r>
                            <w:r>
                              <w:t xml:space="preserve"> Ultrasonic Sensor HC-SR04</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D539DFC" id="_x0000_s1029" type="#_x0000_t202" style="position:absolute;left:0;text-align:left;margin-left:90.95pt;margin-top:253.55pt;width:197.8pt;height:.05pt;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KngGQIAAD8EAAAOAAAAZHJzL2Uyb0RvYy54bWysU8Fu2zAMvQ/YPwi6L05SNBiMOEWWIsOA&#10;oC3QFj0rshwLkEWNUmJnXz9KtpOt22nYRaZJihTfe1zedY1hJ4Vegy34bDLlTFkJpbaHgr++bD99&#10;5swHYUthwKqCn5Xnd6uPH5aty9UcajClQkZFrM9bV/A6BJdnmZe1aoSfgFOWghVgIwL94iErUbRU&#10;vTHZfDpdZC1g6RCk8p68932Qr1L9qlIyPFaVV4GZgtPbQjoxnft4ZqulyA8oXK3l8AzxD69ohLbU&#10;9FLqXgTBjqj/KNVoieChChMJTQZVpaVKM9A0s+m7aZ5r4VSahcDx7gKT/39l5cPp2T0hC90X6IjA&#10;CEjrfO7JGefpKmzil17KKE4Qni+wqS4wSc757Ww+XVBIUmxxcxtrZNerDn34qqBh0Sg4EicJKnHa&#10;+dCnjimxkwejy602Jv7EwMYgOwnir611UEPx37KMjbkW4q2+YPRk1zmiFbp9x3RZ8Jtxxj2UZxod&#10;oVeFd3Krqd9O+PAkkGRAI5G0wyMdlYG24DBYnNWAP/7mj/nEDkU5a0lWBfffjwIVZ+abJd6iBkcD&#10;R2M/GvbYbIAmndHSOJlMuoDBjGaF0LyR4texC4WEldSr4GE0N6EXN22MVOt1SiKlORF29tnJWHrE&#10;9aV7E+gGVgKR+QCj4ET+jpw+N9Hj1sdASCfmIq49igPcpNLE/bBRcQ1+/U9Z171f/QQAAP//AwBQ&#10;SwMEFAAGAAgAAAAhAOpaXRThAAAACwEAAA8AAABkcnMvZG93bnJldi54bWxMj7FOwzAQhnck3sE6&#10;JBZEnZSmKSFOVVUwwFIRurC58TUOxOfIdtrw9hgWGP+7T/99V64n07MTOt9ZEpDOEmBIjVUdtQL2&#10;b0+3K2A+SFKyt4QCvtDDurq8KGWh7Jle8VSHlsUS8oUUoEMYCs59o9FIP7MDUtwdrTMyxOharpw8&#10;x3LT83mSLLmRHcULWg641dh81qMRsFu87/TNeHx82Szu3PN+3C4/2lqI66tp8wAs4BT+YPjRj+pQ&#10;RaeDHUl51se8Su8jKiBL8hRYJLI8z4Adfidz4FXJ//9QfQMAAP//AwBQSwECLQAUAAYACAAAACEA&#10;toM4kv4AAADhAQAAEwAAAAAAAAAAAAAAAAAAAAAAW0NvbnRlbnRfVHlwZXNdLnhtbFBLAQItABQA&#10;BgAIAAAAIQA4/SH/1gAAAJQBAAALAAAAAAAAAAAAAAAAAC8BAABfcmVscy8ucmVsc1BLAQItABQA&#10;BgAIAAAAIQDAHKngGQIAAD8EAAAOAAAAAAAAAAAAAAAAAC4CAABkcnMvZTJvRG9jLnhtbFBLAQIt&#10;ABQABgAIAAAAIQDqWl0U4QAAAAsBAAAPAAAAAAAAAAAAAAAAAHMEAABkcnMvZG93bnJldi54bWxQ&#10;SwUGAAAAAAQABADzAAAAgQUAAAAA&#10;" stroked="f">
                <v:textbox style="mso-fit-shape-to-text:t" inset="0,0,0,0">
                  <w:txbxContent>
                    <w:p w14:paraId="71BB5182" w14:textId="36015800" w:rsidR="00943E84" w:rsidRPr="00054886" w:rsidRDefault="00943E84" w:rsidP="00943E84">
                      <w:pPr>
                        <w:pStyle w:val="Caption"/>
                        <w:rPr>
                          <w:noProof/>
                          <w:szCs w:val="24"/>
                        </w:rPr>
                      </w:pPr>
                      <w:bookmarkStart w:id="64" w:name="_Toc145936854"/>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5</w:t>
                      </w:r>
                      <w:r w:rsidR="00281C18">
                        <w:fldChar w:fldCharType="end"/>
                      </w:r>
                      <w:r>
                        <w:t xml:space="preserve"> Ultrasonic Sensor HC-SR04</w:t>
                      </w:r>
                      <w:bookmarkEnd w:id="64"/>
                    </w:p>
                  </w:txbxContent>
                </v:textbox>
                <w10:wrap type="topAndBottom" anchorx="margin"/>
              </v:shape>
            </w:pict>
          </mc:Fallback>
        </mc:AlternateContent>
      </w:r>
      <w:r w:rsidRPr="00504CF3">
        <w:rPr>
          <w:noProof/>
        </w:rPr>
        <w:drawing>
          <wp:anchor distT="0" distB="0" distL="114300" distR="114300" simplePos="0" relativeHeight="251682816" behindDoc="0" locked="0" layoutInCell="1" allowOverlap="1" wp14:anchorId="3607ABF3" wp14:editId="45F54669">
            <wp:simplePos x="0" y="0"/>
            <wp:positionH relativeFrom="margin">
              <wp:posOffset>1602740</wp:posOffset>
            </wp:positionH>
            <wp:positionV relativeFrom="paragraph">
              <wp:posOffset>1867860</wp:posOffset>
            </wp:positionV>
            <wp:extent cx="1616075" cy="1616075"/>
            <wp:effectExtent l="0" t="0" r="3175" b="3175"/>
            <wp:wrapTopAndBottom/>
            <wp:docPr id="1618620714" name="Picture 6" descr="A close-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620714" name="Picture 6" descr="A close-up of a device&#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616075" cy="1616075"/>
                    </a:xfrm>
                    <a:prstGeom prst="rect">
                      <a:avLst/>
                    </a:prstGeom>
                    <a:noFill/>
                    <a:ln>
                      <a:noFill/>
                    </a:ln>
                  </pic:spPr>
                </pic:pic>
              </a:graphicData>
            </a:graphic>
          </wp:anchor>
        </w:drawing>
      </w:r>
      <w:r w:rsidR="00B55FEA" w:rsidRPr="00504CF3">
        <w:t xml:space="preserve">Ultrasonic sensor is essential to replace </w:t>
      </w:r>
      <w:r w:rsidR="00705283" w:rsidRPr="00504CF3">
        <w:t xml:space="preserve">the pricy Lidar sensor. </w:t>
      </w:r>
      <w:r w:rsidR="001F025E" w:rsidRPr="00504CF3">
        <w:t>The model of ultrasonic sensor selected is HC-SR04</w:t>
      </w:r>
      <w:r w:rsidR="009171C7" w:rsidRPr="00504CF3">
        <w:t xml:space="preserve"> as shown in Figure 3.5 below</w:t>
      </w:r>
      <w:r w:rsidR="008B695E" w:rsidRPr="00504CF3">
        <w:t>. It</w:t>
      </w:r>
      <w:r w:rsidR="00BC5D0B" w:rsidRPr="00504CF3">
        <w:t xml:space="preserve"> can work at DC voltage of 5 V, and 15 mA current. The furthest detecting range is 4 m, </w:t>
      </w:r>
      <w:r w:rsidR="00D666FF" w:rsidRPr="00504CF3">
        <w:t>and minimum distance of 2 cm. It is equipped with 15</w:t>
      </w:r>
      <w:r w:rsidR="00251DF9" w:rsidRPr="00504CF3">
        <w:t xml:space="preserve">° degree measuring angle. </w:t>
      </w:r>
      <w:r w:rsidR="00573F35" w:rsidRPr="00504CF3">
        <w:t>The working frequency of the ultrasonic sensor is 40Hz.</w:t>
      </w:r>
      <w:r w:rsidR="00D71FB9" w:rsidRPr="00504CF3">
        <w:t xml:space="preserve"> The ultrasonic sensor will be placed at the front of the </w:t>
      </w:r>
      <w:r w:rsidR="001C0BED" w:rsidRPr="00504CF3">
        <w:t>prototype as shown in Figure 3.</w:t>
      </w:r>
      <w:r w:rsidR="009171C7" w:rsidRPr="00504CF3">
        <w:t>6</w:t>
      </w:r>
      <w:r w:rsidR="001C0BED" w:rsidRPr="00504CF3">
        <w:t xml:space="preserve"> below</w:t>
      </w:r>
      <w:r w:rsidR="00DD1F8B">
        <w:t>.</w:t>
      </w:r>
    </w:p>
    <w:p w14:paraId="161E2308" w14:textId="4EBFFBDA" w:rsidR="00EE4B11" w:rsidRDefault="00EE4B11" w:rsidP="00EE4B11">
      <w:pPr>
        <w:ind w:firstLine="851"/>
      </w:pPr>
    </w:p>
    <w:p w14:paraId="4261C698" w14:textId="01764DF2" w:rsidR="00EE4B11" w:rsidRDefault="00943E84" w:rsidP="00EE4B11">
      <w:r>
        <w:rPr>
          <w:noProof/>
        </w:rPr>
        <mc:AlternateContent>
          <mc:Choice Requires="wps">
            <w:drawing>
              <wp:anchor distT="0" distB="0" distL="114300" distR="114300" simplePos="0" relativeHeight="251688960" behindDoc="0" locked="0" layoutInCell="1" allowOverlap="1" wp14:anchorId="3298F08A" wp14:editId="00B8809D">
                <wp:simplePos x="0" y="0"/>
                <wp:positionH relativeFrom="margin">
                  <wp:align>center</wp:align>
                </wp:positionH>
                <wp:positionV relativeFrom="paragraph">
                  <wp:posOffset>3214030</wp:posOffset>
                </wp:positionV>
                <wp:extent cx="2679065" cy="222885"/>
                <wp:effectExtent l="0" t="0" r="6985" b="5715"/>
                <wp:wrapTopAndBottom/>
                <wp:docPr id="977552534" name="Text Box 1"/>
                <wp:cNvGraphicFramePr/>
                <a:graphic xmlns:a="http://schemas.openxmlformats.org/drawingml/2006/main">
                  <a:graphicData uri="http://schemas.microsoft.com/office/word/2010/wordprocessingShape">
                    <wps:wsp>
                      <wps:cNvSpPr txBox="1"/>
                      <wps:spPr>
                        <a:xfrm>
                          <a:off x="0" y="0"/>
                          <a:ext cx="2679065" cy="222885"/>
                        </a:xfrm>
                        <a:prstGeom prst="rect">
                          <a:avLst/>
                        </a:prstGeom>
                        <a:solidFill>
                          <a:prstClr val="white"/>
                        </a:solidFill>
                        <a:ln>
                          <a:noFill/>
                        </a:ln>
                      </wps:spPr>
                      <wps:txbx>
                        <w:txbxContent>
                          <w:p w14:paraId="44300681" w14:textId="28A9929E" w:rsidR="00943E84" w:rsidRPr="00A84810" w:rsidRDefault="00943E84" w:rsidP="00943E84">
                            <w:pPr>
                              <w:pStyle w:val="Caption"/>
                              <w:rPr>
                                <w:noProof/>
                                <w:szCs w:val="24"/>
                              </w:rPr>
                            </w:pPr>
                            <w:bookmarkStart w:id="65" w:name="_Toc145936855"/>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6</w:t>
                            </w:r>
                            <w:r w:rsidR="00281C18">
                              <w:fldChar w:fldCharType="end"/>
                            </w:r>
                            <w:r>
                              <w:t xml:space="preserve"> </w:t>
                            </w:r>
                            <w:r w:rsidRPr="00191400">
                              <w:t>Installation of Ultrasonic Sensor</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98F08A" id="_x0000_s1030" type="#_x0000_t202" style="position:absolute;left:0;text-align:left;margin-left:0;margin-top:253.05pt;width:210.95pt;height:17.55pt;z-index:2516889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AZIHQIAAEIEAAAOAAAAZHJzL2Uyb0RvYy54bWysU01v2zAMvQ/YfxB0X5wYa9YacYosRYYB&#10;QVsgHXpWZDkWIIsapcTOfv0ofyRbt9Owi0yTFKn3Hrm4b2vDTgq9Bpvz2WTKmbISCm0POf/2svlw&#10;y5kPwhbCgFU5PyvP75fv3y0al6kUKjCFQkZFrM8al/MqBJcliZeVqoWfgFOWgiVgLQL94iEpUDRU&#10;vTZJOp3OkwawcAhSeU/ehz7Il139slQyPJWlV4GZnNPbQndid+7jmSwXIjugcJWWwzPEP7yiFtpS&#10;00upBxEEO6L+o1StJYKHMkwk1AmUpZaqw0BoZtM3aHaVcKrDQuR4d6HJ/7+y8vG0c8/IQvsZWhIw&#10;EtI4n3lyRjxtiXX80ksZxYnC84U21QYmyZnOP91N5zecSYqlaXp7exPLJNfbDn34oqBm0cg5kiwd&#10;W+K09aFPHVNiMw9GFxttTPyJgbVBdhIkYVPpoIbiv2UZG3MtxFt9wehJrlCiFdp9y3SR848jzD0U&#10;Z0KP0A+Gd3Kjqd9W+PAskCaBANN0hyc6SgNNzmGwOKsAf/zNH/NJIIpy1tBk5dx/PwpUnJmvlqSL&#10;YzgaOBr70bDHeg2EdEZ742Rn0gUMZjRLhPqVhn4Vu1BIWEm9ch5Gcx36+aalkWq16pJo2JwIW7tz&#10;MpYeeX1pXwW6QZVAej7COHMieyNOn9uzvDoGKHWnXOS1Z3Ggmwa1035YqrgJv/53WdfVX/4EAAD/&#10;/wMAUEsDBBQABgAIAAAAIQABWrYN3gAAAAgBAAAPAAAAZHJzL2Rvd25yZXYueG1sTI/BTsMwEETv&#10;SPyDtUhcEHUSlQhCnApauMGhpep5Gy9JRLyObKdJ/x5zosfZWc28KVez6cWJnO8sK0gXCQji2uqO&#10;GwX7r/f7RxA+IGvsLZOCM3lYVddXJRbaTryl0y40IoawL1BBG8JQSOnrlgz6hR2Io/dtncEQpWuk&#10;djjFcNPLLElyabDj2NDiQOuW6p/daBTkGzdOW17fbfZvH/g5NNnh9XxQ6vZmfnkGEWgO/8/whx/R&#10;oYpMRzuy9qJXEIcEBQ9JnoKI9jJLn0Ac42WZZiCrUl4OqH4BAAD//wMAUEsBAi0AFAAGAAgAAAAh&#10;ALaDOJL+AAAA4QEAABMAAAAAAAAAAAAAAAAAAAAAAFtDb250ZW50X1R5cGVzXS54bWxQSwECLQAU&#10;AAYACAAAACEAOP0h/9YAAACUAQAACwAAAAAAAAAAAAAAAAAvAQAAX3JlbHMvLnJlbHNQSwECLQAU&#10;AAYACAAAACEAAIAGSB0CAABCBAAADgAAAAAAAAAAAAAAAAAuAgAAZHJzL2Uyb0RvYy54bWxQSwEC&#10;LQAUAAYACAAAACEAAVq2Dd4AAAAIAQAADwAAAAAAAAAAAAAAAAB3BAAAZHJzL2Rvd25yZXYueG1s&#10;UEsFBgAAAAAEAAQA8wAAAIIFAAAAAA==&#10;" stroked="f">
                <v:textbox inset="0,0,0,0">
                  <w:txbxContent>
                    <w:p w14:paraId="44300681" w14:textId="28A9929E" w:rsidR="00943E84" w:rsidRPr="00A84810" w:rsidRDefault="00943E84" w:rsidP="00943E84">
                      <w:pPr>
                        <w:pStyle w:val="Caption"/>
                        <w:rPr>
                          <w:noProof/>
                          <w:szCs w:val="24"/>
                        </w:rPr>
                      </w:pPr>
                      <w:bookmarkStart w:id="66" w:name="_Toc145936855"/>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6</w:t>
                      </w:r>
                      <w:r w:rsidR="00281C18">
                        <w:fldChar w:fldCharType="end"/>
                      </w:r>
                      <w:r>
                        <w:t xml:space="preserve"> </w:t>
                      </w:r>
                      <w:r w:rsidRPr="00191400">
                        <w:t>Installation of Ultrasonic Sensor</w:t>
                      </w:r>
                      <w:bookmarkEnd w:id="66"/>
                    </w:p>
                  </w:txbxContent>
                </v:textbox>
                <w10:wrap type="topAndBottom" anchorx="margin"/>
              </v:shape>
            </w:pict>
          </mc:Fallback>
        </mc:AlternateContent>
      </w:r>
      <w:r w:rsidR="00EE4B11">
        <w:rPr>
          <w:noProof/>
        </w:rPr>
        <mc:AlternateContent>
          <mc:Choice Requires="wpg">
            <w:drawing>
              <wp:anchor distT="0" distB="0" distL="114300" distR="114300" simplePos="0" relativeHeight="251663360" behindDoc="0" locked="0" layoutInCell="1" allowOverlap="1" wp14:anchorId="0BF58B22" wp14:editId="1E22806F">
                <wp:simplePos x="0" y="0"/>
                <wp:positionH relativeFrom="margin">
                  <wp:align>center</wp:align>
                </wp:positionH>
                <wp:positionV relativeFrom="paragraph">
                  <wp:posOffset>189</wp:posOffset>
                </wp:positionV>
                <wp:extent cx="2317750" cy="3090545"/>
                <wp:effectExtent l="0" t="0" r="6350" b="0"/>
                <wp:wrapTopAndBottom/>
                <wp:docPr id="370615171" name="Group 3"/>
                <wp:cNvGraphicFramePr/>
                <a:graphic xmlns:a="http://schemas.openxmlformats.org/drawingml/2006/main">
                  <a:graphicData uri="http://schemas.microsoft.com/office/word/2010/wordprocessingGroup">
                    <wpg:wgp>
                      <wpg:cNvGrpSpPr/>
                      <wpg:grpSpPr>
                        <a:xfrm>
                          <a:off x="0" y="0"/>
                          <a:ext cx="2317750" cy="3090545"/>
                          <a:chOff x="0" y="0"/>
                          <a:chExt cx="2317750" cy="3090545"/>
                        </a:xfrm>
                      </wpg:grpSpPr>
                      <pic:pic xmlns:pic="http://schemas.openxmlformats.org/drawingml/2006/picture">
                        <pic:nvPicPr>
                          <pic:cNvPr id="822052716" name="Picture 1" descr="A machine on a table&#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rot="5400000">
                            <a:off x="-386398" y="386398"/>
                            <a:ext cx="3090545" cy="2317750"/>
                          </a:xfrm>
                          <a:prstGeom prst="rect">
                            <a:avLst/>
                          </a:prstGeom>
                        </pic:spPr>
                      </pic:pic>
                      <wps:wsp>
                        <wps:cNvPr id="1951578876" name="Oval 2"/>
                        <wps:cNvSpPr/>
                        <wps:spPr>
                          <a:xfrm>
                            <a:off x="71674" y="2489025"/>
                            <a:ext cx="675564" cy="470848"/>
                          </a:xfrm>
                          <a:prstGeom prst="ellipse">
                            <a:avLst/>
                          </a:prstGeom>
                          <a:no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4945944" id="Group 3" o:spid="_x0000_s1026" style="position:absolute;margin-left:0;margin-top:0;width:182.5pt;height:243.35pt;z-index:251663360;mso-position-horizontal:center;mso-position-horizontal-relative:margin" coordsize="23177,3090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DtRYdBAAAaQkAAA4AAABkcnMvZTJvRG9jLnhtbJxW227bOBB9X2D/&#10;gdAC+5b4EssXbZzCSDZBgaAJmhZ9pinKIkqRXJKO7f36PSQlJY4DtNsAkUlxOHPm8MxQlx/2jSTP&#10;3Dqh1TIbnQ8zwhXTpVCbZfb1y+3ZPCPOU1VSqRVfZgfusg9Xv/92uTMFH+tay5JbAifKFTuzzGrv&#10;TTEYOFbzhrpzbbjCYqVtQz2mdjMoLd3BeyMH4+FwOthpWxqrGXcOb2/SYnYV/VcVZ/6hqhz3RC4z&#10;YPPxaeNzHZ6Dq0tabCw1tWAtDPoLKBoqFIL2rm6op2RrxYmrRjCrna78OdPNQFeVYDzmgGxGwzfZ&#10;3Fm9NTGXTbHbmJ4mUPuGp192yz4931nzZB4tmNiZDbiIs5DLvrJN+AVKso+UHXrK+N4Thpfji9Fs&#10;loNZhrWL4WKYT/JEKqvB/Mk+Vv/9g52DLvDgCI4RrMB/ywFGJxz8WCvY5beWZ62T5qd8NNR+35oz&#10;HJehXqyFFP4QpYeDCaDU86NgjzZNQOejJaJcZvPxeJiPZ6NpRhRtoHxYheBklJGSOwYNrkhDWS0U&#10;J1oRSjxdS/7nH/vVX/FxE4yE8SgsQrdeowAEo1IeyIYrbqnnZSA6QAhREwYaOLrX7LsjSl/XVG34&#10;yhlUAWozWA+OzeP0KIG1FOZWSBnOPYxbqoD2jeLeYTup+UazbcOVT+VpuQRurVwtjMuILXiz5qDH&#10;fixBBENr8ODGWKF8ko3zlntWh/gVcHwG9oCbFv1CBP2CM2TkoN9OscRqZJtPhuEPZ9Tr9+xiPr1Y&#10;oB8FpaYhPNOik3Kn3ijlTtcpdlcJxjp/x3VDwgBJAFyMQJ/vXQuzM2m5TsgiZAANJYY+5zpaMTsh&#10;9n+V8lNNDQeE4PZFe6NFPspn8/msF9/DM5VkHBhuLfuKd0fkvaIL0p1NIlnjyXwxHLdl3bE1neX5&#10;FOuh7iez4Xwyj/rqihdCPOaKS6jJBay0eJcuWigdlBfPRKpg57QUZafGeCXwa2kJcllmfp8EfWQF&#10;mYSd6BxdWnHkD5IHf1J95hWqM/StCOSNT8oYhDtKSzUteQo1yoOSkhL6HVGT0WHwnKTa+m4dhCvs&#10;BW/nO7lp7cNWHm+pHliSbB8mITje3O+IkbXy/eZGKG3fy0wiqzZysu9IStQElta6PKB3xepBP3eG&#10;3Qoc4T11/pFaXIp4iYveP+BRSb1bZrodZaTW9t/33gd7CByrGdnhkl1m7p8tDR1YflSQ/mI0mYRb&#10;OU4m+WyMiX29sn69orbNtcbRo3EAXRwGey+7YWV18w3fA6sQFUtUMcReZszbbnLtMccSvigYX63i&#10;OLX2e/VkcCGkwwvi/bL/Rq1pS91D9590V24nEk624TyUXqFZVyK2gxdeW75R+nEU7/MoofbbI3ww&#10;vJ5Hq5cvpKv/AAAA//8DAFBLAwQKAAAAAAAAACEAmVLVjyNtAwAjbQMAFQAAAGRycy9tZWRpYS9p&#10;bWFnZTEuanBlZ//Y/+AAEEpGSUYAAQEBANwA3AAA/9sAQwACAQEBAQECAQEBAgICAgIEAwICAgIF&#10;BAQDBAYFBgYGBQYGBgcJCAYHCQcGBggLCAkKCgoKCgYICwwLCgwJCgoK/9sAQwECAgICAgIFAwMF&#10;CgcGBwoKCgoKCgoKCgoKCgoKCgoKCgoKCgoKCgoKCgoKCgoKCgoKCgoKCgoKCgoKCgoKCgoK/8AA&#10;EQgCLgLo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8pZk2sny4+Z8AY/n/k1YQ+QxIO4dAODx+frz0/lUnkSeTticnb8yr64/8Arfzqwlu3&#10;3XVvmP1z/n6V/L0JNxXoj7WW7K7XjDPlQNjqnTn1HHHTrXyV/wAFafFskXg7wP4Hkg2pqmqXl+0i&#10;sBuNrFFHtPQ8fbSfQ8e1fX7aZEP9MVl+fAbJAz6Z/SvkP/grD4c1Sy0v4e/EhdFA03Qb7Uorm+E8&#10;Y8uaZbWZFcZ34K2kjBwCq+WwYgsgPvcO8rzijfu/vs7ficWOf+yyPyl8U3Es3ju3m1CB1jmklvFY&#10;gLuDyv0HB6oe4OR613HxQ0K88KNZeHdRm3/ZY4TbjIysYsbNOzE8vG345IyDmvLUtb7xD4xt9FtG&#10;kDSRxWtmIW6FuFxnBJLuTyc89eld94w1BLy+t5HupNqwzLarNnfFC11cSwhhzj9zJEw7845ziv6I&#10;i9LH5/XjrEyWlxKxaXCpksW7cevPp3xXnIupJXa7lXzGkYtL8vG4nrxXf6nfCDRriZiFxDI6ndjb&#10;8hwMg9Sef/1V5yCQ2EHOMMpHX6VEjbCx0bLKFVLcFcLxxnHtUc5jEuGT92q/MyLgsM//AF6YrMEw&#10;Afu56+/TH+e9LHMsatI6MR5bRtj/AHSP6j8qzR2R3Ptj/glv4HbTvhX4m8am/mabVNeSxk0vyiNi&#10;Wlp54mJxwCt5JyeAFz0ya6b9qu8ii1KOyhSRo1szIJuVEpLug4yduFjGcE8N1OMDpv2AvC2jeGf2&#10;OfC+raKrfbNYu9Su9Ygk3f64XTRRSpwFy0MUQBycFM5HGPMv2kdalufHOpPKCwhkEMSyRscFVBZc&#10;NgAb2LbQeS3BIOa/NcfL6xnVSXnb7tP0PqKP7vBRXl+ep4X4puFaPbHD8pUjaPu7tx/ljPrweg5O&#10;RGzLZfu44z8zcdCcHH4fy+mKua86rPiKVh13bcY3ZPp07nr785qqv72z8tpOibfmzyRg5wQexA56&#10;nPTFfTYePLSSPJqe9K5BbqZX8zyQrHB3N/CR+Y45z9MeuO/8G6mNMhg1K51KSwWxukf7Z5hAt1Un&#10;5y3bGM5/2eQOtcHaJNFEBvXazHb3+b6Y7cGt7W9M8W6F8HtQ+IEvgy+m0O4+1aZFqc2nyfYmuSsc&#10;cka3G3YZYhdQyGPduXzIiQAwJ6PZ+0kkjPm5TxfWda1LxFq914g1m6866v7mS5uptoXfK7FnOAAB&#10;kknAGBniq4AOFY7h15NBYdGTr7Yz9fwpqg8mveOMci9g2O+PStKxvPM2nPzKPusvU+v0rN3kDAXD&#10;dC1TWjhJlMR+bj5vx96CZRuj0jwBHFBpl9dqmG8wKueg+Unj1zuX6EV1WkRm30dZJoBukBfcvf0z&#10;+H8+9YHhbz7fwdGq23/HwN7LIoywb5lP1xt98cV0N0qWVutlGWPlx7FA68D2/wAmuqOkTjv7zOVT&#10;w5rXj74gaf4L8PQxrdX1wkCXU23ZGXYAbssNoyyZbOAoZsYU45eDVbe4v10+3lhmLKNtxau5WRtp&#10;JwHRWUfKfvc9Oo5qRb60vdc/tW2mkW8jm86zuo2KyRhXyrqCSMg+x69scGnwW2jDVLm30e0v5ryz&#10;8q1kvPMSTT3E0Uvnw+VLHG0hWMwkSK6eXPKVUSCKROOXvNnSlHlsyrrG9GjLngLhjuGF9Pr0OTnn&#10;jpXrvwL0n7S9pBGo2+UpaPcSyyN8zZOe5OfSvIIY21LVWa1tI5lM3y+Yp4GOVcA5UgBiR35APSvo&#10;D9mLSbrybd9QGXVVxIUAI+UfKcccHI96xqaRLijU/bN8TC28F+G/hlbajGwkuH1TULRof3i4UwWz&#10;h+cKfMugVHUoD2FfPM6XEuLbSLR7i6um8u1hhh3tK7HGxVHO48gYHXpyQK9E/aO8U2/if4x6oLDV&#10;ZZrXTWi0+186ExmDyl/exD1UXBuMeue2TXTf8E+Phvd/E39tPwHYg362+h6qfEd9dWVuHWD7DmeB&#10;5CQQsbXMcELMennAD5iBXPiMRHB4WdeW0U2/krmtGi6tWMF1aR+sfwu8B2Xwd+F/hv4Q2eow3y+G&#10;dCtNLTUI7UQC7+zwJF52wH5S+zccknLcknNL8VPiJ4b+FPw48QfFLxjK6afoOkz390IZEEkkcSM3&#10;lx+YVQyPgRopYbnYDPNb0MMjTYhi542xqpJyf65r86f+CpH7evhvxjcL+zb8LNb0DxJ4XubeB/E2&#10;oWN+Zormc+a6wJcRShAIW+yXCsBIjTKquQsM0Mv4HkuU4riDNlHdN8032V7v5vourPvsXiqeBwt+&#10;ysl59D4q8feMPF3xb8d6t8T/ABtPNcatrF5Nf31zGoWFZDjCgkgRKjNDGEPRSoGPlz+ln/BLX9n2&#10;X4P/AAEPxC17TgusePPs17ubhotLji22aMOgZlZ5iQeROikZSvgD9lb4I2vx6+PPhf4aXxZbLUbx&#10;Z/EEirJDtsIAZp13ANtaSEqkb4CmR4wSMlm/ZKGWCO2WFYYYYVhVY7WKPYiKDgKqrgBQMcYAAGPQ&#10;V+gce5ksLg6eXUdOZXaXSK2XpdfgeFkNB1a0sTPW23q93/XcJgisq7F68Z644/xGfTj1quZ2BVX6&#10;KM/Lx/8AX9qluP3qFGZmXcRgcN1/zz+NM+yTzyKIItwz6f59a/J7H1hUeV/IyIzgfe3L/j/9f8eD&#10;Wd9ojvZiPPTauf3qt94+nX8/wx3xY8TI9nHFBcTGHzZPLijX5fNbaXI+mxZDjvjGV61m3kRms/sz&#10;Q+XC0ajyVXJC9e2en8+9aIDQ0+ws7mVVms4SFk3K0mfkbHUHrkY9unWtSe4jin2xxnZ5W7zmXGDu&#10;HAA9Bu64APUnmuesDe6fdx2n2HdaLbkef5gJQhiNjA8nI5DAn+LOOCb9rq39qRSXcDjG75SDuyDg&#10;5yOx7dvQ4waieu44mlGGaUgfLjqGAUD8/f8AOqfie/W2tQrgp5jcqvoOOnT1/AVYtYJVcSvufaxL&#10;bm6f559qzZLSHWNcNrcXpt7W1t2nvJwjBYYoxlj8oOCee2aw5dS7nD+JdL1e+mSCyZoLebDXAST5&#10;nAIbDDkbWOwhhzlT+PK6jY3TSyym34VtrbstuUDnA7jpjvgjociu3vtdmvUkvxa+SsrN5Nr5e0wq&#10;WLYxk/xFsZ5IxkA8Vj7YzFu2DGBt9u/f/PFfq2Q4F4PLY8ytKWr/AE/A8HFVfaVnY4q70HzmYTgK&#10;27O5F52k/wCe/wD9awniHR/Cian438QabNcaH4M0uS4u7G4mvfst1JGQotpIyim1ee6a1sDPGjqp&#10;aOQsygbdrXWnt7ae/isWm+zWzSSRrZSzR54SIyrEQ6xmV0VmBXAcncvWuB+Inhu71rT/AAf8FNXi&#10;vpNP1p7nxT40vIbe7kuv+Ef04zhvLuYWYsJ5or9DE6sxubPT2DKSCfbo0VWrKD/pLf8ARfM87EVH&#10;Tpto8Y+L3iufSvgbo/g3VvEf9r654ikHi/xlqVzqFteXE9zexiWAT+ZF9oilFq0FwJd/zNqN4mWy&#10;4HnHiTwhp/hj9njRfiLqNlpupXuq+Jxq0ulzZeWLTLb7RbW7MyOjwLcXX2uORfn8xIYnVo2iO/uP&#10;E+peMv2nPjV5VzrUlxqHiTWsRTK91fW1oJJWkkkjDRpMLSPMkojZA0cKkNyrNXI+P/jRbeIfildf&#10;Fzw3/Z8Ol6bAvhDTfC2q291eW40mGALbyStJFEywPGqFULGdmWZyGAZG+ohfY+enJay+X9f11PI/&#10;idb6brXjGW+8IRxT2+qahIqrDJ+8kChVedvlVYHldZJ2jwqxCQLgKMDt5fhD4V8TfDWbxVpF39lt&#10;fC3mW+sx21oGa9WO1WT7RvYM5mklmnDKV2xxLFk4j5b4r8RfCbUpLF7H4aXuizSLdSLaR3srxwrc&#10;/wCqjSbcS64YtnymDCYoFfKMdv43fsQ/FP4N/CHQv2lNdm0LXPBevXHk2erabJN5dyyCZCGRkSdI&#10;5HhCRTrGIpRNHIXjEse/X2iTim7X09TkrU8RWhalLltZt2vpfVfPa/Q821m78WaR4DXwRqehNaxj&#10;xDfWkbx3b5mmUW32mIovLjCWJJORmJGQbvM3ZvhfwumseNNK8O6al9qMl9eNa3zaJZi4uHt9iGWS&#10;JFZ/MfyZZBtwMbV7ggbvhQX3i2Gwu/HN/eTXg0+zs/D+s3LKkOl2lu8m8KkgWOYrHBIqiR4k3B8u&#10;NpYzQ/EHxv4m8WN4Z+GGrXPhfTdRh+xWkEd8LVGeKAkRTzq8aSFpHCea+1ERkCrFEBChKUo3UV36&#10;6fk/6+V/UwFCjWkp152V0kkk5NrpZuKSSsrt7vRPW1fwvdnxP8R9I0a61nR9Et7jX01HWtbtYYIY&#10;rZd/nS+VE7RRqkKKwW3iwJpVVEMg+zKtb9oX40eIf2j/AI3eIvjZ4x2i916+85Y444wsUQUIijy4&#10;okPyKMsEBY5ZgWYk9L8TPFdl8M9J1z4K+CvEnhrxFJeXEf8AwkvjbQdPdo9XWEQSxW1vLJHHI1tH&#10;crJufZ/pUqRySGQR25j8oVDZr5kTt5S43J15PcZHHP8AnpXVL3Y20vpe3TyOatyqq7NtPq9G/VXd&#10;n82fY/8AwSR+Pn7H3wBb4tar+154z1a30vxR4HbQ7fwtY2tzOuvWs4n+2RBYYSq3OxIoYZJLi1WM&#10;Xcvz4ZyvxwEkMccdyrbmwG+nGfb2qd0GdqnC7sZJPy/yxxTbdCZd0cP3htVfrx069fcjr+GUY63M&#10;ubQsC7W2ia6baPLj2opU8k/j16/ga+7/APglF+zmDoy+OvEWsw6fNq0w1HUr5dzSaVp8KNIl0wLK&#10;MLEt1dpt3iTyRE+C6A/G3wo+GzfFn4l6d4At4/8AQ4f9L1qZWOIrdOXJbHy7iwQN0Bde2a/WLw34&#10;B1HQvAPhf9nfwj9js9f+IF0VvppmZIbDRoJv30shQusVuZ7RmleM4SHRGm2bLhs6/ZMW+nf+kejf&#10;s6BtWtda/aZ8U6db6C2sW76X4TtLpt0egaDaxCOecPtLIiQxJZLcxlkkSLVkdQQa2oRqd0s2o6ra&#10;3VveahIsstldw+VNZQqu23tJE8tCkkUfMyEEC7mvHQ7Za0PGQ0mVtP8Aht4Q0yW30HT7W3KW15Yj&#10;9xpcDlbeKZfIltvPvbiNpZhlYroW+sL8plGad7/ajzWejaDcXEOp6rcG0025tVzJZ42Ge9HobeJt&#10;yNkAXMtmrfLIawZvHRHJ6po2meO7mQW/in7NDew3el2eoWWriP7DptvKja1qwkjuXRCZUgtYpTEy&#10;pNbaZcf6u4kxm+Pv2SvgBf8AiiHx54g8H6Lp83hWSF/Js9LskjTydzNaXEKSPHJaQLvjli8ohJoX&#10;UkqYWj9a+Gxhi8Pw+M/CiLFaXNnZR+FVsb6S4SHSo1/4lSr5d6zBJsS3YfA821jjtJ0EkKVyvxk8&#10;dHwpps0ovLjUrXQ182ES6pOy3l6CoU+b50h8xpVVjOq5aOGFpEbLU+hOvMeF/GzxkLrxOPhrqNy1&#10;nb6fCuo+LrhWx+8ZFeCzLRMY5GSJlZpIv3cuY5BhuK6z9mxL/wAS6u3xI1W08uxtYmtdCtioCxqM&#10;gkD1A43dyWxgAAfMdlP4k+KXxKg8D+HrmOT+1NRlkvr2OFE+23UjGWa4cRqqqu4u21AE44GNoX7d&#10;8G+FIfC3h2z8O6TbtHb2cIjjXb6dSfcnJP1rjldyOjm5Y2Owh1uSSSNUG5mOFwOSemPz/WtHwMJf&#10;Anx117Tb+6it4/FnhTTdUsbJdoa5v7Se4ttRnyDuylvNoMRycYCAfdLGx8PPCLI8OvX8LAn/AI99&#10;0ZG3/bxxnI6EdOv0h+JdpLo3xa+GnifS9GM815qmp+G7qSRWC2lhc2MmoSSDsCbrRrFA3+3jncBW&#10;sIgmd5FqUsUK+bj5OFxjjHfGfYdap6x4nFgu5G+9GCjJ97I6YHr+v6U1LJ/MLtEVCsWO7jHPPHpW&#10;H41t7q3tWnKtujjK7d2M9xWmpomec6j43kvtebT4keOSBo2L+SdrKWPR8bSflOVByoxnGRn174dz&#10;S/Z41jwSwzu28j5f04H4fz8P0iye51ySGH5dzExxsOBjt78ZP+c19AfCrw5cpYrJN5ysvTdxkgdf&#10;/wBXtURNG9DopJYxbRxuzD5W+8w4GCcc/wAv/wBVVjfGOZLY3S79p+TG33z9OR/jxWnJpD58lFUM&#10;jZVdvAX+7xzjB/LOaqR6HLGY9zmQ7cK3TnAGf0JOKoOYpSXMzFW3x7NoVnz0H4d/14rm9buS8zTN&#10;E2xZBvPrgdf++sY7V1Fz4fv3jCTp91huCfdHGP5E8kD8BWXqvhcwxeTI21QcLxnI9ee/P+TxUSKu&#10;cH4muWwQOVY53dCfb8/pWT9sIi5fn8fz/Suo1/wyzA7G+XOWJz0x6fhWOnhYzycD5T39R/T/AD61&#10;kaxkUIb1pU2bl+nWiaRxF8rbj5g/Ed+v4Vt6d4MZoS+77uQcc447+lXH8Do0OwMyyNgj5e2f/wBX&#10;60FcxztvI3V3ZV6YI/WtLSt00g2IGx129q0IPCMQmMbHBxyW7D/P+e9bfhnwnZtceUU3Fsll7H5v&#10;fpxiqiKUi14Vs3lz5indnr6D0/WultdJj8xAz53cKeccVc0vw3p9htZY+nde/wCtaK2FsH8zLKP9&#10;3kfkK6InLJl3w/Zp8rByFbjP+T/n2rp7CKSKNd347fr9PpWBp88VvbiMqM7t319fr0NdBo08cuBv&#10;jbaAfqMf5/Otos55XL9qZXbEfXaSp6c1psBLBlZNuGHIXpjr+vHrzRY/Y1Cv5arjurfrV4W9t/Dj&#10;Cv35J/z+f0rRMxkUcMzkRJs9N2c+pH8qjiEke3LfNtAbj7v0x9D2/lWh9njJEZ2nc3909d3vUkdv&#10;DLLvdG+UZXHY/wCHt09CKrmJM2QbXJXbu25XaMYH+T+f0pJczRLDu2jbkqq9elac8ahtjLy3Lbc/&#10;0/zzSxx5K7VwPLAVv6UcxPKcxq0bL+7dSpzg8e1ed+N73WJo7m00jTrfaqhVM126ZBPJ4jbkD6ZP&#10;cV6p4mlhCNHHGPu88cn0964/U4EaQgEJvbDMecVhWlzI0h7p4Zq2ma1ftm/0+OJYWYKY5mcFT67l&#10;Xk4Ax61zF7p08V3taxlLN90Mu4D/AD/n29q8QWQaVUMSrtb5gq5GP8j1rmbmzJnDxxv97Cj29K8m&#10;rHmZ1Rfc8luvDurSzFRYSk7jjjpRXsVh4Z8pXvrz5d3dsAAj/wCsf0oriqUNTpjVlE4T4b+PPBHx&#10;U8C6b8Sfhj4qtdc8P6tD5lhqdixKyY4KMDho5FPytC4WSNgVdVYFRvLauF3n5eQCSdu4de/+enpi&#10;vwc/Yb/bV+MX7EXxH/4TTwLdtrHhy6byfE3gm8vmjtdUjC8EEq5t7hDxHNs3Lt2jzIzIlftN8Bf2&#10;s/2cv2n/AAvB4r+C3xS0++kfSTqN54eubiKPVtLhDhHF3ZhmeEo52FvmjY4MbyI6O35fxBwvicjq&#10;c0E50uku3lLs/PZ9OqXs4THU8VHtLt/kegLbwM2WbHzf6w+v+fpX5H/t9ft1/tEftLfHHxZ+yF4W&#10;m1bSfDej+MLvRrXSfDrBP7SaxumAu7x9hlIEsHnEBxGixx4j3RGV/wBcpUMM373eJFb+JevqePT8&#10;ulfk3/wWO/ZW8dfs3fEjW/2mfhreWkXhD4nXj2esR26kXVjrE4knnhYys7yJc7Lu482EqAXlgdUj&#10;WIT93A39nyzZxrpOdvcvtdO/3229GYZsq/1a8H6+h8N3umax8PPGNxbeIYri31DTLqZFaykSRo7y&#10;EnYM56LKEDDGcBgOasSeMLy1htbc25QwwxxZk5DbEA47N0HIGO/Q16t+1l4J/Y00X4deEdQ/Zb8Y&#10;Q6jNp+h6dYeILr+2ppLjWdSlF3c3V5JZ3UMUlosYkgsgsY8vdZM2JBPHczeM+Fvh74z8X6Zq2teG&#10;PCeqX1noNj9t1u603TZp0sLbzETzpmjUiJN8iLucqMsoznFftMZXPl504y+IbqXiK7vrOS3kf7xA&#10;by+CST0445HHfr3rH8xpOj/iF5PH8sVauNHv4XFvt+Zo0ePac7gwyuMZ+btjsc1Nrtl4fsfssuga&#10;ne3G6HddR32npAYJNxGxSsjiUY53YXr90U3LWxVOMYx0M8PtCoj/AHvShmdYpCu30bOOec8flTWV&#10;gMSIQ3+1145ra+Gngq/+KfxJ8O/DDSZ4YbrxFrlrpVrPMSVje4mSFWPsC+aUpKMW2aRXM7H6rfDH&#10;RdY8BfBrwv4a8Uaa1tqGgeEdNsNQsY7VmPmxQIksWEIYncjZwSWf7o6bfk/456tZ6j4r1O9hs1tx&#10;datdyrDJIzMgaZiFBOWYqODn5iRg5NfcPiG7m1HZFqtqLiFpQiSukUElyZJVyD8hXcGYMCQ7LvXG&#10;7aAfgX413tvrnibWNRtDm1utSuJ4vLkRlAeXdhCOHTBOPmJxgknmvyzBt1sU5vq7/ez6iv7lG3Y8&#10;uv5xLK0Nqdq/dVg4wTn8fXPIH4c1IcLb7WbLSLnCxnBOOT0P9c1RR5BqihpMfNw3TB56EnPTHPXP&#10;WtFmVhshOWG0lVOMKTwen+cfl9ktEjxSllhEvlgrtPykY+YenI5x19/x49p/aqi8F/B//gnZ8L/B&#10;vhTXLVfEvxc8RXHij4kaPLqyS3sEekteWmiyG1Xa1lDLbalcyqZVc3WY5UcJGFHjNvKskzSguO67&#10;Bx9eB149PavV/wDgrx480LXfjv4H+GHhbV21zTfhv8GvC/hvSvGLNcrH4jsksI7i2vobe4y1rC8V&#10;wm2NSVdt8wCed5Selgo+85eX9fkc9V7I+UcHqW4qa0QOw47+ucf/AK6jQ7WDn9O9WFt/KlVGOVkI&#10;2nsfevQMGaT+DtZuPDs3jKwsC+n2k6QzTpIvyO3I+XO7HKgtgqrSIpIMiA5e8ouB02nAYjj6/wCe&#10;9fQPwO0i0i8DRwXllDLb6krrqFnfQFo7mN3K7SoOeUCMHUxup2tGyOqyDloPBPgTwL491j4f+NNc&#10;hbw7rdnss/EC6KbmaznVg8TgqEeOWPLxyKm6ORlZPuOk8fV9VlyprqebTxycpwa+H8V/n+ZS0zUD&#10;ptnEjRb0t0RlVvlztXAGcHHGB0/pUGqfEO9mjm1BIRBN5bG3aNS3zAfKOR64x2554yKb4pgfw7Nq&#10;Gi3mrabqE1jI1u15o90Jra5XOFmikH3kYHPYgkhlQ/LXP2UsFwjXJljVbdGdt0iq2FBbgsQCeBgZ&#10;yzEAAnAqZ+7obU4qWp7t+y5+z1pHxP8AgVdJrVhBDLrmpM+j6k8i7rWSL92j44KqziQbmJQlGyMK&#10;1eY/FPwTrfwi8d658N/F1xZPqGgXTW9/Jb3CyRswAOUZCVcEEN8pI5Ppz6t+zL8WdHtvA03w8aK3&#10;sbyOGW40i9WPZI2VkZUR/wCE7pMuBjISNv8AlmzDz39pnxRY698X/EGraZJHPb3OoQrEsjNhvLgi&#10;V1z1wGiKhh1ABBIOa+RwFbFxzqvRnflfvLtukreq/LyP3zjbLOG63hZlGaYPl9vFqlJrRv3ZympL&#10;vGXV9Gne0kcT4Q8JHxNfPFdMsflBRIyY4YkZAzkYI3HnIBOcdAfbvhtF8V/hPps3iGDSLXxNodrb&#10;yXN5aiZbe6to0Qu8gLfK6KASR8zNgBVQc15l8L9B1WeKO703UFtwz4KugYFQeOg+vUZ/SvXPijqf&#10;iDwr8F3tGYo2qXEVmtzYyMrpnMrBuR8rRxOh9d49ePfk9bM/DdTwy61ubXb2S+1XUJJbu4nd7qaX&#10;asksrNknaB1LFj+PQdK+7v8AgiT8KTLq3xC+PWqabdqIVtvDmiXzXW2Nv+Xq+hKZ3ZBTT2BIwPM7&#10;knHwfc21vKsgnt/N8uNmG47WU4BwG7Hjr/8AXr9Mv2Af2P8A4o/DT9mTwh428CftGa94V1DxYLfx&#10;H4i8P3lhZ6vo97by5ktAkDJFLaPLaG1E0kc+9tuP4EC/L8YV6dPJZ0nNQdRqKbvbu9k3srbdT1so&#10;pyljFK1+XX9D5v8A2+/22/jZ46/aK8UeAPhzfXmn6T4G1a9sb7QXvIZ9N1iGwvoxvmsZ4yt6+9Gl&#10;ljkWSP7OwjeEpBNPP8j6BbXWo6jHomiaXHqF9qDJb2MIsWDswEWxVjT/AFjyZ27SrlnwRuY5P6Lf&#10;Fv8A4Ja/Hv44+NdQ8Q/Eb4geAdNsvE+sw63rlt4XtbrytLv9kkVzJa21zA8kj3KLbPLJ9qhWSUEy&#10;JL5UGz6B/Zn/AGMvgl+yh4ft7TwPoiXniAWrx6n4svIc3l5vAMijLN5EJIGIUJAVV3NIwaRvL/1q&#10;yPI8shSwyUpWXux2vbVylbv6tnY8txmNxDdRtK+7/Rf8McF+wD+xh/wzD8OLy+8bWEUnjHxAytrS&#10;B1nS0hjdzBbRyhRkgMGcg4Z9o+YRI1e9Ppcskn+jhNsa/dC58xcMPwxkH1OK1LG1a5vNmztjlvmO&#10;Tjrj0Hoa6AaREF2Jt2r69f8A6/8AOvyrH5hiMyxk8TWd5Sf3dkvJLRH02Ho08PSVOGyONktJoW2e&#10;Wo659cA9fwzXQeG9EaGxV7wr82Q+2MYAz16ntjv/ADxV6Wwt3lyrBjtG/jt+tPYrFA3lNnb/AKtm&#10;XvjvzyM5rjXmbSlpYxtY8M6dqCESRQthv3cnlhthOeRn/Pftxzt14SuhcsBBDKrHCmRNpTp0x/8A&#10;q9PWu0eW4hZVcs21Ru4HzHHU8f56VUn85SZAyr1JZuAPWnfsTGUjg9b8I3l7ZtbW8y9vMJ5+XH3c&#10;Zx1Pfp6HFQWPhjVLWFba1Ty4YyBtjJ3dO/H4cDt+Fd68EFwsp8hmZYwsexhkntlvTIHXrS+HNFzD&#10;LPNc+fEsm2No/bhsjAwd3BxwMdqiU2bRZyt8b7TLPdHEzSMwWBVHzMx+nf8ArzTte0eXwJ4Dmtbu&#10;GaK+1TcbzbCfmClQVzg8b3jXHcFieATXoC+GtPXV7O4niWTyZPM8tlyQ/QHv6+nftXJePmTxP4lu&#10;J3njktYVEEDRjK5XO8kgkE7ifmGOAvHXPqZHgP7Sx8aXTd+i/qxjiK3sqVzyDUQS6xSuzFdyncST&#10;26nPPHc85P1FUXtp8Zx1BB5P+R+vSu+1n4c/a3e5t5WXK5wO5/z/ACrifG9nJ4aszai5t4WmkETS&#10;306RxxAjlnkYhUQDJLE4XqeMkfr81GnC/Y8DmOZTQz4v8V6Top/syOW7vENne6hHEsVuzFoVl+0+&#10;YXtgMy+aHRVCeWwYqGA8q8em98V+G/FXxa8NeH76C4+JevQ6T4RGpaWYZ7bw7p3lJbvNLaXCLDcz&#10;Nb2mZAGR5tIuh86ySAel6pqlv4R+HeseJLu/Sx1HxFbyaJpCztaxXDQyQst2+2ODybxY7HfaTPgO&#10;P7Qgl379rHhU0SyurGz1qykgWztrER6Giw2xdLMnzCUkjJLxSyO1ztbBSS8kyquz59HKsLJ03Va3&#10;0+7f8fyPIxuIip8i/r+kfN767D8ONf1bwx4rEmn6mlnJZ/6RBjZFcRMkjiTenyyQsYsxvv2XG4Bl&#10;DUn7RH7Nnxb+GfiTTT480hbqTxFcRnT5rRRPJDLIqr/ZsrDLb4hGiRJ9xkVjF/Gqv+IWlaRpPx98&#10;RTajatLpOnxWt7eRrHuM1xcW9tcuN3VjmeQEAAAJkklhX114gk+HXjTwZd3Xiq18zwWdDLXUN/PL&#10;KiadFGrqWYHezKiB/N3eYHQPu3jdXViq31Xl03OL6o8XTklKzWq/4J8O/EfxT4f1PRbPSZ9Msbib&#10;+wbS0+1aXePPJJLsxGUQFo1cxSQwvEpO7yCXWOQAQx/tPftb/Er9q3Xra/8AiBbaLpVl4dt47Tw5&#10;4X0Bp10vTY1WGFreyjklm8mMqgYt5h8wJtLFEt4odjxT8BfG8scPxO0vwrfN4W1t7yTSbjxLrEVr&#10;dT2bEtFc3s0siR73gcyHyn2tHgjEdwss80fwQ8b/AAs8SWut/D3Q7PWvsVnIs0uhXia3HqDG3beE&#10;8gLJhzK0ewKsISBlZ5yshPRTqUU7t6r8DhjCvQp2d9TxOHWvI8PXOl3l9JDbQTT3FnaRtJl7iQQg&#10;KcjYNqjcGKAnY4BBKMvqHx10658J+CND+HFt4nt9Vt/CI1Tw8moWt24h1C3l1Ce6ScJvePAJjkIV&#10;WJVgQ58qN0xfDXgr4l6t8VI7TwELGTVNJmvb8rpenwt9ka180zyrFLHDE4EVo7JsBjVmjQ+XLJhY&#10;/il8Mm8I+AtG8W3XjKza6vLyaxfR44c+dFb/ACGWGVSd0SsqBllSDiSAx/aWFw0G1bljiIwUl1fr&#10;bqttPU9nC4d1MtrV/ZtuHJqmrR5m9+7b2su97Hn8gUzPcvL/AKyTzHZWYkMSTjd1Yj+91zz6Elsk&#10;TQMqBl3Q8EMeeDg+n+fpTJl8tJNw8zIwp3ep4P8A9anQuYtsfmIAijazenqf8960ueaPaVZbVECs&#10;Mxq2T34wcZ69PXoDVy1SW3hk1Kf5Vt1YhckZYduff61UsbeN5M+Wp27dgb07DjPPX9a7D4UfDe++&#10;L3xS0f4XW0Mktq06zao1vG25YARn7qnazZCKTxvmTPqLjEzk+h9f/wDBKD9nqOMN8TfF19JprXy/&#10;2pe6ksZM2naZBHJP9pWMMj8Qxz3ICh0lWOOIqWdQfub4FXE19pPiD9p7xcRobeJ45dP0GGaZ5V0T&#10;w3ZKEmlDqFkdFjgjs1mVSJY7XVEkUs4qHwv+zTqdv8JtM+C3hq+s9Pm8USbNXvpJkNpZ6bbS+Zcz&#10;sUklhEP2i38wyRlGEGkRvtAuGU9T4wn0PWLuz8HaFpT2uhabZ209rp93Gh8rToJClhbyLskjMs9z&#10;byzzlSFlaxvVcAXiklT3dCaXvNsraDpuoXNxJf3Xh+e31fWrvz7jT5LMfarUkKkFiR5EcnmQxLHH&#10;JH86tci5lT/XnNWy0+PxdcLBJaSNZ+IoJofMhjnJXwzahXu7uErDBKxv5WijjkgkMrWt5YzqrNYy&#10;ASato0niCO18Gwu9uuuNJbSTQyLGbWxRF+2ThjFIsRWOSOBJSFMU95bSD5Y3x3ngvTLbTbWLXF0e&#10;x0i+15LSezs5LKKx+xWkLMLCMxXVnGIxbl3unQlZLK8uhCwa3dMZRNhfiNrN1Zx3GqatYyT30Yuo&#10;FZYXZmufkF0UE1r1U+VDtWVRIY7e4izucD4z/a4+J7alO3wu026SZlGdamhZXV5WGGQNgeYmz90u&#10;9RIiAq38Jr6A/aQ+KXhL4deBZNf0fTreLyGt7TSdPbT0Uu+zzIUdQqNHhXa52vkbHjVJMxBT8YeE&#10;tE8SfFXx3HYx3Ml3qGqXW6S4kG/GeWdunyqoLEDGAOOwrOtUt7qNacFue3fsUfBmxt9Nufibe2Ob&#10;qaT7Np7bR+7jz87D3Y4H0jPrX1v4F8EHVblDc2ga1QZlYsRux/CCPU46dB+GeG+G3hDT/C2lab4M&#10;0WH/AI94Y7a3DEbppApZicdWOHc/iexr3jw1YxaVpMdlAA22MmRlC7nY8lv/ANfIAHpWdOI2h6ad&#10;BLcK21RtV1KmEDGGbPHHfPPPt6Dkf2k7KKw+BeueK9Q2/ZfC8+n+Kb/y48yGz0e/ttVuY0+bl5IL&#10;SaMDIBMgBzyD3UUHzLKzNhpWxxkn94x6++fyAqXVNE0fxFolx4W8QWUN1p19Zva3trJjy5YJFMbx&#10;sP7rISp9jXQCRn3ljHb3zIy7PmJTrz1B49j+v4VzHxCSKDTZPOHlnadu772fp+NW/gHrfifxV8Ff&#10;CGsePNUjvvEn9g21v4qlhcYGrwL5N9GeeGS6SeNh2ZSPWsj4nXc3lSgEnOAfbIzj1796mTNIxOM8&#10;IaHaS67HJMBt3Nt+YdcdDntyP85Fe9eFIILSGGNoV3bfvAjac4/zmvD/AADA8muRuGZfL2mTb359&#10;q9pl8R22lJElt5YWOIHLYC7lAwB/9YcZPrWcTRo6GTTlSVZ0k3FpPMy7E7vlwQo9MduRzx0FSLAk&#10;d0u5f+WZ3BQcbeBn9a4jWPitpsCQwrPcSSTTFImt4WZRhGc7mAwowuMkgZwAdxUFlv8AEGyub+CS&#10;C/ZQqkNuj5yTn046dsfhzT5kHKzrb6xhD/MEVcsVOB6KcfXrj26Vj6rBKt1hY12lFB7npk9vXP8A&#10;Knw+LY3SRbueLyUzukZhjZjqT2Hb86JZVvHURA7h/e78df8A9dJ2CJzOs5aIsp2sV+XcD1zjP+eR&#10;msxLcTOoTb97LccnOP1xXR6xpbxgzZ3AtuBz/L8fw7VmwqGjaTy/lZQdvGMY4/D/ABrOxomT6JY+&#10;ZayLJH5bNHGW2/3sYx9ADxz1NLqNj5LMBt24wqqpOAMcf1rW0Wy8ptqo25osNxnBx/j6+laGpaWX&#10;ChVX7p2++Bk8+n+H1qrBzHCzp5bl5pF+9ls54/H/ADmtjwxOsUhVm5MeG554PTrVG8hliuZJI38x&#10;d39zlOeck/ljH86NNvmWRVZm3E4PT/P+fpTW4mzvLKdTFtZt2MfJ/Xj/ACKvMeGbG35tufSsPRb0&#10;TqSqqGXGGDdc49P61tKTswirnofX6/nmtYmMgWZ4wybwQu45Xv7f5/8ArVraFe+UMLlc87uv+enp&#10;61j5UqXds8nK7gc+3J/SnQXcwnYgN8vIb16/5/D0qkQdpBqMicpI3A+Vff8Az/kVdttecI0bz7uS&#10;AGPPX8f8muITVZY/3s0+07PvenH86lTVRIjJntnHar5jPkO9tNeVxshlXb/Efx7/AOef1q5BqaSP&#10;txhTwu0kfUZ/+v8Ayrg/7bjto/NIyVYFjzyPT+dOh8Zl2GCq7jg/MMj2zVc6JdM9CM0TIvILbs5V&#10;uTz61DdXkUKf6PtaQIR7Z9fpXHy+NVRmcNuxkdTx19P88/iJLXXjOdxY7j3yR+tHOjPkZoag5lA8&#10;yLLnleOnuPp0/wAa5/VgYTJJC3J527jt49Bn+X9BWwdTjlhYFNyn+JsEfWs2+lDxuTIqluuG9/5f&#10;l1rKRRxuq+Xuy0bSM2Sfl4H4fTH+elaw0MCTzr23/ebju8vOFGc9+nTHTrW7Y6aJiJZRyoyVb0A+&#10;lSX1l5aOYl2Yzt4P4d/SueUDaJj3LRp5kCKvzEkJ15wOhz7fXnrRRe2skcUs0s6x+WrO7s38I5bn&#10;6DJ+n4UVjOOppE/mI1ca9Z2On+H9c066tJrOB0W2vIxuVXbf8u4bgpzuKZ27zIyqC7FtDwp4uuPC&#10;k9rd2S3dpcWOpx3tnqVhNue2ljVvLk8qRWjd1LZRztKEkhskEej6h4K8SQ+FJtdsPiJ4S1rTbWyg&#10;mudPvfENsj20772NpHZaqIZZ7lcsryWSTR5kKrMxZsM8a/Ae18H+G7HXvi/4A8c/DT+1VZtJv9Y8&#10;K3n9lXy/K48trkrK0jAkKobYAEZnAJx7ssPLoePHEPS6t6Hp/wAE/wDgs5+3D8K/AA8A3mp6D4ya&#10;OR/sWseNrO6vdThDHO0XKXEfnkEkhrhJiOFyyAIPNf2l/wDgoz8d/wBrL4A6F8BPjV/Z17deH/ET&#10;aj/wklrZiG41HEcscKzpGVhDRpPMu9EUsNu4b1d5fMx4chMsZ0TxHp19BLIGjU3DWs2DtKZS4VFZ&#10;zn7sTS8g4yBmsfVrTW/CkV9Hq2gG0vrxEthHrGkKzGGRZN7RrcIfKbdGoEq4cHOGHIrxqeRZXQxH&#10;t4UIqd73Ss77dPXU7o47EVI8kpuxYtvh3HJ4Oh8TLcvMZNoljU5VW4yp4yGGQcZ+YfQ1nppRtYTO&#10;upta/u3Vmjk2YVwUcEgjgq20g9Qx7HFeseAfFGkfFfxB4ovbnTvstrrV8882yR1W1eeSV0C4AAEe&#10;CgyT8rnjKqR534z03VPCOq3GnXlkrSQytnqpHzdOnQc/09a9pQjy3OJTqe0cWy1Lo9zqGieYAJpL&#10;K2W4hkVSwkgC5mGcFm2n94DwoRJSSflzy8sEVy8aPK22PGfLkCs3B6HBwcD0PT06b2ga815pMn9n&#10;+dDdW8yyWvkzbZIpAy/NvypHAyCMncgAx1NfxPqNreXcMt9pttY3JtV+0rZ2Yt1kOTtYxqAiZj2L&#10;lFUHGSCxZiSUeUqneMrNHP2032OVY720+0bZkaSGXOJAGyUDDDKD04OeuK0PDniq98MeNrLxv4aC&#10;6bqOm6kmoaf5ESyLBNHKJYyizB8hCF+WTdnbyWyRUf2i1YrF5u5V+7uBOOPfr0/l9KsW9xp6lvMC&#10;njhlT5gcdvTv/L1rnlFSVmbe0ktUj9NPgt+0/b/FP4J2Xxp1a1FvJYn7Hq0NlK6xrfQ4PkR+YDxJ&#10;HIkoVfMVUmCl2ZHFfH/xOeEW8jiJlVVaLcrfeKknrwcYAA46jOc1w/wN+IyeAvEzLf30a6Pqm2HV&#10;SVBaPG7ypxuZQNhY5Y5xHJIACSK6P4r6nPJdTRNI+W2+ZwB1x8uBnnnnnPHbv8PUyt4HMmo/C9V/&#10;l8vyse/HGRxGFV91ucV4ft4bjWZJbortRdw3RkkncOOnv7YA45wD0Uhuo7H7EUXaSxWWOKMyMxGC&#10;C4G5hhcgE4B3YxuYnm/BVzG96+MbehJwAM+xx6/Tr9R0E7sgAIdo352KRzx1wOSeO/8APFexJPms&#10;cJofCC6+H+j/ABr8Jan8VbC3uPCEfinTW8Vx3hnMcml/a0N4r/Z1M23yPMz5QaQjOwFsZ5v9uDxl&#10;d+PP2sPHmrT+I/DurQ2GuNo+m3Xg2zWDRxY2CLZWsenopIWySC3iSDlmMSIWZmLMZZrUtex2iTbX&#10;uGVFVmAXLNjliflByBk8d+K8s1PVLrW9TutVuY40ku7h53SIYVGZix2jPAyffgV6WD+FowqbldV3&#10;yKoTIz2z61raLY/2tLHp8z7BMdsLEkbW7DPT8/fuRWYqujruzhfl9c+1bXh4JBf288lsWjWZZGVg&#10;ST83bHPcV3pXdjmqO0T2Lwr4s1FfB9vYeHE3ahp8Mcc1nNGGMqRAB0GGUeYQNycEMAoAJZTWB8Tv&#10;EEeoeHodQttKW6W8dWS4ZmLwMW3MQAwHzAMvIO0HGASCdawil0u+L20jKRIv7xXPLbRxx+HPoKu2&#10;U/giylmfxTp0n9h6h5g1DbEJRaXBB+YBTvEcuM/L/q5RlcbgV9P3pQtex5VOMY1OZI8gtJLO+f7L&#10;N+5JP+rc5DfoPc1b0K1ufD2prqNuLfzbWdJYVubGO6jG05+aOXcjdCPmBGDUWq2OjxarJBoLXklm&#10;rq0M9xCEI6MRhWOcHjdgbtobaudos79RknhM8avb+U2945N370cAFckDAbg+jHpggefUUup6UbLV&#10;FhStmqLbxNGkJHlMOq46AE88Hpzn+uVqsksbQ2XmqqMuWiKhcEn5SO2BtYZ7fnWwTjarBs7vQ8Dn&#10;j2rGs4YrrxVbxSCPy/OLMx+b5VP3GA6HKnr035x0rC3vG8ajlHlvoeu/CXQ2t0tLMIu5FG/avBPc&#10;9B3J/Or37TutP9q0PwuIZo1tbGS7ebzD5c3muI1GzH3k8l+euJiO9a/wxtS1xHIkKktt2rt61558&#10;VNUOtfEjWrsWrw+VfNaqjTeZ/qcRblPQKxTfgcAt36nLqCMXwv4Iv/iX4w0H4X6PfWtrfeJ9estJ&#10;tZ72QiGFriZYlkfAJCK7LuwCQCSMmv3Qs7XQ9B0e20Dw9pMOm6bYW8dtp+nWqkRWsKIFjiQY+4qb&#10;VGOwA7V+XP8AwSR+HieN/wBtGw1y4voIofB3hzUNYaGay81LqSRUskjU5wjqbsTq3JBgOADyP1Gv&#10;Zf3zsHx8+VO3v261+S+IWN58ZSwyfwJt+sn/AJL8T6vIKPLRlUfV2+7/AIcbdXka7gif98t1NUXn&#10;jnTbE33mwGYjOf8A61Q3t0RwicLzuPGF64x/jVFb5Ll2jhfa275tnYY65J/zivzrmZ9ConRaFH5V&#10;6rzrwy7eOm7PAP4D/wDVW/cw7G3IuVHOMZ4qppWl+XZKsyK3y/xDr36/56irU6eVGI4WChhnCt/n&#10;/Oa1ivdJkZ8sEiyb1ulVVOFXjB44yf8APanStzsBLfL97PT3B6j+mKdNJBFHlp1HOSu7GeRwOfSo&#10;WvbJ43uluFX58SiRcMpA7gngj6fXvRYkz9asBfhY55JRCrl2jVh+8I9T9QOhGeO2RWXbaI1g/wBq&#10;jubny42X928zScAAdSST2656ZHJbN64u4tR3RzRqYW+VlkTIORyGHpyRjHemHfbTLZpLJNMkaJIz&#10;EAyf3mONq5OP4QME8DpRzdClc0oIfPiKSttO0NgAfK/HpwDngfStPQ4Qtsu6Qll4dmYEcYz2HX8M&#10;E47VTtkklmijSMOu0iaQ5xxwMc5BPBHBGAc9qsX80WnWBlK4j5/hHpnOPqf/ANXfGRpEz/EnjRtK&#10;0a71ZCWkhYJatGoYM7YCNhiNwB+YgZyqt1xiuN0SWIReXHF5cfRY+SAvYA+31zUfj3U7a5mS02KW&#10;tcKuJBtEkgBIAHIKxhs56i5U4/vRaEcw7bhSOenYD/Pev0XgjB8mGniZLWTsvRf8E8vManvKHzNl&#10;sH7/AMy9s189/tI/Ehrf4l6T4PTTNWhbU5PsljqlvuhgC+Vcz3I80RyKxENqUeGQxFluFePzBHIB&#10;7f4i1ePStDmvklXdtxHt55P+f0ryD4hQ23jDSo/A/mmOfXLsWtlcLMYpLeZEaf7TC4U7LiBIXuIj&#10;wRJDGQVOGH3MoRqKz/rt/wAMeXLm5dDF8eaz4Tt/Fqfs9+LNE8mS10+GO4kuLAxrNfSGUTR5YNGZ&#10;4meS1VkLq8cK5GH8tvO7qG5+Fl2PCfii4urjTpI1i0fVGLtHMilm8jbuKpON2AQAZlVVJZ0Qyd38&#10;Tfg1b+LLfVvCF7atb2umzRjR9Uh+eSAvBHIrYwMLuZoiCxD+TklCyAYHw/1uVNTk+BX7SOk2t8t9&#10;D5elandIfs2twjAMbyZ+WcHbtYEOSFGRLsaXPC46tgZ8sVp1j+q/VHn4jDxq6vfo/wBGfLvxlv4N&#10;W+IWsRXvie1m0+8hElrdLIN0Y8uGNIGAxsCqkjFmZid8YCoASfevjzP4a8W+HPh38L/CGl2+seFv&#10;G13LcZbVora31O30+GKWLSZpioFs93dTWdv9p3xmCRsEE8Dy39p/9m22+EuuLfXkc914bvLjZpWt&#10;TBWktZMbkiuDt2pMoB/eECOVEZyoAnROe8Oftr+Kvhx4l8H6FbeHYY7X4ZWuuWTtbwmODUxqFpBF&#10;HFfW5CH7Mt3DF5rhi7o+d5m2yyezUlHGKFSnra7/AA0/Gxy0b0eaEtL2/P8AyPu24/Z1+Bvg/wCC&#10;9j8Rf2jPGVhPr0GoDUZviZ4ws7CC8S9Yu5t9t0ssKx4ZofsO10CKFVd6I6/B/wC2H+1teXfx98Sa&#10;1+yf8afE1r4V1DTYyuj6eJdHsICfvRwWsRjLQLuDKJY0cjcrq8a7pvPf2rfjxo3x2+IreM9MudS1&#10;TT4LaEz654k0+C31bXL54YvtElyYpJVSNZUKW9tE32e2toYUSNGeVpOA8EyWcmoHW9evXhgtlY6h&#10;Nbwl5pLWZlgmUZO0ttlbBJBHTn5QDD4WVFOrLV9johGliMQqTkkr2v07X+W+u/kd/wDBj4y/EHwH&#10;4P1CHSviRqWn2d9cR6XNpkM7Rx3NndWjpfndIzQxlRa2i/PBJgpBIhRrSEje/bn8Lto/xI8J+Nho&#10;2k6Wvjb4a6L4k/sTRZJpRp7XETq8c0twzXEs8jxyXLNO8kgNyYzLKIxK/DweD7ex8G6DeKbTVH1D&#10;VXi8iJ3SSOS48krCqgDkpA8ZztH+kZXKhZDR+Jvit/F+sWt7PI7/AGWxitbR5IdkgjALqDnJIUuV&#10;X0RVAAwMOPN9ZvD4Xe/5fjudFaNP+y5e0mlOElHltq07u720jtrftocrO5EkaiJ1Q/N8zY6d/p06&#10;8UW8SXQZG3fM+FQ9GAIyevvjjnmul1D4SeJ7T4Qad8adTngs9L1bWJNM0myupdl1qSxozSXUEZ5l&#10;t43QxSSDhZCq9SwXE0+LcXkibasYAVOpZj938zk5745rvhyy2PDl7u5c0xls45ru/wD9XCu7bkZ3&#10;enI644r9DP8Agiv+y0s1zH8YPFMv2DUNWcXdndbR9osIFEjxTxxiSKbKRpNeB4S4LR2ilcutfDnw&#10;m+F918Y/iNonwxtoZGt2k+161dRSEeVar/rCXCnZuyEBIIDSR+tftv8As6eC9M8AeEPDfw50MQ2q&#10;+IFmvr6aKEG1sdJtJN88yRxSTW8yl7SRw1syP5WkwEKROFO9PlWrOWpJ2sup6p8TdS8OfD/wNPft&#10;L/ZB1qzd5pVG+TTtDs4wZHwGRpvkt/KUgb5I7O5jO4ygHyzTYNRvrpmuLOO1vtVvVnubZbyNo4Jm&#10;WOJIPNV2jkWGKOC3EylVlEAmIDSOTo/Efx5L428dy3VrM1tHIbe/W2+2BpbW1gm2adb5juEkyslq&#10;ZzMisUl02HzVK32WwdRbS7ll0XW9UsbPSZrW4uvFV9fXaxw2eh28Ye+abE8TCOVGS1fq3kXNzMmT&#10;atjnqS9pK5vTj7OCRa8LW+l+OJ7WJ7GO+tfEEEdxcR/Z43z4dSRls7RhKkkRfVLmXcba5ETSW82o&#10;24ffZRkd94n1MW9ldXOnaoD9st2Mk9ncjFzDyJJwbe6xJ5zMIY5jEfNtCqSfPakjR+H2ia3p2n6j&#10;458SRXVtr2uSzXGsTTSStc6fGIMi1eWzuJWBs7N98sZ3xvdXEl5bsMyCvm/9uP8AalvPh74Es7HS&#10;bp4fEHirUl07w7DJeBZLW3jUtPdIHdCfIt/NKzwf8vU2x4yJxgfuxLj7x4F+1d8XZ/ih8V10ux1O&#10;K40zwvBJZW1xCv7ued3DXcsYZd0aNKNojV3ixEHjID4rd/Yw1mHS/iwumz2xZtWspYIWVQfLZR52&#10;c9cbY2HHXIrxDTPsZijt9PQpt65xjA6AADjH9K+hv2CvAd14g+Oek61cRZsbAXEkjEn53NtKqpj+&#10;Lk5PYd+tcOspnVtE+3Phn4cOl/8AE0mXbLcL8qAnKJ6njq3oOg+pA7jSfmkVnUN8u77vylT/ACrj&#10;vh7pfjW88Y+MvEfi681BobrxEsXhmxuJrfyrawht4E8xViUMjyXTXTHzGZ9vkj5VUAdnYw+W+0nK&#10;soyAuM8ZwD9Bn/Jrq5eUzjLm1Lzx5tBNJKVIkYLtxkZI44989u9Tskm1SOn93t0//Weadpll52nH&#10;7QqhsMy4+bbn6U6a2REYupUJ/D2weO/WqKPPvhZC+mjx34G+wKtroXxE1Iw3m4brx9Sig12d27cT&#10;6xLGO2Ih3Bxy/wAUdRgSN7i7mFvDCuZXdgscSjksxJwMdSegHNdXey2Wh/tJail5dTFvF3w9tn0m&#10;ziRvLH9kX1wt9O+Djew1vTEHGSIiOdtcT8WLNdUeTSLpFkgmYLcQyQhkljz80TKQdysuVYEDIZul&#10;ZyNoGVpGpS6XMzoPT5umfxro9Su7rUYIZ5JzIqhflXsCDnA/ya4rTJNRle5GqRMjfaWECMyuvlYG&#10;wrgA8jBIbkPvALKFY7llqFxFaraJMNuT8zrk9uOorK5sa1vM0UCoW+7/AHeQMVLDEtrbyecdzfwu&#10;Af74Oeo7AD9PeoBshnUHhhyNvfj/ABqbDqvmYZm8vhW7E846fT8qYFi71K/s0V7O5b5SG3buMcHH&#10;1P8AnHfY8NeNI5xHDPKfOVVCnIXnJ9vX+dZDLmPk/wAGFX1yCOfX29xWRNi3naND5br8w4zg5qdU&#10;HLzHrY1C3vbbyxJtYrgx7c4OOufx61Q0vTrltRZF4UKxYqScgDP8q5fwn4hnM8djcyt8jFm4+/8A&#10;/r9uv1r1TRtJhWNZYIFZZdpww5J2+3T/APVVR94zl7o7TdBAeNXZ924Dc2AvHH8x9PSp9UsysIMe&#10;dzKcqT044PPXv6V0senQQ2auzM0ax7QGHT689OnHt3rJ1KzLIFQAKd3mbmJJOc9SffgdB0GBwNeU&#10;jmPPtYtYbeKSQW/zNyoccL7jn17+lc9avMk7WwGxWVhJ3J68Aev8q63xNCXskuICspYbZGXJyMe3&#10;1/SuOm81Lrz3Zg27OR0xn/6xqJFnVaBfkxBAcZGcbf8AHtiulgdmh3xSc89f04rhtFuVMyeY3C9O&#10;Ov1/ya7K2MhgXcWXcuV69Mjj8v61UWTItQNKyiW6VF5b92r7+B05OOvB565qRYyWbCHnI2qetMAQ&#10;ImYWXcrE8jjnP9T+VWBAFfg424Kgn9OnTNaGfKMljTZtRw3Hz+/P+e1RkMhCAle7HHbr3q8bcNHt&#10;UfMvH6UNbgNhk3fKOnY1MgiZt6k80IiWU7VAP+9j/IrPka/t2V3bG7Hzc9O38j+X5b03l2sRaVQu&#10;F3H5ewwMfnXP6lJ5k3ygsDx8vH+eeazkUTf2jMIyRKwPPPGTn9K09M1MtEsjNnoW+Xrj/I4rm7qV&#10;2O2MqQG53cbvap7SeZX2vu7c5/Cp5jNxOqOrOJNvmqpx6DA79/8APFWoXa6Xzldui5HTPrgV5j8S&#10;vjl8KvgrYw6l8V/H9lo8bW7TQxzKzT3CB1jYxQoGklUM4zsU7QctgZNYelfGL9qX4z6X5Pwk+Cyf&#10;DzS5ZGVfFPxDkLXhh37Gkh01UDCZQVkXzyInwy5Iw7WpJk8p7D4m1nwz4L0ZvEPjTxHY6Tp8bIkl&#10;9qtylvCjEhV+diBlmOAO5OBXiGqftieNfi15ul/sa/A/VfFUbM0Vv488UWs2k+HkYnY8ySSr596I&#10;pcpJDCgfCsykgDOh4U/Ys+Gc2vJ49+P+qaj8VvEm6R/7T8dSi6sbR3z5i2mnf8ettCXxIkZSRoio&#10;2OCK9i1G6QRtcXM3yrn5mPOMVRS0Pnef9kDxT8Rmk1f9s7436n4wVj5reD/D5fRvD9tkZ2GKBhPe&#10;GNywSaaTcVO1k6YK9Y8e6ob7UfKt3KwrEPl/vNuOCT37cdv5lYTlBPYtH8+/iL4HfHbwR4Ct/iZ4&#10;y+CfizQvD0yx/Z/EGteG7uytJ95O3ZPLGI2yPmG0nPXpXF+GNf1LwVr8Pi34f6vdaTq0Kn7Pqmk3&#10;Jt7iHcDkpLGVZSeRkHPua7T4vfCTxl8DP2oPiB8INURrPV/hq015pGqW+fPuLCMo0NyrI2UeW3mg&#10;uF24KKSCufu8R4n/AGr/AI/eL/Fln448fePb7xlfaaskdi3xBn/4SSGJW+8qwaqJ4RyOuzg9Oenu&#10;xxVGrTU4O6eq809meH9Xqwlyvct33xw+KNt4nvfHfinxBH4k1i/t1hm1Txxo9r4iuPLjBOEfVIrg&#10;xbV38rjgdsDHHfC/4i+KPAnjLSPFWjXt95Ol65Dqd9bWdx5MN1skV9jIVEZJ2OvIYEHG0hcHR0X4&#10;g6j4x8W30vijwHpGpX2r7TA1vZpp62rryI7e3tWhtVMrARlTCxIkbaA5DV6N4C8F3nxh1y6+GHw9&#10;s/D+n3Gh6Tdarb6bqk8zNNHEVLQKYPMub+6MflKsFupyN8g8sJMaiT5tb2NYqUfdtdswv2ZPB1yo&#10;vb25W4jhuLiOFlkXYCoiVlkxzztmDA9CG7g0/wAXeErrxBcyaqbt7ppOEab723aADgYA4AzjGSST&#10;yxNfQv7M2jeDvhT+zP8AFXwl4y8LaTq3ia/1jSm8L65eaGUurWG2u7t9SaPzV82zYRW1mrqyx4Dt&#10;GejrXmX2aNZgGXr/AAAHB9qywuIqVPaQlBx5JWTf2lyxldeV216pkyj7/Ne9/wAOn6Hid74en0+5&#10;lj+yBS/+sk27Tj0OOW6/p2pyWEFyu64ijk3NuXLDhc5GfbP8q+nPiJ+zL448GeA7f4h+NfDGmLpN&#10;x/Zo8y18SWF1NA2o2Ul7ZCWCCd57czWsTzJ5iISoburqvzr4he307xjfaDZwvHDarG8bFupKBueB&#10;jhsd+neul6bhuZsfhfRLl/tEsDLuyxQMRkZ9j3z1H19hYuPB/hoxbpisa9FaWUjrxzluev8APvU1&#10;lZz6tcR2a3EcH2eKaZzIzCPy4onklJCKzHais3AP3etSX2g6rpenXE2oXQUw6It4slq4kbcZ08hC&#10;Pu75IG84qPvKeRhSqxePYrXucrqXhl4ryS30uU+Xk42ucNz+lR6nr/iG1f8As7ULuQqsasVk+bsF&#10;Bz+HSu6v7bwtDdSQiCWTbqGr2qtu2+YiWkb2xwMhRu3ls7sNggnGRx+u6cbnSpNR/tS3ZbOSKH7K&#10;+9pGWQOS6/IUCLsUMCwbMqbQwDlOSrSUt0dFOo9rjfDV+XdJVK7gfl6kq3XPb0+ldhbSzTKEjIVj&#10;HlWG7uM/T/8AWK8/8PzPbOEX7uW28Zxjvn+fau40dEkt0jywk247ZyD+fbP19eK8+tT946YyYX9l&#10;Df8Ah/XrvULS7khsdAe4aSys5JPKZ5YYYnlOR5URklRC7cb3jXqwB8tGSgP+10HOOK+tNeurfwV/&#10;wS/8Y+K/DHiGSC98efFrSfCfiLR7pYyJbHT7ObVI54QfnB8+eBXYZA2KMgPg/JaoNoRV3cfNx071&#10;1YePLT9SZu4dsMx+7nIxXp3if4M694E1nS7nw5Jda7oWrw3Fz4f12DTnjW8W2DG7Qx5ZopIgN7xs&#10;Q4jeGUqEmjJ4/wCG+m6pqHjXT10uC1uLizka++z3W0xyJbqbh1ZW4bKxsNpOG6cda+u/jTo/hey/&#10;4JaaTqniXVBf6xcePrWx8O2YabGkOf7RkmuELnYsc8OxXRAoci3aRCyq57KfxHNWltHucl+yz8KV&#10;/aB+PHhH4VTNcraa3rkUeozWcipMligMlzJEWVlDrBHKykqwyACGBwcr9oHwtpvw4+OfxB+GlhpM&#10;MdnoXjfXNAjt4ZpHijt4NQmtohuZvMdV2oQzPuO3cSWwayvgh8VvGHga90P4m+GvLs9X0+48yNpV&#10;WWKXaWjkR06GKVN6PHwCjMOjA1ma74jvL+/vvFmsa1cXmpxx3Go3E+qObhrtlR3LyvIcuzStEC2S&#10;zGXkHmq5cT9bdTm/d8qSXnd3f3WRhGEPZ8lvev8AgcPqt3oV/rV0ukyRxw/apPsqxyNKoTJ2hWY5&#10;YAYAJOT392Q2qM5u0u4WdlIYRr97BwPxAJ/ljkY6fxJ+znZfDrTYZvG3jBo76SKFlt7DDGNizB1i&#10;Un9/sxhnLRqCDtMh+Wuc/s4+H5ZLE38d1tYtFdQq2yRAOD8wBB7EdR9MElTnj8RouT7IlzdLbWjX&#10;U67VVcttbGOMnPP9PWqXg+2eTxHLJLHG2z92zR52luAWHHfax/4Ean8QXW2GPKLIrSAeXNnDKDkq&#10;fqARwc4qz4C0qRTHL5X+ukyo5GMcYz9R6fnXPI0j8J9B/COcaL4c1LxRc29vdLpulz3KWtxP5KzP&#10;HGziIvzgsRtHHVh1rwiOFYlFvDGsaggLGzbvlx09Txt/KvS/HWuL4b+FbeHwlu39pzxIyzPtdYkP&#10;mmRB/FhkjU+gl9cY8uutSNnaTXbSSL5SbvMj5KNnCk+2SKzUTRH6Mf8ABFX4dHRfgz4y+Lc8t5G3&#10;irxMlnaQXVuI45bOxiYxTxnHzZku7iJ8ZAa2xnOcfXeqOPM3JGuGX7q9QD/+r1rkf2TvhHL8Av2W&#10;/A/wnvtKvNPvNG8OwnWLG8kEkkGoT5ubyLIyoUXU0wXBOAMV1epYuVMpI+bI3f5HSv554hxn9oZx&#10;WrLVOTS9FovwR+gZfR+r4WEPL8XqZN2g8rbLx/dAGM9ff1z61DZpi7WQlWVWPyKx6/8A66tSwSGN&#10;vn25JPzYyOev05/lwKn0O3ZbhbrGAuQwAAz6f5zXiLc7+b3TpbHU/N/0Sxsizqu0s7bcYB9Afcdq&#10;k1axaKCaGDzDJ5J8uRhuKM2RwCPxx/hy3SJHTUmkQYMiYZfT0Of6e3tWpKAAzxxH/a+bjAzx7Gum&#10;OxicPq+k61d/JbBVb+8exORxxj/9XfNZ/wDYeooWS/uY9hUgrCCCPy6N3z6/nXcXCRYwBhui7mzj&#10;8Pw//VWHqlxJGrpAjGRfmjVug98/h29vWnZDuyqY7sbY3vt7qvMsileO5KjIJ98DB7ckHE0rX59S&#10;1i4yY9vmCC3WOQFgpzl9pxjOzqQeVxkYYF+uW/iIIup3eqRQtEwMMMagAk9st1IOPxHao/COnypp&#10;2qalol3byTeVHJbO9vJIIAqHI/uksxLFVORhQxYbdpKPu3HE67w1AsMskLRqsjLG9w/97cMrjPzY&#10;Ck4B4qj4n1i2N3PPqN7DHZ20IZ28s7o9u4u5bPIHUAAYwTnnjUdGs9M8ppGDRwqks/mfM54HU9fX&#10;OK8u+KF5ovhbwVHp2nRQ6fapJFb2trYwLHHFbRbdsKxKNu3aEQIBjYTjA+U5UqcsRVjSgtZNL7yu&#10;ZRTk9kZl1rE2qalLdmJkkdmeWMrgozHJQkD5towgP91F6YqbS9bktg0VvGJJM48uNt2frzxj9Oa5&#10;bw8dS1NN15usLYtmOH+Nx7+gPoK6u11Gz0PT5XsbNUijXPytyx6Yz/jmv27A4OODwsKMfspI+dq1&#10;vaVHI4/4s+LfEUnk293Nb6fbQxM67YjIzk8cg8fgOR19Mcv8BNW1PWfFmqeL5p7qSztIzpViLhZE&#10;8z5lluJfvbJELCBA2NyPbzrnk5j+Pmo6xq2htrFvZrcXUUixWNitwsQmlldY4oQzfKrPIyIGbgFh&#10;kgdNv4W+EYPBfhax8NWkvmixtVWW4WFY2uJSN0kzKvyh5HLSNjjc5xXdTwtOneSVmzjlVk5WOr0+&#10;e3b4jyX11HiPVvDMUUaFeP8ARLmQyF+Mci/jAz1CHg4rM+J3wr8N+LvCtzoOvWS3Gls6OrK4WW2k&#10;P7tGRznDAvtBwchiGDAsGTxfJDot/ofiRrny/suoSW9wqr/rIp7eVVj6HGbkWvp059Q7xlqv9sG3&#10;8P2G6TbMWmCx5wdvyD6jceO2R1JFYYqCUebsVH3tGeRt4jl8HzH4JftHQxahpOpR+Xo/iC4VvIvI&#10;ldSombJ2SISmWJDI21iSCkrfJX7Rdnofwj+IWoaH4MvbXUbUyXWii3vHzItnboiTQXEYCPkXRYQu&#10;4BRtNWSIlfLK/oz4++Adt8TfCh0bVrI3lrMVLKvyzWrhcCaM88jLc4OAWBDIWA8m074GWHw1mm/Z&#10;N/bCsH0fwH42VYNA+IlvELOKKZPLERu5VGFaNo7f55d6xbE87dasWjWBrSp1bpadV09V/kQ/Y06c&#10;+fWVrRfa+9/lotOt9GkfJnhWX/gnHqngOR/i3oXxws9YCOskega5ok1oF8zcu6SW0iZu3JUEEY5A&#10;ArmdG+Lv7PXwj1PxRefCHwVr3ii28QeF7vRrK08eWNon9jXE2zOpwz27sJJlj81EHlRFFnYrIOQf&#10;SP8Agpt/wSo+O/7BGtjxVqlnfa78PdRvNmk+Jlt/nsJGJxZXyKAsU4C/I4AjmUErtbfFH83eHNKX&#10;S/Een2WsajHYafcTi1uNTfc8MNvLlJJMoCWAQu+ApJxwpzivqPddNtHkUY3rRjLq1+Z12q+I9Aud&#10;K/4QlNbe7t7GNba21a+tZHku41t4/LMkBXBhWSPdC+TKsJjR0lVI4hwVzdXOqRSWut3CzXFvdBYm&#10;jlCxCNiRtVAAI0U5IUKoXd0HSrfxF1LXH1Owv9WvLy11iHTFsL+K4TyyptwLaNU2DAUWyRRMGIbf&#10;FKGx0NS21/S9UFymvaY63TRyeXPaTGFmYoUAclXygOxigUZVCqbCxas6NO0br+n1t6/0j0MzqSlW&#10;cJq7Vve+01ZNKS2ulo+t7pt6Gr4l8RfE600ix+E/juXUrO38M3l0+m6HqavFJprXBhadAjYaMM0S&#10;OVwBnLAZZia1lDBZr5s6+Wtr+8mBI+ZyAMYJPQfL6cZ45qvDq+r6zrC6vrOsSalctdNO02o33/Hx&#10;M0xbfMZWGWLSMWbfkCbfn5Wz69+z9+zbpHx08X6b4Xn8Q3selR3AvtZvmtVRrjTV3O3McjiGVj5c&#10;Crh1EhlJYeTiTo0ijx6h9N/8Eiv2frR93xP8dXsmnzapE2qXV9HG0lzpOkWyPP8Aa1iiuILvCxxT&#10;zLJbecGf7LGyHeBX3P4U8ZXJ8Ca18afGulPo/wDwmitPHZwsk7WHhzT38qOGJtsa3jtLZrCmRFck&#10;6OoYOL3Lcr4P+ENna/DXw5+z7oGq/wBnaX44kGta7cW8JuIbHw7YEzNdwwiW4t7kO9pLcJJZyxSS&#10;waTZfuybnaev13VIde8Ste6Zp/8AZdjbtbS2+m2108gtY7aNIdNsfPXYZTaxQwTFpFWdXttLnO8T&#10;yEzKXREwj1ZDF9u0+ymfxJfRQ3JlkvNak/tJpbSCURqj7X86SMxQW8MNstwpXzLeyhkkAbcau/D6&#10;LxRqfi61sU028jvNthrWqabJcXNvPbwee0eiaYwMsctuZLwXF1K4WSBJbe+hlUQXa1DZ6TDq97/Z&#10;V7pV5dabDp7ajr0drp8ly0ljGx8q1SFbeX7Q93PGY1gwRcwWmoW+C7xhvRNB8L6T8P8Aw/dal4na&#10;zTUtQlm1XWitxbTrFcywJbyLB9ojt/MxaRx6fbzxsqXcUc8cqLcfOSCKlfoZ3xU1u0NhHothLHcz&#10;ahthN1IqeaLWFjKmz7REJIjJKJpkhMnmQESQjdEy1+Jn7aH7Vp/aX+O15c+H5ZG8MaKz2nhWKNXQ&#10;GJJPnuwpCFZZ3/ekmNJAvlo+4xKa+8/+Cr37Vlv8IfhncfDaRnute+JBa01TS9O1EQzW+jZRrva8&#10;6zqsRhxaxmeNvLIMsbt5RFfkvZ6ff6lG93bDbapcfMIW/wBW+PkA3EsRjO3OTgP6Mar4hx91an1b&#10;8Avitp/j6CHRtRvCdYtoz9viWz8sPGGwsy7crtIZVblQH42qCufuD9inxFZ6f8U9BsV+SGNZ9qt/&#10;fNtKM59eT9enfB+IfgT4W+DfjyK18T/B39ojT/hjrk8Nvp3xI8J61qS29vqFj9otZHbS7m4hfBdk&#10;LCGTzTHIpX/VKkk31Z/wS88R33xm1rQviDHp0cKWOnzTawvlMIxIUkgAjwXwDNuZNzZMcZPDDFct&#10;SHJK6OmMuaOp+jOn6tbS3riF9uZHG5iBnJLDgHB5xWnCirLGGfcobgqvP5nt/ntXGeHXe2mG4FTv&#10;Us7fdHA9Opz/AD9qzPiT8SNY8Em2uraF5IWmIk2yFQvv157darmXUai3ser28htrZoVzu6LuJxn1&#10;OP8APvSXF0z3eGVlXkSZ656/zx+VY/hbxRZ+IdFs9Tgl4lUllzySSDxwScEdvXoTjGvpN9puuWNv&#10;rGl6jHcWd1DHNb3UJDLLG6hgyt3BBznpgjtTugscR8Z5bXSPEXgbxjbhbeRdeuNJ1DVJpFQQWF3Z&#10;TnySCp3iXULfS02gr82w5O0qeD8WzGTV3SE79pw3vx/n613H7Usk1l8BvEGuWum/brjQLePW7ew2&#10;uTeT2E8d9FEoTL5eS3RRt5BbjPQ8FfxTR3j/AGtHEitiY7e/f68j/PFZSZtBHKFdYs/H8iHzJNNu&#10;9LyirDiOK4jcBiz/AN50kQAHGBA2M5OOksUjZcsCSrDhVx3HH6Z/Co721DGNo+/I9xUlpiNjGQMs&#10;pG7PTnrWZqakbtOzXJT5tvzKw5LAHn34NXIgnEkre+1l/Q89c/p+dZkMgkG/zT93AU49T/j+ZNWf&#10;tYSZYjIc4z9B9T3qgLwbykWYD5VUNuZevT/P41m6mqncYM/Iu3aPYY7/AExVuzLNbRsxLY+ViF7k&#10;4zj65+gqIxBwVdj8zn3G3H86THEt+ELF5LmO7OQ5bJUKMDPv71714KkguNHXdt+SMhuoP/6/8K8W&#10;8KRpbxBi8bNIzE7GzjA6cdwQffqK9Q+HOoM8htpCxjJB/eN1XtWkDOod3bOWg8oH0G3rxzwPz/Dm&#10;szU7WKzPn+asYfeyozcHahOB65wT+ZratYFhiysu75Mhf19++ap3EkjwzBIDtlWReuMr07diPmHc&#10;ZHAOQNTDqcT4jsQ9hjflo+jLjjPfv7f54rznV4Ut7xkhPy9eVHyr6fkfYD+fq12qPbGS6+bc2Wfb&#10;94+n0/OvPfFUENvICwzltqnGcnt/n19TWckaxM/ST+/WKX5huPCt8pHcdMH69x+vcaNMyWywOq4z&#10;ke+P6Vwlt5aPmVj97avHQ9B/n1IrrdCuTMu0MW7r6ken51MRyR08GwoGf5v7rL36/wBKlgVWClGP&#10;GCPm6YP+NQWMiFVjd19AC2Mn2/w/+vWhDG3C/d2468+tacxmL5DxKP3n4bvm98/p/wDWptyVRhLI&#10;/wAp43dM/n7VaLCOAysrNt6DBwMcdq53xBqyBfK87YqMTIxOABjufoDUyl3Ai1fUpblhbRPvVfu/&#10;MCD6fT/P0qgts8pUt8x2lj0/z615j4j/AGp/Db6zL4R+CPhS/wDiLrythodBdI9NtX2K6i51F8ww&#10;qykgMvmkMpUqDgVzt98B/j98f4/M/aT+M02h+H5iftHw/wDhrcvaW9zCeRFeX7j7TcBo3khmhQxw&#10;ybVdQOawlLmA3Pit+1x8Dfhfr6+DftuoeLfFDTNHD4P8EWJ1PUzIhj81SiHZAyJKJCszxnZlgG4r&#10;mLLw3+3Z+0m/2PX9U0/4J+HZI/LvLHQZo9W8QXcZJWRRdnFvZh423RyRq00Uqc8cn1X4XfBH4U/B&#10;rRn8OfCL4eab4fsmkjMsenwbXlKrhWkkOXmZQSAzsx5PPNen6FpENlZqA+5tvccdKqEWyeY89+C3&#10;7H/wN+B2rr408N+G7rUPFUlsRqHjDxJqU1/qd5KyqrzyTSsVWR1TBaNUGGYAAMwb0toF2MWztXhF&#10;Hr6fyqwAqoNx+bGdxXIoLxRxvPcSbVADM3StdiSrHboImluXwsfJ3N0Getc7rl7c6/dJa2saxwx5&#10;Kccnjlj/AJ4HvTvEurS3tyYbZ/8AR439/m/D8arR7hc+ZC3PzDd6cfp/n2rOUikjO1e3G9tjrJtX&#10;DEc468fgOtFOl8tZnjxuG8jB6D25ornqGkT8y/8Agvx+zTremp4N/bi+F1lNFqHh+6j0jxdcWUJJ&#10;iBbfp96wSHbgSCa2kmmbnzLGFQwwB8Dfs1av+zXeftJaR4n/AGoNPur7wA+sXV7rGkW7TQ/al/eS&#10;R2srWjCaCN38tHkhLOgJKggZr3r46f8ABUTxf8Z/Dn/CnfjJ4muPE2jXl5Fb61qEdjE0NnEjlXu7&#10;OC0lshf3CiS5Ch5ILaWKRUmjZ0SaL5O8F3fgzwj4qlh8beHrzVtC1TTZIfOSZLW6hZ1zFdwuPOQN&#10;FMg3rht6LNCTGzlk5OHqeOwuUxpYlaxva3WPT7tl5WNMXSo1MwUYzSvbV3sn56bd9y3448MaXefE&#10;DU9L+Fsd1rGl/Lc28drYuxgV40Z4MLJPlYZJDB5nmOHMYYN89Xfhz8Drzx/4GvfHcHjvwjYWen+J&#10;NL0i60u/8QQw6i8d47L9ritpWQS28TKokcyLhpUI+USNHR1XwZ8RPAT6Vr8NhdNa6zYPeaVqlnay&#10;GG7iRElmTDICfKGDIjAgLhjuRldrvjT4pJ8Tl8LW918OvCuk3fh/SksJNW8M6W1nNq6JzHNeAOYp&#10;rlTn9+qI77vnL7U2+/CXtIpxZ5tSnKjNxmrNHqv7NXxc1yx+HuvfBbxVLDDqGiWLTaHFKyhks55U&#10;+0W5bzBvbfc+YiIjP89yzsFRQNYC1uj5m/kfzrxjxlolpYW1r4x8PabHppt5/s+yykl6srHPmE7i&#10;vBUhjzvx7VmWHxB8U2Q859UmlwM8sFJGeRwPTgcfnXZGXLozlcOb3kfYnxI/ae+Lfxd+GVh8JfGu&#10;vzTaHo9vpUGk6b/ad89rYR6dp4sIfIt5Ll4Inkjy87rGDJL8yeUGdX+Q9TuprrxxrRvp0aWPUJYt&#10;8gEe9VkMa49cIoH5ZzXX2GseLpdDudetvE/7q1t4Z5PmyytI8S+UABy6+cpKn+EMeQOeO+wxXFzJ&#10;qEePNmZnK46lsk//AKuntVSnzEx6m/4N/syx/tjxBq80hh03w1eTR26xBvNa4RdP+bkYCm9Dk+iH&#10;r0PaS+Gk8M+IEiTxNBMum+KtJsry3LH5/wCxLHZqd0wJBESKy7eQWBO3la8tgub21s7rSVnZLe+V&#10;YrxY22tLDlWMeepUssbYOQGijOMrW6fHurX3n3OtRWt5cXF5q9/dN5ZhaSbULVLeUYQhNo2JIqhR&#10;glh6FSPL1DUr6/aXdjpmnw39lDG1xoO87Iz8kpvS0buw4Ekluuc5yUwO2BrT/DXw83w50nWx8RPD&#10;99qGqLGjeE7eHU1vLffkkzTzWkdnGBjLFbk7Q3YDIpeKNR0a6bzNEa4W3kaztmtrhvNdfsNpHBuZ&#10;wBuMu/JAUKNq8njHb/sk/BPwT4v+JngvSvjv418TXHh7XJrWCRPCWvW0pshcTwQQPKHWXylV7iNX&#10;iaMMolUhlyoJ7q6XJ+djxvxb4D8Q/DHxxP4G8QXOnzXVkyMZtL1a11C3cOgdStxayyQvwQG2udrq&#10;6EBlIGto8k8axuqbhI23buzkD8OM9x0/lXqFp+w1+118Uvi98Q/Bfgf4D63qknw31bWLLxBJZotx&#10;bWE9lIVl06O6hUJfXW5RHFDEvmT7w6IELGo/gJ8GLXXvC2qfGrxppl1ceHfDuny3cVhaoRNrEsay&#10;SGIYB2RqEYu7DJbYmAHeWLycVOFN3ex6FGM6mnU679vrwx4k0H9kX9n/AME+IfDXl6toeg6vrmpa&#10;jEmYbmw1i/J05w4AUhYLNVYnGDLEOc18i2kIkMzx2rPsjZo1Xd2xz74GT9Bmv0I/4KB+Cbu48Ual&#10;+zv4e8dRX2g+C/Dei+GPCt5eHzFisbG2tpPIuGj6sLgTiQgZRiV2/IFr4PtI4dNS5tYbKGT7bbRx&#10;Kt5bq0kI3RyB4zj5WO3G4dVZuzDHZGHLFWMVU5pSXZm58DvCl94s8ZTaDpPhvUNU1aaxZNEsNNt3&#10;me4uDLGHi8qMM0262NwvlgEHqRtDV9S/8FK7uLwR+zr8BPgI+gW+nw2/h++8RarZafMdzw3lx/oc&#10;rykssj5i1DEhIMheSRo4i4Ag/wCCUvhnQfHGoeOvADeI1sdfms9O1Lw7YR+Gm1C8la1N3509sElR&#10;y0KzK0tsiytcWz3A8sokrrm/8Fd/EVl4v/b28QeBdDkMI8J6DpfhvRmubxGW6VLKKR1kkc7STPcX&#10;CZ3ICNjY3KQ20Y8tN+Zjzc1f0Pnn4Xf25aWmsT6dZX2qaPp+nm9upI1X/Q4nmitYrgpvwD58trG6&#10;hjxJ0O0MvRXl3a6l8O76VbeG7s9Rkht7eZ3xLZSF3lcjHHzC2iHcYJweKyfDlumlfCvWddjutS0f&#10;Vdc1Ky03T9Pt0kW01TTlWWS8jdguGeK7t9Jfy88GYNtxjHR2fhS28M6dNojFpo7qZbqSKXayxSMi&#10;7mU4yCRtzycFeMciiPNylScea5jfFfxzf+PvFU3iuws/s893DH5kMkjFYpBGquByfl3KccnCsued&#10;2ch/OazhNzIkkoX940abVLdM49+PT6DOKknKwapcpb26pHHKy7VkJ6cfeJ79R6fhUFxzIWjPy/ew&#10;x6AH3/8A18VEm3qyo2toZWtv51wtusC4WP7uDxluCB3PDD2zjuK9B8E+H5ALOPy/mjVQx9eB9e/N&#10;cLptq+o+J0t3YJukZUZ1PyhFJ29PUMPTnnrmvcPhh4c+0tlI8/Lj5l6H04rCbNFHocd8atUSTWrP&#10;w8kluy6faksYwPMjllILI5xyNscDAf7R9SKt/slfCqL44/tR+AfhPfaRDqFlqniKObWLS4uNiy6b&#10;aq1zew/KQ2XtopQuMEtgAjORx/jfX28SeLtS1i3u1mjmumW3ukj2LJAo2RP0H/LNYx68Zr63/wCC&#10;JHwzt/EXx58ZfFzUE02aHwn4dt9Ps0mjZ547m/kZxcRMwwrJFaXELMCDtucDIJz5OdYz+z8prV9n&#10;GLt6vRfi0dmCo+3xUIef4dT9KboN5LLI6qCP4uCPx/zzWHekJK0gQsN2Gxxnn3x/+rNaWoSJtyJM&#10;Ljv8x3degP5dufasW9lfcMpjsxKnAP41/O0mfoESGYLLJjZu9QT07ZroNKsUW3BGQcY2/Q9fw/pX&#10;OWwHmhUJYAY5Gc4+tdjpcptrWNye33tv3Tj+Wc0U/eZUtCjbvcWt6vlzbcNzt7nkf/WrpHWGWDLb&#10;l4B9M5HrXK67JJFexyRn+LgK2Mn6/wBOtdFDOs1qiMjNuAGSvft6/kOOa1p2u0QyjqRUF0Vtw25+&#10;Xll/x7/5NUTphlMgDtuPzbmbkHPHbn/Pc1qahELmNCBHu3ZX5cD2zg8/h9eKrSyGzTEsvyszbd3c&#10;kdP5/p7mqdkI5fVdAOpDaZ5ZljlkDrMo3Egc7RgfKOBnGTuBBPWul0i1ljsYUdAGVQGXfuYDt+Y5&#10;x2zUL6dc2tq1xaxRsqqX2FdueM4BAPOc8evNXNGtrgWnn6mkayM27DLjap5xnJyRnkg4PXA5FZSl&#10;fRloxPF+rpp9pIkUas3l7sM2Az54XpwMZPc8V4H4l+0+KvHbapPdb7e2H2e1g+2OyDYzbpfKICI5&#10;kMiZBJKxKeeCfV/iFqDaTZXWt3EyhYZC0Mk0IkVZXYLCcc5UO6AqRjGTz38n0aytbK1VLSWRlWNY&#10;ofMkZj5YGFBJPYenHpX1fB+BdbGPFPaGi9X/AJHHj6nLTUF1N20eIAGLa3sP8/TrUWpPDaRNE968&#10;ayL8xjbkjuOepHt6/UVz/iXxxp/heyaSfa05O2GGNtzbvoO3+c15rr/xg1s3R1DXLqOC2gVn8nKr&#10;5YGcs57fienscn9Rpx5meFJqJ23hSz1nxf8AF1bC90wx6H4dtlvftiXHy3d9L5kcUTKV2usaCaRl&#10;6rIbdxjAz6Td+GmGLy1T+HdIq9Tz+lc18FPDI0fwTa6rJCsOpamzahqyBV3maTHysVyGMceyLcD8&#10;wiB7120l5JAytbrG37xQytIVG3cNxBCnJAOQMAHplc5HTYwOD+JmoW1h4E1TWb64EKabHHqLbpNp&#10;Y2sy3IQnnG5oQvQn5uATgVzPg3xhBB4tuPEWo21zM1xM0zRiRSVBJ45wOhUZzXnP/BSD4keMfh5p&#10;cd/4Ms/tnnKj3ljM+6CK3/ileNcM6nBVsMpGFcEBZA3nn7N37SGkeLtIsbM3fl3MMEUF9buw3Ryh&#10;Au4ZzuRmywP54IYDixVOrKnzJaJlxnBVOS+p+mvwmXSPEWg23ibSpGa3uIy0bMrKQVJUgjGQQwIP&#10;0z0wawPiV+29+x3qfxZvf+Cd/wC2Zplvb6FqWm2nk+MLqRY7fSNVlDPDbXErAfZW8loJY7rJjHnF&#10;JCFzjN/ZJ+NvgeLTtN8AapOLe8aaVIvtAjWGfzHZggbOS/JUAjJOAM4FfmB+2Do3jLSf2lvHmifF&#10;aFZtWm8TXsl9KbNkjuo2mLxSxpKWKRNGyNEhOUjdQDXtcM5fTzKpP3rWW3n/AJI83NK0sOlpuz9b&#10;rvxPr37DHhy4/ZE/bR0I+PPgLrET6Z4f8U6hYm5m0qzwANLvosFpIoggaMKC8Sp+6LJGsVt8C/8A&#10;BRX/AIJPzfstaTcfHj4G6/b+IfhLfSW9zps4uvtEljb3TZhUvgx3Fvlo1SUN86zRAK2GYenf8Eo/&#10;+Covg2z8M2v7BP8AwUPuLXWvhrqUMemeD/HniKQsuhYA8vTdSlZty2IIUQX2Q1iyKrstuEls/rLU&#10;PCXi3/glx4qufhD8bdOuPHH7MfjO4lsvO1LTBdy+EJJyxmjmt1QiS2k3SNPbKm2QeZcW6iX7Tay9&#10;9fCVsHU5KiOGNSNSN0fhP4j0E3ekPZ2FrD50cJijmWV4yYwB8oKsAwJHPmKx27UUoqrt4O/sLjSL&#10;h9Pv4hHMrBW4X7uOvyk5yPf8ya/SD/grV/wR08SfslwTftT/ALH7t4q+DeqQJftbWNwb6Tw9DIiv&#10;G6zIX+0acyFTDcBmCqwVz9yab86fEGqHV1gvWKiSFQnl+qZJBAP3uc8++DipjGMdjapiK1a3O720&#10;8/8Ag/MseENLutYvfsaQKgjXMjvHNsjiKMzF/JO4rsV920M3lmRgPlr9WP8Agn9+zheeFtIt7zxt&#10;Pqej61rD/wBs+JLjDJquiaRbqZHuD5LwXcU6RI7rNEsyfbZbRZY/35B+Cf8Agnx8Hl+O/wAaofA9&#10;4+7T7aE6z4mmLRHyrO1dSAFkhfLvcPbIrKwZQ0wZSrmv2GsfDlnD4XtfBVxe/Y7XxJCuq+JJ7PYU&#10;0vQbSTKeQokntvMup498T28kaXSW2jZQNIBWdR9DGV7jk1S3tvDmp/EG98IeRqXxBvYmh8P6LaxN&#10;Kmi2s0cNjptuqwqssss9tbwxZEcoOl2hyUumziwajFp2lya14q1i1hVY2udW1K2SV4EUDMkkZaJb&#10;hreNRthjkVpo7eOGElzGM5PijWZPHviy81vV9Gtk02zk8i2svIEluswgRIrRfNikSSO0snhXa7JK&#10;puLKVGLQsRDpWqrqvijbd2clxaeH/st9Nax3q2z3+oSTeXp1mkjTQ7Ge5Cusu4oksUEcuEnzUqm2&#10;w5rI9S+GXhcan4gWDWtCsbKRbuPVNZXVPsU0ceoiPdp9g7GJY7hbC0hW+m8uWKZZorW8i3GeRa3v&#10;il45tPDFjeWdzqcukaXZ2q3+pG7upbUW1qqebCs5LPFCSg+0SSYe2knaKbKeY5o8Paj/AMIV4Pa4&#10;vrsXS3C3Fzq11btdW6X7fadsvlHNyNs15H9lhEqtJYx2qRtvgkDV8rftp/E1IrC1+GemX9vNca5G&#10;19r1xp8YijeORyxCmILHskkUgogXaEaN0AIBupJU42Kp++7nxV+0BrA/as+Mur+LfEOm3F6us6kI&#10;NF09leI2lqrlbaBI45W8r7xkeNGMZnmmdVUOFHReKP8AgmT8fPg/pus6j+zzqmm66t5otvazafql&#10;xEl5cpIiLewx74ljUF9zLIJY38kPGCzNh/pD9jn9mrwt4p1w/FTWNESGPSmaDSTDH5Ya4K/PJt2h&#10;WCq/Df3m45UV9VaZ8NtKim33V1cSdPkZlGO/ZefrWEaso6lVI82iPxd+BX7CH7RXxo+IT+ENA+GO&#10;saPNHNGuqy61p8tuukq+Pnn3qrJlSWVSqs6g7A5Br9mv2Zv2evB/7O/wz0v4beDI5Bb2MZkeaRg0&#10;k8pCh5GxhdzlRnAx355Ndlouj2OlWwisrJUXruXkHr15/U/4Vu6VazS6hDBbHczSYVdoPOSc/wAu&#10;pxxROo5lU42epLYxLbsSB/rPusv3STkc44x1/wA8Vn+N/C6+K9Hk0x4N0mwld3ZuuD+Fb0+kXFlI&#10;qOjbdqgE5Kjpx14omUwxHzYxlmA469P5dfb8uMpbG0TzPTfGVx8ONI/sK/uHjEMjbWLYYYbI2+nP&#10;SnWv7Q0dve2em6FbiO3ijWNIYkCxxr0VVUdhgce2BwK2vjL4CtvFtq01uMXGMM2Cctnsf16n9a8j&#10;m8BajoPkTymbdGQZFk+Ukg54P5Vi5yizaMYs9o8SfE+28RWP2GeRisjZZDH8rLjHOP8AOOK8z+Fd&#10;zbS/DfSbDT55JG0VZNEmkmYbpJLCZ7GaTIZs5kt3I55BGSD0wYPE8kt19mtlMYjkk3K7M+MsW/iJ&#10;4ycAdAMAYAAqj4P8YS6L4m8UeGbzWVlaLVIr7T7E532tncW6HdnoQ92t+wPYgjoKr2vc0jE9MlTz&#10;IvlX7q4X3qOFzCyNt+ZW+X0PcVk2njSymXMwAHQ47Y4q/Hq9pcLvRuMgbatSTHZmvcTrcyx3DLtx&#10;8si4P0+uKEfbNhDuO35Tzz/hVWNgfnRP720DoB07e+aW2mm8wwou/cp6pyWyOfb8u9UI1NPnMrNs&#10;ONrMf1PbB/8ArVoQwukjEjPQblXdgk4/yaqeGrL7RDI0g+7IWY/XJ6/5FdKmkywxYUblZRtyvJGR&#10;QBS0yT7NLHEI93VXUkr1449+vvXoXgJoLJvK8ravyqpbgfQf54/WuStdHn+0xzSxfKsipt3DIGc/&#10;1rqdJMzPGnmdWHy/09v/AK9XEiR6dayjyeE+97/e9vaq2pMgEjPN5e7Iwx7EDt+H6/WktpJZbC3D&#10;r820HcPy/rROwdvkRc87flrUysZAtbaSyjidlaRkV2Zh8oZhyM+xGPr0riPE2mtCjZhD7GOB6djj&#10;J6/rXeGEpG3mq3PP5jjtx35/+vXO+KIZJraRii7tpKhjxnJ5qZFRPOHSRZdsY2jaRuI6Y9vStvQb&#10;77OVEJIOMlmUYPr2rL1WJraVyzDBfG4see5x/LrWT4o+J3gH4ZaX/bHxB8XWOmW6x+aVuZCZHjEi&#10;I7pGuZJFVnTcUU7AwJwOax2NNz1bQ5JZoY3aNm2pkyNjJ5xkYPcc9Bx2HStm+1rw/wCGtIbWfE+v&#10;2em2ayKsl9f3SQQozEBVLuQMkkKBnJJAGc14lpPxH/aB+KNtDbfCD4ZJ4R00uVuPE/jyFluIl+aM&#10;m201PmeRDsmQzOkUq/LlScVr6T+zr4E00r4z+Muu6p8SNet4pit/4nU3UVt5oVporOxQGGGJnXcs&#10;YR3U4CtwoD5uxnIpeJ/2qPEfxIgh0f8AZe+Gt3r8F2jD/hMNaU6fpEA2keapkAnulSYNHIkSbg0b&#10;Yzwax3/Zu1/4jPJqP7S3xDvPEitMk8fhfS5Hs9FsmBEiYiRvMuHicuomlcl0wGTAAHq6aiNRKXU0&#10;cn75QwM0bK+CONwcBlPTIYAg8HFF7fQyy+YJT90t16D8qyd5bi9Chonhzw94Z0aDQ/Dnh+z060tc&#10;/ZrWztFhhhyWZtiIAq5ZtxAA5P53I4lLiNDlv4fb/OfwzVO/vFCbonOWwfu/e7EVo6JBJhrqZP8A&#10;WLwc54+nFOKEzT0vSIYolaV/3mctnuPpW9BMiDl8bl5+asOG7RYMLI25f4myDUwuXS23EKq7cthf&#10;ujHf0/8ArVvsZmpc3sEUQdpGT5Tz9PeuT1zxY2pTfYIQq24zuXdjeMf1P8veszxJ4vm1JVsbIlYA&#10;3zYwC5z068D279/SsCK5Kvj5ht+8QvTr0/Cs5S7FRRvXOqQKQDcKoVTwvOTg8fSm2utmW5TzHZE2&#10;nK8enT8z/nNYLXgZyWZt3X5v5j0/SltDJc3C2kOXZm4GAdvH8uKzuUXJb97i8aGP52bO1QSM/wCR&#10;+NFaun6B/Zjfvj+9dPnC9uTx9P8ACiplFlRPyH+MH/BLb4heN/iTb+PNSt7e6tPIt4dQs9Nv0X7c&#10;8XAlkkmmWRA0Qji2xopxGCCjZJ8//aP/AGE/GV38OIbPwb8ELq1vvD9uXs49J0RvMnhVH3QloUZr&#10;mQkKwLMz5VjyXbP2Dq37UniTRzcW2oaXaG3sbWO6vL24hOyKIuwIADgkhUYnAyDtwDnA2Z/jxcSx&#10;q9x4at2XADBZ2jfpyeQcc8f1r4OnnuZRqQnJ3t06f1+J93LIculTlTgrX69V/X3H5h/sl/tC6F4d&#10;06b4F/FDRbPV/DOsyD7Fa6kgaGG7dJUQnvE4M8hjuF+aF3PKhxJDTi+Bug291oNzr/xpsx4o1O1m&#10;ufFHh2+0O8t5tJuReX0YP2l0FrdRtFb20xljlAJ1GGNBKyS+X3n/AAUV+C3hW68ba/8AHv4arNC1&#10;1qCHxnot1iQW17Ool+0wyYG5Zdyu6MNyu+5WZZNsdj9iPX/Fn7S/iyx+Dlno9nqnjSGH/iRpJeQW&#10;z62oG3ZukKh7pV/iBLyRhmK5jkeT7rD4ym6KxdJXjK3MuqfV2/Pvoz43EYOUqjwlV2nFPlfSXZX/&#10;AC7ao5D4tWA0T4fN4et3hE00cKsy4CyFZUlOcjssZ6kZIx3CnyRLQzEzB9yN8ytvByMd/wDI/wAf&#10;qb9rD9k39onxN8e/E3gzwb8NtWkXwHLp+lasNStYtNWPVLq084wo9y6LcOxikSJomkWeKBZ4i0co&#10;Y8/B/wAExP23tN8ceGfh9rfwR1TSz4zurDTrW6jkhu7OKS+lgjtRcXNq8sVqJGuIJF85l3IQy7gR&#10;n3pSjJXR4EY8vun0F+zV/wAEkfAXhr/gqHoP7IP7US+INLt/EXwV07xT4ZkkvLWS4n1hrO2N6mPJ&#10;MbwJeW2swiGRCfKt1BYtiU/Vnxa/4Iifs3/B/wAAaja+M9N0fxdqeuateXVj4nt4bjw+2jWMNlbj&#10;a1pZ3Qt/LhMRIbY3myXTNJ5YjJb2n4y/Au5+JP8AwX2+GPxssvEYgm8G/AfUtR1a18piJInvryyg&#10;jBAwjSSarPIAThls2wODjW/4Kj/8FDv2dv2RbKw+G/xR8F+I9Y8QX2lw6xZXmh6ba3UWn2c11Jaf&#10;vPNu4mSRpYS6bgsbeRnzNy7RlRxdX2fsHblvfZXvbva69L28jpqYenGXtLa7bv8ALb8D8Jv2mvgl&#10;N8GvHGoeEvDt7p0h0fWNQ0O/ii1aC6l+32MuyXfbiaSW2VleIoZcK7CVULGKTb5/eltPGjwyPbJN&#10;qem/amWadIVjxcSxld8jBQxWPzAGKDGBklgK+3vGni/wD+2F+1L4m/ays/hdpreF7qFtU0fw34Y0&#10;eOzvNP8AJ8uSOwlkhFs25l3rLeBbuTJE26R9yH43/aS8Ka14G8XQ+G7i0mhureBrS+09LeWNtPlB&#10;SX7CwbDBo3feAylwXAJcABTma0uZKHdH2T/wSm/4Jz/AT9rzwHefE34veNf7W1ZfEP2fR/h74d8U&#10;WwkGnxHbJd6gtsz3UaTS7440H2Z0WAyAyJNGy9X/AMFWvhR4C/ZK+Mt38RPhlLosV3qkEjL4JgUz&#10;fZNWZF3SPYSLLAkc4uYp1/1LfuLgDdGAh+o/hf8A8Euf2UdR/Zs8J2fxi+Cv2XXNP8G6XbarqGoa&#10;hLeXVveR28YuFRbx5LeNjPvBVI1Tc2FAxXs3wc/4Jm/scfB3RtH+JOm/CJdU8SJGt1pupeIS9x/Z&#10;LEo4S3tm221u8bKhEkcKSb138HpcZVI3sTKjCdrnzx/wTB8K6f8Asn/BK1+AF7odxF4g8y41bxcy&#10;zDyxqjOkbrH87riOJYYAy4Di3D4yxrj/ABr+ztrHw5/ab8M6P8AtNs9O8I654otNSis7q1t1jhkS&#10;/N5qelWyI2UiaxW/dI1jVDEzw8+WrD6O8X+C/D2i/G+HUNH0XyZJ9BuI5pY1YK22a32jGduThucZ&#10;wODjiu+8c6ZLY/D21tJEcCFYVaNj90qMdCT3rzamHnWt7To7o66daNJtx6qx+RX7RviO013XvHHj&#10;q00CXTl1C+1XUv7NmkEklr5sk0piLdGKlipxxxx618f3ert51nbkGSCz0yG2ZYlA3qFDNjIPO/ns&#10;TgjIBJr9Q/8AgrH8FYtQ8Cf8NCeHdPuBbav4fNjrwullUzzRWxWO9jZif3LIBACRGrNFEyCVZ/Nb&#10;8tbPTZL+7jsbaItJNKFWNY/4s+n657A+3PoNS0OCMeWTufQf7IMvxQ8A/EPQfGHwS1WRfGVxrdvB&#10;4WNhc7RdXUkgjigJztkhlZxG6MTG8burgozCt/8AaD+Ber/G79pPxx8cm+Gl3ZeEfE3jK+1O1tp7&#10;tYdS0+W5upJRDMsg3RMZJmLp1CvvRdsLkYvwmsfF/wALvGnhbxPo839lzeG9YtdU8P3DG3kMWpQT&#10;falby5B+8w6eaFZZQQkoYqiop+tPi5pPw/8AGHhKD4jfD7UrjTNL8Zm4uI9F/wCEgmuhp8qzKlzZ&#10;X19ekruimmhb97KXnSe0uZDbC9ESaRg3owv1R85/EP4I2fhz4KfC34XWOo6W+n3Et/4sja1kbzrS&#10;+vLtrCe3uZCTx5Gk6ZMFCrgMDg7tx8g1W7R2l1S8j8tfmeWNVwo4yQO2OeMccYr6d/bH0uTwT8V/&#10;EPhS68IWel3Xg6yg8LapBYsGjlvNLtItGa7UgAt5z2qz5I3AyHO7BJ+V/HDQ23hudG+9OyxIrE5z&#10;nkY+gbv0zXRy2iZrWRxdpGWRpvP3bjnnsOnOeD17evNNupBBG1xjhV3Htj8eg/z1qxb5aFQyt8q/&#10;dP8Aex7D3NVtYlWK22T/ALwO/IbuOSR+Q7ZzXHI6Ik/w00qKXWpJYArFUUMrNzuY8n81/wA5r3Rb&#10;yTwH8ONS8UwzPa3FvZkWl1HCW8u4fEcTY4/5aMvPQDnnFeZ/BTQftYjK7pPNnZmO/oo4wD/wE9zz&#10;XpX7TkU/hDwBpfh5ZLiNtVui8pVcxyRQgFkf/tpLC6+8Z9KwlqzaJ4HOLZD5szqqD5pG254/iyAM&#10;8D/PIr9Uv+CTXw+uPh3+xnpOsXqzJdeL9cvteurW6tPKeEOVt48HGWR4bWKZScAi4JHGM/l3ovhX&#10;xB4x1iz8G+EdNlvtY1y/h03SbCGQI13cTyLCkW5iApbcRnOM9eMkftr4R8K6V4B8IaT8PvDcl1Jp&#10;eg6Va6ZpbXbhpfs9vCkMQkOAN+xFyfX0r8+8Qsd7HL6eGW85XfpH/gtfcfQZDQ5sRKo+it95s3l8&#10;HG0KzBlYBd36/gKw7mQEnz5Tz19Pr7f/AK/rVy6Id8fNz19Ov5elZs8TEkqD25LZOfXr2/zmvx9n&#10;1sSxpEMlzdKAvcL9a7COIr/CBu/2enXj+ZrF8K2KQw+ao/i+93HQ4/L0/XitkulmnmBs7mz8pyP5&#10;VpDYiT1MnxHI8l6ohctzz8xJx046Vs6YznT0j8v5uB905/n6j+tYaJ/aeqlYhld3O0cACt6JRHGx&#10;3L/usfxz04H+eaI35rgyRHeTAmlEn/ASM5OcD/63f0qG7hgnhWG8t42Qsp2sueR0447jI+lNlvre&#10;2khtby4jjkuCY7fdIAZGClti9MkKC2BzhWPY4fH8/wC7WbcGY4yegznH59Pb8qpsaQjw+fatFc20&#10;TRyR7ZI8blI9OQMjHHQZz+c2qu8Fg8cCkztgLuOOPTOaWBmQbRhXyd7Z+7+XrVbWL20tpnNzNHHD&#10;CMtNI3yooTkk44xjvjgZrKUtCkeE/tOXkupR6b4OjVo/s7fbZmXcrB2DxxDjAf5TLlSO6N248zi0&#10;/Wrl2tpvEOpNbLyot8KyjvlsE469MfUV5D+1nc/GjxH8YtS+Mraj8SJvB90A8P8Awq/WksLjT4RE&#10;3y3FmY3+0ugQK04fZ5agsVPyVz/wv/Ze/ZL+LqXPizTfEd148vlw18viLXrsXkGchTNGvkyoCQcM&#10;y4bGVJFfsvDeXxwOTw55avV2V7N9He3ofN4zESq4pqK+922+R7b41vtB8CeFJtf1Sa3061jwbrUt&#10;SmWJVy20bpXIUZZgBk4JYCvij4r/ALVfiew8eT2ngu40i+t7eSGdr0NJIs8uQ5CtFMFMY4Urz91h&#10;nHA9F/av/Zg+CHwt+GGo+JdA+FcOlzQwqLfUtN1W7kdJWdUQbZ5ihUsdrYUnazHGQMeI+A/2UPi5&#10;8RfCOleLvB6aTN/bElwun6W18ReSQwyNG9wVK7Ej3o6AlwxMZ4xtJ+ow0cPyubem2un6nlYiVZSU&#10;Utd9Nf0Pvn9n74z/ABMuv2bPDPxZ1c+Fru68WWtzc2mim4vbI2VrDf3diZGkFtcK+XtHbA5AP0ra&#10;8afH74teD/h94u+JWoeB/A6WngvS47/ULFvGuprcTK08duEiJ0ZYmk82WJdrSLnfwWAJH5o+HfF/&#10;xz+CPi/VPBfgf4h+IvDWsafeXFpf2mheIJrUiWJ2SVN0MgDYZT90nPbPWul8U/G79rDx9oM/gn4k&#10;/tFfELWtJvo1a80PVfFmpX8FwkciSBnhLujhJFjcZB2sqsMEAjpWHjz7qxz/AFicY21PVfFX/BQr&#10;wz8TtSuLvxx8Lby1guoWGLPUI7po24CKAyRgjaWyfb7uGO3xHSviJ4D8H+KL7xb4NXUIFuNQ/eab&#10;cW8aIbdiHzGsRKpIrZAUnbtJA27sCjqPw2vtV0WHVfAVtfa4m9v7QOnWM032ZVVTh9i5Tdubrj7j&#10;d+mDqWjapp+q/wBi3nhSS3vJJPLitZIZUmZi3CgOcliTgcHtxmrjg6MZO3XfUyliKk7Nn68fsUft&#10;U/AT4x+EdE/Z4vdOsr68j0ONmm+0R3UNzJIxuZIt4O+JzG6SlDgxOJIjsMK7u5/aW/Ym8D/tdfBe&#10;80jVddhh+I3gqZ9O8N+KpAzNLD/x8QWl6wG6eAxXCFnwWimMskYbdLFN+XXgT9nb9oz4OftZQ/Dj&#10;wD4T1TUtUsvFVtpun3VvC1pHeyNK5tZVkkwkbSeRMY8sSzQuqF8En9zP2bfAP/CRLeePX1e2+x3W&#10;uCa90pmb7VazJZ2q/ZriJlHlSjYhZD8wUjIHFclKNbLsVGrQevR/59zeUo4mk4zPwr+Mfwe+J37P&#10;XjebwH8U/Ct3oOrNa/6OlwqlZrdywa4hkTckifIw3KSN8bIecgffn/BKP/grz4I07whZ/sEft7y2&#10;uofDXULcaV4P8UazIZF0OAYEdheuxydPUoBBOTusyI0J+z+WbP7e+Pv7MHwj+PHh/XPBXxH+H9n4&#10;g0m31BhDp87MktoGjgm3280ZWW2cHapaNlLKNrbkJU/m/wDtMf8ABCD42+Frabxr+yNrf/CdeHWi&#10;y2g6lcRWut2C7HO0FikF0oVEBkVopSzhVgbZub7ajnGBzSj7LEpRl+F+6fT5/ieTLC1KEuaGqP0D&#10;vR8U/wDglVJNoWpaXqHxE/Z31m7cwW6qt1deFzcMTKIx92SGQuWaLiKV2LoY5JJFn/Pv/grD/wAE&#10;lPh3aeC1/bp/4J8Xdvr3wz123k1PVvD+jsZF0ldzCS6tAcN5CsrJNbkB7ZlZSoRCIN3/AIJuf8FZ&#10;fiH+xnq8n7D3/BQbwnrVx8N2VdNNp4m0Wb+0PB6yxjCvayx+ZPYMjDdblSyJloVcDyJfpLxj8HfE&#10;/wCyP8WW079mX4k6Zd/B34taXcapfaCutNcNaxfZ0YajpjwXMcpaVZbWGO9t3kBjmhMyytDbyt42&#10;Mw1TBys9U9n3NKcuY+f/APgkl+zbp3wY+Blp4y8Vardadq3jeGPxJrl3pt75V1p+iRo7WbRtFcho&#10;pDE7ywXCKQLzULG3mQhgK+mPEWoSW2gTa34g0aGPV/F7QahqVjp7C1W10sSRwaVpCMFxarPN9n2i&#10;ZDCI00mcMFDELpg0nxCkWheIdUlh0m8X+2vFt3YXKhrfRYCGjijZ3aGO4vZuYSwSG7VvD7cM1eff&#10;En4rS6nrlx4j1Oe0hvJJPNktdPUpDpzS22yO3gVpvPtYIbGdYoUBltpbe+aLKyWAx57b5rmxblWC&#10;3HzSrdrCpNxdafp6rJfys7O7wwnYzPLK7+TbE7l8yK3QnbGtdX8J/A2oQ3i6Pcam1i1jdyHVNQth&#10;KyjWbq28y4kXAKuLTTdiQrLEIrsyQxFluIQa5H4OeL9L8WalGmnbbw2dyVS1lSf7Nf6n8i21rIyW&#10;8qvFb+ct5dDaXtw+m3aEiGYL6/441HRfhZ8Oo77S4/7ZjW3Mcc8lpFM14bhnuRv+zhCr3kokvJ7f&#10;mOVEtJodrKVran3ZjUj0RzfjnxBqvjb4n6f8JvA+jRLFHcW4uYZGMqxSeWbe1t3lhfdItvbxMhnZ&#10;Fmj+zzrMCwDHlv2iP2ItW8bfEWF/CCeXqGpXq2yzahM3+lbNqNcknJyQN788bjgDgD1r9if4WTtB&#10;efF/xWGvL66uJ47W+ubjz5JJ3OLm43ywrIWAVLcOSGPlzbgfMyfeDaWstw19LYr50SlY53I3BTjo&#10;e2eQenQjoayqe+7s2p/u4nzvpnwnb4IaXZ+AltBHFYZSJ487ZOSWfOPvMeT7n0rctJC7rGq7pGZR&#10;tX8sZFeweLfCmg+LtFm0nW7VZlmbG11yQSDzzkdyPfvmvLfFPgjWvBdzm8zLbtloblW+VwMcHPQ8&#10;1i1Y0+IswkLFhQu7yxkLzjH8h/ia9B+F3htEt59du0/eOSsPfYpyDjA5yPr3ry/S5bm91GO1jJZp&#10;pMbGY+2T7dfy/GvafDd8qWEdlA21VUD5m4bt1/z9acSRNc0eCcbhJ5ew4HbBOPfrz6Vw/iCAQ3Ea&#10;wR7VVskDq3r09P6V6hLcRTQ4YsTx8oGVAxXE+KtLlivvOgt++Pl9PXnNEkVGVjmNULSwPHEF87zj&#10;5bZOBimajounXuiSWV1brIyucN0z9PyH1703UPtcNzseM5WZvvE9OD/n/wDXXG/HT4q23w88GF7e&#10;T/TLwLDDDH2z/Fk9sZPGeAfbOEvdV2bR12PIfHM1toXjSa2s5dy78Kykev8AKuJ1fxBFbfFy3UG3&#10;b+3PCsizM21ZB9guFMSL0LA/2lOxBzjZxgbt2bJ4jv8AUNRkv7uSRnYkl2P4461neN7ndc+H9c+w&#10;C4/s/wAQRodpPmAXMctmpUDqPMuImK9NqE8YzXG5HYux2tt4okVFkE3OcMu7GDnn/wDXV+z+IUkE&#10;SxPJtYr69Gwfz4rzq/1aW0u2iJ+VW4D9qjfWm8lpCw27j27kDqfwpe0cS7Hv/g34iR6pCI5GOQuF&#10;3e/9cV3fhMNdXqTCTqw+VR7ivnH4V381xeb45vlVh/hivpj4cxNbILyRty7EDMPfGQPwzz049q6q&#10;NRylZmVT3UdxoHhgW8kyThmV1VsKfvcd8dP0rdtrGL7PueLbI25VbcDgZ4PTr9c/kDnOstdQzqAS&#10;yvG27nOOnX8SfritaC/sll2xhSWRSrKu7kk5HtjH6+vFd2hzczHNas0BwyghsbSTz7479f1qtBKL&#10;W6RTcbTuXOOg9M+/PtU8l0q2+x5dy+VhmZfmbtk4AGf8fwrP07bd6/bRLtLtcKRu9Mg9eoPFIfMe&#10;qW7+XZxxqFUKq7sAD3PT60XEkG3chb5Vx8x4PX/61JPDIIlViOpH16jj8DXlfi39qXwRY6zceCfh&#10;rpd7468Sr5kZ0fwyvmxQSgNhbm8OLe2AkCI+5y8YkRmTac1d7bk3PR7y/EkzbQSOeM8Z3fXp6fTo&#10;K8t+Nf7Qfw6+GEU2hazf3uqa95LSReFvDti99qVxwrBVhjGUJDDaZCitkAGsLVPCP7QPxbuopviN&#10;8QT4L02RS58O+ALpheFdyyRibUXBZWQ7kZYFRJFz8xBGNXwl8KfAnwl8Pw+CPh34atdLsYY2SOKM&#10;s7BTK8u1pHJdwHkcjezY3Gs5SKieS+Irz9pP4qfNqtpYfDjRZJiY7eK4XUNauYQcbWZD5FoJI2yA&#10;hklgkjGWYHAv/Dj4R/DfwFfL4ptdIOpeIJGH2nxLrUhu9Qmco8Zk86TLRlkcowj2BlCgggADsfFq&#10;tvUKu/YpKtJjOcfT/Oa5PVtdh0yJQ7q218qrdM4xnHt/P6VzystTaOp6ovi5Ley8tZvm2NuYdTwc&#10;AY+tPtvEUl3E8hmYyfe5zxXkmg+KbnVrndK+d3O2vQNCV5LTbGVG6T5dvy/5PWo5uYmUbGw94Sik&#10;SsrfxMrcdc59OnNMurpjvjz1kAQKckf4/wBKrGDLqzRsT0+835fL3rV0XSJJmae9Vl3HKr3Ofp16&#10;/r1q43M5D9F06WWIXE5bHVVz/nvit0o8qNs4Xpz6fSmR27QjydqFccY7dMVZgiEa+dJj5VIAbjty&#10;f1rRaEkcQ8oZfj+JvQcZ/Dj+tYniDxEt3H9isZzsbIbaw+YVX8Qa7JeSyWdodsKyAO24Zbj+X5/y&#10;rM6AM3sT2wOOv4j9TSlIVhAWwzhPm+p6fX/PtVaaIhQ7kemcEY5/z1q2JWUbC38QwN2O3aoY4TcS&#10;LHAOSw2qOd2frUDIbaN7oCJRudlwkeenv/n+mK6rQdGtdLtnmaNPOkwXbbz04Ht707SdCi02PzCh&#10;aZ1zt54x6dh/9atC3jwrY6qo9cdqqMeUlsa8Zj8sKclgMkjqR/OipHiQQqeRt/usOT3/AA6/kaKJ&#10;FI/PHVPhPot34tk+GNprU13d3Gnzfa520xfIt42Qb0ctJkkqy/dVvvrnbkZybf4V/Emw8KfaXk06&#10;4urVprf/AEy8lha6khcx+bnynIWQq0gHLBHXh+TXaaNH4T1z9pPUta0bTlmurG0f7VfSC5jeORI4&#10;bd41BlWF1JLZfy3I8sLkE/LseHPiHbvYan4g1G70U2ra3cQWv9lyxmRkQgDzSJm3SFPL4OxipQ7B&#10;uUV+W83LZLXY/Sqc5Tbk3bVpeiPkP4l+C/ira+Aby48QeFxqF1ceI7oziPT4HtpbdIUt5JXjmR2j&#10;h3bE3uAwLBXYncrZv7Gn7FXiP4bf8FLPhxqfjH4RKnhGxk1bUbD7Vve2/tLT9Gub2COVt3P+kRQ7&#10;MlfMVGxuZJWr6L+O2q+GB4y8I6NeeDhdRNdNcywxzLHJBHczpJM7IMt87LJv3DaQ0ozkll+xvhhZ&#10;aNqf7MVv4rn0+3l1nStYvLfe1o8ctg08sCyJlzh3aERgyKAVWV4uok3fWcO4qrLGRpL4Xuvnp/XY&#10;+XzzASWBqV2n7jS5ul2m9X5nknxQ/ZQ8C+PdGtbTwD4i1DwXdafcCWCOxj+2WMjea8iq9vM2Ywpl&#10;uNrQyRFPtM3Uu1eL/Hj4EftefDnTvD/ir4OeEdD/ALUs7C5g1XxH4fkuFb7Izkx2v2dZVmuYo5CZ&#10;QPJd8TzmWabcBD6z4z8PftiW/wC0do3i34f+O9Ik+Hc9xbJrXh++sYWeG3VGSYKfklLsX8+ORHJE&#10;kSRyIYd1dz8UdZvbawhijuHXbD2Y89a/SuSPTQ/P+bzMz9kP9oT9sL4bzTfEf9qWTw5fatqnhywt&#10;PETXFyWvEFnJPJBbmeKSSExRfbL0rIHky9w5K4KqnoPxu/Zb/Zt/4KmXvgj9pzwfDo91q3gO+1Lw&#10;7rlnrmnRz2+o6be2flXVrNJEjvJNaJefbrGRGaETPIhEZuWntvjX4zapqPiSFbXVNVuJobV/Mhhl&#10;mYojY6qucA47gV9Q/wDBF7X9X0rwl8XdVstPW5/s2LSbmzjk6NJFFqUki/QgRZ9sZ7Y4cTTpx96O&#10;/wCZ3YepUk+WT0Pm6b9gf41/ALxjfy/sY3Gi+JPCyahBb3HgXxBeR3ljJi6C3k9nfzNbNbQyFJ5F&#10;hZ9sgmIaJmj318N/ELwJc61/wU10nwl8RPh+9jF4i+NVsl34b1hvOtvLuNbRTC3ygTW5DzfvghV3&#10;aYDzFw7ftvZr4n0fSP7LXwhbQT3Msksj29wr28cxlxI7qqo5DjEwwZCzM6M8ShGr8jP2vbL4e/Br&#10;/gsh4fXTvD1hpfhvTfix4Z1vUNRW+nkeN5f7Ovb4zGYkA5kEmE+VAwxjzCKziaSifsLonhfxTeXV&#10;mvj+7hlj0sKtpa2PypNKOBNLtwvI5CqAMsRhRuRvX7i3S2+HNqpi/wBZueQ7SzYLEnOOMdvp19ud&#10;k0+O5t/tQVlZl3MrY59sDv8An/Wus1gtL4B0+RYvmaxjLeZGVAJUHBBzgnP069OlbmaPmTxxf6Xf&#10;/EG5SBG862sYfM+U/KJHkyU9Q3lg9eo+me2+MuiTa/4RvbEaleWK+ZGZpNPmEcxj8wBkWXho9wOC&#10;6YkVSTG0cm2ROKNi9x8d5ry/DG2uprGBlZeCqyvuPqSRJz/jkn1TxHp8ep6PPa/Zlk3KTCu0cN2P&#10;f+ID8R+NTsVE8X+Jfwp8IfFHRNH8Baz4YbVtHh08x3Xh2HUGslvraa3ntrm3EkeDGTBPLs2tHmRI&#10;1MsIPmp+O/xK/ZD8Y/sw/tda18FfF1tNeWegn7Xo+tTWckC6jZSZ+z3C7kCuflkicxl4hNBMiSSK&#10;m8/t54Dtjc+Kt13FIs1urBV3YQDaUIPBJPIxyB168V5b/wAFHP2Z7744/CaHxZ4K8HtqXijwqJJ7&#10;P7Ix+0XNqzRCe1SLIWQlR54+/JutFiiRjcMVIfFdmdb4XY/M/wCxw6rZvYySGNW2lT5cbsjKQyuF&#10;kVkLK6q67gQGRTjivXv2NvjN4M8H60vgf9ovwrqHiPwHNrljd+JtA09VVP7RssTRTxRSShJY3ime&#10;B42k4hvvNZTcW0KJ5hp9slwpNvIufLDrt/iUfTr1/wA5p9los0WuR+L7BX3W0BivoYbN5XuId4II&#10;WL52eP52QBZOHmRU3Shl7FG5xxlYzP2gb+4j0SFNRv7q6vtQuMyX9zKzNMIxmQuxHzMWkhYk85+t&#10;fP8A8QbkA2mnMd5aR3f93yvQD+Z6fp0r3P8AaoutNn8XaHa6fqnkLN4dS5m059oWOeSeZWeIhmO2&#10;SGO3b5tpBDDG0Ix+ffGNyf8AhMJIbuNV8uFVjZeTtI3Dv6mnV0ibQ11KONqko/Xk7uD+X+eKz9XX&#10;zJV8gLL3WPPzDOcFffgj8fpWkwI+bap2jb0ByP8A9f8AWqehRQ3fi+1iunhjzJuZ1YMdqqW+YfVS&#10;OnvXDI2ie4/s+eC5b9obcRxybRFbq+fmMjcZAxnBAbJ7Z96o/tq6wbj40P4ZFnNB/Y+lwW8i+cGi&#10;laRftHmKq8KSsyxnPOYvQAD2f4XeANT+E91av4wt4rC6huJJbyOfgwIpKfOT8uMB2DAkbXBz1r5R&#10;8a6/J4v8Y6v4zfTFsTrGp3F7JZpM0qwNLI0hjVsDcAWxnA4AwBwKxkaxZ63/AME3vhlF8TP2wvDk&#10;uqWkE+n+E7S48Q6hBLMVb90BHaOgX7zR3kttJ2G1Gzn7rfqfdanapP8AZBcxiaM7mj43KuO469K+&#10;Sf8Agij8Ioo/hV8RPjVeLbz3GqeILbSbFZLE+daw2cXmSyRzHrFO94gZFwN9plskAD9ALeC11vw/&#10;breWMc8ElqgaOSPcrMAR908ev51+e8U5DPOscpqry8sbJWv1bfVd/wAD6PK8ZHC0Lct7u+55Pcai&#10;Zz5e0Bj/ABB/u5wMg/0/xqO0u0upkt3+ZTgBm54z6f8A1v0rsPHPgfwlb6S99Y6FbwlXCqLVAgJJ&#10;GR8uPQfUVwLWlxYqLu3blmG3dnnkf/Xr4TFcJ5hQl7slL71+h7tLMcPUV7NHoFlb2y2qlVHI3ffw&#10;Tz61R8S3ptrNnL9cFtrdT/XiuNv/AIq3mhkaamk/briZXa3sLMDzZUTaruN7bVQFlBZioBZFyCyh&#10;rF140sLmPF4jLu4kPBHQ8D8vavOrZPmdGN3Tfy1NY4ihJ/Ea2gXojm89wwyud3GMnnp+dTa74uhs&#10;rTz4/wB6yfM20Y2KPvHgZJAHTknj2xyusfFPwFol9DoVxqW2+uLaW4tomhYbo42iVzu27RhpYxjO&#10;Tu4B5xztj8Ufhr8Rri703TfGWj3z2Nx5d9afbYyYJI2ztkTOUZSMncARgcdM8v1PFQ+KDXyZtGVO&#10;Urpr7z0QaxeJOt1NqSqqv+8j/wCWUmQQD8wBB5HHbkcjroReIHWKOMRblJ/fNypUbTkgDrzt6dM8&#10;dAK4kpbX1osNlcsyr88ckDKwDYBBB5zjr6fpViHWbmKMxoNoU91HJzjtXPJG0Ypnbp4ghgQ3NyV3&#10;5DbYxjAPbOB2z17/AIVwvxb8UxHwtJpSz/6RqMbxeV5hXMYHzngfMPmUEHGQWzWd4i8R3M7R6ZAF&#10;Eg+Zmdm4Abp05Pf3/CvNviN4yN/rywKRIlqjr5iyZIY9VK44xj3z6jkV6mR4H6/mUISXurV+i/zd&#10;kZYqSo0G1vsX9LeCwgXTplXco+VtoOeOv+f0rg/jd8CvC/xdtIp4tTv9G1rT976L4g0e4MN1p8jf&#10;bHOxhgqjz3ss0qxshnYJ5jHYu3SXxMXKIJPmQAqwypxjng84qabxcLe3WScqm0E7mPYc1+w05ypf&#10;C7Hzk6canxI+Wf2r5P2hvD3gCT4afGN7LxNpF3eRvpfjDSY/s9zEyzyMPtNohwzeSFGI1CqG4MzB&#10;iOF+BH7U8fwr8QeEfA2r/D2DxLB4TtZoLDVPA144uL+wu5DfTpcRSxutz5e9mRALdomSQOc7iPob&#10;WfiVF488V3GoRzhtPsXe0t1VWIeXgyMCG2uAcJgqGRklGcNXxjr+vXHg744eI77wl9j02+tdS1C3&#10;s2mgRbeJW82IqwICofnAVsBSwUPuBZq9PByjiIyg47a9tf0/rQ83FRdGSkpeXf8A4cq/FDxv8NtZ&#10;+OuvfEb4YLrC6PqF/Je2UevhBdLPN88m4q0gCh2cDLOwXbkscmus+CHwY8R/tH+M4dKbRtR1bXdS&#10;mXTPDHhvS/3U99ceX9oV2B5S0iRvPmnb5Y48sWX5Fbqvhf8Ask2mtfAE/tSfEn4kaQumN4pubFvD&#10;slwLjU5o7SGSW8vL0IxkiEbm2/0cqzOJonICmMz/AKQ/sWfCeH9kb9tLTZPjF8NdG8Ka58ZvhLdX&#10;WlrYyyStaXNj9l3aA7thZZ4LG0iurqdFjSa6vJNqtHChj7pTjF8q3S/r/gnFySlq9mfL2u/8Enpv&#10;2PvFvg24/aS+JY8M+GfGjNo+kfGLw3qk1jdeCfEE1o5tY72MsY30+SXzY2fKuEUs9zbqNrfR/wAJ&#10;ovB3xVe0/Zi/bb+AdnZ/FzwXHO994struQWuseHJ7C7uo/EGm/OFgdr7TrC1nATy4pphFtV5XtYP&#10;t39qr4Bx/tZfs6+Nf2drnTYdvizw7cWWn/bnkWGG/Hz2VxJ5fzYhu44JdpBB8nBDDg/mx8ZNbfxt&#10;+wn+yt/wU5v7/X0vNA8QWXh34nXiuZr3WdKW/eC6mu5/vTxfbNOZ44pCy79QbjcSTSk6iIlHlkep&#10;/GTxp4q+FXxH+K0c/wAQbq8s3+Bh8V6HfXUcUkkereE7211XRScJjyv7SuNQWSHaEkVAAFRVr7Z8&#10;LaZDYfEvxFLocLfZ9c1Caa8abKlp7YwwlsbupVwvA5ESkk8V8Sf8Fc9C0j4Pad4a0jSLe3GpeI/A&#10;3i3ws0U1wVluHuJ4bVWA2l3WE3r3DKASIreVsDFfeHifSdNi1zT9Je7t7W6vLq90+/m+zsYZ7Wd4&#10;3mwRnYzk20YJIw8wx0yOWXM4K5tZczsbXgLT1utH/tu7i2vqU0l0OR80bE+Uzeh8rYCORxWb4Lgk&#10;0DxxrXhhBut9kd1DGpHy7sZx2rtmh3Zwv3vyHf0x7Z+lcSkLt8Zr2K3kXyo9DhaVVB67zx06dO9T&#10;2AvfEX4UfCv4vaXb6J8XPhf4b8V2NnM09nYeKNDt9QhgkYFTIkc6Oqtg4yADj2r4z/b6+A/xN/ZQ&#10;+Bdz4p/Y68Ew/wDCDabZquqaCuq6gy+DFe7lmutbt4BJLi12XEkkqWscb27wJcFZ4jN9n+6gpCsc&#10;nI5+ZenX8qljZ4HWdWbeu0ho8ghvXjuM/h610RqS5bX07ESjHc/P7x/8VtE8NeA9LmuZ9NW++JF1&#10;a38Om2+oi1tfsLqToeixzb1+yWswH2llffbJZppN0jKlu2PA/jz4suLOyk0OW+1S/WO3uZFuo828&#10;rORJPJcLE5uYYHlnaa8mgjbylU30kSgRhK++/EP/AASy/YZ1rWJPFvh74MS+FdXVboWF/wCB/E+p&#10;aIumtcQmCdra2sp47aHzYyY3CxbZF4dWUkHzr4rf8Eh/CnxD0m10e0/aK8RX9kJ92paT468N6Vql&#10;pLHsZA0JsbfT7m2nTeSs63BZTzg5xVe73MuV7H5V+CviH8QfAuu3nxA8FNdXk2nyySz6nc6W1jdW&#10;TT+ZmS5jj3FWFuSRNC0yQRSxKzDIQfqLBp/in4r+KNP8J65qF1cax5K6bPcX8MIuIp2JN5OYWjtX&#10;i8mNPLMcWYVkt2WLakyLXGeGv+CMd18CfHyn4QfEaTXPAdzrUd9a+GdfsYpbnTblpCFeSZpEFxaw&#10;pskKsrlyjRiFvPkkT6g/Z3+CUnwql1bUNRndpvtc1hpKMxHlWUMir5hTYoD3DxJM2MhgkRHoK5tN&#10;wcY81z0HRtD07w9plr4f0m2aG1s4Eit4gWO2NQAoLNkscDkkk+pJJNWZIEl++W+Q7tu7jnscdf8A&#10;63epJbiG0tFury7VYhhd8rBRyQByfUkdec9jxWfb+INE1jVJtJ0/VbWa8s3ZLq3SUNJEQVBBXOcA&#10;soJ6AnGc8VNwLUrKF5U/j6ZxVXXNAsfEmjSadqBZYx86lVGUbIxx0I6j8qviIyybZGb+FVX0/PpS&#10;6pJb6bpM2oahc29vFHGWmmmIVIkA+ZmJ424zk5GMmiwHh/h6SOw1Q3ETmVeRG7jBK54PT2/Afme9&#10;0O/8ssq3JZcAK7MeRjv+Hf8A/VXlF9+2d+w74s8RW+m6P+0z4N1DUnm8m1sbHWkuGuWWR/ljjTPm&#10;A9QU3BwcrkGtlP2gPhFFob+KNU8cWuh6e2pCxE/iiKTSfMuXI2Ii3qRM5YsAuAQ3GM1Go2exWWsQ&#10;3MLKsi70KoWx0OB1H4j6Ut0nntmeNJtoG0R8BRtzg/jmuf0+4uY3W0mUrKclYtuGPynBxj6Umr+M&#10;rPwzZzareTotvBGd24/KBnA56Y/wp83cRo6x4Xs40uLxoz5e5mOegGBzg9OlfHP7Tt1eeJfEkmox&#10;v/osMjLahWwD7+mOgH4V9U6l8WdM1bwhPaQ3Fvukt38mPzMHJX2Iyee3p9K+YvjzJAuk7YW+6wyo&#10;bB5zkcc9hXNW5eU2o3jI8Rj3+dvPysOP6Ypnjm21DWPAuq6boyTNftYyNpphkw63iAtAy5IGVlCM&#10;M8ZXninuGMuVbPXrUjC5UqxVl+XIbcePQ/X3riOzmMd9Y0/xNZ2viDRbhpbO+tYrm1mMZXfG6hlY&#10;jAxkHOCOKcHUhiGxlunTPFc18PdZjl8NHQ31wX02h6leaW8htvKdY4Lh44A6gnDGAQtn+LcG6Gt0&#10;SMz5ZlVV7jjpniiw+Y9K+AkMMmrKTJhcgBd3XOOa+pNDtpLaySJIMxtF930Gfz/r+dfJ/wAFtS2e&#10;K4rcSfKWUDocgfy4H+cV9ceHoI7rTlkbcqxx7mIU4PX269eBz06V0UTCozSAjRoX8xfmbADN1BXP&#10;HXP+HpihtVazkG6ZhuAba2Mf5wPyrJ8b+LfCvw/0iTXvGviaw0uxhZQ95f3SRpkIz7RuI3NtRiFH&#10;Pyng4xXlGv8Axz+KHxLWSz+APwvlS3ba0PjLxwktjprr5ccqNBb4+03aSKZIt4WNY5EG7cOK6uYw&#10;Pb7/AMc6XpOl3Gu6xqMdna2tu0lxcXE22O3jUZklduiqoBJJOBjNc/4R/aNvfFnj5vDnwG+EuseN&#10;rmzYx3+sR3EVho+msskYcT3k+dzFZFkSOCORpI8shx8w8qsPgnY6/d28vxo8T3Hj/UFuw8SapapB&#10;p6sGwhSwQmIEptV9xkDlckCvrPwRotv4a8IWek2YSFYII41VEACqq4CKMYCgcAADaBxjiqjKUnqN&#10;tWOdT4LfEL4iM11+0P8AEyTULdsY8JeFY2stJB24Ikf/AI+Lkb0jmQu6tE4Kgsu7d3GmeGvD3hXS&#10;f7G8N6Ja6fZ7nkS2srZY497cs2FAG4nknGSeTycmSDWZDKzzEMwfLdOv3vf9aknvoZkQeYoUZK5Y&#10;+uf6VsuUkqvZr5wcgN8uWPXI796y/ENkh2OH3MsZOB3/AMev+cVvw7piqM8fzYzu5+X0x/nrVLXY&#10;o4hJcT8KsZzu4yc1MrFxPLfH+zSENxINzbR26+o49P6d68R8T6pLc6i0rn5eiqv+FetfF28e+3JB&#10;/q+nyr6D/PvXjWqK0cxll+b5uN38q4K0veOuGxv+Dp8kjPI4Uf1r17wg6z2iTb+N3yM2Tzzx7fpX&#10;h/hi8EN6MMx46LXunwotG1WKO2lG6NSpbI69cH9P/wBVKnrImex1Gk+HZbz97cW26PqqyDrx/wDr&#10;/P2rpI9Pht18q37RqGXp1GcD2yP5VoWOmR21oIlXjqfMXvn/AD/kVJcxh3WQHHDbm2+vJ+nT/Oa7&#10;oxsc5jzW5wswlC/LluOQc9D69P51zvinXxJGNPtD8h4kbnnsf5VoeK9a87/QLEfKD+9kDde2M9s1&#10;y8rDbnzTnd/dx/nvUyYFcb1lLByvzY/H/PapFJkVgDjKgfd/WmeW7sSAdynn5vy4P+f51JBE87rb&#10;RKctxx3/AM5rMCNYpLjaIFzuyFHfOcY/l+tdRo3hyGwjDvFuuGJyfQZx/wDrp/h7QYNNiJP+ueP5&#10;mbtz0/z/APq0l3omxW+Xd65q0iGyNQZSvmlS27nKgY/z/XrShgzeWEHC44HpxjpSlWETM8mM/Njb&#10;254otyzLv44Bz9e1WhBMHAjaR2X5cnb/AJ9/88UUl+4EUecf7JHQ0VMrFRPz4+As+i+MPiR4q8Va&#10;RYyW8sNybZI21CO4aRZ5pJXcIsam3VnQHYWbdgHOeay7dr618OaNqul3c03iCf7VHbWc3iOSElrh&#10;wpm2SSyG4Je13bQGUmZnKHk1P4K+Mn7FfhDSJ4/CHxt8DabHdqPOhuPHVusnyghRtnuC6jk4UAAZ&#10;OOSc9Fpep/B7xXf22veE/EGianJaiM2dxouqJJHHtd5EUCByuAzOwHTnuK/LanNHVwaXmrH6NToS&#10;lTUVJX1vbXdpmTrXhlPGP7RFvq+v+C5rrT/DtrIs92DKqzeZblkVmCiMLvdvlOSWTO7I2D6w8I+B&#10;fiB8NfgRdaf8RDbrea145bU41tL4Sb4ZLCDcdoHyKJlkG3c3AVmO5iB8zeCPh9pcnxruPG+geIZr&#10;jVtegj06DTryUNHHK0kKIyBdpALIqkHcST17V9r/ALUWoXN1daQpuMQSfaJWhXpuBj2k8dgW9OD0&#10;4GPrOEo+3xnP0X+TPM4kzLFYTh+eXOKUak+du3vaWSV+1m9DzFM71WZc/wALBeeP515t8bvEkemQ&#10;s8iyNtGM7uua9GHmCXLydP7vTof8/wD668f+M99HPLcQSbdnIbjIxX6VLRH5ZE+f/HHjfT3naNrX&#10;Jb+HnGK/VT9nH4beEvhp+wr4YHw706LS/wC3fCul6zqUq48y9ub2K1e4d2OGbcjFVyTtjVVHCivy&#10;U8d+HYrtpFsbaVmwdqwJuI4JxgZ9K/UP9mfwD4q+En7DHw3+GPxPsbzT/Elj9quZLK73JLDC9zdy&#10;LHInBjZIrm3UxsAyHhgGU48rEP3lc9PCx0bLlxZMQkbQFm3ZUZz6Yx79K/F//guppPwxg/aqvLz4&#10;e3mk6nceIdEsbrxZeWmoefLYaxatd2H2Z9oKxk20MR8tmDBoJicEAD9VP25fEOueEP2SfG2vaAEa&#10;6OmW9nJ5in5re7vYLOboc58q5cjoc469K/CX9oAeM/iJNda9daFrElnZySw6dJq1w0c8G3c1zMfN&#10;BNwXSEGRixKuwUltwJ5lX/fKnbdXPep5S6uTVce5fBJRS77Xfyuj9ev2Bv8AgqF4i/aN+POvfCf4&#10;geHtD0/TTbpc6DqOi/aTuWZWmgjczTMqkQq+5kGHaSIKqAMX/QzxrYJY6Tb6f/ct8LtIGQBgDAHA&#10;/Gvw4/4JgaTa2Ph63+LXibTrmw09tOhitdYmb7HE8VpbQwfaBK4wsaXVjsklUk7PtKdyR+wfwq+O&#10;GofF74ZaX4v8X+HbvT5LyH/RVlQR3NxEvyefNbkIbV3dZGEBJdUKGRYZTJBD2YXmlRXPuc2cU8LH&#10;FuWHSUWlovNI858KaRHe/FS+0yWDyYrXWmaH5RtwtrDJxg5xuB69Gz2r0W8iAPlDA4Py7eo61xSB&#10;PDnxSvteuL61XTYmd7dbdZGuLhzCV3Pu2qgCkDaN2QobcM7R21vqGna1a/b9NuluIzkblzwfQjjB&#10;56EZx+BraSPJRnW+lWUF5JewIqySJiTap57+vX/PvVgeZAy3MEpjaNsxyK21lbsQeoqzLCCmE3YA&#10;yp/vcd6xfHd82jaYJIjhmwOh59M/h+fHFFgPzz/bh/ZSvPgb8S2+IHhbw+8Pg3xJfSJYSpGSttdr&#10;HFJNEdsaxxI7ySGFFbJWGZQoEWT4vplrHYmRrb70jZwF7+n51+mWtfCrwz8dPC+reGvH0Nutnq9h&#10;9jn1G5Y77G6ViNOuELXMajy7mbAhRS9w88cZOzcrfn14t+Gniz4ZfFPXPhx4n8MXl5qXhHULpdWs&#10;LDdEbhbUlmaJp0QiGVFVklZVBjlR8AGumjUUlY8+tTlGV1sfIP7W2p30nx71nRbvSLaxk0OOHTC1&#10;rKH88RoG81mHG/LkFedu3b6ivLr/AE37Yy39r8lxHj94ucOOykcZ/p9CQdXxL9rvrybxhHot5Z2O&#10;tX91Npwumdg/zsWjWRv9ayZ2sQSeCTzWfIUxt3A9wQ+OP8fpWM3zHXFcsUipHq2xvLuQsckf31cY&#10;wOx988/Xn0NZvh7SfF3i34n2mjeDNPW81TUNTh07TbGGTaLmZ2WKNFJwMu5GM45NWvGEgttNRlSN&#10;ZnuMI7R/MOM5UnoQcfMORnr0r1b/AIJq/Cw/FL9sHwul3o8l7Y+HWm17UmjuvLaDyF/0eYncC2Ly&#10;S0yoJzu5BXOMGrysaL3Ytn1f+3rG3w9+HuqazKdP8zVLX+zbe3vhlbjz/wB3IqL/ABOITK47DZkg&#10;gGvg68uU0+1kvp5zEsKl9zKWBbnaD7E4HPQV92f8Fg/FZtrLwX8NLISZuvtOp30bWJ24j2wwMsx4&#10;zl7kFFz0BbHyZ+X/ANk/4I/8NC/tO+BfgzLp9reWer639p1qxvrpoI7vTLKJr2+h3p8wd7aCQIFI&#10;JcqMrnIxqWjJlUdYpH6w/sFfCm6+Cv7LHhP4TaxFqMN5a+GDJf2eqRotxaXlzvubm3YKOBHcTSoB&#10;yQqrkkjNesaDdImgW/75V8pduOnBPAz+JrGtbhrLUmeaRmPzB+Mkn3qpqOqPY2k1hYM2xpgEw2Mq&#10;HB/9Br52pLmk5M9mCsrIj8c6qlwjRoo+WZWZlXA+uP8APFcTrOpR398vhnTIlmvVjE8gZsR20RJV&#10;ZJD2DMrKijLOVfaNscjxz6xrl1rmpyeGPCsn76N/+JxqhBaOxHTy1yCsly3ZM4jH7yTOY4pptN0H&#10;SPDtnPBpsJXzpmuLuV3MklxNgAvIxJLNhVXJPCoqjAUAcNRc2rOiLsc1H4btfDxuJEZrrUdQZWvr&#10;ybq23dsRR/BEmW2xjgF3Y5eR2fxb9p/9qr4c/syRWcfjG11W9vdVWY2Nlp0KMCEAyzs7qqLkhepY&#10;k8KQCR9DXsXnjcsDmRscKvX2r8yv+Cn3xp8G/Ff4rW3gfwbdxv8A8Iik9vq18rOrfammVJIMFRkR&#10;eWPmBOWlcfw8vC4OOIrKMlp1JxGIlRpXW59Ifsh/tgfDH9pbxBrnw9QalFeS2E1zJY6zawKskSuJ&#10;PMXaXHysI48BxkP8yMDkeXeLdFuv2evj1p/iO1bytL1iWK1urprpQv2yNmXJ43bflwzEhQzFmIwB&#10;XhP/AATg8X2ngv8AaVX4oa/q0emeHtK05l1nUrneIxHNLHEkWR0Ltggd1jc9FavvT41fCvwxr3jK&#10;z03xN4fee1vJLrSZIVYxgRTxrcNKeOvnWZAbs2CDk142No08rziVJXcJxV7/AI/do/melh6k8Zl8&#10;ZtWkm9j66/4J++HfAfxQ8Cv4k8ReFtL1lvOcKNSsYbryeR8n7xWwMEHHcEEjkZ9um/Za+AD3M14/&#10;wxjWSVlDGHUryGNQAAAkccyomPQLjPX1r4L/AGL/AIn61+wp8WdP+Hnxb1BrLRfEFqg+330R2anp&#10;7P8AuL6OTO0z2sknk3EfEjQskqRyt5zxfpwyNGdmdu18MpXBDDk160MtwWJwrpVYJ+dlfyaZwSxF&#10;aFTmjJr5nzX8cvg58FfgB4S1D4nW3hS1mljhmNuNUka6VmxgEo4dQA4jXds+UkY618CX9xcaneT3&#10;bW8m5tzMrOX2r1Az3wP0FfpZ+17+y3qH7V3gS38DWPxa1LwcqzbprzTbVpS6+ZG5BVJoWORHg/P0&#10;c+pB+TPEf/BHX9qGwv49G+H37UfhuezWT5brXrWW1ln/ANgj7PeFTn0fuBnoD5uT8Pzy2tVlvd2X&#10;p/w/5HXUx8alOKk/U+d0mLTlW/dsMdc447fWuD/aD+IEvgbwpJNanzry4xFYW6YDTzP8qIPQF2AJ&#10;7Zr6c8Xf8Ew/+Ci/hTU49P8ADnhnwb4otl2hr7T9TiQSNxu+a6uLPHP/AEzGcn2x434j/wCCZf7c&#10;vxh/aWj8CePfhzZ+Hrbw7YxajeXupata/Yx9pM0UCrJb+Y8ygQTZERmKuQXKbkC/QRwtTm95Oxz1&#10;MRDl0ep846z46svgb8GbLUjJHdeILj93Y6fNcEtcXMg3zXDEc7VdizcjduAJUurV6t/wQ9/Zw8If&#10;Gr9p6b42/Eizhv20e0u9d0TTbyMSr9qjuIYo7qTd/rHje43ITwjxq4yzKy+T/tsfAXVvB37UWvfA&#10;nVfEUV3P4R0xXsb1Vb+zLiO20L+29UhBO547rc9paoUUB+khTIFfbvwgv9W+Df7P/wABfjv8N/AF&#10;r4V0Kw8D6To/j/V7fTVjN1Df2lmZL65dV3COO7i83fyzNKFHLYPoezeHoXW8nr6Hnymq9bXZbHNf&#10;8FLfgTF8KP28/Bnx+/Z2+FH9pa1cato3iHxp4Ps7hILfxZPbakblF27XAup5LaNCVR2leUNsZ3l8&#10;36M+Lnjv4Tf8FAf2PfC/xv8Ahf4uvIbCx+LHhH+ytSt/3OoeFdVk16wsbqOaDcUF1FaX9wjRSCSJ&#10;1mV18xHhkPUfFL9ljTvF3xn+HmleONV1C4utabUN2p2jiO40y605UvbK7iLoyM8NysMoWRZI2MIW&#10;SOVGdG8P/b2/Z/8A2rv2e/HNx+118DfgXJJqOteJNFi+LGk+ANStj4c8fLHqNu2m34sLiUahp2tt&#10;f+Ughtob9B9oBN3I0l2LrSinVXvbp/5GNSSpv3dmfoH8AfF2u+J/A2mjx9pVvYeJNPZrXXLOzZmj&#10;kkjk2rdQhhu8qdDHOincY1nWNiWUk/lX+0T8Z/gh8P8A/giB4S+Ap1W0vvEGpeKNY1DQ9HhYgwad&#10;aePL7feT4OYoSCIV6u7S/u0cRytH9s/C3/gpb+zn8UP2WfEHx6+B8fjTUJrW1kNqV+F+uXH9napb&#10;aVar9lvLmztZrW3YMkZfdP5SpIjM+0hz+MPhPxTP8W/2b/Cf7Meh3+uXNxN4g1LxB4umsdHuNXuN&#10;N0+1Mo0/SoIY2kLqbu41KYRyCGEXGspJI6K7TL0UoOK1MaklLY+rP2d/2l/iJ+25+0jpfxQ/aa0m&#10;bUo/AvhlLfUvD+n6KYLjRNRfUhLci1M67pdSuZrCNWVCN0V+1qCNjCT9V/hbp8fjvwbeeIPGUUNx&#10;qOsM0OsafucLpxR2ZbIiT5lkhMhy+ATIS6EKUx8Kf8EK/wBm6XWrzx3+0N410a/jtI/Ht02h2eua&#10;t/aN499JBBcCe6ugkQup7eG5VPN8sJJNcTzYDCMr+iGixLP4416+0yVfLWCxgu2DHa10iyl8qf4h&#10;DJaAsOCAq/w8c8kpVG1sax0iV9L1HW9B1aPwv4nLyW87eVpOsLz53BPkT8ALLgcMMLJ1GGBWsfwN&#10;HL4h8ceI/FMw/wBH837Ba5XAdYuG69twI9DirXxd162n0mbwbpMKXN5NALm5bGUsIYishncr0I4K&#10;45DYPoG1vBOh2/h/wnZ6VbphEiUsx+87EZLH3yfT+lR1GXNox5h3LnJOOmRUke7flNwb+9z6f5xU&#10;iQxsPLVTk5I44HrT/mXG1PverZ9/WtEiZEUnyj584HKrycc/5/yc1C5kETQBfLY7iu5Rx05x39v8&#10;KmePzy0av1B2/LjGQaa6rGWlAAXzW+6eSeOf6Y/LvTJI7SICBY5Zt23aA3C4PQHr9KzdRNvYxyXt&#10;3OsccIZ3kZ8IMZ3ZJ6ADOTx2rWi2GDcU+78vTgnPGPTj3r4L/wCCrn7X3jvwnrtx8HPDvhL7R8P/&#10;AA5pkOo/GLVpdJeZo/tUqRadpqrIY4p980sVw9uX2zoiRykwG4gnumoSqJSlZf1t59ivZ1p05SpQ&#10;cuVXaX3fm0vVnkv/AAVi/wCCjPjHxBa6X8PP2YvF15pXhaNrseIPGDW8cMOpR+XEqzWMjg3Ekfzy&#10;iK6t0CTEE28sxG6HoP8Agmj+xJ+0b4f8baZ+0P8AGX4l3+o+Jo1urLS/tl1JcLa6V5wEc0lyf31w&#10;srJdCO1eQoi5Yqkjkx6Xwl8L/sSf8FL/ANl1/BXge11mw1Twf4k0jVdZutQ0+EatquoSyXyRQ3lx&#10;KJTOLpBcMxjl/dllYCNIfJH3h8KfhZoHwe8EWPg3R0ldba2jSWRrqSZmdVCj55MuwAUAFjk43H5m&#10;atK06dWMVCKVvv8Am+r+5dkcuH+uUpTVfS9tO339+vy+e0kdwXWSFF2FiBkjjk+3UfpXwf8A8F5/&#10;21b/APZ7/Z1g/Z78A6hHH4i+JEE1rrEnlxStZaBsMd0SPOV43uWcQIzRujxi8wUeJWH3lLEEG1Zf&#10;mUcdtpxxyMZ9c/8A18fh9/wcEfDn4jeFv227f4r+K9bm1Hw74v8ADkEXhVXuHZdPS0RIrqwQOx8s&#10;CV/tZ2gITqBPLeYKUFeWppKR8OR6vcWkawrdq0aqDHLLGG2kNnDZHI9Dk4ye3TovCPjfxV4Lvr++&#10;8L+ItQ01dWs5LHX49LvJYVvbeTIZW2MvmDvsclTyeQeOQnYBCB8ynOX7qBzzz+v/ANY1Kl9LAfIm&#10;yyhMLx8yqO2O/wCuB06V0cpnc+v/AIN/CHxjrfhvH7JH7WeqapYXjR3WoeEfEGiJ/Zdzd7F+S+s5&#10;Jprd3RsArLBMuY1ZWddj19C+Jf8AgoR+2b8J9Aj8Jft2/s43OqeHYCjT/EbwLZ/63ys5nlRmEEkk&#10;smz5S1mqgsQhwBX5y/Cb4seNPhP4xtPHXw/1uSzvrVgoaJiY5485MMq9HQnGQQMEKRhlBH6gfsWf&#10;8FQPgx8YLWx8L/EKe38J+Nlt4YLe1upttnrFw25XFpKScFmwPs8u18zKiNOQ7DOVOMtJIaqVI6J6&#10;Huf7Mfx6/Zl/ag0n7V8L/jXY65fRQebLpfzWt/aqojDF7aXbIY1aRI/OVWiLnarsRXMfGFI7rUry&#10;yeT93bswVWbg/Wsrx5/wTp/Zh/ay1NPH3gzwvefDXxrb6gt1p/jLwJD9kZbpDuWd7dNsTurkMXUR&#10;ylgP3oJzXhHxp0D/AIKA/sSaS9z+0P4ZuPib4Ctysa/Erw3EZLq0jCYjF4vZyqAs033ndy1zKciu&#10;Wtg3y3hqa0sRFu0tD0bwfoEniTUvs0SD7xHpivUI/g9ELSNDAFZv4vT8xxXm/wCyP8Tvhx8UrRfE&#10;/gjxLbalFHJsuFiLLLbtlgBJGwDxFtjEbgNwG4ZBBP1FpSQX0CuifMu05H05x6//AKq4VT6M6pTt&#10;sfK9/wDBCTTfiH4stIobVYbqHTNYjlhyj750lsvLYcK3GnKwYZJLkHkCuP1vT7jQr6S2lkztLcNx&#10;0/z/AJ6V7b+0D8VfAHwp+LGiaidIbxBfTabe6FqOl+G5YptSjuJbjT5LVGjLoGwWkVYmIkP2vcis&#10;A5HgPxi8E/HXxrcTXHi+5t/Atjcf8w3R2F5qXlnerK90cQwMRtdTGkhU9WBHBKmKNS5p+GPi94I+&#10;GWs2d3408Q29p58irDB80k0+51X93CgaSTBYfcU4zz2z9S+AviB+0D8U9Fjj8F+EIvAeiyW2Jde8&#10;VQrcarIrQsAYNPQlImjmUAi5cB0bcsZ4z8bfCzwN4N+HOvpq/hzSNuodbzWLyZ7i9uSQN7PPIS5L&#10;7ckAhckkAZNfa/wW8TGbw5DCsrM0a4+Zicn3/wAiqp2WhNTUs6P+z38PfDnib/hYniOa+8VeKGl3&#10;/wBv+KbpryS1Ik85FtojiG0WORpDH5MaOiuy7iDWp4o1WS2B+9lh+laF9fzynzB8qhcM2e+P/rVo&#10;eFPhteeMbpb/AFJTHZjGZHXDPz0H510GG2434O+FZZZj4t1aH/Vsfsat346/n+PevW9Pu1ZBCWCu&#10;Fwfas5dLgtbaGx08bYY0KqoPQf5IP/66t6YJAfOEb/6zDM3IHUHr9P51aVihbzzIZ2cS/dUkbv1/&#10;yKq/2hIrgRvnHMgb6/0x+tWrlBLiRTn/AHiAOnXj/wDVVOW1KRsxTJ3DjPA6/wCc0NlRNDTdeaO7&#10;jSR8/MBgfxfMP8Kq+MdZ+2P9nQAo3+1+mMf5z+NZa+YZNxXazMAFJ65qO8f7HMI7mXYW4VpGxk1M&#10;pOxUdzkfF+n5smUcfLnGfb0zXkfibS3jLMo6Pn5q941iyS801pQw2qFGV+6flHpwTzz7ivNfEvh0&#10;3txhQu3cVHPXt/nvXLUi2dEWcP4Ssri71ZY40bbnlvX6V9LfCONLPTYrWFfm656k9xjFeS+F/Co0&#10;mSSWL723PT2JP48cfX2r1n4bSNHGCHVSxxzgAccnn2+nU1dGPKEmel2EDRwqJplPlrmRmOMnA/w6&#10;Vl+K9QZWWGxXaokx5rN19vbr/nirtjqkc8QiRfl6N2zjPNVtQg82MqxHy85H8/euy5znJ6hbtJBt&#10;Vtv9f88fnWMyCGPJBbDFtp/z7D9K6vU9PEVtviwd3G7g/hz/APXrAuLKe5f7LCmOV+XjJwRx/Ss2&#10;BmqWmkVYlyzbfl5Pb/P5V0+i6OthCt3Ku6YqPmJwU9gf60aT4ebTVJdtzf7a/d9v1q+5UjGWz046&#10;9aEiZD4SqR5kG0MpG3kc8DP1+lNEnm/K/Ueq+n+TTBvC/cPcDB9f1pqOXy3X5s4Xvnv/AJ/wqiR8&#10;m0oX37cH73qMfr2+lIqJvRT2b5t3c+holRgipK3Cp3brxSK+LkI7ZHX5ht4x9aAHXweS0UR5UdG3&#10;Keo//V+tFMuJlZFMUy4X727uOv8AMUVLKifj0/wy8B3NmtqPDF9JCyiS3uIPIMLZSM5IModXAbaR&#10;t6ow54rmNU/Zu+FHiiR7W18NFLhfl3S6PJg4OAQzpgjHHB46V73pvgy+ttLkjuRI6W87wq4h/dxq&#10;x8xQT/edmmbj0PNSW/h1miAki2qykKpXH4fXnpX5bTx1aNmpP7z9JqYelK6cUeW/sq+AvCP7L3xz&#10;8L/Gvw1rVja2eg61DL4gt2VGhl0uVvIu32Z5aOF3mU9Ve3Qggrkfql+0JPef8Jpb6ZLPujt7BWWP&#10;b8yyGRwd3v8AKox7fifz+vfBOn31pJbXNgsySQvFNhPvow2un0YHBzwc819iaZqniLU/Cfhefxdr&#10;9xqmpR+CdEW91C6U+dczNptvJLK5H8TSO7E46t9TX3PB+KlisRU53dpX+8+N4qoqjRhyqyb/ACCV&#10;2iVi/wAzBCcc8j+gr50+PWt6pZySzWbK0ZY+YoHIOevSvobU51h024kkb5UjON3Ofz/z+FfNvxVv&#10;7dpJIvMTc2dwZq+7qO0T4uK948y+EnxwtfhV+0L4L+Ivi2G4fTfD/jDTdSvo7bG4wwXUcr7QSAW2&#10;qcKSATxx1r9kfjWLyfX7PRTpB8+1jmZZFG4uJGCsoxzwYjkf4cfld+yJ+yNafti/H6H4eXviNbHR&#10;9Ns31bxFJbQhpms45Yo2ji3fKJHeaNAxyEDF9r7Njfqf8Qtcv7PxlqWq6rIrNZRI1uEY7/J8lZmy&#10;R6u79D6V5c/eqanq4ePuHyl+3L8M/HHx6+Dc/wAL/h94jXR9RGsQXFxDq0NzDa6naoGJjae3hnMa&#10;iQxyAmNtzQbSuDuH5I/t+/An9q79nHQ45/iNqGmSeHr7UreLS9S8Gu11YX955ayrA7MqTwMFjkO2&#10;5WNnaKUwq8Ykav3w1GS4mvJrqaaa4Zm+aaZi0khHGS2SSdu38BgcDFfA3/Be/wCMGjeBv2dvB3hP&#10;TtZ00azqPjxnka+s2uI7eyt9OmiuWZgp2PFJq2myCIMJG85GAK7iM/q0ZVlUXQ96nnWIw+UzwCS5&#10;JXb9dNb/ACPlz/gm5rXxH8PfszaHqd5rAuLGPUr6bw1oskrux23ah4upW3t1l+0TDBDzTO4KxxxH&#10;7T9j/wDBQu5+PXiP4D/DvxV+y58V/E3hvQYZLltYn8LXdzpdxdTrGsaefcWzLJAgf7TmJZSryNkq&#10;5jjdfA/2AvHHg34WfsIyWPiTwf4k0nVry2aDSZP+EK1q4txZnX57qX/TYrR7MxmIQMZDNjEecjnP&#10;3R+yfrXgfxd8Bbj4eeO7uO+0/WtQu7P7DPvEa28sECvASuDGHaaU8YxliWUkGvbybGYXB5hCpiKa&#10;qQV7xfVPT71uvNHzub4XEYnLXCjN05tK0vuf3PZ26M/K/wAT/tjftJWNjH8N/GPxK1LXLGFYFtZt&#10;amEk08kZJFvO+Qd45KNI0m/bt8wmNFj+mv2L/wDgqfd3dxD4W+LF6sf7vyjq0yMJN45C3SdyQcCQ&#10;bSpxuBDM653/AAUH/wCCc3iT4dTX+t2f2i88KqV/szxQQGnsI2IVLW+CYyFYKqzbdpG0nB+SP8+t&#10;fvpvht4oew8VanHpVzArGxupC8jXUasgO5UU/u+WCylhhkZQCOF+wz3IcDPDf2jgZp05ddlfs/5X&#10;5Pc+TynNsV7b6ni4tVI9N/mu6P6IfBPirSfG2kRa5pE6yRlEdlibcNrAlSrjh1I+ZWHUc8dBy3xi&#10;vit1HYrN91c/e/z3zzX54/8ABKL9uTxNa+JLXwJJqa6xot1cXMdxZ7z5lrtieRpIN4VgGZA3lsFB&#10;J3fIXdm+5vF/irTvFOu/a7CXdHIQI5FXnH/6vXp+FfDOJ9RzHofwglbw5pS38MM0rTR+W3kSFXG5&#10;hwBwcHGCdw4IHfI+ZP8AgrD+zvrfxpuvGfif4SHUtQ8XNo8lpY6lbXkemzaxbmO1EHn/ADxxxTrA&#10;0+/YFSQQS5MatDbr9X+C7aGDRIBb9f8Ae71Rs7kWn7Rfh6Eww2rag0GnaXq6RfNYajLI0FvPtTDl&#10;Q9wpLKQ6lU27cl0UU4y0KdmrM/Frx7/wTE/4K6af8LNP+DviXwE2o+AdJ1WbW9M8P6X4y8OXkAuo&#10;XuN08Ztb15JpB9snUnlmACDcIkCeR2X7M37d3w6u746V+xj4suFutPns73/hIfhNd3iCN9u9oJHt&#10;2EbFVK742VtpYA4Y1/RGPhJovwP8M2fww8LXsOr6agaez1D7BJDdC1eaVYElWWON0cWgtAy7Qqsr&#10;svMjlvKPi7LLq3iiPS4Cu2L5drf3j/P/AD60vZx5bdwlKXNc/Gb9nX/gjL+2N+1V8Jz8R9EPh3w9&#10;BYalNp0Vl42a/sLy8aNYy80SLZurQBiYQ5cHzIpAQNuT9Z/8Ev8A/glN+0L+zl4p8X+L/jl4W0HT&#10;bu8+z2Gh3Vvqy3U32dTI9w6rECBHK32YhXKyZgPyqMbv0t8M+HoNF0K3tgv/ACzGeR+f6VzXx7+J&#10;2jfBn4K+Jvit4g1yz0+LSdKneC81GM/ZxcEbYFcf3WmaNeSAN3JAywOVR1ZPvSXKfiL/AMFH/H8f&#10;jf8Aa68UWdlLNJZ+H5l0exn/ALUS6guY4c5mh2EpGjszNtUsQSSxycDuf+CUH7Id5+0D4j+I3xn0&#10;/wCLWu+B9Y+HOm6ba+ENc0BVklj1bUGnZblgxEc8CQ28tvcWbgrPHelGZM18ra5qcd7qN5rl3FDb&#10;G6upLq4VZGKxtI5duckkAk+vSv1u/wCCT1v4V+Ff/BLHTNWj1to5/GnijWvEmvfaLiJbezuFuDYM&#10;sbDlYhBp9tI28lldpckABRwV5SjTbOmlTXNZHK3PxB/4KQfCG+h0Lxf8CfB/xWh+5D4g8IeJk0O5&#10;WGI7TNd2t8PLa5mGJPLt3ESnKDHGOe8a/wDBQfwBf2EL/E/4YfFL4Y+FmTZqXirxJ4JuY4bpwAFs&#10;7S4svPCmRckzgqwRWERV3WaL3vx3G3xMmibUYLi00WRYpRYuDHNfqRkRzqRuSIkHdCQGcYSTapkh&#10;Zkc8/wBp4dtxkLrIp53eua8aUqd9Y/dp/n+R6MYyXUp/C74lfDL4rfD+28YfB7xbpOsaGhSCO40i&#10;ZGjgbYsnksq4MUgV0ZonCuu4ZUZrC+Nvxj8K/BrwZqHxB8a3NxHp2moDItnatNPcSO6xxRRop+Z3&#10;kdUA4GWBJABI83+InhnT/gB+1/4A+IHgHSbPRND+JltqXh/x8tvGtvaXN/FE9/p1y0cYUPfSSLdR&#10;ec+5ijsvG4k5H7eXiHQ/DEnwx8YeLbdf7N0v4tabPdXEkyxra5trtIrhmJACRyvE7HPAX88XRi6i&#10;ts9f+B+Bp7R8rfYW4+EXxN+PFmuoftQeO9RsdPvlz/wq/wAK6sbWwtoWR1ktr67g2zagSpjLbHii&#10;V1cKHQg1yP7Rfwn/AGZPh58J7qx1f4T6PZ+HrKG3lvLPRdLS3lupUY28G5otjPKTMYxK75HmvubB&#10;OcnS/wBv34DeM/GVnpWgfEQTXU8zhY5rC5t1KgEn55o1QHC5wTzkAZNed/HT9tLwX8f/AIY674N+&#10;B/gzVPEerSXy6dNptxpjtM9m6zSHU7eGLdJIkfkqcsEMbSxFgPutMaOKqVUmmkmvKy/rqEpUowdm&#10;m/vucD4G/aC/ZS+F+hal4H1H4E6rDo+tarat4is7bUzKJo4JxIEaZ5POMZCMpQEELI+3BYk/oz8X&#10;5tN1/wAJTePfCl15dvPJDqME25fKhso5xOxJ6AmGSRSe4A7jj8ZLDRtX+Ifim18HeFrGTUNQ1SRI&#10;bOG1jLNLKVAz0OP7zHsMknAJr9iPhD4Psbr9ne1+HQvoZbXRbL/hH74XThmu2ji8lyuwkMcsmWB2&#10;n5gvG0185xTRw2BxNKcZO8m7ptv+XXXba3n8j6Th/B5nmWX1akKblTp2u0tI3vZO2iv0Pbvin8G9&#10;B/bD/Yc0fwONYj0jxPo6yXHhPWuDJZX9uHhVSeqxzRoI3XP3JQSG2gGP/gmZ+2ZqPxM+DNx8Hvib&#10;E9j43+G9x/Y2sWN9GIpGhj3JEdnBBTY0LZXgxLuO5jXlngT4m+JvD/w50+N7WW2kuFFxcWrceVIy&#10;LvXA44II4x/Kvnj45eMNV/Z+/ac0X9qPw3cNZ6X4omXSfGixTBEMhT93KfnC8hFZvlwvkOxy0mR6&#10;uDxsakIpbpfeeLXwzpzb6XP1sb4maVAm5r+MMrfdLYPXtn/P5Ypn/C09LSWOdNQVcfdEbfMW9Pr0&#10;P/66+MNP+J2rala/axeMzN1bd0x9K5b9of8AaD1/4d/CXV/E1tqkkd0bQ2+mNHIu77RL8iOA5AYI&#10;x8wjn5Ubr0rq+vOKvY0wuX1MZiYUKfxTaS9W7H0/8W/+CnA+G3hfTfFeh/Be68Q6Pf6jqGmt4k/t&#10;xIbeO+tbiaIJ8kUm5pYo1nUEoGRzsZyknl+T/FD9pn9rrXNNXx/p/wAbtI8PzXXh22Mvh6+8JWi6&#10;Vpqz20MsV/HLKftEh23AcrNcBElSRTHsCluR/wCCVVh4J+K/7HHivwR8WNFh1LQW8XXCXFnNI0ag&#10;i3tHRg8RVkIZgcqwIyecZFeZ/tR/EnVfix8ZfHHwItNAgm0/T/g7b6XeWOiWcPkw+LNd10iyf7SY&#10;IiWe31UGUBihOcl5Ii1fpPhnhaWY53BZlT9rh6q5GuX4ZNNr3tHH4W7pqVk91dPh8XK2XZTlMsuy&#10;iCo4uhVcnU55NzpxaS91uS2laUeXlb5XdN6fDf7YGu/Fmy+I0v7QXxatxp8nxWsNU1GxuNCt5Y7Q&#10;NPaWUbwqryu0chVVSWEvJsEyHLIysfor9nH/AILDX+hfC7TPgR+0F4E03xj4Pk0n+zHtbHT3g1Vb&#10;XylVEj+zjY3lRj5CY0fcUZp1YBq7D/gpX8J9IP7Ndw/xUtVtdVt9Y03WPC1vfLJHBqPnNlVCo6OY&#10;ZbeWV9yc+WBIh+6T8AfADwT4517Vb/8A4RnVrmzmsbdIdStLPS7W7uGyXCBVu5I4lXGcneDlhsD4&#10;YJ7HiFwdR4azj2WFlzUJRUqcr3TTWqv1t07ppn53wPxRV4kydYivTcKilKMovRpxe9na1+vZ3R9+&#10;+HP+Ckvx08G3/wAOfE0vgHxPqHhD4eai9rp80lnpkN5f2HmxxNFcqt/ItvP9mVY1558tQxkO+U/o&#10;hfat8ef2vfEngmyl+Gq+APhjb3em+KNS1bVPEGm6je+JLiCVrnT4LEaZdXEEcUNzBZ3xuHnO9o4I&#10;xFLGbhT+XvwB+DP/AAU0+FP9nP8AD74MeHPE1j8XrO9gsLX4jW+m/Z5preYNNJGLK/2pOyR7G83y&#10;zOJJI9koO6qPwc/bc/4KMxfA/wAfa78MtR8H+Cvh/pXmW15qEE0sen2mottldLO4vrmYyXDhXY21&#10;v500n2hWiiVpobhfz2jRlTfT7z7OpNS3uemf8FvbX4Jfs+fE/VPDn7Ivi7UtH1/4i6Otn8dPA/h6&#10;xWfRtQs7ZFvre9uTvBh1ONU88+UDJJDK0sjw/aCb6H9hH9m+TQNCuPhZ8EZobjxb8TvKt7rxHFcN&#10;K0Xh62JE+sEtDC9tbXNw0kkMaMsU0Eek4ElxbvI3lfwO/ZD/AGxP2idF1TXfCv7It14mj+IHhXTl&#10;0jxJ4o8bWEbadGL6O7vNWmgmkM5nu7myFwkjsm5bqbatxHcI9fpP+xB+xh8d/wBlv4ZQfDuz0rRr&#10;XV59j+KPEd1qDtJrEijCR/aIXeZYol+SMIYgRliNzNWtZvk5URTXvXPQ/Bfh/wAQ/APx3P8ACr4e&#10;6td6p4Xg8E6fb+H9NdRcS6K9ncz/AG6dkWNRcSsl7Y5Td5jBE+XaFJ6qx+IFlqUcfw/+DFws25He&#10;817UWKpb7nZnciQBppWJZjkfebJDDdtx/E/wVv38e+A5PEdpNr8V5eX2jXVvpsX2Gy0nT5LC41GR&#10;mSDAkDXem2MYclTuZTySM+sf8K78LXmkw6ReeFdLlt4VIjtJbGMxpkEsAu0gZJJPGMtXNySextzH&#10;F2eh6BHp03g/wdM2pnULonxRq0knmZj2/vEeTo0jjcgQHKhmc4P3+0NqoPzLux90bfb/AD3q9BpC&#10;WEAsbaNRGmAqxZVVwOMdvwHSpJLPapAznr90k8+vTPGP8mr5B3M5YS+Pl+8Nv4H/APXSCEogk3ZB&#10;54xkf5xV02oDOWC/K2FVj2H19Kf5LEGQRNwMfNj/AA6jn/Io5RMz/LgRS0idG7f59f51Ve0cpj7z&#10;Zc/MB16859sf4ZrVFsIQyog27QM/3e/+TXmH7S/7S/w6/Zf8L2GpeMrqabUte1SPTfDOh2Nu1xfa&#10;tdyFUWG2t0BknclgAqAlmKqMllFKXLFXZdGjVxFRU6au3/TfkktW3olqzP8A2of2h9M/Zp+C+oeK&#10;RAmo+IbiP7P4V8OxwS3Fxq18zLHHEkEI82VQ8ke8R/PtOAd7IG+Z/i1+x5a/Dv8A4JjfGq++JcEd&#10;/wCO/Eng7VPFXjTWLe9mIvNYgiN8rI0qyN5ay28QChIg6xqCsLszjvvhj4W134wfFHR/2gv2qPDl&#10;1/b+kTk+A/hPpjpePoj7zE+pah5Z8k3S7sRxF9lsj+c+bl1Wz98k8J3/AI+tJdO+KOnWv9i3Vu0N&#10;54Zjk81L6FgN0dzLxuU8jy0AXszSBtoiMeafPL5Ly/zf5fM762IjhcMsLRlrfmnJdZLZJ9Yx112c&#10;m3qlFnwV/wAEAfhZD4Si8ea1qPh67sb688OeDbyG4vLmJizXemXV15wSMLtVo7sFCUGI5Nu6RhI1&#10;fo3cSX1rA8lvbLM0MfyxySbVZsdCwUlQfXa2OuD0r8u/+CTHxwsP2PPjz8Rv2df2sfFEkfji2j0X&#10;w5qs17amF4v7Ig1G1shp8KqZdQsnsFsXWcxxOyzZCOoV5P0u8T6b4T8WDS9cvdPsdU+wzrf6LeNH&#10;HcR28rRtGtzC3IEnlSyKJF52TSKDtdgap9U903+en4GeZyjPEKpDVSjB38+SKl90ro+Vtb/bU+MX&#10;wb/bE8H/ALH3xX8IT67qHji2lutE1i2+yxQvDCs/mqrxsmzYlv5n7yLc3mqCYu3of7UnwC+EP7WX&#10;wq1P4NfGXw2uoaTqOJIp48R3On3SZEd5auQxhnTcdrYKsrujq8TyRt8vf8FGNWsv2Y/+ChXg3/go&#10;T468CanqWg+G/hRJ4e8Ozafrdvbx3HiOa8vo/s1yHV5Fiewvrgp5UbO0ke7HlxTlfdfhN+2f8Gfi&#10;n+z/AHH7RvibxNpnh/R9HLr4m+16kJRpk6FR5O8IsjmTzImgUxJNMLmEeSryCIW+nKebI/E39tf9&#10;ib4ufsQ/FY+BvH9sb7Rr4yyeFvFFrblbXWbVWCkgEnypk3qJbdmLRsykM8bxSy+PxpHjzYYGI42J&#10;0XPoP54P+Nfrb+3t/wAFBP8Agn5+0N8KG+AcXxGsfEkM2orcaizaDe276XcW7COF4Wu4bcLKXmIM&#10;kUu9IRcIyOkjKfzm/aW/Zj8T/AW+ttdtkuLjw9rcEV1pN1PH/pFtbzyzpBDeKo2Rzlra4XCkqxic&#10;qRgqvTGUtpJpmMk0eTB5HffbEq5bGGGd/sRzn2/TtU8F+rQ7JR5e7qrfMpxjv6HBx+Ayc8xzeUgV&#10;bqNkYYxJwD9eO3tgk/nma2QR4e80/wC0QyRsY3VwrA9AScHgEjOQc9ivJrQm59Nfso/8FUP2oP2W&#10;9Kg8EWGuxeIfDNtcRlNF1ra7pAkEkS2sVyyO0UHzRExkNtECLH5as+/7N0D/AIKxaF8Vr641b4de&#10;KLiG4ud6NoutW6W195G6TcDCskiSq8Ue50V5EVW2uTyD+TFo0sVwwsbhpohyqzLtP16kL6nBIGeT&#10;3qSKa2uR5azKrCMZWTjp/CPX2/PHomuwWTP0G8b/AAG8KePPHS/Gz9mL/i0fjSFlm+2eHV2aVetk&#10;Fo7iyAKIkhClhEvkkBg1vLuyux8Gf219S1bx3N+z5/wUL8S3vgmaOzh/s/8Asub7Jo2uRlZYpTc3&#10;UZMipIHUkrIsAMcocwsqofkP4R/tkfF/4cXscerXbeIbMSBprfWJWFwyZLMq3GC2SWHzSCTGBgAD&#10;B9j139qT9mj9pLwY3gL4v6VPpE0iqbU3kXzWlyVyZLe6VSqY4UvIEDDAKsBxhKjzfEVzyifov8dP&#10;Cui+BPgLfa94J+GtjcXPg/UrLxPa6fEwtd01jcQSXE8jAfNKbWGZWd9zsCSSWxXpPiT9nzwzq/hu&#10;6Txnoy3f2mV8KcgpwRkHPXJyCPbuK/Lv9j79tPWfgX4sb9l39pDx5e+Jvg3rOlSaND4m0Vhc3eg2&#10;cqNb+ZCsZdpYkjJV7X5njUK0Abb5M36tfA7xXonjL9lzwXqfhLVGvdP/AOEZtra31GbaxvVhjWL7&#10;QSCeJNnmDksA2CSQTXO6dnZlc3VHzn4k/Yl06K7kvfBnjWS3Qfds7+13qnoFKkH8T7V6h8E/2efG&#10;mkWUEL6/ZsJMgLtbJ4I/DJ4FdfchmkZItxaRfn8w/MCTuI/A5weuO/JrpPh5eXEVxCgIKqxZZF7c&#10;nkH3FRGlBSNPayasbHhn4NaNpjpdalcvdPuGPMxtJ9Ppk/Wuqt4FjtBYxeWq+X8iovAH4Zq1AV8n&#10;zJ5FdtvysOxx1ot2KhvMiUbTj5TjHXB7cYAzgen1rayI97qYtxazQzbZPmkLHqccjpUlpYW8NuzW&#10;sDfNM0jKg/2uePcjn6nvU9/KsMnzxqrbfXC5C5xxSRXauD935n+cbsgNk59f6e1LlGO8kL/yyDKp&#10;I5/z+NV5022rP5ZfH8KkbiMcn/OKkW6SZ2IcDao+768j+lFwcWrIh6En5Wxjpj+eKk0RhLG0rfu1&#10;XO9SuV/2vz9abf2oveJmG1c7cdv849OKmS6jS5GwbWUrgbc5OePz/GmSTpJIsYRmk3EZX6fp1+lZ&#10;mhXGmPOklr5LBWTEmMfNgZqpdeE49PgM7Qfwg/MoYBuTkd66/QNHiit/tEludxXcVyN3bn6/Xnmm&#10;6lp0htWBX5RzjuOe/wDn+dVyFczPINZtSsrXUo2qAM/dq9oHi6aSddN0+bagUbiP/r/jWR8VdX2z&#10;Sadpx4yRI6qBn2rN8EXDQzruQbvvHcTn6Vi52lZG3L7tz3nwbITbrGh/hw/y+n610+oQJIMQxKwA&#10;Hfpx0/z2+tcL4NvzcQx+by2cKce1egR4nRWAzuXP+10roj7xyy3MbUNOaZ/IMa8MCqjI3Hr/AJ4q&#10;LT/DqWrSO0O5ixLfL79q6eLTFXczpuZl4J/h/wDr/wCFQXECeaV+X+Lavc+n9fTNXyknP3Yy4KR7&#10;Wzj72QfzPtVOUgbiCxb+7/X2rWvYWxvwV+bGO/f/AD35rL1OFw+wE9Afr/kUnECIt5b7cAbVJ/Ej&#10;69ahjnwdq53K527l68Dt/n6UoifczNNncv3v8/8A1/8AFsjRB9w+71bC5z/jRysAkuoY45EbaAG2&#10;8sOCTjHPqSMd8n1pIrmL7SJIjuKsNy+mKQBXYReWy9B6fh+VQT22+TdKvG8Zz0B3ZB9eP89qOUCa&#10;aZJowLdRtDDHt3x09vzopXttsHTHzY+Zev14oqJJlRPzx8WeKPBWj/FSHwLJ4w0dNRuYkmt9L/tS&#10;ATFdo5EW/cwyh6Dqfwqb4v8Aifwj8D/Br/EX4oahNpejw3kdtJeDSri4VZ5FYorLBG7Lu2HDEBc4&#10;yfmGfyzj1+x066/ta108WkkeW+1W7BJFHruGD25/HPfNe01nQorG4s7GZfJuMRXkMMiFZ13Bwsik&#10;/MN0aHnPKDHNfG0+F6aknKo7ddFf7+n3M+mq8SVOR8lNX6Xd192n5n6UaD+0j+zn4l0qPW9E+OHh&#10;RlkjaRYbnXobW5CqCzE285SVMKCSWQcA9cV9sa3ocmgazdeGpXMi6LI+lqxPWK2/cJ/45Gv6+ua/&#10;Cz9m/wCHHhj4u/tA+BfhP9gtbc+LPGWm6DJN5EeFF5dR23UZyMSnPOCM1+3OufEzwlba/p9j448a&#10;aXputeJrhm0/TdQ1KKK41Cd5EDRwxu4aZvMlRdqBjl1HUjP1/DuU0cvnVnTbd7LW3S/Y+ZzzNauP&#10;jTjOKVr7fIZ4zuWt/DlxJFL/AAkKOQOT/hXyt8aNLuLmeSazl2s/317V9QfEsvB4fYOfbbjqOvSv&#10;lX4p+M7O3mmaS0ZtrEbWbn+VfRVvhPDp3ctDu/8Agkjq/jDw7+314b0S01CSPT9W03VrbVUjm2pc&#10;RLp9xcIr8jIE8MDDjkoOlfo34n+2yanqcWlapNtkvp5YWuJn8qX55PKVxhv3Y3YBCllQnHUg/jHp&#10;v/BV/wCOX/BPLXYtQ+BHwg+GurT+LoXiuNU8U6HfXd/GsDxsbeNoL6ALC+9GKgEu0a5+4mOk8B/8&#10;HNfj6wsS3xW/ZZ8P65M0gXd4X1650uNcrlfluI7rBPX73TOM9vN5XzNnqU5JQVz9XodeXzFj8QQt&#10;YXM8h8qOTYVnJLcx7CRzjdt+8oIyORX4d/8ABZH9qOf9uT9smy+HHwSg17WrfwNcSeE/DOj6Pavf&#10;Qa1qL3jJeXltEpb9/O7WluqxqRNDa27lwzCFV/bi/wCC4v7RP7YXhS++FPw68Pr8NfA+r6fJZ67p&#10;Oj6iL7UtYSQJuhnvWhiKQNs2+XDGhZJJUkMyNtC/8EdPHf8AwTr+BPxyf4s/tpTX1pr2i2KS+B7y&#10;78OyXej6dfB8NO6W/mzPdKpQwPJCY4SJpSyyi38nSOrsypSUtEfr78KP2Yr34T/CLwf8HrD4x2d5&#10;eeFvD2n+G1vDo6bbue0sY8lUE3DNDCZ/LJLBMsdwBY8tpfwj8QfD74ja/wCHZnW+sbu1tL23vVUI&#10;jvI06yRiPJKEGNW6kHeuCPuj0TRvjj+x/wCNvFkfiHw1+098OLzV9Qa1ktrO18caV51wLdHkRWgE&#10;m6faoZ0MgZ4D5rxGMySFrXijxL4Z8TeJd+jX0En2eNYHvI3BWUKxbKt3X5iAehwSMggnrjySjo7/&#10;ADubYinXo+7OLXqrG9qfjXw8nhmPQdWj/tdn0uO31SHUIhNHdFoQsySBgRIHy4bOQ27nOTX5E/8A&#10;BTX/AIJfeM/FHxKk+LP7PWh3Vz4Xj0dlvvDunyLc32m+T9plCwQSuhukdpERVR2mUsx2y5Jr9OdU&#10;1G2+bbKrEEHKt79vz/KuV1GaOWVirbtv3sKeB65/zj3rb21b2EqKk+VtNrpdbM8uVKDqqpbVbPrq&#10;fmB/wTL/AGGv2iPh18R7b45+PdB1Lwzp8CFLPRb2JY59QVlmid5YWPmQ7Mnasiqzb9wwAC/6OadB&#10;f2kiN5DLjlSe3vW1p9rDK/mYHyt/9cfzzVydVmXyjtYq2W9f1+tc2ysitW7s7T4N+MZHlXRbxh28&#10;sscYWsX46+JvDkHx68M+G5NQt/tdvosmryQLcTrMEWZYBJhPkePEsgKsThghVcjI5+wvrnTr1bq1&#10;dhIrZXAPr07/ANf5VvfC+w8P/H34pX3xGnFxJb23guO3tYpp7lltvtGoTJvWOdUNuzjT1Zowu0sC&#10;wZi+apMq+lj2Lxn4qsNE0aPWpZGj8mDDcqyzNhYwFCgFQEVSeTkk8gYA8f8ABkF143+IUV1Lhg8v&#10;nTbuox0/wqbxT8OPiYk66K0k17aw4W1kZiwC5wM+/FeifCL4b/8ACHWbX96B9skbD9DtHp+PP1x+&#10;FULc6ZrHeu2MN94YXr/Ttmvij/guz8XH+FH7JVr8OtM1trW88eat9jljktBIl1ZQoZJ48kfKwdoG&#10;UggjBIIIVW+8tDsPtGqwiT5lXBbcud3bkn/P1r8dv+Di/wCLL6x+1doHwU08+ILe38J+GY7i8tby&#10;RRp1zPdMZI57depcRfu3kPUjaPuEmakfcNIv3j8+bTRtY8Uavp/gvw3HJNqmv6hb6XpsSWryCSa4&#10;lWJY22KzDdkgbQzE9ATX7PeBv2bPD/wd/Zc8G/C/S7G4jsfDG24XT726ErNcSzvNJPOASplNw5mC&#10;oWiic4Tf5aS1+dP/AASc8B6H47/be0XU/EE8LWHg/SbjXLizubX7TDd3UjxafZKEAxFNDc30Vwkj&#10;ZKiPK7SMn9dvElmG0K406Q7QYyqjbjaexxXkYp/ZOuitbnmrWy3enW7n/WKxDZH04qpd2hgdZM4Q&#10;/wCNaMMjRhoyP4euehpL4wzI0SkM3VdteRJHdE+Zf+CsGm+I7H9l3Tfif4W1D7FeeA/Huj69HdfZ&#10;45GiZJHto3Akyp2yXKNtKsrYwRjkfFn7Knjn4tfF7x7dR698NZvHi6vqdnpnjTxh4infUBomlzNM&#10;y/K+RHDG0c8zBiYWWIKVUhXX9DP28tAHxM/Zt1v4Pad4S/t3VvFEP2TQdLN6bUSXUTCfz3mwViSB&#10;Y/N+cqsjIkOd0yK35n/Dn4M/tPfCfw/488YeF9Qm0U+F5bzTfFS3F9CqeZax+d8iqWkLlHDQXKKu&#10;0yExyKMtXo4SUPZNS/r+mcuIjL2l0eQ/FDQ4fhv8W/EHhXRftCR+H/Elza2rahsmlHkXDIrP8qoz&#10;fJzwFJB4xmvTPD/ifwb8B/iHqHj3wd8QdFkkUPCvh3w9DeMzw+WqxoJZIDAzNIEkkkWUhfLfZv8A&#10;MCiTwD+y1r3xq0O3svgV4XvvEF5FJbpqetMi2+k6e20FoRO7/vZ13xsyoHOx87Sw2j2PxF/wRq+L&#10;kPg5dY0X4qeH7zXfOUPoz2c0Vv5IVuUucFnlLFQFaFV5OXGMG61XD/DOVr6W/wA+wqNOstYxv5ns&#10;v7CXib4M/tjx6t4x1HTJNN8XeGI4Ibi3lEMk5gnaVxJHNtDSIWSQsAqhHZcgiQV9MaXrOoeCLvVL&#10;DSp7ea5kuPtbKsCqZC+QGIGM5Me3exYsRySenzL/AME6/wBmzxr+xl4V8Y+MvjMkMV5rtxbxRafp&#10;8gm8m3t1kIl80NtO83LZUruUQKQx8whfd9L+Jvhbxl4it7HTdPvLW71i1kFrNKpDOlurTMT2AGMB&#10;QS5LHKhQGP55xVg8Dz+0WtrW1b06n6VwbU4gqUalDCXs05SirXagnJya6qMbvyMjw9qNlcz6x4a8&#10;5pbmz1i6mndoyWj8+U3AXIGBhZgBz2xyVbGL8dvhzY/FL4R6x8NgisdQs1WCSWTbH564eMucH5fM&#10;UbuPu545xVyOy1nw/wDETVtIvoxHDc2sDKZI9rTTJvjlfkfdCmADr1PtXRXAjuLdXiTjbhuOo7/n&#10;V4Gpy0oSi+iPCx0ZfWJxmurPF/2Ifi1f+Lfhdb6R4jupX1LS/wDQb/zgN+5CVVnHZigUkHByeawf&#10;29PFd1NL4d8HCOb7OFmv5m2DY0mPLjw2Sdyr5uegxKvUjilpOmN8Gf2rfEXhyKWRdP8AE2mxa7b/&#10;ALxZNpklMc7yNwys0+7auD8i9emb/wDwUbsLXRh4DeclLpdNvIbp9xbhWhfOfZpHx2wcjFetiYe6&#10;5LZ2f3nu8AKnPiaiqmtub71F2Z65/wAEvJ11f9n3XvBd1qBsdPn8cXU2rXCswZlax0+KGPP3dhkL&#10;ZByfkGcda5/4K+Fvid8Svih8TtSm1mHWIfHf7Slj4N+y6Xamaa5Tw5ZXt9p6xKmS5cpZRhlyW+bq&#10;WFerfsh+DLv4L/Ae20Cz07deQxwXWrqY13CeRjNIrlCRIFY+SGJ5RV4x8tcn8H/gl8KfgPdaN8MP&#10;hxpV7q39i+H/ABBfXT61ekiK91Cexj0+eQpHsBEFldwfIoZ1jlOF80iv6g8Gchx1TI6ONhDmgqs2&#10;7WbTjCMYrlund80/L0vc/nDxy4qyeXF2Noqpy1J03y3TS5XKTcuazSV4w8/J2seSf8FUPHfg1fhj&#10;4O0HQdMlktvEXiS61nw7qHnrPixiiKwwmRMLM/l3sY81FRZBGzhEDBF+X/gV8Eda/aH1mzufh/Pq&#10;9nrGnXjpJr2iwxBbez8lyRvNxbmaZnZEURyqVWSTzX2pEteqf8FI/iLZ/EP44t8PtIMEnhfwvZ/Z&#10;NPlXO2e5MmbonKKyrFNGLZo+VMtkznd+62S/8E7P2O9J/aE1KTQ/iR40fStD1XVLe6awe4nWJA1y&#10;rvuigmiLAphC2/eAxIClc0eLWZVa9SMNOTmtFu7lLkjZt3u7Xeju21Z31OPw1y6nl+TUoyXv8vNJ&#10;aJJzk5JWjZXSsmkkk7pI+4PhX/wTr/4KQ/Er4cat+yr8Vv8AgoNb6T4P8LywnTf7P8Ex3N1dx3Fs&#10;RHFP8lpNBKkE8vmNJd3uZHjZdjxrM3YfAH/ggd8CPhhqWmt4w8d6j48h0EEaHL4mlNzb6dI7ubr7&#10;LYDFvbCSR2kw3nlJFVgdy7j2if8ABNf43zaVbfFz4F/tkeNvA3iu+EN9JZXviDUtTs7u6YxRfaL1&#10;b+6uRcutnHGgR4+WhjXcqIu2p+xB/wAFIfihZ/Hy6/YG/wCCiOi2Phn4nW9xHB4S8RQRCCz8UZCq&#10;sbc+WlzIQXiaPbDOHCRpG3lib8UlLSzP0qMYn1/4K+Hmg/D/AMPp4c8MWP2e2jbe2PvyycAyOcZZ&#10;yAOTk4VRwFAGv9kYksNy43bl3cfzwP1rWNiBId8yquCCzL6Z/wAn0qK5FlAH86+hhZflHmTKrEbe&#10;Ovf/ADzS5TQ83/aOk0/w58HdU8b674muNF0nwrJZ+JNYvLG2aSV9P0u7g1G6t1ReWMsNrJDgf89e&#10;h6V3hsQfnfnDM3zEHJ3dAfr7Z4/Lkvjf8Yf2cvhP4Xz+0T8UvCPh3QdWU2c3/CX6tBbW15GwIeA+&#10;eQrhkyCh6gkcjr5N8Df+Ci/7MXin4c+A4PiX+2F8Kv8AhLr3wfBd+M5ND+JGiskWrC2hFxb+SZHf&#10;aZpZ5FaMbV+zcttYBjlFc+hLmy2RmW2YNKv3Y5GKLz68HGfofWmw6fO8e6WJePvKmSAc+pxn8h/Q&#10;U/CPjvw34m8MWfiJPE+n31hqFnbvaeI9Pmj+wX7zP5aCMl2KF3KbVLHd58ao8jbwvSx2cX2xcqpX&#10;dhm45ye3vjNHKO5hPYI7gRLtyuWZgOePXp0wPXtURtQUwF3YX5cj2z7/AF/Wtme0khn81Y9/GZGw&#10;eBn09P8APufkv40f8FIrbWPGTfAn9g/wVafFzx5/aEFre3EN8U0PQw/LSXN4oKzPEAS0EJMiqHZt&#10;oRgIlaJtSpVK22iW7eiXq/03eyTZ6V+1Z+1f8J/2QvhvJ4y8e3NxfanfTpZ+GPCelK0mpa3fSnbB&#10;b20KKzMXf5chSBnoxKI3g/7OH7Inxv8AiX4rk/a2/bdurez8ba9Ew0/wvpvzHwzpskcqDTIpOfs4&#10;8t/35jYtIZnV2Ypub1v9nn9hvw78IfGupfHv4u+NJ/iJ8WPEW5tR8aarb4XT1Mflm10uAkrZW4jO&#10;zjMjrwzBdsa+zG3CytvAC/dXqcHH/wBb36e9QoXlzS+7t/X9db7VcTCnRdChs/il1l5eUU9bdXq9&#10;ko854b8H6D4S0qPRvDekx2drGRtS3QfvAF2lnPVnwFBZssQBk1ZheDUlmis7tXkj+SQwyBpImycE&#10;5BweM8jqDxwRWg9piMSSSfMfu/Q4PHf+v17U7nw7pk+p2+t6lpdrNdWuFt7qWJXkgXDA7GIynDt9&#10;3GQxzmtDg3Phz/go/wDCKz/Zn/aL+Hf/AAVo+HWlR2kvgnXbfSfjB9l0uOVrrw5ebrCXUmHmxtPc&#10;28VwbdQoeRo54SzJDZ4P1P4t+I3hW08FP8QtN8WaNeaS2k/2jb62+rRDTntDCZhd/agTGLYx/vfO&#10;yVMY3AkVu/EbQvD/AIz8Oal4G8VaTHqWk6xp89lqmnzqfKu7aZDFLC2CDtdGZSMjhjX5X/tz/Bn/&#10;AIKNfC74Rav+y18I/AEXi74S3WsXz6PeeH4VuNVsNGeeWa20YpuMojgVEG9IwpCxQo4jUxPMo6aG&#10;vNeKTe35b/5nzL+3F+0h41/4KIftfQ6T4T0fUr/w3oFw2maPo+l2s891M4kYC8jhHzGWdhHtjiXK&#10;qsUY3uC79B+1x+xf+1z+xd8O/E+ujUbDxl4J8U2mm6ZrGu6XbpJbaazZjWK6tijKTDdl44b44CvJ&#10;E0TpcTNDF9E/8EKfgL8CJ/Fl58TtU+LNjq3xG8P207WXh+z1SSKa20+ZVgN1PHwZ2/eGLbykQkjL&#10;5lkiMf0t/wAFIf2rpPgj4Bf4V/C6+tf+E68UafdI8cl05m0fTWBje/KQMW3O/lxwhiqO7lnysUiH&#10;nqYingaDqVHZR3OrA5fic2xscPQWsu+iS3bb6JLV/wCZ+AWrrBayvpdtd/aLWCZ1j2eYql+jcNx0&#10;2jIAyMZAzivUvhV8TfD/AMS9Wn8C/tD/ABk1rw3pWo6LDpMHiix8PrqTWKp9njSO6iV45pLYRwRF&#10;nTzZlEAEcbNIxrpPiJ8IrbRPETWPia0a40x9euHvvENvG6SBjESiiNF2nIYfKueCFG7DmvHPEngm&#10;48PW1nqlleLeQX0cktuqqVmjjDhFMsf/ACzJPQZIPYg4WvXwWKweYUU4Svf70GaZPmGT4j2WKhbs&#10;94yXdPZ/muqHeLfCfir4ZeIofCvjKxhmW4t4rnS7rzd1rqNrMP3d1DKSoeJ8cPkYIYOAyMgZrGkn&#10;SNTudPtBNC8MjiS1uGRjgPIuVZQFnUY+/gZLcKB81Uv+Eq1W58K/8ILLf+Zpf9of2hHaSRowguNn&#10;lvJE5UtDvTaJApCyeVD5iv5MWz7A/Yt8Z/s5+PPgjof7Imq6Jda1rniTU7m917+1rCNo7Yxx4D20&#10;kiloSIFXY8MqSAQzJx9q2q61OdDV6rueU432PkKV7aaZHeMxsw7HvjIwM9OnPbp60k8UpXMixyYJ&#10;wVQLkDocDvj6n3NfYv7Sn/BJTW/ABv8AWvg18VLPWLO1kYNo2u+Xb3MTbAVto50YpdSiRZYiwWJB&#10;5SyOyJPAX+S/GHgDxr8ONVGjeN/Ct7pd0WkWKO6tyqzbGKs0b/dlQMCN6FlOOCQa5+eMnZMXJKO5&#10;Rtbu5smBt5htA27ZE3ADHGMfUdPT64tJrFhMyiS3ktVzlhL8ykAcZKjrn1HAHBrNWXgM/wAvzffG&#10;fTr6HHUf0oRnlJC/KNq5zwdpx07Z5/z3oo6bSrFdkw0y/kVWVo2+zzfIfUfLkHsf6dK+9/8Agkj+&#10;2fr3wenj/Zn8da3PeeE9Xkf/AIR+3lUzNpepyvkLGR80cM5ZtyBWVZmRwI99xI/51QXksEv2mMSQ&#10;yDH7xQVI655Xv1+n0r1j9lAeJfEfxW0VbHxVcW9npN9DqN355w0/lSJIIN23ln2dM/cEjDO3acq2&#10;kW2EbylY/bTUPiVpdtcZk02c44+aToPcY6/Q1reGfirpK3SrFbyLx2/h9/w/z6V82/B7xz4Y8Txx&#10;aVqPiO5im6GGWQDHA5Uk889v/wBdezaf8OtEYLLp/iSbcy9WccDGfz+np36VwRqOWx0Omo7nt9h8&#10;UdNuNPjl8iRiY2b5n5PQYx6dalHxbsldlELBdoDEyE54PT8a4bw54K06G0jhl1OaT930XHB4xjHv&#10;n65H4WLrwBBJKsdneTrlB+84xk+p/wA/rWnNIXKjs4vGGmX11mG9YfeDRuNp9v8AP+RJHqTEMJTH&#10;94j73/1v89q8n8RW2teDZhfi732u7/WHgjn0/D8K6bRvFS6hoC6kjFmZiC3cg45+n+e9SqhTp9Tp&#10;7rxTa2Qxv+fcBtQndjJ7D8vzqzB43geMxm0kXIIZmHXt/jXAC/uCGh0+LdlvmkY9OfwHWrlndasj&#10;s1xbxsv3Rt5x0NHMNROysrqO5do4h/y0U+4GemPStjStHWMrdt97c23d6fhj6dMdOtYngO1F032t&#10;34YDcrYJx39f6V2l4sEJ3x7VC5+Xb93nqOfb+dVHYodaIJFJ2bi33vlz/D0rB8T+IgtjNBbQlmXj&#10;931J/wA/yqS+8QFo3jsWb72PMXI+oHtgEeh/WsOONprZnhlxx8odR159e+Tk89vxolLoUkeY+NIY&#10;STcxyKzEE8c9e9Y+hzFLhSvPOOtdh440pCmFjw20/wAXHGR/n3rh7fzftixW0Ssxb5WDe9ccviN4&#10;/Ceu+BdVErRpCctuC8nqT1/ma9p0qCNY4Sc7iuef4j+nb+VeJ/DiyXTreN5vmmbn02+3+f8ACvbt&#10;IYtbRlCPucfNk9Aa7KO2pzVNy55QbcVY/Kw7f0/L/PFUpgxl83btbgbdvX17e1aQVnhaZADn26+3&#10;+e1QSW0kh5x93GDk5P4/gK6DM5+/gcSFTt4l/venbpn+dZOoRMGZolXaP855rrJ9NR2bK8swyazb&#10;3RWRcPn/ADjpnr/Sk1cDmbiNn+f/AGcY3ZyP8iofse5flBDdPU5+n410R0hF4Ix6bu9D2KSBVyvy&#10;8Y9/SlysDDgsnU8n7q42jHOf/wBX86kl05nZSBtDPn/ePf8A/X/k6vkIAoQfeyNvtntimFN23AHr&#10;uXn/AD/9epAqjTIlg8tV3fNxjvzRV59qw+WynlRv59R/9aipkVE/l1ngSaJ4nDeXJnPYjnqMc9v0&#10;r068/bI/aQ1HxBZ+JtZ+JBvLqw1691mxXUNKs54oLy8u5Ly5dIZITGiS3MnnNEFEZkjhfbuggMfn&#10;tv8Asy/tM2nhaDx037P3jxdEm0iTVLXWG8KX7WcmnrAZ3u1lMflPbrCplMoJQICxO0ZGKvjfxG1t&#10;9iSKxjjBUK0el27MnoQzIT/n65r6tOOzOfnR9gf8E1fHP7QP7SH7cnwd+E1346t7qPTPElheWL32&#10;iWJe3t9J06ZYo/P8jzjHFapMypuIM0kkx/fyNKf0l/a2/YZ+EnxP8SaT4E+PmlWV1rFrBK+hNpOu&#10;JHdzwTfK6ohHmSxM0QBV4vvRnbtJLV+fH/Buh4P8T+Nv+CoPhvxJFcJJF4R8Ka5q18v2aJVWKS0b&#10;T+Nigj95fxjjA/lX6wftEeH77xd/wUa8CaVoOqSq9toumG5jjj3bZLS41LUgnsXWKM5z06Y79+E5&#10;qdN36s5K1qlRWeyPK/jJdmeyWVimZt0jLEoAUnnAAPA9BXzH8UdH0++kkmltwzD+IdfofWvt3/gt&#10;F4/v/ht8AP7V8K2Vha+IrrT9WvbHWZNPgeYNa2vyw5kjbIea4hOD/Eo4Oa/Hr/gov8Yfjx4d8X+H&#10;vAPhnx7faFZ3Pg+01HUf7MAt7ia8aa6hkLSoEkVcRYMakIT/AA9Mb1akXoZ0qcrXucr+1j45+Duh&#10;2c/w417Q5tW1K+tZpE+w64YTosgjzbzNGEKu7uVysjEfZ/tC+Wsk9tdW/m/hTQvghF4J1TSfH1l4&#10;mmvLiPzNJm0+e1ePcGgeJPnjEluMRXETsruG+2xTGMmxEN159YeH7CGLF5ZXkz46290keePQxv69&#10;vxrUm10afp0VlZ+Hrny4VVQ8t8rHAGAP9WMngfn2rlOlSjHQt+JNP8HWfi3VF8BxXq6MNQmTSJdW&#10;t4o7mS0DsImkSN3VWKbSyh22nK7m2h2y9a3eSYYSy7lIUjBUNj/9ft/Q/t5piyy6PtXdhv8ASCSB&#10;xg/dH0xmq99exXNv+4fy5PMJiZlBwBjnp6deOOOtS0UuVO6Pqn/gnp8UH1T4/wDhvxw+n2MV5put&#10;fYJNNt4JFWP7dHJaJIhZiNuyaRdpLEGJiSAQK/WnwpezQaXcahLGu6aPy42k/h5ByORzxjnPBPtX&#10;4M/ssfEXxD8Gvj34V8eWUU19Hba9aLd6faBmkvoPtEZaFVGNzFkRlHd1Ud8V++M1pbxWMVnAp2qg&#10;Ld8/4/zqsPSjRTUFY9DH5rjMwkpYifM0rXfYoefdKPKtzJncAq53Et0x656V8/8Ax8/b30f4L/Dy&#10;/wDiR8ONB0T4gabHpC3yzad4wCx3Uf2loJUgMFtcrLJHtLuCyKkayMT+72t3X7ZRs7T9lD4k295M&#10;yNeeAtZt7dvKLlpHsZlXgfdUE7mkOEiRWkcqiOw/FfxD438deCfG9x4k1W3sbW+1aJV1bR4/C1pY&#10;2kgECMo+yQJHD5bCTB2ooPzE5DnO0udI81cspH68fsS/GvwP8V9c8ca54A8Tx6xpk2pJPFqFs0iw&#10;XDT3d/KGSOUK8eIDbIwdEbfEwK8ZP0DDfGWZRnqfur9K+Av+CIXhm30/4UeKvFdtFJ/pPiIWU0zt&#10;/rmhTzdxXc2xtt0oKg7flBBJLGvu60vLa2Y311IVVCqrtUsWZmCKoA5yWIAHcmiKkRLc6Lw54eg8&#10;SatNolxYrcx3FpIFt3v5LPzmI2iNZ0ZWhdidqvu+UkHnGK918GeDPBfw7uLifS9RkubzWFtNMujd&#10;3xmnH2b7RcRhz1MhSZ2Zj8zBtxznjzz9nS2/4SDXI9QsrOK7sLmzMyah9hWe3Gx4nj2yeYPLkYsr&#10;owWQFY5CNpCtXoHjDQV1Lxn4J1XSIEWOLxpcyXjQ2YiY7NI1G3bzOcyHeAN5AyoVcfKCdlER0gth&#10;FtVmbacHHrjtn1pYgAzbY8knp2/+vWgbNbgBUH3QQvXB7f5+tLaWqidVlYc8Y9cdfp/+qtALfh+x&#10;YXEYA5Zwduc/y96/m4/b/wDjPbftC/tq/E74u6TdfaNP1bxddR6PLHfNcJLZW5FrayK7MeGghibC&#10;nYM4X5cV+/H7ePxwg/Zm/Ym+J3xsj12PTr7S/CtxBoV01t5gTVLnFrYDy8Hcv2qeAN1AUkngGv54&#10;/wBmH4RWnxy+Pvhn4YXFy1nY6hfO95JDC3FrBE88kalR+7LpE0Sv0VnXr0ONaVkaQTeiPSv2UP8A&#10;gn78U/jj8E5P2o/h18dtc+H/AIjj1W+j8Kva2MkEepW8CQrHMl1BcRyQAzpPEzBHw0BODzj3jW9N&#10;/wCC8f7K1jItxe6D8ZfDOl6asazAw37jc4AYD/RNTupV6EkSgAknOMj6o+HHwr8C/BL4T6X8Lvhh&#10;ov8AZujaUsosbZrqSYqZZnmkO6RmY7pJHbrgbsAAYA9M+Euu2up+ArPR7nXhfTWtitvdXkp+aaaN&#10;Qkp/3gykH3rxZVuaburo7o0uVI/PPQP+CzWi+FNdbwZ+1H+zN4s8E6xb+XFcR2/75vMbG9pLa5W3&#10;lgUZDADzSQe/GfoT4XftwfskfGkrD4C+O+gSXU14ttb6bql1/Z15cSNjCxw3QjklznGUVhnNeifF&#10;jwV4Y8VWk2g+M/C2m61pZuA8mm6tYRXls7qflZopVZWx2JHFfG37R/7DX7D/AIzl1S58MfDS88NH&#10;wrFNrPxA8ReE711S1t0t2uP7OhtHL2/2mRP3gRI1EMbq75EsCSYuNCfRr8TaPtI9Uz3PRPE9r4s+&#10;JGvePXn/AHKeZo3hrzsD/Qo5ENxcJlAw+0XMfZmSSKztJF6kn4j/AGw/EOteJPiz8YtD+AWuytZz&#10;6f4bg8ayLaiVdR1RLr7DHYRTb8Rx7bgCQYDM9nJERs3k8z4E+Bf7QXwen8H+F/ht8S5tL8UeP7i2&#10;bw94ab/TEttPeLzZbi6JjKwpCr7nKwFz0VSVcD2D9o39lzwR+yv8BvAPgv4ZJcmbxB8ZtDi8Ratd&#10;spn1KQJdPGr4wojRvuRgBV68szO0R5KFbe99vlvf7vvK96pT2tY+p/2ePAWk+D/hTpOh6Zpdtaww&#10;xF7eG1UpGF3tg4PPOcnjkkmu/urYQWyoh3bdp24HGCc9fwpvhTRxpnhqzjSPbts0wpzydv8Anp+F&#10;WroKVYMv8OcHnj0rxG3J3Z6S93RG74E+GmieKtC/tHxJbLcQ3UEipbyrlE+YqSR/EeOOwB/LzDW/&#10;BHhbwklprPh7QEt5LfUF3Rb3JAmIjcYLYU5KnIGQAQMBmz654f8AFeheBvDHk6/fqslvGkq26yAy&#10;SCSJZVCJ16OB6Ag5IFeP/ET4x/D/AFaTWNGvb6ddTurWe80/T7e3DSvsYsHwzqCFIZjz8wik25Kk&#10;DhzfC0auBbktk9fM+o4Swub5hmkcPl79+bUUuZRvzacqu1e97WOK8e6hqVt4y0nXNYka8kW4mtBM&#10;hOyFJI1LFueAZIABycFxg8mur0mKK4cXUrYZUyqqvfHX61ifE7w/beIfhk3xB0u4uLeOGOHVrx7i&#10;zf8AdqjrM6AlQD8vmxk553ZHFX/D0tzGscksxLM+NoGflDY6fT8z6V4+Uzi6HKujsdHE+V5lleZy&#10;o4yDjUWjvrqnZ6q6dmraM8i/az0hfCureDfj6INmn+D/ABEkPiGfycx2ul3rxwSzPtYOzI2zy41D&#10;EtJ0IzWr+0/4RvfHvxV+F+k39mzLorareajvjQgpA9jhGVsb1MjIjLycOcjGSOu+HCeGP2h9d+NH&#10;wP1G7C6aui6bpK3GEuFt7t/7QaW4jTp5kUhh4z/rLRTwennPwm8T+OpPBGleE/ib4UvtF8ReFbdd&#10;D1Ky1KylinDxKhSUmUkv5tsbaRnVijsSynBGPqqcVUwq8jwqNXE5DmfM1aThp5c8NH62kn6n19+x&#10;XK2t63d20zbfLRCTxyeRn9a+gvFH7Nn7P82nX3xQ8XWC+H2t7COTXtctZ2iiWxsvtMm6WM5j8uMX&#10;FxIzKqyY6vgYrxX9hXSoYEupfvSHy/tEWfmVWXKtj0YdD3II/hONr/grl8TNd0b9l3Tv2Y/hn4dn&#10;1zxn8X74aNpuh2P2d57nT0ZGvlEMkizPviZYN0SOyGcHghQfruG84zXJKnt8FWlTkusW1f1Wz9Hd&#10;HxHEGV5XnNGVHG0Y1ItbSSf3dVstrH4wyeH/AImfGnxBqHibxBe2viDxZrHiKO3vrHRrD7Ld6tdT&#10;ByZbaK3t2iYsyFchd7s6v5TbmNfVn7JP/BNn9vXQPG/hGyk0mXwrD4q0+TUdJvrnX/s9v5UMSy5u&#10;IIla6WNhLD96JfmlRcjdmv0B/Y+/Ys/ZR8AfsZzD9mPV9J1+b4heBr61uPio1r502qtcwNFJ94h7&#10;eNZQFFgoQxvAUkHnh3bf/YIuPGsnwvsNU+KcVm3jCxtbXwz4d8MNCY5tHtkS5e085cq1vI9szTSS&#10;RjM1raWjgvKpU+lmueZjnSprFy5uRWTsutr37t23PPweXU8PzSpuylrZfh8vQ+pNOttU0rS4ZNbx&#10;NcRwr9qvfkhSWTbhnI3HYGPOASBkDJr4/wD+Cv37EJ/af/ZO1j4veEtVtrjxf4D8zxF4R1awtIVn&#10;Gnwwgz2SXQKlo8rJdK2GYSAKilmyfs7S/hl4et7W6LCT7VeKq3moxzyRXlyECbQ86ESMAVGBuwoA&#10;C4GAPmP/AIKm/DbXYv2arn4c/CuOa0uvilr2g+AZvEWpQNqkegyarq9lph1CaO5Y8Gyubq2a4BNw&#10;hFhFGVRQ0fluNz1L2PmX4C/t/ft8/t5/s9eDbT4C32k+B5tPa10Dxt481SwTUNQ8Ra0WysGm2jMY&#10;4YTaxebPeT7V3XLCEK1v8/1B4Q/4JH/A/W/gdb/BX9rzxr4y+OlnDOZhc/EzxB9ons5WP/Lvc26Q&#10;XSADj5pmPUjbu2j4y/4Ih+FtA/Zo/bJ+MH7OOuQTaxpvwu8ZatbL4yvI/s624hnfTJrqUfMAGEKy&#10;bSwCRPczM22Bs/srY6RD5weSJZNzfxDlfXnoB/nPWtIa7dCfe3Z8o/Dn/glv/wAE+fAehar8OPA/&#10;wB07UdJ0u4NpfaJ4n1i91u0tpJYIJ5BHHf3E6wu0bwEFcONsZyCBjhfB3/BMP9h34r6b8Uvgbrn7&#10;IPhG+8P6X41e0uNWh0Ky0vVWmuLWHXdtldWttFKLeF9Rt7aNHuDGI4/L2pHAEm+3NO8HXWlxrdfb&#10;45ppm36tcR24hEkmwYkVQCQVKqigsT5ZUMzlQa5XTBrnh79o7UtJ1vxnZzWHiPwTZyeGvDartmil&#10;sLy4XU70D+6w1LR4j3zGoPQZr3g5UfmN+wb8N/jR+zb4z+JPw7+EfifxBN8Qfg74y0/TfGemRWKf&#10;Z/Fngq+sW1DRdSv7eV326i8BkhdLZftICrEyxzzT3TfpH8HdfvPGvw00PxZrXiOw1afULUyz3Wm6&#10;S1jGwLt8nkPPcGN0UCNh5rgujMCFZVHgPinQYPgj/wAFw9J1C6ePQ/D37QnwDudNsoLdRIviDxZo&#10;N/HO8twgGVlt9GmKpIxVSn7tSWyD7N+ztaJ4L+M3i74BalI/2N5o9c8M28mlyxJ9hnOLhYsExJbw&#10;StFEp+TMm8gEkhcvZqMtOpqpy5bM8m1PRdS/bq+LfijQ9b8UXcPwX8G6reeFL/w7ZR3Fi/jjWocR&#10;6n9rmISSTS7WV0tEihZVuLm2v1nMtusaSdL+yz4J8MS6Jc/E/wAK+GLPSNO1iSS08LaVZ6bHax6L&#10;o9vMyQ2scUY8u3zIju8cJ8tmKty2TWb/AME9vBnj34e/8EuPh/4x1/xxd6z4o1j4X3HjS71vUrky&#10;XFxqOsh9beSRyfmfz7xtzHktySTmvZPhN4XWP4O+A2tL6a3h/wCEb0+RoYUjAuA1koMb7gWA3tvG&#10;0q29F+YrlWfLccnytpDZLM7DDcKu5VIWMcFxj8ehx3J6fWqsdjPu/dycblHr0bP5Z59c+vGOuudE&#10;mKtBeltoQsysxXHy8n5fb369MYxWe9j5M/lx24CeZjash+U5HXcc4HHv2APSjlMzm302SE7mUKzL&#10;go2BhueOvTGB39aqatm1gkjl4+bLep5Pf/Ocfnq+LNa0XwX4evvF3jHWbXTdL0e3NxqGp6pdRw2t&#10;pABy8srkRoq853EBe/v89eIf2pNS8cX7Qfsp/DSbx5Z6hIJm8bX2rtYeGoYi9zblorl1klvCrWnE&#10;dnBJE3mozTRCXzDMrR3GlzHb61fl4ebYykSEBV65x0x9e3oehFfFP7aX7aHi/XfF1n+y7+wxqcPi&#10;b4oazHJfahqWkQQXtt4W0uEnzbuWSV1tjcvKFhihkcJ5jbZWiLwiT1zWfhL8QPGYin/aW+LZ8Wbv&#10;mPhjQdNbR/D0DCS1mjH2YTTT3WyS1zm6uJkYTyjylVgg+U/+CfHxi/ZT0rxz8bPj54v+NXgHQbzx&#10;H8QpNL0FNS17TdLjTwpp6R22lPFbkxtArISrE4EvlQsRnDvj70rtK9h6md42/wCCbfxC+EHw91v4&#10;5fD/AOOFzovxGsY/Ni8SQapeXWoX7SXkplku9RlA+0XUqTIokW1t03RKr43tcJ8y+M/jh8dvHvxT&#10;1rxP8S/F8/jfV9lpb6pql40McCSoGESJhY4rMIZHymxIwsrnbkhx7t+3P/wWC+AGv6Npfh79nHxV&#10;/wAJErMlzPqX9lXdolrK29DIBcW8UqyxR7tjxsyM06llIiAby7VvH37Nf7TGgWvw28HeNrjSbiy0&#10;77XdfESxu7m2k1TU2k+W11Cx58yxZUOwsFeB94UPAUC82KwNLNMO6GIVl0f+Z7GR55VyHFutCKnG&#10;S5ZRfWLaej3T0umuu6exRgTSvFdibDT4PtbWtvLqVrpt5p+6QPHCvlTtbgOrqXkRcFJklCOqpMow&#10;bnwU/wCCafjj9rXXdR0vwvBH4bDaNcNrV9NLPJZ2EjpL5ViGAZ9n2yExZZ5jJAxniMoikUeR/E7Q&#10;/iF8B/Fn2z4n+HYdPuLxobjwmvgW+CyXNq6SRrfI6XJlVSgbbLGGUsGDqR8tfu7+y/8ADLwN8O/g&#10;Zouj/DnxvpviqynhN1ceKtLaKS31i6bCzXCeSzRohZMKoZ/LREQu5XcfnsvyHMspzBRjP91q2+r7&#10;JW79b9ut0fYZxxNlmKylrDy51U0VOau4PrLa2n2Wnrfumfz4ftS/sVfEv9m34t3XgLxXbSWurJdw&#10;Npenz4a41S3aMSJeWuxm+02x2yASLlleNomXzEeOPvv+CaXwl1zxh8a5v2gfE+mTSW/glYGs44oW&#10;kk1LVLhPstskUokQCQvIJFlZ9q3DWof5JmZf06/bZ+Lnwj+MPxUb4W+HPAXhD4jf8KljmuvGNtqW&#10;rQaZLY6xdiOCx0y01GUHypG8ySSZLfEnmw20TOrCWOvlv9o3Uf2d/wBmX4heEz8FtCk8DazpFvY6&#10;RqHw3XW1vf7ZvHhlt7rV5rO2Mk1uZDcpZiNZIbma3gbhRLFj7zmqewlLq1bXsfmCl+85T2T4q6bq&#10;WkfDfTX1vUmklkuGmj+z+d9nmbaEaYedGkpXCBYTLvkS1S3iMj+XmvF/EWm6R4h0i60LWtMt72xu&#10;AouLW7hWWORQ24BkYFWAbHUe55r279qLxXc6lpmg2t9p0mmXlxpcdxqGhzziRrGZkVngJUKCUYlN&#10;2MHbkYrw955GuWaNdu6MZXoM4r5uo/fPQh70Txfxt+xl8EPFMk13o2jXmi3UnmsP7LuiYTI5zlop&#10;Q4AB6JGY1xkY7jy/XP2AvHEdzHF4X+Iej3ULR5nn1SCa0YPz8oWMTAgepK/Svqq4KM6/uwNrfNt/&#10;/XUMkyKcj+L+LuRz+dXHE1o9fvB0ab6HxXafskfH+O9jtG8MLDGZNv2yTVLfy1GSC5CyFwPbbuI6&#10;LXunhP4Q23wg0LwvLo+lwXerWutRjXdXZS22O4jaGXGcYRWaJE2qMlVJUbnNeqhzvxjd1xiszxto&#10;dprXgvVrKXziZNNmeL7O21zIqFkwQCeWCj1xTqYmpVVmEKMabujotOM9vMLmGYh1YEMDhuvX6/8A&#10;6q98/Z68aeN/H+pN4XkiS6W3ty8kjsVYLwBkjv0+tfPfhfUG1nQLDWIkaM31pDKY2XOwuoJU7eMj&#10;JGRxnnpXv37IV/oPh3xVfXer3KwSfZlW3k3EY+bLAjoR0+mKxj8RdT4T2vRodd06dkk024A6nadw&#10;/wA/zrRfX9Vs5d5Ekfy5J7+1dN4b1m1vbuN57jzCzgxsp/1ny8f1+mM1002l2V0oeeyjxztLIPTO&#10;fXp+PNdXK+hz8yPKfE2oz61pM1i7tMrRkbpMjHHv3was/BQXeoaUdNw2IZir5z8oA6jj/wDXxXde&#10;JdF0LS9FlvLiwhVfLIVli2/Nzz+n4VQ+GXhRtD0G3v3TatzhmDY54/n/AJ9KjlfMac0eU2LfR47S&#10;ZrfySpbPHPHX0+var0WkJbWMl1Iu0bPlz27/AKe9bGj2UV3N5l0m0RrhRjrx649PxrP+KOqR6PaN&#10;mQABTtXPXr26d/pyK35dLmetzQ+F0ORNHncFHyr2Jz06Vc8Wa0iSSWEDr+7kYFl65/Dp61yPwx8R&#10;SNp1wsHy7l+ZiwJPP+TWzLG0w815CoZwC2Dz+HT/AD60N+7YtbkdqGTapXCnI2++WHX1zxU9ph4s&#10;DJwvTjB6cfz9f8C004yGFyMeXk7duQeuB/nNaOk6bLJM1rCm47vTr7VmWcl4m8Pz3yyC0gGZCQcA&#10;/j9fw/nWPo/gqLTGjlkXdcMVYt02DGSORjOete1WvhO2t7NXb5pG5bttPt/n/Cud1DQo0uFmW3wq&#10;g58xTx6en8u3Sj2PUal0Mfw1YvbXy5X5Vbb93gdfzr1Tw2hmjSM53k53HPtXn9lbFJQ8O5W6bto/&#10;n24zXe+Hp4kQN8oyvyvgf54rop+7oZzOnt7VTEDtxuxu/l/n+lH2QhdrhcEfNhR9amtJEZMFNq9c&#10;dmyO35/Wn7GlbCMvX09q2SRkZ13aiJtxh4bhmPXNUZo0SJhIMsedv8WP/r1rXADRbto3d93+f61T&#10;nTy4yUBO71Gf51IGNNbxPIzIFZQD+f8ASoGQ/MF+XaoPTOeM/pWlLBGp3nP3c7Vxzx6mq8kMLN5b&#10;FjuXq4wOaAMu8hTJAAVv93t2B/OqOZMcvxuzlW49M+v+e1ad+kJG+J179F78Y6fjVGRo97ORltvy&#10;/h/9apaAlaMtEwGc9FJOeP8AP+elFRG5hjhkmJGTGNw29QBRUlRPxC8DQ+A/hl/wS20f4ueKv2Hf&#10;HWs/8JB4R8VaMnxSjbU7vRYJpr+6sLR2SPU/sdnHHPdRBGntR5lxDJ5cfmBbiT4UQRrKCkW1ev06&#10;e3pX3D8RPhB4I+GX/BKWHXNe+EMy6j4k8OaNP4c8Wal8PbyBnvbm/tL6QJqNx4KtdxNqLqNXGvXC&#10;NHlYvNjZFX4bKvGPLROMgMrN05xzjnkf59e/lOCR+qH/AAaw/DzW7z9p74m/Fm2tyNP0v4dx6Ncz&#10;Y+5Ne6hbXCdPVdPkx1+6cdDX6FeEdFvvFv8AwVR8TavpN5FLbaPm+PksGwI9JsLCVOBkEPdSbhnH&#10;HPOK+Xf+DVDwPrmnfBj4xfEm6tHSx1zxLo+m28xbh5bG3u5ZB1PRdQjPbg+9fUH7Cml6l4h/bB+L&#10;XxHtL8z6bb6zq9vbybVYSR3erTujA4yyhLJACOB261tH4UjHu/L8z5v/AODj/wASeNNftvBfwf8A&#10;DXhy8xJpUt42sspSBFkvIDJD5nQuy6ft2gg4lG7Ctmvy/wD2gE134j2t/wDEXxvrk93rWn2Hyw26&#10;K/lwmVj84XlUDyEliTtB+Y8g1+4f7emla58UtX8ffDsQxxtHoDaTp0knyq/mWS3CMWXkFZblvm5w&#10;VBHTFfjhF4P/AGYfD/h7UIPiV4n8Y+DfiF4S1W10jUPD5W31RdQO9Rd6nNue3Mdqxa4Lr88iE4eS&#10;VixXmqXdR6m9OPNTSPk3UdUv0Bi8tM4xuB6fX9Py/KCxndmZXcNu+8x7Z9/fH+e3a+JvhTr2uz6X&#10;P8OPCOqX1v4iYjS9P0+1e8nS4UFpLMeUu55FALD5QzxkPg8mtWP9jz4/aBb28/jTwlF4dXULQXem&#10;nWJvLM65wybYw7xSL/FHIqMu5dwG5c4yxWHp1FCc0m9k2rv0W7OTFYvC4Gi6leail1bPPllQPycc&#10;EsGbr075/wA/nUZnU3BeSHbjBUEd/Uf5/wDr+xWX7KGjw3kc+v8Ai6a5j2gyQ2dmsDZxniRnkHB9&#10;YxnGeOlb3hj9lf4fahrsNlc63rUkLhmZGuYBjCnusOevuK7svpvNMwpYOg/fqSUVfRXbsr+XyPms&#10;Rxvw/h4ykqjkkr6Rf62MP9gbwZqHxC/bQ+G2j6bfw2s1n4qt9XjkuB8rrYZv3j6j5nW2ZB15boRk&#10;V+3iusg+9u6hst6Cvgb/AIJw/stfCbwd+0vL4tttP1qe+0vwveXGk3NxMr29tMZILZt52A+a0NxM&#10;FGcEeZwcAj75hgSBPIj+8ByR6jr+vr/9evZzrIcdkGMeFxLTkrN8rutVdbpfkerlOeYPO8HHFYe/&#10;I72urPR2ffqea/tqRaHJ+yD8T5NU0CO8uIfAWuS2F28Ss1hJ/ZN6jTKSwKlkkaLK5OJiCNpY1+Gt&#10;74wXxLd/2bqmrWKRWN476ddSaKhRIlhMZBCBlxsitlx5cmBHlSpBEn9CGpaNaatp82l6lZQ3VvcQ&#10;NDNa3EYaOZWXDIykYIOdpHIx27V5P4X/AGW/2Q9M8Q6tb+EP2X/BOmz+HPE8dva6n/wiVmZ/tzww&#10;6h5kMojMkYQ3IKAbVjVQF2ogC+ZDm3tt+V/82enzQXzOQ+AX7LEPwp0eGD4deIdU0Dba5m0PQ9Ps&#10;HhunCgsubiAylmKsVZpVVHkZj8pcH2Twto9lbC68N67rF7rg1iCUyafrUNrNC0KBI5F2RwRqyv5o&#10;VlIKkDG0ZbdFo+seDNeNr4TtbaS6j1bSby4t5o5JIfL+zTw288EijayOrXBR0ba8ckRUgOhA2Lxt&#10;ah0H7D4fs4brxQIZrWxlEMZRLxIHlDOizMVikMaP5Zk3hHjyQc46JVvbRV0rry/y3+ZnGPLseofs&#10;DeG/E2heFri98UeGHWG+t4ItN14zLumjtoVgFvMkr+d5hdJ50dVeOSKXfvVy0S/R3h/RNMt7O4to&#10;o45JIbe6ueOfJmeRpc9Tg7Zfb73QZxXnvgvwf4O8D/C7RrTW7ew0nwz4N01dRbXtW1AW66bHawso&#10;dJmkU26xQrIJpZSIzAXiZZY5ptnM/E/9qe0+Fvgm3+JGh6fp+q6Zrt/ZtHqFlrQntlgaKE5hmCbZ&#10;klijZkk+UESK2MGtMPhMRjKnJRjdmGMzLA5ZTU8TNRT73/S56na3bjxCdJeNCrAsjIpycrnnn+YH&#10;bpW5aaWEO5UA7kYzg9x/OvmrQ/20bXXfHVimg/DhpPOaQ3X2zVvIMYWI8KViff8AdxztxxgV9EfB&#10;rxkPiRo15fSaSlnNDMB5Ed55+FKggk7F7hhjHb61WJwOJwcuWtHle48DmWBzKm6mGmpJO11ff527&#10;n57/APBy38ZrvwX+zT8P/gFpt9PDJ408U3Gp6h5UnyTWenRAGCX1Uz3ltKB/ets9ufyr/ZP/AGqN&#10;O/ZD+It98Rm8Bf8ACRXF9o76WlrNqxt4oo2nimZ2AiclswIA2VAUyZ3bgV+kf+DhP403XxT/AOCi&#10;2reCYRNHY/D7w7p+gQr9tEkVxKyNfyzqo4jbde+SwOWP2cZI4Ver/ZH/AGP/AAPbfA/wb/wsn9kG&#10;+1668SaT/bF34wW90OazMF0zzWpTz7xLkYtGtw0YiO2TfjduJPi4qW9z1qMby0ZyH/D7WKZDav8A&#10;s2x+XyqFfFTcDHcfZuTn6469sHT8Lf8ABaPQtHtWsrP9n+XTQ00km208QI6b3dnctuhU53uxPXqT&#10;6A+tax+y7+xfE39k3PwFvhJC3lr9n8D6gYmPTaZIoPLYD13Fe+TyRymp/sKfDDX9bv8AS/B37JNn&#10;ptvAkMlrrniLxBFFZysWYPsgs7ia4LIuHCOkIlO5XkiyrN5/7l/ZOvlq/wAxx3ib/gr4fENtdad4&#10;Y+Fcq6tdW0n9lw30wdUk2nEkuwLvRT8zbTuIG0Dcygzfs6/FXwd+0Zo/xI/ZvufDN9Y2ul3E9hqW&#10;qJq0U8uo/bXuPMvGZFVIrh5kllMar5cRdUVVVRGvongv/gnN+zz4Z2XWpaVqF9qyvvk1KHWLu2Of&#10;NLiONEmPlRKSVRAxYL955HZ5H6D9mb9jT4W/ALxB4m1nwTDqTN4gvlmvotSvjN5WxpSioSN5AEr/&#10;ADSM7sSSzEnNc9aVOMHyrU1p06jl7zKPwu+BHgn4W+LdR+IOs61q3iLxdrgSLUPE+vSo1x5Cgbba&#10;EIiJBbhl8zy0UZYgsX2IVwf+ClkdlY/sfat8QrWzSXUfDGs6PrGlyMCfKnTULdC4/wC2csin/ZLf&#10;j75rHhbRxPsNvtVVG08+pry/9tTw3aXn7HnxEtLkboV8F39wvORvigaVD/30i15sXKWIi5d0dkoq&#10;NJpHoXgfxGms+F9P1Qyidbq3V/NHfjk/z4q/qOTcExrHtbd8x7jrXK/ASB28Fx6U33re42bs5AHo&#10;Djt75/kK6u/tPLkjkI/5afdbPHFclrG6MnxJDcahK2qXE8UjC3j8uFHywRU8vLD+EkoxxxxzX5Wf&#10;GH9uD41Wf7S994/0C0ttEbRL+4sodDubLcjQrKyst0rMxMpUbHZCuOQmzJJ+7/2nPin8VPiJcah+&#10;yv8Asm35h8aRxrP4o8TNvjs/C9tJGWSOSdEkK3VwEVY0jRpFTdJlNgYfDfxK/wCCYX7X2k+KpNKt&#10;/CtjqVlNdIZvEy65Ctku9ELyytO6yoBJJt3yRqZGBwMsoPo4ahhp05LE2aa2fbrp5mX17G4WvGph&#10;ZOMou6a7rb7j7k/Zs+Mdz+0l8GdN8d3d9cafp+p2U66hC7tMIljZ4Hi3uoJYvIqKSVDvtyRnFWvE&#10;nxQ8E/D34VXXjzU9A1RpNJsvMW0utUiVpJ/lVITttm2bpCqkDdtz1IUmuH/Z/n0r4T/D/VP2b9C0&#10;qZpPh/aacdW8TNb+TZarqEsLO6x8Hyo13W7r5m2WRpZGeNfLUDj/ANrmBNI+C09vpksixxfEqJV/&#10;eErOJ7G7vHGDyVV5EAzxleM44+Ro4fD4WvOFJKzba66br8LfM+6wssZnmY4aljZP3nFO9766v0vr&#10;b7z0T/gnx8UNP1a0+IWrQeCNN0qOE2MzyW80813qVxMbnL3NzcSO0rswBwNkas7lY1LtmxoPiC08&#10;L/tAXvwS+L2uv/wifjexm1rwlqnkyMfDurrJuvFWNFbzILgvJdTxIuQSZoleXzI5/P8A/gnhBqNh&#10;4e8XarcQN9lvp7KCGfIG6SIStInPOAJojnpn3U13X7Tel6le+AG8feGtsmq+DL1NWsbdboxG4VAV&#10;mgyDnEkTOpHfjNfRYOXuKLPP46p0afEVZUtly9b/AGVfV3Pr79kjw/4n8P8Ai+58KatHCmtaCxjt&#10;ttysy31uY0mj2mEOHhmgdJElUOG8tXj355zvh/4y8PftV/8ABbd4NOm0vVtK+Dnw3McdtdWMbtY3&#10;7yqJ5LeaJ38ydbi7FtInyCOSwnGD5YaTiPhP8eNW1T4IeG/DvwXjEnjXxVb3Uvg7WYYI1j021tWF&#10;1c6jeRvgTQ28d5LJGCvmSTXEVtKHWaN7X2v/AIJXeEvhta/DL4lfEPwJ8LNK07w7qPjifTLLxRr2&#10;rXOv6r4o+zLHC91ezsYzfSzXTPthSKBWMikI8rySTe9hY8sdD4Wo93Lrov1f6f8ADGj+2h+xR8VP&#10;h5o/if4tf8E8/jD4g8GeNPG26LVvh/p08f8AZevzSzL5lzGl2oSxvHIAF3Gf3PkHP2dXluF6H/gn&#10;T+x58a/g3fSfHL9pHxnDceOvFGheT4i0WG1tWWxcSRNh7yMnz5SsYMhjxG0jMT5mxHP0t8Jvhe2k&#10;2Lav4qijk1K4yIY1jQCxhAAWFBGBGjbQGkMSqjOWwMBcdDBYmKUvIifKxyvv/d6en5811+yjzKXY&#10;8+nRjTm5R0v06fd0NhLcRFYZMMc4ZW/+sOK+Zf8Agr4NU+Gn7Nnhf9pbTPEl/pdn8H/ipoPi3xB/&#10;ZWj2t/dS6MJ20/URDDeI8LSx2moT3EbOp2SW6OpV1Vl9X/ar/ax8Hfsm+E9Hu5vCV54u8ceLtQ/s&#10;j4bfDrR5o0vfEupuARCruPLtbaMYee8kxDbxHe+WKRv4p8Tf2Lv+CpfxV+Huv698c/8AgpF8PdL0&#10;/wAQeGLqHxp8K7P4OxN4TeyksTFdaY2pvdR6qlpIhlWS6WWOdVkZkEZChd+U0cuh8q/se/s1eLvh&#10;f/wVT+IHj349a0ujL4g+Onii0u/DUcLzafqkd3bztZgtNGvnxtJrIjDlMH5lPRs/p58HILvQLXVP&#10;g/qni24vNQ8N3yQWram0j3Umkygy2UzMzFpVEW+1Nw5LTS6fOzMX3gfzx/8ABNf45/Fv4FX1r4M8&#10;EfBvxH8Qta8G3QtPBslrqCA6PqF3MuowBGvIo4ILGQ6feXIjY3AaRJHAt2ln876U1D/gqV/wU68O&#10;/F621D9pHx74J+Huq/YYtN1Kaz8eeHIzpsMqCZJb3S3lupboRyOjxyBFkWGafyYy0rrN1U8vxaw/&#10;1jkfK3o+9u3f/hzP21P2nJfU/cbR7XVr1me4nVB5ZZ43QKWUZ4BwNwzkZ445PSuF+I/h/wAUaF8d&#10;fhj4s0jwBbaw9xrGoeG77XfnVtI0m706a/lk9MSahpelQnI6sADnFfjb4K/4OSv2jvCHi2+tH+L3&#10;hPxjY28fkw6t4o8GiziQEfKztZtbxpNj5TGJXTKsFMgG5vvzx3/wU78F+KvgDHrHxz8Jah4I17wr&#10;qGmeLvGnh/QdQivLzRYdG1CDVxBNEzRyRNdwWTRNbuFkiWWQOrbcNye0jezTXqb8uly//wAFcLex&#10;+DviH9nP9vXTrq00tvhD8c9N0/xZ4n1SUNaaJ4T14HSNZklGCq5820xN/wAsyAw55ND/AILReLp/&#10;2WvgLrn7Rei63eaReTeBfEnhVdS07UHjvHv9Q0u6fSRnhVjhu98pYMpDrEFDNtWus/bj+MPhH9rr&#10;9jHx98HfEv7Inxeu9A8beGZLCHxFoPhFNQhgZ2UW2optliSdbefyp+JBxAMkKpavnnW/jz8RP+C1&#10;H7DWj/Dnwj4P0u88EWFvpWq/FTxx46t7mw1DUG0wi58iO2htIbS2uLu8tZQ89vcPaQRRyp5uZCsS&#10;k1KL5dx0+V1FzbdT7g+CHwb1/wDZ1/Yt8H/Cr4h3envceBPhRp+ia5NDMXtpZLHTVhmkVuMoTETk&#10;8/TgC58B/Cup6j+zx4Bur3WHeQeBdH8ySGAR+dJ9ihy+BkqGxuwOgyM8DHhHx1/b5tLzwRffCPUd&#10;e8Nx6z4k8NKur+CPDegtq+prZ3e62YwNBqKiad5mKxQLASzupJ8s+dXb2Oo/t/fEbwXp+heC/gz4&#10;e+C3h+wWG3ihvtTtr3xLcWcVwqrHb2j77CzV7WKRA8s84Xd8pJUMXzR2QSfM231O2+NXxI+D37Pv&#10;hWbxb8X/ABtpPhOwjZljm1TUVH2iQKW8qJGJkuJCoGI41d2/hUkV4Xq3x1/ab+J2rnQ/gf8AA+z8&#10;NeH5NQa3T4h/FZJ4knxMyF7bRLd0uZkdUOw3M9kxLKwjcEb+08JfBPw18MNa/wCEtH7OXj7xR4sW&#10;KG2ufGPjLVtL1HUJHW3W3z5zaiwiJSLpHsUkv8oycdJr3i3xxBDHdJ8FtWjjVcy+ZqOnrKqgZH7s&#10;XOwk8DO/J7DpSbuTc8Ttf2OvBT3Ufjj9ozxz4g+K3iaNQY9Q8ayRHT7DdFAriz0yBEsbbLQBhKsL&#10;XB3MHmcMa2PF9yipcW90VaRV4WNhu2gjkemO/OOR3rU8ReNLZtM1DUG8R6fp9no9q1zqn9vQtatY&#10;wqpMjXHm7PKRQGYyt8uMngZNfnr4v/4Lm/sbXniSz0PxJ4H8ZLayaobeHxRH4dtfsZiWdG+1Li6+&#10;0+TmJZCgi8zan+rLDZTjhMRWpynSg5KO7Sva+1w3PQ/+CjP7T+ofsrfs1618S9EuHXX9QuF0jwnI&#10;YldItSnidlmYSI6ERRRyzhXUrI0QjbG/I/CrakO4q21VQjbu4C4x+WOPpX7O/tP+BvAP7Zn7BniD&#10;xPpHjCTxhoui6Dqfi/wvr3h/zoRe6tDb3c8UCQyPK6qola1e3lJeMM6fu5UUx/iZrXiq01L/AI8I&#10;Xt94Bw2Dg9wDnkDBGTjdjpzx9FkOKy+jl84SdqnNqn1VtLemundjfurUqXFnGhY20e1eoV5Plxzn&#10;k8jseoH58Fnd33hvV4NX8L60yzRhZLW5t2KvHuyCjDAIPJRhyDz99GDHR0eOWBwLaxluLi8Zbexj&#10;jzukZjtOGPdhuUEZx87ZDKoOvaaH51zNBofiG6020jh/0qW08zyWUAKXaLI++cBQSOSoY5y53lkV&#10;XMbywkVdbrZa7JefV7JK3cybPUfhD+1FceMtKsPh98Tb68ddPaY6XcWc5judOklH7y5snPEEp5d4&#10;sCKQhumfk+lfgd+0N+0l+yJ8Hr6P4OeLJF+GOuqzX3iTUnNrfanreWaVrVrufyRclYnjdo4yzouD&#10;vaGBo/kv4rftH6PqPwq8BfCn4dfBzwL4WvPDfh+aHxH4h0Xw1H/a2v3sl07M1zdzGSYr5SRhVV1U&#10;iWYECNkt4fsP/gl38TfDnx/8LWvwA+KPhH+2/A/w/wDD93rPiCxtrN2u9ZuJpEjjijhBk+bznjhh&#10;MbRM9w1m7bCzAfN1Izw8nTqLZ6rsT5mloXxH8V/BP4fWuueNtWi1TXL68fxGfDfj6z/4/wC8mDpa&#10;xfaYgp8rT7aK8v5FiWNCdsIkDzpGN/8AYc+CNj8SfiX/AMNn/FNWvvCvhPT10b4MG8W3iaS3tztN&#10;9cwQoFWVXBMYOCrfMqhYoGO58cv2Kpf2n/iT4N1vW/jLFD4L8L6dazeLrCx+Zr6+uLVVuDb3aKSx&#10;nto7Ji/mMI4pYYwkLwm3h6f9qj4qaN4E8FwfDT4daTBpdosC21jp9iojjtbdAFRVQcABQFA7AAY7&#10;jlxmI0tFl0Y/ecL8WvHo8d+O77XYZxNFJJtjLclsf/XP44+prlmmUXf2KSUK/kjau3queufSvMrv&#10;4q+H/Bt+sPiDxZp9hI3ztb6jfJGzqe4VmB57EV1HgTxHbeJtc1K9m03yWhmjgguPO3efCIkcFcDG&#10;A7yDpkknPYDxZKW53x00OivoUEe+X5Sfwz9T9ccVTuQRIybs9/lHDDp3/wAk1c1K5hBXZIGj2fN7&#10;9Ov+ec1QUhxs84/LyvI9f8//AFqk0FUJM/HXOCvp7fz71oWaskibWZmVgy8dD9PY+1V7aASzKsT7&#10;nb+ILx/npWmlswkJjRVyfl/n+PFBWxzXwWtbOz8L3HhSHWrrUP7B1a705ri4QqxWOZ/L69QIjGAe&#10;nHHSu+sJZ4JVePhlztZByK4zwdJd6b8YfEWh6hrdnJFqmm2Oq2FlHxMu1Psk2RxxmCEk46yDkkmu&#10;6jRFyoH8WWbP1oJPWfgz8dtc0i7ttD1i6hFvuAWWRjxx1ye/5duPT6q03xbpdzoMeqRXEPy8rsX5&#10;sn2+pPPT8q+AYUfI+T2/H/P+fTuvA/xa8Q+Hkh066vmntUkB8lmORj3zn8P8jaFVx3M5U77H0n46&#10;12fX7y28OWBfdcHMkhb5T+Ht0r0zwhYJeaZb2XzbVhVd23C7hgYyPX/61eM/s7ahB42ubzXtVAEz&#10;Pth3N8oA7fr/AJ7+y2niKHw7bNavMqtHnI7/AIH8D+NdFO0tWYy93Q15dQg069TTpCqlfmJ6bee/&#10;vjmvIPjv4uGu+LYfDWlSsVwvnOOi9MD61z3xZ+P0dprf2OwlDHflpF/u+n54/wA8VhfD/wATjxH4&#10;qj1i7BZcjPmdzgGpnUV+VGkY6XPbvBejRaP4ejAP7xowN3B7ZOfz6fyrpLfbPGFeQcdeDz+H/wCu&#10;sPT9ZtLizgjV48sJDs465Hb0GOv4VYSad08pAx4+917f56VRJ0Wmxkzx268/NxuHTIx7+v1rptC0&#10;yzsUZ1VWZjyvXH+R+Waw9Dhjt1jYsDIwG4553eladpO5Viz4y2du7Ixx/wDW/OtIxA2ZbkG33IFX&#10;a3Gc4xnp+X+Nc3ruxykrTn7xP3evy/8A6v8AGr0l4ZYjC/Pzfn7df6VQ1wO9uBGA3zHn/Afn7/lV&#10;DiZEN8guV5jVcnCt36j/AD/nPTaHrkMZWKOXPqWzwMf5/KvP3umS7wDt2kt97pVm316S3nX5/lyQ&#10;fb3pxHJHtekatayRLG852+WT8qn+Xrj61oJeI74Z8/KdpzweOn4/5xXn/hPUmv41fzflVcsoIwc9&#10;z/jXTRXUUziRf4Y/mbHOM/545rZHPLc25wqocYbng1SvGI+XKj5sde2femhndt/3lbleT/nmmXSY&#10;jJTg9Nu6k0HMVpWV38zdu2NnnoetZd9J5vC4yF67uh+v1rQkYlt5Qjttxxj+X+fesu+ylwULLv8A&#10;Y471Icxn38+VHkhumCzfz9Ky7i+kw53Mp6sO38q0NVDMNit8uchm+tY9zDj5pombkfxf7XpxSkUS&#10;S6g8yeUnXywMt355/wA9cUVDAircKBGDtX7x7tyc/wCfSis2VE/BT9tLwH8CPg78GLf4T+Hb3UtH&#10;8dJ4o0m71DwX4mk1WfVNNs/7Mu0/eNqPhTSngVQ1qojjupUkGGEb7FkT5ct0lMi53NlQWCqfz4/L&#10;/DNfSH7fknx60PxRD4B+Kv7cnir4zadpPiLU7Kyh8U23iy0utHmg8nK3Npr9rCtrdPFPEzw28lwY&#10;wMO4BjMnzvbhZbrzWH/LQs309P8A9Vd9zhmfv5/wbV2Pw41P/gn7qmhfCD432I8cf8JteX/izw5q&#10;UT3cOmzzqttaeZa74XIkg08yK8UqBzvVmfyQie8fsT/sHfGH9gvxR4m1/wAffFObx14futIt7bTb&#10;3SdGuWvDtO+QzWqNM7gSALGY/MOJHY7FJx5x/wAEZf2Zv2W/+HUvw98S6jo2n+Hbzxhp0954x1m7&#10;0mNIdYng1W8gt472WdCsgjefy4kZldkxtBXkfQ3in4N/tqfAnTf7Q/Z98aHW7ez2N/YF9N9os7jG&#10;9Sn2e6l3WscakBYrW5jDYA2DArrjFOKOWUveaueV+LdSvvFfjXXNc8SWs9vcPrF5FbwXMLwO1tFc&#10;PFBJskUNtaBEYZAyGB6GvhD/AIK/f8E9bL4zeB2/aK+GOnwR+IPD9nI+s2sMIX7baopZpieFZ41X&#10;5i2DsVSGHllJP0Uk/bj8Aarqy+C/21/2WNS8P6jDBGrazY2TySRxqcyTGIiK8ijaQDZHbfadwONz&#10;Dr2Wg/A74J/HSyu9e/Zj+O1jqht4Ve70W+lUyWrTfPHHMoVZ7X5c4SaNn45xya5p0Zc10dEKiitV&#10;Y/Ar4ORaL8FrbQfiz8NtXvtN1DUNOtYtY8M32j3PlpcO8zyQ+fNdOJSYjHICsSER5jDJNHLJJ7j+&#10;0JfWHjrwFDrn9h3Gnal4fvFeSHVJlDC0uMRmSLY7IyySiEDdtkAiJ2qDz9Hft/f8EnfGXwf8Maf4&#10;l+DHwA8TahdXXipRLovhqx/tTTrCDybjddW8cMJmgzIyIqMygLNtVFAwPkX4J6f8ftdk8R/DDVfD&#10;Fxb6m076bd2uk31pqE2qysSkUMVjII79QkRmLtDFM4aNS0cY2187mnD0cdiqeNpRtWptWd7Jq/vJ&#10;6O+l7ebPJz7K6ebZfOEPiastevS/zPNboGF1Ypn5fU8/1rR+H0nm6207lcrbsy7gccsBkf8A1/U+&#10;2N3xH8G/FkX22bQNupQ6e139ta13eZbw28gSSWaHAmto8sAGuI4ieoGK5zwMdT0zxHdwahZXKj7D&#10;iJmXCgmSM9ehHBHtn8K+y4Iw9SPGOBU1/wAvIv7tf0PwnNslzPL8LNYim46b7r5NaH27/wAE99G1&#10;W08LeKfFsutLNp+oahZ2kNmVYfZ7m1jlkkbOOfMjvbbgdPL564Hv1koM2RtYbmPDD5vp/n868n/Y&#10;vsJNH/Zz0+W88LXOi32oaleXWpWtwW3TSLM1vHc4ONokt7e2YYGCu085zXovifUvEuh+D7/WPCXh&#10;GPWNRs7OWa10uW9e2+2MiswhSRIpSrsQEX5CNzDJAyw+m40x8cVnuJrXuuZr5R0X4I/XOEcBUo5T&#10;hsLG3M0uqSvLV3bslq927dTK+PPx2+Hf7OPgb/hM/iLqZMku86TpFqyNeapIibjHAjMucZAZywVG&#10;kQMRuUH4Zvf2x/2gLzx/rHxg8PeP10XT9YEs8OgP4Xs2+wqVtVINyZLnzcw2UCsQUBYM2yPla8r/&#10;AGtPiN4j+K3xk1r4lfEnwZFHdNKU0ez1ONJpNOs4jiKKKQj5cD5zsKqXldurEnibCfS7yaGXz/Le&#10;6UKYG2tGpXLBssTuA4HTKnrncNnxdGvGrHmi9H5/19x++5Pwrg8s93MKalVsm1JaL0T0+et91ofc&#10;/wACP+Chvh/WdauPG3x2+GkumX0qRppk3hzTh++8wKJ5JBcXPmcRwWUYABBW3Z0DB1FfTPg/4j6T&#10;8Sol8XfBL4hWV9b3Eyqq3F35MjXFszTSW8VpLEsxluLSG6JJwAlojKu1nkH5OL8Qdaeykjt57e73&#10;MB5hti5U85LEHlgDymQT8uR0IfefEXSvBds/jttFvlm0+cXH2rTVLXQfcMSeYzZJRhuyp+RQAgVU&#10;ropyp09R5lwdlOIi6lCbpvfvH7v8n8mf0UfE34O6J8VvhBq3wk12/eO21bS3tluNhd7aT70U+0Mu&#10;8pIEkCkhW2YbgmvmvxB+xt8bfCv7Kng/4CeGbaPW7jwza6Ppv2i0uYbaOWGz082zyAXM/CyMuQM7&#10;gJcHJUufLP8AghP+29+1V8fNW8TfAr4+azH4s0nSdK/tnwz4+nupHvDDLMgWyuGYEzlkkMqvId67&#10;ZE3SqEEP6OyoxTg9h8oHTqP616WW5pWy+p7Skk/X/gNH5DxPwvQx0vquKk1y6pxaW/qn+R8J/CX9&#10;j/8AaO8MeNbXUNU+F8kUKxyRuzeILFxzHIgO0XJ7tk4HT6AD6i+C9pqvwR8H+LPHvxThj0XSNN0h&#10;b+4vLy+h8qKG3SeWeR2VmVFRACS2Bj1Ar0iKPay53feA5J4+vB9ufavkv/gvJ8co/gh/wTf8V6Ta&#10;6gkOqeOr+08M6eqP80qzSeddDA6qbSG4U9APMHUkK2uZZviMymqlVJNK2if6tnDkfD+FyOi6OHlJ&#10;pu/vNN7JdEux+EYi8S/tgftUyHU7y20fWvix8RnkvLxI3mhsLrVNQLPJjl3ijectySxVOT1NfuV4&#10;g8HaTpmiLY+H9It7C00u3jhs7G1t1hht4FUKkcaKAqKqgKEAwAMDgCvzE/4Ic/Bi/wDH37YE/wAV&#10;5YdQj0/4f+Hri6W8tVTyGv7xWs4bectkhXgkvpF2jO61GSOjfrL4nsEfTZAgG3qT6en+FfKYjV2P&#10;qqK5dTyvUdNZrZioXjg5/Cse00zw7B4u0vUNZu5Y7yWK6sNLj+bZNJIqTOCAMZ8u0Ygk9iO9d4ml&#10;CeEwA52jrzgc9T/ntXLalDc6Tqmm3Nn4aTUpG1q2t0hkXPlieVbaSYcE5SOaRuP7vcZFcconVFlR&#10;9Fe3vgSBy39aNI00W2qyMflEjbfu988f5+lddrOjeVdC4RQo3Hdtxg/5x6f1qnDpQbdJCDnb1U/x&#10;A9P8+1c9SJtE5bxPYSxajlD8rLhv84ryT9sFoY/2Sfib5g3KPh/rAVevJspgD+de8apbJPdrJx8q&#10;g+w5PB7dq8n/AGlPBOseNPgP488C+Ho9+oax4N1Ows1kUcyzWssSjrxlmA9veuN+7UT8zbeLRm/s&#10;uX48T/Di28SWu5lvIYbglVwDvjVxx24bvz0rd/aN8X6l8K/gb4w+KWlQQyXfh3wzfajaR3inypJo&#10;bd5I0faQSpdQpAIOD1HWuE/4Jt3v9rfsi+D9WeVZPN0eANtfOCkarj1BBFetfHn4WJ8Yvgz4o+F/&#10;9ox2beJPDd5pkN5JCXW3aeBohKUHLhC27A5OOtZKMfaWe1/1Kbly3XY4T9mf4CD4D/AzR/AGqGaX&#10;XnhN94v1K4mE02o6zOPMvJ5ZdoMxMpKq75fy441LNsFWfiBGmp3eneHNRuGjs3Wa4mmJ+RChiQMf&#10;oJGIORjHpmrH7K/xhvPjf8CdJ8T680ieJLENo/jazuViWay1y0AivYZI42YRnzVMiqSCY5Ym2jdg&#10;a3iTw5NfTR3tnceXNHDJFG7R7hh8H8DuRTnrjOOSCOfGwnOM092maYeUYyi15Hgvw++K3iXxv4b1&#10;7w/408H2emy3Fu13plmdRWW7VE8iOWC4TAUTRM0TNtP3TGCMlN3h37VPiG/u/hNpnhxUiEK+IrE2&#10;aLzJNILS/RjjOTx5Q6Ac/hXof7UPxz0j9k/wRb+FPhv8HLlb+9aDT9H/ALNiXzGRZCwYjaZJT5ks&#10;ijLEmW535YyGvGfj/wD2x8OtCb4leLNXjW+0W+36Hbru/wCPwrKqOCTgmElLgLtwywEEYOB5eDy2&#10;tOSqQjyxeiv3/T5n0WX5tRyvGU6td3cXzbb72/HQ3rH40+IPAOiWf7O/wE0iDVte06xzrl98rxW9&#10;2/MitIoVdyu+ASG2hVQgnO3074FfsmftS/GSK41XVf2iYrGaxDSpEfDsUnnybSVUybgYhnALBH7k&#10;Kay/2MfhEPgl8BLj4k+LdNjR9VhabWNQvrlYxbbumWbAK49+oJ4zXuf7KP7av7Kuh6nceE5vixpM&#10;13dtuVrK7husJj5iVhd5OBycJwK+lpRp0/cSul1Pl8ZisRjK069R+9Jtv1bPnr4Yan8Vv2QPEHj6&#10;+8I6Zot1q3h/RfsupaTqniBlNto899dJDBG4Gd58xIxKQqJuiV0ZikdfWX/BKr9t7wF+yJ8F/DP7&#10;On7UNreeG1PiDWNZTxFbwyXmkX7TyP5UMLxoUuVDSXDF4fOjjaG2kEuX/c/I/wDwUw8aeGtE+I/i&#10;jx58N/Ek19pfxC+HdrBdTQ2KhXvNM1a1mzL5ioysqyRkOMFtqouQ2K/Vf9nP4H/Arx9+yfp6+Ovh&#10;zYap4b0C6hV7HUEbaul26RSNaysitJLbKMzfZgQjzQoGByxr18OuaN4s4sXp7Ntbx0+Ta/NN/M+w&#10;PAHi3wn490S38ReCfFOn61pV0u+31LS7yOaCZckbkkQlWGQQSD1z6VZlif8AtCSJl+83y/Nnjpnn&#10;2FfFOo/8Ev8A4n/s4arN8Q/+CdX7S2q+DZo8vqXhnUpRc2F+VhfcGt3Bt2mkkWNIzsgSFGO0jGa4&#10;f9rj/gpD+3z+z98EZvhZ8YP2PPJ+IHjnT20Hwb4p8F6zfJaHX9QLxafaw+VBMqXYViyxxXkshlhJ&#10;ARSWi7Iy6NHFfsfQX7Fvh+2/bL/a08Vf8FA/Eci6r4V8H3F/4J+AtvLIlxaxWtvM0Os+ILdhLLF5&#10;t7eJJZrPGsUn2Sw2NvSXni/+C3/7Y2oeE/AMn7K/wqvI5vEGuva2dxaRNsle+nXdbrGZGRRFCuJn&#10;kOVDGL5h5Uimt4N/bd+M37Onwh8M/BX9kb/gnl8UJfDvhvwdb2K+LvixoE2kNazxvHbxefbrEFvp&#10;rh2Msrxzo7PI0gWRiUPS/BL/AIJyx/s5vr3/AAUI/bp8R6Z4s+Jkf+laL4fsVi+wxaxdSJsjd2CR&#10;yTzXsyRl/khVdgBjhAij1jCdeoqcN20jOUuWLbPEfgB+xXpfwm+F1l4R1Fbqbxgml2GmMt5fXFlJ&#10;K9qsreS8TXHlyxx/b5QbeUMLWdpowQYl8vx39tz9inwh+1X4PXTLzydH8XaPbyJ4e16aMqICCWNp&#10;dbRua1dyTkAtA7GWMENNDP7x8SfidYp4q8U6JrE/jKzhsLO30z+2h5c2zX7qZlt9WhhhIKzOl/NP&#10;NMl6jvCZIbiFZHhzxP7Q/i6TTtLvdKOuXGoahqEEBmuGKNLJHNEkrO4WONCzK21tiINzfKqjCj9+&#10;8M5f21RxGUVYc1BWs9b3so6fdzO2zbvufC8R/wCxVKeLhK0/6f629D8S9U8J/FL4VeI7608ReB9W&#10;it9Nk8/UYpLCQxRLgj7QrgbduHwJFO35+G5GfSv2fPj/AK1+zhrlj8Ufhlr0h0GOSVdY0nyhPBDB&#10;KSXXyh962YnbLEARt+dRvXJ/VG6/Zz+E/wAa/gpH8P8AUNbjtvFOmwNPpuqWcfmvbyvksQpA86Es&#10;zqY2Uny8DDfdP5N/Ef4eeAP2a/2trbw38fPBt/H4Xtr5pfE/huxkQWV6YyzJBayJKGW1mdURpdvm&#10;WytIUEzxoj/A8f8ABtTIsZUrYe8qF92tV2v6/ZktG9HZ2v8ARcO5ss0UKM7Rm7ddPv7Lqui1P2b/&#10;AGZf+C4t1+3zrHwz/Yx8Ufs6ePviVqUHwtm1n4paZ4Lt7XyPF2rQ29rFb2d6ZpIok0ecSzTXP/LG&#10;aZ7GJgbdru1fwf4peGPjb+y/+2H8WPgN4b+I138JfGnxOjvfin4T8I/DHxpb+edSvJ0Gp+HbnWle&#10;0l8uOWxgmigtrZB5U9w0kq/ZgG/O79jH9rP4/f8ABP8A/apX4j/BDx7p82qeCYbjQo3jaC70vW7H&#10;7bJcSwOLZvLurOZhncHkLFhLFKCkLp+lf7QHhz4uftGfC/xV+2z4NF5q/jz9nfxb4h8U6tJNdCJd&#10;W0wXrjWLHef3EDS6bPJKm2NpFWyCwDOFP5pOoub2b3PolFxjzaH6R/8ABOX9nP8AZ60r4XfEf4Fe&#10;FfCWk2t1JrXnS+KvDtn5Op6jpV3D52map/aJLNJM5ElxFMZGkQLEThgGPts3xE1/4TWzaZ+0jZ2P&#10;lxLMI/H1tbhdOmt1MSpLfHcx0+Z9zBuDb/IzCZC6wp4f+yv4/wDh18NfHfwX8e/D3UtPTwb8Tfgz&#10;pNrayrNLZwtNBp9rJZ3ssUsShZHge2tYomCSDzZPUqfrDUPG/hq8tZ9L1CaO5+0wtmOa4VlkQqVI&#10;YcqVO4grjPbHUjentYyZl6/okltf/bJJQ0apvlMjBmI+6WYE5+8c8g9xyenlfjybTbaOSN5d2C42&#10;z8P2xjceRtI55PvUXg3x9ovgjxh4x+C/hvWfM8P6M9he6G00yyDS4boXCnSI1CDy4oUgjmRWLskV&#10;/FGoSGOMHlPHHim2EzNPuZAxVk2ggHaDkH1wM8/1IqnIVj4J/wCC8P7Rdj8Gf2UG8F6AzR+JfiBf&#10;NpGntHMVuLfSwobUZQFiZZI3jeO0kjLIQNQ8wEiMivwv1XTJJtSlvrG7jXUPMCvZ3Eq/6SuxugJ3&#10;jgZAJC5Tlec19gf8Fe/2pbn9qD9tDXmiv3bw34Hkl0Hw/GWdlMkLst3dhRLIjPLcCULNFs8y3S2D&#10;ruXj4u8FeMnPjddQ1gSKt5LHZ3UNuFM0Vt8oYBnBKlFUJ0ywZix4O776n7HI8nw9GrS5pV5czs2m&#10;trWa1vZqy9b6MpxlGKseh/CX9pL9ob9kbUdT1z9nP4y6l4dl1D7IuqTaexSK5kt7kTQK8c6FGkUj&#10;p82Yp5ow8kU06t53N4O+GWmfD3TfGurePm1HWdU1K9gn8GaHa+VLp8cXlBWubmfPl7/M3JsinRlj&#10;wZFfzFj1vH0VrqGk+Q8Yy0ny7TyG2sCce/vxkD2FcbJYR3epW+kwS/vs7Yn27ivHJz3wMn6kdOo8&#10;/PMinhcZyQs5O1rKzk27JNbX9LLyRNp7N3NL4e6Zc+MPFK+FvDdvDcarcQtb6VYptT7UxjcyJFuY&#10;bpmVBFHGu552kVEDyOoba8QWWoeF9/hrUbVrfUIZ/wDiZW08JWS3nHy+SwxuRk6MpwQ2VYAqBXB6&#10;l4furC7l027McckCjzGEmY2XGc46rkdyMc846VsaBd6jcatcXPirUZ5p7iTelxdXHmb5GYlm3MxJ&#10;ZixYnuc85693D+b4jA1ll+IpqN21d6NPre+j7K1ui1J8ibxPo1nFp6ak0OySBwDcHIBBPRsAjOAc&#10;dD164Ar70/4JkeB/B3hn9lO9+IFw8OpSapqy/bLG8sxLDPqqLcwWWmTDAkgVVW4uGYSW5lhuZJIJ&#10;Rc6XGG+Xfhr+yT8ff2hoLPXvAngC/bw1JrUWmf8ACQfYXmt5bqSKeVlTyY3kuFjjtJndIxIVEfzK&#10;quWH6H/BiP4VQ2qxajdQ6X4B+Enh28S11LMV83lxJvv7xJ7dp2njIgSOMwuUnS2+0pFG95IlfO8W&#10;VsHPMpOgtrJ26y6/5fII/FY5D9uj9tXWP2UPgbpnhTw1rkeoePNcaWWGbVNQa6ms/MLPPqU4k3me&#10;RpXbb5h2vIWY+YsTxt+a/iL9pH47+JLy4u9d+MHiS+kmctL52tzlQxIzsQPsVeOAuBgDAAwBq/tX&#10;/tDeIf2pfjdq3xZ1W2ext7h/I0PRTdPNHpVgmfKt1P3eMs7soUPNLLIFBkNeaGBXTyY+dvPzLjP4&#10;18/TpxUddxc3vHVeHZ7PxEFg1q/uEvG+Vdsw2j6bgTnGeh6/lXYeFf7d8EosnhXxdq1g+5ZC1rcq&#10;qFgRgsgXa4GBw3BHHTivJ7SSSDbkZUZ+ZWyfyx/ntXU2WsazrFvHBp97dMtrD/ywkZWVeeW24yAA&#10;eSOAOTiuepRxEpe69D3cPi8op0UqtK78v11R9QfD79oS71S3t9M8T3kbXSIqNMiFI5WwASRn5efy&#10;9a9Psb4s6yTSbtw3bcdOcf4f56/B8mt6klx9pfxBPuDbmJumOf19cf8A6s59W+Cv7S1/4fuI9E8Z&#10;6j9q0zhY77bl7fb/AHggO9cAdBnn8ByzwdSMbrU5amKwrqfu00vM+urFVB8xhjr3Na1sh8xWQH5m&#10;yemSfXHHUVzPhbXLbVbKO5s5EkTgqc9Qe/8An9a6u2VARskyOPbt/ke9cZehgeI7Oe1+JPhPxHDZ&#10;PHEXvNPvr5ZAoxJD5kMMnyncC8LFcEYYYzhjXdWhlnG1vlyOCp6c1xfxWS2tvBUniOSwmupNFurf&#10;UoobdnzuimUknaRhRGZCxIIC5OPTsNPlkYbpOcr8v5n8aBFwxYGShwD/ADrT0fRbrU7hRBluRg7c&#10;7efpUVlplxqUqwW+GLfdHP8An9OK9S8FeDYdMs1nnXceCWLdKqMXIZr+A49U8Gqt3p8/lyD73P6Y&#10;+ntW147+OpuNG+y2IdboOY5gxyo46g/nnv6VyHj7xWq27afpb/NwGZDgYz/OuWWVZo9sqfMSCapz&#10;cdELkvqVtRv5bmVrm4YvJIctV7w54qvvDN7HPB8yf8tB6VnyxbmZgv5A/wCe1SWGm3ms3i6fZwbn&#10;x2wABWPvD5T3HwV8SIvEN2ltp8jRyLb4bDYz8xz+hr27w3cQWulxtctl2P8AE2T+HavmbwjoH/CO&#10;yrLEGabjL+h/DtXpnhj4h3NpbR22pzbVGPLcqOOPrXdRvbUylHse5WIlM0KF9yrgevQH1/CrlvKW&#10;nZW9OOenP/6q4vw54riuFimgmUxsB96Qcfh/ntXS6Rq9nczMItqspwRtBGOff/OK6DM1dxhX7jfe&#10;I2kcD6/lUF7m5tAsakZx9449v85q2xZ4938W48K3vwPr/hVcxP8AZJCf4uVX/P4flQB5x4hE1tdM&#10;6At3O38unOB0qgdSjWRWjk9tu7vjtWl433CdjaKM/Nk4zgf5/nXLxzPuBLk7ui9dv40LcD1LwRqb&#10;SxJG7bvl5bPQZr0DTirIrb+g/iHb0rx/wfqLRxAJIVwuNzc5Pr9cfhXqGjzCSBUHUL/n8K2iYyOm&#10;jCKqSCT/AGt2T+lLcRCVd4f5ufu9/wCf+R7VBYtKQVeTJPBAUA7vz57VYkX91uxuHp27/wBP85qi&#10;TPeNpF+Q4G75f5fy9az7mJnKlV3Kv+1359/8mtSdBuyevX26deapXUXm9NzdCrH6+9ToBkXMS/eZ&#10;N3H1yuetZt3AyyNJEoG1up6A54/GuintXiXepz8udvryKy762JTJ3fM275o+/c/rUlIz4LJ2Hlxx&#10;jhtvH4UVpQW2UVT3bAGPT8u1FS0Ufz+/8FSdCbRfij4Q8L6D8cdL8aaGvgeO8tJPDfxOtvFGnQ3L&#10;XdzbStHNZ2NjbRSmKztUdY7dWYQxs7SOc18wxWrpcLGCWC4HK9W/z/OvZ/2yrr41n9oPU9E+Po+J&#10;VvrdhY6f5OlfFvxyfEeu6bazWUN1HDcXpgt8kicyiLyY2h87ynXzI3J2/wBhH9kK6/bF+Mf/AAhm&#10;ozXNj4X0uAXXizWbWH54IG4S3hc5jS4mIdY9+QqRzS+XKImjacwzDC5bhJ4rEy5YQV23/W72S6vQ&#10;jD4Wti68aVJXk9v6/M/eDwtodr8H/wDggH4B0/wizRx33wt8J+Ztj6/2lNYtcjAxw32mXj3xyea9&#10;e/ZbS9+G/wDwT/8A+E+sRNb3Oj+Ftc1LSVt7hlj8qSSe8hbymJjZtrIAzI2BwOCQed/bhg0n4Kfs&#10;BfDn4P2enx2ek3OpeG/D8luoLJb29tbGfYN7FioFmoGSSAMk969IsLqTwF/wTu0KPUtPTevgLRtJ&#10;ubbhQsk0MFo3bsXxz6civWpy5oKXlc4JXinH+8czpf7VEPjzQLjQPj58DdJ8R6U0paT7DZowDHJh&#10;T7Pcko0nyuS5mQ4GQo2muf1T9iP9j34y6nDq3wB+Jt14P8SQ3EjaPC00pkt7hV3tJbxztHcAqucP&#10;byqq7cqflJrz/wAQaz4d8PQR3Ot+ILWzVioeS4uAgRyWwhLYGcDPGRhuucgcHrP7SPhRtWvPDEOh&#10;3l9Ba38lrc3SrDLb3Uar87w7ZCZE3ZjBYKDhnXenltJ52LzjAZfG+IqKO27118t/wPSwWT5hmErY&#10;WnKW+y0083p+J759k/4Ka/srCOC1u4Pid4dt1VVt7yNr64WFGPyJKCl55r5yzyC9CZIAOBWR4k/a&#10;G/YB/atU+CP2zP2ZY9E1qJFsbi+utJ+3JaSmUSNFFeW8Yu7VQRl3lit0HzgsRy3mHwm/4KOfF34c&#10;fGOz8Ha1rV5pfhnXLW1s/DS65It1p0uq754jZTF1WS1aWP7L9mVJFikkWSIkTSW6T+1aH+2n+zB+&#10;0n4Bn8ZftKfs/qug7mXQfFemwG8a708KA2qRqiCe1t5HVnhMDTGS38qfcqyfL4kePOGo4x4erW9n&#10;taUk4wlzbKM3pe6as2ndPTS48ZkmZYFv21OzWrtuvO36q6OE8d/8Eefh78VvC0fjH9lT9oSw8U6C&#10;1vCmlaF4ovE1jT/It52MNlZ6lEftWnWseZEZbaVWcgBm618nftLf8E4/jR8PGvL34rfCPUIX3Xkv&#10;/CRR2k2saW87zAS38tzalb60ghi2NEt39udjvGwnFfdegfsMfBb4qXVx8VP2Dv2rF03VlSOW7t9M&#10;1yQXAiz5kNtcSwPHdQwkrkx3Al3AYK1bvvjx/wAFIf2V4JLD44fCux+KWhtuM+r2sPkuQWDO8k1l&#10;AypEiEhVksoyeN0nr9hTrxlFVIO/VNP8mjyvdqRs7Ndn/Vj8y/DHjj43/DnRbibwJq8GteG9Ft7m&#10;ZrW6tTqX9n2EBCxPNJZxpeWkkx3RxC+treMLsOCDtHT/AA5/aY8DWXxO1T4o/E2HUPDkes6DpGgL&#10;LbganpCXVtcahchY7+0LLLM8OpR718tBEIDl2zhfu3W/Hf8AwSR/bSvm1T4l+GD8OvFUdxNfQeJd&#10;QjXSJYrkmNEvW1K2drVpd4QxxzTFw6qfL5G7jvjP/wAEXviY6XXjb4CfFXSPG0d1Fe7ZvFW+01sx&#10;XKK0so1azKSahPLiSNReGSBFdcoVBFFT99q5DhSw8Xtb8P8AgH4mftufF7wX8OP2y/iJ4V8E+LdL&#10;1nwpqGpQ6r9keUXttczXltFcXmySNjhvtMkpXy2UrgKQwQKMnTfDXgjx+11r3wiha1vnae5ufCd9&#10;dK8tvhQztaS4AuogpOOTIqRMXr7y/aT/AGA4vBay6L8evgXe+HrcXXmrZ+JtJR7NnW38u0srXUbG&#10;2ls5riQEyOx0+3wUYSXA+dj8k/FD/glnq3g6ODXfhj42m0GObUre2ga5vopdJkvRB5lysN1501lI&#10;0boEyb3zMlf3Sk7V8+pl8o+/Sdn+fquv5+Z+j5XxhUpYeGFx8PbUoqyu7Tj/AIZa29Ph7pnjK+Ir&#10;/wALXzac0UxZZgfLmYkrIODnO4kYwuNq8HhsE1Jc6l4KvNT0r4g6mmoQ6haMLaP+y5Nr3QwSyEYb&#10;cuN75XB5bvgDr7jwl8Tdd1S38G/tVeBb+HUb5bOXTPiDodrPJdfZ5iYw91ahDc3sDKokNxbozj5y&#10;RM8imNfhH8H/ABDpfxX0e1+IfxH0PwXokX2m903xnMr3+nXjww3DW8oSxjnZoZLuCOEzRrJGgeR1&#10;89Yyp5ZYyVFctZcr9dH6N6fJ6/mfRKWHxVP22Dm50lv7r5qfbnirtJfzRvF9NfdP20/4JSf8E9tb&#10;/YZ+Fl/rXxH8QyXPjvx3Fp1z4t0+3dGs9FFvDL5WmwbCwcxPdTb5gxEhIxlVVm+uITG8ZKxKu45x&#10;t689K8J/YB/bW8I/tw/BiTxjYJo1r4m0G8/s3xlo+j6vDeW9teKXTzreaKSRZrSVo5WimR5EYI6r&#10;LIY2c+8QsxDmeFoXjLLJE67XUqTjI7ZGCP8AZI4r2KUoSppw2PyrMo4uOOmsUvfvr+lujTVmmtGr&#10;NBBZoHR04VFwBjPFfjf/AMHPnx4l174x/Df9nLTNTmWPw74duNe1e1MI8prm8k8qAMwYkvHHayHA&#10;GAtznc27C/swrAMVgbb6bsDb26k1/Mv/AMFK/jdqv7U37fvxN+I3h+KXVI9Q8XSaV4ahsZvtJvLW&#10;022FoYfLBDeakCSBVzlpjgsTuJUfunEeX/B79tT9oj9k3UdasvgJ8Trjw+uuR2rax9n0u1mMzQmU&#10;whzcRuflWeQjaB/rDnORjtrz/gsd/wAFD7hTG/7Rt465CsW8K6TyvHJ/0X2r9GrX/g2s/Ynl0q3u&#10;/EPx++KmqX6wxreahpmuaXDb3Eqrtd4Y306V44yQdiNI5RQAWbbmqmof8G3n7CloIzD8VPjFtYkM&#10;T4k0ng5HppXX/P14ZRvK5vHmPzog/wCCv/8AwUDtv3sf7Qci7mG3d4T0lscdP+PQ9OT/APqqvP8A&#10;8FaP+Cg2pPID+0LIsknytNH4W0lGHy43BhaAqfRhgjI5GOP0I1H/AIN2P2JLQmNPif8AF7/ZH/CS&#10;aTycf9gv+VUdU/4N/P2LtKEfl/En4uMhZd7f2/pPTOMD/iV9fz5571PLEu1TofBN3/wV8/4KT3g2&#10;3H7RisFT5VPgvROR2z/oXX/Goof+Ctv/AAUhtpswftGKWJHDeC9FbH/fVkf89a++fAv/AAQQ/Yn8&#10;V+GU1Gfx38YYpI9QvbSTd4g0qPzmtrqa2MiA6WT5bGIspOSQepPQu/8AggZ+xQly234i/Fvy1Y/N&#10;/wAJFpfTjj/kFj6/lms5ez6pfcUlW6H5/v8A8FZ/+CikkyzS/tFjPYnwZow4H/bl/wDr/Cqs3/BU&#10;79v66DSXP7QMUgk4kx4P0b6n/ly/zz17/oAP+CBf7FjzcfEn4sfPkr/xUOlbjx6f2ZXH67/wRG/Z&#10;D0/Vfsi/ED4neW6qPMbX9M+Rs9T/AMS4DH5fXvWFSeEjrKK+40jHFPZ/ifBfwg/bw/aw+AXgi1+H&#10;fwr+M8ml6LZtJJbWTaHp915ZY5b95cWzvjJOBuOOwrrP+Hs/7eeNlz8fBIuBu3eFdJXPHTi0HPbr&#10;XsP7G3/BLv4IftBfs4aD8XfH/i3xpa6xq0Mk0ltpGpWcVv5YnlRQqS2cjqdiqeXbJJPQgD2uL/gh&#10;n+x/cael4PH3xOZpFz/yHNM4Hf8A5h3qPwqJVMCpNNa+hpGOK0a/M+C73/goD+1e3xZb41aR8Uhp&#10;/iO4torfUtS0rS7a1TU44o5Eh+220cS2920SyuqPPE7oNiqwEaBbPiX/AIKaft0eK/D914f1n9oC&#10;6jhvV2u+m6Pp9jcJz/BPbW8csZH+ywPpX2zq3/BE39i/w/YXGsav8UfiRaWlpC0l1cTeINNVYkX7&#10;zNnTxjAH618qfEb4Of8ABOVrPxH4Y+A/if4veIfHFi3l6DpOoz2dtDfYiaWS6I/s8SCGCNGkcSCF&#10;mAABClpEqM8JNXUb2622+fQXs8TKpyreT0Se7fZHgHif4q+I/Hmq23iT4jWL+IL+3hjSe+1zWtRu&#10;p7jbjO95LkkbuchcD5jgDt0XhKz8I/FDx3pPhHT/AId6bZw3mqWEXl2Ms5kkSeYKVLsRg7HIOFIy&#10;qkHAJPo37P37Feh/FjxzD4T1/VdYkt4LB5tSutHuoIliI6FfNhYsCzKm3GTndwAQOw1H9nHwl8A/&#10;GPg34xeFIdSsdBj+IVppeo/2lcIzj7LeGJbnG0EmVYZpm527m+RVXAB9Zw84tQv5b2OvMsrzDK66&#10;pYuKUrJ2Vrpeduvc+pIf2D/2Z/h78J9Q17Q/gf4fmvVhijkn1Ox+3FSSASBcFwhzzlQD6Yr3D4D/&#10;APBPX9kfx58AIdE+IP7OfhO7j1iP/SLiLQ4bW6C5R/3VxCEmi5QfMjAkcHgkHrvid4PsrX4E2vlv&#10;LFPqV9AY2VRsO0gsrg9sA4IIw2DyMg+5fDrw/ZeGfAOj6AqALBYqyru55+bv9f8A9XSuOlOpz3bZ&#10;x1OXk0Px4/4KLWfxp8J/GLwr+y38f72PWBoOl6pdaX8RLjUA914j0KSGF7SPUHCLvuLOWylR522e&#10;bhZGRSRJL96/sAf8FAfif4J+E2m6T8Rb2NNPuL9orfxPHbgrHcufu3n9zdgFZcbWBy3KOw+e/wBq&#10;HwN4V/bX/wCCjVr4W8Qi8/sHw/Lc6RHfWNmI7i0lsLC6nb52WRCv22W3Ks6FWEwQhgcG54i/ZD+O&#10;P7AXwg8QeGvhv8QL+68MzSyQ+OtNhaOWXQ98i7ZEZQfLsnWeASMhje3muFSZdlzbT3HtYPL8Xj6j&#10;9jpZXfbe36o58bmWDwmWxlWd2pcqXVpq6t5Jxlfs2t7n1d8XP23vj38AdDt/C8JXzPtW/Q9aijEt&#10;pf6YS7qMZykkJMKbFOAv+yYyfj/4mf8ABUj4wfFf9sXwVY+KPiJa/Y/hZb3OsWelsStrd65eWr28&#10;LSwOSsz29rJLLFKuWieZxkFmAz/C37QeiWXwwm+G2v8AwzufEXiSTNp4J1K612ePT9PubmaNDLfW&#10;6K8zW8avLO4tFeeYwRwrHmUzx/HsXgfwX8L/AIw+NE034gXnibUrPVLG302S10uT/idCeDzrzUle&#10;RYRax+csZSCZElCXW1iHgkDZ1sLisLUlGpL0/wAwwmJwuMpqUF6+XkftH+yj+2r8X/2hNU+z+Mr2&#10;3uo9Bvor23WKEorXAB8tjjqUDEqBxu5IJAFVP25f2u/iz4+8Rw/Cjwv4uW1bw7prXrahCsMzR+IL&#10;+3mtdMt1EsiwPIkX2uVrW5eFHkvdLAcLMSPmH/gmB8WLBviFp/w3+Nnj+z+HnhzWGxJ4g0exhurt&#10;ZsL5cF1d3CmK3tnJYNIsDyRvtPnpGTJD9S+K/wBhn4ZeF/iJ4isPiNp0+qapYePtTuYLjVtQ1K+k&#10;uNMnmgEUUrzz7pJH0+2tLQzMSJLdArB45pll9nh3LcxzL2k8MnOUF8K1k7+7dLdpX1fS6Zy5hiMN&#10;h3GNR8qk93tprufOH7YP7XfxG0H9lP4ePoVzouteLvFGsQ6zpVvocd39nNhdQtue3cyLIW/eWtly&#10;IZpPtBAjiMvkp4P8YP2jdV+Ff7O+l+J9Y11p/EnjZ0u7mRdSil2weSJ7m5gWSCIbWjA/0dtrxy3g&#10;VXJQV3H7YHwQ8X+Of2rbC2bw4ul+DGlgthp1nbpDAdJtY5CIJkthECWbasbqQbVnDRDdlz8p/tl+&#10;MPEPxP8Ajze6DdTTW9jp0n2aP7VdSWp8iKUmSd/NZoWEl0DtlDKGWzQtgrk/umQYXNuAeEsRjMTH&#10;lrTtGC0fvSSbemnupJetz5HHVMHnmaU6VJ3hHV77LRLXu9fT1N/SP2sviva+D3+IF9ql/pt5dRRj&#10;w/a2a3Cxreb45JZI5XDJPbJF5i/LK0qtLAHBAZmwNY8MeKv2pLiw8C+Kobi1ktfD0urzXs2m3TSa&#10;crMwtpT+6DeTMz2as6CdAlyspYbSsX0J+yh+z38Kviovhv4MeIPHb6DorXUdl4qmsbNpI4ZjI+69&#10;aC0vHi1Bk/eHdHjCwQrvcqQ1OXw1Yw69L4haxsY9R1KGznmtLeSK6TToorUQWdohMEc1u0ducspL&#10;K6XMByTFX2eQ5VmmfYWlh8zm6kZRTndPWLvaPNZK+jvZ3WkuqZ5uKxmGwUpSw8bSu7W6PTW3btpb&#10;ofKusfAC5+AHxA8OWEeo614st9c8y3hs/D+mhL69kWVBPaxIHl2HyJpHWXbJmQ7WiwC9fcXwW/a7&#10;/wCCg2qr4y8OfAj9gDxBZ6t4i1a7n1qPxxeJY2i293aQJPZM1yLUSM4UTfMSSsiNsG1Xrl/i98Jt&#10;U+HXwW8N/tq2ei63qmveE/HlrfeH9CtZJY47jTLJpZrxpl8hZIfOFvOjSlpEMAjZcrIQf07/AGZ/&#10;2b9Sv/gn4+/ac03W7PUNH8e6lpP/AArdbNVkgvoVEEbXscyyfOJ3UoFKgqLYtkrJgfzTxvh8lw/F&#10;GJo5TG1GEuVat6xSUrNttrmvZ31Vj7rK6mKqYGEsQ/eau/nt+G5+ZHwD/b5/bc/YE+El1+yJ4s/Z&#10;avpNP+CfiyLUrq40fVrW6k0GDUYrnVYbW4+zpJHcRqhv7kXO792SFfCoYX/TD9mD/gqL8OP2ufAS&#10;+M/hZqJk2r5N5ptxsFzYyDcVWSME8HJKsCVYZHDIQnKfFf4ReF9B/wCC6OufCbQIvsOl+Kv2btF8&#10;WeIoEVf+JjrFp4p/s+1u3z0lWylaFduABJ9a+J/ip8L7D/gmV+3B4E+NXwiQ6V8L/i3qn9i+M9JD&#10;Kmn6PqMso2SK5iYWsTKUuFiDZ/0a5UMkW2NPk6jlHY7j9L7f423uneMNU1CNLqSHX7eC4mt1hPkx&#10;3FuogMzMf+WksbwIo5+W0J4I5nvvifc6heRysnEbK/lsqlW78/j+eec1xlvot/4l1LRdD0rTfNu7&#10;qZr20VpGWOGOJRFJcNjgjZP5S5HElxGemcegRfCC+tpGaaOeSNogqqY12nnGQTg47HrjAx3rKM6s&#10;gPw2/bN/4J2/HX9j2RfEN9p0/iTwPJ8tr420nT5RbW7B1TybxfmFnMTJHtBZkkEo8t2ZZFj+e49P&#10;0zT0kkg0i3EyjKTJDtbOem5VY4JwD2HXtz/Q3+1l8cPgt+y3+zysXxy1a30zQfEV4+n+IEbRpb/f&#10;ZywXspW5t4reYyQTx2bwNvUI0ZbLKBmvxy+Nv7HeseObKX9oL9mP4EeKNJ8Atp+qaikPiWS3so4L&#10;XT7E3V5Pam4vpJp0jiWcOuZFMkMgikk3LHH+t5FxlhcZ7PDZikqn2ZW0b8/5X57eh00qNatTlNR0&#10;ju+i7fN2dlu7M+WvHFxJH5cbbdoUs3ynOcjjrW54V+APxD0/x34etb2wt5ZPEHh+HV4vsnm3H2W1&#10;uJRGjzpbpJIv3o2KqjsPNRcF8oNL4efA3VPj78ZV+ET3FxpP9m2VxN4gumtg0tksR2YMLvEWbzni&#10;jaMMGXeWxhGr6A+CPx2+LvgPxh448X/HLRpdQ8u2jg1HxNoeoSxpKUWW1inmtvOjWWzGL6cN9lYN&#10;IzEbVjVF8niDOp0+JOahyy9m1o31skvu/pGElaLkz5r+Jnw5+Nni3UPHl3oOm642m6Hf2a6toVwJ&#10;IJLW2EJW03W8qQyTyxwII5JPIUjJc/LIWr9Bv+Cang69+AXwI8P+A7fWRDdeItXtdd1q8s1Waa2k&#10;SVTx5crsrxmNFWNkKl44ZkwJXD+Ca94l8HfCS6tdc+H8E0vgrVNc83xN4VsZ1ayTJjSR4IpBI63D&#10;oqQ7cMjBVEiv5aIfe/jR8T/h5c/ADQ08BeNY/t/iLTZtD0XTNPmh3aTp9vDHeapc3SQ20slu8cW2&#10;IJJEFtkvJSSgsJQPl8TTrTvVm9G736tvV3827nEsRGpJRte5r/tPftJ+MdZ+I0dz8KNUiGjr9t0f&#10;wtqFrfNutYx9mOo6tC5SVZGd47MWkxS0uVji0e9Qkm53fDH7a3xhksLaL4J+HJ3hjuEil1yGNMKV&#10;yrwQcMM8hZSGXHERDZ3Cuw/ac+P2teEfD9vb6Ld3GlatqllHFoNjNGR/YOixO7xoYJZHSCWWWSeV&#10;0ijWET3N55SxKsaV8p3l3eX2pfbtb1SZric7Zrq7mabf3YlmOSe/J9vY+TyyrVVJ7Lb/ADOr3adP&#10;lRjSWk8btDEjFc8NtIB/P8fSnvp168GYsCTps3fMw9j0/Wu28K/DXxT48t7iTwR4S1LVmtUSW6fS&#10;9Pe4+zqZBGC+wNsG90T5gASwABJ56Bf2V/2h3gmv/wDhTPiCO3tW/e3l5pr2sW7py821QePX2zkg&#10;H1sNleaYxpYehOd/5Yyf5JnDWxmFw6vVnGPq0vzZ5HJb3kaedLA7bs+/8v681c06eaSYJbFSrcfM&#10;Pl4xk9f1BHau58SfBD4q+FbyTStc8FTx3Fu7R3CR3EUgjKn5lbY7bWADNjrtG4ZXJPGalYW9rIzE&#10;mKbgeXJGQHz82eRwSCPqfQngxWX5hgbfWqM6f+KLj+aRVPEYfER/dSUvRp/kWJb7TtzRNKG2ttZu&#10;evpx/P3qxFNBFl3mwzR71hZOT6Y54989APz5sThf9VIx9O+TjnH+eKkguZM72kk5+bdnrjPPHcc1&#10;yF8h9JfskfGHUdLvrzwjr80rWdrDG9m0z5+zg7srn+7xwONu0/QfVmi6zBf2azxlSGxtZCD2/lX5&#10;1+DvGep+H7v7fpV+I5mUo3mfMrj3Xj25BB64PJFfTnwY+O9hq5Wxido5li8ybT5H3MgyAXU/xIGO&#10;N3BwRkKSBXl4vDy5udLQ7cPW93lb1PpjR47W7Mun3dw0cN3BJbTTQ8skckZRjg9flZuKxfgje6h4&#10;g+G+hwai99Nfx2Itr2S9jPnPPATE5fOSSXRjk9c9+preEvEtprJSSyuPMDKu9QT8vHQ/5/Ou/wDg&#10;J4Sg0zxl4p0bVPEENxNDqsepxQrGQ9vDeIJsElQGBlFwMrkAq3JOcckYXOq56f8AD/wlDp1tHfzQ&#10;bZNoO7Hf+nSk8a+Okt4jpOiyR7l4kMeeBu+o9Kq+NPiDBp1s+j6W679uGbPT/P61w0V8txJ5rzsd&#10;3zH5upNFRqOiLibK3JmXe8hLbSSrVNbndudX3dGyv6VmwSo0ZUHj/Z9PStTSNHvtYIgs0x8y/N6D&#10;IrHc0L2l6Zc6xqEdtFDnc2GYc49/evTdH+H8PhuwaWFW8wqBvVT3/wA+1M8J+GIdCtI44x8+0Fmb&#10;n8vpmuytxHNp8Il/eNlj7Y6Af5z9OK6I0+Xcnc5VYWFzuZOVYhqtRhvLCFdwzjmr+sadBC/mxk/v&#10;B6fn/Oq6RfeJTAraJLRPpmv3+l3EbQTHbu+ZMk7cYPTp2H5e1dz4R8fRXF6iTz+XMHX5umcHge/f&#10;8MV58R3jJ27jgcY7U15pY5leKba3GCpz+NXczPovRfF9uSYrqTsSrH+XH4/r+Gva3a3qGVW+8w25&#10;OD6/1rwfwr44uLJlivWYr/ePToK9A8L+L0mIaCZWTjcDxn/P61aZm0yx8QbN0tnlB5x/Cp4/z+te&#10;eq5jRtqLuzhc9gMdK9W1YWWrWUjBNx2/xevPX/PevNdZh+wXbQ7fusWC+34fT9KANLw/qK2sqqJd&#10;26QY68c1614S1JpoUaP0wWbofb/PrXiOnyYkjBU43AjLdf8AOa9O8A6iDaxoZ/XbuYdPTNVFmcke&#10;lWFxkecRhiy7dpIx9e1XjzJtdC3bDfTBFY9jcOVU4yFYbm9fetYGONM7zt3D5j1I9/8AJ/w2Myu6&#10;jezquM/w/X6/jUflkSkp95iobJI5zwDUyRrEf3cXG0D1/SmhpHXeFDf7Xp/WgCvcrDKNiqT77ucA&#10;/wD16z548yZBH3vlX07f5+lak8W5QYlbO3G4+uev+cVRlHmHKv0/2uxHc/57VEtwGRW8TR73XoCP&#10;cj86KnZFTbE6YK7vl29CaKQH8s3jjwfcfDv4pa98HLKWz1m80LxJd6Mk/hpzc2uqSxXBhElo4Ued&#10;FIV3RsAC6upxX6W/slfBC1+DngnQPh34eOddvLpJdS1C3kfdNqEwVWMZJ4RNqxIVC7kjViNzMT8i&#10;/sxfsWftDaB4+03x34g+Fgt7HR83enzLremyyTXUZHlcLPlWVmEwfsYQOc5H6Dfsj/AH9reX9pj4&#10;eXXiX4cSwaHH490efWrq+1axn/0YX8BdcLMzcqTgAcH3r4vjDA5pmlSjg6NNundOWjs9dFe2yV38&#10;12P3zgDhdcP5Vi80ze1CtaUYQq+5NKKu2oys/edktOj6M+1v+C+/xs8D/Cv4R/DHwD4svmt7rW/G&#10;FxeWsiruCra2LwsSAQSN99DyOwbpxn2r9uf4z6D4Y/YKtPiJYWLWMOvy6JNpVnqEYHl+ZJFdhZQr&#10;cYjRshScEcH+Kvz7/wCCkf7Luq/8FIb/AEvxt45+MfinR9Q0b+0J9Cs4rhZLOzkuxbZH2dxtChba&#10;EFYmhLlSWYsdxuf8Fdf2of2xPj3+xbb/AAA8C/BbR7zW4PFMc8eq+H9VS1W2sILS4j5huXwZCzpz&#10;FK2QCAnev0mdOpyu3Y/nOM4+6n0Z4v8Asw/tf+B/jno6/EXx3qlvovi7xLa2dxqWhSXUlwLNliCM&#10;sO5S0Fs+PPEbswQzvl2JLV1XxoufhJJ4JjufEWnaXrWkalr2n6ZdRtLBJYBp7yKNHnykiAKxDINo&#10;3yCNSyBjKn5x2P7HHj/4XyreeI9UabVlUJM01rJEqKh+VYd4BYAgkFgvY8cAeuaD+0aPh/BY6Z45&#10;stZbULe3y1/DIkkky7jtYlnU7vlXLEkswLZ5wPxLi/gbMa2ef2thZyk5OPNBaOySWjvtp8n+H7Jw&#10;PxBlMsC8BiaqoOKbU3rF3ezWlnrpq07dOv058RP2ZfgV8IvB8nxCuf2WfAd5ptvfWUd9fP4LsFS1&#10;tZruGCa7kdrZtscEMj3Ln7oSB8soy47/AOBfjf4QfDD4z3Hwy8SfArwb4f1DT9Bj1fwx4p0fwPBY&#10;3ixMz2t1A0kUGWeJtu+WNlJTUII2jPzyN8I+J/29/wBnqz1u8g8afDDU9Yv7BI5ZZ9a8F6RqTshC&#10;EKJLmdpAMSLkKRjnHPJ/TP4G/sn/ABP+Ivwj8P8AjXw1o3w1XQPE2k2er6Lb6LeX1j5dvcW6yRq8&#10;X2JsShZACmRtbcp5Br5jG8L8TZllksJiKFSo2n7ykotXtbRys7Wd+jTtbQ9zMsZwzU92eJoyj3h8&#10;XXX4VvddWtOtzzX9oPwhrHw31KPxb8NPE8mmW+rLJL4b1fTGaJ9IunQtG0UkWNuAfMjZGVsKQOU3&#10;tc/4Jsf8Fov25tH+I8Pwg+KfxA/4TjR7fSXubWLxhpIlvLdbWWFJI/tcZim81jdp89x55XYeD29s&#10;0X9jf4v/ANhtoTeJfDOr+GtUt3WSyk1aZwEch0mgk+yMquHy6/Ltyd2N2HHE/BP/AIJa+PfhT4i1&#10;zxbcfEHRbu61rUnk+ys8piiXarGZZDCZN80pk3RcqipHtZjnH2/hXl/FOQ+2wmb0XyJe7JtWeltV&#10;dtSStfpomnufz7xJktPD8QUq+WV+eg7uSTaS00TT6Xta1+2x9FfEf9uf/glf8StZ0vSf2vfhtcfD&#10;/wASa1G8ln4jtdPmnhlljdU2fbbFBNnDhv38SRKA2SQvPQ+A/wBhXxJoui/8LU/4Jn/tsW95opuJ&#10;mjh0jWoJ9PnmZsTyObcS2V1Nwq5kti64HzgjNfN3i/8AZLuPjFd6x4V1zwxa69beE9Vj0+/sZoY0&#10;jS8ktLe6FwkkhEhH2e8iVSnl7WM24OdjJ4ff/sJ/Ff4PeAZf2i/2TPHHjz4e61/wjsF2F8P686w3&#10;FuI45DD5nnxyKjYEjGWZox1ZQo+X9pw6ymth/wB9OVKa3bXNB/d7y030Z3YfC1MRUjSp/FJpJdG2&#10;7Ja7fM/RLVv2zv2tfgYzeG/2z/2W4dc0dVYXGu6DarC4i2+WFO55bO4mkOd2ZrUAZxGM7a5+L4S/&#10;8EuP2odWz8L/ABndfCzxhqkcdgLPSL5/D93dLJD+8sIonH2e8RgR5v2YSqWQbmOTu+NP2d/+Dhr9&#10;uTwRZxWfxn8HeGPjZojCb7VcW9k2k61C/ANtJ5UQVDGc7la0ZmOcSspVz9DeCf25/wDgif8At2pL&#10;4c8XtcfBnxRfLJHNZ+JLdNJgkJTfLmaPzNPZSdy5udkrngKCQDv/AGZipUva4dqrD+am1NfO2q+a&#10;R0Y3K8zympyYqlKm/NNX9E916GN8b/8Agjp8Z9DtbhvCnhbwx4+0+a6hneHw7PF4bvLiZbZoog9k&#10;6yaV5EQO4yeSJ3MpIdcsa+Df2gPgR4k+Fd1D4L1seJtNs/MFxb6T4q8OyaZeRbo1Se4iilkmjCSs&#10;PL8yO4HmC2G+Ndse39ZLH9kT9s74F6RZ+L/2Mf2l7fxR4XmijudO0G8uo5LK5tQmYIbeOUyW6wMr&#10;bi9tJZ78jB6Yo6x+3Xqun20fwu/4KD/scH7NPNDDNqNvo6TWl1cRuWaf7Henb5MYIYGG4unY8qvI&#10;A8fE0KOKpunWjdPe5WXZvjctxCrYadpLqtH809Gu62ezPxV+HHj7xR+zX8QdL+JXwusNP0fxBot9&#10;d6la30Whw3TXN5JawoUdLldjqzW6sQTiKWWW4jywUH9ZP+CdX/BSj4BftVX9n4C0TR/+EP8AGE2l&#10;Mt74MaO0t7JJbNY1V7RljSW4eW3dQIiWMUWmsFRUTzpp/Ev/AATb/wCCZ37alsb39mb4mW+i62tm&#10;t03h+aPzmiQzkm4uNNvdl3ErAhFGY4yApAIJ3fJH7V3/AAQ+/aw+H4bV/AelDXdP0/T/AC7GXw/v&#10;1EQKHCqptbg+evnSbriaOETIzTt8yxxhF4PY4zC8vsbSgklZJJ2W19ru2l9W9L3PtP7W4b4ko+yz&#10;C9GtraaTtr0t0TevJflTvyumrp/oh+378fH/AGXv2IviV8d7G9ht77QfCsyaHNM7Kv8AaVyy2tkS&#10;V+b/AI+p4chcEjoR1r+fn/gmD8KZviP+2f4H8ixumsfCd5/wkF5PYzRxtafYsSWshDfej+2/Y0ZV&#10;BJWQ9Bkj3D4vfEj9qHXfhRqX7LP7S/i3xPF4Zj1CH7T5kkl5a2D2MTxqzPMHutPUbIx5EuINzSOd&#10;m1VTa/4Jv/C3w58Evipq2oeH9QtvFU/iZobPw9qWlRpLLZ2KXTxzyS4felrNL9jImaNFPlKeFOau&#10;WLjUg0k1Ls9/+D8j5vG5DjMH+9japR/5+Q1j87axflKz7XWp9xfEPxfqGl6lC0OrzwpG3mtHDMV+&#10;YD2Ndd+zp8ZdS8cXt14V8RXrTzx7pbaZ2HzJgYB/vHP6EelfJ3xY/aVt7/4gX/heF4LWKyv2tB9s&#10;hdBK0J2TOj5wyBwQGVWUjDBiCKt/C/4zR+HNbtPFdjdeVLZ3CljHJuRdwb5S65CkruHzYNccaeLo&#10;yU3F2ZxqVGUeW593atp6xqzY27W+bb3bHPbPBArm9bs5ri1kkMudo6A5xxWjovjTSvFnh+08R6Xd&#10;RzWt9D5sMkUm5GBOODk5HHc1mapqKZKsv3SQy7eT6V2tklXwY2uSWGozavqVvJbx6oY9NtY1w1tb&#10;/ZoCxbuQ1w9w4PAOenGTHqdvMA0o3cR/MfTIOfxrF0G60HSPibe2Epm/tTXdDVoWVCY1trGZs5P8&#10;LF9SXHGSB/s8bE94GRldgrbxtzgH9R/n+eEyolOAx3GCgB7t75H/ANb8K8x8VxwXu63lHyspT5ic&#10;+mDjn+td9pt8LWWWFhtCyZyGPrjj/Pb8vPfEkc0l9NDG5X5jtZc889v6V5mK2R107Hz3/wAEtr86&#10;/wDsVeA5RHtZdMmtmUZ+Yw3Usfb2j/PJ96+lPCyqdEktXTAiYKF+o6f+O/rXg/8AwTy/4Rxv2XfD&#10;cvgho20n+2vEX9mNF91rVte1LySOvHlFCOTwRXtMmpTaEL2d79Vh3FpmOPkCk965qulaXqzWn/DX&#10;ojgv2vfAOreMf2bfGnhPw9qdvb3UnhueTS7zVJg0K3EKebEZHkdQPnRT5jsQhw7BwpVvyW8S+C/C&#10;vw8h0/WNOs9PurqO6XzJ9XhfzLx0XcbgSfPIjk8lQ2FLgqV4A/UX9uz4rt4T+AGpWVk8kd54iZdK&#10;t5E2nEcgzNuDc7WgSWPcoyDKvIODX5SfGLxU2qeM5tPs5mkj01Fg/wBcSvmclyVx8rZO1u52c9sf&#10;rvAOFo4XIq+PrwUueShDmSe3xNeu3/bpz4hcs1NbooWPjrVtA8T23jPWbmxvpLPUo7yZr97mQXTL&#10;IGbzCgEhDY5O4MQeoPNffN9pVh+1d+xV4i8R2ljJcWviBodd8O2pzPLoLxotsbc5aMFZbi21GGOY&#10;hP8AX7mRSyrX53aN4c1n4k+NNG+HPhpLeTUNc1a3sbOCe5WJGkllWNFZ2OFBZkBYnAB5Nfrn+zx8&#10;Fv2n/hxHb6P8BPHPh+7tdU8JvZQ6f8XNLurxNIsbKceVbfarPy5p8vqNyqJIgREi2qiqqrXncaYz&#10;697LmspRvbfbS/6W+ZzyqTldy1Od+Af7WGnftE/BD4ceC9d1Xf4k0m6bTPElo0mZJLhDDHHc7ck7&#10;Z1bzOQOWdcYXn6F/a4/arg+GmkL8HPgdqcWo/ErVtlnoum6eqTtpmfv3M3O2IpGsjruDAFQ7RmJZ&#10;CPhf4v8A7I37QHhb9ofV/E3iLVfhzouvatBuXR/A+oT6bpc85iZ9m/UVdYtxTcEHBJwqjOK7r9lz&#10;9lb9uiXTrvTbDwVo3gc6gZbbVvF06z/2m8AcB4VNy5nTnaRthhLGGImfKLXwdOlao30M6k7xSR3n&#10;/BPH4I6cf2kb2Xw45vPDXgPSzpd9rENn5SapfTTQz3eWXMcqL5A2KGJSGW1+9sGfvHxFZ2XiK3ur&#10;yzv1vrPWMXdrdN5U8UXmxlA8e9HjZJI2lVkcSRyxXM0UiyRSvGfBPhd+yh8Kf2c/hN/Zviq9l8Te&#10;XcRTSHXoQ1k17JMAJmtI02O3myLtklE0yKqqjgKBWh8af2tPGvww+AmvfEbwZ8MR4l8SeD9Ptbq8&#10;8IWtw0Y1OwW4hFzNBMoc+WLdpZAyrI0ZVQVk3RtL+mcD0f3eIxVRe4lb1srtJelvvPgeLq3vUMNF&#10;+83f73ZXfbc+Of2tP2Q9d+FunD4meEfCkdjpUljb3HizwjZ3MlwvhO4kSEv5UkhMk+nB7iFA7bnt&#10;XlihmZ1ltLq7+QPjXH45m8V/8LQ0q9tNpt7eLWtul20bLDa2UVpC4KIvCwwLvb77OWlcuzOw/YTw&#10;J4z+Hn7W/wAJz8af2cNWs9Qtb7zlsZNT8pXsr77M0b2t2hjmAby7gLLCVaG6t5QrebbXClvkL9ur&#10;9iWT9nv7V8YfA0MMHgsYk1eFZm8vQHZ1QSIZHZzYs7oqs7vJbPIsEzyBre5uvQzjJaNaj7Wn70Hr&#10;ft/X/DnBlWa18HX9nO6ls0+vl/kz5Z+C/wAdNA1FobY6vauznZtjnVstjp19/wBa/Vr/AIJ4fHy8&#10;+Pfgv/hSnxWnjij8MabHH4V8cXlxzpKMxMWl3h5Mti2JDFJy1mUcDMLlE/HW3g+EWkfFLS7DUoLW&#10;38P+JLg6bdajNYxRwaJdOf3Vx5k+1Y49y/vACoRNzgkhRX3p+wx8UJv2a/i1J8D/AIi3EJ0vxPHF&#10;9l1q8gkjcSIzpHGeWJVGkMbM42lZo5DLhJc/nWHxWY8O5xGrQbhKDun0d+lu3RprY/Q5rC5nl9pq&#10;6lunuv66M+lPjl4C1DW/2gV+EWt6K1ndeHUabxBCy5ZB8jYYbgCjBoVDxlh/pIYZHNfJf7Q/7H+v&#10;fDSD4nfEv4feE9MjvdVu9K1XRfE0NxdLf6XJZ2dzHNYRxJFJbtFO3lXXnSFCJLd42DidZIP1K+Gv&#10;iH4eeNNJ/wCFcfGPTLG3U2f2Tw743azia90RVLlLd3IBlstzEiJmCx7mKlflaLy/48/AvVvDNvqX&#10;w78eW8K7cyWzRkSR3YcLslRuN8TKGKse4YEKwdV/pnJuKMo8Qsvp4PFR9nUpOL5buzezktrp3tyv&#10;a633f5xiMvxfD+Idai+aMrq9tlvZ+lt+p+Mvw58beNPDPxH1TwIbvUtNk8SJDZ+I9Ej0OCKG50ex&#10;ukv5VLebaA3NtcaZFGkUEUSSy2oCOjjbL9EaBoXi/wCLvj7T/ClrqbLqWvX4t4boXjSPaA75Zpov&#10;tjysRDEssqRM75CLGOorL8X/AAPsvhl8U/Es/l3AkuGS0sbWa1u4P9Cjn83Hl3EHkzxS3a+Yrxur&#10;RvYQsCRM2fpr9gL4T5h1T4wamn+sV9J0ja3ytHHKrXb5SZlZTPEkOx40kieyfBKy4r6XPcxlwDwV&#10;icVzp1qjcKdu8laL/wC3Ypy17W2YYWnDPM1pxS9yKTfy1f3vT8T1T40fCnwOP2cLrwBqWg2K+F9B&#10;021k1LR5mZLeXR7F4pprM7WBCtbQPGBkcleRzXRf8E/v2m9Q8Nfs/wCmfsBfFbxlNca98Afis/hK&#10;3vNQhjt7jWfD1tuudF1NrQLutYJtPkVIAzTb1sHk81y2F9K1T4My698K3vfGuhyS6VrltNaTWcis&#10;vm2jqY2I7jeC4H+zhgcGvz/+LXifxX8D/wBt34A/HCC7Vn+PGh6b4f8AiFpqRmFU8RWYitmvrnJK&#10;meOG/uLNY1CmM28mckkH+OPaS5n5n6bynvv7QPxb+IWsf8F29An+HHh+4vptU/ZutNHvWjY/6BH/&#10;AMJa11LKzZ4Pl245PUMOgHFD/grv+yzbfFX/AIJZ+N/inb2U82qeDXs9e0Xy5mQW8lrfLDdSnb9/&#10;bZyXeQRgMR3ANelfsjaPpviD9sz9sv48WUtsvhm0Phnwv4e8VMwEsOsafocq3lrGGwyMk+pWy8AI&#10;524JOTXsf/BXXwdF4R/4IYfFbOjnS7iT4c2slxazR7GiuJbq2Mu5OSHLs+c+v0q+W87sneJ0f7C3&#10;huy/aG/Zt8CftQ+GJLrQL3xN4e0+4mWMRzn7NBLJiArMh2I4km3eWY2O8ZYEAj0LUPEVt4S0xdA+&#10;K+iix161tEWzkso5ZLHVv9THvt3OcM0s8S/ZmbzwchTKAJW5/wD4JEsui/8ABLD4G2eoWjqyfDmz&#10;WeONvmXaCCoOCByD3+9gngCvHv8AgpTqXw+8SfHPwT4S/au8U30fwN8UeE9f0rUdPh8V6loOlPrm&#10;6yuIF1m8tLqKNraS0ivBDFLuHnJMSr7gFuUoUafMzXC4epi63s4Xbs3ort2Tei6vTY8K/bm8Qj9o&#10;r9oGb9ix/Gdrp+heAdDg8SfFmCO7lUapeTRSXFlpciG3hWS1SKJbkzETI/mQCRYpIWmX4V+IPxf1&#10;TwhpPiD9lC5v9Xt/hTot5b+JbbXNavYNUvNN+HcF751p4c+xTzuty6aoscXlXEiK5tLWFZliuw7e&#10;jfCf9sbTPDHin4pfDHwp4Nh0TTNW8UXVr4fubPVLePULbwzY6dFBb2C2/wBqiWWU2mnxwxIJRBKb&#10;p1ZXSaCSP5Ns/AZ/bK/axsvB/wARg3hd7y3utZ+JF9ouvJNHFo+20ay0iGGaSRkaBre2tImaWdxE&#10;be4kgzDMZOGjXo+0lLmV3d/Jbf1382fQZtluZYfDwTpSjRgopSasnKSTk2+sm9lvypfZijo/2Vv2&#10;bPHfx9+Hfif9orxD8UfFHhPxd4m1K3t/DuuWeoXtwtnpcUW3yA1zOz3loYzBDFumMkD6dEC5MbK3&#10;o/ij9j/wtpPi7QPFWt/FLS0jsNXbULrR/wDhE7OytLvUG8jZJanzCbLb9ntkMcfEkNsiybmMssvp&#10;2q/HD9nv9m/wH/ZOo6lY6VZ2Ofs2hafIGmKszEMFkfcQzbsyyN8zt8zl3+b4r+On7bXib4vDZYeA&#10;rPVNNj1IRWunzySfZC7LJ5cRAaOW5keNCo3kISrgQAsM81PFYytL3V+C0+f9eRk8HhZS53L2dPo5&#10;Xu7aaJXbb8tE92lqfoponwC/Zag+DeueHfj34o8L6pcrqksuv3mtwxxrogNvGJFEkUjnzo/LjhI8&#10;sXiizmRVYwwNX55ftfX3we8L/tDb/hZ4N0LWPDOswtJJcR3K6gtmXmnWKD7VC6Mrxw+UGlAjLFSx&#10;Vt7Cvrf9mDxJqF7rXij4R+GNK8ItpOp3mnaxYeF7a+X+2UmvILdbiyiFzHBb/ZLdpCzP5jTIlmUT&#10;zmmnlm+aP26PjZ4j/wCFvadrv7N3j3xVoVlp9nJpmsSWt1eaNa2+oRl5Ghkz5f2e4BkETrKqPGyj&#10;zAilGb2aOY5lg7ezkkrdXdfO6t96OKnl+R4qUo/vZvyhFP7lJv8AE+XY/iPoOqTSa3cfCvwzA0Lb&#10;5FuNV1P53Y8g7rwu3zMW4OQSSTit/VP2mvG+oWOn2Hhbwh4K8PLot1LcaZe6D4MtI71GeQyIJLyV&#10;JLq42E7VaWaQgKMMSoJh8Q/G742eEfEuoS3nxl1TWp/tUqquuP8A2pHLl1/eMt2JI2DqdwZS5bgn&#10;bUcf7QPjrStVm1q20bwXeTXa4ma5+GuhzQscD7kb2RWPHdlVWJyTjJFejS4gziNuRxj5xUYv71BP&#10;53Oavk+QRsp1ajl1UoJpev756904p+R0Ws/tBftAeLtem+IesftEeLptVupme4v21qSM/dYKmImT&#10;YBGWAQfKittQBevJ6ddpM3lz6PFeQ7dtwrYHBJBUFlbawOOSODyDwM9Mvx3j13SYdL8Q/B3wHMs3&#10;7tprHw6lnMQeBxaSRbRxk4GOGwOmOx0tfh74i0RIPBEmn6br2pJt0HTRfyC1vbnaNtujtkwS5wFW&#10;QkOxVS0bFQca2dZlW97Eym/Ny5v1vb5W7mtPh3AVLU8urwnN7QcXTk32jdcjfZcybekU27HjFw9v&#10;pdxNaS/uJ4/kuFX5WB6eg44/ziuk+Huq6B8REvfBvii3WS+vG2eH9WuLtomtLgsv33WN2kjbnKtn&#10;p8uGC5851xdTstZubTxBDNDew3Tpf291GY5UkViGUqRlWVgV2kcH0rY+DnjtPBPxX8L+J760guLX&#10;TPEVlcz29xCZI5I0njJVlzl12jG3OCvFenkuaSo4yFOq3KjNqM47qUW7PTut4vdOzR4GMwkvZysr&#10;Tje3Rprp9+jRn+J9HNrb/wBoJaY2PlpEXlMnGG/Tr0P1qDS/Cep6tp01zbgq+7MaSfdfAI6+ueAe&#10;gIOcdR7L8bZNEi+J3i7w/wCKYobXWLLxTfj+0Y4XWIRvKSbeZNoYKgwY5NgkUAxOjL5ZtuNTR7rw&#10;hftptxZGO3373WNt3lhgHVl2k70dGVlYZBVlYFlYEeXjsPLB4upR35JOP3Oxph63tqMZrqk/vVzz&#10;+3nmtJmSYeWyttkiZcEH0I9Qe3GK6bwz4ju4LiGaylaOaJt0M8TDdG2GB6+xI75BOffc1zwBpvi1&#10;/tdm6w3k0QMNwD+6k4+XdjPG3jcORx1xg8fp/wDafhTWja6tZtb3EUmCs0Y6HK7h1yOvzDOR0yKw&#10;pyUtCprS6PrT9kz4/aPN4mh8PfEXUbfT7qXC2epSMEtp2H/LNieI5DnC/wALMMDDOiH6M8TfHW10&#10;P4pWOm6Nb2Vvb6h4fNtJdLsMlxdQzFxHu3buI5mOCuGGcH5GFfnbpt/Y+IllfyPLaTJFui7vNUKC&#10;cZwF7/L09e+Os8NfFHW9Hu9PtdcuHvLfTdSS4WZ5neS2Uo0bjAyXASQsowT2GQVC4YjB6c1M0o4x&#10;/DM++rXXG1GUyTNuZj1Jq5BO8smFCszfd29CMjmvJPhZ4/TV7SC4S4WeGSNfJmhYNx0/L9eK9z8F&#10;aLJ4kmjjt2+8u5nx+f0ryXF8x6UZqxa8MaVe604tLZB8xA3bv8K9h8I+FbTQNOVSjec2NzZHHH0+&#10;tVfCXhKz8P23lRwru/iYKMjHv2ro4lOxf3eD0+9+tbQp8pXMOjIQKz477U+p9f0qxb6q9pJ+6PHT&#10;O7JH+eapvDsXKt9Mdhn+XFQgsSGLeo3VoUmXNT1OW6mXa/8AEBtFFsXkjIQhiMk/TH+Jz3/WqYyH&#10;UsvG7jj9a0LBoxGQFb7uOaVguOEbvEFC/wC81IYvnZuu1eKsIQyBTwv976UxzuB5I6BttMzY3ywU&#10;aMt043VY0PV73S7nzY7l1VTlUU8A/wCTUbxgO2G+U/071NpOn3Gp6gtrEfvOAxx0FAHsngK9/tzT&#10;ftVwGHy/MG7+386wPiDp4hmkCquduW2/X9a7Hwdo50zRI4Yk2fLlvlz83r0/yKx/HtvA5Zd6tLCF&#10;8xerc5wcdcHa3pnB9DWhjfU8+tJVwqs38Qz83vn8uP8A69dv4Dvmil8puqsD14OK8/lf7PfshGMP&#10;/D0HU5/T8/bmuh8LagsV0kkzKMtn8c/5/KgTZ7nocyzKsiDPp6fpW4oS3ibZG28/3e/v+tcf4Qv2&#10;niWaHr1bsf8AOfyrqoziPeMdc5/A1qmZDmYpGu2YdVA49eMfjzUqxsflZ/r19x/nFMbyt2d/DDLc&#10;Hrjr0p6OuMpyeOPX2xT5gEwA/wC7Xec55PWq11apHETs2knPpu7VoLglWQ8nPQdeMcfhVedFd1YL&#10;x/Fx0o5hXRSgRnG4Mf8AdbsfairSIB0XllxjB/8A1UVIuY/Diy+JfjX4deJozd65JcaHbzMlqrLE&#10;vlRGVn35CrnJYksxIGewwB+rn7N2um0k/tviS50aG51ONWkxvezt5LoD8fIxmvxR+J9r4qtPDxud&#10;X1a0urXULGZ1axupJXGF6OHQFeSVxg7cMDgDn9Tf2FfinrPxP+F0nxRsVjZrrwfJcXke0lUW+SOx&#10;c49hfEjPcdDU4DEVKlRxnfpa5/SfixnNPFUajSd+Wd792O+OvwJ8cfFqPQb3wX+0X4w8B6loN8bk&#10;S+H7jfaX+7y8rdWodBcgNEmFd/L2mVGRllYVo/FK+jfVGNn/AKP5fCqgxt5z15P6n613jowBKOx3&#10;ctkcj2/SvJPitPPqMN0Le8aNnLGORTnHp+HTPSveZ/KWp4T8YvD1r4jmuNRv7OGSQtj7TcSBME9y&#10;zEDOffNfD/xmu7PWPiFfQWVjIsmnyS6d5RPzTtBLIHcKOeWLY77QpIU5UfU/xa0fx/qV41ut/wCd&#10;82I13nDH6df0rkrvQ/iJ4Y0TxFp3h3QjFa+IvDN5outNZ2/kyTx3Fq8DzM44aVWdpEYgEZKklSwP&#10;DUleWp2R+G1z86fGmqCfVLrUQ7SLqwByTjCB1AGecjEft19hn9e/+CA/7XOvfGP9jP4p/sMP/wAT&#10;TxL4P8P6lqfgLTVuobeS8sL5ZhLaofLUKItQlVjNNKSTqkaAKkIr8zdY8F+H/g78evCvhqz8PLeR&#10;rpqRSWes2QuluJ55rmEM0bAqxG5cKFA3oDgHJr7s/wCCXEnxW8Kft2+D/EshvbPTWi1GHVPIjmeO&#10;6tf7PuWMcoEi5BeONl3EoJlhfadoFFCTp1VPszaWq5e6P2f09YZbf+0IbAW0l4RPNGAhbewGdzRk&#10;q5AAG4MwIHBIwak8+3Vo4Gb5pG+UbgO2SeT+HQ9fpSWRg1KaMm9WOORW23XLqw2sVAIPOTtAwe+e&#10;axPH1t4m0ewk1nw/o0NzeRxn7PDcXzWrOVwynPlyFVyW5CsQATjAAPROUXK7KjHSw/RLvVtQ+Ius&#10;2Gs6DY2n2VLd9IuLO8Zjd2s0caNJcIQFWYT2syAfN+7RCCNzKPIvFPirw/4z+F2j/sxeFPEUcej6&#10;x4eXR9e8bTSPBYjTjaCGRdOuimy9vZAzpFJbs0VrKhe5cMkVle914Kn1/wCKmhWPxr8FanZ+GdW1&#10;OwmsNWs9S0/+1YGFrPdLFGyiW3bfb3LT/MrqrrLPG6uTBLB13h4eHNPvm8B6Lq0c2oafY2s0tk93&#10;5t59nmeZILiXLGSQSvb3CiVsmWSGblnWTE2UtGVGUoSTTs0fnF+3b/wTX0H9l7R/EH7aHhPxZqFj&#10;4Psw1xONPvGm1XTW81reNJdySxXtsJnjUySo80Mb/OreVJMfirWZfFnxPsbi+8E+I/DvjK1s98Vz&#10;rVnpsqyBvLWTczwvKis4Kr8oTDcYUdP2C8PftU/ss/th33jz4EaL8e/C/iTTGtr7QtY0/wAO+MLc&#10;3J0mWwtkubtGik3pAs188Yuk+QOnyuSMDP8A2C/+Ccfwe/Yd8I6LH8HPG9xfO9j5vibVmXcPEd3I&#10;uftS/vHW3hA8pY4o9wEcMe55HMs03k/2TLD4hVcFWlSf91v8LNNfefpuB8UMdHCewzPDxxGlry0b&#10;X97RqT82rvrdn5y/sOfCL/gq/wCBPiRb+Kf2RdX+IXhO2168kumnsxdQ+HpZRGCXnF6BZzMiMwCz&#10;rMd24IrNgH91/h38RfGZ+Ful+A/2jk0fxtqH9lQW/iTUI9Njghv59v76TydnlkMw4XYg77V6DAeQ&#10;n5z83Td83GPfP50sNzFcpHcROGjkVSjq4IYHGD+or1I/WqlR1MTVdST6u35L89z4vPM3wubOKoYW&#10;FGKu/d1k795PWy6JJIwviV+wD+xZ8dI/t3hqGbwZqy3JuYY48fZ45/4ZPJk3Rja3zKIGjIBwCDzX&#10;Or8Iv+Cmv7K0Wfhz8Ubf4m6BCuFsvEsb31xGNwdpD50qXbyEZRFF3Mq/88+gHpNvO4O2Vjt5DDqe&#10;nt/SoPHHxti+APws8TfFrVtdnt9J8LeH73V9SRWyPs9tA00uFIK5KIcEDJPQGtOVHz3vbb+p5B4q&#10;/ay/Zc+OEUngL9uH9lK+8OarHZvFJcPps189lG8qMsaSQwxahDJIVDtst1QAcyEGuY/4dyfsp6zq&#10;XiTxz+xJ8Q7W48Q+ItP1TTtO1rTfEVvcW2kX0sRVpfMgiaQzQIFCNM0zIGIIO8ivC/2Nv+DhTwt+&#10;2J4y0X9nb9tX9j7SdQ1TVkujaa34QmjktjcKkkuFs79w1uFtklzKt1I7MoCxjeAv1JH8O/2Zfjx4&#10;jvfgr+yp+1fpfhHXtG/09PDmj+LG/toRPDGJJZIFuY9Qtk2soEhKqUmzh1K1jLkqaOz/ADOqjXxO&#10;FvKlJx6Ozdrdnbp3TPgP9of/AIJr/tvfAzU/EXjjxTc3nirT5GuLhf7S8Opq1reeWN0skk1pPaiB&#10;WZgQ0sEWd3ONpI+VvHWueNvAq2WueM7PQ/CuoNeMVhTw3rRt45NqvGIrmO4lgZ8M+5I3GzYuCxJ2&#10;/t7N4r/4KH/s/sE8beHNP+JmjrKzPNDHtuGLIFjhSW2iDxxoRvZ5LSZmyQZOQV5TxD43/wCCfX7U&#10;y3bfG74djwb4gumuUn1y8iFvHJKYAstxLe25aHy1Pyob4oWYf6sFip46mBjL+HUlHyu7fn+p9dgu&#10;NK9OKWKwtKt/edOPN99vzTZ+M+g/tI/tQ+FL5YvD3xH0jw/DeYaHUFnkspJ448YZxO6O/LnnL9Dk&#10;8V28v7d/7Wb2BEv7Xnh9WhhVWjm8P2TCRiSMB4jKx6H5mAzkV+jnj7/gjj4SfSL7XvgBrei+JNB1&#10;rTGS2tbq6kspjYvErkwXNm4guWmGVUTwtbgSKSrckfK37RH/AAT7s/DtxJcfED4Y6h4Yuwb54ZL6&#10;0S2XznVFtbO0v7KKS0mfaBK+y3sUXbIDKCAVz/sus9539eb9Jo9H/XHKa3/MJb/D7Bfg8PJnz5B+&#10;3d+3Cusx3WlftD+FmmWFoxczeH4mVlYIWUE2m3BZFIPY8g4HGpb/ALY3/BQy6la7v/2hfBawttIW&#10;LR7INtLZwQbf0PQYP04z1us/srN4Wto7XU203UtMXUporCTxVp8RtLmS3iV5BFeB5bSRVkLIfLml&#10;csANuSAaGs/stfCqa+ji+IHwcn0mTZGWvtFkk8qRGQSmYJnGCrDBIjBAyOGySOVV+6++a/8AbmZS&#10;4oyWUr+wkvWOHn+HsI/mWNB/bS/bMSVd2teFdemc7WJtVTfj/riwx2PA4zirXiH9oj9sfxVptzo1&#10;/wDCTwzN9ugMTxwz3tu5V+MCRZF2gkkFty4AY7gOam8L/ssfDPUo1fwD4j09Y5o1b7LeaTb3Ejlj&#10;gLmZG3knBOzPX8K4fx43gr4M6pd6d8S/g7riw2t99lt9X/sHTls7oFiUMcvlsuGQBthIdQQCqkMA&#10;Sy2pFXkl/wCBS/yZjLiDJJv3U/8AwRR/Tl/IzPhR+31+1Ta+K5vgD4S/Zm8J6NdeE8WMmgw6fdWo&#10;shEfL8gh3VFYEEABuVDNxg17Z4j/AGwvitpemTXnjn9l3UNNlj8syW0fiKG4lZnzkiC3SSbbkHB2&#10;EDuRjn581LxV+zv4osVuZNG8UWbb8fZbHUooCV5zkRRhMcDHIJ9D1HcfBr9mXwd+0P4jg0Gw0DV7&#10;W1W1MkcmqTLIqQ8bSu/ezDf8owNuXz61y1sDf3mk7f3n+K5fyZrhs04eklCpr60VH8adaPyvFnnv&#10;7R/7RXi79ozxVpPh5PBmkaLH4aSUyWt94mX7RJ5nl796vGnltiNQqklhuJPWvlq+/Zs+N91rrW90&#10;lhcX15KZNsN40rys79zHGcsSfxzmv1B1r/gkb8HorRrjWPjJpelrMN8xvvB9vIQM5B3vcxjgDqUG&#10;fasvSf2Af2QfB+ozQar+2/oU0PmbV024vLKxEJ74MF0h+u7PHevoKfE2a08FSwdOnCNOneyTkt3d&#10;3u5Nu/XzNMRR4LqR5vrFVPsoqS/Hk/N+p8c/sn/sq/tC/Bf41ab8Z7iDwPb3mipO1vp/jW4u4rSd&#10;pYZITuC2xfcgcuvK4dUbPy4r7+l/a3+I+m6X4V1DXdc+HPhnw3JLLB4g8S+GfGTalczXYtGU2sdt&#10;d2sUETo8scwWSaYKPJYiUK0clfwn+xL+xGshkX4/aTqe45Y/8Jk7ZOMA4F6Vxx/dx9a9c+GH7GP7&#10;FFpoGvaL4gk0LUtCvrWC51GY2drfbLiOZUt5hI6yiNx58yqxH3ZJBjBavMxdbEZhW56iitLLVvz7&#10;I8Gosjpr3J1Ja9Yxjp/4FI4L9kWP4SfG39rrVvipofivT9YnsoZbi41JtTivLuKFo/LVWKOywGSJ&#10;ZCI4gsYKtsUAcdP+0RY+JvHenapceB/iDrHhOR7prn7Rod0Y/tBRxIBIcbwp2jIVl4Zgcgmr0vhv&#10;4Mfsq+Hry++Fvh+z0W1+xxajrGpaZZwQS3WyMmEZgjjEm1ZH8vuWuGwfmr5Dl/bb+L1zrF/YSx6Z&#10;fabql1Ii280OZLGFwwCpJHs3YDLlnDfcPdq83GY3BZbh1Sr6uae39XsfZcC8C59xdmEsflSXs8PK&#10;Hx2V3e7S0cW0tWnZWt3Nf4cf8FE/2j/h9cR6f4g1ew8VWKqIpLDxFYqxMXRk82Pa5YqeWk8wZxkE&#10;ZB7nRP28fhHq/iGwvZvButeCZbe7eeK8sb7+1Fshz93IidgcnKbSGVmVvMyWb5pmsLe5bl13bvmK&#10;qeeelUrjRY/L85V+6pGOOe+cj/61fPZPxdxBkMZRwla0ZbppSXrrez9D+q+K/Avwx4wlz4zAqE+k&#10;qbdNq/lFqL+cXqe4fDvV/hj+zr+1Tq37Q/7N3xZtPDfh3xNJC3iz4c6fYzX+lauoaRpZoYx5Uuns&#10;zSCWBSrtaSSTAB4ZntR1/wC2V+3F8HP2if2cvEPwG8RSN4UfXGtGg1y40bUNQW0kt7y3ug4gNnEH&#10;3CFo/wDWLgSZ5AIPyrdaZeWj+XFGyyR4KyAgc56/gcV9D/sG/E6OTx5qnh74w2Wu+KtPl0fzrG1h&#10;mlnuLeYTKhZf3qsE2yHIGedvAr6fL/EPOqk3h21HnfRK2vk1p8j8B47+jbknDuV1M3wleVSNCKfL&#10;N2lZNfaWkmvOPTc+YPC3wO/ZC0/4taD8Rdb+Nlz4m0HRdUbUNR8M3nw91Nl1IeaXSF5Y0I8pHcgA&#10;xt8rlDuDV6gut/s7694X0/wTp3xj1JpPD8gi8N3114L1Rp7W1h+W3jc/ZlSSQQ/uXmVYmmXhsdv0&#10;EjT4FGDz4P2bviJN/HiHwrqEqt75Erf568VgeIPHHhrSXYeE/wBijxdesoOP7Q8P6jADzxn/AEeX&#10;A6+oHT6ddfFV8VLmqu79P+CfgcqUadS9DSPZ6v8AC35Hg3gD9pS58O+INJ10/Fzx54i/sy6ifVtL&#10;m8N67LBfxqMNGUa1OC6ZDSZZ9x3AhgCPQP2kP+CkHxU+PvinQfEui/DfxpoNj4X0O806x0HRPAtz&#10;Hp8onFuBPJHdxAvJELUeUNwRQzgqwkcP0Vl8VPG+ozrFbfsAYXgbp5rqM4zx/rdNUfm3f0rqrO78&#10;bXtosqfsMaf9z5vM13To3PHHE0aH064PPfFaYHMsdleIjiMJNwnHZrp/XY29jgq1F08TT5099bfo&#10;z4Sl8daZb6rJPZ/Ab4hQz3UyyTfZPBMVrC0ixrHu2IyRrkIv8IyRk7iSa9f8C/t7ePPBHhix8E+G&#10;/wBnLxRDb6fYR21u9/4daRwqIqhmk+3ZkcgZZjyzcnvX0B4hf4mwQNLo37CmkwSdFafXtHkAYngE&#10;B0PHrx2xiuWvZ/2w3n/4lP7O/gPSYt2S95a28vl++Yr5egOen59/QzriviTiKnCGY4l1FC/Kmkkr&#10;2vovQ0wWD4fwN3Qwtr2v776fI6HVv+C1Hx98Uafb6JJ+zNpFtBFGsVvbxeE5YIY41AVVUf2rhQq4&#10;UDgALgYzXzb8efiD40+OXgLR/Amp+AryxttD+JkvjrTZLHVLS2uE1R7q+ugCxupMxJJfzBVxvwke&#10;WYhmf6I8OaJ+2LqrpDD4U+FzMVG6C3sr5H6ZORFJLnv/APqGKyfilr/7RXwxur7R/Hl38IPD95pv&#10;h3+2tQj1nWtQs5LbTPPFt9tkSaMeXbfaHWLzmxGZCqbsnFfP81S92/y/yOt1sG9FRX3y/wA0eEeA&#10;/wBqz9qr9n7wz458L/Cf4Y2vk/ELxfd+JPFCza5ZyzXOo3ZiMsi7wyxDMEWFTAXaB35T9pD/AIKO&#10;/wDBTT9q/wCFetfA342/D261bwd4khjh1zRLXWNLslvY0dJRGZ7O2W4A3xpuCyDcoKtlSwPrFz4A&#10;/bZ8cWUOv+HfHnh23sLu3Se2vvD9rJdxTQsMpIjyWrBkZfmU5II55rP+HXw3+PHxU1rUfC3gv9qq&#10;x1zVNGuvs+tWem6Dp10+nyiWSMxzhSnlOHhlUo+07o3BwVNJYip0b/D/ACHKtg+W3sI/fP8A+TPO&#10;/Cn/AAUW/wCCvHg3wda+CvCF/faDotlJILPTl0fR5ltkdmchWOksxXJbALfL0XAFYvxK/bs/4Klf&#10;FDwnqfgrx/rl1qOmXUfl3lnJ4csFWZTIrYJj0cE8qCDnjnkAkHvf2z/hz8b/ANkH4YwfEP8AaM/a&#10;G0XRdL1C6+yWLSaHp73VxLxlYra2uZJ5NoILFYyEGC2Mivlyb9oT4eeLtHg1sftb6strcTXMUMtn&#10;4HvYIybaKOadN4hAykUiO3PAYZPIB3jUrOy5b38t/wADnVelGfPCKi46pq+lut7ngf7Qngz9onSt&#10;B/tm4tPEljodn5kV81rql9NGUZ2bfcb4I1J8yTaJHOcFVyVVArv2A9Z+Kvi7xVqXwJ+G+oR2V5r4&#10;juItUkdYWjug629us0rsN0JmuEj2AM6tOWjEjDyJvRPit4K1/wCMWhTaP+yj8avHnxAuJIB/a9xD&#10;q15pej29rMHTbImoJA0rvh1CLuVlEhPC4Pmf7MGr6D8G/iXrHjfxhZatY7fD95pX2uNhY6hpF5Pa&#10;NDeNHG/mbjGk00IXfHKgdLolUt54hpGFOVNx5VHyWgVsxxtfEKtVm5tbczcvzb+77ztPFvwO8ean&#10;8WptD/aP1vT10X+2pLa98W6Xqcmp2aKswia8gWNopJ4hGrMuH3snCjnZXO+EPh34Zv7a40n4VWNw&#10;uoWMf2u5s2YSTNaxgNNPA77SUiAeWSEYaOONpWeSNHMPv3xE/Z7s7zw4C/xC8bapqluri60m68S2&#10;98unzoebaY27ssdwqGKRoslkWdN21iQOJ/Z2+IureC/Gdt8F9H8SahLca5Zyajb6PYvpk+nwawbC&#10;7t7S4uPNkdJltNNv727mt5UczNJ/Z7wQyS/aFx9hGEfcdrebt81+fU7o5xPFS5cXTjOMtG1GKkuz&#10;jJJNNdE3y9GrHqHxQ/4Rfxl498M/sPTeIrHRfHmhi30fWviNq8Mwgur6XcZ9Fsnkhhk+02z3MI8m&#10;ZLadXFzajyJ4hcXbvG3wY8AfG3whH+zV4t8b33hv4laTd3FnpupSGzh0TVboTSGLdbCzikRAJZpN&#10;0ss8jyXlxcxfM5tp/kPW/Eei6J4Ks/ixovgyxs7WP4gRppq3Gp3Xl34gudRnaVp7cJI2xJrWGRo5&#10;hOEWBldfMQr3ngL4sa744Hij4naho19qOp2cNx4jm1Sx8JrhNWgiQQWi24gltvsLx2JuJY5jbw2i&#10;W8yWaxJC9pqHRGKb5rf1/X4nm4ipKNONGMtFd6XWrb1a6tq2vay6Hg3xP+Enjfwb4v1DQ9b8N3Ft&#10;qFqG+1Waw8BUDb5IiMiWIhGdXXcrJlgzgb25W0kuHt/s6y/JIwz0JHptPJz9P8a/Un4nfD74h/EH&#10;wronh/41xaNZaj4auo7jRfiDourJb2OqQuqfY9Ysr1Va3ScPFHG81wkNrc24jSe4ibT7U2vH/Fz/&#10;AIJzfCXR/ihd+NPFvgxNEg8QaItxY2C3R0zTJdWiOdRjgjJEttIE8tmsXYNBJdBIFureaxmfSrU9&#10;jSdRpu3RLV+hjg6LxmKjQUox5na8naK9XrZefTrofBPhuKGyljBu1UbjJyoJBwCM9+nsfu+5w3xx&#10;pwuWaeXRBZ7pfMV0DLFIWAzs7Z5HoxznHWvc/wBov9ju48IRXPiv4O6frE1npsLnxF4a1Qb77RGi&#10;D+ewwd09qojdy+1WiRvn3Kkko8u0DxFrE+i3kFvpF5qFxGrKrQ2vnhmZSNpXOeSG5xzt454qqNej&#10;XoqpCScX1DFZfjsFjXhqsGqidnHr30tumtU1o1qtCh8d9Ul8Uan4Z8bapbzLqWteD7SXVLqa4aWS&#10;+mhlltBcEuckyR20bE9CST3ycn4Q+HLfxD8U/DOjQ2cNwt1r1mGtrjcqyL56llcqysFxnOCDjOCD&#10;00vFfhfxq2l6fc69NfzS6fp0cLWuoJKs1nCvMSoH6LtbcFGMbs9CM7PwJl0nS9fuPFmuQQ7fC2mX&#10;WpLcNNt+1qsflLatnILs8ibGHK5dSrjYI/S4dwntMzw1JvTmTb6KKd390V+AuJMa8VWr1+VqTWqe&#10;7nZJt+cpXb63ZyvxX1DVn+K/iTUJp13ya5d78ICrqLhsAjJA6YwCcetLoHi6zk1G3i1P7SLORViu&#10;jFCsk0Sk/wCshVnUOAefLLKH3MNyMwkXKNkw/dzllby1O5lHzZGQwHcEYIPOcjkg1A9jNaTJcI2N&#10;rZWQN0PY/wCf61jjK/1rFVKz+1Jy+93OKjGNOnGC6JL7j0eCG58M3v8AamnSx3tu1xIEe3ZjFOVI&#10;3MhdVKnBVtrBD867lQtmui8Rab4T+Ivh/wCyXUCy+TJmC4jbbLavxuwccEjGVYEfdJGQpHE+BfHN&#10;0LC60O9lXNwqsyzKClx5e4qwBxtkQM+1gQQGdQdrOp3LZbTUH/tnwnqDQzbgkouI13AYDFJFH3ly&#10;TscY3BsjYSyDjlT+1EuMraM4TXvDHiXwJN9n1CDzLKa4Kx3SMPLl4+6eSUJBPyng4bBYDNbfhvxV&#10;Z36FNSmJ+8I7rDuISQOCiYL9zj7xxx2x3ui6jp/ii2fS9T05Vk2gXFncRh1I7MA3DqcZBx1GDggg&#10;cZrXwK8R2MFx4k8FK09np9vNc3kU0gBto41LuyliBIFVWO0/N8vG5iBWtGvyytJEVKSlsegfD7x9&#10;4k+FGuS614OCXVnJOJLjSbluLkhVy0bKDsYr8pdVPK8qwVRX6GfswfFH4V/EnwrH4h+GuvC4mhjj&#10;/tCxnXZc2TODhJY8nGdrgMpZGKPtdgpNfmD4G8N+J5fC76rPbskV1GryMrDLISF568/Lt7HgDuDX&#10;SeEvE/iP4d6kuv8AgbWdQ0u8jt2i8/S7x4ZGjJBMbFSN6EohKNlSyKSCVBHTXwlOr7yVmY0cTKlo&#10;3dH7DaXew3UGTJiTc2VyO/8A+v61ehkKbg/y/Nzz0r8u/DP7dn7VOgtB/aHjNbuC0TdIh0+2YXJD&#10;7ijb08wKy8bhLu54KjBH11+zj/wUJ+G/xNg0vw78SLldD1q6h2eZcRMtpNN22SH7m5Ru2ybSrHYC&#10;7YLefUwtSGq1PSpYqnPQ+jNmY2Q/xE7T6io2X5PkG3qcKvvU1vNa3XzxS7l7MrdfSlEa5wGK4OBx&#10;xnNcckdqZRuWeNvMSLn3JyKv2s8iDB+XLED0NNu7CSWBvLb5d3zbe1Nj3Rr5ZbqM5HfnNSWWVfCZ&#10;39V7jofalkY+cpx/Fz+VRW0Ehk+QkNGuR19KmaBjtZySGbPTgj0oIZOjEhmyP9nK+9dv8HfD8l7d&#10;NevCvDZYuOCMdf8APvXH6ZYSardpaLglm5zx3r3LwV4ctdA0xYrOFoy2M7uM561UVciUjTEXkuwi&#10;PuGx0HTmsrxRbRNbtGY1IY568cdPx64/+vWy6lvl8xmDKSoYdf1/zj61XmgN0hhIz8ucjuMdP8//&#10;AK9TE8V8QWv2PUizHr1Ckc+1TaNdvFMir3+7u/StX4gaO1teNL5ewZyfrjmsSzzGg8p8NzjjpxUF&#10;aWPXfh3qjPHiVv4QOvXivQbVzs5P3uBhj09f5/lXjfw51h7a7W2aXmRvlG77x/yP89/XNJaNrVWE&#10;u35ec/NWi2Mpbl9HJ+UPzg/KPXOPxqVd33HO0GoYxGw3LKp3ZC89ee3qOP8AIqZVlkVsR9OcE4z/&#10;AJz29KBDreWTBhB5/h4PWhhGSsf3Sufw4qWK2mMO1hnAyvbvSPbctvBDMpGe3+fWgzIogCVKrj+7&#10;24zRViG1UZ4wox/n9aKAP5uvi1catplzvlvJGWRmjkUSYVCVIXjJ+b5c5AA4OevH6Lf8El/E+vXn&#10;wa1GCCzaayXRtO0meQyZWDzJluk4Oep06ReM4LdgK/PH9pTTEt7GN0vFEwIf5R820IwJz6dPfPoM&#10;V+gH/BHCTV7f4NeLNGkhZrZtas2huXX7zWzapGyKD6CeInHHOOo4ywS/25Rf9aH7l4nUpUcvrz6e&#10;7+L/AOAz61ulS3t5i6D5I243DkY657V4h8Xdbu9OtZLnTLPz/wDYJ+YD8K9u8S+TFot4118yGNl+&#10;YdzwBx2yfxr5/wDjB4p0nw9G6alJIpZT91eD9K+hqe7G5/O0dZHzr4t+LHjW38R27aZYfZ9t2rKF&#10;hVV4P8ZYYI68NlfXjivnWx/bc/aw1HwW1zN8UoWuptNYLJ/wiekhllIJ3Dba8EN2BwQBxX2J8Hv2&#10;jf2UfBHxWuP+Gr9H0mP4car4f1LSfFWpaxYXN01tb3NrJFmNbVHkV5GKwbkTcqzuQQeR+dd7Bp/w&#10;t8L6XZan4oi1Wz1K3vLvw7rFpDMItYsE1O8sku4llRJI0aW0lASVUkGw7lBrzYyvJpna4NRTR5Z4&#10;++KPxM+JPjS18QeL/GN1deILO6TyNXTbBJEFcNEIzHt2bWyy4xtJ+XHNfoX/AMG4/h7X/F3x4+LX&#10;x28SeN5r660T4f2/h/yNTkaaacahc/aBIskjFgEGmMuOf9dngA5/O7Wo7ZtYTVNBuAzK4kjaTcrI&#10;Rzg8dc+mR1r9b/8AgixYeFP2Xf8Agnx/wtv4ralpelr8QPG+oXem6hbQvNc3NnCqaekcoiRnCrc2&#10;l5jqqeflipc0Ra5tWdVGPO7WP0x+G+txajosMEwV306ZUZJlbaUzmM/Ltx0K7ck/Jk8ECuz0vW7C&#10;DUFk1DT7dY1jkjYtvZVV12MSCTuXaTkDBIOM8nPgnws+K/ha81uw1zR9Wt7zS77dC2pW80bwlWbG&#10;8SeYEAV1UsxJ2qH/AIuK9dm1bT4b1NLjvFa6YL/o8ZDSoGLBHKDkAspGQD0Y9Ecr0xp8+yuKp7sj&#10;m/hzZWngP4h+Mfhf/atmx+2R6xa6fa24VYIpwYZQuBhg09tJI3fdMxOSxNfCP/BWT9iX9sDU5fGH&#10;7UXwg/bmn8IaJ/Yz/wDCUNqXi7V9Lmk0yNJfI0jydPRrS9gSS5uBb5itnX7XMJ2vZJ2nT9BvHF3p&#10;enftEW9/Y+Gto8R6DOv9ohPmRozBPHCxIywxLcEDt5bEDkmvk/8A4Lr+AviV43/4J4+Jr/4a/Ei4&#10;8Njw3qVvq/iD7Lq01l/a2mqktvLYO0ZAkRpLmGUxuGVzbrxkAhW90g/Gn9ln4eWek/tN/CvUfhzq&#10;N1drea7CL6TTVna3uvsV43nqCxwR5NtDeupJCfaIyoC7Mf0dfBu18V6d4D0/SvF6NHeWiNAEZoyV&#10;jRika5jYqQEC46HGMjdkn8df+Dfr4HeDfiV8SNW+Kxnhi13RI4FvIXZGiSz82MiPy4Y0/eyTxSMw&#10;c/LF5JXJ+9+01mTaxhQNvfvzz0rSPw6Gf2jU3MyeWQ3GOh/rmqelTCz1OXw5bxwQ2tpY2xtY4Ywu&#10;xWMqleDgKBEgVQBjJ5PQK90BgsenDfN0HvzUqSfPkDDcDdnrj3z9aoqxftn2LuDeuT/Ee3avjL/g&#10;vX8dYvhZ+wXe+ArS4j+3/EXXrTQ1jXHmJaofttxIATjbi2jhY4OPtIxgkEfY0dyQQxi24/zkfj/n&#10;mvxr/wCDhv49N4//AGqPDvwI0/UjJZ+AfDazX1uECmHUtQ2zSAnq4+yx2DDPTzGwBli0ydojscX/&#10;AMEafheur/EvxZ8Yr+2ZY9H02DStNa503dHNNdOZJXilP3ZYo7YKwHOy9GSAcN6J/wAFhP2Y7zxl&#10;4F039o3wlpjTX3h22/s/xFBHGzGfTmkLQTYMgVfJmkkU7YyzLdFmdUgFfKX/AATe/a90v9nD9rBf&#10;DXjnUbOLwj4s8jTtSvGnihjsbhPMW3vJpX2hVhe4uIpCXWNIp5HYMY1r9efEWl+F/iT8LHu7Z9O1&#10;vQ9a0fzI2VUurTUrOeI8jqk0MkbH1R1PcGvCxE6lPEcx6GHfu6H5Z/s6f8F6P+Cn/wCyPK2j2fx5&#10;n+IGl27vN/YvxTSTWUnLoih/tbPHeqFCfLGlwsSyCTKH5s/p3+yf/wAFyP2E/wDgojqdr4D+OXwE&#10;1HQ/Fy+GP7V1jVLFBd2unJHMITE11EY7wMZCHWKOKRPLljLPu3qv4Zfte/CLWf2ev2gdU+Gms2Nx&#10;9ntZRLomoXBO6906U5ilZvLjV2HzI5VAgljmVcgZrsf+Ce/xz0D4CftAWNx4m+y2+heKIxpWqX83&#10;kx/Yi7r5VwZXK+XEsgAkJbaEdnIYxKK6HiasKfNHXQzdGlOtaWnmtD+iHwv+y34R1We6+IP7FH7S&#10;P2G6nmju7uC3vkw9zKhKyXaxLtd0jJ2xXdvMwZTnBzjQ1P46/tT/AAYtG079oP4Sw+JtBRRFca1p&#10;8KwyC0CeXLLKV329xLMWGEYWSYJ7H5fi231a78ESr4vstcfSZNMDTjVIbowNaqqndJ5gIMYC7stk&#10;YGe2a6b4H/8ABXT9qHxXrtroHwP+F5+I3gyymSDUvHHjfUTpWnTRRuyMumXMcEtxqbuY5o2uGjki&#10;R4kJdg/JhsyhU+JW9Nh1sDOHwu/rufQFp4b/AGBfjpNInhzVb34Y+INYhh066sLe4/sc3q3CbBpq&#10;Ak2d6HIQvHatIWIG4/Mc8j4+/wCCdHxQ8Hhrn4cJputJPM8nl6DJFo+66eDy43lspUk08QREYIii&#10;SZ/M3B1YZXvrz4k/sb/HdJLT4meA5fCerXi+XNqVrGfKkkmYoT5sIw/BBZ7mJUAJ6gE0ujfs4fFf&#10;4eabD4v/AGQv2jl1LQV3Cy0Q3sU1k8MTnNvCuJLUF3D73iS3ctuzIpJI9GnXjLWLv6HJKMoaTVvX&#10;/M+PvHXwTGla0LPxX4Zk06ZxHIs1xaHRdS+zRWh8y6ltrqUwSB3GEAu8khgsPKKOZXRfHvh7UovB&#10;2lai1xcNa23meGfEGny2t55c6tII1gnRXffzkxIFKv8AfIZS33B4g/af+IHhWyXwt+2D+y4uoWzS&#10;rnUNJsY5Lae48w7SsF45hCRoTllupXJHEeHO3PsPgR+yL+0Ei6P8BviytnP5k16fCupQm5jLAmKW&#10;/fStSQSkhHCJMQFG1Cp4zXRGsRKmfn1P8LvgdFqjaj4l+Ew8N3zCMNdabFshWToqrHzChxySm5yR&#10;zycj0HwV8IvhZrKtNL4w1QW1ovmJb6LMi+aVCI5kEgZ1yykr9wDecFsgD3nx1+xD8Yfh+I20nRZr&#10;zT4xapcNo8jatDHaw+YPKFpdul15srMGb7PcpEiu2FOxQvhWofCG+l1CDTJ/CdxaagrWsE0fhmSS&#10;4ZLppCzRfYpEjuQY1++YIbgKyN+9I25JRoVPi/AmKlGXMtTzf4kftr/sOfBfxfP4C8a/Br4rX19a&#10;qDIZ4HtxJGejJ5t7bllz0cKQcHBPBo+Gf7Zn7Cvxx+IWm/C/4cfsr/FzUNe1a6EWn2tpqADTHI3M&#10;xOs/IijLO5+VFDMxVVZh0N9DrvjLw3Lomrad4d8faOknmXNjqVtFc+WwnMQkmgmJaNlOQvmnI38K&#10;Miur/wCCdf7Ef7Pnhv4x6p+0d4P+F2qeH7vR7NbHRNOu9Slktbe5cXC3FyizDzA5hdY8b/K2u2I9&#10;wVxtUp5LTw8pSjLms7e9pfpfRdbXOynWjJ8rjY9b8W/sv/s7/DLwnqfj3xj4cNto+i6dc3uqXR1z&#10;UrhY7WBWkklKbyzbY0LEAE8Hgnr81fs7f8FJP2dPjt488N/s8/A39kHUZ5vENxPqHjO48T6lFa2e&#10;mWNnG8kMiqn2gXrFGlYLIIB5ssMYc7vMGx/wXc/aPtfBHwSs/gXFM4XxXfRS6pHuKefZQOZVhBMB&#10;DK0sSFmjkSSF/s24NHOc+b/8EhP2Ybn4YfBDUPjz4v0vyfEXxEmVNNheEBrbSIn3KwUqCPPmCOCv&#10;ymOCEjuK8LDxlKN31JqSS0Rvfty/GOGW5b4Q6M8MUWEutZWGMRx7z88UCqMAKo2vtAIB2AYKV816&#10;Vc282uK0EpZIwzKw4K4BHYnsQMelYvxb1DxV4n8Vap4zj1b5tWv5ribdNy2+TeRjA4BPGQOFHoKw&#10;vhndXcurzTXs0u2O3/dgsfvMQPTngn8vwr8yzHEzx2MnWb62S7JbI/0a4HyXCcG8PYXKaVN35U5S&#10;/mnJXlL79F2SS6Hpr3iLMoJGMcdh7/5//XQbwK+B97rznp7Y7/4dKyf7Vl3eYszMG4bp8wx09+el&#10;Ng1SWCXy8Fh/F3znv7dK5kz7h3NgXBiYMTu2jKl8FW49wT16/T8ap6l+0b8bP2didY+AnxPfwrq2&#10;pWtxDJqkfh201EyxxxmYQFbiKRYwzICXUF/3eACeDWW4SQc8MeDlun1p2tfs3fEv4/6FDF4Nh0+1&#10;s2aWBtc1S4ZUtXZog7FI1d3AiaUFQoY78q2VIPs5FSjXzSnFvTV/cmz8v8YsbHA+HOOk95RjFesp&#10;xX5Nv5F39nH/AILM/tnx+Nb7wf8AtIfFu8u4ZfLtLyK18L6TZ6hZp50bvPaMtosf2hVR4ysySo0c&#10;0mFSTy5ofp6H9tLxDrN5qGtax+09Ya1oem3U1hYf8IFdK32p4BgsZYjIziQPHIXVWZA6HaUO4fPt&#10;h/wSI8YaJqN3pnw91nw7488deDZNN8SeG21TUlj8Pa34bkudUFrp81q8DObmefTLiOeCa5igjWXb&#10;5kiYaPxv/gmnqPw3+H/7f3hbwbqV/fX3hPxdbDSbyJbXyrizuLq0V47YefGVae2v9tr5xjaN/LkJ&#10;jaN2Rv0qMadKPM4pp+R/nm6sa05QjL3o7rtdH6Fap+zH/wAFD/2u/hNa/Hn9mn4t+KtCS3ubmPSt&#10;FbxJqNvJr1nEi5niKzBJFaRriNGCpJmJon814oJX+BfEf7RP7Y+gPNomsftQfEuO3ZJDdW0fxEv5&#10;JIFBXMkLib5lGRkc7MhWyCrP+5HgiST9lbxx4L+HXxw1K18N+HW1FrLRNa8I6PHHpfjDVDCYreG4&#10;SQTS2uoTr+88kOWvp4FEc25TBd+N/wDBV3/gnz+zv4i8B+LP2qvAm/Q/EllNHqOv3UO+Gxud0yQt&#10;c3LMCsAO/wA6ad1cZVnZkDTSPz16ManvQ3NqdSpHSWqPgv8AYT/4KG/t1/sufEh/FPwc8ZR/FPTv&#10;El9FFqHgTxpJIZ5Ve5id006+UmSznkCvGihTaqZtzW8jRoa9A/a/0vwHD+0Vq/7an7O1zffsp/tO&#10;eGNMbX/FHwh8bwppVv4s+zu6ajq2kaqz/wBn6msxkniTytgvksbuWS3dZ5Gb44trLxpq91ceJfg7&#10;4UvNI0VopIZLvUohGLycTiI/ZoJOEfG9cuWQywSI6IeD+kn/AAS1+BX7Nv8AwUC8Ezf8Ni6x8QPi&#10;14o8N3UUuj3XjDx/qC2eiPsZJk0yKCaGTTnlEX7+FXdS1pEw8oxqo541LPlqHRy6c0Tv/gD/AMF6&#10;p/2u/BPhX4PfAb9n+6vvj940hnto9J1i6Ww8L2M8dsZzqc1w8v2iWzESy3H2WIPMfss8CzbjHPN8&#10;16z+y/8ADPXf24vC3wz8afGzxV8TPi7qFxqF7+078VNL3f2PDqnkR3umeHIIt4tpLeF9IaCS2uLV&#10;45YPtO3y5bUWdj137YP/AAQU+LHw00C08Sfs0eKdB+KXhbwvo8Nra+D/AIlSf2b4gtdOhn+0NYWu&#10;q2Rgju/tFxPOzPcCCWG3t7e2hmdRsa7+y/8ABT/gpV+zr8ALrwvY/wDBK/wZ4ShsdYsvFWk+JdN+&#10;KGnz2dklte2V66S2RuZ7yV2toJbb7RvmnWJoY0jfyzu1lL3bIj3j6f8A+CgXxW1P9kX9nLSfh/8A&#10;D3QbrVPix8SriTQ/h14f0+e1MkOomHd9rZZQyfZrNBG0pZWh3vGkrwwzNNHN+x/+zrqf7MfwbsfB&#10;niDXrzVvE07Jf+LNa1DUrm+e91E28ULbZbg+cYY4oYbaEOd629tCrlmVmPlf7Vngb4z/ALE37Mnj&#10;L/goz8cPidonjb9oaLwbo3hrw/fXNuV0rQPOntrWf+zbVnA85VmuLotgo0qSSiJIXaBfyb0r9tf9&#10;vfwh4os/jX4Z/a78dSarZia3jtvEHiK41S2khkVvMXyb5pYXG7ZiORCm5Y3BR40cd+C4fzDMsJOt&#10;hY3jB2fdvy72/XqVG+7P0k/4LnaR4I8ffATw7rHxf+FNvfeD9G8dHQr/AMcWeoQRar4ev54BK6Wi&#10;STqGk8rbcS2t1GkU8K2zRypvNxb/AJ0p8Kfgf8NfCEPxY8KfGTQPEy+EPEbQ6u2nMls+iyfYobyz&#10;MJhNsNVlmnn1G1ZIZJFRtNtpvtMlqCh5b4afHT9qKTQPF0+oftO+IrHSPFFrpmj+IlXXp4bm+txF&#10;ciKWQBgTa2lra3Vu0iCZIY7k28UeLhisHw2+Ht/efD3T9A+E/iKL4lWfivxFqMdr4D0E3o1zSVsc&#10;Ty38lnHE/kSXFkJdsg+1Zg84DDQN5dxy9U8PeU1GSveL0l32311V/I5pSrRlzyg+Vuya2bVr9Ol0&#10;36nt3wh/aH+A/wAJPgH4o8QeE5rPVvF9h5a3Stpskeo6hIUd4I77IhFw9szzQzSwsQyW7TA7pgDN&#10;+xn+z7pv7Znx31D4N32rKvhvW9I/4TPx3cSaPDNfWtzbQQR3sluqQsVkS+uVwVUbUmuPNhkjSSGX&#10;5r/aP+JfxGh+Mf2bx/q+k6l4m8MxxafdS6bDBJbi6gQCYsVUwTOs3neZOPNikl3NFI0CQkfr5+yB&#10;+xP8UP2XP2SvDHxf+IGheNofiBceJGm8UfDfRbJFudd1qSYafpcbfYbiKd7GykkW6FoZYoWf96sk&#10;cMixvxU8PhPjlJqTu9rq2nW6at6M9Km3Uwk4ppaxtfTXXrZrXXey21PKvA/7DvjD9kuTxt4a1WHT&#10;br4j6LquseJvBr6dDqotfHWnxlpfscayPdzG/gmMsVxb7TcNGiGOa4RWvF+eP2pvhiPjh438RftO&#10;fBTwzN8OfiVY3sX/AAl/hX+05be5ee6UW8twXigWK1nN1L5EkqTv5rS/aZhan7QH93+Mv7Tlz8cn&#10;1LxTqGj3jHRE+1LfeI9lofBdlF5NzNcpbohktFJCW891aC8aV7aCKS4c29mr2fg38AfHn7SE2seG&#10;dL/aD8I+H9e8Hwmz8K/Ejwvqi6leWEfnSxxWWoFApl1KG38tobiRbWeCWwN6j3E0LS2tVMJWcm6b&#10;Uo91d/LZfqZyhTw8F7W/Ot4vo+7a3/w6SXXbX58ufg7+x5+05+x7qniv4b3l3a2fwnv10u1sbWzl&#10;trqa2K28j6hNKm+3hN5HE1rHc3MNut1PHIVt/tMiWrfLHibQo9U8RT/C7T9Ks72Pw7cXqr4u0OK1&#10;vric2n2u4uLnzY7v7PN/osShdkjpILRWgdssZeo/4U54K+HT/ETwz47vrG8/4R+1s7DTW0HV47p5&#10;9V+026y3FtdiKCOS1kjjuNsah7qEXcbmC4S0u5U7j9vr9pDTvjDqHgrwJ41+BOg6GvgjwaNOt7Dw&#10;zfXFvLpa7Z5bfpax25jMkougkCTRPZzW8aXCSiW5bH4dEefQw8cPC0W2rt6tvf1Mn9mX9rT9qXw3&#10;4+tPFvw++Jfh+x0PS9SuUs/h94t1y3g8Mi1u4pJ57VLK4kgtRH+4SOZ0aJ5JZrdWk3zrn9EtC8Q+&#10;BPHnhPx18Bfi34Pj1i50O4/s/wCKXg+SGe5i8Ptas1rBeWdrLuWbRokDNaXUUTTWwiMtwJZZ7s3H&#10;xj4g/Z98c+CLjwr8Lvif8P8ASdHuPFmi+HhJ4fh8QSW154wAlntEFk8Vq62cqxSWlnex3cLA3NrL&#10;IhRwWi9e+Pfhi9/ZT/bf0TxRoH7bHhvxxH4X0LTvEVxc6LZWF1r0Lx2sdk1ncXjWaPczFvK/0NZb&#10;qVpGtUlVgkl5D5uIzrB4XGQwk23OpdxSTb92ye2i16uy3u9Drhh5VFzxaS7uyXfVv8lr2v1xf2if&#10;gl4/+AOoa34/8KfGW5uNNsdHN7rnhvULhZLjSmluJ1liQ3BnKWixl2jiDeXdQ20wiZp0uIYPB/BW&#10;jeB9a8cyeFPhp4Gktbq601tQ1CazZJraPy93eVYntcqABAykrIduFLbE+vfH37aXwE8bfDizi+LP&#10;jTTdAn8WeJFsbfT4denudJuJI57XUZ7mGWKCLy9LMzRRnT7hYwpWCSC4hI+1W3hGnfB7xL8FPGni&#10;/VtO0aOHXrZrZNUtNLsmljcpDMg+yW8a+fLbNPCsl1crEzRi7t4ARJdRyNjjcLKUHCmrSqO6ira2&#10;teUn3S1dn2V3ofovAef8uI+t4hc1DCrWtK7lFSulTprqpy0jdPlTlK0dU/mC68XLrnjHUtUkjVbV&#10;LrMN1AzOkZBKqik8bflypHAHHTBrdv8Aw3HdfDTUvCugXy29xr1w2qNaNM0UU1vb/IsRWRkiUzMs&#10;8qldzM9lEigmaNR103wy+I/xe1PWv2h9a0Ow0PQbO6sbbUtahe3tIdUcODNcQxO5+1NsG4+WHJEI&#10;uLgIryyL5rrvxF1nxD8TP+EishbeHWa7EtlZ6LmGPSJlYeVHCBxCYpVG0KFKFVIBPLffZXRp5Xlk&#10;6r+KUfZxXVKS96X/AICml/iPyfOsZiM2zKpWbTk5ObfRyvdfK7v8uhwbRy3EEej3d201vZzsIZBE&#10;Glgj3EtEMkcZJcKSBuZiCN7kpfaR/Z17JZ295HPHktDNFny54+zx7gGx7EKwOQwVhtHoXxL0DRNR&#10;1G68T2ts+mxah5OoWan7RsiiuVy1tunBkufs9x51v52WLPbydcjHFWdjOghvikLLcRBkhkXd8uVI&#10;YMMYJwT/ALpxzuNeLKnyysVRqKtTU11/r7zW8DeBvDN3dST6zYzag8UZZbeO88mPJGEKtglvm243&#10;BQTkHjJrsJ/CuhaTIs2hMTh2R4ZVXcmCCNwB2kcDgjnHQqQTyOh67qnhXVVl0qYq9vLHuaRFbf8A&#10;KfkYMDuHs3bA7V0E13deILJtR8OadNb3Edw5kk2YVlxvJwCVI3H7pPJHQAA1PKrFkk1namTZeafv&#10;hjhZRDGyqe7Z3Y5wTnnJ2jGcAGmX978QNP8AB15oHhnxddQ6Xq8flXEcbIwkVWy0QJXfCPmwyoV3&#10;qw3b0YbnaT4q0aaddL8UJ/Zd003liSQYiJ4AIZsbPmP3ScDglgTgaeqaZqnh52hmh+zvJtZfMjXa&#10;6HkNhunUY44DHoQcyopO4zznw1451jwHJdaPc2f2gSR7lhkkYr1+8MfwkA+nI5x27jTn0TxFpEvi&#10;PSL+NEhTdeRyYVrcc53nH3c/xZ446da5Hxd4e1DVbiS7u/ENuJGuC6RwWoSNM9gu4/mT2HvWJbeF&#10;dbk06+nsIytqsiwSXDWm8Sf8tMLuAXI+UnnIyByCa7qdZyVnqctSnGOux18fjPwy1ylrp9495cOF&#10;MFrYwtJJLuTcNoA54PQnIPBAwa7nTPhD8R7yZb19Dt9PkifyprPUNSXc6ZUk/uBNGeRgEsrAb+xy&#10;fBvDxuPDniq11KWyW4TdsZmARUBP3sk4XA7kgYzyBkj6M8B/Fi60JYdN8TK1xYBQsM24lrdO2Mff&#10;UenXHAPQV8/mmYYzCyUaaSTP0fgnhjIc6ozni5ybi0rJ2Vmuul/uenU+m/2RP2gvGfwu0+L4c/En&#10;xEdQ03bFHpLyKcaZGNwMXnM2ZIslFXIXywAMBCNn134Z8U2WuWP2mG43Zbn8/T1xX5la58Y/BtpJ&#10;5FrDdai3nGNpLa1CJERgq2ZShZSTkPGHHXr0Ot8JP26vGnwvvI9MHhOOWzmYLb20mrMUDcYAk8kb&#10;N3PylSpIXGGYhubCSx+I1qQ366L8NPwOjibLeGst/wByxCutHC7l9zV7Pum/u2P1P8PwQ3OnSRyx&#10;gqsgL/L0/wAf/wBXTvNqfhlmiW5gULuiB2rjjjpXlv7Hn7QPh79oXwLceJPD7zQTWky2uoWd0uJb&#10;eYDJGRkMhVgwYE5BGcMGVfdbCzN2ioPl3A56cc//AFxW8oyjKzPlIyjKN0cLa2rF2Vxnapz8ue2M&#10;1ZuLUFYgMYx90Dt611Vz4ZtzMHgkCs7fxL09/wDI71mvo88agNHxtx6AjOPyzSQpDvBYt7PXYpLn&#10;7n8PPTgfSvbrCS1lij8px8yBdjH9f8+leO2ulFCro7eYx+9t4Hv/AJFdT4Y8UajYXUcd9cny+qyN&#10;nIH17/yrWJjK56LNbO/LxBedp9uP8/pQtpIhUFvl2YBx/j/nirGi6ja6pDjzRllH3eR/9b/PStaP&#10;Tdyrxk9Pr7itOUxuzzf4h+Gkms/tHlH5uG3DJ/z/AIV5v/Y91G/y7slsL9M/z/z7V9D6/okd3YlX&#10;XcpXC8f56V5nr/hwxXhj8sd+PT2qJRHFmN4OsJrLVUE8brtkz9fzr2XwjiVB5i8bcLt/z/nFeead&#10;paQSK5O5VPy133hGZT5cSfw9uT6U0EjpEs1ZmERYhV6jP4/z/GrkdujRqGiB/wBoVIkRk5fuoGfX&#10;P9alSFUUED5jztb8s1XKSRIgVflPygfxcnr1pJo/mZmj3M34U8ocquOnHXgU6S38xMZ+9xwvsP8A&#10;PSjlFYjjhKxB2X+HK9PainLEAgY4G5T05/D65opNWJZ/P/8Ate6P4estKjiitSsN9pcNzp8/2ULs&#10;nPmZjY44OTtBxgArnGCR94f8EtbGwh/ZZjnitfLuP+Ex1p5N0I8wxSSQNGc454RhkcHp2r4f/a1s&#10;vEWsfDf7Xd7dtq6SLC25SwOQFIPJzkfgDjpg/Zn7BvxA8DfEn9j2L4VNr+peE9SjXUdMv9Y0e+Nr&#10;K7te3kQu7e6C/wCjSJGVIZwvl7EI3HJDw8eXNG32P6D8WYyqcOctNNtzhey6Lmd/vt959E+Nod/h&#10;yZWKsrMgUc8nIOOP93vxXzt8Z7jQJbRrbVry38vkt5y7sfgM16x4W8G+J/h38E9D8L+LfizqXjmZ&#10;TO1r4s1YRtNfxq7DPmIW88orhWkZnZmbJOCqjxH46eGNK1aOS6vw0e1GeW4WXYoUDOWz8oAGTn0r&#10;2K0v3bP5njG1SzPCfEn7EfxK/b7uL74Ifs6fEDwjoU8dqdQ1z/hKkuU+220U8GyOFoIZjGFmKs+Q&#10;GbEYUgeYrN/4Kpf8E7rH4FfsE/DfXfD+m6S2sfBm3ttA8cXWkwjZfR3zZuLwXEoSSWBdUU+VERvB&#10;1eSTy0Hmbfu7/gnf+zrJ+zVb+IPjV8SNCuItQu9L3x6crb7u10+L9/Ijp/DJJsjby8hlMe18MSqc&#10;P4r0TUvE3wcuPhl+1p8SLTTLX4reHH8LXng+a3thpvhfUponkimtJEbzLt7PyjIxcXjzXNvDcQrY&#10;wxOkflUZe05j1PZuEFc/CMMQCTztB+UqfTtj8fz+te0fA/8Aau8XaB4J0f4L6/qry6LourXl3pPm&#10;Szu8Ed8Lb7RCN7GNIFmtIZURQp8y4uGJYvx5D4z8I+Kfh34v1j4e+OtI+xa1oepXGnazY/aEkFtd&#10;wSNFNHujLK+11ZdysQccEg1iXf2hv30ZDeSw2nbuUZBwPqQGxx2PHFJroVTqOlK6/q5+2f8AwTj+&#10;LMfjvwHefCfVL2N5dKm8/TIZJIwzWdw7GRVjAViEmLOzsSSbpRnAAH6C3I8MeNfDen6Trv8Apt1D&#10;bXEd9byZYTROdn709fm5IIIJIYg/KSPwq/4J4/tIr4M8QeHvHV7qjQ2cbnTvEckUzoqWzgLK77VZ&#10;pPKBjuQgB3PEgHODX7ceHpNL07W28QW8dhANXiht7q9uCsU0qqzm1TzGYAgPNKqRgEs9zxg/K3o4&#10;Co4xeuq/zMK3vM6r4k2NlrDeFfFXiK9t7WSz1q1/smO1uguwGJ43iBBJbAnuI2BzjBU8iuN/ab+A&#10;XgP9qb4H+IvgB8S2vP7D8SWSwXs2nyRrcR7ZFkR4zJG6K6uiMpZGAKjg1sTWd3oXi5vE0EjNY6jb&#10;xW99am88uKGVS2LnYImV3ZSkbOzx/LFGuZCI0GwzZOD97cQQ3WtZ0uWz7/0xRlzHh/7KP/BP79nX&#10;9jjT7fTPgfpGpWRjIk1K4utSeZ9VujCsb3FwXGCxABKRbIVYDYi4IPuiMwZm3HaW+7xxwOP59c8k&#10;9qg3Kjrx8vvxx0pXZHGN235gPT8DUhylmNpAPvnrgc1PazwiQx7Oe3r+PHHeqMeCGA+bv97P4dKd&#10;FIVYkStuYAbWAwuCfQdTkdT27c0BE0Jr1YLcXE7rtjdQzdFVS4Uux6KqgliTgBVJPSv5sv2q/jhf&#10;ftEftAeOv2gru3vJo/EGu32qWdtcTGSaDT1LNbwF2xnyrVI48kABYhgAAAftv/wVk+N1r8Ev2BfH&#10;2rW91py6n4g09vDmjR6gHPnS36m2m8rawIljtHup15AzCc5+6fxb/ZE/aJ8AfsrfHfS/jP4003UL&#10;640u1uI9As9NYEtdzxm3PmR9ZIxDLPwpB3+WexBwxE+WOi1Kiry1PlO9Wa+u5dV+0m7mmkZ5Hkb5&#10;3cnk8YyxY565Poea7H4R/Hn4/fAKebWvgn8V/EXhP7VcQtqFtpervFFfSQksouLcMEnRWJO2VHTD&#10;EHqc/Qv7YXxv/Za/aV16bW/D/wCy4vh7xZNHvbUPCGoRWnmysW2G8tI4ntmBeRXkdjDM+MGVQAK+&#10;YfGPhbxB4cisdK19Zvs7QvNZTFV3EEKChYcEocZXJx/CdrAnki+eOqNvhejPRvjN+2J8Tf2pNN0H&#10;QfjppugX+paLNcNa+KrXS2tb6ZZuTBKsDrbeVkR4xACpThgHk3eftA1nN9jiYhcExd2AGBj0yD0H&#10;oQepNR6fr3hvWLyx0fx1p9vYwwxpFcaxp8MgmkjQBV3IGMY+UcyLCXb7zBmZnPYfE74LfEj4ZaDo&#10;us+KPC17b6X4itTeeGdcmtWW01aJDtdoJwBHNtLKG8ssAJIjwHArKUIxtFaFc0pas+3v2J/Es/7f&#10;fw5bwt+1B8UrK48P+AvscF14Tj+0xTeIZmDG2vdUuDkXESeW2IEfMk8JluAQsYk+0E+Jvws8H6PD&#10;ozeKbC1t9Nt47aCGPEcVvFGoRY0UABUVQFUABQBgAACvwl0fxL4g8PyyXPhjWbywmmj8qWSxuGjZ&#10;0yrbGx1UlVyp445rooPi140gEdv4h0OwvJizSLdX0brIWIXn90y7k2nOAMYI5GARyPCKUtHp2OqO&#10;JcY7an6+eOf2sPhLavJp1v8AGDS9PsWRkW609opL2Rjxuj88+XHtbGd0c27JHyYyeN+An7ZXw58L&#10;fH7VvCHwlHiHSdZ1zS31lPFC3YEmrxRvEstv54mM7pE0IxbyfIgjcoqry3526d8ZvgYvgqHVk03V&#10;LjxFFAon0G+0dFsZJMnzMXkd+sgQAHGYS+7auMZNcvrOvfF79prxFY+F/B/w8aRIVki03RPDujli&#10;kbkMylsNNKDgMd7sMjcAABio4Xl1Ta8wliO6v5H7E/EP/g5V+HXwQhbwhqnh+z+LV+UkivIdIkSz&#10;iTc8eRLdqrwOoRnASGGTLLtdkIOfS/gd+2x/wR4/4KOyN4Z8I3uofD/xJNHNM2h+J9GTTR5MA3ea&#10;WUz6aEOeFEolO1sheDX5q/s2/wDBHDXdUaPXv2jvELaeu3f/AGDo7I9zyDjzJjujjxhTtUSEgkEo&#10;wzX2Z8P/AIPfDP4MaO/hb4ceDrPRrFjhobdWLOVztLyMS8pG44LsxAOBxTlmNOj7qfM/66hDCSrP&#10;mty+n+R9uTfCn9tv4Nn7Z8IPjRb+N9OdTLHpvigm53yS4zITNKJiiKo2pHeImWyI+TnC8UftTfDH&#10;xKF8Gftkfs16l4duRFIsepCykvY4IFG5WVkjju0Z33AJBHKBnmQhnx8jfE39oj40/s9/BDXPHPwF&#10;+I2oeHb7Rry1ZnhVXtzJNLDC7tbzI8E7GOTaGdGweQVZAR9G/sp/t4/EH4wfCzw/pf7Unwx8P6xJ&#10;rttHPINPtPLAjKZjkkgmaRJpXXa7bTAil2AQYxV0s1oVKnI7p/ejuqZDjI5X9fvFw53C17Sukne2&#10;1rPe50etfsh/Ar496cfFXwR+KWmeII9K+zx/2bf332ptO8v97BYi5hZbvTgoYkxqyyZ27gCOPJ/H&#10;P7M37QnwddtRsNRvt0KtHDq14GvrVZDMTPeG6t9l3bQrG/yrLHcyMpYZBHHuGvfsi/sx/EbVbfxN&#10;8M/EmqeBfEluD/Z95Y3ckUltJLuDGMswdXK7kP2eVQBwRzzm6qv7ff7Pe2K31Ow+KXhyNcNDcfLq&#10;EdvGuxYY5F2zGRyVLySJeuSOTnJb041edW3R4vKvQ+B/2p/2Ufh9+1h4u0/xd8ZNO8W2dxpskRa6&#10;8OtBeQ3lqbyOBVne3heRJpUAjV7lLeTCRghgiRn6n/sq0s57PQdCgtbfT9NhistPgs12wxQR4VRG&#10;uBtTjIXAwDgAYxXWy/G74VfGjT9Sn1n4H6p4b8c6JNaSzXF3aFVW8dvnZbmAq0jR+WSv2pIWbblE&#10;IWTbhy+TpME2oXsqqlvGZZJGb7oAJJIx7Z/ya3VOnGLkuhhHmqV40+raX3n5P30cIusTfe2qzM5O&#10;c475PYn/APX2doXh+3tbVr63j/103zKuQQFz6+u4jA6Yp09pLFKbeRyJF2hpW+8NvHP4H36fXPWa&#10;fpI+wwefEQRCoUrgA7hkge4Jx9a/DFrJn+slSlGnQjdbJW+45ZrWfapaLGP+BdjwDS+TcCPfKFxj&#10;qvQ/T36fj610kujqwLIFbd02n5jnj8Pp/k15tMWMhANy8bgp5/X3/wAitTkcjFWCRisoRtqkk/Lx&#10;78f5/Wv1k/Y0/Y88A+IP2BPh/Lr0CpqGoWs2ptqlmdrCO6nkkjDf38RGNee69sV+YHhXwPf+O/GG&#10;l+BdIVVvNY1KCwsvOkAQTTSCNSSDwMsMk9B+n7y6LZeGPBXg3T/h1pBhjs9L0uCxtY5I5D5cMEQj&#10;j24IAb5UwWyNu4bcsGX6bhmhzVp1X0Vvv/4Y/m36RmcRpZNg8ti9ak3N+kFZX9XP8D8oP22/EfxJ&#10;/wCCZ37TXw/8dW2laXqnhfxdp+tWNy0Fw8d3dXAFhJmRDlWWKO2j8vAwpnuMkGQZ+IP2xdc8DP8A&#10;tK6d+0/8IdFXwbF4ll03XNNnt4ZF/svULabyTcO8fmGRriexuJw7KhMyygFfKd7j9iv+Cpvgz4U/&#10;Gr9n2H4afEXWPDeiMuu2up2PibxLJBD9h+yt50kUU8zBYnuo1a1UhgWM+CCAufyP+J/7CVn8W/iN&#10;b+AP2ODq3xM1q1s/J8VeJra5ik0Gzkxvgmtb6NUjkilWK5jCSDiQBRI7KwP31OX+zcr2R/G1SjGG&#10;MdVLWS1P12+GP7fdh+29+yjrHw28Ff8ABM74r+L47rRbGGHw3460m00DRfEemSSRhp7bVLmdoCY4&#10;ClxGRtkZ/KaHGN6eN/tq/sxftxzeA/DPiv8Abs+Ith8RvA+mmOO78LaDcSto2hXg2wJeXks0cN3d&#10;q0aQMlzM42PLf27uY7sLcfQX/BPH4AfHD9kf9kXwj8JvifqtvdaxoVrJBPdaa0skLJ58jxIvnRpJ&#10;hITHH8yjlCQMcV9F6f8AEDRPE2mXHhnxPp9veWt1btbXVreQpJDcRuu143VuHRgSCp4IOD1xXPDE&#10;ckrHRKnzxPye8OWP7K3hTwF4wutXh1HWL3UtOlt9Ht9Jj+bS77a7W9nLHLJCyRowWISKNkQTygqe&#10;ULWX6D+D3iPQf2Jvgb4K8QfFjSZrPxF448baZbXUem6G32galduvlq0awqRLbWkJkkWUklrWZVdi&#10;0an6E07/AIJm/siS+KIdeHh6SbRbHUF1HT/DTeVLFFe7Nru8siNNNAfKtXW2Z/LV7fB3xyGIeUf8&#10;Fi/g5ong39gvxJ8WLDX7qO/8Ga3pmraLJ5e3yhNcjTJxJj7wNpqNyTjaNyIcYyrd2Go08yzKlRt8&#10;TS7avRL7yIxlh6Ld9j64e7uvihc29wbCSDRYmWb96u17xgx2/Kox5f8AF19PqNLxn4c0Pxt4N1Lw&#10;VryTtY6tpcun33kzeW4hmjKSBX6qdpOG7HHTFfK//BN/9p34m/tXzeK/iP8A8JS0Pg228QQ6X4G0&#10;+40WNZU0+ysrWO8n89VG8XVyVkVTuaEeam9gEx9U6vqBhXbGx+UnZ/s1jmWX4jKcZLC4j4425l2b&#10;SbT81ez7NNG1GrGtTU47M+Jv+CqXgTRP2rP+CY9v43+K+r6zoGraTp+k+J9N0vS9Fa6lm1+WEW1v&#10;pUlqiGUyTT3xswqlDDPMjPlYnRvwq1vVLDX70eGtFvYRHCrGY7wGhjQ4ZypK9ewON+5cfeGf0y/4&#10;Kkax4n+JXxy8H/8ABL3wdMLhtX8fa/rd/qA/s+/MuoaxdvqMbtYXMbTNHa2Or30UaxyxSTXGHh/e&#10;WsKyfLv/AAVn/Yw+B/wp/wCEB/aq/ZR8RWt98MfEljpmk3t5pGq20qjVoYGBexjeK3mmSS1g/e+b&#10;G8sV5FMl20csqK31XD2eYjJcHGlUSlGpK9tmlom79n2t0e3VylyysfO3ir4n+NNA/Z4b4YWepSDR&#10;da8SNe2emRWMbSBo4I4Zp/NEYl+6kKBRJsYrPuUscjlfg3+0n8dv2dfEP/CdfAb4mal4Vv49NutL&#10;lm0WQR4tblcShuDuYkLIGYF0khikjZJIY2jXxXr0vi/Wfstlp9nbqLWz02BILwTRxbctJsfONjT7&#10;pSG3Y+UBsDml48bT7dY7SBC62sgiWeFt3y7su+cDKtyQDjHy+lbY7KpZpSr5pzJXvJK28VdL5uKu&#10;/N/M68wqU/aRpUn7sEorze8n85N2/u2R9Uf8EFvhz8DvE37a/wDwnf7QthfXGm/D/wAP3HjDR5rN&#10;Ll4bbULCaFopbv7NE7xwxlxMsjlYfNjiSTeJClfr7+2P+0W2uWM3wtk1+30W41C3ntL7Ubq8886V&#10;4Rihke41eNboI92sunq0iQJb3TFnu47Z3u9HkUfiD/wSi8J6n8Sv2xvDPwbtLCzuLLXLlp/EUN9p&#10;8NxBJp+mCTVXgl3QTSpbs1hG05hUyNDG6qkhPlt+o3/BSHRfFp/4Q/wTpHgtdS8SXHiW21pr29QW&#10;1xptvb3du8MUlzFZRJapdg3t5c7bRoJ7gi5tJA988B+FxNb2MLvyXydrl5Vh44jE8r6KUtdrwi5J&#10;a6NO1mut18/zu/ap/aO0b4neHP8AhFvhnotp4dvPHXhux1PXtP09LbZBo8aQTW2lyi1t4YzIkdvD&#10;eyyeXAZZLZZSrG4VR438O/Gur+Gr24tfDPjW+8Ote2P2JtSsLp02xDYwtboDP2uyd4ome3kSQExh&#10;0UnfHNh/DXwb8U/FPjDSPC/hnw1rGteLpLi3ttO01bGS9uDJEvlxW3k4LnYqbBFggLGBjaML6pr/&#10;AIT/AGdPgXfzWfjLU/8AhZGsLcSG18N6Hq7x6Lp7KwMcV7qMJVtTIAljli0/ZCytHNb6k/KKqOOj&#10;ltT2cE5SevLHd6+qSXZtrVaO9h4jmx2H9tN6xfLJvqre6/N6NPy5T6K/Zs8HfAj9oYRal4L1+Pw5&#10;8ZNHsbO38OaV4h8Xva20F1at5kCWd3DLC/2C5mMJt7qCcXlrKsMDm8t5TcycbofwI8aaHq+ueLta&#10;/Z9+E2nalqeg6hcrc6l8Srrw/bSw3EcoE2L3W/Ne3uQZLfy3gg/eSMN8Yhkat79irw1+0V8XPFnh&#10;fx3LfeGfhj8OtDfU9bj1TRbE6G82jabHJe31ja3OmRrrGqKIYWhkm867aDzofOfzpYfN+gPEHxV+&#10;FfxPuPFH7FPxy8cSN8YPCWoahZaV4q+K3g3TDpdm8N2yTrJeQXkt3LC+ZFeeF43hjkmkWIwRS27L&#10;G0cwzD95SpJPr+8nfV7NRjFN/PrZO2ix+vRwOHTjDnitPhho+ms72W97etr3v876N4/1nwfp99pn&#10;iS603VtU1TS10Tw1pXw58aPq/iKSSYyIdR06LTBBJd2UEFu8tvBqM7LCtna5LF0rw39pvUfhp8Ef&#10;hdo/wG+EWl65aeKNcjW58aSa1qlnqhsRHDJB5VpexafbSFJFkmimVSyJ5LrFLLHPKz/aHx3/AGUv&#10;Hfw2tNHj+APw98YeINf0Wa4jh07wcsmq6fFqT6hFcx6drcesFbsW8MEtsEvL+1t45lurC4t1Qxst&#10;z+fXwz8ODU/Gnirxt8ere61ceGJh/b2ktqkv2rUrgyx20cM0iliqQsNxl2MgdI4XZGuEcYZdgY1K&#10;vuw5Xu9LXfd97dXrr1Z5eOrYnGWq4mWi2jzc3pd2S/7dSt3b2XX/ABy+F4stA+Dfws8OWUNhrGre&#10;BY3u7m+lGlQm4k1q+jcyvdwQLE+JI1eaUogjhiLFo40d/qP9jrUPif8AFHWL0aJqFu3hvQbiTS/B&#10;3iD7PBDdaRDbR22niQP5Yh8qW3lBuYpswXNu98kisuIZfKtO/wCEl/bC+Ofhf4t/GrxppGnt4q1i&#10;+S+0fwxGjjw74dguYpkxaol5dBfNutRnMc0c8rxW32ghwUc/TWr/ABi8M/sw+CPHkfhn4Xa14a0z&#10;wTpV5H4Jt5FuL+w1xi8NtAZRNJBGpa4jVh++8x7ZLl0QyyKJrx+Iw9ClCnCKlUqKVvK0o+9F3T5o&#10;2e17bvS59VwpUzTL8HXxND4ITippq8Zxl7W8Jxas4yvHR2vpZppM5X4s2Oh6Hp1r+wPa+I7LQbHS&#10;VjvfiLrEluZNdZklS2l8iG8mWaaeSWaR5LfasrRrMQGhQ+V8S/tI/st/FT9lvx63hf4gQQXNvcRL&#10;c6R4g02UzafrVnNGWhu7WXpJDNHlxnDY3qwDo6j2rx58PviF8YPgz4J8War4ij8ReNtNW7xPoNjc&#10;Nd61BLDPqQmI2x7Ire2FwzPhfJSNFjRg0vlfTnxE/ZBT4ufsS+GfEngPxxq/iLQ9FsbpJdF8QSR2&#10;9z5k8sct3ZuxJa1vUeJZY40DwFmkZN00qHUfdwGIjmWW05zmlJOSfZyUmm+rV7Xs1ZK2p5/FeQvh&#10;3O5UoQlGE406kYyXvRhVhGcY62vyqXLfq1c/MpPE2q+IfAlxps8k13ceHXUpIZnKpYTTIpXLOVVI&#10;rhk2xooZ2v5WLYQ1ix6hJsWxhmjjXG1cJ2z6DA4H5YH47/jz4N+KPgtrVjqPinQr9dD1Pz47K91D&#10;T8tLbeZJayTIATGzo4kQMpKpMmCQwArnlV7aRra98uSSGRo5Ft2WQBlJDbWB2sM5+YHBGDnHNZ1Y&#10;zjK0kfO0YxhJxWzd189/x1+ZdhvIGeO8miT+EyMrlSFweNxBAPQA4wBwfUbHhnxTJ4Y1SSKzvria&#10;zmCi5jmjZHjwRggZ2s6AewKllBUsGXmYryNo1b93tySGZtq7mGMYJ7YweoZcA4IyHRT2Nncbkjjb&#10;bgxnIBPBzwDgEnk8cH075p2Nj2KXTfDmtapJPp2rafY2V0r7WvGSR4lIxhhtYtjoAV7DPGTWT4wE&#10;Ml1NBpSYt47eKCBdx/ebIVQP16sV3dgMnHFcdour3K262ct1I3kZC+YpzgsTjtnk8nGMjvXRi7kv&#10;ovPklaRmH3mxngYpuVyVGxj6gyy223+7yNy9eOf8e9Z/g3xtJ4d8Tzac96kVvqFvGs6zQiRPlJwS&#10;pwcgFvmBBUfiDoa5pM8FjGlpG2IcDcvXhcY7ntj6/jXn+vxA6iuRsaMlm+boQev5/linTlKEk0E4&#10;qcXFnpnjXwTpf9nTeIdOljjghn8qeG4YBo3IB24POeDjgZxyAQQOX+HOmado/iltSur278neP9Ht&#10;WMULNjKbjznB3fJgDA5JVmWmXmvap4gFvBevF5UagxxxxlctgA9f5DAHQACut8F+E21W6h0mF911&#10;MuPMHzm3j4OcHp1yPftmuuUadSV2jmp1a1GPuya9NDajhk1LSrfUILdYkuGdVhLguNrYPTjBzx+N&#10;Yd3FLPrEHh0N5jXSyCSNgrLt2NgHOBgkY568jua9N8bazofgTwrb20sMYSxtxb2qrbrulOWbkAAu&#10;7EsTnJPPYYruf2Kf2GfGnx18dnXvEdjcLp9vJHLr2oeWVS3t85S2jYf8tX2kcH5ArNyUAfGpUhGN&#10;2KjGrUkorc+jv+CRvwm8WeD/AAp4i+JOs/ZpLTXprS0sZoJN0lx9kNws8mANuwyTbQQ2d8UgIAAJ&#10;+7tCtWMKnyj1w0m0Y6Z4x+P51xXhDw3pXhXQLXR9L0+OG1tbaOK0t7dQqxRIAqooGAAFUADpiu38&#10;K3AuLBoggbEnCr/u+/1614dSftKjl3PpaVL2NJRvsXtN0J9T1KNM/LxuC4OBk5OT9fwxXS6x8K0k&#10;skljj2svPy+/aqnhC5sIL+ISOCzSEfMp49ufTr9K9NJElqphOW8sD72M8fy/z9CKJqScTxK88Pz6&#10;ZctHNE20Z3NtH5Y71VFqoKsr/K2R046cZFex6t4Ts9Ti8wxqJefl6gnH/wCuvPvEfgy50i52wRna&#10;fmxz145B9OatRM+Yi0LUrzRyptpXWMcMnb8/w/GvQfC3jC2v2QSuC3908Y59681t0Cp84+Zf4S23&#10;j1/z1q9Yy3EFwJ7V8MG+8ARjt+dMiVmexyi1uIUeD5lbHytjJGO9cV4n8MyC5N4/yqPm27eF7f5z&#10;TvCXjrF0trqB2oFA8xsNzW14x1KxubM20bbSyqM8ENycZqt0RscDLMyyFIFxt6Enn3NdR8P55kui&#10;0hXGPl56cj8/rXGyJLHO0WFOxumev+fauk8MuLa4jUuV+b5v8/5/WpLPUIjuXzIfmB5we/t7fhU3&#10;mxlWCgcKCNp/IdPU1R0e5SayVXZlDcrtO36/pVqRQp2Z4Df4dR+NaGZIvy5KP1/iPb/GormcopQL&#10;7r/k9+lOV/8AlqflXb8u7r0pHxONpTbtztZh1oAjglLqRux1HOcfj+lFNidTMVL7/wB0SdvYf5/r&#10;RUyJkfGN9/wRe+D2reH5Lbx78bvGHiDUGuFZ5LxoorGSMOpKm3ixKG2AqGFzjnJU4xWf4K/ZC/4Z&#10;z1O68JR6LnR2ml/s/VIADHdRyF3LMFH7qQl2LRHADbgu5ArseBv+C+n/AATxuUvPDnxw+N9j4X17&#10;S3SG6bT9D1PUrG9fZl5beWzt5wF3BvlZ2wrJh3O7b4j+2h/wXdm8K/Hr4a+AP2PLn4W+NPhz8QNH&#10;sL2+8T+ONO1e2W2lfWr3T50lIkiltIo/sYdna2dwrl1V1KBqoujWpxqU76rqmn809T6vHcWZ5jIu&#10;liq3Or32jv5NJfdsjwf/AILFeL/G/wAH7z4R6v8ADzxdq/hvVlk8UWraxoOoTWdzsA0j92Joir4y&#10;W4zjnNZvh39pSTxJ8AtN8LN47t/E19rXw6tLXxCmqeI5Zr+G7W2VJ8wyEvukaSX5yVLsny7wBt8c&#10;/aq/aM+PP7dunWfxN8b6fo7eHfDrSf2ZoOj2cMUOkSXKQNcJiRmnuWdoYnZneRipVlWOMhR8t62l&#10;r4n1mz06zSRFMMsm68Kp8waU7V811VEAAQKCoyANpbBPPjsHLFQUeZxt2PApZhGOJnVcU+Y/pZ1L&#10;9pv4VPMuh+Bvi94evtb1BdllZ2F8t00kf3pQwiLBMRLL8zkKCAOrAH5Qsfhx42fwr8XvEfxF8X6X&#10;4m+Ilvr2rQ/DP4heLE03T7nSJm0uKG005NkudOZmiS7aNREl7aanBNKJPOu4YPzZ/YZ+Mem/DrX/&#10;AAL8OI0ub6x8Qa1qMGqw/wBnoXgm1E2lvDax+btXaZrHTLmaYu+ECrEIyswn5X9pZPGvwm/at1O9&#10;1PVLjWNQ0fWIdR0i41q+uroPbkpPDA80rmWVVRlhkIc7ijgMcZNYf/Z06b163/r+tTmrVPbS5lod&#10;z/wVe8EWugftTz/Ffw1pGnWvh/4gQzanoP2G6icSww3ElskrIsULLNJbx2000joPNuJrhgclkT5s&#10;bxP4nj0ObwlB4h1GHTZpvOk0qO9kW2kk4/eNGCEdvlX5iMjA9BXtH7cd5ZeIb3wn8QPDuoQyaTrW&#10;kvLZ2v2UxSeZ+7Y3MihR80sElqgJLOVtgpIVIwPCpxEn7twvzL8vBPGP1x9a6L82tjDY9K/ZD8Sy&#10;ab8UJtAnbEGp2gx8qZaWNgUJZsMoCNNwCcnbkcDH70fs3/FTVviZ+xXFrnw/t4/+Ei0Hw3PpdjHc&#10;X2T/AGlZ2uLeV5CzMpYiCTe3IL7uMcfzueCNdfwp4zsfEC/K8FwoXJHBJUD5edw9uPXPFfrD/wAE&#10;7Pj94q0fT9S8HeEJI5pPE2jefpem3lxtt5rtInwjYGULLJkvuAAhwQQSD2YOXs63MY1j9H9D8Y2X&#10;xu+BNp4ktobe2vNctEhiS3tZ7uPS9ZE3kBSNiSOLW/TazlFx5BZtoBI69bg7gGZmb+Lavf8AHPBx&#10;79x2r5V/4JifFnwn4j+DEnhOz1aS/hbVNUlnuLtYvlu2vpWnilYsWlkdZoyOMERzE4xivqK42Ft+&#10;Pm2gH1OAf88dK9LFcqk6cdk216O3+RnS/m8l/X4k32kj5Tt3cYzjgY5povDj5Tj3HHNcr8Qvib4c&#10;+GNro974rvoLe21bX7bSILia8hhjW4uN/lKfMdSxdlEaqgd2d0ULzkdMuk65f6TqF9pFus1xbWdx&#10;JaW4ZGeeeOFnSIR71PzEBdxIUDJJ4NcvLI05iaOYMWmDZDDOckDvz/n9amSRuqtwfunOfrXO/DPx&#10;NF4z8C2fipJZG85WHmSxIvmFeN3yZXrjpxnoOlbYfB83af8AaAz1FS9NB3PzM/4OIvjlM958Pf2b&#10;LC9uRGsM3ijWrdoUEMhZntLJ1fG7cuzUgy5Aw6HDHpxf/BNH/giN4g/bB+GulftA/Hr4ht4Z8C6l&#10;eSy6TpOgW5XW9YjR3iffcltlna+bBGy7UaaUeZzCpjd/A/8AgoD448Vfta/8FE/GWn/DzTpNTu9S&#10;8aR+E/COm29+syXckDR6bCIHbau25nQzKAdubnqfvH+gv4U/D/TPhR8NfDXwf8EJeR6P4R0Gx0PS&#10;bjWpEkuZrWzhigjZxHhdzRJyx24fny8cV5+Kk+nU6aMebVngXgb/AII9f8E6vhDYQy+H/gHpUdnY&#10;hpJF1i5a6t12rgyMLhn5wMlmJY4ySTzTvjD/AME+P2WPiZ4RvvhyP2bfCLaXcSmK+kXw/BZgECPL&#10;xSxIs6ybJPkkhK52OolTNfTEemRRbLmaea4uIyp+0TNyjBWXeoA2xkqxU7AuQea5b4q/FP4X/Bbw&#10;ndePvi9480PwvoFrtFxrfiLVIbO1MrbtsfmSsq+YwTCoDubGACevnyTelzqsfz7ft/f8EPP2lf2Q&#10;IdQ+I/w9s3+IHw9tWmuZtS021b+0NHt0QOZL22XOY1BfNxEWQLEzyCDcqn5L8E2PjTxnNY/Crw/4&#10;ptYbG4vJru2sdc1y2sdPW6aDDP5l3LHBFJIkcSFiylykY+YqgH7G/tlf8HK/wJ8HC58J/sU/DWTx&#10;5qUeVXxd4qinsNHjYCFw0Vr8l3dAhpoyHNpsdAymVDg/lfKnx7/b1/aM1DxFH8N5vE3jDxdqM15f&#10;WvgjwlFHI74LPMLazSNHwFMjyPl2bMksjMzs3VD2nLaRzyUYvQ801CCSzvmt8H5ow8b7uobpn5QB&#10;xjj1yT97Fa3gex8YeLvENn4M8B6HdavqGoSLDaaPY2IuGueSx/dgZkfjjhsAdCBivoD9qv8A4JV/&#10;tL/sS/Dfw78QP2gNHt44/FV3d6farp9w97/Y7QBHjhu5okNrHJMmZIo45pSyW8/Ty2rwb4VfFHxd&#10;8DvijovxW8F3Hkax4c1JLm3HmyLHJtJEkEpjdWMMqF4pFVlLxyOuRuocla8SdeazPqSz/wCCSn7R&#10;fifwKPF+ueHvDtjfSwvKvh19aeO9ZdiFAGET24ZiWHll4ApX5iOteR+JvgB+1P8Asm+JptZtf+Eu&#10;8DXfmLYx61Z3MtnHOZY/N8hb23c28mVU5jjuJGO0gjKsB+v/AMIvid4S+PPwp0P4yeAjcNo3iKy+&#10;0Wf2iMCRCHaOSJ8ZXzI5UkjfBI3o2CRgnU8QDUdO8MXt/pemQXl5bWck9lZXS5jnmRS0cZGD1dVw&#10;cHBPfpXl/wBo1YyanFPyPR+p09HFn5i/Cz/grf8AtefC7Uo7X4x+EtL8c2pleWSSWzGmX7xmNRGk&#10;clvGIlRXG/c1u7NllLDKlffvDX/BXH9lb4h+Frq51l9U8M69DbK0Wkaxalorq52FjHDcw70CBl2+&#10;ZOIPvKSAM49S+O3/AAT+/ZV8TaLNrV34Bs/CMkixRR6hoM66ZGGEmcG3x9lkkZsKWkhdzwAchcfC&#10;f7Qv7C3hDwr4ghg+G3xf0HxNazzMLh5LyC3fTQSCqSCOSQ3DBepjjiUY+6CQBX+w4ro4v+vkXT+t&#10;U5dJJa6u2i9bf1sfoNqPhLwf8f8A4Q3GjaN4lsdW0XXry1aPVtJv1eG6ghvY3uBDLHuXcVikQMM4&#10;PXvXpvwqgKeLrGBvl8mYKq8AFcEdPbr+Ar8kPhz+zT48+C/jObxD4R/azs/DdncW3OseCbi/+0XU&#10;SkMIzHILUSRlhyDIV6feBzX1V8Kf29viB8KxHdePPiDZ+Ob62mklt9auvC6aZ5q7htV47WQxsgxj&#10;5QGOcljnjKWA5KnNB3Oj+06lTDqhPSKbaXS7STf4L7j9SPGnivR/BHhG+8W69LIthpenyXl4ba3e&#10;aUpGm51REBeWQ/dVEBZ2IUAswB/ND9k//goX+3L8ff8AgoY/g34SfG28h8CWs7XGvaP5dtqmm/Yb&#10;aaSZreGRkZIopZJPsyXVusEksDW7yhpVYtnfG3/gq144+M3h2TwXrHhfSV0uaRHmhtLeWMyOrh0P&#10;MrNlGCsrAqVdFYHcqsOL/Zp+K3iHxt8YtM+Gfwm8HeH/AAiviC6QatdeF/DtlbTC0g3TzzHYkfmv&#10;FAs0gBbLFcZyRXp0I1IbLU8mo4S3eh+p3xv+J3ibxje6Zps6WsMml27teWwjdBNK+TGoO47Aq7OS&#10;JPvPgDOB5j8UPEdzZfCbxReSac8Nxa+G79opdvmRuyWcsu7cucKCpGZFQkjAHIy6XWftt1JKiR26&#10;zSlhDDGVjQE5CqAeAM4A7DArB+N+vQaX8C/F13cz7I5vDd3b7iccyxNGoHBxkuMcda9fEc1LAzbe&#10;0X+RXD9D65xFhKKXx1aat6zSPzwt1sJLz7TqBkkSPMrKpK9OQMcd+K3k8XaONrPNsZm+ZXDDA7+v&#10;t+VYdmUUXEpkjbcuCzbcHDg7Rj/A8jvVSRIHctJ8rdwemRj86/Do3R/qvipapHaQarZXMDT29wsn&#10;Qcdc47474/z1p8sRZTzuyflXb+n4fy5rgMTW/IbO3vgYH+f/ANdSR6hc2cu+G7YANggN3459Ofet&#10;uY8+XKe7fsv6b4vtPivZ+KPh1Lop1vQo3vdHs9Xu2jW8uNrAIqp88jKMyDlQPL+YgE51Piz+2d/w&#10;U98P63fSeMrjVPDdrGEeNdAtY4ba6eT5FRJLcmFpQdpPLMFGcKyrn6H/AOCef7K37P3x9/Zj0mDx&#10;J4/0WTxrqeq6ldP4c1i3t7iQJGfJR4oJAr/LGm/z4iwXzSMqyEDt/HH7F/xq+FcjnwH4guL/AE9V&#10;T/iV3LSaraiJIvLWNRIy3cRPDHEroAeEOMD9DyHD0qOAi3vLX79vwP4K8ac9rZ9xxWjG/s8P+6j/&#10;ANut8z+cm/kkflD+1Dq/7Xviz4M6rqfi34h+N5/DT376zcR6h4muZLNRK/2KNpIizhzIv7oMxYqr&#10;Ll1iaXP60/sLeF/Dd3+yR8P9d0jwZo+j3XiX4c6Lc6xP4dsFsXeSaxhkZllh2yKwLkhg4cHnOea8&#10;K8QeA/hrq9z/AGF+0N+zTY6tax30E8rW0c99p5uli2G4aGEx3EbRohQM0LhFkkUMQ7eZ9R/DD9pT&#10;4NeO9Hhn8P6+LcrZg311532y3jJP7tS0KmRGfBOx4127SC56169WMor3Ufkau9z0vQdQ8aaPr8er&#10;SfELWLrTLbTltl8M33kT2bsFK+c0kkTXRkx6ThSQCVPOdiW+0fUyJntWs5uj+Vho265I56+3PXvW&#10;DLLu0VtXsWt7qy3eSt/YXSXEHmbsY8yNmUNzjaTmsvwr4tt/E4vJYdN1C0Wy1ae0lN9ZtD5rR4/e&#10;x5/1sTZG2RSVbkA5Bxxyl0ZtGPu3R2CeILzQhIttdyXELQlQbaYoW452HKsp9GyCPbrTfjFp1v8A&#10;tAfA7xf8DLrWYdJj8XeF9Q0S81KS38/7PHd2ctu8ipuTcV8xWHzdQR9ciyhnhRopb2a4/eMVaRUy&#10;qs24L8oA2qOB/EQAWLNljw37T37QPhP9lL4AeKPj/wCNl86x8M6S88NnmRftt2zCK1tQ6RyGMzXD&#10;ww+YVZY9+9sIrEaUMRUw9aNSm/ei016p6FuMZRszlP8AgnL+zXb/APBK/wDZ08QQftM/G7wBa22t&#10;eIVurzxRcakLG2SVsw28MlxdeUp3KqEJgBZGkCmQMCMnxn/wXy/4Jf6Nora1pf7QV5rcytlrLTPB&#10;GrRz4/vZurWKP/x/86/Cj9qj9sL49/ti/Ey6+Jnxz8f3GqXUlxJJp2lQzOmn6NE4QfZ7KBmZbeIC&#10;OMHBLyFN8rySFpG4fwhJcnXo7yHTb25kiZTb/Y4N3l3DOEhDEEYG9h35YBccmvYxFavnGZSxGLmu&#10;apK8pWsk29XZfkvQwp8tOKhHZaH11/wUX+PXw8/bf+PXjr4vwSz6OI7qxtvCOlzaXG32+yhj+zyS&#10;yXMIBW5bcs6rIrKsavCJm2RrI7wD+0l+1v8AtEfDjQf2V9H+H1hqvw78GeDP+Ee8TeHrfybGw1K2&#10;u775NRneYSLFqMapE0V1FG87SWdvviuRDJ5nhEkckE8thczW80lvIY5J7W5WaOQqcbo5FO1lOOGB&#10;wR0zkV9T/wDBL39trwR+yH8RdU0r4k6Sx0PxRc2Ut5rIfculyWaXckTGFbeSSUSSyxoTG8ZRclhK&#10;pMZ/SM94Zw39juphU5Sgk4rT4UkmunROXfmb72NJRUj49+NXwk8VfB6+0n4gfEueZm8daXbeJPDa&#10;aXC62+oWtxEHMryyKAhjld4iqJIxkgl+4jQzS1LTSVutOmiuJlXzoW8z95nHHGOMkg9CB1547fQP&#10;xR+L3xk/a3/bY0/4IQ28fxW8IeLfiJqEPw103Xo5UjOl32qmVJo7oRLc26IiKHkyPJhhdCojG2v1&#10;g/Y2/wCCdX/BLrwD8NLvxF4L+Hh8fS2sDf8ACSeJ/ikrS293bzx2s9tFbC7gS1RXiuLcm9jgmVY5&#10;vMW4kt5JK+TyPPqeV4erCunJtaLTlT1TvezXZ2XkVWo1KFVwnFp9vXb773T6rU8A/wCCDn7Atx8E&#10;/h1N+1R8XvDjWfiLx1aonhGG52w3kejDZP8AaIZGuopoJLl5YgsiRvJHGlpdok9pcuT9Rfte/C4n&#10;4d3HxN8L6hpukzeHbOS41iZrCOC1OmI5luf3UQRItkXmsoQBUBwFICrXvWrXF1Ld3iyQOszXTHUP&#10;Ms2tmlkUuFjeI29uY1iLSBYpI2aB57pI5XhaMLnarBkKksMbRsWykygh1B+6wPb6jB9K+DxSVbmv&#10;1/pfcdWHrSw9SMl0/FdfvPwP8fPqvg/w9+0R8RNBjutL1qT4sWfhiTUoIVUxaPqbeIbm7iQYLQmf&#10;+zLQF4yrNCZoSxinmR/P/gD8OPD3xk8YW+g+NtZ+x6X4Z07UtU1e4h1OOylvNMsbO61KXTrS4eOW&#10;OO8lFtNFblopVaW4y2BFtb7h/wCCmH7Enjjwjrnib9pj4ITPqV1p+jR2PxO0G68nU7q40sp5dvrk&#10;kUsKCWOWO2V5nEIW3vbOaWFmW2eePwb9igaB4v8AAnxsuYvB3h/wrp+lfCnTryTxE19q0cdtJH4y&#10;8Muf3oe5aKd445/L8qJpWkXCK43IXR5qblPlvdp3T2tFKzT9Ha19+jJlUjh5SjLWLTTXdN3TXns1&#10;5pXumc/8H/2r9e039sPwv+0n8YfFGo2EOpapa2x8I+DIIWjsfDKzLGdIiguplS0tHtUNjb27SpIs&#10;Li4Z1QRm79H/AGhP2ZP2jdM/aK+IXxSsbpYfDuj+LrjxF4d+KC+N4dtpYXN3LeaVqY1FbkvungSK&#10;WKdHklll2RbXn8ryvEG/a103wDq1lefD7RrGz1SC6t7i58cah8PtFuL6J4t7JHY2joUsII3eMK3n&#10;SOv2OCSI2yyNbj6G8Hftk/CH9qv4Qf8ACiP2pvHEP/CRWM7Xngrx1rXhBGLNvlnj0W5/s8Pef2VN&#10;LIVCWjRz2k80YiWW1kFvZa0cwzCXO1S5Fpa7bcknrdWSjdbKT30lFWudODwdLD0+epUjO901ppe2&#10;iXxOzWriul03sP8Ajb+2L+138W/Clh8MfhV4y8Km88DaD/aXhbx34b0y+0LVpJIYYvt0ujpbahJ5&#10;ceJA0am3twIL2SSC0sIogsXl1j4y+Cnxo8c3Wo/F39mzTda03QQtrdeLPhaqeFr/AMTa1cM8dhA8&#10;DW0em2qTyJKpEVnFdCCKacy3bQMJdb4q2XxD+CWnwaj4m/ZU8O6H4b1G4ifQfib8O9W1q6szcRPi&#10;zvtP1Q6hcQebG8HmRhfnUK+5BudKr3fhiP4w6toev/DW2uZ/G1zJf3003hfwiqtrJniukuJrews0&#10;kJEy2tvHPbhhaoz3ka2wLz2p92jXp4rBTnKLpzVnLq3HrZJu77de6bs58WZ4GjTj7fANyh/K7c0X&#10;6LVrs156Hb/sxfFD9mvXfjno+veHfhF4y8DtNrcF7cSR6vpup6hrF48jxLbQww2djHZrJHdNaiK3&#10;tmiUNCXhWOCXd2P/AAUI/am8aft9ftt6h8N/iNY/2TPoOhwy+NI9Sh+wrLfaajxwyWyWs88beYZN&#10;qt5kgdLx5EMO5BHV+OGpfsefsq/Dfwto9j8P7rxN4k8bxtbePdGm8RWdhDpEsd7HJHb29y/2iRbG&#10;SGWNWkSeSQiG5jlYOCYPC/2ZvFOq+OvEXxA+OPigXjC8s7Cxs9Qvrw3Mz2aRBY0lk4Mkh8u181yc&#10;s652IQFPxnFk+Hcdl8MxwXOpU01HmTi09YprvZSk1vZN7XP0j6P9PNeIuLqOW4yjalUqNzUoq/LF&#10;c8007tKfs4Radr6X1Ov1D4/fEn9lr4w+H/jF8K9J0u4vLdLq2udM1IK0dzp7rZyBQ6gmIlokyy7W&#10;GXUMhJYfov8AspftGfs4ftPfs2Jrfww0j+xdZtRInibS7ayiH2C4EhkktLmGKIJcwuJ3KTqpMgOV&#10;KtvRvw7+Pvxb8Ta3491ay03UI4bGGZrWNILeI42s28KdpCje7kBcAZHSud8J/G34u/D+WO5+HfxH&#10;1bw5cRqUkvfDV42nXEy5yFklttjyAZbAdmxk4Aya9Xh3DPAZLRpN3bV2mrWu7289H5anJ4yZ5hOK&#10;PEbH43DK0FJQi+6pxVO/o3G68rH61ftWfsieAr7QYbnWlsNFs2mnuIbW6uFa1eOSNFktp5vmjS3Z&#10;VCxX7xsYBt+0k2jJJp/5/ftDfsf+MfhhoFr40tbS5ksPs8kSrcfvJTb25J8wnLBTFbmAtCCHS2aC&#10;4w8MjTC/+yh+2rr+h6zN4f8AjB408RX39oXS3EPiCW+a5urS6Cz+VLvm3swEk7ySQqV+0Y2sSdlf&#10;ZvhjTtM8Q/B3TwVt4dF1SQz2MOixtNDp+oRO0zm1SIhjEWmaWWyiZZoxcm9sWE01xDq30uHqU5Q9&#10;nV1T69Y+a/VdfJ6r8kxUat1Km7SXfZ+T7X/DR9D8t7Ky8+JZV3L5kauGAJxG2MEnBx1XtxnvgGno&#10;EubhY1OV4VGXJ44wQOfTHcjPOMgV9N/tJ/se2kelW/xN+DumLLb6nbNdrptuyyLcRq7rI9uVUKzx&#10;NFPvSNVWQQSFI4JYbqzt/m5wkH+jv8pX/lpGcLjOD65HQZHPP0rnxGHnh52lqt01s13RWGxMMVC6&#10;0a0ae6fZ/o9mtULpmmX2papDp1oFW5kdgBtzsPIBw2Bxk85/lz6nZafY6NbWukwW1rNdSRsY/tGR&#10;DEqcySMoIZh0G1SuWdRlAcrg+C9Fj8O6dJrerA/amRcKzDdh2ASMDqGJxwBkscdQK1vE2tJ4P0m4&#10;a5lhN5cO0lxJGcIqLnbGGIBKJzgnGSzNtXcRXLKV9jqML4j+K9M0PSo9L04YEMPlQx9GPygAserN&#10;1JJx1ye5PlhluHLaje3X75gDuaPGB6g9Mf56jm1e3UviK+k1HUZ2WFNzIvRmznA5xkn16KAepGDc&#10;8PeGtT8SXZMERkEakvlv4VXPfnAAxxz0A9+inDlMalToanhHw/LqVuUlWRpGnEUKrHkPnOcMON3T&#10;tjGckYGfePB3h/Sfhh4WmvtSuoY5mjL3Vx6Afw5646ZA4JFc58N/DWn+B/DTeMvEjrtjRms09Onz&#10;9hkkDtzxX1//AME4f+CX8P7bnhK+/aJ+OPizVLPw62pR22i+HNNjkt57qMblM6zMQiKXKqDsmyUd&#10;QoYADSrUjSjds56dOpiKlonzX8Avhr4k+OvxO0rWgqTf2jffZfC+kR7fMuZMFvPySOcI5Vf9gsM4&#10;jZv20/Zg/Zd8LfAz4QWfgaCyja7uJDcahMsaiSS4ZQvJychQAoPfBICA7V5/9ln9jH4CfBu30/xH&#10;8O9LmmisbeWCz1a6zuui5C+cgGI/K2riLYgHlsTukV4zH79CjJtuGY8scYU8AjoemOp/w9PLrVPb&#10;S02PVw9F0N9zyvx/8MXt2kvbDp5aj0Bwfy68Z9q53wis8NvNazwlJPOXCAdRjHXHHPA617he2yXK&#10;GKeFZVk4I255yPX2x3/nXGR+AJLnX5WsY28vy8q3GRg+nfg/p71zyj2O+NT3dTko557a4S9t227i&#10;cBT2z17c12nhfx9Ip8u5dl/2jn5h/Q/n/hzep6LfaXdfZrmAr1UfzP8An2qBrdnT5YyBnPI6c/8A&#10;6/8AJqY3RUlGSPZYLu1vI90M4+b/AGsEevP+f6VHe6db6jCsdzGNoUfw+wri/D/iG90+Py7iVnXo&#10;vzdPbp/n866/Stctr0KRIuT95l5H4+n/ANauiLujkkpRZzfiDwFuRpbFDtVTtcr09jiuSe1urBxH&#10;fw7csRyv6dP8ivbIYAsZB5VufUECsXXfBFndvJtC/NwwyByPQ4P+FDiLmPMI51KqjH0O4/Njjr7V&#10;Ya+uGjwzt0HUtnsKsar4UvdJuWjdiy7vn+U5XqM8dqoQ27rwVH+1lc9Bkn61JRMkY+0eacbd3pnj&#10;0/l0rat5Sn7wlfu5Vt3fHf8Az2rLsYWMqjaCqrnpWlDG6ciPaoOPu8ZxUtjseg+Eb8XVsgP8PAXP&#10;P14NbLnzmUjgqOv4Vx/gm+MMiwOwbr96uuiuI5+h/wB7/P8Ah6VcWRIkZgCPKXsQrY/+v700EImG&#10;+7n5e/br+f8AnmlZVAIiLL8v3h296YyMVfncdw3bevP86skjiUQT7o9zfLy209P85op0C77gCP5Q&#10;6ttXbwT6/wA6KmRMj+SvxjbeDgbd9N8R2WoNdWkL3n2HRzEtu+0YWN28tmCpgM3lqN+4ASKBK+18&#10;HfFVzH8RNEjubC21Cz0fRdSt7Gx1mBJ0a2+zXk8kQBCgO0k05R8ZR3VhkoM4+sfGX4h638HtL+BM&#10;1zaJ4b0fXJtVsbODS4I5GupU8t5pZkVZJ227VDSlyiqqqVQKozfAMy2Xim11G6EywWkM8lxNa/My&#10;R+SwLH1GW56nDECto7mMtIu3Y9E+NGi+Ddb8d3ni7QdBW2tZmUbnlkLSERhGdgW+XewLFRhV3bVV&#10;VCqPM9ZvTZytYadm3t0haNlj7oTuI74zgcg88j1rtvGPjfRbnRn0rTr6GaaZlDLskGEB3ZDBdrcg&#10;Dr0PevNb2Vb2+afDLuOVV/l7c459eetbVJIzoqXU6Dx74P8AFHww8a33gXxEmn299ZAQ6gmn6vDe&#10;2+7aCSJ4ZZI3O043RuRnoeoq18SPiz8RPirry+JPiP4x/tS8itRBHczK37uEMzLGoC7VXczHAHBZ&#10;u+a5KJVQfKV2lc7Vbr+X+cVe8MadDrvifTtIvFkaG6vIYJvI+/5bOA2OOu0k56cVja7N33Z7DZ/C&#10;3xPqPhi1TxZ4l1C/lht4/s+m3kj+XZKEx5KoWI+XLL2AHQLznmPEXh6NlFrNEUniQCGQZIUDsR3A&#10;yfdT7E5+qf2YPAvhb4mfHvw74H8d+c2m3U08+pRRlhvhhheVlkZSGjRmVI2dSrASfKVYhhn/AB//&#10;AGVtW8Fz3jwyfbtPiWKaHUPlMlvHKxVEuVUDDBwUEoURy/IyhWZoU+up8I5tWyF5vTp81GMnF23V&#10;kndr+XpdbNa2PlP9aMrWf/2ROdq3JGaT0TUnJJJ/zXi9O1rXPjXU9Ou7FgJY/KkDAjbJhj6FTz6d&#10;eoI9eK+rv2Ov2jvF1sNHjvfEMkx8NrAmk2u7yYo4Y5GcxARqjbXeSVZG6yBjuJyc+D+MfCF1YzfY&#10;NWtyvkszK2Su0nHQ/wD6+g9OI/hHq174M8Z+VJu8mSTHnQghZMgcHngjAwPZjzwa+bUeSR9Nfmif&#10;pZ8Nvik37Pn7T+ozeG3j/wCEZ8UXlte2a/2a9nGtpeQx3FsxXgqImnZWf5sI8oALZFfqJ4I1W38Q&#10;+C9J8Q2d489pqGnQ3NjcSQsjSwSJvjchsEZQqeQDzyB0r8N9Q+JVtrnhvQ9EvJozfaLbzWqzQqVj&#10;a0aT7SikH5vNWe4uw7dCPLA+6Sf0I/4IofH6Hxl8BtW+A/ibV4zrHhPXtQvtIt7iaJZJ9Iur2aUF&#10;FLmSXypXfe+0KiXVqmckAb62uzOKPSv2/P2Ydc/aD8P+EfGHhLQF17Vvh/4gbXLLwfNqEFpFr8sc&#10;Dtb2hnlQrHi8SzkJdliMccocOdgH1l8EtWtdW+FSeJbS8t7z+0ttxDeWbpLDIDHbnzEcDayuG+XB&#10;wRkjjNcjLGHLOFXj+L3I9PrXR/BLRfC/w70Rfh34d09rPT9PsrPTNL0lVaQpaQxtHlVyQBtWLLHs&#10;RnJwK1hKdSSi+1l+YSslc5D4c6LF4Vk8TeCbZlaz0nX5RZ7LMQxrHcAXghjAypSJbhYRj/nmeB0H&#10;J/tcfG6P9mv9mPxz8cxdwxXXh3w5PPpP2q1aaJ9RceTZRuq9Ve6kgjOeAHySBnHf65cR6f8AHbU/&#10;CLX7bV8L2l5Ha7m27muLhWf0BwsYPGcDuBXwd/wX/wDjbd+EP2evCvwQ0a9uIJfHHiCS71BoZE8u&#10;ex09ELW8ozu+a4urOVSARm1boaxqO12aRR8of8EJPgDafGL/AIKB+HdY1WCzm0v4f6PeeJrmHUIW&#10;cXEsIS2tRGRws0dzdQXSkkf8erdwAf2x/aO/a0/Zr/Y/8Hw+PP2mfjLo3hOxukZrGPUpGku78JLE&#10;khtbSFXuLryzPF5nkxuY1fc2Fya/m8+EP/BSD9qD9hvSvF3gv9mXxrp/h+TxxBYHXNX+ww3V3CLb&#10;7UsaQ+cGSBsXUhLFC/8AqypTAJ8F8ZfEf4nfFHxLqPjf4keNta8Ua3rGx9S13xFdPfX10VQIpe4m&#10;LSthFCgluAoA44ry6lOVSd2dUZqMT9af20f+Do3U9Ttbvwb+wr8If7JEkTxN428fQxy3MRaORd1t&#10;YQyNEjoxjkSWeWVGC7Xt+TX5n/E/4rftHftm/Fe18V/tBfGG417XdWumisdS8ZeIILK0thNM0gii&#10;e4eK1sLYSOzCNfKgjBJAQCvObayu47WPT7h5Ft5GDfZ5ZDsLdMlSf8PrViGCSF/J8yPavzfJhlXP&#10;TkZGOf5+9HLGnsiXJy6n3F8Af2Jv+CX3wb1zT5/+Chn/AAUO8N3l5cWa3C+D/hGt1r9vACI2C3Wq&#10;adbXMQcNvR4YR0AZJzkGvt7wh/wW1/4I4fsW25+En7MPwl8WTeH/AC42m1TwF4Oghju3XO0zyard&#10;W15cyIGI8yZXYDgMQK/EVVnThiv3cbl7Nj8P8/jTZJExm9Zxt+ZpFkA4+jA/1/Ss5RlLc0jLl2P0&#10;0/4KEf8ABeX4Dfth/B/xN+ztp37GmrX2i30KzeG/FWueJra11DStQRSYbxbVLO5RdpJR1juFaSGS&#10;aLzIxKxH5hyxxPNIw+VriRmbb1wST3/L8PwroPh38MfiB8YNdTwh8Kvh9rnjDVLgM1vpvhvSbm9u&#10;mUDlhFbhicf7pFe3/DX/AIJL/wDBRz4w3dxonhb9izxpZyWozJ/wl+nR6Dgeiy6q1ush/wBlWJ9s&#10;UKKiS5Skzj/gj+3x+1X+zL4GuvhV8FPi1Houi6hqUl/dWLaBp1y0ty8UULyCW5t5JY8pDGNqMqgj&#10;IAJYnnte/ao/au1i1utK8QftD/EWez1RWW6s7jxhf/Z5lb7yGMy7COvy4xjjGK+m/h3/AMEFf2/v&#10;Fst/oXjOw8IeA7jS71IHs/FniZpFk3RpKZI30+G7jaPbIuWDYBLL95WFfRPgL/g108d3/heO7+KX&#10;7ZulaRrW4+fpfh/wPNqNqiDHS5mvLZmOM/8ALFQPfFcmHxmX4qpUjSnGTg+WVtWnvZ+ZtKniqcY8&#10;yaTV16H5OjR7gTYFhDlh95GQnnr0PNfXngvxD41+IXwh8F6nY3Y1DXGtbqx12+c7ri5MdyqW80hb&#10;qPKPl+a3zl45NxIBr7rj/wCDdL9kHS5dP8Mr8XfiZqniiJpnu7eW+sbS11SGFLQyzRKbMtGiNdwI&#10;VMrMTIcN8hr6a8I/sC/DHwLBp+naV8JtP0210nSk03TPN8uWSGAKR5QkBZ2HJ3Fmy5kLMWZpK6/b&#10;UHv0CWHxMYptWurrzV2r/emvkfkvYfAX4ueJLj7XJo1woYB5vl3S7Rkbsk/MMknGerHHXB6rw/8A&#10;sJ/FTxNdbW0y9k8zcWm8k4PGOcnk5ye+R7V+smnfAaz8Oyto2keELO22xh7WSOEeSvy5AZFAOB6B&#10;hgHt0r87P+ClH/BSH4yfA/Wrr4I/CyH+wfEdrZiDxJfaJY25h0+aeRDAjfaEnkWSW2juMKjxuC8U&#10;qSERshqOIpuXLFGMqNSKu2Z+if8ABLfxrqixsbGSNW5kW4kIYA8cEcfXjt+Ne3fBz9jrQv2YJ5vE&#10;N7p8TaxqFr5Fm3kITBFuR5JMsC6MSqKrqFyrTKe4Pnv/AATz+GX7Tvwp/aE8OeJf2vfiDrXiC+8W&#10;eFR/YcHiXXri/bSVmZX2B7hmKznYFZU+6G25Idgv0j8VvF6+KPiDf3kEn+jW8n2WzXcpHlxkjOV6&#10;7m3Nzn72M4Arqws1Vq6dDCtHljr1KlrNNMQiyfeVs7mAA4yeuPTp3PAyTXEftb6tBZ/s7a0lw0a3&#10;NxPaRWyhhy32mNyOfSNHPbGD0611emTtNPhRu2nj5uPb6fWvKv29NeNr8INI0Bb2RRd+Io5Fh3EK&#10;6JBKG4PHBaPn270s8qexymtL+619+n6n2fhbgfr/AIhZZSte1WMvlB8//tp8kTSRCFp4w26ORgv8&#10;IVWGec46Ef5zVFXlDbkK8tjK9vTn6Dr61eeK4+SZopFViWjZmBDKWIOOPUH659qVLEvGpb5d3Py4&#10;4/yf09a/Gdj/AEqrS5pFQ4Y7d23cuPlI/wA9TUTwsjExgnZyONx4GeBx/PmtP7E4Cbt2CB2zn079&#10;ev8Ak16l+xN8I4/jZ+1n4D+HqW6vaz69Hd6pHIOHs7UNczr0/ijidBnPJHXodacJVKigt20vvPIz&#10;LHUcsy+ti63w04yk/SKbf5H6ZaL/AME4PgBrP7PvhXwH4v8AB02naxZ+GrO21jWPD8/kTXEyxKJi&#10;6FWicvIWdi0btk/ezk1gx/AP9v39nj/Svgj8brP4jaTDIW/4RvxhH5c3EZRUV5JCFijUKdsc9uCw&#10;PynkH62mDtKTJk7sli2Wz83X1PPrUc8EMp+cA5XG4Z3AexGCM4Hfmv0qNHkgoxeiVtT/ADaxOaVM&#10;ZjKmIraynJyb85O7/M+O9T/bU+GcuoWvgz9tn9mvWPA+psCkWrXFi727oqZkmRwFkCNIu1VgNxnn&#10;LYBNXp/2Rf2ev2ih/wAJx+z98TdP1O8g8mZpob54by0JUtBHJNAUubcY3YjkGfl5BIr6o8ReGtF8&#10;WaPceH/Eui2Op2N2p+0WGq2izwzDHAdXBDDIzhgR/KvDfGn/AATv/Zev9Yh1z4fazqnwx8SRTPc6&#10;XfaHdmO2SYnaZhGx2IQDhVgeEgEZx0rWnOtT62/FGFT6vWWyb+5nhfiT4Ffthfs5akuq6Nqd1qFn&#10;GqwfbbvdDIYAxLgahZJld3GBLC5+UEk4NaHhb9um70GSOx+Nngk6e8nP2u8gS3h8x2IVFvLUPbKv&#10;Gf3saOd3tXtEGl/8FJv2bgsdtqOlfFzw3D5cf7xfK1SOBA2R8xV3kkzy7SXTAqDt65woP2hf2N/i&#10;zrB8J/HT4a6l8N/FiskV1b31i8IW5diGUOihsJjLSXEUSKCecDNdfNCpH34/ccUqNvhZ03hX4wfC&#10;fx1ZxXOh+MY7VZt5h/tbbFHIFH3lnVmhIyNoy4JI6ev5kf8AByN8dvFC+IfA/wCysLXyNLj0X/hL&#10;tQO6J0vZpLmW0tSvyGSJoUhu+kgWRbwZX5FavvfXP+CcHhvWbBfiL+zB8TLdrO//AHkd/wCHNSjg&#10;jutkhJz5W+1ucupBMi9iK+fP2hf2SfFGr2o0D9pr9nnQfHEK2pht9QksxpeqRK0+5hDcK2wgKcHy&#10;ZbcE9jk7inRp83NF/IynzLc/DyQ7v3rDd/e/z37f5xXpvw2+JV34R+CGr+GrW3s/sdzrwvNXWOTF&#10;xdqsCQwJKCrb4VE11tDDG6Z+DX1b8WP+CSnwP8V6hIvwF+NN/wCDNWmWR4fCfxJtSkcjedgLFcgB&#10;tgQnbsF0xIGW5JHzh8XP2I/2s/2Vjql18U/gpeXHh9Iyl9rmkRi9tY4kmXFx5kYb7KdwUKZ0RsSk&#10;bNx42d0Y77Gb4o8N3XgW8h1W2VP7B1eR30+RZjL9ifJxaTNkgSAc8M6nna77XIJ4Yri3aJ7feGUq&#10;wk5BU9QR6Hp/+us3wrq0er3iy3NrcagtxDIdTg3L9nZc87FC5CgsrAbvkKoVw2CrRqum6DdT6Rf6&#10;uvkwqzWd60bn7QgQvtwoJ3DG1jt2qSGJCndX6ZwrxRTq4d4XHSScVo31S6PzS+83T0Oz+CmsQ+FL&#10;eXW7Hx/daDrHhfULa48Or4W1VYdXtboyrGl3p9yskbLcwRPDK6plyAVZI9jyQ/qB+zz+09pv7BP/&#10;AATA8L+Hb2bVbHxX4BtU8RaR4Z026e2m8fG+uL2eyuIlmkVp7IROvmmFJ5bZ7a+try2FvJGr/Bn/&#10;AAT7/ZS8V/tGfG3TPiF4U0m11mx8LatpYv8AQZ9R00TaxPdSSpZWtvbapJHa3RLLPK1tNLbQ3UcE&#10;tqLiG4ubbf6F/wAFUf2yLr47/GSax+FOteMrDwv4fkmksLK60bUAmp6pJ5fnzXCXNnAHlCwpHGbm&#10;OSeNbXa1w4WMr8PxZRhhsydOk/f+1/K1aKjtdqTSvJ+dneyZ7mHx+Gr4WNDHRb5dIzSvOK7WbSnH&#10;tFtNP4ZJXT9o/wCCaf8AwXZ07xvb6X8C/wBtO7tbTV7i6FvpPxEhtbe0tJBIx8uK+ihVI7bBbYtx&#10;GqxbDGJVjKSTSfptfRM6o4BUyLnK88YBOf0/Cv5n/jZ4Hn8Nz2njm8+Fdxo9pfpHb30d1qG2SW+Z&#10;WeRo1WeU7dq5O4hgT8xy1fan/BNj/goN+3t40ltP2ffg14p0DxVeeG9CS28O+CvGmrWEJ1C0R44i&#10;lkWS1ku57aFWm8ubUI18iFyARHgfMTvKPPGL+9f5nP8AU8NzNLEw8tKi/wDbLL77edtT9ddc8K6R&#10;qmr6d4lktvL1XSVlGnaljy5LdZdnmxFgctDJsiLxnKloYZMeZDEy/nx+1F+xfbfCTUrz4q/Dnweu&#10;hfBrWrfU1+LPgfwhaXZi0qyv0eODxKpjnkh1aCzms4NYWwhFsLVLW1V4IPMuJk9a0n/gsN4G8L6C&#10;9v8AtE/A3XfA/iS3mtov7B1TxBpenXISe0imErQa7c6bcKN7SRlooprcGPK3MgINeZ/Hn/goT8c/&#10;jLrHifwX+zEPB3jWaTQ5I774V6D4el8ctPYmQxtdXF5p9uNNSGS1ZRJa/abs+dMsRZg+1OKUqlOv&#10;CrCLaV21qtdLPbor/f1Nf7Nr1Y+yk47pJ88LavZPm1V+2z3sfl78ZvhP4p+CHxJ1L4eeOra1kvtM&#10;WNVm02RZ7S9t5IxLFfWs2Ss1vLE8c8MyfJLFIsi5V+dH4X/BH40/GfS9S1P4PfCvxJ4lGjsZbqbw&#10;/o15drArDKs7Qo21cYIZuARkAkHH6C/Fu3/bs+Efwz8E/HTxh+yv4et/BWjeFZE0vRfhr4ZstL8U&#10;+AmRWvnvmuhp0hsBJIZ5ZfMguIYladJ1huWiua+V/id4pj+OGoap8Q7z/goTqPim8vrj7Pa6P8Tr&#10;XV7DWJmO0lSsIvdNggyzEF79VCqWKJwo9anPGVo+6oR87uX4Wh+Z89UVSnJrlemlm0uuu3Mvu3He&#10;Bfhr+0v8F9NtftHx+sfhPY+No4HvL6H4oRW15IttCyWyXMGlzzX8SRqSqxtDtTJ+UZJpuu+Lbjxd&#10;o2q+CPH37d3jP4gahfLamDS9O1iW80bVovKS42rqWpzhoJyqtGIjbAJPtVlLr5Qy/FH7GfxLtNFu&#10;NUtvG3wp+y/ZmZpIfjb4YZzuQkfukvzMWxkgKhbJ4ByTXPw/B74C+ANHGoeKf2jdK8SC20lLubRf&#10;A+h3tm9xIssS+RNPq9tai3dzM2ya2g1DDJuaIxKzivqdaXx1X6RUUn96lL7pLyCnXxSetl99/wAX&#10;b8Dk/ih8SNB0PwVP4M+Gvw4tdFttXmmlm1i+8Ry6lrt0hGXjnkQw28as0/3orSJmRDHvYG4D+teH&#10;rw/CL/gl/wCFfiZo/gnWo9c8dfFDULTT/EuqWM0Wm/YrK1hhktYmVijztNKlwsjbVb7LeR8tAC3z&#10;V8XvEF34r1CTxL4h8QX17rN/dsLhbwNMvkosccOyZ3LNtCtGEICxqkYDH7q6+jeJfGieCrPwJqHj&#10;DVrnSbGRzZ6TNqUklpanzJHbyo95jUF5JWyoAJlZv4iTnXy3D4imqdSPNG97Sbf5ts9rJuIs54dx&#10;DxGXV5UqjVuaD5XbqtLaPqupyOpeH7m2VZo+I1VTMysSFcdXJOCFJJIbHB4OByOn8KeDfg/4p8Kx&#10;aPd+L73w54vjvJFkuNcmi/se4jEcjBc7FktpNwSNtxlwdrAEORHPICPkxu3Z3KwGMenI6dvfvWD4&#10;l0YoDfwQLJbrGPMhK5woAH97lRgepUADkAFfSilHQ8PmlJtt7mNJouu2OrLobaXcLeyxrJFbwwlp&#10;Jo3jEiOgGdyNGwdWGVZGDAkEGvs39hj43al4DgvPgP8AEbw1fWd5bWMFxrXhrxJeGxbUbHc91FPb&#10;+aiyW99EtyklvLnEcReQlrZ7gLx/7CP7Zut/s6/GsfEm38bWnh/WL7Szpd5rWraSt5pd+0t1A/23&#10;U4/LaUTQqrObiDbJOY4mZ1Y3JufSv2gvjHb/ABt+KmoeCf8AgoX4YtdS+INxdR/8Ij8WLHVprbSo&#10;NIebCRpHbpMFtWzdTRXCEi2uk2SwPm+hl0jJU7SuRKDqaWPqrwS3w0+Jfw1vdE1K8k1TQbzVklt9&#10;Wt4jp+o6RqpUJbXbdfst4whWNukdytt5Zw9rG1n4R8eP2ApPFOtWPiLRbNYdcuJsaHqFrF5Nh4iu&#10;EKhrGQBQLbURujMcYIWXzYxH8stvHHF4J/aGi+HvxYh+B+ja54G1Sw0VZtFuviVr3xKW70bVbRVh&#10;Is7+WGFx5NxD5LRXFxJbx/aIjKhsZ4prO2+g/hb+0Z4R8U+APEumaZplnqmlnTT/AGlpHiaYXDww&#10;kbLeW6ZQy3MCSzNF9uiBV45wXBS6Iuu+NeNSj7OWsfxT7r9ej+5rzK2HlTqqpHSS69GuzXVduq6H&#10;5y63p2q+BtVuLbxTp8mnyaVIYbeyuoWWSN8FWkORxlT8u3IKMWyRJhfNvEtprvjJJtUtZLf7KGYL&#10;5kwG852nBPGOwH3i3AHTd99ftcaF8BPiZ4HDftIfFvSfA/iO1s3m0fUdZ1oXOqxFfmezuVQ+frFj&#10;MTmDU4FaUuSJwlzHfk/G+l2tv4gktPDvgya1urGR1+yXUFrNGk6hSpkHmxxssQBIChFyASSflCcd&#10;LDU3Uet+xtLFTdO9rPr2+/rfo/1PK4dP1Ca9TR47aTYsnyoy4xxy2M9TgdCSMKMkAV658LPAsF4m&#10;643f2faKGkLD/XOM+o6ce/4cVcn8LeHdQ1aPRfD9pBugUC8vgrBpcdWPJGT2HQDGK9K+DHwV8c/t&#10;OfE3Sv2a/grDaR3lw/8ApEs8hWGKNB5kjyOv8Kj5nxlipCqAZFYbShGndtmalKs1GK3O8/Yb/ZXb&#10;9ub4wCw1LxENL8KeHbiCXU1+xtcy6hlsrbQQoQZJJEWR8HAEMU0gVwFr9gr7wdomuajH4K8Pz3Ee&#10;hWMmdZ0/bFDZlSD5MEVtBtQKkRiT5wy+UsIAlZvOh534F/B/S/2bvg94Z+B/w+06OHVpLSP+0NU0&#10;22WPz5FVTcXlzuMkbOzlwq/MWDRov7uAzRemeGvD9ppdimlaSqxxqzPNIq8yyMzM8jcnLMxZixJL&#10;MxYklia8PEVniKl+nQ+gw9FYanyrfr6/5Lp95oyWyFTM0TCJR+7XzCd2D39Se5780jXTSEqAPlXP&#10;zKVx7e3T2q5fzQpCsMG75cbt7e3X8/596zQ6O2YWC/MGX5unHTr1/L+lQVyhIVT/AFeemH3Y9P1F&#10;WPC9uz3LTuWAHyr1O4k4wPyqvHayXztDGfl2gyNt+6K2NOgitnEcSttVjjPQnNUSUfEvg+z1iNpU&#10;jAkDfxcKeCf6VwmveEb3Qy2IG2D7oPb3/SvWZtuGG9m2thcr7VR1XS7fVYfs9wvKrwy/w9O1KxUZ&#10;NHlMICOodtoCD5c/5/yKjXULvR9RSW3k+VmAZQeD7e3pzXTeJPBVxaP9rsB/vY6H8PXFcvqaSxhY&#10;ZlKuGHb2x/n/ACaSK+I9C8GeMY9Rj8iWRRJnmM9fTtXS+ZDdO0kR3KOnucV4ppt7cWUvnWrMrYz8&#10;v+fX14/Suu8N+NfKl+y3rhdrAed/f46f5/xrRSMJR6o7K+0WHUAsc8GGDZ3MP8/rXF+KvAdxbS+b&#10;bJlWONuOG613VjqtrqJVQ23I+U4/z3q9fWtu9q0UmCrN8vp37ntVWIUmjx+ysJop/JkjZW/u4z2+&#10;tbC2yKnlAA4I+UrwPyq94itrW21hIrXB7EqwJ/GoSrFMnjpz361mbKRBE9xbzq8J29+/5/nW3o2u&#10;ys227f72cOcVk+UR8iv15PzZ9f8A69DwoAu372fu/wBf8+v40Az0Cz1GO5gUsdxb+61PJDu3ydtv&#10;HU//AFq4iy1y708CN3zHkfLnn6/59K6LSNdt5Cdh3rt+XzG5zVcxDRr2m4XKscNndt+bt1ootWFx&#10;cIYt3PX24OaKJENXP5ytF/4Jx/B3QriS3+I/xS17Upmk2L/YsNtYIuDgjEqXG76gjgd88ZPif9lP&#10;4d/BrSNc+JXw9vtc1qG10Z1tbW8vIJG3ASSXyybIkUoLKGeVHBVg8bRsjAq9afxH/as+IekaXH8U&#10;dG8OWNvoWvXUkdnqVrKk0dzKEjme3DQOyCaNLiIyRsS0RnjDhS3PmHj/APbg1/xt4F1DwtDaPYzN&#10;+8W4lVJPtUUttcWM1uccqGt72V9xY/6pBjgGvFy+lnUcSp15px1vt+FvM9bHyymWHcKEbS6b/r5H&#10;mnwQ+HulfFD41+EfhZc+KrfRbDxF4p03SbrXLq4MdvYxXF1FbtcyOR8iJ5m9m7AGv0/0Tw1+zZ8M&#10;PBafET9sz9m74L+E/EfjDxTcvb6L4X8B2kkGnfZlhsZIoktluPJVHtzJKsTlFluGOAz7R+XXwe0P&#10;4heMfiLYj4X/AA11XxZqVjKt/Jo2k6PPfu9vHKjMXjgBk2dAWBUjcMMpwa+09Oj8C/tE+JPhd4C0&#10;rx7q03hfw/8ADxdR8TyapBPGdNvTJNc3qFp4l3xB2iiEq7kKrhXbGa+jjI8GWhD/AMFXPgRovivV&#10;dB/aC+GKWFxo2o6AYL6TQrFCkslqGkil86OQiZntZJS2EzHBo2Sdq/J8WfCm8TQPitpM0kkirJO0&#10;KmMFizSxvCq9RwS4HsD+FfYq/tJ/svfEHWPip8NTrV43gebUJvGWjQ3OlrHIkiNt1iwso3mjmH22&#10;2kdY2/dCFZrsrGuwMflOCxu/2b/2jbey8aMt9J4H8a+Tqn2GMSCf7JdbJjB5yjO4RNsZwCDtb5SK&#10;eimpD96UOVn3t+wDpFrdeJPG13BqMNxqf/CJW2n6f4fjI8+/W+voo3mj7sIhb7SoBwbiPOMqT9j+&#10;Pfh58PZvE2j6HJ4006e1utPsdJ8XQs4lWW3aa9+z3O2cmJ4pNLltGZWYIROu4EO238eLP9o/wt4p&#10;8cah9q0ptBsb3X7y40O9spxbtpcUsrtBGDGAIhGjeWHXCgBcgLuYfdX7Pn7YF3eTWOg/tA+IZLPx&#10;J/wjsWheHNcsNPjS11t1gisbeBwibYZmsvMjZWGXMaNGZGcQp/S3hfxdldbA0sqnP2coc9r7VJTs&#10;lF6WW7dnpdJrXQ/n7xE4MzT69VzbDe/z8nMlpKEYLdNatX1dtVftqvPf2tv2FJfB/hbV/it4Bs7q&#10;78EWHiJtImvrkL/ok5t/tapF5k0ks0K2/wA5ZizRoMvJKFklHxr4u8F6j4buvOi3tF1WYHdtHODj&#10;249/w5r9tfGXwXbwRcaFdafoc7Xt14b1CSz12e6lb/hK7TUHUQ2sSOCtntsp70qFDeakcoDR3AkF&#10;r8zft8/sJaHcadrXxR+FOi3Fn/wjultL4u0eazSOFoLaO5Mt8jIAsMoit43ZD/x8eYzoFkRzcfP8&#10;X8AYfFRqZlk1uW8n7NK2ierjq1tZ203aSi1yn0HD3H0cFiMNlOa39pOF/abq/upKT3vJtpPyu73u&#10;fAHgjx5HfGOyuo9lzEvyLvyZQozkA4+YYzt6jGemSPpn9gn9qZv2c/2iPD/xG1HUprfSftBsfFCx&#10;zTBJNPn+SVnSJWeYRHZcrEFO6S3jHUV8n+Nvh3daJcSalpSsVR1ZQoAwc5z7Edue3FJ4I8fT2F5H&#10;baxcuLjzAIXdfmbsVf3B79++CMn8Vd4uzP15W6H9NmnanY3cjRzrJFwFYL96NgwByCOcAH5crzjn&#10;qDo6Lq58PzNcRQsyNtDbbhoztzuIBXkcqvOcEbgQc5Hxt/wTB+P9t8Z/2V9D09tQU6x4SUaNqUP7&#10;pW8mJf8ARJgiuW2GDZH5jhTJLb3GAQM19SaL4r2s0E2w71AdpIwcYIPBOcHgcjBxkZwTVRlyyuD9&#10;7Q172/1/VdXXV57632wyMtvbrb5VIQWGzO4EsQzEsf4j3XC1+JX/AAWY+NMHxr/bx1vSdDuLe60/&#10;wbplr4asZLEsfOmiaSe5DA8eYl1czwHAAxbr1Nfsp8Tfib4e+F3w08QfFDxAtxJpvhvQ7zU9QjsQ&#10;pme3toWmkEYYgF9iHAJAJwDX4rf8E0f2c7r9vj9vnTNM+NNnfeINNvrzUfFPxGurOZIGmX95Kzyb&#10;Qu2Ka+mt4XEe1wtydhUgMMcRU927LpQ6HxLr2rW+pXlzdw3bHzGkNvIloImaMbViHy8M+3JIYA4T&#10;7zE4H3V8Mv8Ag3A/4KcePZryy8a+GvBfgmSz+WOXxd4wjuFuj/sf2Wt7jjruCjnAJr90/hH+y5+z&#10;P8ANWbxD8C/2d/AvgrUZLT7JNqHhPwjZ6bczQ/3JJbeJXkBOCdxO48nJru4lGzZjOM/h1/8Arda8&#10;yVV9DrVGPU/Fv4Wf8GqvxY1DQJZfjJ+1/wCG/D+pLJiGz8K+EZ9Yt5I/7zTTz2TK2ewjI9+1eyaD&#10;/wAGvn7HOg+AzcfEj45/FTXtctLVpLi60G60zT7afYScR28lncSLxxzO31r9QdgwzAbeOh/D9Kce&#10;mIx1yG3dD3qOaRfs4nxH4X/4ITf8EtPDNjZQ3H7MrapdWSpuv9V8YavI1wwI+eSIXawHJwSBGq9s&#10;Y4r2vwf+xl+xx8PNdsvE3gP9k74YaNqliQ9nq2k+ANNt7qJh0cTRwB93vuyfWvTpo9StEhfU7dUu&#10;Gt0aVF5UOQN2D6dhVedwxBKtxzx14zj9azcpGsYxRYur64vRvu7mSUqCMysWK+tQugXhP4Qe4pxk&#10;Ehysm0ehoGZF2lj93gYx2P8A9b8qko5f4j6El1aQ620sm+1LCZvLDL5TMDlhjohyeuApcnNea/sG&#10;ftCXvxg+GF34D8b6xHc+N/AWoS6H4ujjYsXkhmlhjnztG4OIGyeu9Gz1GfZNUsBf3FncvNIsdrcN&#10;JJCrfJODE8ZR1HDr8+7awIJVTjIFfCv7MfwQ+LXwN/4Kz+KtLt72T+wdT0/UfEF9qUzZN9pt3cSS&#10;xDJyTIt2wjy23cbaYqAuSfB+oxwebSxtJfxVGM13cb2l62bT8kjujW9th1Sl9m7Xz3R6p8G/2gf+&#10;F5/8FC/FEmkaj9o0HQPAt5pmisjhkkSO+szLOu2R438yUsVkXG+IQ5GVr6iW1EihpV3YcsxHQtxx&#10;05x6nnAFfnX/AMEsFsfDXjPW/i34y8Qabovh/TfCUlneXup3IhhilZVvGy7ELGkVvY3MjyMQqLHy&#10;cMDXH/t/f8HDeieDL+++CX7AVhb+IvEEN9NbX/xE1K1W402L93tB06HJ+2SCRjiaVRATB8sdzHKr&#10;joyWVbEYZ1JrWUmz77xYwuW5TxHTwOEa5aNGlDTe6V3fzd7vzZ9Lf8FS/wDgpt8Mf+Cefw+k0rR7&#10;qz1r4pa5pjf8Iv4Z++LQPuRb+7H8EKnlUOGnZNq4USSR/Fv/AARo/wCCa3jT43+J7H9vn9rpdR1H&#10;RbzXptY8I6frExebxDqkj731u5LHc0SyZaPdkzybpSQigT2v+Ca3/BEH4rfHP4mW/wC1b/wUqbVp&#10;odQujfQ+DfElxK+qa9N1M+ptKfMhiyB+5c+dKVbeI0Cib9htW0Cxh8PDTNItobeOzgWO1t4I1RIU&#10;RQFRQMBRgBQOABjGOK9z3YxcYn5Z71SSlL5HzT+1B4L0DSNEfxpr0nk6zpGuD+wpoZisgeQs6Hdg&#10;khQqSEdwrD+KvnJJCqqFbgLn0r2r9t7x5b+IfG9h4T09lZdNsY5NQZWODdODgEeqxeXg9fnYV4pg&#10;MQAvTqMV62Ao+zo81tzixEuapbsbGiykqzuwz/e4wa+bv+CgHiFJPFnh7wlK+02uky3Yw33mmlaL&#10;HY5Hkev8X419GaU4QKrqG3ZHz5/P6jrXyN+0VqCeLv2idanYzMtrdR2sYdBhUgjWJl4GNhlVzn/a&#10;PWvB4wreyyv2fWckvktf0R+5fR3yl43jx4prShSnL5ytBfhJ/cchHpEkdqtmY9wjjEabRnGP/r/y&#10;696T7BA+1RG3+ydzc989fatWRVMmF+Ubc9sDjGf/ANVQzeVHtiB5LEd+OufY8+np71+Y2P7mlIzr&#10;q0jWYtC24so+6p+UY/l/nvWH4o/aN/aE/ZHvNK+Lv7Ovi6Tw/r02oS2FrrTaVFcQspi/fQBbiN4H&#10;YrJGxDKxUMrDadrV000J2faJxu3D5Txx6/T/AOtX6+/sH/s/6f8AC/8AYu0P4d+KtHhmbxPp82pe&#10;KdPvYQ0Vw18gzbyxOCGxbiGF1YHJjbPpXtZFh/bY9Sa0jr/kfi3jdxJ/YvBdTDw+PEv2a/wvWb+5&#10;W9ZI/PX9nH/g578faG9v4c/bF/ZysdTh8wLJ4h+H8zWs6RCL7xsrp3juJXkG4lbiBAGOE4Ar9Af2&#10;Yv8Agq5+wX+1tJZ6T8M/j/pdn4gvVtkXwn4of+zNQ8+ckJbRrPtS7mDDaVtXmAJUZO5c+cftD/8A&#10;BEz/AIJ+/Hd5dWX4UT+BdRmmR5rz4e3i6fG6pGYxCLN45bOJDgMxigR2YZ35Zifgr49f8G3P7TXh&#10;Ozk1/wDZ/wDiP4d8eQxwRuulXX/El1Oadn5ijjlkltdqLhvMe6QnnCk4z+gfupeR/C3NKJ+4bSTC&#10;bEzYbp/9fH61x3xgEC6ZZ6iZcsty0MeGH8SFj9fuDnt+NfhH8Av29/8Agod/wSZ+KFn8GfivbeIZ&#10;PD+l3Ea33w38bLILeSzV5kP2GSQObVGYzNHPakxSOqs6Tou0/sF8Nf2s/hr+2Z+zToXxz+D95I1j&#10;cassF9ZXLBbjTbpYJC9rMFJCuNysACdyMrj5XBOdSnKKuaRqK59EeGNeuL3S7XU7eZoTdW0cm1WH&#10;VkHbOCQD3FY/xff4WeJ/DbaP8YvAul6/arG3l291ZxySLlfmMe77rHH31KkfhWFF43t/DngPS1tX&#10;El9NpMLW0H3sfu1/eN/s5zx3OR2JHHNcax4q1Yu3nXFxNzndk8DoPQYHt61nctVGYo/Yw+GkOvP4&#10;r/ZR+PWveAdakdQ2ni9lmt5tmHSDDskzx527lMkkZxjaQCtS3XxV/bn+DFjJYfG/4Mab8SND8vy5&#10;tX8NlTLIC+WkljjjJ2JHkbfsqg8FpOCT1d9o2j+CvDja/r14gNu3mXTSNiOCPqZSfRcDcTwq5Y4V&#10;WIx/iF8dPiJ8M/B2ual4GgGoava6LdTaHpmpn/RLi9RQltau5ddnmzvEgVXQtnAOa0jKUpJD9pE4&#10;eHXv2Bv2jdMuNEvNRj8KXW5/N0vxLHHBHGEdURJ/NeS3Ls5DKiushA5XIJOT4r/YC+KPw4EjfBDx&#10;zdQ2q7hHp8cguLUb5N7f6LcE+WcjH7h068dSK9P+N+q/s/eLtJPij45/Aq51hoZIzea14Z02S41G&#10;1jCH99i2K3kka7VXy4BPJ8y/uyquy+efBbwJoPjrw5J4x/4Jtft16dqmmrbxSzeH73UEuorFbgeZ&#10;m4iVWNrM4XAFxa+cNrAkEGto1JWJlTjI+V/jr+yJ8O/E2oaldfGj9lWOw1a6W4e88W/DcG1vGkkk&#10;B8yazYK0suC2Wf7UwycdSR8w69/wTC8X6d4uk8Z/sa/tBaXrsmn3i3aaPqanTde0h7a4EkUsMgCu&#10;s0bNuEzC2XcBwSQU/WLxH+0r8V/h9ZtY/tjfsvGTTUaQ/wDCQeHbdbqzCkgRICzuiucFmd5YcDog&#10;wRWfqHwT/Yl/arRYPA3irTZNQeR0tLO5Vkn3DDP5XmbJ8DvJEzLxjJwa2p1YwqKa0a6+hn7OUdEz&#10;8tPFXir48fsy2GhfB3wro3i74c6FZ2F5b6g0PiK82+INQuYUh1K5d0ZLeSOaKOO3EcUYQ2sNuspm&#10;miM8nzN498eeJbGxk8M6m/k/bLpXt0W1UbY0niYLuQ4ICBl6kgjJTDLK37VfED9j79ojwfZ6hBoX&#10;iWDxXo9xDKs2j+LrX+1LaTeACTMNlztAH3ZBKvXg/Nn5J+NH7FH7M+sQ6lquvfBW++E+tf6RLH4m&#10;8LaZFqemRybflldFiJjUHdhBFbjplxnAzxFOpiqzrTlzN6363D2klHleh8R+JvEGj+IvhdaeHPiX&#10;4sudNm8QJFZ2d5NboyxxJcW8kcsitIv7smNtzuUChkcswYK3J/CnVPjL+xJ+0P4Q+KdnbGDUtJ1K&#10;HUNLkt9QljttUjj2ie1eWJkfypEJhliO0lJcMuyUbvWP2gf+CVn7VMSTePfhn4w0X4raHtfbe+Gb&#10;pI7mJY0U7WtWbZvIORFDJM2ckgM3J+zlZ678cI7j9kH48+DNWj8Xwyw2mhaTcaXPDqlxIFbadjIC&#10;lxCvzFjkvG2WR1E7HKNP2ULEqXMz9+L2GVUksYpVeCT5GjVtySDoDyeQe3qKrTGRrdLUSuyhSUXc&#10;do5zgc8ckk+5J70nw78CWXw3+HWg/Daz1mTUINB0e10qPUJmw9wLeFYRM2CcM2zceSMn2q09j9lD&#10;NIfb5Sf8/wAulc1jYpwrOjJLC+0gbg0ZIb8/yr8tv+Cp3/BKO2+GH9pftSfsreHWj8L7HuvGngmw&#10;j40Rs7nvrKNRxZ4y0sC4FrgugFvuW1/U9VlhHKFTn5uD19v0/KpLfzIZ1kjk2yZyCMcfhj1xn3qq&#10;c3TldClHmVmfzW2hNxIrWMqx7WzG8L5cOoHzZHfpg57e1RXWhnXr7TtGvNatLW0idTc3NxAWS1jB&#10;EZnbykaUxoHZiEVnIZiFYnFfbP8AwWC/YD8HfsueLdP+N3wa0OSx8I+Mr+aO/wBHhhSO00bUNplE&#10;NuARtimRZ5Fi2kR/Z5ACE2InxjaNcShpIQGXb+7mgjKlGU/MfTbgfhyT1r1IyVSN0ccuaMrM7z/g&#10;pP8As4fAb9n79ojSPhP8E4fFjW+m+CdNvNdu/FcJha+ubyFb63u4IiAbZJLO5tS8DMxim8zkZAHj&#10;sdmLQG38r7p2qq5G3HsemK6zX9M1e8ibUZmur3y44LdXmyzIiRKkaJ8x+VVi2KoAUKgCgACubLKJ&#10;NzSdsrk98njr/wDW+tEYuO4TlzS0IXUKx3ON3VR3P+f0NNA3ZA5+XH3sf1r7u/4Ig/sPeFf2jfid&#10;r/xw+Nvgq11H4feEtNuNPS31aAG01LVLq3ZCh82Fo3S2tpHmcrLHLDNLYyKSCa1P27v+CMXiHwcL&#10;j4zfsQrd+MvCtxcyyzeE7GFrm70wCQoyWroX+2IkoKeTuN1GCisJ2iuJU6FQqSp86MHViqnKz859&#10;U0UiNp7OLKt8vkqR8vOTt46HrtxxjK91ORa6Vqts6jRPMQybfLWF9pDfKcAjqCcdM+h7Z6vV7K6s&#10;9Fgvle1MN5cy2qRR36idXRY23GJCZEX94NsjBUYq+0t5UgFU2Ek6htWYXUkaRDi3RVHloEQqgG1S&#10;FUDIGSfvZPI55HRFtEPhzXf7I15te0bT4dQkt7WT7VbSQvfQpG48iRWDlvLVjIgVztdJCjRukixs&#10;vcQfFf47+HdGXxd4UOueC/DP9pXJs28NahNYyWqiCOCeG3uHZ55USG5ihePzpTHC8IkARos6H7Jf&#10;jP4YfCT4pLrnxBvvFGhrNH5Ok/ELwLr9zYa14RuDlftMHlMVuIJEkeG4haNpDC5MbBlKS/b37Y/7&#10;XHwW+CvwHt/CWkfs9+HbrS/GGjRv4H8aeE7KDUrfX2tbe0huEe7vp3a0SIyGM2ht7uIQyfZZS3m3&#10;cQdOHu7hUlzbo8Z/ZG0r9kn4lPb6v8PfhzPot5pc9nearJrmmw6jJE0UMyz3UcspaFoNonmmhKK4&#10;VZHVcW4ubX7T179nzwJ8cPg1d6P4qv7q2ma8vL2SaHbcf2K91Krve6e20yS2ckx3T27GRo2lRFCi&#10;KxW8/Obwx/wUR8R3PhX/AIZ58aw6rb/CS18Vtqfg/Rbe/XUNR8J2omfybKG4ul/0y2hhdkWNxFKT&#10;u8ueBZp0k+zP2dvjrFFbeFfClnaquj+IoZLTwpqGmzOljrQgZrQX1jLMQ8UjZEctrLslWSbY8cbS&#10;+Q3TDl6bnLUi+uqZ80/Fz9lL4v8A7PPjez+DkmjNqWr67cNF4e1Oxh86PVCZFGYRGfnYNKi+XkEt&#10;JGdxWWORv0c/4Jq/s3+F/wBlH4KXmpeKPh5DD8UDrraXq19qFq8kk7ZLHT7JwB5yqI3eaWMCIuZp&#10;CxihZkb8PvGfhvWtU0LxHeW2j+INY0i5TVNOkm0+OWO+jhWSNbiMMPKt9QhR2+UMjSRs5jZEG+w+&#10;kvhd4+i+IFy39reJLW+1DS7eO3sYY7NI2SJkUvODsVmLuQSm1PKIjVo1cGWbjxs6soqPTqdWBp0a&#10;cnLeXT0/r+tRnwN1PVvENtrl74hkvLzxBH4svNO1S9uLfyY5EWXfBFbx9YYUhkiUISS2DIzSNI00&#10;vpsyDS7ZkyWmbG4t/F+JrzjwQ9t4T/aL8VeGL7ULq4k17wzZa9b2+xhFYiJvsLgs3DO5SJvlwQq8&#10;/wAJPd315mdnc53OeqY/D0/CvPWx6Mnd3IppTJGjSMN2w7pkOPUZ5Jxx9TTFAMoXzPl34X5d3pii&#10;QbbUNGW/2QvJH+c1B58kZCjdnj5V/wA+36GgR02nadDYoEEe6Tby3qTjnH4Usa+XGzYZdjFiD1FW&#10;LUn7BGMBQy4bjr61HHEjJ8w+Y8fdGev+fyrQzEuReKyyKRjrIuzLEtgg5zwAM5GDnI6Y5V8H90E3&#10;YXJ3YoeIpCJC3yr7gkcjj+QoU/LtHy5z90dfb8qAEMf2iLy5FBVv4fWuU8ZeBrO+jaa35Y8/IDle&#10;uP1NddGzbN2DkHAG4dAef1okhLny4/4VB29Pb/P9KAPEJrS502byLlSPm4IPBz/L/IpYXLbZHb3+&#10;bHB9TXp3inwZa6lKW8na7DK7lA3f5FcHq/hm/wBJuCUjZlVscr09u1VysnmNDwr4iv8ATZUE7NJH&#10;t/vZ4/Ku01DxnGNK3QurOwwAuPTP8/6V5vD5ny4LYxlvy9600ZSqlDwc/d/n0/yKomxaM8lxJ5xb&#10;BPzLlevOe/rWjaXKtF88i59G7msuJiSu08fw/n9avaTMrSMiL7x/L0+nvUyLiXLiMtxLwc5HpSIk&#10;bsrcfLhiaWRUctg7tvbFRqiNJvZ/rx9ev5VIypdqVl+Ve5Dbee3+NMs72azuA9s4VurDrx/nFWJk&#10;bdkrx05FVWVmlL+X93oV6Hj/AD+X40Adv4K1f7cftV5Jt2/Kw98UVzGm6vcWFvIIZhyR8uc49Px/&#10;OinzWJ5T+df4k61+yp4k+Cngew/ZZuNV0Xxd8P8AQbHxH4wv7zxVLpi6lfSNpthdQ2UM5cvqXntH&#10;cK1uY0it4J2/fhFMPhvxAt/E/wARNQ1746eIbTTYU1TXt15Ha3Cw5urgySmOCBpDK6KqsWcBkjBQ&#10;OwaSMPXttR0HVraaKOGO1uLibT4F1DcSlvDHbtHNIVHJLOiSHAJxxjJwfQrfw14H8JfC2x+J/iHT&#10;bXXNP1a+1DQtW03SPEFr/akstiLSUXcbyWko060lee32yxiSa4FneRBoo3dl3jGMUcjlqVfgv8af&#10;FvhH4Rat8J/AmnaLpl3qGt2+o3Hi630WaPWLeFJbV0SK/glEkaLLbBliZQm6SRg4cpj3b4X/ALRj&#10;+Bdc17VPitPa634suPBKaVJ4q024ijn1azEsnlTXfnSxtJPHFB5LSqJJ7jdaxBXcF5/jux8S61p2&#10;8affsoaWOSRGGVlZDuRnjIKuAecMCPbmvpL4d/s62X7WXhXxL8X9R0ibw3aLdGz8LaRHdXNxbQRo&#10;pO9pbidfKiDO5EiiRS63GI1A2HDEYijhaftKl7XS013duhcYSqy5UfPnxWt9R0/4k64usarJqE11&#10;qktxc3byM4uZmkffJkk7/nMgDfxcnODz1Xx1T/hK/A3gP4ywSbxrHh2PQdYEKlY4tS0aOKz8pVYb&#10;snTTpM7vlg0t1LtIwY01P2l/DXww8M+Avh/beFPh3eaBrt9o8k+rf2jq8t609tG/kQygkrHGZJ4r&#10;3dGqDaYkKna/Od8LPM8e/Avxp8J3+a801IfF+gxtcAszWYeK/ghRvu+ZZzm7lZTuKaNGCGwpTWEu&#10;eN0U/d3PMbaTZug8v74xnaST+devfBX9oYeGLZvhv8UIRqnhO8j+zyedEXezBGFYActGvHyAblGC&#10;mSoRvHTHtkyR8vr1/P8Az2qwqpsVtu0lvl9q6KNadGSlB2ZnUjGasz9av2Zf+Ci3ivwPDpfhb4re&#10;N7fXfB8s0P2Hx2WW5uLSW3nkmhiuptrAxS3OxWuVwN6l7ne0jzj2X9tbULzQv2etd0fUNVt7ybUJ&#10;v7H0CS8lFwZZZZljmiKIQZjLpVosqzMoUh42VdzrIfxo+CPxw8S/CC+urW2gW+0jUF/07TLhvkyM&#10;DzEPRH2Bl7qwwGBKqV+hJPiN4o+LnwMb4T/DPx5eWfh/WNSGoQ2lw6RHTbm0t5jNafaDNG0KNA/y&#10;WypcySS+XFbhPtOyX9aynxHlRyOthcRG9RxajJWvdq3vO62XXV6WaZ+Y5x4e4fGcRUMzpTsk488X&#10;8LUW5LlXRtvXo1Z6Na4um+NPBXxBml07R7lJJEUloX2liOPQnBG5QQcEE4xXCTeAR4j1ptH8JCRr&#10;rUrwQ6cPLw7NI+2IYLcHlRycZrG+HHgfxRo97ZeI30u8igj0/wC1CZ4ZUjRGOxPn+VWcM6suN+M5&#10;4GCO68KeL/EHgrx14d17wn4Uj1rWP7etU0fS7i1kuEuLrfmKPy43V2JKfKqnJbaMHofzGVTmXvI/&#10;Rorl2P16/Yd/Zutf2dY9d1LQvCWseHbG4s5IrjT5jeiDVjbzBYb+Nbpn+Vh9pZH3bStxhf4sfRxZ&#10;g/B3MTj8a81/Zt8RfE+6+DXh9virrZvteuNJgfVZ44oFUTlFMiIYI0j8sSEquFxtCkljyfQ9Nv8A&#10;T9Uu7rS9P1qxmutPt7eW806G4Rri0SXzFjkkQEsqSNDNsYgBvKkAJKNtl6GkdT5R/wCCz3xs/wCE&#10;A/Y5m+HUU9tJdeN9at9O8mSYrIlrG32madACN2GiiiPUD7SM56GH/g20+Alpp/gT4g/tOatZ2cl7&#10;qmqweGtEle3cXFrBBGlzdsGPymKd7i06ZO6xOcY5+WP+C3vxlTxh+1Hp3wqjuWWz8AeHFF5HIqgR&#10;X16EuZmUjllNsth16MjYHJJ/YT9gD4D3n7MP7GXw8+BGtWF7aalofhuGfXLG+uEma01O7klvL6AS&#10;J8jIl1POi7SRsVOT94+fiZnVRjqezRuoGxRk559v8ipAMtkKMFu/pUJcpgA7Rydv4damgcOcDjof&#10;l/8ArVxnUGw7Sq8/7QXr2x2oSJN+2McKMHP0x/WkEm18bjlRgr2PJP8AL9KQHPJ3H8f6UAZWpaco&#10;smiN79pmjuXkkbnKb2MgQ/RXUAemKym+Y7t38Oa6CH+zhfX2mQp/pDeXc3TeXw+8GNee5Agxj0Hv&#10;WLfxtbXJj/BG56Z61MiokKK6fIF+7yo+pqUEkhymTnJ3f/qqN2DS7whC7cHdyf1+lVvE3iXwr4H8&#10;N3njTxv4m03RdF02DzdR1bV7+O3tbVc43yTSMEjXtliByKkosyec0WG3KvNfL37W3/BVX9kH9jKy&#10;165+IPiz+0vFNhefYbHwj4ekjn1LV5YxGc/KxS2hjlnljaSdkw0F0I1kdDG3xx+39/wcSX+qSXXw&#10;k/4J36bIu6SES/FDVtN3MzByXjsrG4jOAwEa+fcLuw0qiBGEcx8x/wCCbf8AwRj8ZftmaxfftI/t&#10;gfEXUotHl125Go2P29rjXNYvzHHPJJcTTBhCrfaEZnO+VyWG2PcJQOEYyXO7eXVmtLmlQqShBy5b&#10;e8vhjd9dOuy1XzPEvhppv7fX/BUe60/9mD4Q6ZeJ4H0vVheTaTbMYdJsZpmSIX2pTqv76VY441Us&#10;GIEbiGJC7hv16/4Jvf8ABF79nP8AYZs7H4leIraHxl8SobeN28R6hag2umT53N/Z0DD90Rwv2h8z&#10;NtJUwrI8VYX7UWleC/8AgnZ8ONA8VfBXSNN8A+C/BPiC0vrnyrolbm3u7W80y4IVgXeSL7Xayks8&#10;kkjRhiNwBPgX7Qf/AAcqa3d/EGTwn+xd8DdNvvDlnI6v4l8fJO0mpx4TEsdrBLD9jQESYMsrs6lC&#10;yQsGSvOyrGyxntqKpezVKbglvdJJp3st007a27s1zSpXxOK+t4mp7SpV96Te93v+OnRdkj9UpblX&#10;8WW1tblcKp3d8Eo3t9O/StDxT4g0nwl4ZvvFOvSqtlY2sk9wTjJVFJwM8ZOOPc18q/sZ/t+n9o/4&#10;UaP8TLvwRBb67e2si6zb2d4GtbO7S6mhMUZyz58uCOXa5+WO5hG+Q7iOk/au+O8mofB6HwtZ2smn&#10;3WtX2y4jEnmRtbRnewD4HJYxZ46Fh06+vRpudRR7nnzqRjG58y+LdcvPFXifUPFGosvnaheSXMqq&#10;xIUsxO0ZzhR0Az0GKziABkDduqy20guzdOa57VdbEl61rBwsa/e9+4r6SK5Y2PNeu5s6j4p0zwxp&#10;t1repzfubK1eebCk4VRuPGeeBXx5o1xqN7Bda/rMvm6jfX0k9zIWwxYncTwQMliT/Kvcfjjri2ng&#10;X+xzcstxqtwsUe2Uq3lr+8dl9cbVU9sPz1zXjdwiKqxF1VUGFJ5I44x/n9K/OeMMV7bGwor7Cu/V&#10;/wDAS+8/sz6OeRPA8OYjNKis681GP+CndX+cnJfIryEmNVugD833uxOf1/8A11RUtNJ833enIGc/&#10;X6VNNIy/KGX1X957f/r+veq80235RIrNuwVVgP8AgPH0/wD118jyn9B1atnZHrH7FHwMn/aQ/ab8&#10;NfDqe0L6Stx9v8Qt5Z2iwtyHlVvTeSsIPOGmXg9K/aY2MTSMCd3GVLAdPwHFfHX/AARZ+AEHg74G&#10;an8edWsw1/4yvGg0ubAzFp9u5jOO43zrIT2IijbOCAPs94yq4A+boPy/xr7fI8H9XwfO95a/Lp/n&#10;8z+IPGzij+3+LJYWm70sMnBec95v77R/7dKclhAIvlTv37YHH1OcfXmqc+lxwDdDH93p7du3OMVs&#10;ADG3BB2/dxUc8PmLtZV9dqKehOQOvvXtcqPxs+b/APgox+xf8Mf25/2e7r4b+ONFhj1bTZGuvDPi&#10;b7PLJd6DLwZJYUiRpJw6oqyWwwJgFxiRImX8V/8Aglz+1Pqn7K3xl1rRfEtjqNxpesab5F1o9vZr&#10;ulu4nLQ7n2GWMKklyFC4UyPGJMD50/aX/goB+29o/wCxn+zLefFS702Cx8XakWtfB/hPxBKrzXF5&#10;5gQyOto0qtDEpEzfOqv+6gMkctxGK/H7/glF+zrefHX9rC4+JkcH2fQfB88F5ev5hcG8U7reBCQd&#10;w8+MsSeDHCy7gStb/DSaaM/tXP2J8M/8JBr8FrbXG28uzbwwbreHy1fYqrlV3NtUKucEnAGSzHJr&#10;1bQdBt/DmlCGMhnKsbibbje3fHtxx6fXmsr4UeEzoGkf2jqluV1C64EZk3eVESSBxjk9TnkcDghs&#10;2vE+sJb23lR/MzcKjNnp3rl5bGhi+IdZmku5IQ5xE6mPDHsMjp35OK8/uND07w/qtrqSeFbafSdO&#10;Se6s1hsvOuNGkWFx/o0SoWMbR+ZGFiBdC4jRWikIh7TZEYRLIvzBRtO3kDBH9Tj1/WoUs43uVeMk&#10;sCpk44PH8/8AGp5pJ3QFfRr3SL6e3jg1i0mW5u5rS3YXCMss0e/zI15+Z1EUpZRkqI3LYCsR80ft&#10;W/8ABKXw58aPirN+0X8BvHS/Dvx1JcpqE2oaOs9rLeaiN5e6N3FIzWbuwiJkigY5+0SMsk1wJY/r&#10;m1M3kLF50nyNhF7KPz/l6/SpLaE5dIYSNyqWZv4vwqoVJU3dA/ePyzsv+Cpf/BVb/gnZ4qtfh5+1&#10;h4Vk8TaXvt4bObxZparLe28SpJcC01GzfbPLsniSSVnulhZ0VgXDKfXPAH/BSz/glN+129va/HXw&#10;DefCXxXqMcMdxqWnKxsZJZZmQKLm2j2uoG13nvLWKNQ2dxwTX3B4y8I+D/HegXHg7x34a0zXNIvm&#10;RbzR9Zs0urW62OkyK8MoKSBXjRwCCAyA9RXwv+1//wAESv2VfFGl/wDCWfBiLXPAt9JNHHcyWWqQ&#10;3Ok2v73fJe3MF7Is8p8ovCkNvMF8w22I0RZpK0jUjOW1mXzcq11PpnwR4V/aJ0Pwnb/EH9k79pjw&#10;78VPBsxkOm2uoX0d1FcbQ0flQ3MbvG0cbLjbHLbruU5BIILdX/ah8Ei+j8K/tY/AnVPB99J8n9qT&#10;Wm63mwuXkWVSDt38KkTXHJ5J5r4S0H/giR+37+z/APEqbxP+yd+2f4a02ERpGdcnvtU0O+vURlfy&#10;JbezhuY2jEgz5bSOjYBZRX2L+z3cf8FXbGF/A37VFp8FfiBo8lq6y6jdald6bcXTu6sPM+z6fJBJ&#10;Gi5UJ9liZvlLSZBJOeO6Y/dluXdX/ZD+AHxpabx38DPHkMOrLAHkvdHvDa3sPmof9a8O11ZlyNk0&#10;Z43AjqK898Y/BP8AaM+FGuWHibUvDWj+Mjod01zot9q2npb39jJ5WwfZ7uKN4VdsHLFEYgsC2K91&#10;8X/sWfBXWr6PxH8OW1LwLq8MxktbzwzdFYI5SMFxE3yJxxmPymHqKwpf+G3/AIL7VtZdL+J2hRlV&#10;+VjDfrCoPGHYM0j5GWMlwfRDznRVrrXUl047nLeE/wBvey0q+t9D+LOk3Hh+6km27dctxaq7AZcp&#10;dIWtZFUAgKHQkgZxkV7T4Z+M3gbxZbIsGsCFpo1lhW8+Tep+6Q+SrZ4I2k5BryFfj5+y58TrxvBX&#10;xc8HXngnXJlWO+stSsWiQyOTujOUGVGPmeaJF75OCaw9Q/Yk0S3sG8a/s5fEqS0t7hzPC3h7UEaz&#10;uGAKZNu5e2kC9MDaQemDzUunTltoHvR8z6WdlZ2CncD971/H8B9Kle2LtlOvr1zjvjvXyMPHn7V/&#10;wHmXTvFWgSa3ZwqAt1oX7i42KMlms7lmjkZm7xyjvhQMY9G+GP7dHgLxVeQ+G9aH2LVsKJNLmje1&#10;u1duifZ7jDMQA25kZhkccGs5UKkdVqVGaloeufEb4beBvi34J1L4Y/Evwraa54f1y1Ntq2l3ynbc&#10;R7lcEFSGjkR1V0kQq6OiujKyqw/Gf9vP/glr8XP2QdS1Tx/4atLrxF8M4JoPsfiYyx/aLPz2dVgv&#10;Yk2lGRgIzOqCCQyQ4Mby/Z0/abw9468IeKIEOha3byNtOIRIFlCg9SjYbGfbHPGa1L7SNF1/S7zQ&#10;9d0yz1CxvrOa11CxvrdJobuGRSksMsbgo8bISrIwKspIIIJFTTqypyFOnGaP5q21nyLKQCw3MuAG&#10;Mbf3icqQeeDj5gePSsC6tbjUZpNttnCmTckOFPzdB/tD0/iGSOhFfcf/AAVE/wCCWmq/sia1P8cf&#10;gtb3F/8AC7UJsTQySGa48KTSsqrbSuxZ5bZ2KLFcMWYHEU5L+XLcfHFromoXsarYxNMrMxkaFTgK&#10;3+yB2OT0/iNelGSqRujilFxdmfQv/BPH/gpprH7GGg6x8EvHfgdfF3wz8UakJ9e0SFo47u2MyJbX&#10;kkDPhZhLaqFa3kZVZ4YdskKmbzfuzxX+3p4M/Z2+AV7+078PfiVpfjrwTqEk9hAt1fecL+6SFFTT&#10;v9JvYNQstQeNk8yQ292xt50uHj228qn8kbn4ceMdYt7jVtA8N3k0dnGZLpY7Vi2AgZm46kdcAnKg&#10;98EnhD4iWHwo+Lvh/wCIHw1aTUJPCuoabqM0euLFJa3upW7pO6BLWZwbYSF4kdJ/MeMCdWgacRQ9&#10;VPETpqxjKjGpqfWvxp/Y++E/jv8AYW8Yf8FDP2h/jGmn/GvxD4s/4SBvDGl3FtJbNHql4Y7bTjE1&#10;y8jyGOC7uwwk8+GFJllicwszfD6ouPnX6ce3I/z1r6a/b+/4KCt+2Ro/hXwj4M8Eal4R0DS/M1LX&#10;NBn8SXF7Hfa4yLaC6JZ1jMcdlb26QqIYzC094Fykox8zSeZnywDnOfvdeP8AP+c1nVcZS900pxlG&#10;Pvf8MOMCbT5Ma+YFypxwV9PX/D3GQfQPgZ+094o+BPhLxd8LdT8N/wDCR/Dnx5psln4w8FTXKRAz&#10;bQYr+1d4Z47e8iZUYSmGUEKu5GKxPFwAZFAcNkrznaePxpQMjKkKw7qcDr/j+NZxfLqi3rozi7WG&#10;eRRu3Myrk+X19Pcjt7it7wTdeJND1hdR0KNozcfLMzDYsikYO445wD057jBBIrt/hr8IvG/xJ8RQ&#10;+HfA/g25vLyT5VaGElVUIHLb8bRHsKncSF5GOSBX0X4E/wCCb/iuIx33xN8aWtjG7Zaz0tfPkHXK&#10;bjhFbgcjzAB2PSp5lEZ2f7Lv/BQzxxofguT4Ha2dHmGtaxHeT6zr6ym5muvM8xZluFbf9saXywJr&#10;gyBFyiGBHmkr7Z/Zn+GP7Sdxo+l694esNY13VNN0++udL1K4E/2gRafcRRXGk6oyggXg+1LJbylT&#10;JPD5nmJMyTC/8z/Y9/4Jn/BqWwk8d+Lvh/f3Wjrm00v+0beG8uNckMqeZHHBKnkrEBG6faCkewO7&#10;CVFieVPv/wAL/Bq++BviW2+Lf7NevrZ3WttaxeMdMujc3ge1ijwLeL+MrEoCwLlWjZpHRiJ54pNq&#10;cqdbRs55e0pyTS0PHNC+MU3xI+LfgfVUvJLOfT5r+z16xt7VjNfQXdsWgEmzdsRLiBAwJaMuVkjd&#10;gGx7g8jPu8512so3dOOvI/P1NcL4ysND/ag0jVtZ+BXi2Pw74q0PVmOsaXGkSwy320nbdeQ6rPHM&#10;ny7/ADCrAttkhmQzQ8/8KP2hP7b8VXnwd+JmntoviezVC1nfLtZ49+wncVTeNwKiTauT8kiRSDy2&#10;4q+FdO8o/wDDHbRxUZWjLR/meuMzJDhP7oGc+n/6v1qq/lOQXI+UjjbyMf57elWAUJMbdOf5f5NU&#10;XnuJZY2iiJbdnHTI9O/Nch1na6BCP7JjCfKyj7vuTnPt/n3q1EEK4/D7p5+vvVTw60kOnjzgwYf3&#10;vz9auebtHlqV+YH5Vbp/n+VaGZHOhWFgBuBxngdODn2pqpKW3EdAD257fzqUlpYpFlYrtOF+bp09&#10;P89aSOEeX5WQSVzux19+nWgCKJAVZ1f+9nr69P8APWntFsKqq4bdnpjH+eO9TRwoiMUGRj5gp56f&#10;4/570kpPlhlCsQ2evXn/AD600TIinhEh3K4OBx+NZ+q6PYX0IguByDndjv8A5/nWvHHn5ldenzdP&#10;/r//AFqr3cPkSshLfMM1ZEjz7xB4Keyl3wD+Ibdq/KDz69/896xz5qv5Mylf4eu3HPXivV5IYbre&#10;kr5/2m6+uPrxXO6/4NEkbXFrCxyxxt5YZ79/8igSkclHMpBYttLHu3U/5/pVqznWN9wYKGG0+38v&#10;eqd3ZXWnzmCROqnawz9OP89qSCbdsy/A4Hv+X+fzqZGyN8yuoLK2VX7vt/hSb2DEuPlVR8x71D5s&#10;bKrJkA/3v8/4U1JXXhiRuGSB2ODzUgTvOAcFV29TxzVfepbDBvmyNu2nOQW3K/8Au56duPzpjA7l&#10;V+O4HpmgCwgja3chD6/dxjiilgVokMTA7WUHpnoM96KmRUT8gv2kv+CcX7T37QfxL+JHxj+JHi7Q&#10;dSvWtb4+Gbp1ExuYFw9hawRT5j063iQ4llLNLvglA8wXDXFeCft6WX7Mll4AtdA/ZiTRbjw34k8X&#10;LrfhnTdP1D+0G8OafeWrXNvpM144aUXMNrd6dHdReYQlzA0bmUwCQ/p18Uv2gPgov7NHiz4t+Gvi&#10;74b1zSV0TVbPT9R0XxBbzQ3OpJp0lwLRJI2YNMqASNEPnWMFyoUE1+IvjXVU8P6/qfh+1vf7J/4R&#10;3xLfXmk3mi2ucXf2iNHmX94jRgpbxOjKTsMYAXLl16NZLQ8+Nr6i33hzwdofiPxZY+Mo9Fk17Q9e&#10;njuII9Sa10+9ZXn3x29tBZow/eRYAV4VCyKqoB8y/RfhHRNG+AXxfPwNvPjh488XR+CdGXTPEdjo&#10;+oQz6HPqVzLM7WNtFJd26pDGklyTvY7bnzZNgaMxS4ur/s5/tWfs+eJLf9lv9pbVprHwr4w1LUrj&#10;Uk8M67o9xLqF5awrMbl75mkSNhIlq8iSyxyGM4KguC2XoXgP4W/BDxreeEJ/GC3Oh3Fjb32sawt9&#10;Y2901ukZ8xYLYXk+bgObiOKONmMn7t2EaSAj1I5DjMRkcs0jZ0VLkbvqnZNadnfR+T7HrLLMZ/Zf&#10;9oxSdNT5HrqpWTV1vZq9ntdPyPMP22JdQ1r9o7xdNqGkf2c+m69Lo1rZtI+37LZFrK2K7hkExWy7&#10;zyGcM2FyFHK/B7xfB8N/iNo/i3VdOa+0+2nEetafDjdfadKhivLUE8AzWzzRHnP7w4IOCK0kviDx&#10;RBZ6XLc/2tqWo69NPJcTsWvLiZhEEMkjk5VmdyozncXLZyMdV4CsNB8CfGvSdQ+Kfh2G403Q/FUL&#10;+KNHuIR5c0UFyrXFsVUqNjKjptBAIPXFebTjy2SPJqTOF+I/gi5+HPjrWPAV3qMN82j6jLaw6ha/&#10;6q8jDEJcxnPzRSoFkRskMjqw4OTjzQt9mjuFX5ZGx8xBxjj16/X6/T6b/bs+DPgj4cax4d+IQt9W&#10;Sy8RaBPaaLY6hsS4RLLENmW2BVeGPT5NMjWUNmaS3mZl+Yl/m5LeB9DuL+OI7kugjtxjlSQPXnDZ&#10;4OOOV/iqpaNaUVsmacv7mE7p834eoW0CsisgxJuUMzdMcY7HH/160PCXjbxH4E1dtQ8MX65lwslr&#10;cZKz+gdARnGTg9Rk4Izy3QIFuLKSCYr1+V25Kjbxj8R+td5ongax1H4Mx+JX0eN7qzuJZLmGO8Ob&#10;8EpsU5OQAHUEx/eGB95Tv0ipS2M3JbM3n+Ovh3xB4fSXUkks7hLgn7HLJulDCPIxwAVJYgSHaOMH&#10;Gab8C/F3iDxH+078MNc0Hw3NHDZ+O9OFrLMzss7veQxozbBtBBbgAnBY5JBwOfsNLtI7G3vrPw3Z&#10;R3QlacW15CXVR5pxG0issjDywAWBQ5PAGMV7H+xh4f8AFnxF/bf+GNvZ28NxeXnxHs9T1FLWyit4&#10;o4beVr+cpCgWOKNEt3IRQqqqhQCBg9Hvytcz0WyP3F8B6NFbalaWqIvlRyL8mAVIHb+nf8e9PxV4&#10;Z+Afwr/aT0P4u+L/AIgWHh3xBrPgjWtFtbXUA+NTsbdrbU5ZC+CqLZRW11LuIGFu5Ru5Cne05F07&#10;UY72FmlWNlfzCm1n6HoRwefUj0JGDX5mf8Fqf2hpvHf7UrfDvwp4lmXTvBeijTSbXUlaOea8gdrt&#10;0CfMu6KUWk6HOTb7X4IFFSXLEqn2PAvgH43+HP7R3/BRPSfin+0Tqdro/hvxD49m8S+JLLVLGbU4&#10;zYxySXv9liFFaW4EqxLYRoiMzGWNVQnC1+5V7+1T8YfGl1cQfs8fsX+PtbCX0VsviD4ieX4N0l1Y&#10;K8khS/3auFQFlyumMGZGCkjmuZ/4JLfsqeGf2Xv2LvCLL4SsbPxX4r0hNa8V6lBYtDdXL3befBbz&#10;7wHVoLd4IGjwFDwyNjLMT9J3MkQCSMW+8NpX+8flGfz/AMa8mpPmZ3Qi7HjHiP46ftffDJf7f+JP&#10;7E+n69oMdrNJqEnwb+JTa9qlptTKn7BqWm6U1yG5G22kmnJACwuWAr0b4K/HT4Q/tB+FZPGXwT+I&#10;dn4i0yK7NlezW5eOeyu4gpltbqCVEmtLlA6F4JkjlTepZBuFdRbk7t33cr2PbP8AXmvH/jR+xn4R&#10;+IPjg/Hj4ReMb74YfFSOzkh/4WF4Rs4Gl1OM2/kJbavaSoYdYtUCW7LFON8f2eMwTW5yxy5kae8j&#10;2YjDYVPm64/zimsipyJP90lv88V8+6Z+2b4n+Cuqw+C/+CgXw7074etNL9n034o6TqHn+CdYcW8D&#10;nddzMJdFnd3mVbXUAqMYGWG6umIz9CzRFJtsyNHIvEismCuOo9f/AK9MadysZNQTUEiS33W/kyGa&#10;Y4G2RWTYPxDP9MVW1+wW4thMq/Mg6e1ZXxg+Jnw5+CfgO9+MXxf+INl4X8L+G83msanqE3lxGPy3&#10;iSLuXdpJECRqC8kmxUVmYA/kD/wUa/4OI/Hnxan1P4E/8E9bC80HRbqa5sbr4jXUZTU9SVsRq2nR&#10;dbJWzIVlbNy2+NlFrIhDNRchSkon29+33/wVm/ZY/YE0+XRfFGrf8JV46O5LfwD4bvYmvInMPnRt&#10;euSwsInDRYZ1aRllV44ZVV9v5R6z4s/4KYf8F2/jEnhs27L4a026gk/sbTfOtPC/hv5XjW4uHYuX&#10;mKmdgzmW4YGVIV24iX2b9gv/AIIC/F/4xa5D8cv2+LvWfDun31x9sbwzcXBbXdYd/wB4Wu2fLWaO&#10;zZcPm5bEgKwkrKf1WsdL/Zw/Yn+BE7onh/4e/D7wnZh7qZiILW2jJWPe7HLSzSMUXcxeWaV1GXkc&#10;ZXNGO2oKM62+iPh0f8EgP2e/2Gv2QNc8ZXV1H4k+IH/Eriu/GWp2xWDTml1K2QizhUMYEAdVaX55&#10;mUPgqshhov8A/gpj8D/+CW/7Mln8OPEkkfjP4sa1JHrEfw70S4WL+zYrpVMUt/doskcGbdIpdpDT&#10;t58I8sRt5y/Nv7dH/Bbn4p/to+ELX9lD9kb4ZX1pa+JbqOLW9Ya3e71TVro3KSQ2mnQoitEiuqqs&#10;hQ3EmI9q27Kwf2D/AIJt/wDBvbbRX1j8cf29YWvLi6ja8t/hzHetkzNyJtRuYmBLA5f7PG55KeZJ&#10;nzIByLCc2MWJm/s2S6731Ppp8QSw/C8sioxWtZ1JSVmmlFRiotbptNvo7Rt1Pn3wr+z9/wAFQv8A&#10;guj4vuvj18RLn/ik/D8d3/YUl1/oGj2eXZzp+lxYbzpiY1jaQl2/dQi4nzsY+KfHvSdL+Hnw40v4&#10;TfDzw55i3XirUtQs76KzK3Opad5htLR5JN+J3cWsk4hlTMAnhmgKfapg39Gnxd8feCv2a/gFrHjy&#10;5sbXS9A8G+GzJb2tpprC2s4IIwkMSw26Hy4V+RMIoWNOflVcj8Bv2UrvxB+0x+3j/wALQlsVXUFZ&#10;7/w9bbYpIy8E1vb2sIliCrIsHnQqkhBOyOEHrwswx9LKsJUxtd2p04ttJemp83RoSxFSNKPxSe5+&#10;rn/BIT9myP4Y/s2+GZfE2hxQ30elxS3Vu0e7Goz4nuCwZQ2+MsiDcOnH8II539qnxpb+NPjVq0mm&#10;oI7XT5PsVvtjVdxQne5x97dIXIY8lSvpX1H4q1zSvg7+zxcazowjV7awCWbbAC965Ch8MOcSZfpw&#10;F46Yr4feN2bc7MzZ+8zZz75PWvbyr2eIgsRB3i1dNbNNXuvkcddSp+5LcztVna2tpJCfmCevFczb&#10;20jytksxY/xf/WrpNfAjt1t+eXyyqPSuL+JfjOLwH4UkvoZA2pXW6LS4MruaXH3+cAhR8x/4CO9e&#10;jisRSwuHlWqOySv/AF6ndkWS4/iLNqOXYOPNUqSSXl3b7JK7b6JHmPxt8QR634za3tNzW+jobUE5&#10;2tJn96QDkZDjZkf3fy4i6vHZnP8ADwFPuOevrwKuSRlExdPuMm5ppJFzvY9T9T/Tk1nzWzvkI+Sx&#10;59WPc5P9a/HcXXlisROtPeTv/Xoj/SDJcrwvDeR4fLcP8NKKivO279ZO7fmyvPLuDlI1OxtqYHBz&#10;+H6egrovg18LPEPxp+K2g/CTw0f9N1/VIrKGYLlYFZvnmI7qi7pD7Ka567gBfdlmVchcjJA6fU9j&#10;/wDr4/Qb/gih+zEv/E3/AGpPE9km6NpdI8Nxug5YqDc3I/4CVhVhkHfMOwxeBwrxWJjT+/06nzvG&#10;3E1PhfhyvmEn7yVoLvN6RX36vyTPuj4aeE4PAnh9fh7o+kQ2ei6DBbWPh+CJwW+xR2sKKXOclzIJ&#10;ctgZxnnk1uz25QEhyNx5H+f88VQtDoVh8R2d7mb+0tW0NRFbf8sRDZytlhx94tfIPcLx901tXEK+&#10;WqA5J6Y/Cv0OMeWNkf591atStUlUm7tttt7tvdszIrcRzNIDlWI3bV6Yxz/L3H863iXxBo/hbw/e&#10;eKPFWtWum6ZpVnLd6lqN9cLDBZ28Ss8k0sjHakaorMzHAUKScAZrSaPywzbyPm/i/wA9K/KL/g4O&#10;/b9k8JiT9jz4beJZlk22Vx48j/s0nbNGYryztIJWJw5E0FxJtjyT9jCyOq3kK1GDk7GMpcp8ff8A&#10;BQD9q/4r/wDBTL9ry18P/Dqx1b7C182neAPC15JGWsbbCiSZtpEcUsro0krncUI8tpnSzt5K/VT/&#10;AIJ5/sbeD/2a/hFpPw38N2zSWel/6Tq12y/8f+ouFEj4xgA4UBTkrGkaksfnPyD/AMEWf2CNR8K6&#10;In7Q3xA0NW8TeKo/J8O2t1ZsH0uw5HmAvkr5keMEDiAZDFZSo/VTT9N07wnocOkWI/dxLjvulfru&#10;PXqe3OOgwMCqqSvotkZx7sztZ8WW+ja/a6I1rdtJeWc9xHci1Y26eWY1KPIBtV280FVJywRyMhTj&#10;mLiR9QZp5Thmkxt3dBxn26/57Cx4k1JrnVoYo3UlpvmyeMenXp/jVXSrSW5ut6pt2k7l7c/T8Kwb&#10;uaodBbtwkwba+fkbnJHcf4f4VYS0WA+ZEm7d83y9OOCOtWkiygjVcMe7ZwB6niowV2j59pjxt5+h&#10;/lWbGPhTBVTGo+bKlRjtU4eJHCKMR4xu79ufzNU2u5IoPMkYbht+Vj049fyqG3uvtFwU2fPu6ep5&#10;7ewX9fzQFq6lRpAwwck568e35/pVPxDofh/xnoOo+EfEunLeabq1nJZ6layJkSW0qFJE5zkMrEYI&#10;Ix+rppH3xiRshmzxjI/+v2qa2mJPlnO5uQw5HXp+opq99AOX+CniXxXrvw801vGMuoX2oR6bavd6&#10;peaWlsL1pIVfdiOR085G8yGVWETedDI4ghikhDdcI1nsvJldlDjYQshVscccEEcemDXn+neBtWn8&#10;b2Hia28RQrJ4d1vXUvFt7Gyk/tGPUmW+MDS+WZrURvLbFkQxmV7eJ5A42k9xZyyiPeMr/ePcdc/5&#10;/wAm6nLdNPf8P63+ZcTQE0sjs277q7mZu+DTo8JN5hZlXYCFBI5wP/r/AJ1UKt5qs0y/6rqFyFO7&#10;GfT279anRsyNh+q/Mv5c1maIzfGXgXwb8RNK/sb4geE9N1i2jJC22pWSymP1ZSQShx/EpBHYivHd&#10;d/YwsvDN+3iD4DfFHXPBl8wUtbtdSXNpOEbKRPl1kKAgfKXdcdVPQ+5XhZ/3iR8yKCwVfUfhjpVo&#10;xlgqqWXcGC84AyeM/StI1JIOU+a9R+Iv7WPwstfsHxg+Etj430dWCyaxoO1nfLbmkaJI87VQ/d8h&#10;Rxy/UnHvNU/Y0/aQsP7P1W5tNLmbOdN8QQxKIn3bRy5MaSEn5VSQPjsDnH1Fc6akkmFyhJyjI3bk&#10;+n1/DjtXC/Eb9nL4a/FIG88YeCdPvrwDMd9Ept7xTjgrPGVfj0LYz2rWNVESieC6r+yT8Svhq0d7&#10;8I/iFefYYdrJo2oMb+12JyqKspWaHk9Y5CBgccVe8NftM/Hf4dXI0z4reDbqXySEkvrFXvrcsTln&#10;ZMLcxBRwF+cdfataT9mP4q/CRtvwG+MV9YWkbEJoHiBVeAAvudldUKbjyNzRM2DgvyTVu6+NnjLQ&#10;ozZftDfBTyYc5bVNLjEluGZsIis0jIoxyWMytjI2Vr7s1qrkax20O18HftM/Cb4teH7zQtVjtbyx&#10;u7GSHVrWSNbqB7eVShhnixvUSLvBSSMArkHIOK+WfEH/AAQo+EnivxXqXij4L/tO3Hh/Qbi6Y6do&#10;reFV1c2O4ZeL7U1/EXVWzsDJ5gQIHeRlMj+3Xfwv+AfxhuIdV8G61BFqSSefat80V0jRn/WR52y7&#10;V/vjcvXB61myfD348fCq5+3+EvE8mq264TbdswnWMMGcLcRYfLDjMiP0HHFEYOP8N2FL3viVzwnx&#10;b/wQKuNSsJtKs/2lbPULSZgZPt3g9o2ibHyzIEuzl4z8y5IBJ5wCc+Y/td/8EEvG/hHwRqXxL/Z3&#10;+IUHi7W7FRLdeDbLwv8A2c97bqjbmtM3U7S3CgKBHIWknUE+Y8+Fm+3fD/7YniLw48Vn8TdDubOV&#10;l4kuoj5O8udqLcQKUGO5kRTjvxk+s+HPjT8OvFdlHdWXiKOJZA/lS3DL5cm04ZkmQmPGflHzAkg8&#10;VMp4qLuyY06fQ/mrGRlWQjDY6fpjsfX0/Ornhjw/r/i7xDYeEfCmiXuqapqd5Faabpum2rz3F3cS&#10;uFjhijTLSSM5CqqgliQBkmv1s/4Ktf8ABJCH46PqH7S/7MGiQQ+Nd7T+JvDdqqoniLqTcQjgC9zy&#10;3afnpLzL8v8A/BK74DfE7wtq1r+258KfEPl+MPA/jfUPD9l4Q1nSxbW95K9hBbyQPqDT/wCg3Use&#10;pTxW5ltZbdLmGNZifMWF6ljMLRpqdaXKrpN66X9CPZ1G7RV2fHXijwp4q8DeIrzwh458Malomraf&#10;M0GoaXq9nLa3FtIvVJIpVDIw/ukA13n7PH7OPiv4/TXUPh+C5zbxk2awrJuvJtygxQiINNLJlo1A&#10;jTDSSwQeZFNdWyy+lftrftFw/wDBRv8AaX0/xp4S+GeoaGmk+D7XRblneO51DUUguJ/LvbrCwoJ2&#10;FxDbYY5PkxJ5jswWvrP9hX4Ban8FPCln8adC8Wulxe6bbm0W3j8zAUSYl84gSyxMHlUbQsDRys4G&#10;y4SOPqnKEZWTujD3uXXcyNI/ZW8G/tD/AAC0n4mfs963Jo/xa8D2MMXizwc0dvp8UN0pL5igg2xx&#10;JJJ50kbKzIQfLje3+zrDBf8A2H/GM/7R/ji48AfGrWYvCqaLate6xfXF0kEr2qDewUyxiKMlefNb&#10;GE3MI8xMR6x8bPgvrH7Qd1pfxD/Zz8FHSfipG01xcX+mXCWEGoQOku9izsv2hpXjkIiVmeQQ3Afc&#10;qeYvffBz9jj4CfGPwTp19oXhzUfDXizSbqW/k0a5v40vLvULV7dJlc+XtltfNSOGSVFUM4VpVSZP&#10;mJU/aR0Jpy5ZK59M+DvDtvp8cOo2sTW9nHbpDo+ktbvGlnBt++6yfvGncYLGTDIuECK3nyTb9veX&#10;Vuu60uJYj1b5jtcjswHUex9c8HGPn/4HftUajo+qr8HP2k1bRPE1u3lrdXEreTdKiqGkDOSxAJXd&#10;vYtGXG8lDHNJ73JlM/KV2rgmNec4GSM1xNSpyO+0ZRMTxZ8OrjWPFEPxC8BamdP1qOJ0uVbDFwWD&#10;HglRIrMAXjYhXO1gY5BvPB+Kfh14I/ax1JtI16E+Efij4WUzQ31ngsVwIfOiLKTJbsCkUiujFMiK&#10;aN18sP6lfpP5SvYvJHOjbopcjcjFTyP146HJzkcVzms6FpXxr8TTXOgX11o/jbwfdQs1wqiH7Skk&#10;P7ueJ/nG0jzI/nB/1bxyo0ZjY99HERqe7Lc8+vh3FX3Rw3ww8SfFbwWbnwd8bNJs0fT7uSCa806W&#10;R1thuzG7q4LJFIg3r80ypnas0yqzp674d0VLxl1FlDL96Nl6Mvr9MHiucstYj8e+Kf8AhV3xWZvD&#10;vjizhdtD1i2hCx6lbgb2CxsxVmUYaS1ZiGH7yMsm8x8NpHxl8d/Aj9oVfgb46+Gd1D4b1XS/tmma&#10;1a6jHLbPe+ZskgtkkKyfvFaJ0gXzC/7/AGhGhkV+eth3GV0dVGvzxsz6DW0Igyxzg9/89ackErwm&#10;V1Vl5BVQOnqP1/OodG1jS9e0+HWNC1GO6tplLRzRtuVuSCO/Qggg8gjFWHMezdg8tnbn9P61ym/M&#10;CpuLsrK3OPlOMHHTNHktszjA2jG36UyJw0LDb8vKq2MA5H6dM/hUlhDc3ceIY5G7Ecnnjrx/n2oF&#10;dirBuPA+XaxZfYnH4+lNl3qzvnduIydxwMf1o1lP+EatTd+IXFlD9xZ7wCJMkcctgZ/OuJm/ab/Z&#10;rkxC/wC0h4BVnO2NZPGlgpY+nMwyfai9g1Z2uUxvbcq9MHtwPzpl0oMDeWfu8qOv+e/rXIv+0V+z&#10;1FCLn/hoLwDKqrlvs/jTT5ig7EhJSQudoz0yQO9ZOr/tg/szeH9Sm0zXPi3ZwyQRCWZo9Nu5oUVu&#10;g82KFkyQCQM5IGcY5quaPcTUux3sfD/NKdqj+Ltn17VOOJRu29jkdCfx9a8ph/bY/Ze1CTZoPxMm&#10;1KbaGa303wzqUzt04AW36/MPlJye3erEn7VPhpJUFt8FPiveRM21bqy+H87xnv3bd0B/h547kUc0&#10;e5PLLsdd4o8KQXS+dAm7HJ7YrgbmyuNOn+xzlt38LYxkelRy/tdarewkaL+yH8U5XQoWXW9DTTUK&#10;k8kNKx6Aj7wUHpnqR5j4q+PH7VXijxJs8O/sPyDTW3i3ubz4h6Wrk843RllKZ6Z+bkkYAO6plOJU&#10;eY9kiLRRrGGZsL36elTRrt++Sx24+7wPavBdJ+In7fmr6jeJN+z54Q0G1XetmNV8RLcMuCQCTbzN&#10;v6A8BevQ9TpGb/goO9vCRqHwftZFbL/6PqjNgjkqBlQR1HJ9Oe8c/kzW3me2KM8j6dh/n/69RzLI&#10;3McZ9en+FeIp4V/b512Gay1H43+BdH81/lvNF8PzXD2654AS4AV+cAkkEDPXpUGtfs7ftaa9LI1x&#10;+3jqEdrNCvnWtt4AtI2L7QDiRZgygtz8oXAPHrS5pdF+Qe73PfbWORpFMqNnb820dc96K+ebH9ir&#10;4m38aQ+Mv2yviNeSQs58zTNS+yrITnko5mGPYcDsPQpPm7DvY/BX4I+ELaGwvvir4qtFtdBjhvNO&#10;vNShniW4WKbZaXAMG5mjbbqSMjsmxlglVN7xvs4dvLtbBXu5hIbeL7zk4OF9jnrgcHPNbXw716Tw&#10;hoevM+n/AGq31vT30mbdIWjTzYpWDY4G5ZI4mBIyCMj3xNZmhhs2kyy+Y4Tdt9ST37Hae1dunQ8/&#10;7R1PxE/ap+L3xevPt/xO16PxBJHb3UVmt5aMFtGnTYXi2OuwodroPuhkUlSBg8LqOtXOqvJdXoj8&#10;+a8e4uHizErk8BdikRqq5baFVcB2GcbQrLW48xmliik+bG5lT5R/P/P4CtPWPAPjLTjbte+ENTsY&#10;5lt/s817YSW0ZE5cQv5jqFCv5cm1idpEbkfdOFzKNo3+RsueS2dj0L9nHw7dT/tF+D9G1WOazubS&#10;aG+jeELuDRo1/C+4dVYBDkEnDcE8CvpT40fs06J8UfHulfEKAMtvNqVtB4vtJJvLSWxDxxSzhmI2&#10;NHEj525DjDDDAmTyn/gn/pmo638YvFHxAuk024js9OkSa6is1ihW5uJg0ZhhEarHGVgmwoRQqfKF&#10;A4r6uvNMvPFWnzeD9Mkjjm1m6h0e1nnG5YnvZ0tEkYYOQrTBiuMkDqOo6IRtG5w1H+8sj5K/4Km/&#10;FfSfir8ePDNxaabLa3ek/C/QrfVBNbrGDPPFJfKFwq5VIL2CIEqDiLB9T4F/belS+EtP8Pabpzw3&#10;AvZpbyd5dyyEiMKFGOPuHODzkcfLk7n7RPjyw+K3xw8YfEvSftq6br3iK8vNHt79cSW1jJM7W0JG&#10;SBshMaBQdqhQAcAVwsShn8xTyGGMVjKXM7nXGKUUux02iaet/dW9jCu5pmWNN3RSxHX6HH519DW/&#10;w5U/ClL27uTa3Fvp80tvbSoVM4Lxzbs54/dWwbkcjvkDPivwd0qXXvEcAghV5NrGNWXlmPyr1ONw&#10;LAgkjGOtfRHj4adpukW+jQtbSQ29n5awzzs08bECOJvQqUE6kt1PQcNjroR925yVPiseVaZpzXWb&#10;gQmONj/FwWHUEfn/AE+n2d/wRa+Ett4m/aM174p6jFbyQ+C/DIjtYZMllvtQkZEuEA+XctvbXUZ3&#10;cgXQwDuyPjjSvEkOv6pqFhZWcgWz8rNxKxzKXDHgbeAAB1OTvHTmv1e/4JF/DFfBH7Jem+LLizkh&#10;uvGWqXOuXMc0QU+USttasO7JJa21vMpPB85sZBBO0bMbutz6e8XeNdH+HXgLWPiF4gtLmax8P6Tc&#10;6hewWKhp5IoYjIyR7iAZCF2qCQCxHIzX4T/E34nXupeMNZ+MXjrSrTW7q51R9T1m1uLd47fUppLj&#10;e8cq2zRtHFNLIVby2Qqsp2spwR+pf/BZP48SeGf2VNB+ENtYxrJ4hvBbvJJZtIrW9rcfbJGEgIEM&#10;wnktNobduRZcDqV4T/giH/wT2+Cn7RXwx+IXxf8A2kPhZofirR9QuF8NeHbfVEdp7R0jE97cxcDy&#10;JCJbRIbqFlmjMdwqsoY7uHFSsb0Y8x0Pwb/4OpPgFr/2lf2hf2YvF3h2cJCLe58I6xb6wt3Idwmd&#10;1ufsX2dQcFQrTscnOMZP2H8KP+CtP/BN742QXkfw7/a+8GtcWrxx/YfE92+gy3NxJnZFAmppbNcn&#10;cAp8kOAWAJ5BPgPx3/4Ns/2CfiQ15q3wm1nxf8P9Qks1XTbOy1g6ppsVyM/v5477zLufIPKJeRLw&#10;Nu0gk/Hnx0/4Nkf2r/Aa6lqvwM+K/hHx5YWtvGbG1mWXRNUu3OA0MVtI0lsNvZ5r9dyjoDgHj9xn&#10;ZepE/dCGGS3+WZGVmGeUIOOv459afHA+MSn1OcZJHpX81Nz8HP8Agrv/AMEx5tSvtM0f4wfDPSdJ&#10;v7e/1y80C8uG8OtN8nkSXdxbO2l3G7KIUkllGR5bg8rXtn7Pf/Byb/wUB8AXNvb/ABr0LwZ8RNNf&#10;Ujc6hqmraP8A2PfPb5CmCCexCWyrkHDfZZn+8fmAwq9l2ZXtO5+8fiDw7oPjDQL3wp4r8PWOqaTq&#10;lnJaalpepWaXFve28iFJYponBSWN0YqysCrKxByCQfzQ/ab/AOCnHwJ/4JD/ABJ1T4Ifs+eNovid&#10;od3osg074UJr73K/DzWrW5itmtUvz5hgsZYVuGOmszyWs9kqRiCG7Xyvi/8Aby/4OBP2vf2u9En+&#10;HnwfsV+Efgm8szb6paaFqhudT1NSYyyy6gYonjjyhUJAkO6OWRJWmVgoo/8ABID/AIJm/Cz9r/48&#10;eB3+MPxN8N61oOraDr2u6p4J8P8Ai/br1tHpd5Z2aQajCiGSzW6e682MK6ySW8Ezq8ZCmnGny6sm&#10;U+Z6HO39v/wUv/4Ll/GC68Ta/Nca1pvhs3Ern7ObPw74StZn3GNQoPzbVA2jzryZIFyZvLJH7Af8&#10;E6P+COP7NX7Adta+NRbjxr8R0hbz/HGtWKR/ZCeCtjb7nW0AXKl9zytvkHmBJPKX6S0XQ/gh+yz8&#10;HYtKsYvDHgHwH4VsVXN1NBp+m6dbg4LSPIVjTczZZ3OXdyzEsxJ/In/goV/wcd+KvH+jTfAz9gCy&#10;uNLj1Cx+xax8Rr6zeO9a4dgGXSYSd0AKrtFxMvnHzW2RwPEkrT70tFsFox1e592/8FJf+CrH7K//&#10;AAT90VdJ8Xat/wAJV8QJo3Wx+Hvh+9ia9jfyBLHJfNkiwgffCA7q0jLJviimVH2/i78cvjp+3V/w&#10;Vd8XSfEH4rX0tr4P0m8htrew02Ga18O6JM0crIioWfzLuRBO252knZQ43CKNVj+rf+Cev/Bvj8W/&#10;jnr6/tGf8FGNT1rS7fVL86hceEdQupD4g1+SX9482oTMfMtBI7fOGJupD5ufs7bJD9rftbfs++Cd&#10;c+Bnwp+APwI8L2ej+Hrrx5YW+i2ui2BFva2b2GoO1xtRc42l5pGILM292LMSTy4yrLD4eUqSvK2n&#10;qfQcL4DA5pn2Ho5g3Gg5e+07e6k29emi+7YxP+CR/wCwJ+zr+zR8EdD+K3g7wcuoeM/EFiZL7xfq&#10;0SyXUUZ3KYbbtaQnncq/M2cO8gVAn2vYQhM3Iidgi/KqYyW545/xrn/Bng/StD8Naf4S8LRPZ2em&#10;2kVlp8cah2ihijVFX5s5woAyeT655q94h8WRfDP4Zv40+ILJCdL0vz9WS1nQqZgg3RxNIY1bc52J&#10;uK7iyg4JrSn7TlXPq7a+p5+OlhZYypLDR5ablJxW7Ubuyv1srI/OD/g4Y/axfT9D8P8A7K/gjXYz&#10;fXN1He6xHaSK09tIf9Q/7uWO4gkVN7pIhZHDtHIhDKa6n/gl7+xLoPwT8CabNrJlXWrrRxdXEO4C&#10;NtQiLmU7Sdp2R30MBbp+6hbrXyH8AIPGX/BRb/gpPrXxs8e21zfafoGqPMlrJHdtElwXEdvbxxXS&#10;Ga2/egEW7l1X7LKqMVK1+yHg/wALaL8OfC3huxtNFhu2Edxb3uqrGS1rA9u93PMT2RpLeJct6oM9&#10;KxzLA4fM8vqYKurwqRcX6NW+/t5nHRqyo141Y7p3XyPn/wDaa8UzXFvp/g2x1ANayTHUriGN9wEx&#10;UxK+7d3jUfJgBTkgtuJHkc1vzuO38a6jx54ji8Y+MtS8VJA0aXl00sUbAfIpPyjjuFAz6nJrmNQn&#10;VswxHpwzdq9jhnJf7ByHDZe5czpwUW+7X9aeRz47EfW8XOta3M7mLd273c7SJC7MW/dqke7P5d/p&#10;Xy1rfjWf4ieNtV8VC+8/T4biS10fy8iM2ysdjhX5QkfN25kLYHb6G+Ovix/Avww1TVYJjHd3EJs9&#10;O8uTawnlBUFT/eRd0gHcR9O1fLVrImlWi2YkEar3XaC7E9SRjPpk89M5r5/jLFfvKeGi9vef5L9T&#10;+pvo38PctHGZ1Vj8TVKDa6L3pter5Vp2aNO6lVSzMyliSV28sfXPoe/PYE9sVVd4GXEJxjGVA5wO&#10;mc/Ud/z4qk1/jkyY7ZVsd+nr/WmG82ykRFWwQG5xgfT1618Rc/pOv70rI7D4RfC3xB8cPitoPwm8&#10;G2LNf6xfJbxsqb1hXJaSZgOfLjiVpG4OFjY89K/Zj4ZfDrTP2dfBmk/DjwfbSf2Po9mtvb4AzJjJ&#10;aQ8j947lpGPALOxr45/4Is/AhGi8QftL63GN0m7RNAjkh+aP/VS3E4J6f8sowQB/y2GSK/Qa4s4t&#10;Us/IvF3LtG1tx6jv+GK+yyHCeyw7rSWstvT/AIP+R/HXjhxVLM8+jlFGX7rD/F2dRrX/AMBWi7Ny&#10;ILW51G9utFvfD1tazQG7kj1KWYjfb2pt5JPk4+8Z47ZccceuBWxPDsBXYW25+p5rzH4hSWPgTwze&#10;az4m1yax0XSZ4dY1C8gQ5W3spku3GB1yIdpHcMcV3+t+MfD+h+Grzxj4j8Q2un6bYW8txqGoX10k&#10;NvaRRq0kskkjEKiIis7MThVVmJABNfQcrZ+Gng//AAUg/be8M/sLfs56n8R3l0258VXxa28G6DqU&#10;jf8AEwuvl3OUTDNFCr+Y4LRiRhHAJYpLiJq/Dn9kz9n/AMbft1/tEXHxZ8X2rax4Z0PxDZ3XimTV&#10;tUZ5r6K4u/37GVFMk0zKbmdn2p5riZyUefJ6T/gob+1r8X/+Cp37ZNv4L+G1jrX9kPcNpvgvwnfM&#10;N2lWqgpPNIo2xxyzENLMxJKD928ksdpbyj9Sv2A/2Q/DfwM+H2l/CnQIlfRdGtWuNa1Jtsc15dyN&#10;nOxF6OQwzu3JHGq5cgMKk/Zxst2Yv3me8fB3wZb+EPC/9vXltHHNPbhbONV5jg69ABgtjPfhVIIy&#10;RU3ibxGyfKW+Zmwvtxz/AI8Vr+JNXIaTzdxVVbap6f56fSuKS1u/EF79olCiPeB97dnnpj1/lXM+&#10;xpyoNOtW1J/Pf5RuJV+f89/wrWsEAbEeW28/Nx/e/wA/hTo0FuQIlwindtVTk8k/zP8AOpNMMKSS&#10;K27G3AIbHepKGX8LBuYdxVsDav446cDj+dZz3MM8zFSir02ejcgfzq9rM8TOkYc8MpDepz2/X/JN&#10;Yc87PMzmNVyCV2+xHX8M/wCesyAtPIzyNEkqsF+636D/ACadb2QjmjkILMy/KMEgHtz+f+cUaZEy&#10;ssp6Mo4J6Ed/5VejS0iuoHO1WJ+Xdk+vPf8AL096kCGS2YKEjQf7Xyn/ACO3rTozEszZ/ibJIzz9&#10;PT06/nzVi63hn8sFtuRkAgN/9bmo47e5nZmjsZX2qRtCZG7HJ+v+eapbgc7p4TTPiHq1p5ywQ6lp&#10;tpc2luwA+1XUckkV3N1+8sR06Ns9Q0WM4IXbildFbZGN+3bkttzxwPb8ulch4n8feAdE8daRe33i&#10;zSftXlXtheQzaxFH9jt3i+0yXDKTkEPaQRZYqMTkckgFtr+0B8Bbq7+x/wDC8vBu6aQLCreKbRSS&#10;Rwo/eDrzj8KTNDuIZD526R8YVh0AP3SMdif8+9OLiSQl5F/iXdjHbHB4/wAa8/1z9oz4F6LNHBcf&#10;FjRWmkZB5On3gu3Pp8sO84/D8q1dI+MfgTV7I6jZS6w8KgPuHhLU8hQxGcC35A9h09sUionYyQs8&#10;QL7grqPm9Rzzkdvl9P8ACpPNR/3m3cvUL0wOOh/L6fjiuHvPjjotuYYNN+GHjrUhMzRo9n4PuIo9&#10;xVjnNwIsDBHzYxnPPBrUsfGmreXHA/wu8VRs0alpWXTwMkAFMNdg8ZHOAOe5BALoo6bBnP8ArRu3&#10;Y6ZH4fmfz+tEATb5MkgZXX7rfxdh+PX8685uviZ8dZ9SjGh/s63Ulq0hAudU8V2Vv5eAANyRGY+o&#10;yM/h1OloXiT4xSon9ufCTSbVtoxt8allU4HBItM9cjoOoOR2nmQHcSIJVKkIdwwd3OcjpyOay9Q0&#10;PTp08yNWhkVW/wBX03dsg5HB9MZ/lx1vP+1Ne6mVtdD+Hul2Mik/vdSvryQehO2GIHnGenbHpXQQ&#10;ad8btvk3eu+C4/3KHzBod5I/mYbdx9rUbclen93HfIqNSS2DTucP44/Zl8BeJbaVBoaWRkAzLohE&#10;BbknLRFTE5JPOVZj+dcnL4R/aE+H0ok8I+MYfEEKsx/s/WMrIWY4APmN91RggLLEvbYe/oGreAP2&#10;hLu5aaP9oeysYGk8xLay8E27BRxhQZJHON3cnOOM5PGn/wAIF481XTxYeIvjdqUnykNJa6DpcR34&#10;A8xN9tJtJxz15/TSOIl1RLhHueO3Hxn8H30/9kfF/wAAXmh3knmbLpoGYSKF2+ZjasjEkYCosq+r&#10;dap3XwE+HnirzvEnwd8W/YbgtsuJtGvvKbOA3lzKg2Mc87ZEB9a90g+DGkSeHP7G1XxHea0zS72k&#10;1+1tZFdeTs8uKKNCAcAEg9M8nmvL/F/7K2kW162q+FzqGi3yBja3WjzPLHCz5BOxiGjyOMRsg/XP&#10;RCsmZcpyaar+0l8JpdyrHrFruY4t5FtZQzdZCuGt5cD5QMIcgHjmvEfjxputeNfHN18Wf2bPiBY/&#10;Cn4ma5HHB4mt/EejomneIoY2Xy3uIpoZ4GukIJS5hDuUZkxhiw+gJdV/aC+H0WZ7G38V6bDnc8OP&#10;tHlBSFXGPMyT1OJyc/jVVviD8DPH8cvhfxvoJ0u6Mmy5tdQhUxbwuWyCCEQc/NKkROexqp06NaNp&#10;xTX9dCFzRejPnD9hj/gmtY/CCe28S/Hnx14TtbHT53t7vS9Yuoo0uZuERvKmYRNG6yOoeV5JNu9C&#10;qi4aKH7c8r9mfRtITxDrnxH0W6uoblLpr6316K/mQxzLOPljZwhLAKzBVZkzknrXkUnwBm0zT49R&#10;+Dvje40+1ZS1sLGZbi0ZWwS6wyFoySe6MpPrV7Rfj3+0Z8JgbTxb4dk1LT1VyqaPI8qqgAVV+yzs&#10;JAox/wAs5G5X7vWiUZN6MUeWO6PXoP2g/wBlvxvqsegXXj7R7++kULbWU+m3FzKy74327FiZipaK&#10;NtpGGKqeduRb+JvwX8P/ABmvtM8WfCrV73wr448OCN9A16HSJ7W3lCBtsKiWJEYBC6mPaymNmRw6&#10;H5ee+HX7Zfwq8e3P9nSahHb3iEq8C5EiYAJLQuFlAznGFYZxz1I9O0vXNE8Twi50fWobiPgr5cuH&#10;QkZXI4ZHHB5AYH0IpU6lSjLUc4xqLQ8d8faH4U/bJiuPgv8AGfw9H4K+MGkw+bYtC7wretEpZbqw&#10;mOTtGWYA73iUupEsRfzOJ+GX7RHx5+A6TfAP4u/DtNc8TafiPRXudQXTY9ShC9EkZJEUqvz+WTtV&#10;Czxs8QAi+ifjf8E/C37Tvg2LRdVuP7L8X6OyXPhnxHZ3LQTQXSEsrI8YDJhhu+XDI3zoCNyHzrQL&#10;nTv2ntIl/Zi/a80KHSPifo640vWEh8ldWEeJFmgaPaEnXHmtHGw6C4tyqllh7JRhWjdHPCUqUrP+&#10;vQ3NI+K/x+1vTgf+GWP7LupVPk3V/wDECylthGcYcG3jkZh36DI6V53q/wDw094b/aC0jxWbLwLF&#10;4i8Q6Bc6NobbdRktLe3t2+2SJO6YZZSSWQ5UMFYYBGSz4e/FP4h/sr/E3/hRH7RbytpOoXGzw34l&#10;4Mc7EnbEwVQqyN6KAk2GKBJA8J9U+OGr6fpGhaR8S4fE/wBht9C8Uabc3V1DF5sc1rNMLOXpnC+V&#10;dyNvAOMHpkkedUpyhLVndGSktDoX8E+I/jZ4KtbD4trpFj400u4LadquiSTpBMEbfGRnbJC4JyNr&#10;MyN86N8zRjHuZ7bxTdv+zT+174atdSt9XQw6Hr88Mfk3vmDZ9lnBUxiZuQj7fKmz5bIsmEk7ob1k&#10;xkfLnLbsEY571Lr3hnw98XfDreB/HRV+S2m6lMoYo+ANrZ4cEDkNw4HOGCtXoUMQpLkmefWw8oe9&#10;H/hvQ+VfE3jv4w/sfeNtb8GeIPH2p3HgFZo2k8Z6ckNxqmklVbC6l9shufNhaPgagqmdPKX7UZ13&#10;36er6b8D9N+Nml2/jrw3+2N8WngvIFdRovi+2tY13KHU7LS2SPBV1YEZDIyMrFSrHgfj14e+J/wE&#10;+Jlprvi95dW0+6tPJhv7p3mWaFTg20z5DzRjC4LN5sZCNuDLHIOe+GHiHXfgFrtx4t+B9tc6h4An&#10;U3GreD4bYXF34f3SFjcWccYBu7Te5MlrGqyKX8y22yObK7mth1J6GlKtKSR9F6F+zlZaXZLpeofG&#10;j4oajGrZJvviZqis+OBu8mePIwfu/d4zjNcn41/4J1/sjfETVJNb8c/DS+1S6bmS4vfGmsSsfmJG&#10;Q94RgE5AwAO2K9M+DvxY8D/GzwPY+PPBOq2t5aX1uJI5bG6WaFl5XdHIp2yJuV1yOQ0bo4R0eNeq&#10;ltpEMikgf7vcf5/lXC4W3NuaXc8X8JfsIfsh+CQsWj/AXQZF6sl/G94p+onZ8/19q6b/AIZk/Zys&#10;oXhtvgF4HjWT7w/4ROy557/u+f613LIAmAMfN8u5vr/n8+tKzbBubd8zY+Vu5/Clyx7BzS7nK6Z8&#10;IfhP4YkNxo/w18P6ezTYWS20mCFt5OAMhRyTgD3wPSustY47S2+zwKUiRQFSNiowDnAxxilQoRuV&#10;T6/MenPFSqhAEYdjtzu5z9P8/SrjEm4RxSysqzcg4xnkgj6+3AplzYeSm+PcMtnKHgcnj6fzqyoA&#10;fc5Y7R69asTxKIgPmGRzsP3veqDluef/ABF1KeORdIgDYWLfIMdc8+tYOj2cMMm4oGyw5btn/wDX&#10;W98Qra4g1lma3VY5EAVh1OB7/lWVaBAQqYO3sRzWZpGI6fTFV2nh5C8YC+nU1nXDtHMrNhfm4X9M&#10;/wCRXQoEMO4P827uvT/JqhqunrKnnRLyq/MG6njoPxPpQzQzleFCCWLduDUsDBZQk2716HrVea0l&#10;gkVXlZcrluPfv1Of8efZ0ewtwpx2K5yPU5655qeYC7NIg+bacsuDu47+/wCFFIu1UZkdhnn5f8+t&#10;FJspI/luZ77wZ4Wk0QatDLb314jXdu0vzSShDtdVx91RuXIOT5nIHFYT6lHcOYUil8mTcsjJBuYZ&#10;UqCAcdyPTp9K9wvfhl4T0u6n0jxPpa3k9vdMhkW4ZV3ISMgxNgg+ucHGRxwOQ1Ky0Sy1Sb+z7S3t&#10;4xNtXyYgvGemf4vzr06mHlDU8mNSL1sRfBj9mbx98efiL4P+F/gbQNXnvPF2pRad9vvNFcQ2ztPc&#10;rLNEI3Z7iCG3t3mllVE8ry51YYjEj/YX7dXwX1S78I+Idabwt9ivdVtYvG8em6teJJJbTt+8ngcQ&#10;ALKI0F3YxKVIaONM9VYeK/ssftX/AAS/Y+uLr4mfDzwRrXib4gXsduLO48Qabaw6dpUn2+yu5poS&#10;krXAkCW01qNhjMiTF3YAiFcX42ft7/tj/GPxDNr1z8YTYW8qSJ9j0XT107zICJHKvGC4kUFmUK0j&#10;s+VGGI4+IzrAZ5mGZUKmFajCk73k2r6pvRJuzslZn2WT47KsBga1PE3lKorWir20st2ldXudh/wT&#10;uTRLzRNc8K28Qj1n7VHc+ZzmW0Chducc7HZup/5a8Dgmvefi94mT4U/DfWvGQ1CO3m0Xw/qF+mbY&#10;STR3L2r2en3EWQQskWq3emSB+CoXcD8pB+Ivhd4w1v4fa1aeIdFLW11Y3AfydxUrIp+aNwMHnlGH&#10;Bxkdentn7X/x3t/Hf7MtvqNpeRW114m1a300wmBZJpbW3X7VfW28qSirONGfAKlgq8sNwH2XOuSx&#10;8jGnepc+SdPtob60jh/eGbf5PyR+a5bOUVecrnKr3+6cZxiqN7brBMs235Zhuj3LgHk5xnrhsj6g&#10;jPBqaNpJJHWOXYZF2xKCR8w5z+HOD78elbWueHX1Pw/ceJbG0giht76CONIZnZP36SSmEFx87oEG&#10;48YJYc5FQa35ZHdfsr6bazazJql5EW+zzHdwFEaqpIIbv87RcDjgZ9+0+L/itZIbi8tb23aOS5+z&#10;2rwqVbCrtKMTgswkM/TgDHvXjugj4gfC0WerW9kscWtWLTwrxKlxGs80Bf5CWwssMi5BHMZ9a6XW&#10;bnxr4u0HTLiLRre4WSM3NzHFMsWOB5TguwGSsjZGScg8L0rqhU/d2W5hKH7y5F4F1281OzbSdDjk&#10;+3ajq2yzaYhkHmBUTGQB8oEY28jGD3wP30/Zp07TrL4C+C7PTNL+w21v4P0qK1scf8esK2kapGc8&#10;5VRt5ycjnnmvxW/Zd+AXjTxx47/tXQvD0jR+GtPl1fUrdZfMYf6RbWqqvlFgzFrkSDkArDI2TsZT&#10;+vvwg1jUv2cP2OJPEfjbRlhv/Cel6pczaffTeX5syXVy0FuWIOPNJiQHkZcY4xVU5SS1CUU5Hwf/&#10;AMFW/jHH8S/2otV0ey1SGTS/CNumjRtE0qq00Jd7nzkc486O5kuIi4AykSdcZPlHws/4LEf8FEv2&#10;KdYX4G/Dj4gw6f4X8Ha9cR/8IDr/AIStWRZBO7TxTNPbrfQrLIZHeMSRsrSvjYena/sU+I/hfq/7&#10;cfgz4iftTfFuy0Xw7pPiD+3tb8ReI9Ut4jczWatdQpJ53Fw09zFDHJGqs7pLIQOCw/Xi+/b1/wCC&#10;cn7U/gO80HWrHV/id4UsZPtWoWdx+z74n8QaXE0WT5z7dHnt8LyQ/QDJzXn1Kl5a6nVSjpufnz8I&#10;f+Dqv4vabbXEXx5/Y88M63PJdIYLzwT4gudIjtoOA+6G6W+aZ85wRJGO2O9fWnwj/wCDjv8A4Jlf&#10;FDUb7T/E3iPxx4FFlAkq3Hi3wbJcLdsWwwj/ALKe9ZcZXmVYxhhjJ4Hwb/wU9+P/APwQe1zR9at/&#10;2Pf2UY/Efj7xHpKmz8Y+FxqfhfRfD0hSVFdNPfyo5p0ZIWaEWaQusxJuBIrIfjz9lj9if9qT9tfx&#10;NdeEP2avg7qPiBtPYf2hdQvHa6fp+VYqt1ezssMTMFbarvvbDbVYA4XLFq7Vi+aUX3P0f/bu/wCD&#10;lbV5pLv4bf8ABO/RLi323kq3PxQ8T2MfnHbdOVaxsZg6LE0aoVlu1MhSVka2hdQ9fM/7F/8AwR9/&#10;bt/4KYeIV+N3xF1jVNC8K61dNc3nxM+IVxPdXGrb5EMklpDI/wBov2YSMyzOUt3KuPPDDaXT/wDB&#10;Br/gqJounW6+FPgNps2qMwea1i8b6Ot/p8YZgkxaS6W3iV8fKIpZp1eBjujV9rcbpvxj/wCCyP8A&#10;wTutdHv7vxv8cPAOh6PcyaP4fs/GVnfN4fD7GzBbW2oxvYTYVXddkbYCl16bg1y290Wrd5H6J+Pf&#10;+DWv4CX9ppsfwV/an8VaFcJG41qbxV4etdaW6JWIKYVtpLEwAFZGZXaYMXXaE2Nv/Lj9rH9jbw1+&#10;zJe6hY+LPiZ4dvp4PH3iLwzYabY3G/VbhNJv5LF9SubNAVsLWWaKVYg8jyMYpdquieZXuS/8HC3/&#10;AAVGPwe1j4X+IPF/h++vtY3CHx1beG4rPWtPUpEPLtmhCWiKfLkJZrZpl8+TZLGVhMXzP+yJpP7I&#10;2ufGjRdO/bb+I3jbw54Pbyk1DUPC3h+K7kUgqoVmaQvDCq8mSOC4kwCohyRIpGMlqwk49CTx18Vv&#10;2kviT8PNN+Evjf8AaT8UeLPBuk3Fu+j+G9e8YXt1p9m9vG0UUVtDLJ8hSOV4gsKrhXwpAJr27/gl&#10;7+3T8Dv+CdvxLu/F3xs/YZXxl4ik1KP+zfFUeuFb3wxZk/vPstlNFJG8+MbZTJDLtLJ5qrI+79oP&#10;2If2sf8Agkbqvwrsvgd+xh8avhhpPh+7vjpVn4Na6GlX2q3EkaRNmy1ERXl68qBEMzpI023BdiKs&#10;fG3/AII8f8E6fjTd3mhan+zhYeGdUg0tFt7jwWr6PFp5ZpFinSzgxYzTqyP809vNnADBhgCXJbNF&#10;xg90zxHxZ/wcA/sHfHD4Caxo3wu+KOqeEfGWuLLpmm6P4202TT5rSN8LJeNewSvaQYiMhjb7TvWU&#10;J8hFfXnwHj8J/E74CeBfH/hi703XNPj0Czk0/VrG6iuommFt5MhjljJXeoLxsQeNzL6ivzK/bV/4&#10;NytA8FWsPib9nr4vXGrPq2u2+m6X4d8U6WsV3LJLFIzO+oWamMKrRttjisV4KrvJG4/O3jD/AII3&#10;f8Fav2F/E1345+CPhzxzbyed/Zi+Kvg3q1xdSairL5m2KLTnOoC3Yx4L3MMCBsBuq1zxo0Z4iUlL&#10;olbt1/E96tiMVh8ho0ZUUoynOamn70tIxcWr6KNtNFu9z97hptvNYTafLYrMbz9wkLRlg/mkIwIA&#10;I2gEk8EYBJ4FfDv/AAX6/azHwL/Z90/9nTw5qP8AxOvHFuz3KT3AEkmnxsYz+7kgaK7jeXiaNWV1&#10;RScYZSPgf4Nf8F6v+Cp37Pd5LpfjjUvC/wASLXTY0tbm18WaEn2jTVi+V1aewkgczn7rtcvO+5SS&#10;N24nyf8AaE/4KGW/7bH7auh/Hn42aFc+F/DkniKzbUNHbffR2umwyoQjiGOFbpxEZYRL5CSrE4DN&#10;Mw3P1ez5TwpVFI/Uj/gip+xpo/wR+EFn401TSpl1bU9Nt7nWFlkzsmbcYoxnvFFJ8wByH5HWvpz9&#10;p/x3J8NvhdqHhvT7vbc61N9mtSXHFtIC03GPmGFeM4PAkQ+orj/2PP27f2FviT4S0XwP8E/2iNM8&#10;Ua3qEctx/YumabfNqMknytIfsbQC4AQY5Ma5VdwGOa8e/wCCk/jvxZ8Yobjwt8N9ak0mC68PxRaH&#10;rV3byxrIlyEeaVdyq8TtEfLUkFo2RX2tjYXh6d6ibW2v3FRj7SShFpXaV3tr3OS1HWo1XyIZMyYB&#10;3I3Sua8S/EPwp4Gje48Ua9BbuY/Mjt5G3TzAnA2RjLyZIONoPf3x85zWnxX0O2tdL1rx9r1v5Eje&#10;YI9QneScj7zi6lAllXOeGUKQOAAQoo2Gh6LpTPPaW2Xd8vcOgZ2PIzznbnc2cYB7jPNeVjOMvZtw&#10;oUXfvL/Jf5n9GcM/R6o4ynDE5lj04Oz5aKvf/t+Wi/8AAGdb8Xdev/i3qMN9favNZ6far/xLdLtm&#10;AAYrktPwwkcfLjaQqkEDdy7cjL4OsWCtPPcSbVG1pHQ46ZPAUdOM56nJ6EG8xEwJ80/KQGUZ59P5&#10;f5xSGRotxLBVx93OPx5/z0r4XE4qri60qtV3k9z+msryvA5HltPAYGChSpq0Uvzb3bb1berbuzAb&#10;wTIjSR/al80EqxjiwHwOc4Y8Zx649+BUmifB74meL7650/4c+DtQ8Qy28PnSxaXbtJMqbgMsvAXn&#10;ABJxk/jX0J+zl+wz+0B+0VNZ6ta6FcaH4ZnIaTxLrULxwmI8h7ePh7rODgoPLLABpI8g19z/ALPn&#10;7LXgf4L+EdV+Dmk63qUhknFxc6hJFbxz3UgG3zN8cYdFC7dqbyFVjzu3M3fgcsxGKd2uWPf/ACPz&#10;XjvxUyXhOjKjhZRr4n+RO6j3c2trfy35u9lqdB+xN4Psvhp+zP4Y+HVrF+/0fTQdQVvvCeZ2nlyC&#10;OMSvIuOo247GvY9MumaABY24Us3H1/TrXyb4Z0Ow+DP7R3/CuPEms+KrfTvFaiTS7uPxxqyxw3RB&#10;BQYudrlpFJxjA+0qPc/QK/Db4b67Ywv4h8AadrG1BJC3iCzW+kTIz9643tnnJyeT9BX2+HXs6Kgu&#10;mn3H8W5njq2ZZhVxVb4qknNvzk23+J1fiKPw7q2i3mm+Lbe1k0+SGSO8gvJEWN0KkOjGQhcFcg7i&#10;FC53EDJr8ff+Cx3/AAUc1Z/hxH+zx4Z8Y6PqWpeItPstS+JVvodwjwWRmWC7t9LsZgWJ8uXy5ppF&#10;w7v5G1ykNxaw/d37f3xz/Zx/YW/Z7vviZF8LfBFx4sv1+y+C9Dn8PwyNqV4fWONVZ4og3myLviWT&#10;CQiVJJ4ifxv/AOCdv7LeqftxftEXHxO+Kk99qHhXQdQa81q5vL5Vl1K6keSTBKKGkDyby7gIW/eS&#10;ErK+T2xkoxuzzZvoe8f8EkPgr8MPg/o//C6Pil4r0Wbxn4oVIND0NS015YW4AjWNI13HfKNu1VUs&#10;Iyihj5jKP1C0v4oeEfhx4OszfNqcrNt8+Cx8N38jzXDYB2RCEuR0/h+VVJbHzGuT8GXF74b8U6e1&#10;pJGnlwme6Z9jlIjuiQbfNDoXZZAr7HQi3mXKsUYemTaMPFTpdLI32ZZVZpFYfMN3Qc5zgcHHf61y&#10;yc5SuVE5W9+M41y6a2s/hR46mjWRkklbwzJCqjdjP75kJH0B4H0zT1n4mfECyjEPhv8AZ/8AEmob&#10;YhhptS022SPpgHzLkHof4VPfrg16dDF5MawRbdq/KnzYBqhdBYrSSY/w4O5QMjHvU8r7lHnFx4+/&#10;aDuLaS9svgZotmilto1vxsVYDGVLLa2k46ghvm+UHPzVRtdZ/aqIW5v/AA58OrQ+YTJBBrOoXZ28&#10;7cO1vB83rlcDpz1rubqQS3kzxzM3nQojrI3yhQzcgdOd5zxyMc8DFZpZbgQmNN3nKwLeox8p9Ov8&#10;qhp9wOR1fSPj7rGlRpD8U/CelTzW0heay8FyyKs21/nAe9AxvwxBBLAN8wLhhX8J/DD47rH5nj/9&#10;pSS+MkMgj/sHwfY2K7js+b9/9pOV7YOOeQRgD0L7AyWSSll/1eWb04qxHxYwsQp2AjkdM5yP8+lH&#10;KwPPfFPwS8X+KWEdv+1F8RNKX5kmXSv7GhM3JG4t/Zm5Tk/wFcADjPJ0PDfwVs9E06G01v4jeONd&#10;mt9oS81TxleRs2OMFbR4UP8A3znPfgY7Z2+VZo2XcF+bauT34/WoyzBRk9wF54xjFTtoB57rv7LP&#10;wi8Tzxz+I7XxDqBUY8m+8eaxMkgwB88b3ZR/+BKe47kVr6f8EvhBo0EdlYfCvwynkrlZJdEgllBO&#10;f+WjoX5BPOR1+tdWhfLeSPmK4yFxjP8A9anSF5W5Ref4W7jGcfSnFAeW/Ej4LfCrwt4TufF+gfBf&#10;w39osL631DUJLPQ7WKaS1huUuLsBtgyWhSUkZG/cQc7iD6Bp+k2Gm2wg03TobeONwIljjCbRtx0A&#10;Hbjv+tP8TaBY+LfDV94X1G8nt4NUsZbWee1IEkayIYyVyCNwUkjgjOOvSs74Ya+PG3w30PxZ/ay6&#10;hNfaXbTXV0iBN85RPNDAHhlkDqVGcFSO1PlQGxHEyRq6q3zY+Vu3X1rS0qwllgVpRtwfusx+tN0y&#10;1ZYWwijazDt+P55P/wBerNnK7boEUDPOPUUcpSQ+1jYvwxbaxRWVuvOOvSku7GJ1kLfwtuU9cj8P&#10;pUsEmxzIW+7Lnj0zUzwSGdnkhwBGu1WOPfPH0o5UUZM8ZgjV1HQMNvO7+Z65H0FKIfNBiKkrnBOM&#10;+lWb+4V51QyKuxSzSHqcsR/T9agD7h0G4Nknb1PrxU2sXZE9jDITHGFX72Bt9M9verUcgAXIG7A+&#10;93571VtGHmRuoUsSDubvz/PtWpBbqiK4b5WUHhf89hQKRRvLZpcuS23y1G045cA5qj5GFYEYXoob&#10;H6+v/wBatq6hlkk2eW2MNtGBnGRxVWayjA2xoo3K23djtzVcoIrQT7Tl2X5eTluw/wDrVBcxxiXf&#10;uCjbyO3Gefw5rQXTvnViPlO7b8px/npWfeBo7pUVNy/3V6+v5/1/Olqh8qL9j4a8NeILHbrejxTM&#10;xGX2gScAnAYYYfTp1ri/H37N/hjxUrWd1ZQXqKCLeO+h3GMEc7JVw8ecdRzx1713nhSdlVVU7lZs&#10;H5TnoeePT9ffmteQLIVWVPmYgE/59uK1jKSIZ8j+I/2VvFfw+v28R+APFep6HIzBplkkNxbS/wAK&#10;BnQ7ioPaXzO3Hpk3Pjz4v+BYTa/E7wBFrmnqyxy6vpfzkIAfMlYKMZ4GMpCo/vcjH2BqVrJB0Z/k&#10;Hy4yMH9f8+lcxq3gnQL0yEWixSNny5Lf5T97cSccE9eoJrojU7kOHY+WLp/2afjjYx/2ktisz7BH&#10;b6oqpIjM3yokmcF89opCagk+Fvxb+HU3274W/E68by9zQ2evM12iN0+WUFbiMAf7TAZPBzivZviF&#10;+zN4R8WSyX02i2txMzH/AEtV+z3Q4AXMsePMx6Odo9K8n1T4C/Fn4XFbfwD44uba1jGIdN1q3Pks&#10;obLCNlVozk8fKin1cYyNFKMtiHFmroP7YvxY+HMsa/Fn4fXy28LY/taxU3sCoij94XhAmiy2f9ZG&#10;xGOuK9Rl+J/7M/7X/h2G28QeJI7PVbNov7M8SWN0u+zmB8xP30R3QsjjeGfyyrcrtOQfBJfjF4m8&#10;MDyvi58Nrq18sKDqWnfNCWLYzyxUDGDxKzE9FGQKIvBvwP8AivdDWfCV7Db6wqNJFe6XO9hqEfVT&#10;JhSjnoRllIx7GtKfuO6M5rm3Pcor/T/iZPH+yX+2Tp9tey6lCP8AhB/iJDHG9rriuQI1ZhhFnbja&#10;BhJmTA2SrGG4/wCK3hn4lfBzw7rnwK8c3ButM17Q7yy0PxFfZlhLSRMiPKzcmSN3Q7jzJjD4fEs3&#10;nOo+EfjV4b0ptNs9c0/xhpLgqdL8QW/kTqmANouIgVkYj+KSPJ4yeK9I0j9uvwxqvg+2+DH7WfgH&#10;UrW1k2wR6prHzOrDcBIl788M8iqdokdo2dQRJ5hZy2kvZ1Y2ZiuenK6PYPhxr2ua14D0XXdWEY1C&#10;bS4H1KO3k3ol1tAnRT3Cyb1zz079a6i1vA3M0QTrg9ODyP0x+tfNPgLx3H8ItR2eHtbn1jwReMJr&#10;aXjNkDjG4qWAixgbgXERGCxiAaD6E8OazpXivSI9b0acMkjbWDDaysMZRh2I+pBBBBIPPDKnKmzs&#10;jUjNFf452LePPhLceHrkyXV1Zzx3OmyFv3kRXIZcnkgozFRycgLgrgD5ftdVvPhV4hh8Q6DIz6e7&#10;HzoI1TdZznhyit8vlOpKtESUILADBZD9Yajc6dpOmTalquoQ2drawtLdXFxIESONeSzMegwO/wCl&#10;fEPx3+N2mfE3xjc6p4d09bPSo+IW2lZLkjOZpB2Y56DoMZycmuzDyqVPdexy4iMKfvR3Z1OiX2q6&#10;B411L4j/ALKcdvp+v31w2q614F1GYw6d4kKoBPcW0oEn2S+EaDMwWQvHGv2mG6SDdB9R/s5ftP8A&#10;w+/aK0S8l8P3E1rrmkTLbeIvDupQfZ77TZ2DFUmhLNs3bJNrKzxSeVIYZZkQyH4X8G/ESext2udN&#10;urzydLmF9JNbW8imzdCpSVJQuEfOMEMCCgJxtBrvW0m++LOuWHjfwP4tm8K+PlV18L+MNHgSOPUS&#10;WQyabcxFSjF2WNhBIrIzqjRhZo7cS6VKEZbGdOtLqfdstv1kDdc/e/yP/wBQpzxSZxIMkjGevavD&#10;/wBmj9s+0+JWtxfBv436JD4Z+I0aMn2WONl07WyiNI0lhIzMdxjRpDayHzUEcpRriOF5z79NGcKi&#10;ptxkdvrnGK4JU+WVmdkZKS0M9YlQ/JGx+bI9vb86kjU5WVzkYwvHTn61YeF02qFXnI+9746Y4NSJ&#10;AGHB5YY9OP8AOKRRHDDIw8snAGP8/wD66tTEyRhnkK8L94ZI/wAPyppHlSBEXb83JK+9S3J8w7lP&#10;QfUDr0/OgDlvH+kNqmmLe2vL27FjtX5iuOfr1rh7KeLzNpC/e/h7V6v5UD5iuU+VuD8vqDXnvjLw&#10;tJ4d1Rbi1tm+xzSfKyc+WfQ/4/hUtFRIjLmPaj59OOP5f0pt9LE8G2RfMV1K7W53Dv1+vpVeKZCh&#10;3gL8xwc4FNluLdI/NjC/eO0t/n0qSkOvUjngyo+YelZiRS2826QfebK7l68Dr+v+RWrHOH5QDA52&#10;ijyY5gGkGcnn/P8AnGaC+VFXe3/LTptz06n/APVRSXdmsThbfkbeRu6GipkM/B7VP2C/2qZYLiLx&#10;RceHPC9xbzJHJp2ra/511LGVD+Yr2UdxCBhhw0iODkELU2jf8E5LJ7qOLxB8XZb5fLZpdJ0qyS1l&#10;lyhVQLlzOFG/BLG3bIUgAE5HMeNf+CnOsa7qct9aaDqmpmS1I/tDWtSWKVJCztt8tFlBjVmOFEij&#10;BKqFGMS/sq/tueOfHf7RHh/wf4x8PWbXPijU7DQrK60mZ7cQSyzNHG7rPIykGaZNzB4wilmw2Atd&#10;UsRiJ6s4Y0qMdEWtf/4JG/tL6f4Vh8a/DePSfEkjR3NzdaXFeG2a3jSQCJIpbgQi8kZCSdqRgNHg&#10;A5FfOPjXwvrfgHVpPAXivw5qOj6xpcezWNN1i3aCSGYs7jbGwyqGJomGfvbtwyrCv2e0P4p3cXhK&#10;S/0bxHbtDJbG4tbvyhMrJ+6m85gCFkDrGikqwcxlwjIXD1iftP8A7Pfwq/bz+BGpaLdaRp8PijQZ&#10;ZIdH1ZbpZZtH1CLBe28+MEyQSqV/dOqlleMvHBIuI7ioyXmEo22Pyc8C6HceKvAuoXmkRma80FTc&#10;3NvDAWeSxcAmTCjOIisju7Zwki5ICcdN8S9G08eHfAvw5u9Uh0+0m8O/2pri27R3U1neahcyYm+V&#10;gcyaZb6VIIS6jCj7rM5ra/YV8Vat8D/2xdE0m4Fms2rXF94W1az1CMN5Ru0kspYG2ko7MX8rduwW&#10;kYcLjdQ/bP1f4t/D74oah4G8e2+pNpvhTUJfDXgv+1/Pmt49JtSSkUM/mCKML5iztFEgBm1C4kcB&#10;mwYrUZcqa/r+tQpVOWo0+x5Ze/Dh9E8e2/haRpVjjsy1xcXMK+W032dlkKlCwZDciRI2yCwKZCkl&#10;R2mu/DnU7Pw54X03VLCS9bxF4fuotAu5W3tYXkN7LciztUjYktcLJbRneu8SXeAwVGQ0dH0n4mab&#10;O+k+N/Cl5pU2uafbXujTz25WK5tPNJiuIjnMkJkiV45AWR/Lba5A59c1bwhrHxH8J2ll4c1ex0W6&#10;0yW31iw1LUpPJWzKYzmaMMYwu/ecAjMak/dBGlON9zGo7Pc+ZWaF2UiNdzKuxzyeFO0ZzjBGfy+t&#10;eueA7K1n8M2Nyp/d/Z12x+SAVIGCOvqD6cdq87sdRs/tken2egXEP2iYiH9ztD84XGTu9MZX+deo&#10;6Xa2/hnwpvSKSZLa0knkVocN3kb5e30Ppye9bwRE7n6N/wDBHD4PS6B8HfFXxfvLZo5PFuvRWens&#10;sgaO4sdOWRBIB1VvtVzfxN04gTjjLb3/AAVn+Lkfg39n+x+FVjc7brxVqKtdqoBElrbkOUYfw5lM&#10;LhuMNBgZyce6/s0fBuP4AfATwj8IrmGI3mh6FBFrD25Jjl1Nx5t7OuecPdPcPjpiQ8AYA/PD/gp3&#10;8T9S+Kf7VF94U0v7TNb+HVTSLG1jm8zdMrHzdiKSMmUvjksRjp0DxE+SjbuOjH3r9js/+CdX7c/7&#10;Lv8AwTI+CHjL9oj4n3F3r/xI8X3b6L4P8FaNDGl0ljaw+e1zPds220s7m6ljt2Yq8hax3RwziNwn&#10;zr+1l/wUm/b9/wCCrfxDb4P6ZBrzaHrE0n9i/CT4e2dxLHdxRsk4+0xxZl1J4zbpMZJ8xxPG8saW&#10;4ZgPWf2S/wDggb+09+1T49b4l/tAxP8AC3wPPqK7v7W07yfEGoW0ZaJDFpzD/RJGWJQ0l0UYNKJB&#10;DODg/sN+yL+w9+y7+w54Nbwb+zr8LrPSZLi2SPVvEF1+/wBU1ZlVcvc3TDe+WXeI12woxPlxxg4r&#10;yuaMXpqehGnUa7I/OH9gb/g22jNnafE79v7VbiT94Gj+GPhu/Ks2CrBNQ1BWCkEB1MVo3QowuRzH&#10;X6sfDDwr4U+Fvhax+FPwy+CTeFvDmkxmPTdP0e3sILOBWYs2yKGfKlnLOzbQWYszEsSa4H9sP/go&#10;F+yp+wl4PHij9ob4lW9jdXVu0mjeGdNj+1atqrBJCFhtVOQrNGYxPKY7dX2K8qFhn8W/22P+C1f7&#10;av8AwUQ1b/hQ3wL8N6j4L8I+IJv7PtfBvg2Se81rxGJoxEbW5uIlElyshMqi2gjijZJzHKLgqJCW&#10;lPUr3aZ+jn/BRr/gvL+zn+xL4ovvhX8KdH0/4nePLdZ7W+tdH1opa6FdRSIqwX03klGYNJMTDCzy&#10;I8DxyeSXVq/LKbVP+Cnf/Bd39oCHTp5rvxBZ6be4htY7U2XhjwbBM8jAuQrIh2bwGk868njtwn78&#10;oBX1H/wT9/4NvPEOqQab8XP+Cgdy+j6XJNbSW/w30PUNt7Mpl2+XqF1FkQI3yDybZjLtl5mt2jYV&#10;+xPwf+D/AMM/gf4F034UfCLwdpvh3w/otssWm6NpNssUcCEnJwOWZ23M0jZeRyzMzMWJtcsdiPen&#10;vofBn7JX/Bu9+zX8IPAT2n7QWpQ/EnxBqVrb/wBqXEkeo6fbWLqd7xWX2O+gZULYUyOC7iMYESs8&#10;dT/Gz/g2v/Y5+IVrqlz8J/iD4r8G6hezCTS7W5Ftqel6eAV3KIWjiu5gVBwZLxiCcktjB/R+105U&#10;TcY8bsZ6cd/8/wCTVxLJBLu3DaFyoC+4oXP3Hyx7H4S/Hr/g1x/ag8Lx6hqnwP8AiJ4Q8a2WnwLJ&#10;p9nI8ml6tqTnloo7aVXtYiCSFaS9AKgZweK8D179l7/gsp/wTS0W4TRm+MHw50HT2h1PVJPCmrXb&#10;+HUeQ7Umubiwd9O3ZAUrLIWHG4YIz/S8sUbNy3VgQ1eH/wDBRma2vv2Z7q0DSfaINRtXtYVjOXlE&#10;is7jpkJF5jE8jAbuBhVqzo0ZTteyPY4eyeGd53h8A58iqSUXK17J9bafmfif8Nv+Dg3/AIKEeHod&#10;Jg+PXhrwP8WNN0zxFFq/2nxJ4bS3uGAhaJY4XsWht1wruySNBKyyYbLbdtfWnwG/4OVP+Cfmt6n/&#10;AGh8e/2INV8AatJqCxQ33h+y0/WreK3OAZ5ZmS0mUqScpHDISASMk7a+9/jz8HP2HpvgRcfHT9uz&#10;4U+A5bfRfB0cGveLvF2gQSX1ha7AvkxXRj+0xSF32xJCwlMsgWIF3UH8KPiz8Hvg7/wUE/bZtvgv&#10;/wAEkP2RNWs/CNjpvkXDX2uXM0mo7GPmaxcz3sszadbAtHGqvIS4VCFWWYQrrCNNrmta55eIlWjL&#10;2UpXULpel29PVu59Zf8ABY//AIKo/snftz6H4K/Zg/Y40XSviFe65qUcFh4vuNMt9Ll0m+muIVit&#10;oH1aBLi2RygM0yi2THlZuHRZ4JPWm/4Npfgzd/Crw34X8WfFnX2+IieH/M8Qa9ZrHLp97qLec+4w&#10;zxC4khhDRwrGk9v5kUIZtkjEj55+JP8Awaq/tK6Xp9rc/Dz45+AtUvPIjOsDWIrzTYUuXSP91ZtH&#10;Hcm5j3s0YkmNu2VUmNQwI8Ntf2GP+C2n/BPq5tV+Hvhf40eDbXUJhdzW/wANdVl1S1ZYiMz3cWlT&#10;zW3CnhLl03rkZAJI0jKMlZHP7yep6X+0L/wbUftS+BzfX/wc8W6D42s4xC1rbLJ/Y2rXbvgOEt7l&#10;/ssapknc97llXhdxC17jrv8AwUI+I3wLun0v9uv9iTxZ8No45oNKk8QaTp5n8PSXQT544JZhFCsI&#10;QF0itprw7FYKz7cn53+Gn/ByR/wUm+HdxeWXjXUPBPxKszeqftviHwzHY3UMYY/u0OlvDChYDkus&#10;xB6E19P/AAn/AODoX9nPxFcSp8af2YvGvguYSJ9lk8O6la63Ay5+Z5ZJPsbxgcEBUkJHXB4JGVan&#10;tqTKNKW46wi/YO/bGeGy+G3xC0i61TUhI1nY6bftZak6pyZFsLhVk2/xbzBg4JyQK848b/8ABOP4&#10;ueGpGv8A4Q/Fq21iJpGl/sjxBbtCyLxiIS/P5h6jJMYGPrXsi6Z/wb5/txzas7eNPhXb3LXjvCIZ&#10;5vBN2HuIYlbKsLI6m3mxPIDItwqtIeMOd3Szf8Erv2ivg1F5X7Jf/BQLxbbw2+kxix8M/FTS4Nds&#10;714iTHBFcKI1022YEKfs9q7qMkFuAMMRSwWL0xFO/me7k/EnEWQVOfLsVKHld2fqfE3iX4d/HX4d&#10;TrbfEL4O6jp6qVDXtnF9qgbJBx5kW6Pec/d35ByCK/UT9jz9jT4R/AnwpoXjS98Cm48ZXOl2t5qW&#10;oa9Gs11YXTRh2ihG0LAYyzJujCs2PmZuMfDX7evxJ/4Khfs0/A/WNM+K/wCzZ4PkXWJxpmm/FD4a&#10;+KXubK3lnjZxHHpd5H9teVYo5syNiJXCn5gAsnzb8Hv+C9P/AAUm+Bt1NoHjnxNoPjZILGGA6d48&#10;8PCK8txw3nM9s1tPLMV/ineUkNuIbII4KWUZbQrc1FJvz1sfS514n8aZ/l6wmNxDUOqilHm8pOKT&#10;a8m2j98y8c5ZiOp+9t+8cnnmuX8X50LxNp/ihYv3LN9nuivy5z6gcklckA8fLX52fB7/AIOY/gFr&#10;yz6b8Z/gF4o8F3k3lpZXGl3ces2SsykGWckWssSBv4Y0mfbnqQA307rH/BS39i740/DK88QfAX9r&#10;v4VTXEeoRpHZePPEp0B51V18wKl4qXETeWSyyeRIjFTH8ocyR9kqckfCqomehftdfBEfFb4dy6jo&#10;0i2/iDQ1e60m+3bJIxjLKr5BX7qv6kxjA6Vyfwj/AG0vAdn8G9b8Z/GrxTbaHJ4Rs5ZfEwkhlDWa&#10;Rk4Kx/NJNvG0RBA7SMQihpCVqxbf8FKP2EfCXw+n8UeLv2xfhpH/AGXCwurey8aWd1dMqDgx20Mk&#10;k8x27eI0Yk5wOOPyP/4Kg/ts/Aj9qn4lReG/2U9O1i40Rr4ibWpLV7ZtXuHeSNLe1th8/lN8hQTJ&#10;5uWy0MQiWSWYU5uV18yZSjy69Dzn9vb9tj4qf8FKv2gdIvr6xuNJsZ1tNL8M+DbfVJNQj0pZ2jhm&#10;MflxRiWe5ucrv8veyBEPyJEV/UL9hX9nHwF+zxpjfs8/DLQdc1Saz0+31/xFfLLbL5jTI9uPKWaR&#10;FRnNgVVAWCl1LHblh8zf8EyP+CYHij4WeJYf2if2lPDFrD4mDK3h/wAPybZm0n5TH5koBKLME2hF&#10;BbYCSdr8J+j/AIJ1zWfCOs6fo1hotq2k3Wm3t1rmooq+cl0ktotlbhj1Xy5LxyAeCW+p0qSXMktk&#10;ZqPU7qz8NzatocNprlrFCy/M8NvNM0UGAqiKPzHOAqKits2K7BpNilyKkhkGnf6FG67I+Aq+nH+c&#10;+1V5PFLXW1kdo1/u+x6DPvVW81KC3hJZwx6nHPpx39KLoovPcoimN2wyqM/P3zjH+elYGrazLcwb&#10;Qn3wu4c56/560y91iedzGp2/d5PbuP59aq6fp8jy5x8rfKqjtx0+nH1qQK11DrV1aXCWN3HDcTQu&#10;LeeSHzFhkK4DFcjeAeSuRnGKt6Fay21vM17ra6hPLrl48c0YB8pWnlYQn0MS7Yj6NGRjgitJbNI0&#10;ZFT5d2VbPbn+hqmum2+nztFZS+XHNKZFt0+6sjMzuwHYszklupPXtWYF4oZdP2LLhQu1QD6dv6U6&#10;FhLHvP3fM6R9hjPX8fSgtHNp6/aQVjWTPytgnB4OaI41h0uOIPzuA+Y9cgD8aAG+VmLzAflZP8mk&#10;cpETs+9g87cf570kYAgSNT95T/Dkg5/z/Wh2lYAuNu1Rj9Py/rQALhxjaMK2fyA/PmoybgRFT83z&#10;Y+9nv15pAwDAiNWGcfN/P3qWK3eVCqyE85Zh6nP/AOugAtVMgMWT8q/h16emcdaxvh1BqFlp+vaJ&#10;e20EbaZ4qv44Wt5C29Lh1v1J4Gxgl4qlRx8vfINdPp9mPPDeXuZW+bk88dP/AK39a5PTriHRvjn4&#10;g8KiK5jGraLY6nbsxdoZpkee3uhF1VdiLY5Uf89geck1XKB2FsQFUnq33sHgjse9WoNOMqkyycFf&#10;bg81DaRKLiFZd2PMVduc5bcDn9OlaSRhBhTlVGPl69KdkXchSz+Yy7f9og/l/Opb+CK9ikt5oAyu&#10;uxty9fl6c9ucfjS4kWYBhlf4vmHpz3547d8U6Yoo8tUXO0Dbj24H6UmhmHcxLDcKCM/w/NxlRg/n&#10;83X35psDbI1zh9oCljj0zn+nH9KtXETvEs2/cuCN/PoO/wCf86rmJIV2b+V+9WcjQntnYKGQNnG5&#10;cN37Vr2iyNECsxbbvOBk8ZJHT2rCgk8t2VZV4/2f09+a3rRInj8yQc8Dhc46ce9ESZE15p5nTaCf&#10;un7o6ds+/OevWq8yRRAExhRu27WGec8D+X0xV5ZlnDEMDj7u4j5ep6f5/SoZLedpllwqruBdv4hg&#10;/r1Ppn+dCTKUOGRd6Mefl9OnuaydY2xz7S7L5ijBBxjjk5/z0GfSt/7EuFCOvQH5SPcf0/z2yNfi&#10;fzA6fd254/Ljt60pF3Dw9P5VyVEZZlbcq9iD1OP89K357uGz/wBLlZIo1IJYtgAnp/Pp9OtcZGmp&#10;2U39p6Pb/abhcCSzeYR/aVA5VGYhEfupbarfddlBEkfQ6fqFl4rt7PX9ImjNrHvcq1u6SxTLuiZG&#10;VtpidG3o8bLlWBVgjKRTs+W5Mif+19P1K7m0wPIs0fzKJFK+YvHzoWA3gEgErkAsufvLmrewpBuc&#10;jcuP4uM9R+H+AqaOyiGpfaZCZpoQTDJNCv7lGIDIj7AcHYCQWJyq5PIq0QzbkZOmcg4yaqJJhtaK&#10;jr5C/LvYc9x6n/PtTl09LiNraZPNWTcGRj1X0Pt6+1blxa25wJDtZWG4bs556fn+HYVYj06Pf50c&#10;W0qe+BgdP5f55qgOJ1v4LeC9ZtJZ4rVrG4+bzGtGAUjGMbDlQPYAZ9a8X+IP7EHhTU2a7sNJjD5D&#10;C50mRbeZcc7jE4MWc45AZj6g19SpbCZWVBzuYsR0PFZMkYS4MMjbfmxnO7Hy+1aRqSiRKKZ8WXng&#10;H9pb4ZXEkPh/xLD4jhZSy2OvKyXIYvuyPMcMy7cj/XKvQBKjX47eDmk/4R74seDtQ8PTyblkW7tW&#10;ngdR0BG0M249hGygcl6+yNR0vStSg+zahYwzLklfOhVlU4xnBzg4zz1rivGXwN8J+J9Nk0yWJfs1&#10;wQz2V5EtxbswzyUfrjnueO1dEasepk6fY+Zofgh4C1UzeK/gv4wm0KeSXM1z4XvlNu79dklsd0JI&#10;yflKA569Bhum/Eb9qb4E3C38mg6f4wtVXE1xo6izumjX/npbTMYpW74jkQ4LAAcg9R8R/wBjfSvC&#10;hPirwtrd14Xfzo4I9R0vUHMSSTSKiJsdxIC7sqBUZV3OqjJIB4fW/Ef7UfwstXu73wjY+PNLh+c/&#10;2WfLviMAKoQLuJ9lilP+1ito8svMxlzRPN4P2vL34+/GTxR8J/Et3fQ6s1rHfzaLqdrJZTR2+5cR&#10;vA5HEcgGCoZcyRtuZ2c1He6HaaXLvjmmWPOGjVt2Pbnmtr4Z/ErwH+2R45tdQ8FeBPFXhTX/AADr&#10;rJrN14h0r7OLVdoWW3UhnEgmG5drbSoVZGTKxq3p3iz4DDUmmn8M6ijHcxW1u4zGcdgGBZT/AMC2&#10;geprsp8vLaxx1L8x8065dfEPQNOvtK0Ky0u6t9Qs5rR3v3uDsjkHLxeVNHtkX5tu/eg3v8p3HPuf&#10;7Jl7pWoeHLrwJ4itvtCtarLJbspaMEHD47jlxjnIA6965bxF4H1vw6fsfiXQZoY5NwVnT5TjqVYZ&#10;VsexI5o+Es8vgT4h2N9HOzWs83ktJn7objn05x7cVXsYqXMjN1Z7M9j8feBtH8aQSeFPiFqcvlLN&#10;HP4d8YPcbLjTbpZEZEuZVw2PMSNlucqY5EjZmX5Jbbv/AIG/td+J/hXer8JP2rLqby4c/wBneNLo&#10;KBHCoGftv/TNcqReLxGnF0Iyi3d3yfizSPH3iTw62p+BfE/hmC6kXURDoOpSO19qX2WCJplgBjeE&#10;kG6gBjlKs6eYVDAZGD4fiHi7wHY/8JfoF9DpV9Ct7b+T5i3vhq5xuW4gz+8a3IO4x8sivvUt+9Wf&#10;CpGnUujop1KkbNn2B8QP2hvgD8JNYj8OfFj45eEfDmoTW4uI9P1zxJa2k7Qliok2SyBihZWG7BXK&#10;kZ4xWz4C+JPw0+KejyeIvhf4/wBC8S2MMnlvfeH9YgvIFbg7N8LMuenGc/1/PLxJ8Kvh1Fp+n+D/&#10;AIx+AtL8W6E2INB1VIP3trbZKx/YbiJ0ZYky6tYFgqopNmV8r7BJxeo/8E1vDNrq2n/Ff9mb9oHW&#10;vB99alzp2uaTNO8kUeGikSCaOe3uYJAwkjljlkYq6yRuqFGUcNShybO51qvHqfq0x9Q23OSpU/1p&#10;zwOgM0b5bH7whuCBnp/nn3wK+E/gz+23+138CNYh8N/tDeG/+Fr+E/tnkHxd4csVtvEFhHu2ebPY&#10;hEhv0LvGALU+ZHFHI7NOxVa+yvhP8YPhj8c/h5pvxM+EPjOw8QaDqVur297YTbwpx80bocNDKh+V&#10;4pAskZyrqrAgY8rWppGpGSujdcIq7vvfLgfL0/X3/Sobu3tryFra8iV42yGRhnNT7inMbAAt+fP+&#10;fzoZfMG8Lu53YUdfXFIfMzz/AMX/AA+utK3X2jK81vyfLJyyfyyPw/KuZa4YjAyu04dT17dq9ob5&#10;W47HJP6/nj61z/iDwJoeuYkmslRjk+ZHgEZ59B/OpcS4z7nni3gUeSr/AMOTUv26MnJY/wDAewre&#10;k+FFyUxa6rkHp5nH4d6s6d8KYUIfUdT3KsmVSNfvevfj0/8A10uVl+0iZvh7SrjXr9I4LcND0Z92&#10;fTt+BorvNP0ux06FILCBY1/h2sMn/PNFPlJ9ofyA32n3FjcrC0iyKfuvGrD/ANCAIPb6jjPWu7/Z&#10;SW1sv2ivCeuyIrS6Lqy6tbxvjy2mtAbmNCCRlS8QyM8+vNdN8Svh18CPEGoJc+CfEGsaDrE00cc3&#10;hVtHN1C0jFAWtpg6RwxZLkCWT+BsLGNqVw/gzT4tB8SRa9o2r3EgjXfbTyWiwnDBlO5C0gI2n1BB&#10;6EYBrSV+XQ54xs9T9PvDXjbwx8P9Q/4QHxxeXFrqOs3NhqP2G1gnu47G21HT7C9iYyRhkBmiumma&#10;JVUo7O5D7yx9f/ZOn+IWreIfFWo65rvnaLGLCOz0+OY79L1KWOS+uoniYAxvsv7PJBOVCc5VgvxJ&#10;+zZ4F/ao/a78ZaZf/DqGSHwrp62Wn3XjTXNPkaztIbSEQiOHlPtTxxRrGsUZ4PlrJJEG8wfotqWj&#10;+A/2Zvg3JFf6ndQ6Xp8Nxd6lql4we4cMzS3Fy5QKokYtIwCKiISqoiIqoCHNHU2fvRPxp/bLXwqn&#10;7W3xIi8ILH9h/wCEy1JMxq6ATee6zkA4OPN8z+YyMGsm48a+KvFXiPUvGOtzzX2q6peSRxSRwg7r&#10;i5uWunRYkAHzP5mFQAfdUcYWuf8AGGveJvHfiLVfH/jLVft2raxqE19rWorGoWS8mcyySHaAq7pG&#10;dgAMdfTjptD+NS+FPi54F1JNNmutO8A32m3kOlzXpH2lIb37YbdnDyqo8wzkAgvCbqWIhhGBXRPS&#10;OpzxlqfeH/BQH9nxfBn7OPw91vS3aSP4WwWehXGbiJIVsZIYLIzkEbpZvPt7JBgjiaZiDnK/Mt/d&#10;ReAfg3qGr3s3l291qklhGtvLseW2lU+YQ/JD7jPzgKNq5yeD+i0HiH4S/te/A/WtH0HxB5ml6tpk&#10;2n6o00CC40iSSE/vHR/lSWIMJkfJTKLIrMuGr85fih5Nn8O9D0Lx5bXWn3losNzNp24/aFuyS8kK&#10;/wARYEyD5QGClzlQCwuMVujOdjzHw3b6P4i1STxFZ6Qtnas2VtFlWRk3SSbI2zJJKoXymwJWyVKk&#10;lgwc+9fsZfDdfi/+1X4D8F+W/wBnj1+PVtSZIRKEtrD/AExlkTvHK8UVsxOQPtIyG+6fGNA+DXxj&#10;s/BcPjiTSLTw94evp7trK71qRRcXstv5KzRGFFaVJFSWOQeYkSsrbkLbgD+nv/BLDwP8FtH+CGg+&#10;OPh5BJqmv62s9v4i8RT6eImDoY2a0ADv5afvbZ1w580JIxClRHHrGPu3M5OzPprxn4x0/wCGXw31&#10;z4jas3+j6Hpc11J8v3yq/KoyRyzbVGSB83JAr8tf2FtY0HWf25fBPxC+JRjmtrXxpY3kxkmW0RLp&#10;7tFhk3Ku1VimdJynAaOB1BGa+wP+Cu/xPfwT+z3p/wAN9OvNt34m1QG68uQgi3h+fDAHkPJt6nH7&#10;sjByCPzL8RfGjwn8I/CMmkWlx/aHiDUleWTT4bo+VAgG2H7SAo2tkzOqoSzI/Plhlc+XmNSra1NX&#10;ey+Z9Bw/hMBiMdBY2pyUtXJ+STskt227JJdz+kPxz8SvAHwd8B6t8TPiv4y0vw74f0iJZdS1jWb1&#10;Le3t9z7EUu5xudyqIudzu6qoLMBX5Wft5/8AByXdXS3nw1/4J6+H5rfy2G/4n+JtOjLHZI+42Onz&#10;Iy7WUQss12N2HlVrVWCyD4a1fxX/AMFEv+CyHx7tdEvZdZ+IXiC0jllsdLs1gtNJ8P27lfMkxlLa&#10;yjbbGpmciSZkjVmkcIK/U7/gnv8A8G//AOz5+zu+n/EP9qM6f8TfG8e510uWEv4d0xsKAEt5kDXz&#10;jD/vLhQn7ziBXRZDmoxh8Wr7GE6kqkvc27n57fsYf8EoP23v+CoPi0fHP4neJ9W0vw3q8qNqXxS8&#10;fXU99daysYji/wBEjlk8++YIu1ZGaODEDp5wZAh/bD9hz/gmz+yn+wN4bks/gZ4HdtcvLfydW8Z6&#10;5Il1q98pcN5bTBFWGIfKPKhSONvLVmVnBc+5wWbrcM0u772WLdx79K0bO2MaAMrcdx1P+f6U+aUi&#10;FTUdSa1RSNhwuVzubvgZx+n4VctU5Ic/xYxu55pscQ8po5FZl34bnn6in2aYbzW+pzzjp7/1pob2&#10;NG0zngjnu35/41YG1CMt8xJ68YbNQW2GdSRldx+X09cVOgL/ALsRtuzzjHp6VoQUfE/iLSfB3hjU&#10;PF+uyMtlpenzXd08aFyIo0LOQq5LHA6AEntya+Rf+Cmf/BRD9lz9jnwNol38cdTXWPEjGTV9J+HO&#10;myK15q/7meCHzA6strZvOdrzyrgxxT+Ws0iCJvmP/gsv/wAFyPhpbaDcfslfsV61a+MtcvHibxD4&#10;y0+SG80ewYMHitoDtYXs4fy5d0ZEUbpGpaYmaFMP/gmb/wAEG/HH7Qvixf2v/wDgqjqWuaxNrEcN&#10;7Y+DNW1mdtR1PdGoil1ScOJoI1hVAtqrLKPlWQwiIwvDjKcnGW2h6WHxdPAUYV8PJ+2vNPTSMXGy&#10;s/5tZPsrLW90eW+Avgd/wUZ/4OIvi4nxU+M/iJvAnwf0a5CaaI7aU6TYsgKGKwtnf/T7xi0vmXTk&#10;BAWVnVUhtq/ZT9kb9jT9nb9h/wCFcfwl/Z28Aw6PYr5balqE+Jr/AFWdQc3F3PgGWQksQMKke4rG&#10;kaYUdN8NbfQ9O8J6Vpfhjw7Do+mrpsK6fpFrZJbR2UIjURwLEgCxqigLsUYULgDAxXUQ3ADbQzdM&#10;fdBPpW55Cj1LSJDJE0EjP8ykfKBlcdCPfpWb4tlltbWPUoNOmuP3qw3EcO0FI3O0udzLlVHJxk46&#10;Anirn2sF9qnaeq/L79OtR3EqNGYJ5l2sPmJPqenPHpQWeT/EL4GfAf43yW/hj9oD4M+EfGn9jtLJ&#10;4fbxh4ZtdQNtHMFMnkmeNvKLYUnbgnHoox8d/GH/AIN+/wDgnF8QHt08KeD/ABZ4HaGWR7p/Cvii&#10;Wb7YzBdob+01uwiqRwIRGPmI9Mfb3imwuLZFudODLeaSV2qgVQ0Pp16Ac49CQOtTRXVtrNnHqMJX&#10;bIM7W42EcEcd81MnLoHLE/FD4x/8G1vxM03XbDQvgZ+0j4X1y+1GG7uTF4u0G60mG1ghMC/663N6&#10;ZpCbhBgxxA8kDGVHhif8E9/+C0H7DcMmqfCfwF8UtIs72/Nu0nwp8TPqAvzHkrNLbaZO0/k8ZBni&#10;UZbBAJIP9BGr2+tQ6rZxaVp0U0Ut26ag8hw0MAgkfevPJ8xIlK88MT2zV1IHaAhQ3B9/l5xU+0ls&#10;9SPZ9j+erxN/wWx/4KA3XgXxV+zr+0r/AMI343tdUiWw1Ww8WeF/7O1DSpYJdytGLE2u2eOWNG/0&#10;hZRvjUMp5VvoT4B/8Fy/2LfEXw50H4R/tofsY32peHvD2m2NlYwXem6f4ntLie2tVhW7khvFt0hk&#10;2jPyrKQHcDtn9cPij8FvhZ8bvDNv4b+Mfwv8O+LtMsrkXVrpvinQrbUreOUKV3rFcI6h9uVyADg4&#10;6Zr4z/ae/wCCGX/BPD4hPLqng74a6v4Mv5tQNxfSeAvET27FpGYhfs939otbe3J3kLDAmBEVTJwh&#10;8HPY5VQpwzHFU5N0HzJwveN9G2rq8bP3r30uztwf1qV6FOS9/Sz6/wDB7Hjdx+xp/wAG7H7aEP8A&#10;anwR/aK0/wCHl0LuYTW+k+Mn0aS/nmOVX7Fr8bho4ySALWONACV3YCY43xZ/wbA+M9L0Bbr4cftZ&#10;aHrF40j/ALnxJ8PZtNXbuIB3pc3DE8E5ESg5yDgg15l8H/8AggP4u/aR+FOqeIfhV+0joNp410XW&#10;5dM8ReBvFugtajTmRsAm9tJp3kVsMFk+yRqzpKoAEZNckfFn/BVv/ght8S7Hwxr93fp4SmnlTTrK&#10;W8k1bwfravL85izt+zzMYd3S2uxHgsFST5voKdSFSmpU5XvsefKMoys0e7fA7/g3C8Sf2/faX8VP&#10;j54Ogv7ZVeJbPwheasiH5TvXde2ceQHGFkhmjyPmDAkV94fsyf8ABK/9k79knxU3xG8EeHbrXPGr&#10;faFsvFviZLZ5tLimVQ8NlbWsNvZWMfD8wQRuVlkRnZWIqT9mr9szwZ+0L4C039pfw1olxaxeLPD5&#10;ltfD9xdK88F3DLHBdW+7CBkjliZRIQoddjYQOBXQ2fxr+Jvi2+Et78NPEWn2uFDxZ00Kp6bci9Yn&#10;d+OOeegBepNWv+SDlhF3KFv4avEeSCaxeH7PJ5cisRkFWIZe44xj06EetVfEPgaKSPSde1fxZHpd&#10;ro+vROqucLeSzxS2cNuef4pLtMf7WK6qx8Q6trWr32k3fhbWLOO3t4Jo76/S2MF0HMmYkMUznfHt&#10;G5WCjEibS2TjB+KmsWPhrwNrHiW88JjXG0WzbVrXRR1u7i0/0iBB6HzoYyvuBx2rnlFxdmWvIluG&#10;msdphvc5+UAMe2MH6YP40NeSTqu6T2J3Z/z1pJorqR5jKx8xZArL6Y4xjtz9P0rQ06yEbiWdGb9z&#10;hQM8k8de3pUjK9o0pQMgyrDDZ/AZ9v8A9ValnqSgNHlfvA5UevH8z+R96alnEiKFRRjJC/8A16kf&#10;S0mgYH5ty4YsOmP8/wCc0XABrK3B2iNdyMMRhhz8oOP149Ko6teu+o6PqEviBbG3ttQIvVkcKt0k&#10;tvNEkPOACZ3gYHqdu0fewbD2gMrNEzKdwyrDgkD3zj8P8ao674ctfFGnyaFq0UklvcKYpgsxjcbg&#10;V3K64KMN3BByCAR2oYGw9xixZxt4Vgm7P93GP8/Wp0uklhClflH3gO3+fb61lWF1Dd2M02n3cFyq&#10;zNbySW8gZfNjkMcq8HgrIrKR2KkdjUkovHtlexVty3CFlkm2K6HIbJ8tzwpLBQAWZVXcoJoA0Ip1&#10;mXdn+LacHP8Anr/SkY7pFSI7d2TlcnH6+n+RVKN2eFVYtwzPyPu8Adcdc/z/ABqS1klk4dvmGfm2&#10;/wCec0ASp+9cOU/E56jjpWjAixQ4Y/N1+ZuB+NVY7eUwrs+XLKJM5+7uye3pn/EVNBJI3zo65jVf&#10;Mw24q2ASM9ehHXHXkU1uBciyr+W0wYquFC45POf8/WuY8Q6BeP8AF3wd4shlh8tbXVdFkt3jYsFu&#10;Y4rvzE52gg6YFJIziTA6mujtWMzrGc7mzu/IZz9MVzPxz03TT4It/El54f1TUG8N69pmsR/2Go+2&#10;Qrb3cTzugwSQbfz1kUDLRPIoGWxVgd1aWJiKmOZgvHIz13Z7/wCf51qQWZJaOSHcvIZWPv6fhVW3&#10;IHVsLyOhBJ/z/SrDvIrllI+Zj5nzfj3oAldIt24FeOW46jHT6c1l6hGokxv+8u5fXg9/pkfn71fS&#10;5ySC5ZW29wDznH8qr38BmVWJwinawb0LLwaT2KiY9zKA26Pd8rgFto5GCf8AD61TlCiRtjN97P5+&#10;tSzmRYm3IFkjbK+XwCCcHGPr9B+tRbhJMyiPoQfmYAkY79fTv7+nOUjSJNaOI3Vk4B+7j8v61sWJ&#10;eOFVVDHsbLZbHHTr36e348VlWSbm2NJt+nQ8g5rXsUMiiYIo3KN27n/PWnHYJFyJQsTIgyq4PTBB&#10;9O386lfbv6ZG/LLuz3P58/oO1MiQS7pDGdpUblX0JHX06/56VIoxNj+82dvB49/rmmSIWjA5Ttjc&#10;3uOo9qw/EcbgRmFlYBsZC9PSt13EQwVkyzfd+7jnp/T9ee2br0CSW2PKJK8BmxzzQBh6eInuFhZW&#10;O454bGT1x2/H1x6VPq+iapoepP488D2bXV5Lt/tvQ1kSMawiqEVkZyEju0UKqSMVSVEWGZlUQzWt&#10;S3IE/mCb5VkwxB/x9/1rptOBls4380RsOH+nXH9aqL1C4aBquj+KdMh8S6NeCa1nUhWaNo3Rldke&#10;J0dQ8UiSK0bxuFeN1ZHCspUWbthnAgbOP4V/l/n/AOvmXugX2j6xN4w8H2++S6ZW1vSV2oup4TYs&#10;qFiFS6RAFV2IWVFWKUqFilt9KLbqFnFfae5eGYZik8plbg4KlWAZWBBBVgGUghgCCK05dLoCGFpR&#10;ZSSbI22yZQ7gcDP9KvWwNwi7/lbrkqDx/n/Pao4oD8yxo2fYcc9Ov4YqQ71i2mRlPTIwCOKkC9FG&#10;ywKxVtzntjsDk8nB/D26Vm6xZ7JvNxwy7iG69a0LK8My5C7fmwfT07mnNAkoKsi/Ljb7+1BLZzph&#10;2uytltiH5SfqM/nz9ar3ULNk43bcHOepH8v8/StbUtOdZHZFwd3DlT9e3+eKoJGYZGheTcu7ovv7&#10;96dyTiPjx4Ml8dfCDxH4ZsbNp7qXS3n0uFIVkf7dbkT22Eb5WIuIoiFOAduCQM14z4k0fVtE0bQ/&#10;GttdX1voniG2t5472NkaWx8+MSKshZSodFI+YqQdpIUkFR9PRwedhoty7WyCAeO/tx/hXnXwH8G6&#10;Lpfw+1T4NX+hXTWfhvxBqGkJa6oxdntBOZbU5OMr9lmtyD1GBg5ANaUqsqcvIzqU/aRPOJfBTfC6&#10;0i8JS6Ddaesa+a0mp25Et/KQrNcO7DMmSc56YPAAAA8f+K2rfEHxnrNjZeDfGXiDw/qj6sPM0G0X&#10;zraKxQhGnmvVSBfnKNIkaRsyrKqs7OG2+wfHT4D+K/hyIPEHh3U7y88O2gki09fOZm0xJJC7RYHC&#10;xs5J3DAZj8w3EE+cw65Lbrung8zH3j0avRUnUinFnFaNKTUkb/h20vdP0VdL1XV5NSYRkNdXZ3s+&#10;49DuJyBnHJPFZer/AAy8J6zJ50GlLZyMcv8AZflV89MpyoA9gvvniptJ12PVfMFu7eZER5kbdVzy&#10;D/nt6CunsrcW8KyKAWZeWxyR1reLlEylyyHeHNU8W+BZmn8Oa8sbtFMkqXNlb3cZWVNjnyp0kiLM&#10;oC7tuSBjOOKgs/C3i7xlp+saL4D1rQ38TLYzXlrDr15IPtN1LI5DyJErSsGkMjMVAGFcl4wC4ilP&#10;irxN4jtPhr8NNLh1LxFqCtJHHLuFvp9uuFe9u3UZjt0JA4yzuVjQM7AV9DfA39n3wt8DNDu7XRL6&#10;TU9W1hopvEniLULdFuNSuE3AOQP9VEofbHArGONBwC7PJItNwic/cfBjSvFfwo0f4M/Em8TVNP0z&#10;RLexMOm6bFbQxSxqga5jBDzZdkLsjzMGLschtjJ8+eO/BXj/APZw1S90fX5pJtM1LYF1K4lYQ3+1&#10;BGrXEgQmGYRhI1vVUvtWJJ45lhSKb6Z+OPgf4jeIfBqxeB0nuIzfRSatpmn68+mXGo2YDboo7tEZ&#10;4SHKPkFS6xumQGw0Pwz+Hfj7xJ4A1bwD+0jpbXiya1eLp7XmrW99NHa78RlrmCNElflxvChWXHy7&#10;CFrKesrWNVH3bs+bfB+n2Hh/wreW/h/W73UIWkjnvIdUjVbizeRWKq6AsqBtr4kjZ45GikCuxjkV&#10;ee+Cvijxp4N+Jd98XfCCf8Ivrs0722saPuWW11m1jciIX6JtEkq/PJFMPLnjWRk8wo0kbdp8X/g3&#10;4j/Zq1WHUbWO6vvDcLyJY6hDbq0llA+3dCyHcJIDsVjCwYI0SMNwjiMPKa38OtF+LmmmXTNVvNLu&#10;LWMXU8Oj30kYlgJXbcwuGzLbFjGTG5fyZCiuHDQT3CjCnZ8xzVPa02nTPsH4BftEeD/2gNH1H+xE&#10;Njrnh+aGDxN4fmmDS6fNIm+Nw2FMttKoLRT7QHVWUqkscsUfoYKvtjONygZbH+f04r8//GXh3xx8&#10;P7TSvjV8Eby3sfGfhuF4PDt5NLi2v7bcHl0m+GR5tjKQuQxBhkCTxvG8ZY/YX7MX7SHgn9qX4R2f&#10;xU8HI9pM0kllr+hXcgN1ompRYE9jcLgESRsRyQBIjJIuUkQnlqQUdUejRqe0jfqd+20HBTOec59u&#10;/wCNQXUbhson3vu/N05q4yNjBOGHH6cD/PFVp1XcW2HP8Pyj5cD/AB/KszUjwBucptI4UkdP/r/4&#10;VLGsecM3zDGNw6e/+NOWJWk+SUcY6LjHPv8A55psnl+YN7KuOMepoAdLIqjYgO4crRVW8kKuCzHG&#10;0Bh2Pf69qKCZHx34l/4Ip/su+KvEN54hu/AegRTXN8JZpNO1m9tFR1GAYo7ZlSHj+FAo6+pyzwt/&#10;wRb/AGNfAOr/ANsw/BbwhJJNb+RMuprcaugTIO5YL5niV89HUKw5AIBr7KuNT0/yPN/tCAK33WaZ&#10;cH9awtc8TeHY/Dt5r39rKV09ZJb+JVDCGFQWMrMpZQpUbuSOOuKl2RujzPVPh14T8GRNcJ515NFC&#10;Qj3SjYgGACqAccADktjtgYFfn7/wVm/aOsPB/gqb4caVeWl1r3iaF4IdOuFWRYbLJE00kThkeJgH&#10;hCtt3s5I3iOQD179tH/grN+zv8N/D2taV8K/FsfjDW7XR5pbGXQ0FxpyzssSwmS6EiRzxeZcQh/s&#10;0khUCRWZHXZX4+fFX9pHxl8Q/iRqHxE1J5I7zUr6WW8uZrjz7yeNgAITKqxoiIu6MLbR26mJ/LcO&#10;oFZx5nK72NJuKhZbmFrFncw+J30/xgmk6Ve3FpJFb26aQlnDBKqCQGZLSH76b87QjFGGJNvlGNvK&#10;4bkRawrRwhY0ULCA4YqvpkcN8xbnoRXsnxH8X6N4E+I/ha7vINQ+zmB5tQt7W3Mcs+nzt5UiJv24&#10;d41niA4ILtkjBDaGh/8ABOD9o74j+LfEDfDfwusfhnw/fLaal4v1Ita6XDeFD5sMLYaW4VJ1MIaK&#10;N8AwtJ5ayoanGZhhcDhXXxdRQgt23ZeW/V7Jbt7GeGwdfFYhUqEXKT2SWp9GeGvFuh+O/wDgmPdf&#10;GHTdS1Cx8VeC7FfBOsX1laRxRajpk11bWsdnMiD99ElleWyJMxDpLFJjOW3fMevx6p8VPEF/q+rX&#10;63WqXi3Ekl7Ii7zNOXMkpwBlmd2dj/EzFjksTX11+zl+yXo3wW+Fvi74eeO9Wh8TR+N7exXWYktG&#10;t4YFt2kdUiIcyFhLISJgUJ2oQiuqsOV/aw+DHgfwx4QsfFfw/wDh7oun3GlsDM1hpqrcXSQgSbMJ&#10;gzO6LKpZ8sWK7m6EfCy8RMhxeY08FhXKXM7c1rRXbezf3fefXLgXOKeCnia1o8qvy3u392n4nxdd&#10;x+LbWyjhg1i7ghuI2m8nzmAcKFTftyAeipux/CF5xgfpN/wQcu/F/iP4Y+OjqFjeSWNjq+m2+mye&#10;Udj3DLdNLtkH8Sp9n9CN6HjIJ6P9nj/gm5+yb+1t8BNL+KFhP4q07ULiNtJ1+PR9cs7WxCtepczX&#10;Ef2u3nEbpbyQZ2FEZrcYTc7u/wBRWWifD79hv9mvVIvCmmRaHofhHS7mbS7OdnmEdy/7uBWOcuzz&#10;eS7nClnkmYgjk/dqsnFHx0qMlKx8Hf8ABUD4sN8X/wBrO88KWOoxrY+GUh0OzkuWKIsiHMzkgfd8&#10;95SGwTtA5IAA8r+F/wDwTQ8d/FnT4P2ivjRfzaZ4Y13WrEWehaXdJdambK4uIYIRNOqtFbCKKWPt&#10;I22GRZFgYA16x/wTX+Hd98Uv2jdU+MniiFrq28K2M2p3Vw1obkT6hPvjhQry/mEG4nQqC2+2AHJz&#10;X0v8V/2jraTwG0+m63b3Q1q9/slY/sphVWcbZyA6SMXRJGbkrhljBKk8/OZtnFbC1lRpb7t+vQ+y&#10;4U4fp5lUVSrBzipJWvZNdb2/zWz3PoD9gfw18LPhh8Kv+FOfCbwVY+HbLTZGvfs9gvl7mfETMzkm&#10;WVwIxmaRndgyZIIAr6O8IeOPI1qPQ9bjG5mzb3BI+YbsENx78evsevif7GHgTxde6fNeRaDf3CXV&#10;vE91dWtozRW8UozEbiXASFXdSwLuAdgOflOPrLx5+yw3gLTrfUNS1SbUtQt9NN7fQ22nvEloqgKS&#10;s29lkYNIE2hCQshYqAVNehgY161FTMc7+p0sdOnDRX0t0/4A6WS1aFLyL98kkiqvljcwYkdfTHU+&#10;g9qsxwrGuc9ehUYNZWi3Iu7WzSx/dXMjXcZuvnLs0bI6O3O0geeQCp6RrkA4ZtqNY0CxA/dULjJ5&#10;GMCvU5bHzzdxwRgShb7pz9KLUgybY1b7x2j0wfrTM4/dMwCnO3d1zj/Afzr5r/4KE/8ABVT9mv8A&#10;4Jw6Bt+I082veNNRsJLrw74C0eZRdXSjKpNcOQVs7Vpfl85wzNtlMUczROgcURJ2jqe+/GL44fCX&#10;9nT4b6p8X/jh8QdP8M+G9HtzNqGqalKQoGCQiIoLzStjakMavJIxVUVmIB/F39sT/gq9+2R/wV5+&#10;JTfsc/8ABPX4c+JNF8D6tYvb6pp9v5Uera5btIqzy6hcKxi0+wAZYigkCOsr+dLIJkhj4/4ZfA//&#10;AIKN/wDBw58Z4/iv8XPFlv4d+H/hm4+yLqjae8ejaGrsDNbaZaeZuu7xsK0jNIWCiFZp1VYFr9P/&#10;ABj+y38A/wDgnD+w5rnwo/Zg8HJpn9ueRY65rmoulxf6tuOyWW6lePEpaNpUCKqRxG4doljJwZrV&#10;I0aMpvornZk+X1s6zWhgabs6s4xT7czSv8jwv9hj/ghl8I/g58M/APxI1XW/+Eu8aeINU0/UNY15&#10;bdorTRtKa0mnlt7RHG/dIfKhNy4Erbl2pAplVv090uVIJ1SIqq5wqoMbf/rfhXn/AOzZIT+z74Hb&#10;euD4N0sqze9nESc55/nx712yTor+YT05+VevPX/PrSopfxOskvyOjM8RUhbAL4KMppebctW+7skv&#10;RIg06612S6uH1y1jhuBfThY424Nv5z+U3PrF5ZPoTV+O4w3JwG4256e571ktHqFprV5cXepLOtzO&#10;JbaFV/1EflImw9+XSRs/7WKtJOWYOnZfU4/z/nvW3MeSXhOMlQo2tz8oz71G94wwULNk525GOQeO&#10;T7+1VBfMxOXPzZ+bdznNAlMYd2m3bj2AwowAQOPx5J6n2o5gKevTfY7qDUFf5N3lTrjkr0Hbp1Ha&#10;uesz/wAI34m/sAv/AKHffvLNfLJCtnp3wO3ft61014I76CSzm3FJFxn0OT/X1rlb6yfX9Am01nH2&#10;3T5MROGGcgevoemM9VBJobAm8W6atzb7TrDacsdxb3M19HgbYYpUlkVj2V1Rkb/Zc1bghBj2MOVb&#10;65zmuc8TeLfCq/C7VvE3j95F0nTdHupfEXlW8kjrbRQs0rLHErSMdgJCorMcEKCcCtzR9Vj1rSIt&#10;Ygs5IY7yGOZYbgFGjDhSEYdmGeR2IxUgXki8zIVVKsOQV4rJ1Hw1pkmlNoCJttZodo3bnYOOQ5Yn&#10;LENhiTkk8k1r4lZBJvXdj7pb29KZPbLJ+7VRx95d3fnpjqKzrU6dejKlUV4yVmujTCLcJKSeqPzg&#10;+D3x08Z/s4/8FItcs/Gunw6Zpvi7xpf6J4o0pWa385Jbxn03VUt4wsRZFeNZJ3JZ4J2dQz+ax86/&#10;4OKf20/hr468H2/7Evw8a01jUtL177b4s1COOCRdNvYYXSCxiYkuJi8rLLKihUCyR+YXiu4Y/Vf+&#10;C3nwe0rwloui/tVeHIZLa/m1KHRtag0+zjM93cbJHs544z5ayz/uvJ/ezAv5dpDGMkBvzs/ZT/ZF&#10;8Vf8FJPjhqnjPx5qDL4L03UJX17XLUiGa8nnXLJE6BfMMjIzGTamctNIoknZH48BRlg6fspO8Vom&#10;99tvPT+rFYqcalpR362Pub/gjb+zD4g8BfAPS9Uv5JX1Dxp5GoQxrc+bDBppXfbMMEr8wlkmyMEC&#10;dUwGXn9GLfR9C8L6NFomm2kKt5LH97t3SkYyxOMnkjIHHTgcAed/stfD5fh54SvY38NNpFsslpFo&#10;OlyW8UX9n6cLC08uFUj4TD78qCQCMduO28TaytpamaWThlH8eM/pXd5nPHYpeJtctNNspAwUN5bE&#10;bV+bp0GK86Oo3Ul8s4G+RpARxnHJ47fzq1e6jeazfM5JGchVPYc45Ap0Np9mKOSNzPncwGDjnArO&#10;UrlGT8HtA8RaT8NtL0/xxr0Ora9a6XbW+uanbcx3F/GircuD1/1qyA5xg9e4HSmGJxGYnz23bewP&#10;+OfyrE+Ha+EdOh8S+EPCsF0v9l6/eNqL3S8PeXirqbsnqg+3qB6EEc4zW2k0s0cbIOGYDdj7vJGe&#10;OnSpAkdI1ZkKja2VwwHHbOPrTxjZ5gkU/MS2F6ZHT88fhUZcPPsZsLuUfTIB/qfy79aWCbzU3mIZ&#10;aUjCkYU+n+fWgCMO5eRs8hvuBhjH+f8APq2JIjLH5kLf65Cwz0AZeeB06n8O2M0scccbln27jzjn&#10;pn1/Oob2U26tcFGDIjh1ycEbTxjPXOMd/wAM0AWrextbGzmWCyhhhaYuqwqqgs7l2fAx95ixJPJL&#10;EnrmowY1t8hPlJxnnt9PUVFp+mWcNzeeIGnn+0XsNvBhpv3axxec6kJ0DEzNk9wF6Yq3FAVgWBhu&#10;UtuPtk80AR21rLMDhGXcevBJzjtjjpV+3sFBUsvTAXd37dO9JpMIMbj5mCr93af72P8APrVyNkSP&#10;fGeW+7sOc9u3uKCpDJ7UYARSNuWADdAPT8O1NW2O9euDkKp7+1SudyYUhhuIwx4z/wDqp0c0jSAo&#10;qqnJYt1B9P8APp3zxpYkbbRusm1dm0EcNnHTt/KpfFfhiLxf4U1Lwlc6lNYrqmmT2cl5Zn97CJYm&#10;jLrgj5gG3DpyKlt4Yri4VnjVf3ftjOP17VfEp2K0XRTxuzgDp09P/r0AYvwz8RTeK/h1oPiS51qL&#10;Uri+0e3lvb2EjbPOUHmkDkD95vBAzg5HatzzNjeVGx3NyG3dBnpWP4CttRtNNvNLn8Dw6DDY6xdJ&#10;Y29lJGYpoWk81Z1Cn92G8zJQgENnGRhjrysYxz1EhP3eqnP/AOugBtwUDxggMW6j161C86PApWXd&#10;gjDN+Z/kP06Youim7cF+fnnuM5/zx/8ArhhRRGyK+V+Y/ez1+uen+FA4lXUreOS1kw21nwU+X/aH&#10;T/PT8Kp2dkgnzMct0VzwQOB29ev06VsCNJJI1KfLjPy+uMf061H9jTJZQW3Z6n/P/wCr86zaLI7O&#10;2Ucu/wAvXb3FaVoj/Z47crt4+b/x3jH51Ttg4bBbIKn7xOMf5NX9OclC7FuvyAAjqef680AWEijk&#10;O6Q7vlGW3E46cenUD8afIVkHK5Ufl/P8abC2x3DBumMA9iD2pys0xK7tzNxgEj8f50AB45jVspJ3&#10;U8cdef51FqFrC1lI0oXI6Jzz+FXrGFTnzQeOVV+3Pf14zS6gkbQsPL27VHy8dP8AP1p8oHIX1ksU&#10;scqr97O73AIGcfiOtb+goXiypbdgf8tOfX86o3Nl9nZdqkjdn8Cf/r/nWx4fsiieUW5ZvmCj7wx6&#10;fh+FNIC4qqGXZt2/w7//AK/+eatIkQ8yRk3SM3zfLne2MBs+uAFz/dGDnAxHDtKAuPuquFbqM8Y+&#10;vGfzqQhlHmSuDtUlcdqtScQJ5rNYzviZhvVevAPH+eKgmtRsaXyyq7crjr+tWvN8yJUmcgqNv3cA&#10;+n+fc1GPNEOwg9cKzkdOeaRmU4bdFyyrkbu3y8c1MkBeGSIIPM5wrMAvT1x098GmwlnDP95lbHKj&#10;7uOR9c//AFqkRgZimxtpX8P84oAkewaUO8rKvzHnadoGMgn/AAx/9fLvvDy/N5LMsn8TRqOMH39c&#10;1v2twXt+D8xb06j8fc/56U5Yo7iLzWx8pzg9Dxj/AD3/AArQDlrXTIYWZpFcsVIy3zfh7/Xr9a4f&#10;SF/sH9o/XdIna6aHxR4es9VtwYz5KXFsxs7r2Vtn2Dg8nrn09UuNOCyGQp/D8u1s59+nv+tebfFw&#10;P4d8b+CfHBupESHXpdFvo41+V4L6EhcqP+nq3teeQOepqWupUex2NzZxSxyWk0KTRyKY5I5FDK6n&#10;gqQRyMZBByCOMV4P8W/2bvD+ja5puvRtJH4ZbUIV1xYVkL2duZB5h/dqzsm0nBUFx0wTjP0JCm0e&#10;Zu+8vB3cn39aivI1lDWzWvmbl/eo65UA9eO46/nW1OpKnLQxq041I6nw3rv7M1h8NPiDofj7wlN4&#10;dsLfWNPA8VeH/DfjC31OG3vl+0xtcQuj+a1vIYI5NsqhomuBGN4T936Z4O+GvxB+I9pNF8P9Mt2k&#10;hKI11qFx5FvBuYKGdtrNhQS+1VZyqNtBxXo+u/s4aTqHiRdT0zVBaWkzbry1WEFkAPKo2ePxHHGP&#10;SvbNE+EXwq+COiSa/wCCbHTbeLUIIbjVNa+1G4kuUROGaVicRKhZlVSIlLyMqqXbPoUpxcbJnBUg&#10;1K7Ry/ws+BngP4I6FcWujn7XqN9sl17XJoyLjVp1GA78kJGoLeXCCViViBlnkd9K6ntpQspRmt0w&#10;v7vnPXHp8v8AMjn0rL+Hnx3+EXx4v5dN+H3i/wC0y/2Wl+1jPaPa3Ulq5AjmWKVQ3lNuVt2M4kiY&#10;fLIhOhroaHfARjnOdwPPpirXcVnHRmVrHiQsWb7NMJFbG9puG7fpVeHxKG3LOrfKVKsJD05/TFLe&#10;QSFFLzjy2X5o1B+Tnp0/Hj/Gsa5hRbhkUnapx355pgdIknhfxZp0+h6vZm6tbiLbcQseGHbuec8h&#10;hyDyMGvlz46fs8eLvgbdr40+F1zdXGj2l21xHBZRr51lI5K7ot2VU/PIrRn91KJHG0F3ST6M0ndD&#10;IrJIWX/vrHHX/PHNboMWpWrWVxEs0UsbJJC67ldSMYYY5XGazlEPiPh7w54T8LeI/C/iLWvBetPb&#10;zahpcv2zTYWdktDIphe5iVyW8oPJ8yEloGcIxwUZvG/2ev2r7H9j7/gpG2n3uuWY8P8AxOstLsfi&#10;JZ2scQSz1nHlw3hYlBCVaZZZGyAYruYsrusZT6s+PH7OOo+GdRf4s/AjUt5hm8+40+OZdu7aVJBw&#10;RnYWTc2VdGMcyumDXw7/AMFMPg4fiVa6R+1p8MfhPLp6atZnTPGmiQxtJ/Zd1bsIgGViZHVpfMTf&#10;tBMf2Q4/eYGE49R0oezldH7R749n2hW+Vvve3fFVpixl2xrubHp/UVzXwwv/ABZF8OvDl18QLfyd&#10;ck0OzbXLWQYZbxoF875Sdw/eb+uQCK6ySeKaIzRjKhv7oyOvr0rnZ2qRXWIdAq/8B781BPKi9Aqs&#10;PvdiP0qeaUIGJb5sYKnnBxVK5TzFUs3qPl5x3/z/AJFIOYjvXMx5O1skdf8AP60USqrhdhGSuc/5&#10;NFJsk/B34tfF79tdfi5H4r8P/wDBQH4lX3heOySD/hEpfiBrkV1ay/Zdkvm4Cwyn7UZZY3WZ2ELQ&#10;qxDBoo/PviN8TPin8WriwT4vfFnxN4uXSGd9Mj8UeJLvUjaM4wzR/aZJChYAAkYyAB0AAh/a1+N/&#10;xw/Zd/aL/sbxn8OPCFvG1tDqem2OuQ3E32m2aV4xcBrW8RJxvhfgHgoUYZU5w/E2nfGfXLrR/j7Y&#10;+CfCvhDRfiFJqQ0/Q/Cfhu0htLlbVreK4uhbyJIISXlSMOrK26GTofmfjy/MsLmGAp4qi7xnFSTX&#10;ZnpY7B1sHjZ0KmjTsaf/AAh9jrnhu51u/P2PSdNaGDX9WFykC2NlfOLJnaSRlRcGZZF3HBeFAMni&#10;vlnx1rltoOrXFqscVxrEV80dzDNZNHFZyR/6xTAyL5h8xgu1kVFMMiFJVZWH6ef8E+vgTovxL+Ff&#10;xE+Gfj3XtSkh8WeD08OTXk/mXM9nbmOaOORHm3qNvnSbFAO1kyQMg1+av7TfhjUtC8U2PiLxJpl3&#10;aaxrlqbrxBZ3kO2W21COV7O+WRMYjkbUbPUH2DgI0eApyo3w9eOIoqpFbt/gzHFYd4apyPXRHJeN&#10;/F+s+Kbu1uNY1aa7bT9Pjis7qa6eSYRlnuAjyH7zq85UtgfcGAMHP9Hem/s8aP8AD/8AZl8N/AQX&#10;1lf2mheCdP0KO/CbYZZbS1jhW7VV6ZkjSc9SWJPOef5qXjYQ+TIG2svy47dM8/hX9GH7B/xqk+P3&#10;7Huh311as2raVElndWS7YJdsYV4kjDcKBbyRxjeVzJG24gZavxXxuq1qOW4Sf2OaV/8AFZcr/wDS&#10;l8z77w+pqVavJbrl+67v+Nj5nure7sp5LW7hkhmjciaGZCjIwJ3KwIyCDwRgY+oNYXjTw/H4j8M3&#10;mkC3LM0ZaLZGCVZQGXGcDJIxxjg9RX2F4u+BPwP+IlrJ4g8JeEte1K6utUmTUJfDWoRR3i3JJMhk&#10;j1O4jWNwx+aPAcblwm3BHIah+zX4T8HOPtnwa+M0u5xm4+3eHZFGRkkpBO0n5An8eK/AcLnVGnJV&#10;E7OLvq0np5Nn7HKPtabi1vp0PF/+CHXiqKx17x5+ynqiyTHR7iO50vTyv2i0S1baFWXIyzvHcWkT&#10;EgqfLbJ+UZ5//grp+2/8ObLwYv7Kq+M9cj8UaXrRj8ZJqNhPaXCx2sRMbyRRQmCSG8E0d4hSQhQY&#10;hsjZCo9a+FH7N2pfs0/8FBfDPjD4f+IG1DQ/iL4D1ax1BZIGtp7CGyuLO4iJhdd4JkukUuTxhAyR&#10;naD8g/8ABbPwrbRf8FEfFHiCxaOY6zouj3kka8iBhYQ2/l4ySMC3VueSXNf2Nwtm+H4gyGhjqbvz&#10;rX1TtL/yZM/nbP8ABSy3M6lG2ieno9V+B7/+z14Nu/2QPDOtfBbWNL/tDxBeauza1q2l2siQQKsX&#10;7uN5pVTKBdzKQN26RyAwdDXHWHhfV/jL8aYbrwra6hN4d0nWgn9sSxTzW4C7pJZDJLI6oZGjWONc&#10;gNH5b+XgO1eBeEP+CnPw31O2u9B+NVj46+xyW9nZrJ4evbW8kKJsiur2Ge4aFopnVWmh3CVYpOMl&#10;SNn2H+x7/wAFFf8AgmZafBS3+Gnj34+TaVMdSeOw03xNoOqNLFG6ox867WN7ZUMrSMcSKqs8vVWU&#10;1wwynH1sVKrXVr/P8j7jB8TZNkuB5MC7yaS6q11q9UtV92+p+mX7Hf7R2pfDGybwTLp8l14bvVa9&#10;vW0q1i+0Wu2FGach0ZWTyYSjK20BBuDAjn6KX4t3vxWg8TWOgww3H2e2x4b1Ca/+zmGNw0Ut0w+U&#10;Aovz5ADbGkQsATn4v/Z8+Mv7PfxTt7fwh8Gvjb4F8ZX0GiyiWx8LeIdL1V4JHCIZGVJXNq4CxHzo&#10;13jyWGcsjr65oDalpFppup6XHNHY3ckj/Y3adIRMAizjKspXIRVypDBEHIwDX2GHvTppPofnGK5a&#10;tRyXU6y30+LwtdWHhOHxE11GsHm3Xl3CzW5umjj3+W6gBuFT5gMgfJlwC7SSKxYKPvAgbl/xrx34&#10;r/tO/Aj9lDwNH8Uv2gfH1n4W8N2Nx9jW8lZyXutu1UjgiDvcTskbv5cSs20SPgIhNfjr+2L/AMFR&#10;/wBtH/gsZ8Tof2Pv2Lfhpr2h+DtQuJk/4RvS5tupa7alhF5+r3CMIra0Ctl4N32eNpT5ss5WFk0l&#10;a5zylyn05/wU5/4OKPB/wtuJvgt/wT31zSvE2vjzodY+IUtobvTdLbLRqlghGy/mDDzBNh7XaEAF&#10;z5jCLzP/AIJxf8EGfih+0N4tf9qD/gprfeIoV1O5S/bwhq1/cf21r7sdzTancM/nWyNjaY8i5fkl&#10;oNo8z6m/4Je/8EMvg3+xG9n8YfjdcWPj34qRSJcWepLGzaZ4dkUdLGOQBpJd3P2uVQ42p5aQkOX+&#10;8Xkmjvo0WA+W0bF2/unK7R+OT/3zjipJ5ZS1Y3wh4X8JeAfC9j4N8EeGtP0XR9MtUttN0vSrOO3t&#10;bSBAAsccUYCxqoGAqgAZ6CvPvjxoOn/tAfCiPRdL0+a9sZPGVraX0G7YfJtNVEF4eeiqsU53D+Fc&#10;jPGen+M/iTXPDHwe8W+JvDF2sGo6d4Z1C50+4kiWTyp47d3RtrAhtrLnaQQcYPHFcF+wZYWq/si+&#10;FNP8nNuseoZ8wY3BtQuQV46cYHTkHrxXLWlGpV+rvrFt/ekfVZThcRluWrPqb1pVoQivPlnNt+lo&#10;29We02VhZ6ZaQadp9nHDawxrHbwQxhI40UYVFUcKoHAAGMClEqwjg/u1x6UwsANzg5DdCB/nimSs&#10;G3KzHG35sD/Oa6j5mXNKV2ZuojRLXxd9q+1MNQ1LTVTyWbIaC3kb5gO2GusE/wC0vTvoCUYZ1Ix1&#10;3L0IyAf8/wCNZutXdnaajYvLYNJNcTyW0Myx/wCoUxNK249lPkge52VYFz/yzZWw0fzAnGO+frRc&#10;ixbaQqVY9z8w/H1x6Uiy7/lUDcv93p9f881XEmWy/Y56+3WmifYdsowzccjGfb8M0uYC4HdW8shu&#10;epU9Oetc9rs39k+ILfVAoEdwpimHvxgnJ45I56YU9c1u72T51T5uQWb1x9az9Ys01nT5tPf+L7jH&#10;puHP5cDPtTA5vVjH4Q8RR67tb7HdsEuMAYRjkg8D15/Ot7RZ9UlsPO1hYVkaSUx/ZR8pjErCNs9i&#10;YwhI9Se1ZaiPxL4Sm0W9DLcQ/umZvvBl6Nz1yMfjmsn4b30sN/q2h6p4mkmvFWCT+ymYH7JFtaJZ&#10;Bkbv3hic8sV+TIA+ZmAZ0NxozahO13c6zeFfl8i3t7poUQgud/7vBcncAVcsn7tcKDuzb82+W4Z3&#10;uNytyNqjH3uB6knPXOMg/d4BjlUCLYx3fKAenp+FfCf/AAXM/bmg+BHwTm/Z28H30kfiLxlpjT6z&#10;J/Zs0qW2ib/JkCMCEMtxKUgCss0e2QrPGkU6yrd3LQzl7p8Pf8FQv2o/GH/BRz9r7T/gf8FtNvLr&#10;SbOabSPDNjcaA8MqwMzRXupF5GYxebJG0PKptjidbmCGW0jlb7B/4Jl/s5Qfs92Gn6Nr+h2+mxaF&#10;C1v4reCzcRajeK+2WVGkQSvAWRJYyV3tCIQQocY8h/4I0fsQReGfD0fx88Z+G7aPxL4tkQaDpbWd&#10;x/xJ9PBCx7TMzMVMQVUc72WFMiRllYV+iHj/AETTfA2l2usaNbRrJHMiahJHCP3z8bZXwOT/AAFm&#10;P3fLUcAY/PPEhZhRyinmGCk1LDTjUaWzitJXXWyd35XPWyGVKeJlRqrSomvn0t/W9jtr+51yGS9u&#10;Na8nzbiVJIYY5CxgUW8StGxwuSJFl5HUEHuQOR8U3d3fN9nQttAJ3AjoDz+OD+lfOv8AwSn/AGrN&#10;T+Ov7LVn8PfiHNDb+NPh8sWg6xaTzATz28cYFvPIgzsk2xyQvlmLtbNKdolCL9FSG3jDbnUk5zlh&#10;83B4/X+VfcUq0a1NTi9GeXOEqcnFmbbWRtywRgzf3h0/+uaJFwuI1+XPy+gq8z24L75FGBlfmA5/&#10;z/KopBbPJxN/ERuDdfmxj8803boSUNFu9dk8TajYXGlwx6Smn2ktvcRqu65vHe5SctzuO2KC1HI4&#10;yB24mnVlDK0gyu5T+vPTv+tZerPo2meOtB1XU9ckhnuvtulWFisg2XU0scd3k/7SRWE+O3zMO+K1&#10;rtjPK77xgNztAwPQ/jn/APXSCxHNP5sjqdxHyjtx1P8AQVYjnEagk7VWTny/yx9KrrEzHcrsdyrv&#10;YH7zYwR0/wA/lTnUx+WrKu35dxbPPOT/ACoHYjbUYTqkenPHcMzwtKkn2V/LwGAI8wDYG+ZflJDN&#10;yVBAJFgLBPcmI4y+AzMvHUjOfp2qFVPTbldvys3bp/n8alg2C4WRn/d8s3sNuQPbn/PagfKSkbrd&#10;bdQfL2/LuOOOvHt16VoWURWCQkqGVt20cjtj9M1HBDlFeRNuOfmzwPwqxBLGqPFHH/AoUdcdP6//&#10;AFqCRQiiOVyTuBUe/wB4H+dToWVMNJlgSO3+emPWqwdZonvPNVh5a/NwRyy85zUgMwnZw4O6MYAP&#10;8+T2rRFMlaba26XgM3+f6UyFgXDIBjbjC+vHH6f54ps00WN2N21g37znt/n69KfGj5IjOVBIywxn&#10;27d/896CS5C0ajD/AELA9Pp+VWLf5bZSsXG4Dn7vt1/yPwqtHJG3yp1xjhiOg/nzU8Uu6HJcbgxH&#10;y429Rx78UAcvoHiLSNL+O+veAp9am+3apoFlrVpZ3FwzK+ySe1uTEu3aqoFsd2GJLT5IGQT1DnDs&#10;VP8AEQMnqPpXM+Jba8j+KvhXxVFLpscP2XUtImW7VRcn7QkN0PJJ5x/xL/nVSc/KdpCll1dfv7jQ&#10;p5rrUYbdLKC3E011JdpD5Azudn8wqgRU+dm3ZABAU9SwLayCd2+VjtBXCjktnn/P+QQys/mBG6sz&#10;Y/I/lio9iSy+U527gcein/Jp0JjMzpHuVdzFWyTxnH4UhosQyyBUEqBZBtXCvwPmAJB9Ov4VN9mG&#10;WXy1Yhfl3cAc/wAqZCyyIpY/MWbHHQZB6f5zVu0Q+WG2/wAPQHpSaLKotCmXz9R+PT3/AK/pUtru&#10;iJVY/Q9hzz3q2V3BRIx27fl29/8A6+f89KZLbbGV4l5XHGDz27VFgBGVlUgN8rbY8cEc9P1/n61d&#10;trQBGmkHzbvl+UZXt/n/ABqvZW8VuVMv3g2PlB75OfwrSjZ87MHr+f8An61SQCQnY7BRt3A4z35/&#10;+vT7m1ka2yUUY4+X/P8A9apLSIjKhmbb1Zc4C5H+NPljJhO/tx7Adc/5/SqA5maESj5j0BKyLx3H&#10;GPz/ADrX8OH96V2/Koxk9T/k1Wkg875vKHQk7iemMAdK1dBghgbHzN26dP8AI/z6gBcWklsSnmLt&#10;Zj/Djg8c9e386dAF27d5U/lWhMvnsQ4YfdVdrc98duf8/hUmiSHlf4enyj/JoAiHyRbyv3eW/p/n&#10;3qxZMZwCVxuPy56N/T0/zzUTR5RPl+7zy3bj/P40y3Ijk3BQD0+XqR+mKCGBt/ssvlpINqnCnPGA&#10;fT/PeiP5Jd4OCOP8irFxIJ3346YGev8AnvVdAYxtIUBWycDpzQIki3gqzvgMvXdwP9n8OKvWUhMa&#10;iZsfKMnnHXp7fnVDaAFjeRiFOG2t15+vqfxqeItExTdt+XDdsj+v4d+K0AvQWZuBsQM+cqq7RnJ7&#10;cH6++cVwP7QHhbVdS+GXiO20WZ4dQtdNa/spLddzJc2pW5iIHf5oR+fevQbDEimIt1G5Rn9P8/pT&#10;7qzgmuV+1ltrNiTYA33uD17c4oDmszjfCmv6Z4j8Maf4p0e7WSz1K3jnsWXo8TqHVundWB5q08KS&#10;O4xlwx3MzHgH6d/89q5X4GpqUXg258GaprCXl34Z1a70aa4htxEf9HnZIgVHH+oMJ/Gu0itWLKki&#10;qq7yNy8t278ds8fme1ESZdio9uJpcypn94G/u/MCDzjt/PJ7Zrd097LxX4fb4feKLlEsbhWVWnw0&#10;W1874ZBj/VsTgt/DubPBytKOIIPmTrt+XHJPYH068fWpYIWeVUDru3ZPyDn8M/zraMnGV0ZyipKz&#10;OH8M/s7+BfhL8S774haeupf29NpI0q6urvUJp2FuJBIqLuJCgbYgB0AQHqzFtLUR5szSMvRSVYgH&#10;3r0BxFqlguja4022Pi3uljy8RyeDnlkOenUEAjqwblvEfheHS7nyZZpcEZVlm+UgjqMDvnqDz2ru&#10;pyi42Rx1FLm95nKX180cTKgC5XB6fKcf/W7Vj3EQjIMsodvVe36fWty60KGeRna3Vo/7wycd89az&#10;59FZpY4tMO45PHYADPUjoAPYACtkYlaxa+S4UWkwbt9/IHrn0rV8WaUNY8E3nh3RNektby+sZYY9&#10;Shj3eQzIw8xRlSdpKnGQTt5Prn2Ki7uSYk+dUIlkA4PIH8uf/r1ynx2+MNv8IfD0emabGra1fgjT&#10;bdWIIGeZDjkAduazltqVG97I8seHx18Nviy2oeGdB8M6LDcaPb2F1pnh27nkjuZk5kvJlbbGshVV&#10;A8uJc7mLYJYt2nwg+FemeNvifD4g1Pzrex07T21C303fsS9W6AiZnQYxGXgG1mXLC3IX5cudP4J/&#10;ANzokvxa+Ol9Ha2UMMl9ex6htjUImS8kpJwkQUFiDgnvgEg+vfD3T7nU5NQ+JmqWC28+uNEmmxvZ&#10;mGWDTYt32dH3qsgLb5ZtjKrR+eyEEqSeL0OxR6s2JQAFLEtu4LbeASffv1qkt61hLs3uy9GwvTnr&#10;6/8A6q0roMP3u3fkcKuD29c+lZt3Com8plDN/ED/APWqGUaeFuYxIq5Vudw6H3zUTQbXby1bdnO7&#10;+6Mdaj0uVo5fs5+ZcZjPpn/PtWnHbDcUSVeWwe2KkDPnj28p/d70VYuIDvD7vmYg55FFAm7H8937&#10;Vv7Lvjf9pr49eLP2o/2+/jN4X+DiSWNrd2/w709xqmraRoqGCztIks43EtvEXIj3+TkTvIxgUsVH&#10;298NfCvwRH7E2g6H4O0y38TeD9J0vTf+ETutZ0+KWR4VaGNLh1khQRzFZJUc+Wj7nkyAWYVw83/B&#10;Hvwp8WY73RPidcMukyWlvB4at4oV06+sWxaCQXEqF5r2Rls1jDXFrF5cTtHyBAYfrL9oP9mLwl8G&#10;/wBkPT/h54E023tbLTdETSbOz8yV9ohty1vHukZ2ZVSALlmz8oyzlyROX4enh6MaVKPLBJJLslay&#10;sdWIqVK1R1KjvJu9/M4Pw38Pvhl8Pfib9q8B+HLXR11Gx82e1smZY3bLOuIy21ODgbVBwD1Oa/LP&#10;/gqD8EFtPjF4w8PaBYoLqPxJb+KNNsbG6DSNb6wPsV28iygFSNVsLdh5bFQNVbOMkL+kng74kDxN&#10;rOm67JbxrNb6RatJDb4YRtIixSdSB8u9s+gHGcYryP8A4KqeFdM8Qw/Crxl4audQGqR6H4o0660+&#10;8t/tVm0Edhd6tBcBCHwF1DSBOsQcMXhlzEFKvL1VoxhRdlbqYRlz1Emz8X5LOeYzRSA5h+SRdo5z&#10;k8H1OD9f5/vN/wAEh9OR/gN/wmT6n5jawRceXuXbtYtDg4wcqbZjyB/rWIABFfi/pHwd8WHVm0yK&#10;yXU1NxFHc3EIba6xmQFtpYM+4bSMDJyPu5Nf0AfsSfCh/g9+zp4b8F3hhaaw0+G3kMYOGaGNYJDz&#10;nIaSORxjjEmK/nfxrzHC1stwuHpyTk5t6dklf01sfq3AmBxWFliJ1IuKfKlfru9Dc+M3w58T3F4P&#10;if8AC6Votat7fy9QsoYg39pQdMMh+WYgD/VsCXVV2HekYbzn4LeEP2c/E3ja28TWHwB+Hfh3VtPt&#10;0uLI6L4Dt7e4a7V932mG8ixsQKP9S0ZYEqwmYZWvob7ZDG0cKbQw67ccZz0715t458JWHgLxTP8A&#10;GvSrEtp/2e4k1uwjULIs3lsRLGcgESPtQjqHcNyrMU/neUq0YuNGTXNo0nv6n6fRrxlTcKm62f6f&#10;5HHeHvE9x49/4KEQ6fo0F1Nb+C/hheW11Is2+E3GpajYuoRQOHxpksbDghocEHpX51/Frxqn7WX/&#10;AAUD1rxsm250y58SObSabRniEmnWSeXb+dE3zKXit4kJfB3ScgZ219m6n4l8RfB34BfGT9qrVtQh&#10;mutW0O30PT2tZvstwt8pnYXO5Au0ibWhIBHyRG3Q4NfK3/BPf4UXeu+GfGPxiDrFJDJb6RaX13Mp&#10;j2eZFdXwbdnDiNLfD/8ATVuepH9jcFYWGS8G4OlLS0U/nN3/ABbufhnEkpY7iCtGOtn/AOkq36Mh&#10;8Q/8E+v2btYsJrPTPAlxpl1NNuW+0/VpjInzZ2ItxI8EaZ7BAAOmK4n4Wf8ABJrwT8dND8L32h/F&#10;bWPB8+r6fbtqVtrGhpqssFy6KTEoWW1CkSZTBDHPTnr9hX3h5YohIE6YNXv2K/Enw1+HvjbxNrvx&#10;Y+IGnabpfgjWLzUb/WvEWpJa2sElzcQ3UELPLhTtXUYkQA8siqMsQK+u9rV5rJnhSo07ao+bPF//&#10;AAbHftnW1lqGueAvid8N/EFlbwtLp9m2oXdrqd+wX/ViJ7f7NFISMDdclOhLjqPmjxz4u/4KKf8A&#10;BOfxRH+zjrf7RPi/wLd6btvb3wP4V+KgurazaQkgTwafdy20UrqgZo5cSBGjZkKuhb7G/bv/AOC/&#10;fxc+NWpr+zV/wThXXNIstV1CTSv+Ewt9Nf8AtzXHmJt4otMgCmWzEhJdHC/bGLwlRavGyP1n/BM/&#10;/g3XW7j0/wCOn/BQy1k2PD9o074U2t06PuP+rbU7iIhkxy32SIggmPzZFIlt67oy01OJxXNaJ+af&#10;x6/aI/aL/a48ZQfEv9oP4p6t4q1aSNl0u3urhVWNAqxt9lto1WKFGaIB2jRQ8iOx8yQNX2R/wTi/&#10;4LQ+Cf8AgnT8IZPhDZ/8E+tNuL68vIpfEfi/SfGU1rfaqUXYslylxbXDOyqXKxrLFCpeTy4oy7bv&#10;3BtvhX4T0nSrbwtoXhbTYfDtrYjT4/DcVmi2cVtsKCJIAPLEIT5BEAFVcBRtAUeZfE7/AIJa/wDB&#10;O34teHYfDXiH9jvwXp9nDMJseE9NOgyOe4eXTDbySIepVmKk84yM1XNFh7OSd0zwP4V/8HKP/BN7&#10;x9qa6T41PxC8Bj7KZZNQ8VeE1mtlfjKL/Zs93Mxz0JiAwOcd/oX4cf8ABUH/AIJ+fF/TrfUfAH7Y&#10;/wAPWS4vPJ+w614ii0u+kbBA2Wl8YZz820AiMgjOCa+ePij/AMG5H7Avj/WdQ17wpqvjXwn9ptfL&#10;0/SNJ1S2n0+0lC4WQ/areW6lGRuKm5GecFe3zJ8W/wDg17+Iek6Raz/Cb9qTwprV9cXkcFxb+J9E&#10;utDtYg52oFkhkv2lcyMqhSiZ6ZJOKPdKvUXQ/WP4mX5+IHww8feD/B0TX+op4dvtM+zxhgst1Pp4&#10;liRTwHVkuIMOpwC+MgqQNr4SfDzS/hB8MNF+HWhlZIdH09YmmEbL50py0s2GZipkkLvjJALYHAr+&#10;e74Lf8E2f+CnPgXxF4h8Y/siXHiaFtDXytW8SeAPHUWnTSDGfLjQXMN5MDs4VYfm28Akiuruf+Ch&#10;n/Bcf9jLwzpCfFTxz8QdF0Jrxvsp+LHgEZv5Opi+1aparcyDH8KzDA+7t4Nc9OMKkvbRad1a/lf+&#10;vuPZzDFY7A4d5VWpypqMlOUZb83Ild7La7jpopWu9z+gpnTor7lDY3VHMzN82CW5K9/5V+Lvw2/4&#10;Ofv2ltCu5Lj41/sn+DdesmgxZr4Y1S90V1cHl3kuTeq46jCovPfjB+gvhZ/wcx/sZeKdP0u3+LHw&#10;m+IHhTULqby9SktdPttS06xGeH+0JMlxIuOTtts8cA9+jll2PGVSD6n6Jazc6la2e/S7dZJGu4Ua&#10;OZiAsZlQSNx3CFiPcc4pykLyoG31Xpj/APVj8/z+cfAf/BWf/gnd8cdO1Sy+Gf7ang3T7y3tSIrj&#10;xVcy6D5crhgpUapHb+bhiCQgbAHI5FfQGia9o3irQbXxX4Y1i01TS9St/OsdR025Se3uYzyskciE&#10;rIp4IYEg8GszS5dUDBwpwuDhT6VJaOGdmdPu46jp+VQFwfMI98L7e9TQQjmReyk9+fb8f60AS4YH&#10;eV/ixn3xTGyyLn+Hjrk5/n/n3pqlhKQ3K7wfmbqB/Lv69PydhdioM/KMfp/n60E8pzd6D4d8YJKo&#10;jjtdUXy2C4H70EY6epOOcZLd8YrD8X/8SDxnaa/pPh2SW6mtGF9fRqqoIYnRUjf5dzEmclRkgDzC&#10;ADzXYeKNDGu6Y1nG6iRvnhZm/iHbOQBwSBk45/LIgn1DxDpVrHYPCsczuurRnGWhRXO1QDwS4jOO&#10;uwnpnNUmEkYH7Qf7QPgX9nn4Da98evGl6y6XouktdeVHFLK1zIBiOJfJSRsu2FLBWCAs7EIjEfgN&#10;4m8Z/ED9uv8Aat1Xx94yMd19s1b+0NcmtTP9naVQVigVJZHIjt0LW8Y3y7MzeVM8JiC+/wD/AAVa&#10;/bU1v9pX4y6d+yr8Etes9Y0nwv4gax0OfSdYuo5LvXGcRPeMg2pItuWMdvKMfvmM0NxJGs8A9X/Y&#10;S/YY8OeFNYtPB88Nvcab4dhWTxHfQ3B/025IH7pMDdsLgoPufu42O4SEBlVlKEdOpnTiqlTU+tf2&#10;UbbxN4I+F0HjXxe3l319bqmm25BC21oMbW29Az4DDqAgjIILstWviD8S9Z1mwuoNSVWtZo2VnZdz&#10;LnOGG7I3g4YHGQwB47dD4ovlvbZg0jeWn3j2bvk15N4915tTLWNoqiONiO2D/nNcOIjGtSdOorxa&#10;s09mnumdtOPJJSjo0fnb4L/aQ8W/sj/t5eIvHOpWcenxzeI9RHia3+XZJp91cNMxV3QM6iMW08Y+&#10;TeY4weDiv0Sb9o7X5IVeNIZ45F3RSJMrBgedwIGCDweOPTrXwz/wVC+C8eo6HYfHHTreP/iW4sdf&#10;fhdtvJJthlznjEj+WTtYnzo87VjyPYvgl8Q7Px3p0VrazM0f2WO4tWkblreQbgACxOEyFxgBQUAz&#10;2836xDB1qeHjopJ2/wC3bafd+R0+w9tCVR62tf5n0BY/tDeJ7q6Ytp0e3r8rAEL6ZC/5/AVqt+0B&#10;q8TFvsJOG/d7iOPbpXnVtp62pXy9vP3s/wB3FTNGUQ7v4eP/AK9d8alTuc/s6fY3/HH7RmqW6WOq&#10;aF4Aj1TU7fxBYRWazwhjarczpZ3E6+6WtxcHPpn6Vp2P7SwTUlk1HTG8t1y/l8fMOhwCPbNeS/EP&#10;w1q/iXwtrXhXQdXksLzVdJuLO0vopNrQPLC0YkDYO0gsCGAyMZHOKorrujeIbWHXPDeoLeafeQrP&#10;Y3i523ELqGR/xGD+NHtJ9w9jE+wvBHijTfF/h1dX028jdd2H+XnHOc4rQLZaMyI33fm2txux19f8&#10;9q+ZvgZ8Urn4faysF03+g3UgFxlfuZI+fr7c9eM19O6eLbVtOW+s5t8UhVk+XIP4e4rop1OZHPUp&#10;uEgkg2XJjJWTqPm9COe1WRbCKVWI2t5I+Yt1J+v9PzqS5t0+0JJGy8LmQYzu698U+/AH2eQD5lXk&#10;4GBz0+h6/wCFaGZYiYyRiQs/zrv+964wevXmmukULSZOMAlt3+909uR/+uiBvMtklKYYR4x27/8A&#10;6qFuVm4lX+Enr1446/5OelACpHEsflA4HlqNzfN0weT17Z55zUvzNKzOwwxBXbnA4AzVd2LMCq7t&#10;6sq9ec8f5/8A11PucldzNtA+VVz8vP8An/IxVREP+WXbmEEY5yuccdfyP/6qAd53Bmw3O4dv88n8&#10;KcSiRb1G4n/a+vb6cfhxTeBkEgL/AAt6rjn+lUQTW7MZfJaEqrLgybs9fTvxViKYfZQv3ssR8v8A&#10;P+dVldtx2n7y4z1xnA70sd277kwGIbDBFHynGcck4H8u9AHI/GsaJa+F7fxhrOgX2oHw3rmn6rCu&#10;lxM88fl3MQmkRAwLf6O8wIzgq7cN907XjP7f4ptdY8Nah4fmhkvILy2tfskhuI3jMU2w7wFMWY1G&#10;4uFRXbYrSfKzSeLNFl8T+FtW8NQ6y2mtqWl3Fn/aCxhza+bE0Zl2dG2hs7T1xVH4b69c+M/AHh/x&#10;fqmpW91dappNtc31zAylHneFWlxsO3hyw+XgdKAOiWIyyAkqFkO7a2Pp/Xp/9anLCpm3hNrKozt7&#10;c4x+H+fdsccbFXYsFHVfr7Z9/wAKtHlCgDbeoXqT0NACjf8AJCg9sBeuQP6Cr2nNIkO53XcwGNuQ&#10;QOfXkdefrVRFLbVVuGb5PU/U9/8APrWhZ7FwE+8v91s5z27ev40DTLESTNHvJbbuBCtnj/DmnRRR&#10;s3mS8dfmHIzx6VJbfLC0ez72Pm29yc/y/wA9qI0YhmL8FsDnOPUfyoLuVdV0oahZNbfbri3ZnV47&#10;izmMckTAhlZTyDyOVYMjDKsrKSpsaQuqSWMMOuT2012sQ8+azt2hjkb1VGdygPXaXYgcbj1Msw2o&#10;w8rO2T+91/zyKfGRBxnfhc5PH4c9PxoAuWwkcZXvH8zKuOcj/A/lTlhVkUOm5v4WJ7mmWFxFlQ8/&#10;zf3WH1APsDj9KtsYvL3MF54VsjJxzQBk3MEkRD5YKxOQwwR/9bn/AD2l09h5u1UAbdgdck0mp3EK&#10;gSbm+Uj5h16fyqvb6jDgmTcucD6HpQBusVyp2+gCr/n/AD+VMkt2wwfbgId0eOS3HOfTHbvxyO9e&#10;K+MkCnLbRk7vT17cfy4qT7UeWAH3sDuTQBHcRLlWjPH+99arhcybiS2DjHHIq1LcK6b+FZTmMgfe&#10;x/8AqzUOFVVYnOWwrZwOTx/WgzZIuWRQvIbg7e3HvTWCiJmCEZTLMP4/84FEM+3ACrgc9eAP8/yq&#10;QJHIPLaRehG7qR2z/jQBG24fKMjHO4c44+tTKEQ7okK5XJG3p9e9RrF5iDcF+8pI9OM1PHhZlIx8&#10;vG49B/h0/StAJ7IlXDg8suCvr1/OrbmZ4vKxnc5PQ5OP645qK3+VjcKoXb95lxktznv/AJ5q0Id3&#10;DKQm3JyxXv7e2evSgzPM/Cjt4b/aS8XeEry6h+z6/Yaf4is4VjCuWaNrO4bP8WDaxHPbzBnrXoE+&#10;jKB8rbkY5aTyy2c88enIPI7cVwfxmnk8IfFL4e+Pi9nFbzXeoeG7wyY8xxcRfa4gjHjO+xC4JyfN&#10;x3xXq0cMUixmJOJl4XaMkfT3yOPeqiEpGK9heRz+T9wr93A/VeeT6VcsNJEMu4Pny1BVtxyG75x+&#10;mf1xmtD+y96bCP4gNzfMCO+cds+35Vah03YVKoOcn5V/lkVpEzuVvsEe3eyL83+yd3r2qDUvDUGo&#10;W/2C4XgkiOXaN0JPU56lTgZXBPcdwd5IIM7iM7CGVVPQkf5HcVYWxWSJkmjZo3+769h/T9K0i7Mz&#10;l7x4r4ntJtHv5LO9hkjkjIzGGzuHYrjscduOK8g8L/tSfDPxbrC+HtFmvLe7uNQvbTTpry3VUvWt&#10;jtkMWHLbciQAkKcwyAjIUN9W+KvAkWv2ElvAfLkMZHnKx2nA43DI/wBk4x1H418s/Er4B+AvDXje&#10;11/Xfhxb2usaa8kiX0NzckXTM7FZBG0xgypZtrRRo3zMCWya6ozlK1jnlGMb3Kvi34hT/D6ya9Wz&#10;aS6kZY7Oxhj3TSzZwsYXqfpjGAT2q18EPgz4fll1D9qX9qnxfo6PZSDdZ3moRrbaZgLtWYsQqn94&#10;mFOMkoxzkZ/P3/goj+3z4y0bUNS8Kfs9+IvO8QW5FlP4msb5WbSLPA3RWUuQGuj917nOIkXbCzEL&#10;Ivtv/BCj9mT9o3XfDlx8av2gtRm1TwHfapca14S0PxLcTTXH9tSuBPqqBm2tv2yKWlDyeY0jxsgl&#10;m870MRleKhgfrNX3U7cqfW/Vfp5am1Gmox5mfa/hkeLP2htbj8aeJNHu9E8E2N0J9B0i8haG81aS&#10;PlLq6icboIw2HjhYCQEK0gRh5aejXVvKsG7zMjjapYnJ+v0x+VbZtVhdlvYdrHmQevXvj/63FRXG&#10;no0bc/MxwOpz74/zivEtY0cmc/PEU3LHluu3+H+pzx3/AP1VTv8ATwCXkVOp+YHG4Y7V0E1g6oQI&#10;G+Zc/u+3Xnn2FZl5burjYB8x+hPXgfj/ACxSDmMgo+c492xkfTB/n/WtSykF0gWXIZfvZ9On5dqi&#10;a3ltWztHzDLB+O/X34OfrTrDEF1HKNvcMAT36/Xt+VTyjuiaeEBOWVfXjv6UVZESyhUkYnr2z/kf&#10;z4oo5WRKR8u/sr3d14+vhdeIJLdjb72gJUK9wY/LLNs6fIZY8lRgeYvAOM+tfHXwnfeO/g74k8Ja&#10;Wbj7RdaTK1nHaJuknmjxLFEM/wB90VDjsxr5p/4Jo/Gz4jeOtS8YfD/4paLoMviXwf4km0yWTwvo&#10;M9rptpYiS7glmt7iSaTz0mu9OCeVIqTRSpMu6VACv1/DM0RSaNirKwZSG6EdPp0964uH8Hjsvyeh&#10;h8ZWdWrCKUpveT7932u9Xu9T0cZUp1sRKdOPLFvRdj8pPgRqmp6ZreqWerfdt5JI9zfxYbK49jkn&#10;6Vy/7b/xX0zR7j4b3Vl4V026/wCES8J67f6vJfW9rHHf3V9qlpoaJcNhXlijttfUnzXKAIQoX94W&#10;9M+Onh6H4RfHjxl4BtLWOOK11iR7NftDS7LWULPbguxLEiGSLdknDbhXx/8At7+NfGvhTwvr3xC8&#10;M6HFfx6TJ4SiaS6tpDDDDJqGqXNwGYEAj7Vp2i7hk9YwcbgD6GOjL6rJR3a0+Zz4Xl+tQc9k1f0P&#10;bv2B/wBnH4Ra/wDEa3tNX8I200em6I7xqs0sG5hNEgJMTpggOzDnI2n0GPrD9uH4p/ED9nD9izxd&#10;44+B2lTNr2l2MVh4bjttHk1KWOaWdIjIsQyZZIozLNmUlSYS0gdcq3zv/wAEfvjx8NvjJDq2vJE2&#10;lapIpt49LvWDNI1skZuPJkXiVB9vs9udkjZb93hSa+hv20NP8Ap4N8B3Hxb8G3Wr+Drf4j2t74vt&#10;7fS7m6ksbNbO+cXSSQASW7R3Rtl3oyFkkkiJZZGR/wCOI4GviOPKOEzZNJVIqSm9OXRvfTleqfRn&#10;9B5rjqc8pnWwDUlyNxtfe3RLW/43PzL/AGQv+Cnn/BQXQP2idJ+E/ijXNS8ZT6r4mWx1Hwl4j0xE&#10;u0unk8h49xRJbXy2JYqNiIy5kGxWWv1g/ah1qTSPhPDYQt9nn1O6gRrW42l9vDPGwRiMgdcEgHoT&#10;xn5i/wCCdHx2/ZY8YfF/xB4U8B/A/wCLHh/xh4kXyofFviW0s5rc2NreyX0UYntmSO2W5jeQSW8E&#10;ZgDLHhpWjEx9i/4KG/ELVvC/gWGHwbBFea1a2N1c6TYyZP2q+cBLS328BmlmVY1HXcwH8Qz9J4jZ&#10;HllLi/CYTBUYQc1FvkVr+87XSSS+Hdatb9D5/hPMMZiMrnWxMm+VvWWtkkuu7+Z8gf8ABQbx1pmh&#10;fs4+DPhfoeoJNceLPEF54s1iO6tAZTbqXttOmiYjCRyW2D8vzHygSV3FW9t/ZS+Dem+Df2T9B8F6&#10;hpkcsmtaO19rSJbtC0zXgMhSQH5t6QvFbk4B/cjivkr48WOnfE/9tDTfgZd+JdQPhXwOLLwm15rm&#10;oQWTWOlaPbiPULpppdixqq295ceY7ZK4ORkKNT9tf/gs/p8TX3w7/Y8f7VeNMBeePtQsw0acZdbO&#10;3mU+YdxCmaZQo2SBI3DRzr+347A1qlGjgsMtIpa9EopJXf8AWx8Fg8ZRhWq4uu927Lq7u7sj0v8A&#10;aF/b2/Z4+BPhiWLWddj1bxR9nZY/B+izCadLoAqYLiZQ0VqUkAWQO3mINxWOQrsPwlpyftI/8FI/&#10;jxY+DdIl03S18Qa7axWkM8jW+k2MzeXaRTSHDPLIFkXc+2STDNtUIqovCeIfAnivTNYPiv45RaxN&#10;r+sL/aDWuuecLu7EnzrdXcknzkSlt4APmSLuYtHuRn7X9kLxVrPhb9ovSb631K4hmfS5rexa1yjR&#10;NHi5Uptx5YDQu52FfmdieWYn66ngKkcM6yXT7/Q+eqYh1KnI9P66n7af8Exv+CXn7PP7CcNv4l8O&#10;WbeKfHt1HIupePNcskW4iUoyNDZREstlEQXDbWMr+Y4kkddqJ9rRtl9u38zjv6eteV+EbspNDqug&#10;6xutbiP/AIl0cq+bH5bL8szciRmbcSd0hBHOM816FFqF7bvJL9g86NY1MfkSDzJXzg5VwFUemXJN&#10;c6NIrl0Ne0kOMhtpZenpxmp1WRk8xnXardW/+tWQviDTLa4kGoXi2wjlWMPeL5aF25VVdsK/B/gJ&#10;575zWoHYbUZT36r0OenNMolR0ABXHHQ9R3z+lcvf+NrS5+MWlfCbTda+z6gug3Ov3UEdusha2hng&#10;t41JJ+UNLPngZIhYDGdw6ATKr7CGC7sdd2Qa+ZPg/Jr/APw8/wDi9PNcyvY2/hWxhjk8vctvI0Gj&#10;SmJnwVw6o4C4BAWQhieV58RWlScEvtSS/N/oe9keV0syhi51JW9jRlUXm04xS++V/O1up7V8BPhf&#10;oHwm8CSaL4cliuI9S1i71a4uoJC0dw08hZSvJHyxCGPcuARGG6k57fNxEreTI6/LwVzweoPH+NZP&#10;hy50v+yY7PQ45FtbdTbQrtwEMTGJkHsChA6ZArSLnzdx27fRfXHH4VrThGnBRjsjysdi8RmGKnia&#10;8rzm22/N/wBadkeb/E79iv8AZF+Mmpar4h+Jn7M/gLWtY1iMx6l4gvfCtp/aco27dwvVQXCOFAAd&#10;ZAy9iMV83fFH/g38/wCCcnxBtLGDwz4N8WeCXtJGe5uPDHi2Waa/Un7sraoLwADtsCn1JxX22s5l&#10;3Kx7HGe4/wAaPlUbGDHI4P41pzSRycsep+TfxV/4NitKuJdX1H4MftVSQYjdvD+h+JfC+5i2BgXF&#10;9DcAAerpaf8AAPX591b/AIIUf8FOfgP4j0vxp+z3ruk67rMc8gj1T4c+Oxp8umSIWVsz3xsGB3bh&#10;mPdgrzjjP7yo5WNty+uDuyBx7n2rK0270u8u7rS9OsHt/sN0Y5mK4WSWRFnZ1PcYmAz/AHlb0o9p&#10;In2cT8J4v2kP+DgH9jjSvEEni3WvixFo+l3Rl1rXfGXhT+3bK3wAuV1K+t54xGeD+7m2EnIJr0b4&#10;Vf8ABzP+1RoeowzfGP8AZ08EeJ9Hhs/LdvDdxeaVczzYwJjNI91FyeSqwqOeCBX7SQr5calH2k/x&#10;jvz/AJ/WuJ+Kv7PvwF+N1/Drvxp+BPgzxlqNjatBp954s8K2epSWyEn5Ua4jdkXJBwuOfen7SPVB&#10;ySWzPhr4X/8ABzT+yB4h0e1/4XB8H/HXhXVLi6VLoabHa6pYWsZOBIZ/NgmcAYJVbYkHO3dgE/Sf&#10;ww/4K7/8E1/jJrNxovg/9sDwpb3FvCZGbxQ0+hxsucYjfUo7dZG/2ULNx0xzXAfFP/ghP/wTZ+JG&#10;k6hb6d8INS8K6lqF8Jn1nw34iuTNFkkskcV49xbIhyRhYcqDhdoFeA/E/wD4NgfgRrmtW0vwY/al&#10;8WeGdPWFhex+INBt9ZuJZOzpJFJZrEP9ko/qCO5zU2K1RH6i2Uv9t2dtrWkOt5aXkIms7i2bfHPG&#10;cYkRlyGUg5yCRjHOOa/Pv/gtD+3f4K+CPwX1/wCA/wAIPifoOp+MPG00uka7pOm64k134atghkur&#10;qaKNvkl2FI4oXeJ5XuVISURMh+VR/wAGxv7Sdp4ueCb4x+BL7R47nEd9/al7bXTw7uHa3NjKgbb/&#10;AAiXA6b/AOIfV37OP/BBX4K/CPX7Xxd8ePinqHxQmsfIh0jQ7zSzY6TFFF88UE8Tz3EtxGkwDrH5&#10;0cBIXfC+1cH7ta3Jcp7JHyD/AME2/wBjj4iadrUH7YHxFtLrQ9I03R3Hgnw20KLcX8ckDiKZ32r+&#10;58iSZ1VUjM8s32hjjG/9HPg3pmg+G/hNYQ6HIxkvGa51K4zzPdPjzGPGAAQFA6hFTOTlj6d8K4ND&#10;1Ax6/rmjzWd1fWiv/Z9wDmDeo3o+RncASvY8Nnrx5LqVjL8LPEV54cMq/YZpGlsdrD5BnG3Pp29P&#10;6c9SV3c3w9NK6JvGXimGGxNpbtukZ2U7e/H+FeV6tetDLJ5sg8xv7rfjWtrOvtIrTtk/P0GWxk4x&#10;j8h0rl9Qdri7YBucYrlnI7EjH8WaHpvizw9qHhvXbNLmz1GzltL23ZiolikQo6ZUhlyrEZBBHUEH&#10;mvF/h9olz8DLrTfCj6hLM3hy1t7Ge48tVN5FHFGpkKiR1TzFAcKzEruXOCK99MAiiww+brt/SuC+&#10;MXhdpli8WWrSM0O2C4Vm+VY8nDckYwxwcAk7h0CmvleJqOIeDjiKL96k1L5df8/S56uVTp+2dOe0&#10;1Y9D0zUbPU7CHU9NukuLW6hWWC4ifKvGy5VlPoRg59DVuRR5ZOOuCv8AtcV86/sTfH608aa340+B&#10;+o6q0194U16+Ojh1be2lLdNEFbr/AKmUhQSR8k8KgEqxr6Cj1FVURyHtgbutfRUantaMZ90n955l&#10;SPJUcexT1DEc53Z6ZwvUe9cP4SsNL0/wjp2keH9G+w6dpsMumafbKHwIbOaSzRgX+Zsi3Dbu+cji&#10;u+nlSdOAzN9fzGa5LTtL1m01rWTrniaO8a61CObS7JNqmwsfssESxlQON1xFdyZJOd/XsKkSLDby&#10;lQ0kZXtX0J+yZ8Q5btG+H2uXOXjVpLGSVjyvdPTIwTzjjHoa8QtrVguVGM5HIzj361paBf32gavD&#10;qlhceXNbyJLFID0Ycj9a0pXjK5NSPNGx9g3KokcTBPm659OmR/nHWql/IsgwjJ8q8dfb/EelVvDX&#10;iWDxT4NsNfXYPtcCtJGG+4+CGX8wfy4qxcS232UhuTG2WZBgMTxn/wAd/Su6557iWraExs0AkVfL&#10;kCq2evT2wOue9FiXd1L9VKBlOTjjn9MnHT6dar291FHO8bOcbo2J3AYBUH+tNjuljXzHU8ZAj7f5&#10;7UElu2O0xbm2rx9707fz+tLC+xUaOTduwRnI6/5/zzVWS+iiLKhbCv8ALtPYd/bp+tO+3JBPII3y&#10;qfKu88jGeD/Pt+fFAWLwchmBAYM2cKvTH+T0zQFMkvRvl6L29O34VTTV9pZYAVYLluOw9/b2qEao&#10;2FWR26k4Lcj8PTp+lHMVymwjKzfI6gggD2OOfw/z9HI+DJmRm+bBTbgDrz7e/wCHSsn+0LsmMQtg&#10;YJ/Gmz3UyKyh88Lz1LY4z/n9KrmDlNMyJGxWeVfqF46n8/8A69cn8Gz/AGPpOpeEbjw2ulrpHizU&#10;obeCNl8trWaX7ZbtGF+6nkXUS7eCNh4xWzJOZbmRDuYDIx+OMf5/GuR8K3Hh/RfjH4l0K18U3D3m&#10;rafp+syaTcJ+7jJEtk8sR90tbYMD0IU/xGlzBynqAuIkRf3e4bc4X8/qP84pYr2KQ+YF5VG9v89P&#10;1rMiXfgcqzLg7v8AIqxEr42g5/dsfTkj8cU+YkvW95GIt3y7R8w+X2H86tR3kkAzj3YlcZ7Ef59f&#10;as9JI1h3OM/Mzfy4/DBqZZmX5M/efGMH3p8yA0ra+Z0ZUX5snaeOoHP+f8lwvZtylF2g9z/Sqdtu&#10;IbYOAeW249P896c0bGfeJGzuzyvHI/8Ar0uYC39puGxGXyfXpn/OP1qFTcQiRmu2kVtu1GxtBx1U&#10;jnJPqT7Y5p9pDLPKuEDE57Y/zx/9enNY7AZGVgQuGPIz2/H/ABqTQs6fdFmjaOUuzNgrzx3x/wDW&#10;961kZVt2Il6jIH4VzkguYXj2HDbvvL27/wBK1rQuqHdcbjubPfJ/H+tFwI9Q3zJsYZHKlexPr/Kq&#10;duqRHc8nz7c8nv8A5FXnty+6Nc/MrHjoOP8A9VV/sQlZd38IzuU/56Af/roAtafM0haIODu7N6gZ&#10;4/AVYMwzslwu7n2/+tUenW4Vlyfun5vm57dPT/61aDwKFyhXb/IdRVomRX8x2G/C5XBAP16dPrTd&#10;ke4Oo5Ab2xz/APWptvfWE+tXGgQt/pFraw3EytG20RytIEIYjBOYZOAcgDJADAmZotygAfdyqqc/&#10;0/D2pkhHvUKufQsT3/8Ar/41IqsXzu3buCVHU56+/wBP61AwdB5boQFOFypIJIFTxhht4I29drdf&#10;rQAoZSm5R0/i6npVlk3Mu4nHQep/Co4i5VUkVWbd7D64qZVkRVljX7q48zB3Ed/fH+FVEmTLVjGU&#10;VlZW2rw+3Hr+nbn3rQCIW3uu75SSOOe+ev8An8KqWqCQebu3bgCQc4HHc/UenetK3iDYkAVmbBb9&#10;4R/LrWkUQzzv9qrTbsfATXte0ZLWTUvDLWviGxF390/YrhZpEB6jdGHXPbPQ5r0LwpNFqPh2C/ju&#10;1eLaDHJHht69iMHB4Ofcc9Knu9CtfEmmXWgalprS299bSW1xDtLeZG6spGOnIJz7cmvN/wBjbWb7&#10;VPg3aaHqmkw2d5o8lxpVxZ275SF7OdrU7ck8ZhyPZup60faFvE9aS2iDYjTb9193RT079ff/ACas&#10;KgYLH5RkVum4nI6c/r34qS1i+zhVJyqtnax57jj9ffGPWrVvAMqoCryp3BeFBxk/17fU9a2M5EUF&#10;vbo+8ngsD1+mT0/n3x3xi3FYP9nLRKp2sA+1uc+nJ7/1qyNMlJjt09VKxt94g9eCMYzn0P16VY1i&#10;90vQNN/tS9ZlSOQ+Yyjl2z90LgncegHJPH0pxJKF4bPQ7V9UvLnyLXb80sz/AHV2nj06fgTz6ivy&#10;K/4Klf8ABR3U/wBq34h2P7Jv7Gkd1rFpf7rW/wBW0WMtJqRfHmwW8gJC25XZvmBG4t5YIBIeP/gr&#10;d/wVB8c/GXxTrn7LPwoE+j+G9LupdM8UzrNtuNQuEcrcWh2t8kKsDG+eZTvXAjG6az/wTi/Yb+O3&#10;7Ofh1f2uPEOn28Ok+MbcWkLw2sVxdaeyHbtuBLDvtZAwJjXciZLbg/mAL9fhcplleXrM8VFNu3JC&#10;X2vNrqrapdd3po65ZRjzHM/8E8P+COPiL48eHb34hfGSefw7qSN5ngPwreRxLHrskLsJ0lmDkwOp&#10;jK+SyqxIySFBr72/Zln+JWha7J4DbwhNbR6PIsGpWtxGYorTZhNg4OGXgBP4QFGCuNvpvwY1LUPi&#10;D4UudC8Q2DXVjYhVsfEEIMayyDb3BBSdcoSQcjGcc5f0+S1lur1rt5Wa7mjVriaYKzylEVA7ccna&#10;FXJxkjtXl5xnWMzitz13otoraPp/nv8AkplNdjDm0w/aWVoH3b8jb/Fj26k8gfnVKaHYjpIiuoYb&#10;ecMM8e/Un+XriukgsIhEriFt6qpXy22jGQR2Gex454+lZ89kNytbQblDFfKkk8vyyc5GT9GIB9et&#10;eOTzGJFYMIF3yE7sltshyB6cj6fn7Vl6haEqsI/dNkna2OWxwK6COPZA1qiMdrDbtAPsec4JB7c5&#10;yenSs/Ubaa1nZJVA2j94pH8X9D9e/wCdS0HMY0lo6gSO4Xcp2seAeewyfpVbyTHg+Wvy5OB+v+fe&#10;tO4hIRQQMLyMc45HHTP/ANbiql1GkTnylO3GOPw5/wA+lSURQTN9x8Mp5Vs9aKguTubgsvz/AMPp&#10;/jRTsTI+Bfhvqeg/AP8Aa4+I/wAM/Fg+INv4VvPE0HirSbGLXDqtjquqzXEN2ltZSxoqW0hF9JPc&#10;abcbJESC1kt/MR5JW+3IpZI1aN05RsYIwR2r5D+L3hzxN8Ev2sbz4ufC/wCBvjS7/wCEg+Gq6Zce&#10;NvCVjqOtCHXPOngs5bnQ7OWC0nt7W3lLTPcHewktBbCP7NdOfpb4Z6h8StS+GvhnUfjJ4dtNH8YX&#10;Hh2xm8XaTp777ey1N7dGuoYm82XdGk5kVW8xyyqDvb7xWF9p7GKn8Vlf1tqd9Szk7Hyn/wAFRPBB&#10;0/xl4Z+KNlH+51HTZNOvGisgoSa3fejySD7zSJMVAPO22OO+Pmn9lT9nD4NftW/Erx34D+M81jea&#10;PrkOq6ZplxqGhy3sdldXmn6TDZXQ2oIraWLUNN1NYp5JIw8qPbKXN3tr9CP20/hdH8V/2fr6ye2v&#10;rhtB1K11mOCyuBGxjicrcMd3B22slywB6sF9wfyU+CH7YHjP9k34ueIPE/wI+F/hHxVfQ+HbOKz1&#10;nxpqklrYWdvd6rrPiETrEzRRzP8A2fqKMds0UsKxO6b4xPG1YiUuWKXf8iKek9T73/ZA/wCCaPgn&#10;9gLTbTRLfx3e+L9VutW1a81/XbvT1so5rqdLUQmC3R5DDHstPm3ySFn+bcAyovgn/BZL9vD9qT9l&#10;3VvDWkfs6+D9a0nSbIJeeL/Hl94LmuNJmkkYLbaUtxLGYNxCPJKUIk/eQrHKhWZG+2PDf7V/wo+O&#10;v7NvgH9q+31C20PQ/HljEBDqOoLtttSUvFNYCVxGJ5EliuI12IPMFtJIAFqlrXx5+Gfh2RkuNV1Z&#10;/lxv0/wrqd0hyB92WG3eNjyOjH068V/LPEdT+zuOKtTMcP8AWFG9oyWkov4X8LTsn2aT9D9ky2nU&#10;xmRQjhJOne2q1s1uvv8AM+ef+CV3xK8aftT/AA4P7XHxT/Z88E+GdQ1Se+sdN8SeGt8M2u263CeZ&#10;K8Do58tZomiWWS5kcvDNhI1OZMv9sH4i2Evxr/tq6lsbux8EpP4kn0+8uPs63kWjgS24jmwR5jat&#10;JpACjBcSuAWHFfRHgz4q+Gtf2eFfBHw+17TI7O1FvpT6l4daxsiqKqRRRI2H2gcBRGoCrgdhXxr/&#10;AMFKfDnir4Cfs73SeNoIbPxB8TNXsbM6bPGZG/smyBvWJDf6q5W7lt2coTmM26sNyNieA8up55xl&#10;LHUqXJRpe8o3bUP5Y3f320WrsktFXEGKqZXkbo1ZXqTXLd2Td93Zf13ufnxrfgD4tfHG+T4dfCbw&#10;pq2ua54m1DM0H2dJFe2jkSSaaa5mwkBSd7TMrug/e4LDcAfu/wDYo/4JT/Cj9mkWnxD+Jcln4y8c&#10;QTLPa3klsf7P0lgvy/ZYn5eRX+YTyjcNqFEhYEt3H/BO74Yw/Dn9mPSdUuLOSG68VsddvPMkjcFJ&#10;QFtijKqnYbWOGUIxYq80vTJFe9IjbPMfa23henP4/h/Ov2HNc5rVJyw9J8sVo2t38+x8XluU0adO&#10;NaprJ6q+y/4J+cP/AAWi8FtZ/FrwZ8QTqSt/a3h24077F5JVo/sdz5pkLfxbvtyqO48keox8ifD6&#10;5Hhz4o+GNbQxotvr1qrtKBhY3kCSdf8AZdunOTxziv0q/wCCvfgC58Ufs0W3irTbKAyeF/Elrc3N&#10;xJxIlpOHtWRG/wBqee1Yj/pn7V+ZOpaZ9rspbU/xDC47H1r9V4Li8y4XjHdx5oP81+DR8nn8fqub&#10;yfe0v8/xTP6L/wBlXxLdeIf2f/B+sMq+dDoNvb/KR/ywTyhn3+TP1PvXvmnSpcWSTvJnaOO/b+df&#10;HP8AwTD8eaJ43/Ze0670y3mheST7bJDO5LQw3KiSKM54yqgjj6dq+tPCV8JNO8lT8yqq/L2wMfhX&#10;h+Rob1ttjfagaM9FZTyf8/oKgTR9FhVlt7BITNdC4na0zA00nTc5jIL5HXdkHpTI5SlzkyZYrgL6&#10;f5z/AJ5q0qlSFEhVSflxQB5f8dPihrPwr8UfDvwbpvieWa/8ZfErS7WU30MYeGwW8hadYjHGibTu&#10;jiYPuYrcEgnHHVaT4JtvB/j7xV43s/D8lxdeMdYtZby6t3T91DBYwW8fmK7rwrRyEeWHJD5PYDzn&#10;4yeHH+N3jn4R+M/BiLNb6D8QJ7i8viu+OGG0dZSwZAylXe0jCsSQTKn3ckj29YwI2XZxgHavtmuG&#10;nKVTETb1Stb7tbfefUZhGhgslwkKLtUqRqe1XXSraKf/AIAnbur9TD0vx/4fZriK9RdJC6p9hsX1&#10;KNrQ38pRH3RLMqFzucp8uQxUnJzmugRnhRt5bp/EuP8APes6xt5rPU7sq8xW48uZXecthsbCij+E&#10;ARq2AeSzHrmobTwhoOnBI9L08WMMV010YdNle0SSZsFndYSolyQCQ4YZrquz5mRtphSGB6txTkkd&#10;juBC9B9PX6VlQWHiC1eBI/EpmjFyz3jahYpJJJGc4ij8owrHjj5mWQ4HIJ5ostY8RKLe11LwoDLc&#10;XTxv/ZupRzR2sXUSStOIG57qiuRxjNO7JNGTzVViqqzswBz36j8KqGa+l1WS2utPiW3hhiaOZWO6&#10;SQtIHUjPAAVCMddx9Kr/APCYeH2eNbvU1s/tV01vaR6lDJavcyg8iNZ1RpD6FQc9s4qxd2erx6lG&#10;0YxbxwyC5jkB3CTcuxvwG8Ee/wCSAtLcA7V3Eqox9fWmiQPJvf06fl/Q1Dt3MxIwp9v1qa3jfeXV&#10;vQsMjpjn/wDXQBHIzheJPl7ttxjvn9Kcs4U4ZwxxyoU8midk+bD8hSPzHtUa4G1wnfjH16/5xQBa&#10;aIyESbfk6AHgH3//AF+lOufLETbT8yk4+Xj/APV/ntUPzImxT97qu7GaRSzQBXLMWXt2JoJaOY1T&#10;whe6iX1a6mjjvJppXVolO14vMbyh1HzCPAJ7nJ5r5t+Ot5q2neLL/SdasGbybwPDdJhlZHQMR7YL&#10;EYz+VfUFtDY215dRRakZLi5kW4mtmbLRKYxGpA5wpMTHgDnd3yT5z8VvDGk+MGW+kjZVuLXC+fat&#10;FIWViDuSQK69sbgAcjGQc1nUTcdDSl7s9T5fjubmad/lATaPLYtyxOe2B04785PTHLTboJllmOOO&#10;+fzrS8ZeHb7wXrkllcIwjbPltzhhmvJvjt+098M/gpaiz8Xa239oeT5v9m2MTTXCQE485lUfu0GS&#10;QXKhsHGdrY4eY6pSjBXb0O3udbt5J2YHhTheOoqvdXml31jJZ30e+3miZJo1YruQjDDKkEZBxwc8&#10;183n9vn4DeZ9l1LxPdWMuMvFeaXcgpldw3HyyoyCD15HtXUaX+0r8I9eMUGmfE3RZpZULRwrqkSs&#10;cZ/h3Z+vpWc1GUWpLRijiKV/dl+J8dfGLxjrv7LP7cGpeLvDpWT+ytYhvZFmjSMXcNzCjXIG7dtD&#10;iaRQwDFN+4ZK8ff/AIc+I9j4v8Paf4q0C9M1jqVnFdWUm0r5kMih0bBHdWU818f/APBSXwZ4S+IX&#10;ha1+JHhXW9Lm1rwv+517T7eZHupbCUrtYoG8w+S53bAuCs8rEgLXpf7IHinU1+E2h+CPE9lDaXUO&#10;g2s1lCLlJFlttvlI6MjFXDiEy/KSfnfIGKxlUp4anSgtvhXyWn5feWnKtKcvn971Po+28XR2soid&#10;/wDP9azbvW9F0/x9CLTQ7l9S1rRZWutSX/Ux29lNGEiPTDs+ouw9QjVzst+zurLI249feo5r3xDN&#10;faWNK1aG1tIdQLawZs/voGhmjjjX3a6ktT26d+K1jUZJ2v8AwkDKzRZ5A6/5+tKNYkkkYDdz0/Pp&#10;/n0rLt7G4d1Z8jvuCg5/X0+vNXLewndmCoMdv8KfNID2z9ln4iXM8F58Pp2IUZu7VueCeJB7D7pH&#10;PUnjuPXJ7kspTePkx/F6n9ev418x/CvUZPCPjbT/ABE8xWKOYx3DKR/q3Uqfw59vfjNfU8mnGZWI&#10;PfAPXI/DqK7KMpOJyVo2lcgiuXAVVj+8q4bI/Afz9KBv2hiy7d33eQcc/X8qnt7BhcqhZSWtfr91&#10;2/x/X8aljtG2M+Pm3gKjdDgf/XrYyKrpjLqzYbDHsMdz+tJCfMAAVvuqzcdGxz79z+daM9vgMFZm&#10;3Lg4Bx/P2/SnW9oisrRr8oIxt6k/h6ZquVgVYVaQZTryMnI4749OKcbaR380KylT1XuP8M+nP650&#10;Yo0UYAVlbICnGD/n/wDXT1ggZVYxbmVcYY9wSP8AD8qOVgUfst1hWikUYYfhx/8AW/zmpPs5jmVd&#10;uMnnHO7Jx6ds/wCe90KoxtJ9PTkippLYPMpVj2Ix68EGjlAzJLZ2d5ZG2gr3578Y9qo6mmr2Pi7Q&#10;khn0/wDs+8F3Z3STNiaSYos8YjH8QCQTlucgdMZat+eNWdYZAfmXIYt7DI/X/PfjPj5DoOj+CrPx&#10;54gjvDb+FfEWnazNdWt2YGs4Y7pBdysejQraPc+YrDDRl8460coHdR2UchzuYNt4+b/D/PNXLa1R&#10;ExGq/Lx65yad5OXwUzzhcemP/rf55qaGFsKDKF+bHzNx0x+dWkZjYrS3IMoj+bpu9ferEdmkiZ8s&#10;AHbkMMDp7GrUCeW3lMNu3n5vcf8A66mhRkDAfeKHcW78f/r/AMmrAp2kASUwunzL+RGTzn/9VO1f&#10;UNP0PRrjWtTdlt7O3ea5eGFpGSNF3MQqgs2FB4A7cc1eSzBGz+Lbjd68fz/nThBJHhXf+LH+fUf5&#10;zRZACxNA/lbv4uW8wEdsdDTtiq67mwcjj1Hr/X2qVbVTGGAYHOGC8ZIIOaW4jkSTEmR/dHH0/wA/&#10;/WpWAz9Rmt4LmOEqykqXX5SVAB/vYxnkcHBPJHQ4o6ANZ0oXUOr6wt+r6hLLaytCEkS3c7libHDF&#10;CWQNgHYqbtz7nbS1EP5bLvKtuX5R0HBrLmaRH4PsvTnjk0mjQ1P7SjDAS7W3Ywu76nA9+n5VL8kj&#10;/d64J45Ofx/w6VkRSyk7ZfmX5fu8dTV61uYiuGlb0w30xmhIDYtYDtHljb32/X3FXsnOUTBwR+NU&#10;bG4IU7nHHPy8/jVxERWN0qEb9qsSeuCeMf8AAjVEyK8+iWc2t22usJvtFrazW8J85hH5crRF8pna&#10;xzCmGILLggEBmBsGJfMAzlsEhgenXP6UrFvvRtzkjp07U9Fib920n8Wfl6jPagkZcW4k2qoz2z39&#10;fSmRW1wNyvHhOwP1FWAqsm1o8jbgfNnOf8/54qYMSuYvmHQ8j/P+fxppAQCPfGwb738IXt7fzqXC&#10;pnY20MoH6cEZ+v60Rwhow0TYxyW/vcDPp+WadbR8s5n2q3GFHTpk5x6/WrMy3pq4l2SK37z7yhuR&#10;x378H645rbtIZRP5C/KwB3E5JyO2Prismw8vsuS31546cHjgnritaz+Ugs6gMflBx97H/wCqtETI&#10;tQQXODcIrfuxvVfu4IPbpk5/pxXnfwjhh8FftE/EXwTb6aLeHUdUGuWbbmKst4g3MoOQD5kUxIAA&#10;y2RyePTtO2eSrgfeHKsD8pB6n1z6e1eU/E60Twj+054F+I1tZzxx69od7ol5LHIfK8yCRLmDfkjB&#10;CNdYIGQeO9U1axMXuj2L7JGJWECSD5WA3Nz1NX7C2a2gPlhSVXdtZfm+gPPP+cVC0AS5ZZNwzwjN&#10;nAGAM8/mB3Bz70+2dliVI1WOMkGSR+5xzxzxgkc9cYx2q7GZoW9wBGFiOVZiNq5GOQOvTPzY/Hpj&#10;k1rvRTf6lHrN9O1wLXH2OFFCpGxxl8d3Occ4x0AGTUqtaxH7QXdg6HbJncBzjOQOmR+Qq9b30ccj&#10;SIMMq/N0P3R972/TGeSDVktnlPjv9jD9mb4lfGDSfjv42+EGkXniTw5DJHZ6hJCAzDfvUzIMCUqc&#10;sjMCVYnB5Ndm3w/ay8UPrHhhYoF1Rfs3iDTbq186y1S3KFVWePAHmKM4dSG6KdynaelWWF0+dtys&#10;rHbjPmN1HHTox9fpnGZIDFDbSeSkjMWVpN5GxWz3JHA6dj19zjWdatUjGM5NpKyTd7Lsu2oKUlsY&#10;/hL4d+HvBHhmPw14fto47eBcIjLlpWwclm7sep6+gxjAuW1nDcx+cYzJ/wAshKzsfL+YghVzzwOv&#10;XP0rYKTTxyTzwR7VZo41kU7egAQnHGDg9OQvB5OatxZXkbR7P3aqwMypjHOBkAn26c46e9ZkmLqF&#10;q0Nw0flbugZQo3A4wc54A7dce9ZTae7xNLZkLIgDyKM5I/pj+p4PbfurFGnjilzsyvmqVbj02gdx&#10;9RjPtWdNZkGS4K/K3yeWjHghR1xnnP5ke+aQGI9qyHMQQrIzCPy+rMVORg5wMnj0yTWXquYEXYyw&#10;hR+8H3fbHJ5I/pW9qNq/mbg7kZw0YUgLyPQjPUc9ieRjrlXltFETLLIu/gJyeevXn8fXHegDElhV&#10;0XYd3y/3cAnqKo30QmJdJedv3g3Ru+c/iPrWpPahV3/dJdicv0PUfgP5DtVO6dFtpGjbOEGd3U5x&#10;n8vr2/CsxpmTKdxG/wCVd3fjHTn/AD/hRT8KsRcyY2btqqBxzjp+VFVETZ+O3/Bd/wCO2tr+0d8N&#10;/gj4j8batH8LT4fuJ/EeleFbeOSeXVrlr62jmn+1FbVlh+zq1tMzE288N6weN4t0Wt/wQ1+OvxX0&#10;b9oPxl+yDrtzIvhiTwZc+NrHRbqFof8AhHLqTVkT+z7aDpaRyW9/BK8ILxCSJniciR2k+uv27P8A&#10;gnp8Nf26PDdj/bHivWvB/i7Q1mGg+M/Dc5SaJHjlQwXEYK/aYB5sjKu5JI2d/KkjWadZW/sL/sCf&#10;Aj/gn94W1yD4e3k+o614uuLefxBr022NLhbeMrDBbRbtsUKb5W+d5Z5GlZpp5m2lTklz8x6Gtz6G&#10;Onafrdvc6TrOnw3ljfWckF5azLvSeJ1KtGwwQVZSwIxggkd6/Pj9rz/giX8SviP+0vq3xW/Zj1j4&#10;c+H/AAtr3hW30q60fVY7u2utJEcclvJFZbILm3RZIJHjEzRMbeKQxRQlFUj7H8W/tKeE/Bvw48Vf&#10;Evw5pl9rKeBI7q78QaX9lntJ3tLNz9va2E8S/aJIo1lkiCZiuJI0iEyCXzU7rwn8R9M+Iul6H4w8&#10;CPBqXhnWbGC9g1iHzNtza3MW63lj3hed6lHiKl1E0THbhwM6eKweKjelNTSbV4tOzTs1dX1T0a6P&#10;cqVOpHdW9f669O58i/t1/speBPgF/wAEirf4NaRqM2oSfDuTR7qw1SQGH7bqlzqUcF3dmNpH8szt&#10;qN7II9zbDPtUnArxn/ggF8WzoHiP4nfsp6lq8cbeXbeMdE0tI13gFlsdQnYgZVeNKRQTglXKj75P&#10;6A/tb+HtH179ln4kadrdnbzWq+BdWuQswXaksNnLNE/zcBlkRHVuoZQQQQCPyB/Ym1jWvgP/AMFN&#10;vhv47v57iz0TX9Mt/DzWscnlyapFqVzPaRzbc7fsqXixSNK5UM9i4USGMbc6tOMcRGflY7qeIk8t&#10;lRfe6/D/ACP2rYOG3SO3DZYHn2yOtfkh/wAFrPGT/GP9urw3+z/aahcWVr4f0vTtOuWkUyQwXuos&#10;s0t0EQ7iPs0tkHxyPs5wODn9a7/UNJ0eym1TV9RjtLOziaa8vJiNkESDc8jegVQSc9hX8+vjf9q6&#10;6n/aT1z9ry98nS4/FXjC5SO81Kaa4g0IapHdiN5okUyXEUNqkyrCpTJiQBlVeNcRyRjZ6X676ddO&#10;p5cZTvdK76Lu/U/UTRtN0fQ9OtdD0OyhtbOyhS1sbSPO2CFAFSNQSflVQAOTwB17838Rf2g/gX8G&#10;bq50/wCJvxT0fS7uzjikvtOacy3ltC4OyZ7eEPMkRx/rSgQd2r40/a8P/BU34jRN4r/Z5+MGn+Lv&#10;CN9Na32lXPgFo9PvmYRsDJ5YYNPDOGMjRGW6iYMNpxtx+cHjG4v3nltNftPtckNjCYGuEeA6bNJt&#10;mmgjhQpHEonklAjMeNpyoAw1fAZdw/TxceepVT8o7/O+33H2WOzqWFfJGm15vb5W3PvL9s7/AILD&#10;fCv4u+B9Y+CfwV+GN3qFrq9v9nuta8REQpGUm/gt42LN90SJL5nykKTGxBWvJf2VdB8B+KfGVrZe&#10;N/D9rfW15uSQXlv521GIJXYVZDhN2GZMjAwSTz8lq8lrqHmGM/Jjfkn7vX19DntX1L+yhDp949vf&#10;yG4+0WdwnyswC7STgEY4OQcjOMY49fsKEZ5VgXh8LJxjJ3dm9XZLX7ttj5ypiJY/Ee1rJNpWWmyP&#10;2g/Y78M6Z4KkvtB8OM0djdWS3c4mkMjyTK0aq2ew2s/AwMnpyc/SPgoLb3rrndvwChAH4/596+Y/&#10;2ItZm8T6P/bscYkjj0swzAtgh2dCuR/wB/yr6Q0q9a3ulZjtVW6DoP0/lWdOXujkjuHMYbey7Wbh&#10;SOQSO/5j6Vyvx28Q6z4U+Bfjnxh4dvWt77RfBuqahZ3ShWMU0NpLIjAMrDIZR95SPXjNdIs32iNZ&#10;Y4v4ccds4/z9K808UeLrb40at8Wv2XtO8uFoPA8OnyXk0bhkutRtrkOM5IaNYpLVgQuQxkHIAoxF&#10;SMafL1ldL1s3+h6mTYWVXF+2cbwpcs59lBTjF3XXWSVvMX9hC9tbz9kvwY1rbRqq2lwi7eAAt3Kp&#10;H0+VR+HfFetPF8w2YzjLZ/r/AJ7Vn+EfDOkeC/Dem+D/AAza/ZtP0uxhs7KHdu8uKJQiqT3O1Rk9&#10;SfetByAckSdP8anDwlToRg90kvuROcYynmGbYjE01aNSc5JPdKUm0vxImhuPtUbQMpt0jk847Rkt&#10;ldp+mN4P1HvU8VwyH95tHy55qrcQPcTW8onaP7PN5jfMQH+R1wR3HzZA9RntU1uzJLyF7nn8SD/n&#10;/wCvWx5o3VYNSudNuIdJ1FrK6kjZIbvyVkaFiCAwVsqzA8jIK5AyCODzvg7wnqfhTW57mTxTqGpQ&#10;30KiSO+uPMxIC7GUKABGWLbcA4wq9Dyes2Iy9F29efr1x/nNRwZmbdJGVxGT9Qef8/SgCTY+WIGW&#10;UkfLxxz3rCu/C+i6cLe+s2TS7exvmu5IbSY2sN3KylNsqx7RIWdlwGzkgD1rbkbG1Ap+8S1ZfiuP&#10;R/7Hml8Qny7O223U0m37ohcSh+Ou0oG/D8KDNFeGDWbP7PHBrf2hUupJLyS+tUaaWNh8kUZiMSRb&#10;T/EySEjjrzRo+u+JWisbfxD4TjguLpZDdSaVqK3NrZbfuhnlEErsw6COFsHg9ib2DJvMbFhxt9h6&#10;0+SEhN2eN2Pu+pxQUZ1p428NXf2OG61NbG41FmFjY6pG1ndT7epSCdUkYcdduMcjOa02Zt5jlVlw&#10;ce4/+vT2thcW8lvNHujkj2TR+WCCDnIYd+OMVhP8OPDVpHbweHbe40FbeFo7WDQbo2tvAzEkyfZU&#10;/wBHlfLZzLE+e4IGKCTdO5UPOMgEHdg9celLKUzx1U55/wD1dOlYEtt410FPs1v4qs9Ugt7cc+IL&#10;RLe4uJgTl3ubfZFDHjA4tmKlcndnA8i+K3/BRH4KfCaX+xIYz4m1g6a06/8ACI6pbXumpN+8VYXu&#10;9y7R5kZV8RF0DK3lkFcxKpCmrydi4U51JWirnsc5tYPEMdsNJf7RdWpP2pcbQkTKBGx9cysR9GNe&#10;N/tS/tZfAH4FTx6L408bx3XiC337vDGjtHPqCRgwmVnQuscG1JopiJnjLRBmTdgivkX49/t3ftIf&#10;GtLjS9F8YXHg/RprjdHpvhiRYpWiWSQqk1yymSUmJ/KkA2RPtDCJGwR8o6/8H7zUbw29v4kW3035&#10;I47VtL85lRFKJlhKgkdEYgSMN5wPm7ngnmFKWkX8zuhl9SPvS+5HeftTft8fFP8Aaa1KbQPht490&#10;Xwjpcce37H4ZkN5qWSIRukvVKuu2VHKGGOEhZirmTCtXzndfCbUJJH0+8+IFuyyDDW8enBPNMivH&#10;vYJKCzMrSfMcljyckZrotU+D3jabUL6cW1vPahWa3+z6gxuZ2OeCGREVj13b+/LGnfD74KCzt576&#10;702bRZr5F+3W6yJFI5xCWXdaS/PlTOok8xMbVzFICCOOrKPLze0v8kP6jTqVPepv/wACaObvvhz8&#10;RdMlW40L+z7kWcccp2STLc3OwqcHcWRcknPzKCx3Ebua4S60a70yeca3o80d8tuEX7YyurNhwCOB&#10;u3D5dxLt+7yG3YK/QA8P/wBjaJbeF9KvLqeO0gEf2rULp57iRh1ZpHyS2eeeBkAADC1l6x4L0vW7&#10;RtM1CwjubWVMN5wBzjIB9iPXt6jvzRxPLLUnEZKpWlTlZro9V/mfOnjXWPC72F5ZaPpayNdZz50e&#10;2FEJPHlI5RuWOGPOVUkZFTaZ8e/jodbh8SXvxW16bUIovL+0Xd40jFdm0ht3DYyeo4LMRjJr0jXv&#10;2XdHvlbUdE8Q3FgpkP7q4h85FGANq8q2cnuzZxzXK3v7NXixdQnh0zxBp7wcmOa5V4ZJT/d2qrgH&#10;r/FgdsV0rEYeUeVv7zwa2CzqlK6i/wDt1/0zo/D/AO3B8fdDPmanrWn6u6ggf2hpaL35P+j+V0A/&#10;xzXY6N/wUH13U4bew8ffCzTb+2hvrO826bqUtn5klvPHOvLiXq8a8eleNr8Efiml19lh8J/aF37V&#10;lW8hVB1OfmcEfiPpXOWsMhupI7iFllVvmiK4dGBwQR1XHcYyMdjiuiFSjL4bM8vEYvMMGr1bx9V/&#10;mfePwz/4KJ/CPxRrVr4d8R6BqujtdSCOO5uVjeBMn5curbh25KAZ719KLFbxSFZHwyt91lxj2wa/&#10;I+zhuo43ks4WkaGKSaRbeIkLGF3SOcclQuSSeOM8Yr9Gf2YPiDJ48+C2h6pcXxurqHTUgurjPMk0&#10;Q8qRjnuWQn8farjKMjuynNJ41yhNarr3PX8xhGONy/ebjrX1B8Mtag8TfDfStRXcG+x+RIFXbho/&#10;kPA9QA3bqK+Q59SNvHMIvMkZI8iONhuJ645IAzjuQK9+/ZQ8S3F/4S1Pw/c3LMbG6WaOPrhZFwee&#10;wBHb1/Ppo/EetUWlz1SGUtdKiPu3W+Nu0f3x71Y3DzHiTareYPU4/wA5H/16qxXB+2CUxruePA3N&#10;15/x96sI+Z2WKTblsiNgvbH4n0rqMSYbok3SsCqrnHtnP59fxz16U2NXYF5C33v4Qf6f4URvBPFu&#10;YDbJGdu5v0/LH505d6MqmXG0DhR9P60ASRNGE5l+ZcZC+tSDDou8/ebJ9v8AP1qOPcd8bnaG49Pf&#10;P+e34VNGRyFk/i59uT0/OgCWUN9wtwRzjH3c9KXc0c6q33mHy+mef50AgrujHzFMEeuf/rUssUgZ&#10;HGdyht49Rj+nP50AMIBZZHkPPPA9D0x+H696b4m0OfxR4T1bw3Zat/Zs2qabcWa30Yy0BliKb8dT&#10;gN09qsKkcvy7Nqq+F69Mt/X9PrVi2fA+UttRtoBXpgj/AAqkgZm+CtSHjXwTo+s3esWusLqWlQy3&#10;V9ZxmOG7Z4hvcKWJVWYn5dxxnGTg11FsCxzEmN0eew59K4v4SW97p3hvUfDtz4e/smPTPEF/FZ2/&#10;2jegtnme4tzHydqeTPEFTgIAFAUAKOujuhEVA3MewXjOT+dUZmkse0K3+yMNz970+uasWUQztlXk&#10;MAf/AK1NhjQjYoVsc4OP8+9SI5Xr8obpvFOzAf5THcWB4XpnFSRKrsxPzdxz/niowzh/nA3dD8vX&#10;Gali3MAQu3Awcd+f50gJolBPDdO2fb+tOuoXY/I2XPVmx/TpT4sOu844b5if/rVIUY9z9wghSOe4&#10;/WgqJm6jb/uJFD7cKG4HP6dKxr20KlWlXcOQGZs846/rXSXEIaNhtLbsfdGM/wCf8ao6hYq0Odrf&#10;Nyz0FGDLGSyjC/L8w9hz7UNMyI5hKs2M7d459s/59as3Fm6Q5Xfnp/vVSKPCxOFHT+HJ4/H/ADig&#10;DY8P6lDd2cFxFIZElX5QyENwcEEHBBBzkEZBBBxgit5LlrmOPa7LtJ+5/EMYx06VyOmSyxXyyRbQ&#10;rZMg+6e2D05PGD7d/lAPR6VId/mnhs/K/bn6U0TIvdg2xs/NnuelP4LNsfaOue45qA5DIUbdtbHP&#10;b1H86ljfd8yndj+HHGPWrJJE+cjKszE/d7MPwqUbsYVm/wAn/wCuKiBVn3Kx+9/WpVcvCw+bj7qs&#10;ufp/KgB8kCNG0RG5WH5+x9f1BxUksY80ycsd38Pt36/Tpmm2zncyOh+baCq87uOn5n9PytL8j4XC&#10;/M33gOM59KqJmR24IkyrEZcBevPtn/PWt6wxlYTuJ3BVZu6kHjHqOPbk1hKscPyFlw3ow44HFX7e&#10;9Tgkj5tpUnOeuP8APvWkSZbnRWchRPkYqoAYBSOev5d//rda8z/a9sjb/Cq18fx311HJ4T8Waffo&#10;1nkt5cjmCdQoHKmKV898KPQ16Jp7mGHdIxJKkDDdO4z/AJz/AFq/Evwhb+Pvhn4i8EXLNGNX0K7t&#10;F8vrukjYA89wSD9R25py2J2kmb3h7WhrXh+w1R5dzy2ieZyvbggE9cHvn+lXoJPNmaIxboPLO1N/&#10;bOfz6/ie9eV/sh+Nbr4g/s96Ld3Vw0s8Vqq3PzKuW8r94uzqDu3fKPuke3Hptm7TRK8S7gCNvABc&#10;gZ/oPrx1rSPwmb0di8lmgG6dZGdOGy2OwOPU8exB9BVqG2lULcBvmVWX7/y7R8pDA59s56buMdaq&#10;QSTytJHEh2qwZVPXGMewyTjPGDk/WtKwtpM7ZXjwBt2lS3ynA5yfpzjoD6Zq4ikEVjLb3IMX75ZG&#10;YITjaNygccc8jpnqO1aaWFo7LGhx+9QROq7jkL8oHp05GB93PamWltFDZtvt2SNUbndgJ14+hGeM&#10;Y6Y7VeS3zKs1un+kZ3yb4+V3A4B75wcfXt0oIHJNBYyzXF28m1hueJmJ+UDkr2x14JzyTUaFL2by&#10;VO3y/njYxjc2CcYJ5/i9Ac8+5lu2V7gFbb52VfM/eBlDncpXkY655x0ycE8GtNfLG9xMJmdgy7sk&#10;bduAVzgkY468ZHrxQMr63DbXZ8xtyOxA3FgpBOQOc+/5Y6d8HWdNjsLWTyZ5mVoxuTsnTjk9SDjn&#10;19eK3lmlhYiMmNvvwqq/KSD1wSM4O3nBOAAegzRuJxctNuG0+TtKspLBucE8D647ZpiOfuvs/wBl&#10;VYUwyL+7RlxlcDngY9Dk8/mAMfXJXS38sJuRWVto4G3rgjPT8+Metb2p6eluysrnLNxJg/N83Tjj&#10;09jgZrHvkhjjXywi4T5m6Hj+LPbkD8fpUAYMyQud6/Ku9v4dv0HfsKy7qIqGIVmXzB8o5BJ4H+f/&#10;AK9bEkfJLbgr5JCrkA8/p0/yOcy/iFv5jKm7kFWVuntzQNGZPHEHaNpt3b6d+n6UVJOsnmlJCxAj&#10;xubrk9OKKAkfnT+z1+2l+05+1ukPxt8EeAbnRfD1xpd5oUfg2WKKaxTXbZ1uTeyaq/2W6W2aFltf&#10;NihlVZ/tEfkb7VJbqeTVv2zk8ZPN8UP2lfDPw1WW6VLfRfBPh9fE9vNcLKqH7ULnSluLeOWN4nLm&#10;9DInzExgNt+TNZ/bm/bg+Nr3zT6hb+XeW8KXWn+FfDTS25EcgxJ9nmNwiEkqGcKvQHjk0W2g/tx+&#10;NfDN9ZXtvqlxb6kv2e5t9VurW3Ux7cGP7NKyRKhDHI8rBLEnnp+fYjjrIqVS7k793b8Ls/RafBec&#10;ctnb0u/8j7ytPjF4D+BOo+G/DXivxVp+reNjpscWkx3Ws2tlF4jMUYDS+WLu9uDIYhud8Sb2BkYA&#10;sceafszfFiP/AIJ5/Aaw+Dmqa1qXiLT7KUW1ium6Syz6YsoXbcNb7ryeZPODyN5ZWNBLI5iJJZfg&#10;rxHF8XvhreyfDyXV7zQPJb7Q1lovladGN+TuK2YjjbOO2cnOMAnPJ32k3urT7tdmkuphH5Z+3TGV&#10;9gyduWzu78HrnPc15WF4oybL1N4CjyqcnN2tFOUrc0tL6u2vfc9D/U/H1rLEVVorbN6LZdD9F/Gf&#10;/BWvxnpOoumueCotGaGzmgv7rWNSVrS/aN0VHt9Psbh7rLq287wpQcOu7C18Bf8ABQD9t7w58SP2&#10;h/DvifxxFL4nuI4bGyvLjTreOz26XFfTTtHDHGInZiZ5vLZmSRnZtz/IrNzviVrbw1ZNqF1y20CN&#10;Y1wSScKOOcZHXp36AmvN7FI7TxDdeIpNIsbzULrzBcXGqWq3WDJGqkbZFKvGFVdsbq6qMDGBivUw&#10;XEmJzKTlJWgvm2+1/wDgHPjOH8HlsUm3Kb+SX9ep+zn7a/7YmkeIP+CUF3+0D4OvRbyfE/wtZaVZ&#10;W/lr+5n1JRHfWb8kJLDANQjbklZICByBX4Q/HtriefSbLSjDcQWEc0kjQWcgmsZ5SgMUpYbHRo44&#10;HVgMfvGXOa+kvFX7Snx2+IPwY0r4A+LPHT3nhfStck1fT9Omt4yttdNGY9qMAPLiQPKViUBFNxKQ&#10;Pm48r8ReFbbW2m0/V5ZJPPjCyMJN0igY2YJGAVCjHGBtUYwMV71TOqU5R/H9T5n+xavvO9t7focT&#10;+zx+2t8eP2Yrq6i+HepWN1pl0u6Tw7rFu8tkkg6zIkckbxyddxVgH43hiike4eKf+Cjn7Ln7TWjT&#10;6J+1h+yZdPKljIlr4i8J6hHcajFOYwhf5/s+FUDKK7zKjKPkJwa+T/iD4XvPBPiK40fWl3fIJbaZ&#10;VKieEn5XCk+oZTgsAysATjcc+LTZbO5ZNT09lmeGORRcx4fbIgeNxkA7WR1YHoVIPIOa6pYHB4hq&#10;slZvaSbT/Df5nn/X8Zh4+ylql0aTX4/oeiftPeGf2OvDupWHij9mH4qa1r1veTCe+8N65oM0P2FW&#10;knk8rz3WPeqRLbRYAcuTI+8AAHsv2SmbTb7U/CGoSpNcWdy1pcSwTEhvKd0OxgQdv7wkHg4Pbv8A&#10;PesWosrpW8z7yg4b0H5+35V7V+y1LLp/xItSLa30+11jwxFPZQLKW8xoZFspWxgAPLNbyykcnC9f&#10;XonTlGhZybt1dr/hYxhUU63MklfotvxuftR/wTNuXj+H2pXDXfmedqCweXx8gjjDg4xnnzSPw+tf&#10;VVojsPlX7o+8fX+VfJP7EXhHwv4W8JaT488MaxqUzatpsaahHczAxNMp2uAqquQkglCk5O1m5+Y1&#10;9baWwnto5lPDDd7fjXLT+E7JGpr3j7R/AvgDUPGniO8ijttOt2f99MsYkcnbHECxA3O5VFB6s4Ay&#10;eK4j4T/D3xJF+2J8YPilqIMOnXE2j6XpyjBW5kTSLJpWPzcbAYwMjB81sEFDniP287TxXqXwAitv&#10;CZu2dvFViktpabma7B3qkJROX/fNCwXpuCnrivqJlAkaaEL87AtgckEDBz9MDr0ArG/1jFcj+xaX&#10;q2pI+mpqeU8P/Wabu8UqlKS/ljCVGaa82/w8wUjdgj5eo255/wDrU6SL5t+GGG/h4/D/AD/SmqXy&#10;Cgz94Ku0jkZoYyY4wzLztGeOMflXcfLlLWk0htMkk1aXba20iXMzNnCeUyyhvoCueOtXnikaaSQ/&#10;L8x7+/H+e1VNRgtbyKSyu08yKZGjmjZuGU5BX2yM1LpOqR67p9vq9tFIsN7bxzRRyLhgrqpAP0zz&#10;QBcLLuEYUH5cd8Yz606JU2befl9j2wP85pAUZBK38WflY9aMMCMe+VPbv/XFAD3KN+5bacL90djx&#10;/jVWVbWdZILqBZY2UrJGy8SDHT8amkdw24528/K3H/665D4y/HD4Sfs9eC/+Fh/Grx9Y+HdHS4S3&#10;W6vizNNMwJWKKNFaSaUqrt5cas5WNiBhWIG0ldijF3N7Rbl9X02PVJbV4/tdusojlUb13Ddhh6jP&#10;51ejXjCsD+84+U+n+fzr80/id/wW8+InxC8Z2vhT9nT4YRaFZrfq8t1qdsdQu7q3SaNl8wRB0sUd&#10;UMUxVLtgk5MbxOquPatW/wCCpF9N8PtN/sL4WRx+LjaqmtNqExGmw3KiPc8CRymWWBz5wAkeKSMb&#10;M7+a45Y7Cx3kdSweIl9k+v7u7s9MsJ9U1S6gtrW1t3nurq4kEcUMSDLu7MdqqBkkk4ABJPFfP3xl&#10;/wCCi3wU+HmoSaJ4GsbjxpfwvtkbTZBDZoRIVYfaWBEhAG5fLR0cf8tBnNfG/wAXPjt8WfjpdLJ8&#10;UvGs+pW8dwJbXSkUR2ls4Mu1kgTCb1WaRPMIMhTAZ2Ark4l88Mpdl7dcZ6H6cfl/Tz62bSelJW82&#10;dtLLYx1qO/kjvvjT+2B8cvjIWtvHfjqHR9NvGW2/sPR5DZWcvmKsZhbL751kZd3lzPIAWYKAOB5F&#10;LqzxXclhY6RdSR2m5ZpFhKrHIDGNo3fKuFcMQxUlSpjEg3FdC68HWdwbq7tbu6sb668rdqVrOPMi&#10;2MrbUSUPHhio3god/V9xxjJ1z4aWd5PpN1BqQWTRpESxuJrVRJbRIYHj8jytiRSo8HEgQqY5ZIyj&#10;KRjz/aQqO9STudnLKmrQiipaeI9J1yeOyS6WGd5jFDHIysH/ANH+0hg6EoyvFl1IYhgr45RwDUop&#10;YLNtRs9LlvV5Kx22wMcA9N7KMZB79eMVg654L1yPxE+jL4du20KW1j/0i0eO4+1eU00sSTCeRFhZ&#10;LmSMoFgaMIuHkWNnRMy7IgutQtvGGi6augaddC1t9Mhsm+3mJG86zhzOZcRSTieGIH7OgkRBbSsG&#10;QnT2FOesZC9tKPxI6GbXdEVdmozx2k0XDwXj+WybiQpKt0BAJyMjGTnANQ3M1jNAbmK8WUb9vmI4&#10;YA5xjg9vTt7Vzeh6zrdlqMngq40XxDqFokii5ukW0eAqY1KrMlxcNLbRGJ4m8h4hNlGPm3B3O7p9&#10;Eju7Zk1fSbC2hM0ckFrY74/s5XqDKCvmgtn/AJZxjDbSpxk81WCpvc3pyc1sWLpIzMyvGvDMN3VR&#10;jvnHb9fyzV+zPd3GyF4xyQFVevTPX8unpVqZBGCGmGWBAHPI9sfpXQeEfCJvibm4JKdAq/MeuegP&#10;T8ug9a5JVLHRGHMc7c6cJFSKGJvMZcfvMj5cnH8h39KpL4djibypom3qxVoWwWfgdeeOvpnjoe3o&#10;+ueHrSwhZbO1jt8qu5ox8zY4IJx+HHbvXE+Ptd1Dwf4a+1eGLeBb2fU9PsYJb2N5Yl+0XkEBldEk&#10;jZgqSM+N6cqMsOamEpVKihHqypU4wi5PoRX2lWOj2qXGp3Fvp8NxNFax+ZceWZbiQkJFuYgFmIAV&#10;BjccAAnFeKftGfDqz8NeJ7fXrG28m11aNjJHHgBJkCK3AVQu5dhxksX8wnrz2XxK8NeE/D+jXiap&#10;4iuvFnxEt7VLnSbi5jjnuLG9hNs0MiQovkafbmd7QyELGJEkIZpSSa7z4heGvDnxm+C1/ceCbi31&#10;aWGOO/0qS3lkcvIsKyoqgMN0jwSMgVgQDLyAw47IL6vy1E207pu1l028vPT0Pn8+wP8AamWVaSXv&#10;xXNHW7ur6erWlvNHnPgC28Nap4YsNV8LeDDqepLaRDUNE021SO3aaJb23L3N1MAmJIpIyYUO8MBI&#10;AwkfHqH/AAT28SX9toOs/D3VVaO40bUilxbPGE8lmyrLjcf40cfhnnqfA/g9bab4qE3gvVtI1TXY&#10;5L2Caz8O2moNb2k5k/cy3N26AuiRf6Ph0DFS2cbd9el/ADxTN4Y/avk/tPxLa3y+JbeZkktoWRHn&#10;jnmVoyrA7Qht51X5m3gIdxLYr0sLLlruLe58dga3tKFCso2t7rta2u7em7aXV77R0v8AY8aXDwYv&#10;WQbt+BHnGws23r/s4z75r1b9kzU1tvH82lSpn7ZpskbJtBzgq2ee42mvJ4pHn+Zl+X/lnn09ev8A&#10;hz27nqvgx4iXwv8AErRdWH8N4sb/ADAZD/IR2xw3616lN2ke/LVH1Z5iosYjZWDM25WT0K4P8x+O&#10;eOlPt5AHgmxuxtO5W6sCP8+361VugRIrYXY24ZUZz059+lPhmf7IY7iBlVZNobcPm4zkc+pxzjkZ&#10;6EE9hzlq1ZsRqzfdTO0jvg47855/+tUjL5rMsfVlyu4n17/X+tRI4jl3rG2/bgBht9+B/ngU8FVn&#10;JjdFVlKnceg60ATW80m0O0Z5HzLnp3PT8uM9OtTWl0Gm8rd0XG3GB+H/ANaqcEifMxOOnVv85qRX&#10;Knhh8wBHcZI6f59KANZbhQqgAbSmeDjiiNVmWMq427Rn6Ht+tQxqssSxqG3cbRu5zn/DFWFi+X95&#10;CPlbhW545/zmqSAkJ2I0jZOZD976D/E1P+8MbAtu+Y/L+H/6vzqpHuC+W7fdXJUnI/pUglkZmKKG&#10;Cndkj/Z5P8v1qiG7mLoDWOkfFbxBoA166nudT02y1dbW4lJjjAElpJ5XooW3ttw4w0nuMdOAwbax&#10;GNu3d6VzWv3msWXjrw7fWy2P2K7W/wBOuBcPtn3yRpcoY+PmAFm+R6EntW+kzbA8v977zHGOnOP8&#10;/wCAI37S5XClGXjAYbgM1aWf95yeuCoDE4X6/wCf61zsFy0UfyN8u7pt/wA8/wCNa1ncmcLuO4r9&#10;7np/9etCepoIyOA4YfNycnH+eP51IjLhkBw3BZs9feqtu5X542/h7Dp/k571YhO5+X3HjA/pQUWk&#10;LAkIAyhflXbxVj94WVA+eyn/AD7f5HemZSvKliy5+6enT+dTCeMBRINqrzu/DpiswJiDIqk7u34c&#10;mo3hSVVaQrnap3Z/z71EbiaWFX8vbu+6jNyOSM/1qWJQI9qy5bpyenPoe1BUSne24eIkj0AXpk/5&#10;/Cufu4lU+Yh+bdhuMcf5NdNexIIflU8Djrxx3rJ8je+HMZVWI/3qCjNjKQLjHb+HPTH61padqtla&#10;3cNhNeRLNMrGCFpPndF8sMygnJAaRM44Bdf7wquLYIDt4759BnpUOpeFtJ1m4tNQ1XT0kuNNmaWy&#10;uGUboiVKtjjoykgjnPB6hSAmR0jN5KZYgneOvX2/z9amWRRGIZAF57njFZNvdTpb7Lq48xkG1pPL&#10;K7lzwW564IyRhSckBR8ok+3q52ibnO3HYY96u5JrRsgCkx85yvHC9Ofzq3G8cy8qNyL83P8An1rC&#10;tNQeU7Y2xg4Xn6epqzDqO2QZcbuu70pgzZEwil3M3GPlI6Cm/af3zYCKY9p+Zv8AOMf5985L1H5W&#10;Q7mBG78O/pUUWoRyr+7O7OCCrfe9sfhVJmZsTXCNJtKLu7bv58/54q3bSR7IydoZWAYe/HT/AD2r&#10;Ce7kYZdD8ylR82MDpng9hnn2rQ0uV3jVQ33WHXqR/nPbHWqJkdRZTt58eVZfMVV+Zi//AOvnP5Gt&#10;TfGJVnXa0SyZcr09znr3xx154rD03Pk/OgKxgMMZxjr/AE/Udq1bLyzEyu+51yV8wDKk/wAiB7dD&#10;27aGcjyr9k1ZfBHxH+I3wnu57Vhp/i64uLCO2UK0dtcbbtFOMDH79gPYY69fdoY7eJZIGdV+TK9i&#10;Tj1/HvngdRmvCdcuNS8CftzafrAtYo7Xxt4LVp5w2GFzY3BgKnHXdHdx+5EWenNe5WbyxSeUEDeW&#10;5K/L0bnp36/4VUPhsE9Xc0beQOCkR2sq8iNe2enHHXjHXke2dWynazWJXmbYpyVjBU84BPBz2Pr0&#10;7HgZEDxJxKzfKB5TKepyOOMjoeR/k30vIpEa4iTb+7HzL3zkHPP16YrVGJrBFkiaASeWiqVkjjbA&#10;5xzz0UH9RippzMkwnhj/AHLLtaNWDNn0Az82OTzjk1Rt7y2A32821cEKZF+UDPODk9vwGCBTo79r&#10;pWu52Kt/GkjY2Mckcnn3/wDrUwLQumlmWS4/fLtXZ/CzjPGMHnvwcAHOPvVDPYxRxNstQzswVWHC&#10;jJHYc+v/ANbihLyCJvOkCx7ZFXayk989ccHn17duadJqkckUjlpFSQM5y3DcknjtkCgCrc/aj+5v&#10;DJM5j3J55P3SfU9MflwfXNVZp49OhkZxlWZf3bZIBLck88knrnn+VXr69g8oCMbNsYypX77cj/PG&#10;fy5z78rfybTGkbbVV275GO5HTn/9fJqWBlTEzyFS52sAFdsqR1yTnOOp/OsbWhFAFleLd5uRJtxj&#10;nPU/4dj71uBWeVUk3LIzErIvGeB1Pr7d/WsnWbVJr0XRZkkZjtbcdqjOM9frx9KkDk5Z5XjUMzI3&#10;um0qevXH1+h5wKp3KOyGfevYBiw69Me/p+NbOrWbpGZvtA2joMcntjnHSsKbchIWRi3JYg9OPb9O&#10;tJsCnezQxuZZ33KeD8uMc4HHc9+nr6UVDfqqR7o1A5+b0zk9M9OT/wDqoprUTPyV/Z18Ufs+fFu3&#10;/tv9nf4jaPq15DH9ou7K1kKXdsqOFd57aRVnjQHIBkQI5xtYjBPq0XiPSrLWtO0S8sGafVJJRC1v&#10;BuSNY4TIzuR91eFTOTl5EGMMSPzX0P4TaJpk+m3Gg7oZrG6W6sLxpm8+2mJRmkicf6glgHxEEUMM&#10;hVJJr6o/Zy+L/wAddECaf4y8YweLNLjC7oNZVlvsAN929GWYlmUs08c7ELhWTt/LOdcF1qcnVwFV&#10;zjbadlL/AMCWj+aif0VgM+jW93EQ5Xfpqv8ANfie+eKfht4J8ZXUd/4k8H6bqU1tzbzXlqkjKvBK&#10;jIJxxz2PfNc7q/ws+A3gDQ73xZ4h8B+HbHT9Ls5Lm+vrrSI38iFBnIARmJ52hFBZiQqgkgVxHx08&#10;e/HnS9Xh+LXw48W6fpOj6Tp8KXnh6aNp47lsoZWfzAwkLPG4DKImRHYIV3nb45+0T+1L45+N3hDS&#10;PCFzo0Wh2tvJ5+qPpeqSn+1JxEq4ZSo8uBGErJDmQ5ky7yFIhF5GD4SzqrOk5ztCWsrS1ivTu+lr&#10;+Z31s5wtNSSu2vLc8M+NXxFvfjf8TrzxhaaFDpekw7rbQdEtbWO3W0tVJZRJ5eFaZuC75PzcAhFU&#10;LQsPDLSzvG0KbY/ulWyQvXPTr/8AW9a6az8NwC9SWTDMT8xYk7iDnPPuSeldJa6LYpGrog+fG3co&#10;4O3PbtX67h408LRjSpK0YqyPha9SpiKzqVHds83l0h15jhZX+YK+45UnjI4OT/nI7U4tDl06eOX7&#10;37zDKz5Yg49PYn8+1eoQaPamR1ZfbC8D1H6d6y9W0CwtkWUBmbfhdxHXIPp/n3reNZmPszz/AOLX&#10;wh0j4l+B59DXyre+hPn6ffXa7liYA7k3AblR84bGQTsYhjGoGH+3p+wn+1J+yVq2l+IPjB8E/wCw&#10;/DNxb2ei6PrGj64dS028voLCE3bq7bZLV7q4F3eCCWOIFnuBEHSFmHrKxRQLC0QJ3PjJJBJx9eK/&#10;Vv4beCfh9+3h/wAE7tB+Ffxjh1O60fxZ4Xi0bWrhpl+2faLC4+ztexuwZfNFzafaI2cOCwXzEcFl&#10;P1PD2InPmoyei1X6nzPEGDj7tVKzej/Q/m31eKSS1yB/F94t78j+frmvRPgdNdWtn4d8eaZocc8m&#10;g+OI9J1K+vLxmAi1WBxaxIgPCxfZNTlJA2gzrnJNct4w8J3vg/XLzwrf3cUkkDD99bqQrbkD7sHo&#10;SCMjnB7nGTb+Dumy6+vjD4eR29mzal4L1K4jvLqEubF9OiGrebCM/LM8djLah8jbHeS9QSp+mcbx&#10;sz5eneMrdj92v2PrhD+z54ZlidVVLeQMy8DcJpNxPuWDH8ecmvqjwJdjUtKj3P8ANtx1Hevk39h6&#10;yhT9n/w7p8ZbbtuX2tyBuupjgE5P+fwr2jxT8TtQ+F1v4VsdLsVkk8R+OdL0Zp/MANvHK7SSNgqd&#10;+5ITGQcYEpYHIGfG9pGnHmex72HwtXF1lSp7u/4K/wCRrfs73H/CfXvxKuPGsUN9JY/Gy/S1Xy8L&#10;B9ggsYrUjuWj8iM7u7pu619AWdwv2df3it8pZgOo5zzzxx+mK8k+D3wysvhhp3iGS1naS48TeNdX&#10;1/UG8wsoku7p2RV4G0LAsKkdN6sRnNem+HZxLZ4VPmJ3F+4+UDjr/drTB05U6S59+v3noZ/isPic&#10;xn9W0pKyitkrRSdl5tGlh0DKz/M3Bz359P8A63NKw5Z1+n4/Wkwz/M/fjr7UbvMO9v4VHTr/AJ5F&#10;dZ4YTIxVd7fMzYbOPT+lRWV5f3VvHLqGn/Z2jmljUDpsWV1Rv+BIFPsSafLlAZCecZ47VHZvqEjz&#10;fbJ1aM3ANqqj7kWxAVPqfM3n6EUAXIizKqq5YD/PP+c1Zt0aedYIFLMzcrH1Jzj865n4n+Orf4X/&#10;AAw8R/Eu+sZLqHw7od3qs1tCwV51gheQxgngZC49jX5l/tg/thfFD9rzWr/wMviHUPD/AMO5pGit&#10;/Cmm3PktqMIUqHv5o8STMWLP5KOtuAIlZJXi85+fEYmnh43kb0cPOu9D6P8A2r/+Cvvwy+G99P8A&#10;DT9k3SLP4q+M45UimurC83aFpTyQvJG011EQty+dv7qJ1U4lRp4pI/LP5+eJNN+Kn7Qnjy3+Lv7V&#10;fxel8RaveRQQ2dotwkcTwhYpo7eMoqRpG2+QPFbIFDuzhyzsT0Wi+BrnTYY4HtrF4LcyT7bb/R4b&#10;QBxKoitwjISJV8wMWUqzErjJrobPSp7q2We3vmVeGXzMsexI6+h69vevAxOOq4jTZHr4fD06Oyuy&#10;tonhnw94Q0xdK0TTbezsl5eGKL/XFVC73P3pG2gZZixPrVk61aW6M6iRUVSzt5ZztAyWKjsPXjPA&#10;FcqPFuleH9Uk0ey0qTyLdsTyqyqdx3bikYG1fmCngjcWY4Uj5vf/AAz8DrFbKG98T3vmy3tvvt4b&#10;Zjth3RuFfcwzvUsrj5cBkwQ4JB4VGUzo9tCzseUXOvx6d4eHjW90TVE0fzQh1n+zXe0Xdbpcxt5q&#10;jawMT7sKSybG3qg5q99stIWktJLyFpIWCzQrcL5iNnhHXdujzjI3YyOVyOa2P2hvCHgjwuW1vRPC&#10;9k09leyMst1bndbo4CMkJjdNkgP/AC2OQ6gBos/NXlb6L4R8Q6fDbro7W8ktrstR5nmrGyAKjszY&#10;diu1TwVLHqeBROKjoc31jER3Sf4f5noAlIKxpEVVeQN3bP8AjTXYNMftOfl57H1P1rlbjVfEuhXj&#10;A6ms1gJVE8LRgvHG43AxFg23YwChSSWV23OSFxHZfES8eJTq2mwv5YErS27MuIWDBGCsTliRkoWw&#10;obAZtuWy943p4mlN22OknucuwQNhemCMjuM9Ky9U06DVLOfTdQs47i1uI2huIJFDRyqeoKkEYIHc&#10;Y9qufalcqwB52lVI6j0P/wBb9KqXk8drbNJMCVX7qqB2/l096nmlE7OUw57PT9E0yHQNG06K1t4Y&#10;xFa29rGI440HARUQYA9ABj864/WfEun2IKW0ccjR5P3gAv1/X15HOOtL4+1691CP93K0cKFlaPjc&#10;ePXqRjHHTjpXL+EPB2s+MdQmtrG+gSG2RWmExZcISMlQAdxxzgkAnjIzmk3KWrHGNtC7b+ILzVLt&#10;Y5J2Zf4o1cdMg4x3+pz6CvV/A8sdqi2UgO1gPlZjlWHfn/J6HNc54Y+E9lYtCWn865CsZLiZmMTx&#10;ltwKwrtMbhRtO6SRWyTtXoOnnFhCi2ln5ski3QmkkeOKJP8AV7DiOJQAxwPmyPujg5yOaUzqhTkS&#10;eKrgRhUghLBec49ume44H0zXG+N/DY8ceEtZ8DpdpatrGmz2X2iRd/kGVCgkA5I253DHIxkVvapc&#10;TzyNHcBflAZdvbnH5/5+lNLMmfJfG7au5evIz6ewohJwkpLpqVKKlBxZ8o6Lqdpb+CY9e8T6p5O2&#10;wF1a+FdNZo/KZbW5kgwAfPaaMWVpF51yVdZrRdr3MbbT9Ofs8312mj6l4LkXWJl8LX1xpdz9pWH7&#10;LpawTOLayjZVR3cWj2zMxDYyAxjO1K8hv7bSvhh4s8dNpNvNNcHxRdfaL5ZjDcSSalYx6gIvMG50&#10;XFtNEJIyix+XC8kN4HeNOg/Zx122m+I+vaZHpTX7Q6haXdq9xdG3jt5ZEnhubtYUDp5zwvZp5ahI&#10;wUlMQt02RV9hjqccRgXNLtJf8D79erPmsDKVHFqL31T/AOD93ojkX0jVfhZ+0fN4W0O10uOO/wBW&#10;igs477T5ZLWC3muYriEqu9XLQsseCrDc8ONw5qLVNSk8BeIfCPxJ8Ra3q0WpaTf21vqjapK0008S&#10;2ttczeWCB5Kxi7aLy8Z+cE/MGZuu/bW0Se11zQvG+jztBfKr232j7QwaNo3EkBTH3SrPKxYEHJXH&#10;c15x8TfEWmeJ7i+03wtoqxwr5dxda1rEhudSvvLj+UvI2fKGAuI0OFIOCFYpXl4bmlKE18/lofD5&#10;hGnls8ThW/gneG9kpWkkkuum7tpf0f6K2VxHcWqyxv8ALuBVtw+Ydc/zqaKZ5I/lLRsvKYPIyK8o&#10;/Z30e11X4R+GNT0jVtT0ub+xbdbhbG8PkbhEBII7abzbeMFskbYgeB05FdhZT/Eexvmt47jR9Wj+&#10;ZYhPHJYyhQM5eRfOV24/hjjBz0Fe5y3Pdpz9pTUl1Vz7g8A+IY/GHhDTtfcgtPa5mK5P7wcMPwOa&#10;2k8yOPbn5l3Adx+PTvXhP7Bnx28P/FfwZf8AhnR9NvYJdDvmaR7qKMKyOM4G1iSQyv1A6g+w96/e&#10;GPYr/LINxU9K7IX5SJLllYcioJFB3NiPGWOccD8+/wDnmpgZZLoOIh833VX1xx1+nft+NV49zDzU&#10;6/xZ4rP8WXEV9HbeGZV2x6uzRTN5YYeTsLSJgnq6gpnOV37gcqM0SWtBle60035eRjeStOqsxIRM&#10;BUC7uVGxVYr/AH2Y8Zq/HG3Zgcf7Oc84qIGRJJHZt3zMWyepp8SFlOeOMHHc9KANXTAqou6Pd8wy&#10;wY564rUhty8G5S2NuAzN3x7celUdDObbn+LLDj/PNbthCwSXLbsg9T/n/OfXi1sKRm31k8QknRSv&#10;ynZj8f8APtTIlPl78qd3O7HsK3LuCA2rsAc+XubPf/Oayo4E4jUfLt6N9f8A69Mg474yajo3hfwQ&#10;PiBrOhNqEPhXVLTVpGjZt1rBHKFu7kYIJ2Wcly2Ccdcgjg9UiCGSSMTbfmI6dPy5/wA9qz/FPhSP&#10;4ieEtW+Hb38lnHr2mT6dJdQ8PCJ42iZ19wGz749DUPgTWNQ8R+CtE1zWJI5Ly+0e1ubuSOLy1aSS&#10;NGYhQflG5jgZPFAGxFJmJZcfxA7R/HVuxnkVss24A8L/AHf8/wCcVSEatGsLDnkN7mpI2dHXB7Zz&#10;9apXMzas7kGTk5Jzj0/+vWpDNxu39vlBXp7VztpdeXPuSPHzbevXitiKUBDE6/eYjPpgH+mf0/Ci&#10;olozhuZRgL1fPX/PP4mm3FwYo9qqwLDAwarz3G7LMM/WnTtIFwWPzcL82cY49KlooueYPsqJCR8s&#10;ajIyT1HFTWbLLETEOQf7vy9On51TSR0H7zlTHxzkirVozC3AjRQPuZ9e+cevH50rMpMkuZhNtZQM&#10;eWNzcn8D+gqmLZVlViSW3c5+opyIW2xo+Af14/8ArUTMo3KRyMAnr2pFFeRSJj5ae+W7j9KjeRUR&#10;h5YzyG4/z9PxqaeZo4huUfdDMV7dRgfjVWUs8rI4Xdj72O+OtBMiOSbCtI7t/srzxz/n6VGGmYK5&#10;lG5cndkEN/8AW4p0jDBIT7y/d9Px/Gmou0qpG5uQpbsc9f1/KgkdBctExSVs9fvP9ferEN+Sq7Tt&#10;A+7weRn/AD/nms+8R4Ns6yEfN/D6jv8Az/OobW5ZmZcfdz1oA2hexh1dfm+bBLcemfoMdvwpVumk&#10;O+NvmLDb8vI75P8An/6+WZcfvVHrn1P+RVlH4aMM27j5vqDWiJkbMF2Nm8ncP4c9DyM9P88Vp6dc&#10;RrGqlijd8Afd/wA/561gWu0+WqnarMN2F/CtPTo180XG3O44wf51USJbHUaRqNu2IyWLRjP3D069&#10;eOe1b9k/nPuZirFc/KCQTwACP8emPxrmNJZheBsD5lOPw5P6frXQRXG2NC/ztuH3l44Bx3/pWyMp&#10;Hmv7W9g+mX3w6+Jtno7XUvhnxtDbTMr+W0cN9G9mGJ43IJZIyVOQSFI5FewW2oJeQrckqzSKHVQf&#10;4T0Ix7dq81/assF179nHxtaM7LNY+H7jUbObdgxz2qLcxPx3DxjH5Yrf+EPilfFfwz0XxQkbqt9Z&#10;pKI5cbgrLkAnscEdO496qIP4TukvIXX55WTdGNkg6p1z0wT145BqxDe3aorsWbqNpX36dfTPX1GK&#10;yoZTHdKp/vYGBz1HNXra5STaxBC7Vbaox/8AW7Dt25zVGLNeK/m3bYpk2bgu0MSCM8kd+4/TjNSr&#10;cQ2sef8AVvH8iSM+VLZ47dce351kRuyETeYzMV27uF+bscdPXr/+qz9reC1IiGfvP83PA/rk1eoG&#10;st/JdW6278ybQNuMZbnH1GCfzpqSz2ryW+ZsNsO1jwMcHHPc4P8AWsuSeOKOSMl23AEFsevT9KiE&#10;0xugFfJklAZm5ycdfbnnvzTAv61deaxVnZZHOGw+0kA/5/H1qrJexBF2FpB1kbg9xnPX1x/nlLu7&#10;862a3Bb5PlXPscZznnv1rKExiiVG+ZWXBPQ/T6Z5/CswL17ckP8ANEfmBUh+MYxxwPw+tZV/Krru&#10;lBZt27DNwT3z3IoN1NGG+0Sl1ZjxxwfXHTNVZZJZpAsTbS2UYtz/AJ60AUL5/Nk8uU5OMFgox1zg&#10;e/09Kxdch2J+4cnv8o6DH+H861Lq4eWYyB2Vf7o5x+dZupyqY0iEYO4n5WzjjHv6mswMFrlhG7qw&#10;VVOQpXp/QZz/AJ7lM1iMxP8AbVO5cjEbZ4J/lRQKVj//2VBLAwQUAAYACAAAACEAlmZWLNwAAAAF&#10;AQAADwAAAGRycy9kb3ducmV2LnhtbEyPQUvDQBCF74L/YRnBm93E2lhiNqUU9VQEW0G8TZNpEpqd&#10;Ddltkv57Ry96efB4w3vfZKvJtmqg3jeODcSzCBRx4cqGKwMf+5e7JSgfkEtsHZOBC3lY5ddXGaal&#10;G/mdhl2olJSwT9FAHUKXau2Lmiz6meuIJTu63mIQ21e67HGUctvq+yhKtMWGZaHGjjY1Fafd2Rp4&#10;HXFcz+PnYXs6bi5f+8Xb5zYmY25vpvUTqEBT+DuGH3xBh1yYDu7MpVetAXkk/Kpk82Qh9mDgYZk8&#10;gs4z/Z8+/wY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BAi0AFAAGAAgAAAAhAIoVP5gMAQAAFQIAABMA&#10;AAAAAAAAAAAAAAAAAAAAAFtDb250ZW50X1R5cGVzXS54bWxQSwECLQAUAAYACAAAACEAOP0h/9YA&#10;AACUAQAACwAAAAAAAAAAAAAAAAA9AQAAX3JlbHMvLnJlbHNQSwECLQAUAAYACAAAACEA1EO1Fh0E&#10;AABpCQAADgAAAAAAAAAAAAAAAAA8AgAAZHJzL2Uyb0RvYy54bWxQSwECLQAKAAAAAAAAACEAmVLV&#10;jyNtAwAjbQMAFQAAAAAAAAAAAAAAAACFBgAAZHJzL21lZGlhL2ltYWdlMS5qcGVnUEsBAi0AFAAG&#10;AAgAAAAhAJZmVizcAAAABQEAAA8AAAAAAAAAAAAAAAAA23MDAGRycy9kb3ducmV2LnhtbFBLAQIt&#10;ABQABgAIAAAAIQBYYLMbugAAACIBAAAZAAAAAAAAAAAAAAAAAOR0AwBkcnMvX3JlbHMvZTJvRG9j&#10;LnhtbC5yZWxzUEsFBgAAAAAGAAYAfQEAANV1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machine on a table&#10;&#10;Description automatically generated" style="position:absolute;left:-3864;top:3864;width:30905;height:2317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Qn6yAAAAOIAAAAPAAAAZHJzL2Rvd25yZXYueG1sRI/BasMw&#10;EETvhf6D2EJvjRxBE8eNEkogkPZmN5feFmtjubVWxlIc9++rQCDHYWbeMOvt5Dox0hBazxrmswwE&#10;ce1Ny42G49f+JQcRIrLBzjNp+KMA283jwxoL4y9c0ljFRiQIhwI12Bj7QspQW3IYZr4nTt7JDw5j&#10;kkMjzYCXBHedVFm2kA5bTgsWe9pZqn+rs9PwqX7OJtij/y4/qMSOVtVhNFo/P03vbyAiTfEevrUP&#10;RkOuVPaqlvMFXC+lOyA3/wAAAP//AwBQSwECLQAUAAYACAAAACEA2+H2y+4AAACFAQAAEwAAAAAA&#10;AAAAAAAAAAAAAAAAW0NvbnRlbnRfVHlwZXNdLnhtbFBLAQItABQABgAIAAAAIQBa9CxbvwAAABUB&#10;AAALAAAAAAAAAAAAAAAAAB8BAABfcmVscy8ucmVsc1BLAQItABQABgAIAAAAIQBC7Qn6yAAAAOIA&#10;AAAPAAAAAAAAAAAAAAAAAAcCAABkcnMvZG93bnJldi54bWxQSwUGAAAAAAMAAwC3AAAA/AIAAAAA&#10;">
                  <v:imagedata r:id="rId47" o:title="A machine on a table&#10;&#10;Description automatically generated"/>
                </v:shape>
                <v:oval id="Oval 2" o:spid="_x0000_s1028" style="position:absolute;left:716;top:24890;width:6756;height:47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JcoyAAAAOMAAAAPAAAAZHJzL2Rvd25yZXYueG1sRE9La8JA&#10;EL4L/Q/LFHqRurFB86irlELReimN2vOQHZNgdjZktxr/vSsUepzvPYvVYFpxpt41lhVMJxEI4tLq&#10;hisF+93HcwrCeWSNrWVScCUHq+XDaIG5thf+pnPhKxFC2OWooPa+y6V0ZU0G3cR2xIE72t6gD2df&#10;Sd3jJYSbVr5E0VwabDg01NjRe03lqfg1CrLNYb+Vx2QYx+tT9vlDcWO+YqWeHoe3VxCeBv8v/nNv&#10;dJifzaazJE2TOdx/CgDI5Q0AAP//AwBQSwECLQAUAAYACAAAACEA2+H2y+4AAACFAQAAEwAAAAAA&#10;AAAAAAAAAAAAAAAAW0NvbnRlbnRfVHlwZXNdLnhtbFBLAQItABQABgAIAAAAIQBa9CxbvwAAABUB&#10;AAALAAAAAAAAAAAAAAAAAB8BAABfcmVscy8ucmVsc1BLAQItABQABgAIAAAAIQA6dJcoyAAAAOMA&#10;AAAPAAAAAAAAAAAAAAAAAAcCAABkcnMvZG93bnJldi54bWxQSwUGAAAAAAMAAwC3AAAA/AIAAAAA&#10;" filled="f" strokecolor="black [3213]" strokeweight="2pt"/>
                <w10:wrap type="topAndBottom" anchorx="margin"/>
              </v:group>
            </w:pict>
          </mc:Fallback>
        </mc:AlternateContent>
      </w:r>
    </w:p>
    <w:p w14:paraId="65AC14CA" w14:textId="1F7DA2FB" w:rsidR="00B94403" w:rsidRDefault="00943E84" w:rsidP="00145857">
      <w:pPr>
        <w:ind w:firstLine="851"/>
      </w:pPr>
      <w:r w:rsidRPr="00504CF3">
        <w:rPr>
          <w:noProof/>
        </w:rPr>
        <mc:AlternateContent>
          <mc:Choice Requires="wps">
            <w:drawing>
              <wp:anchor distT="0" distB="0" distL="114300" distR="114300" simplePos="0" relativeHeight="251691008" behindDoc="0" locked="0" layoutInCell="1" allowOverlap="1" wp14:anchorId="5C6AB675" wp14:editId="04C3AA6C">
                <wp:simplePos x="0" y="0"/>
                <wp:positionH relativeFrom="margin">
                  <wp:align>center</wp:align>
                </wp:positionH>
                <wp:positionV relativeFrom="paragraph">
                  <wp:posOffset>4533206</wp:posOffset>
                </wp:positionV>
                <wp:extent cx="3040380" cy="233680"/>
                <wp:effectExtent l="0" t="0" r="7620" b="0"/>
                <wp:wrapTopAndBottom/>
                <wp:docPr id="39780700" name="Text Box 1"/>
                <wp:cNvGraphicFramePr/>
                <a:graphic xmlns:a="http://schemas.openxmlformats.org/drawingml/2006/main">
                  <a:graphicData uri="http://schemas.microsoft.com/office/word/2010/wordprocessingShape">
                    <wps:wsp>
                      <wps:cNvSpPr txBox="1"/>
                      <wps:spPr>
                        <a:xfrm>
                          <a:off x="0" y="0"/>
                          <a:ext cx="3040380" cy="233680"/>
                        </a:xfrm>
                        <a:prstGeom prst="rect">
                          <a:avLst/>
                        </a:prstGeom>
                        <a:solidFill>
                          <a:prstClr val="white"/>
                        </a:solidFill>
                        <a:ln>
                          <a:noFill/>
                        </a:ln>
                      </wps:spPr>
                      <wps:txbx>
                        <w:txbxContent>
                          <w:p w14:paraId="4A8C9423" w14:textId="6923E7F1" w:rsidR="00943E84" w:rsidRPr="00ED21E9" w:rsidRDefault="00943E84" w:rsidP="00943E84">
                            <w:pPr>
                              <w:pStyle w:val="Caption"/>
                              <w:rPr>
                                <w:noProof/>
                                <w:szCs w:val="24"/>
                              </w:rPr>
                            </w:pPr>
                            <w:bookmarkStart w:id="67" w:name="_Toc145936856"/>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7</w:t>
                            </w:r>
                            <w:r w:rsidR="00281C18">
                              <w:fldChar w:fldCharType="end"/>
                            </w:r>
                            <w:r w:rsidR="00BC38F1">
                              <w:t xml:space="preserve"> </w:t>
                            </w:r>
                            <w:r>
                              <w:t>A</w:t>
                            </w:r>
                            <w:r w:rsidRPr="00483EF4">
                              <w:t xml:space="preserve">ccelerometer and </w:t>
                            </w:r>
                            <w:r>
                              <w:t>G</w:t>
                            </w:r>
                            <w:r w:rsidRPr="00483EF4">
                              <w:t xml:space="preserve">yroscope </w:t>
                            </w:r>
                            <w:r>
                              <w:t>S</w:t>
                            </w:r>
                            <w:r w:rsidRPr="00483EF4">
                              <w:t>enso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AB675" id="_x0000_s1031" type="#_x0000_t202" style="position:absolute;left:0;text-align:left;margin-left:0;margin-top:356.95pt;width:239.4pt;height:18.4pt;z-index:2516910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wHJGwIAAEIEAAAOAAAAZHJzL2Uyb0RvYy54bWysU8Fu2zAMvQ/YPwi6L3aSrSiMOEWWIsOA&#10;oC2QDj0rshQLkEWNUmJ3Xz/KjpOt22nYRaZJitR7j1zcdY1lJ4XBgCv5dJJzppyEyrhDyb89bz7c&#10;chaicJWw4FTJX1Xgd8v37xatL9QMarCVQkZFXChaX/I6Rl9kWZC1akSYgFeOghqwEZF+8ZBVKFqq&#10;3thsluc3WQtYeQSpQiDv/RDky76+1krGR62DisyWnN4W+xP7c5/ObLkQxQGFr408P0P8wysaYRw1&#10;vZS6F1GwI5o/SjVGIgTQcSKhyUBrI1WPgdBM8zdodrXwqsdC5AR/oSn8v7Ly4bTzT8hi9xk6EjAR&#10;0vpQBHImPJ3GJn3ppYziROHrhTbVRSbJOc8/5vNbCkmKzebzG7KpTHa97THELwoaloySI8nSsyVO&#10;2xCH1DElNQtgTbUx1qafFFhbZCdBEra1iepc/Lcs61Kug3RrKJg82RVKsmK375ipSv5phLmH6pXQ&#10;IwyDEbzcGOq3FSE+CaRJIFQ03fGRDm2hLTmcLc5qwB9/86d8EoiinLU0WSUP348CFWf2qyPp0hiO&#10;Bo7GfjTcsVkDIZ3S3njZm3QBox1NjdC80NCvUhcKCSepV8njaK7jMN+0NFKtVn0SDZsXcet2XqbS&#10;I6/P3YtAf1Ylkp4PMM6cKN6IM+QOLK+OEbTplUu8Diye6aZB7bU/L1XahF//+6zr6i9/AgAA//8D&#10;AFBLAwQUAAYACAAAACEA4ayzJ94AAAAIAQAADwAAAGRycy9kb3ducmV2LnhtbEyPwU7DMAyG70i8&#10;Q2QkLoilG7BupekEG9zgsDHtnDVeW9E4VZKu3dtjTnC0f+v39+Wr0bbijD40jhRMJwkIpNKZhioF&#10;+6/3+wWIEDUZ3TpCBRcMsCqur3KdGTfQFs+7WAkuoZBpBXWMXSZlKGu0Okxch8TZyXmrI4++ksbr&#10;gcttK2dJMpdWN8Qfat3husbye9dbBfON74ctre82+7cP/dlVs8Pr5aDU7c348gwi4hj/juEXn9Gh&#10;YKaj68kE0SpgkaggnT4sQXD8mC7Y5MibpyQFWeTyv0DxAwAA//8DAFBLAQItABQABgAIAAAAIQC2&#10;gziS/gAAAOEBAAATAAAAAAAAAAAAAAAAAAAAAABbQ29udGVudF9UeXBlc10ueG1sUEsBAi0AFAAG&#10;AAgAAAAhADj9If/WAAAAlAEAAAsAAAAAAAAAAAAAAAAALwEAAF9yZWxzLy5yZWxzUEsBAi0AFAAG&#10;AAgAAAAhAAPnAckbAgAAQgQAAA4AAAAAAAAAAAAAAAAALgIAAGRycy9lMm9Eb2MueG1sUEsBAi0A&#10;FAAGAAgAAAAhAOGssyfeAAAACAEAAA8AAAAAAAAAAAAAAAAAdQQAAGRycy9kb3ducmV2LnhtbFBL&#10;BQYAAAAABAAEAPMAAACABQAAAAA=&#10;" stroked="f">
                <v:textbox inset="0,0,0,0">
                  <w:txbxContent>
                    <w:p w14:paraId="4A8C9423" w14:textId="6923E7F1" w:rsidR="00943E84" w:rsidRPr="00ED21E9" w:rsidRDefault="00943E84" w:rsidP="00943E84">
                      <w:pPr>
                        <w:pStyle w:val="Caption"/>
                        <w:rPr>
                          <w:noProof/>
                          <w:szCs w:val="24"/>
                        </w:rPr>
                      </w:pPr>
                      <w:bookmarkStart w:id="68" w:name="_Toc145936856"/>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7</w:t>
                      </w:r>
                      <w:r w:rsidR="00281C18">
                        <w:fldChar w:fldCharType="end"/>
                      </w:r>
                      <w:r w:rsidR="00BC38F1">
                        <w:t xml:space="preserve"> </w:t>
                      </w:r>
                      <w:r>
                        <w:t>A</w:t>
                      </w:r>
                      <w:r w:rsidRPr="00483EF4">
                        <w:t xml:space="preserve">ccelerometer and </w:t>
                      </w:r>
                      <w:r>
                        <w:t>G</w:t>
                      </w:r>
                      <w:r w:rsidRPr="00483EF4">
                        <w:t xml:space="preserve">yroscope </w:t>
                      </w:r>
                      <w:r>
                        <w:t>S</w:t>
                      </w:r>
                      <w:r w:rsidRPr="00483EF4">
                        <w:t>ensor</w:t>
                      </w:r>
                      <w:bookmarkEnd w:id="68"/>
                    </w:p>
                  </w:txbxContent>
                </v:textbox>
                <w10:wrap type="topAndBottom" anchorx="margin"/>
              </v:shape>
            </w:pict>
          </mc:Fallback>
        </mc:AlternateContent>
      </w:r>
      <w:r w:rsidRPr="00504CF3">
        <w:rPr>
          <w:noProof/>
        </w:rPr>
        <w:drawing>
          <wp:anchor distT="0" distB="0" distL="114300" distR="114300" simplePos="0" relativeHeight="251676672" behindDoc="0" locked="0" layoutInCell="1" allowOverlap="1" wp14:anchorId="6F30278C" wp14:editId="5D41DF48">
            <wp:simplePos x="0" y="0"/>
            <wp:positionH relativeFrom="margin">
              <wp:align>center</wp:align>
            </wp:positionH>
            <wp:positionV relativeFrom="paragraph">
              <wp:posOffset>2867187</wp:posOffset>
            </wp:positionV>
            <wp:extent cx="1661795" cy="1661795"/>
            <wp:effectExtent l="0" t="0" r="0" b="0"/>
            <wp:wrapTopAndBottom/>
            <wp:docPr id="1374998520" name="Picture 4" descr="A blue circuit board with black and white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98520" name="Picture 4" descr="A blue circuit board with black and white circles&#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661795" cy="16617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6251" w:rsidRPr="00504CF3">
        <w:t xml:space="preserve">Smart golf trolley </w:t>
      </w:r>
      <w:r w:rsidR="00495A68" w:rsidRPr="00504CF3">
        <w:t xml:space="preserve">is equipped with </w:t>
      </w:r>
      <w:r w:rsidR="00525F4E" w:rsidRPr="00504CF3">
        <w:t xml:space="preserve">IMU </w:t>
      </w:r>
      <w:r w:rsidR="00AD7223" w:rsidRPr="00504CF3">
        <w:t>GY-521 MPU6050</w:t>
      </w:r>
      <w:r w:rsidR="00A338CF" w:rsidRPr="00504CF3">
        <w:t xml:space="preserve"> 6DOF </w:t>
      </w:r>
      <w:r w:rsidR="00495A68" w:rsidRPr="00504CF3">
        <w:t xml:space="preserve">accelerometer and </w:t>
      </w:r>
      <w:r w:rsidR="006E662B" w:rsidRPr="00504CF3">
        <w:t>gyroscope sensor</w:t>
      </w:r>
      <w:r w:rsidR="00BE2E22" w:rsidRPr="00504CF3">
        <w:t xml:space="preserve"> as shown in Figure 3.7 below</w:t>
      </w:r>
      <w:r w:rsidR="006E662B" w:rsidRPr="00504CF3">
        <w:t>. A h</w:t>
      </w:r>
      <w:r w:rsidR="00A338CF" w:rsidRPr="00504CF3">
        <w:t>ybrid sensor with the combination of accelerometer and gyroscope</w:t>
      </w:r>
      <w:r w:rsidR="00EC689F" w:rsidRPr="00504CF3">
        <w:t xml:space="preserve"> which will be implemented on the smart golf trolley. With such sensor, it can obtain</w:t>
      </w:r>
      <w:r w:rsidR="006E662B" w:rsidRPr="00504CF3">
        <w:t xml:space="preserve"> the linear acceleration and angular velocity of the smart golf trolley </w:t>
      </w:r>
      <w:r w:rsidR="00CA791F" w:rsidRPr="00504CF3">
        <w:t xml:space="preserve">motion. This sensor is required to ensure </w:t>
      </w:r>
      <w:r w:rsidR="009E7BCC" w:rsidRPr="00504CF3">
        <w:t xml:space="preserve">the linear motion and curvature motion is </w:t>
      </w:r>
      <w:r w:rsidR="00D30723" w:rsidRPr="00504CF3">
        <w:t xml:space="preserve">moving according to the instruction input. </w:t>
      </w:r>
      <w:r w:rsidR="00525F4E" w:rsidRPr="00504CF3">
        <w:t xml:space="preserve">The IMU is also able to </w:t>
      </w:r>
      <w:r w:rsidR="00B73D2D" w:rsidRPr="00504CF3">
        <w:t>retrieve smart golf trolley’s</w:t>
      </w:r>
      <w:r w:rsidR="00616B85" w:rsidRPr="00504CF3">
        <w:t xml:space="preserve"> angular difference</w:t>
      </w:r>
      <w:r w:rsidR="00616B85">
        <w:t xml:space="preserve"> between smart golf trolley and the golfer. The angle heading difference can be achieved by subtracting the </w:t>
      </w:r>
      <w:r w:rsidR="003D4484">
        <w:t xml:space="preserve">heading of the smart trolley relative to the origin and the angle </w:t>
      </w:r>
      <w:r w:rsidR="00354D64">
        <w:t xml:space="preserve">heading of the golfer relative to the Earth origin. </w:t>
      </w:r>
    </w:p>
    <w:p w14:paraId="7D5DBC94" w14:textId="2D8E851F" w:rsidR="00C14BCE" w:rsidRDefault="006D7A31" w:rsidP="00D73F14">
      <w:pPr>
        <w:ind w:firstLine="851"/>
      </w:pPr>
      <w:r>
        <w:rPr>
          <w:noProof/>
        </w:rPr>
        <w:lastRenderedPageBreak/>
        <w:drawing>
          <wp:anchor distT="0" distB="0" distL="114300" distR="114300" simplePos="0" relativeHeight="251677696" behindDoc="0" locked="0" layoutInCell="1" allowOverlap="1" wp14:anchorId="53B7AAE2" wp14:editId="0A6B6135">
            <wp:simplePos x="0" y="0"/>
            <wp:positionH relativeFrom="margin">
              <wp:align>center</wp:align>
            </wp:positionH>
            <wp:positionV relativeFrom="paragraph">
              <wp:posOffset>2029791</wp:posOffset>
            </wp:positionV>
            <wp:extent cx="1574358" cy="1574358"/>
            <wp:effectExtent l="0" t="0" r="6985" b="6985"/>
            <wp:wrapTopAndBottom/>
            <wp:docPr id="1398219234" name="Picture 5" descr="A close-up of 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219234" name="Picture 5" descr="A close-up of a circuit board&#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74358" cy="157435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945EA">
        <w:t xml:space="preserve">The GPS sensor model is </w:t>
      </w:r>
      <w:proofErr w:type="spellStart"/>
      <w:r w:rsidR="00F0390D">
        <w:t>Cytron</w:t>
      </w:r>
      <w:proofErr w:type="spellEnd"/>
      <w:r w:rsidR="00F0390D">
        <w:t xml:space="preserve"> GY-NEO6MV2 Flight Control GPS Module</w:t>
      </w:r>
      <w:r>
        <w:t xml:space="preserve"> as shown </w:t>
      </w:r>
      <w:r w:rsidRPr="003E7BF6">
        <w:t>in Figure 3.8 below</w:t>
      </w:r>
      <w:r w:rsidR="00F0390D" w:rsidRPr="003E7BF6">
        <w:t xml:space="preserve">. </w:t>
      </w:r>
      <w:r w:rsidR="00B12BAB" w:rsidRPr="003E7BF6">
        <w:t>It is best operated from 3.3 V to 5 V system, which is compatible with the Arduino</w:t>
      </w:r>
      <w:r w:rsidR="00B12BAB">
        <w:t xml:space="preserve"> board</w:t>
      </w:r>
      <w:r w:rsidR="007A7688">
        <w:t xml:space="preserve"> and Raspberry Pi. It is communicated using UART TTL, with 9600 bps </w:t>
      </w:r>
      <w:r w:rsidR="00C14BCE">
        <w:t>baud rate</w:t>
      </w:r>
      <w:r w:rsidR="007A7688">
        <w:t xml:space="preserve">. </w:t>
      </w:r>
      <w:r w:rsidR="00D73F14">
        <w:t xml:space="preserve">The GPS sensor enables the smart golf trolley to retrieve its </w:t>
      </w:r>
      <w:r w:rsidR="005A10F3">
        <w:t>coordinates, to compare with the position of the golfer. The distance between the smart golf trolley and the golfer can be determined by a simple distance</w:t>
      </w:r>
      <w:r>
        <w:t xml:space="preserve"> formula (3.1)</w:t>
      </w:r>
      <w:r w:rsidR="005A10F3">
        <w:t xml:space="preserve"> </w:t>
      </w:r>
      <w:r w:rsidR="00EC0C69">
        <w:t>as shown below.</w:t>
      </w:r>
      <w:r w:rsidR="005A10F3">
        <w:t xml:space="preserve"> </w:t>
      </w:r>
    </w:p>
    <w:p w14:paraId="6B764706" w14:textId="2E048C44" w:rsidR="00943E84" w:rsidRDefault="00943E84" w:rsidP="00D73F14">
      <w:pPr>
        <w:ind w:firstLine="851"/>
      </w:pPr>
      <w:r>
        <w:rPr>
          <w:noProof/>
        </w:rPr>
        <mc:AlternateContent>
          <mc:Choice Requires="wps">
            <w:drawing>
              <wp:anchor distT="0" distB="0" distL="114300" distR="114300" simplePos="0" relativeHeight="251693056" behindDoc="0" locked="0" layoutInCell="1" allowOverlap="1" wp14:anchorId="4D0DF11C" wp14:editId="7F85CD36">
                <wp:simplePos x="0" y="0"/>
                <wp:positionH relativeFrom="margin">
                  <wp:align>center</wp:align>
                </wp:positionH>
                <wp:positionV relativeFrom="paragraph">
                  <wp:posOffset>1960880</wp:posOffset>
                </wp:positionV>
                <wp:extent cx="3923030" cy="201930"/>
                <wp:effectExtent l="0" t="0" r="1270" b="7620"/>
                <wp:wrapTopAndBottom/>
                <wp:docPr id="826560691" name="Text Box 1"/>
                <wp:cNvGraphicFramePr/>
                <a:graphic xmlns:a="http://schemas.openxmlformats.org/drawingml/2006/main">
                  <a:graphicData uri="http://schemas.microsoft.com/office/word/2010/wordprocessingShape">
                    <wps:wsp>
                      <wps:cNvSpPr txBox="1"/>
                      <wps:spPr>
                        <a:xfrm>
                          <a:off x="0" y="0"/>
                          <a:ext cx="3923030" cy="201930"/>
                        </a:xfrm>
                        <a:prstGeom prst="rect">
                          <a:avLst/>
                        </a:prstGeom>
                        <a:solidFill>
                          <a:prstClr val="white"/>
                        </a:solidFill>
                        <a:ln>
                          <a:noFill/>
                        </a:ln>
                      </wps:spPr>
                      <wps:txbx>
                        <w:txbxContent>
                          <w:p w14:paraId="520C3D79" w14:textId="7ACC691C" w:rsidR="00943E84" w:rsidRPr="00AE065A" w:rsidRDefault="00943E84" w:rsidP="00943E84">
                            <w:pPr>
                              <w:pStyle w:val="Caption"/>
                              <w:rPr>
                                <w:noProof/>
                                <w:szCs w:val="24"/>
                              </w:rPr>
                            </w:pPr>
                            <w:bookmarkStart w:id="69" w:name="_Toc145936857"/>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8</w:t>
                            </w:r>
                            <w:r w:rsidR="00281C18">
                              <w:fldChar w:fldCharType="end"/>
                            </w:r>
                            <w:r>
                              <w:t xml:space="preserve"> </w:t>
                            </w:r>
                            <w:r w:rsidRPr="00816590">
                              <w:t>Cytron GY-NEO6MV2 Flight Control GPS Module</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0DF11C" id="_x0000_s1032" type="#_x0000_t202" style="position:absolute;left:0;text-align:left;margin-left:0;margin-top:154.4pt;width:308.9pt;height:15.9pt;z-index:2516930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GOtGgIAAEIEAAAOAAAAZHJzL2Uyb0RvYy54bWysU01v2zAMvQ/YfxB0X5wPoFiNOEWWIsOA&#10;oC3QFj0rshQLkEWNUmJnv36UP5Kt22nYRaZJitR7fFzetbVlJ4XBgCv4bDLlTDkJpXGHgr++bD99&#10;5ixE4UphwamCn1Xgd6uPH5aNz9UcKrClQkZFXMgbX/AqRp9nWZCVqkWYgFeOghqwFpF+8ZCVKBqq&#10;XttsPp3eZA1g6RGkCoG8932Qr7r6WisZH7UOKjJbcHpb7E7szn06s9VS5AcUvjJyeIb4h1fUwjhq&#10;eil1L6JgRzR/lKqNRAig40RCnYHWRqoOA6GZTd+hea6EVx0WIif4C03h/5WVD6dn/4Qstl+gpQEm&#10;Qhof8kDOhKfVWKcvvZRRnCg8X2hTbWSSnIvb+WK6oJCkGMG4JZvKZNfbHkP8qqBmySg40lg6tsRp&#10;F2KfOqakZgGsKbfG2vSTAhuL7CRohE1lohqK/5ZlXcp1kG71BZMnu0JJVmz3LTNlwW9GmHsoz4Qe&#10;oRdG8HJrqN9OhPgkkJRAqEjd8ZEObaEpOAwWZxXgj7/5Uz4NiKKcNaSsgofvR4GKM/vN0eiSDEcD&#10;R2M/Gu5Yb4CQzmhvvOxMuoDRjqZGqN9I9OvUhULCSepV8Diam9jrm5ZGqvW6SyKxeRF37tnLVHrk&#10;9aV9E+iHqUSa5wOMmhP5u+H0uT3L62MEbbrJJV57Fge6Sajd7IelSpvw63+XdV391U8AAAD//wMA&#10;UEsDBBQABgAIAAAAIQAyzmwf3QAAAAgBAAAPAAAAZHJzL2Rvd25yZXYueG1sTI9BT8MwDIXvSPyH&#10;yEhcEEs2UJlK0wk2uMFhY9o5a0xb0ThVkq7dv8ec2M32e3r+XrGaXCdOGGLrScN8pkAgVd62VGvY&#10;f73fL0HEZMiazhNqOGOEVXl9VZjc+pG2eNqlWnAIxdxoaFLqcylj1aAzceZ7JNa+fXAm8RpqaYMZ&#10;Odx1cqFUJp1piT80psd1g9XPbnAask0Yxi2t7zb7tw/z2deLw+v5oPXtzfTyDCLhlP7N8IfP6FAy&#10;09EPZKPoNHCRpOFBLbkAy9n8iYcjXx5VBrIs5GWB8hcAAP//AwBQSwECLQAUAAYACAAAACEAtoM4&#10;kv4AAADhAQAAEwAAAAAAAAAAAAAAAAAAAAAAW0NvbnRlbnRfVHlwZXNdLnhtbFBLAQItABQABgAI&#10;AAAAIQA4/SH/1gAAAJQBAAALAAAAAAAAAAAAAAAAAC8BAABfcmVscy8ucmVsc1BLAQItABQABgAI&#10;AAAAIQABhGOtGgIAAEIEAAAOAAAAAAAAAAAAAAAAAC4CAABkcnMvZTJvRG9jLnhtbFBLAQItABQA&#10;BgAIAAAAIQAyzmwf3QAAAAgBAAAPAAAAAAAAAAAAAAAAAHQEAABkcnMvZG93bnJldi54bWxQSwUG&#10;AAAAAAQABADzAAAAfgUAAAAA&#10;" stroked="f">
                <v:textbox inset="0,0,0,0">
                  <w:txbxContent>
                    <w:p w14:paraId="520C3D79" w14:textId="7ACC691C" w:rsidR="00943E84" w:rsidRPr="00AE065A" w:rsidRDefault="00943E84" w:rsidP="00943E84">
                      <w:pPr>
                        <w:pStyle w:val="Caption"/>
                        <w:rPr>
                          <w:noProof/>
                          <w:szCs w:val="24"/>
                        </w:rPr>
                      </w:pPr>
                      <w:bookmarkStart w:id="70" w:name="_Toc145936857"/>
                      <w:r>
                        <w:t xml:space="preserve">Figure </w:t>
                      </w:r>
                      <w:r w:rsidR="00281C18">
                        <w:fldChar w:fldCharType="begin"/>
                      </w:r>
                      <w:r w:rsidR="00281C18">
                        <w:instrText xml:space="preserve"> STYLEREF 1 \s </w:instrText>
                      </w:r>
                      <w:r w:rsidR="00281C18">
                        <w:fldChar w:fldCharType="separate"/>
                      </w:r>
                      <w:r w:rsidR="006210A9">
                        <w:rPr>
                          <w:noProof/>
                        </w:rPr>
                        <w:t>3</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8</w:t>
                      </w:r>
                      <w:r w:rsidR="00281C18">
                        <w:fldChar w:fldCharType="end"/>
                      </w:r>
                      <w:r>
                        <w:t xml:space="preserve"> </w:t>
                      </w:r>
                      <w:r w:rsidRPr="00816590">
                        <w:t>Cytron GY-NEO6MV2 Flight Control GPS Module</w:t>
                      </w:r>
                      <w:bookmarkEnd w:id="70"/>
                    </w:p>
                  </w:txbxContent>
                </v:textbox>
                <w10:wrap type="topAndBottom" anchorx="margin"/>
              </v:shape>
            </w:pict>
          </mc:Fallback>
        </mc:AlternateContent>
      </w:r>
    </w:p>
    <w:p w14:paraId="2B162875" w14:textId="59993848" w:rsidR="00943E84" w:rsidRDefault="00943E84" w:rsidP="00D73F14">
      <w:pPr>
        <w:ind w:firstLine="851"/>
      </w:pPr>
    </w:p>
    <w:p w14:paraId="7ACF8995" w14:textId="305E558B" w:rsidR="006D7A31" w:rsidRDefault="006D7A31" w:rsidP="00D73F14">
      <w:pPr>
        <w:ind w:firstLine="851"/>
      </w:pPr>
    </w:p>
    <w:p w14:paraId="22461D5B" w14:textId="5358E2AD" w:rsidR="00EC0C69" w:rsidRDefault="00EC0C69" w:rsidP="00D73F14">
      <w:pPr>
        <w:ind w:firstLine="851"/>
      </w:pPr>
    </w:p>
    <w:p w14:paraId="6280517A" w14:textId="05598C55" w:rsidR="004D183B" w:rsidRPr="007C35B9" w:rsidRDefault="00EC0C69" w:rsidP="00700058">
      <w:pPr>
        <w:ind w:firstLine="851"/>
        <w:jc w:val="center"/>
      </w:pPr>
      <w:r>
        <w:t xml:space="preserve">                  </w:t>
      </w:r>
      <m:oMath>
        <m:r>
          <w:rPr>
            <w:rFonts w:ascii="Cambria Math" w:hAnsi="Cambria Math" w:hint="eastAsia"/>
          </w:rPr>
          <m:t>d</m:t>
        </m:r>
        <m:r>
          <w:rPr>
            <w:rFonts w:ascii="Cambria Math" w:hAnsi="Cambria Math"/>
          </w:rPr>
          <m:t>istance</m:t>
        </m:r>
        <m:r>
          <w:rPr>
            <w:rFonts w:ascii="Cambria Math" w:hAnsi="Cambria Math" w:hint="eastAsia"/>
          </w:rPr>
          <m:t>=</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e>
                </m:d>
              </m:e>
              <m:sup>
                <m:r>
                  <w:rPr>
                    <w:rFonts w:ascii="Cambria Math" w:hAnsi="Cambria Math"/>
                  </w:rPr>
                  <m:t>2</m:t>
                </m:r>
              </m:sup>
            </m:sSup>
          </m:e>
        </m:rad>
      </m:oMath>
      <w:r w:rsidR="00700058">
        <w:t xml:space="preserve"> </w:t>
      </w:r>
      <w:r>
        <w:tab/>
      </w:r>
      <w:r>
        <w:tab/>
      </w:r>
      <w:r w:rsidR="00700058">
        <w:t>(3.1)</w:t>
      </w:r>
    </w:p>
    <w:p w14:paraId="41E4E876" w14:textId="183FA4FB" w:rsidR="007C35B9" w:rsidRDefault="007C35B9" w:rsidP="007C35B9">
      <w:proofErr w:type="gramStart"/>
      <w:r>
        <w:t>where</w:t>
      </w:r>
      <w:proofErr w:type="gramEnd"/>
    </w:p>
    <w:p w14:paraId="24B7C459" w14:textId="6F49F582" w:rsidR="007C35B9" w:rsidRDefault="00000000" w:rsidP="007C35B9">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A6306E">
        <w:t xml:space="preserve"> = </w:t>
      </w:r>
      <w:r w:rsidR="00A6306E" w:rsidRPr="0091523B">
        <w:rPr>
          <w:i/>
          <w:iCs/>
        </w:rPr>
        <w:t>x</w:t>
      </w:r>
      <w:r w:rsidR="0091523B">
        <w:t xml:space="preserve"> </w:t>
      </w:r>
      <w:r w:rsidR="00A6306E">
        <w:t>-</w:t>
      </w:r>
      <w:r w:rsidR="0091523B">
        <w:t xml:space="preserve"> </w:t>
      </w:r>
      <w:r w:rsidR="00A6306E">
        <w:t xml:space="preserve">coordinate of </w:t>
      </w:r>
      <w:r w:rsidR="00295256">
        <w:t>smart golf trolley</w:t>
      </w:r>
    </w:p>
    <w:p w14:paraId="20DAEF6C" w14:textId="0E9CD405" w:rsidR="00A6306E" w:rsidRDefault="00000000" w:rsidP="007C35B9">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6306E">
        <w:t xml:space="preserve"> = </w:t>
      </w:r>
      <w:r w:rsidR="00A6306E" w:rsidRPr="0091523B">
        <w:rPr>
          <w:i/>
          <w:iCs/>
        </w:rPr>
        <w:t>x</w:t>
      </w:r>
      <w:r w:rsidR="0091523B">
        <w:t xml:space="preserve"> </w:t>
      </w:r>
      <w:r w:rsidR="00A6306E">
        <w:t>-</w:t>
      </w:r>
      <w:r w:rsidR="0091523B">
        <w:t xml:space="preserve"> </w:t>
      </w:r>
      <w:r w:rsidR="00A6306E">
        <w:t xml:space="preserve">coordinate of </w:t>
      </w:r>
      <w:r w:rsidR="00295256">
        <w:t>golfer</w:t>
      </w:r>
    </w:p>
    <w:p w14:paraId="705C5C06" w14:textId="5E3FCC8F" w:rsidR="00295256" w:rsidRDefault="00000000" w:rsidP="007C35B9">
      <m:oMath>
        <m:sSub>
          <m:sSubPr>
            <m:ctrlPr>
              <w:rPr>
                <w:rFonts w:ascii="Cambria Math" w:hAnsi="Cambria Math"/>
                <w:i/>
              </w:rPr>
            </m:ctrlPr>
          </m:sSubPr>
          <m:e>
            <m:r>
              <w:rPr>
                <w:rFonts w:ascii="Cambria Math" w:hAnsi="Cambria Math"/>
              </w:rPr>
              <m:t>y</m:t>
            </m:r>
          </m:e>
          <m:sub>
            <m:r>
              <w:rPr>
                <w:rFonts w:ascii="Cambria Math" w:hAnsi="Cambria Math"/>
              </w:rPr>
              <m:t>2</m:t>
            </m:r>
          </m:sub>
        </m:sSub>
      </m:oMath>
      <w:r w:rsidR="00295256">
        <w:t xml:space="preserve"> = </w:t>
      </w:r>
      <w:r w:rsidR="00295256" w:rsidRPr="0091523B">
        <w:rPr>
          <w:i/>
          <w:iCs/>
        </w:rPr>
        <w:t>y</w:t>
      </w:r>
      <w:r w:rsidR="0091523B">
        <w:t xml:space="preserve"> </w:t>
      </w:r>
      <w:r w:rsidR="00295256">
        <w:t>-</w:t>
      </w:r>
      <w:r w:rsidR="0091523B">
        <w:t xml:space="preserve"> </w:t>
      </w:r>
      <w:r w:rsidR="00295256">
        <w:t>coordinate of smart golf trolley</w:t>
      </w:r>
    </w:p>
    <w:p w14:paraId="7A7793D8" w14:textId="69D2D12D" w:rsidR="00114ECE" w:rsidRDefault="00000000" w:rsidP="00DC73F9">
      <m:oMath>
        <m:sSub>
          <m:sSubPr>
            <m:ctrlPr>
              <w:rPr>
                <w:rFonts w:ascii="Cambria Math" w:hAnsi="Cambria Math"/>
                <w:i/>
              </w:rPr>
            </m:ctrlPr>
          </m:sSubPr>
          <m:e>
            <m:r>
              <w:rPr>
                <w:rFonts w:ascii="Cambria Math" w:hAnsi="Cambria Math"/>
              </w:rPr>
              <m:t>y</m:t>
            </m:r>
          </m:e>
          <m:sub>
            <m:r>
              <w:rPr>
                <w:rFonts w:ascii="Cambria Math" w:hAnsi="Cambria Math"/>
              </w:rPr>
              <m:t>1</m:t>
            </m:r>
          </m:sub>
        </m:sSub>
      </m:oMath>
      <w:r w:rsidR="0091523B">
        <w:t xml:space="preserve"> = </w:t>
      </w:r>
      <w:r w:rsidR="0091523B" w:rsidRPr="0091523B">
        <w:rPr>
          <w:i/>
          <w:iCs/>
        </w:rPr>
        <w:t>y</w:t>
      </w:r>
      <w:r w:rsidR="0091523B">
        <w:t xml:space="preserve"> - coordinate of golfer</w:t>
      </w:r>
    </w:p>
    <w:p w14:paraId="633F3164" w14:textId="77777777" w:rsidR="00F75CFD" w:rsidRDefault="00F75CFD" w:rsidP="00DC73F9"/>
    <w:p w14:paraId="7A28824D" w14:textId="572E51C6" w:rsidR="00596120" w:rsidRDefault="00596120" w:rsidP="00596120">
      <w:pPr>
        <w:pStyle w:val="Heading4"/>
      </w:pPr>
      <w:bookmarkStart w:id="71" w:name="_Toc145880031"/>
      <w:r>
        <w:t>Programming</w:t>
      </w:r>
      <w:r w:rsidR="002936BE">
        <w:t xml:space="preserve"> in Smart Golf Trolley</w:t>
      </w:r>
      <w:bookmarkEnd w:id="71"/>
    </w:p>
    <w:p w14:paraId="152BEAAB" w14:textId="72B95201" w:rsidR="00B94403" w:rsidRDefault="00B52231" w:rsidP="00955DC2">
      <w:r>
        <w:t xml:space="preserve">Robot Operating System, ROS, is a very strong robot program that enables the AGV to run multiple tasks at the same time to control the </w:t>
      </w:r>
      <w:r w:rsidR="00192299">
        <w:t>smart golf trolley</w:t>
      </w:r>
      <w:r>
        <w:t xml:space="preserve">. </w:t>
      </w:r>
      <w:r w:rsidR="00192299">
        <w:t>At the beginning stage of the development of smart golf trolley, it is important to simulate the smart golf trolley in a golf terrain world with uneven surfaces and unexpected conditions. ROS offers Gazebo simulation tool for developers to simulate the smart golf trolley before it is tested on the real</w:t>
      </w:r>
      <w:r w:rsidR="00927722">
        <w:t>-</w:t>
      </w:r>
      <w:r w:rsidR="00192299">
        <w:t xml:space="preserve">life terrain. </w:t>
      </w:r>
      <w:r w:rsidR="00927722">
        <w:t xml:space="preserve">ROS is able to compile multiple python codes that send and receive information from all the sensors and </w:t>
      </w:r>
      <w:r w:rsidR="00AD2E48">
        <w:t xml:space="preserve">instruments and communicate between each other to control </w:t>
      </w:r>
      <w:r w:rsidR="00AD2E48">
        <w:lastRenderedPageBreak/>
        <w:t xml:space="preserve">the smart golf trolley. All necessary python codes can be run all at once using one single command. </w:t>
      </w:r>
      <w:r w:rsidR="00802B23">
        <w:t>By doing so, smart golf trolley is able to react with the information retrieved from all the sensors installe</w:t>
      </w:r>
      <w:r w:rsidR="001E5AF5">
        <w:t>d.  In this case, ROS2 with Ubuntu 2</w:t>
      </w:r>
      <w:r w:rsidR="00F941DD">
        <w:t>3.04</w:t>
      </w:r>
      <w:r w:rsidR="00B12517">
        <w:t xml:space="preserve"> is being used to program the smart golf trolley. </w:t>
      </w:r>
      <w:r w:rsidR="00BA2BA3">
        <w:t xml:space="preserve">All necessary python code programs are </w:t>
      </w:r>
      <w:r w:rsidR="000376AA">
        <w:t xml:space="preserve">burned into the ROS, a launch file is created to launch all python codes </w:t>
      </w:r>
      <w:r w:rsidR="00533175">
        <w:t xml:space="preserve">all at once to control the smart golf trolley. </w:t>
      </w:r>
      <w:r w:rsidR="00E003B5">
        <w:t>Movement of the motors, information retrieved by sensors</w:t>
      </w:r>
      <w:r w:rsidR="00E47768">
        <w:t xml:space="preserve">, are all monitored and controlled by the ROS by linking all python codes together to allow all electronic components communicate well together with each other. </w:t>
      </w:r>
    </w:p>
    <w:p w14:paraId="167D0BF3" w14:textId="77777777" w:rsidR="00943E84" w:rsidRDefault="00943E84" w:rsidP="00955DC2"/>
    <w:p w14:paraId="0496F8FD" w14:textId="77777777" w:rsidR="00073A1E" w:rsidRDefault="00073A1E" w:rsidP="00073A1E">
      <w:pPr>
        <w:pStyle w:val="Heading4"/>
      </w:pPr>
      <w:bookmarkStart w:id="72" w:name="_Toc145880032"/>
      <w:r>
        <w:t>Following Mode</w:t>
      </w:r>
      <w:bookmarkEnd w:id="72"/>
    </w:p>
    <w:p w14:paraId="6E1D302C" w14:textId="1B6FCC49" w:rsidR="00F75CFD" w:rsidRDefault="00073A1E" w:rsidP="00B94403">
      <w:pPr>
        <w:pStyle w:val="content"/>
      </w:pPr>
      <w:r>
        <w:rPr>
          <w:rStyle w:val="normaltextrun"/>
          <w:color w:val="000000"/>
          <w:shd w:val="clear" w:color="auto" w:fill="FFFFFF"/>
        </w:rPr>
        <w:t xml:space="preserve">Besides controlling the smart golf trolley manually with direction buttons, smart golf trolley can be controlled via ‘Following Mode’ as well. Microcontroller is equipped with GPS module, IMU module, Bluetooth module and </w:t>
      </w:r>
      <w:proofErr w:type="spellStart"/>
      <w:r>
        <w:rPr>
          <w:rStyle w:val="normaltextrun"/>
          <w:color w:val="000000"/>
          <w:shd w:val="clear" w:color="auto" w:fill="FFFFFF"/>
        </w:rPr>
        <w:t>WiFi</w:t>
      </w:r>
      <w:proofErr w:type="spellEnd"/>
      <w:r>
        <w:rPr>
          <w:rStyle w:val="normaltextrun"/>
          <w:color w:val="000000"/>
          <w:shd w:val="clear" w:color="auto" w:fill="FFFFFF"/>
        </w:rPr>
        <w:t xml:space="preserve"> module. Connection between the microcontroller and the mobile phone of the golfer can be achieved via </w:t>
      </w:r>
      <w:proofErr w:type="spellStart"/>
      <w:r>
        <w:rPr>
          <w:rStyle w:val="normaltextrun"/>
          <w:color w:val="000000"/>
          <w:shd w:val="clear" w:color="auto" w:fill="FFFFFF"/>
        </w:rPr>
        <w:t>Wifi</w:t>
      </w:r>
      <w:proofErr w:type="spellEnd"/>
      <w:r>
        <w:rPr>
          <w:rStyle w:val="normaltextrun"/>
          <w:color w:val="000000"/>
          <w:shd w:val="clear" w:color="auto" w:fill="FFFFFF"/>
        </w:rPr>
        <w:t xml:space="preserve"> or Bluetooth connection to retrieve the location and heading of the mobile phone which in turn represents the location and position of the golfer. GPS module installed on the microcontroller enable microcontroller to receive its location. The distance between the smart golf trolley and the golfer can be determined by computing the difference between both locations of the smart golf trolley and the mobile phone. IMU module is used to collect information regarding the heading of the smart golf trolley. The difference between both heading allow smart golf trolley to rotate its direction until the same heading in regard to the mobile phone can be achieved. With complete information of the distance and heading difference between the smart golf trolley and the golfer, smart golf trolley is able to determine the direction of movement to follow the golfer wherever he/she goes. Ultrasonic sensor is being used to keep a short distance between the smart golf trolley and the golfer. So that the smart golf trolley is able to stop when golfer is near smart golf trolley, this allow</w:t>
      </w:r>
      <w:r w:rsidR="00B1739C">
        <w:rPr>
          <w:rStyle w:val="normaltextrun"/>
          <w:color w:val="000000"/>
          <w:shd w:val="clear" w:color="auto" w:fill="FFFFFF"/>
        </w:rPr>
        <w:t>s</w:t>
      </w:r>
      <w:r>
        <w:rPr>
          <w:rStyle w:val="normaltextrun"/>
          <w:color w:val="000000"/>
          <w:shd w:val="clear" w:color="auto" w:fill="FFFFFF"/>
        </w:rPr>
        <w:t xml:space="preserve"> golfer to load and unload stuff from the smart golf trolley without collision with the smart golf trolley. </w:t>
      </w:r>
      <w:r w:rsidR="007A6917">
        <w:rPr>
          <w:rStyle w:val="eop"/>
          <w:color w:val="000000"/>
          <w:shd w:val="clear" w:color="auto" w:fill="FFFFFF"/>
        </w:rPr>
        <w:t xml:space="preserve"> </w:t>
      </w:r>
      <w:r w:rsidR="004A57A5">
        <w:rPr>
          <w:rStyle w:val="eop"/>
          <w:color w:val="000000"/>
          <w:shd w:val="clear" w:color="auto" w:fill="FFFFFF"/>
        </w:rPr>
        <w:t>(</w:t>
      </w:r>
      <w:r w:rsidR="004A57A5" w:rsidRPr="00FA5F88">
        <w:t>Hackster.io</w:t>
      </w:r>
      <w:r w:rsidR="004A57A5">
        <w:t>)</w:t>
      </w:r>
    </w:p>
    <w:p w14:paraId="2836671E" w14:textId="77777777" w:rsidR="00B94403" w:rsidRDefault="00B94403" w:rsidP="00F727DE"/>
    <w:p w14:paraId="70E85FF7" w14:textId="77777777" w:rsidR="00943E84" w:rsidRDefault="00943E84" w:rsidP="00F727DE"/>
    <w:p w14:paraId="6617A715" w14:textId="123D8D91" w:rsidR="00F727DE" w:rsidRDefault="00F727DE" w:rsidP="00F727DE">
      <w:pPr>
        <w:pStyle w:val="Heading4"/>
      </w:pPr>
      <w:bookmarkStart w:id="73" w:name="_Toc145880033"/>
      <w:r>
        <w:lastRenderedPageBreak/>
        <w:t xml:space="preserve">Testing and </w:t>
      </w:r>
      <w:commentRangeStart w:id="74"/>
      <w:r>
        <w:t>Analysis</w:t>
      </w:r>
      <w:bookmarkEnd w:id="73"/>
      <w:commentRangeEnd w:id="74"/>
      <w:r w:rsidR="00953959">
        <w:rPr>
          <w:rStyle w:val="CommentReference"/>
          <w:b w:val="0"/>
          <w:bCs w:val="0"/>
        </w:rPr>
        <w:commentReference w:id="74"/>
      </w:r>
    </w:p>
    <w:p w14:paraId="6DEC6827" w14:textId="1BFD7B27" w:rsidR="00F727DE" w:rsidRDefault="00936072" w:rsidP="00F727DE">
      <w:pPr>
        <w:pStyle w:val="content"/>
      </w:pPr>
      <w:r>
        <w:t xml:space="preserve">At the end of the development, it is crucial to test the prototype with the autonomous components installed. </w:t>
      </w:r>
      <w:r w:rsidR="00DA110E">
        <w:t>Testing phase is significant to ensure that all the data retrieved and sent by the sensors are accurate and trustable</w:t>
      </w:r>
      <w:r w:rsidR="00E33F84">
        <w:t xml:space="preserve">. </w:t>
      </w:r>
      <w:r w:rsidR="00282BA8">
        <w:t xml:space="preserve">Program burned into the microcontroller </w:t>
      </w:r>
      <w:r w:rsidR="00542980">
        <w:t>must be able to communicate with the sensors installed. Serial monitor</w:t>
      </w:r>
      <w:r w:rsidR="008874F6">
        <w:t xml:space="preserve"> is brought up to analyse on the output data of all the sensors. </w:t>
      </w:r>
      <w:r w:rsidR="00A963CC">
        <w:t>Operations of the smart golf trolley such as forward, backward, left, and right are test</w:t>
      </w:r>
      <w:r w:rsidR="00243F3C">
        <w:t>ed using the remote controller</w:t>
      </w:r>
      <w:r w:rsidR="003466DC">
        <w:t xml:space="preserve"> on a golf terrain to ensure that the mechanical part of the </w:t>
      </w:r>
      <w:r w:rsidR="00B72142">
        <w:t xml:space="preserve">smart golf trolley is able to operate normally without any issue under all unexpected condition on the golf terrain. </w:t>
      </w:r>
    </w:p>
    <w:p w14:paraId="22B70218" w14:textId="77777777" w:rsidR="00B72142" w:rsidRDefault="00B72142" w:rsidP="00F727DE">
      <w:pPr>
        <w:pStyle w:val="content"/>
      </w:pPr>
    </w:p>
    <w:p w14:paraId="3CB6A12F" w14:textId="416E0912" w:rsidR="00B72142" w:rsidRDefault="00B72142" w:rsidP="00D8500F">
      <w:pPr>
        <w:pStyle w:val="content"/>
        <w:ind w:firstLine="851"/>
      </w:pPr>
      <w:r>
        <w:t xml:space="preserve">Dummy weights </w:t>
      </w:r>
      <w:r w:rsidR="00687FD7">
        <w:t>will be placed on the smart golf trolley with increasing weight graduall</w:t>
      </w:r>
      <w:r w:rsidR="008526DE">
        <w:t>y, the time taken for the smart golf trolley to reach maximum velocity</w:t>
      </w:r>
      <w:r w:rsidR="00E01A31">
        <w:t xml:space="preserve"> is recorded</w:t>
      </w:r>
      <w:r w:rsidR="00A74772">
        <w:t>.</w:t>
      </w:r>
      <w:r w:rsidR="00E01A31">
        <w:t xml:space="preserve"> </w:t>
      </w:r>
      <w:r w:rsidR="0021748C">
        <w:t xml:space="preserve">Stability of the </w:t>
      </w:r>
      <w:proofErr w:type="spellStart"/>
      <w:r w:rsidR="0021748C">
        <w:t>samrt</w:t>
      </w:r>
      <w:proofErr w:type="spellEnd"/>
      <w:r w:rsidR="0021748C">
        <w:t xml:space="preserve"> golf trolley is also observed throughout the test to explore the maximum weight the sm</w:t>
      </w:r>
      <w:r w:rsidR="00417AFE">
        <w:t>a</w:t>
      </w:r>
      <w:r w:rsidR="0021748C">
        <w:t>rt golf trolley can withstand</w:t>
      </w:r>
      <w:r w:rsidR="00417AFE">
        <w:t xml:space="preserve"> before losing its stability. </w:t>
      </w:r>
      <w:r w:rsidR="007C2981">
        <w:t xml:space="preserve">Maximum and minimum </w:t>
      </w:r>
      <w:r w:rsidR="00FB329D">
        <w:t xml:space="preserve">linear </w:t>
      </w:r>
      <w:r w:rsidR="007C2981">
        <w:t>velocity of the smart golf trolley is essential to be teste</w:t>
      </w:r>
      <w:r w:rsidR="00D8500F">
        <w:t xml:space="preserve">d </w:t>
      </w:r>
      <w:r w:rsidR="00914FE9">
        <w:t>with and without the dummy weights</w:t>
      </w:r>
      <w:r w:rsidR="00D8500F">
        <w:t>.</w:t>
      </w:r>
      <w:r w:rsidR="00DA30F6">
        <w:t xml:space="preserve"> At the same time,</w:t>
      </w:r>
      <w:r w:rsidR="00D8500F">
        <w:t xml:space="preserve"> </w:t>
      </w:r>
      <w:r w:rsidR="00DA30F6">
        <w:t>a</w:t>
      </w:r>
      <w:r w:rsidR="00FB329D">
        <w:t xml:space="preserve">ngular velocity will be tested with and without the dummy weights on </w:t>
      </w:r>
      <w:r w:rsidR="007B236F">
        <w:t xml:space="preserve">the smart golf trolley </w:t>
      </w:r>
      <w:r w:rsidR="00FB329D">
        <w:t>to</w:t>
      </w:r>
      <w:r w:rsidR="004D6618">
        <w:t xml:space="preserve"> find out the optimum angular velocity </w:t>
      </w:r>
      <w:r w:rsidR="007B236F">
        <w:t xml:space="preserve">when making a turn to avoid </w:t>
      </w:r>
      <w:r w:rsidR="00AA641A">
        <w:t>loads collapsin</w:t>
      </w:r>
      <w:r w:rsidR="0091765A">
        <w:t>g</w:t>
      </w:r>
      <w:r w:rsidR="00AA641A">
        <w:t xml:space="preserve"> from </w:t>
      </w:r>
      <w:r w:rsidR="007B236F">
        <w:t>the smart golf trolley</w:t>
      </w:r>
      <w:r w:rsidR="0091765A">
        <w:t xml:space="preserve"> to ensure the safety of the golfers. </w:t>
      </w:r>
      <w:r w:rsidR="00C92187">
        <w:t xml:space="preserve">The velocity of the smart golf trolley is obtained from both IMU and </w:t>
      </w:r>
      <w:r w:rsidR="008560D3">
        <w:t xml:space="preserve">motor encoder. </w:t>
      </w:r>
      <w:r w:rsidR="001209DB">
        <w:t xml:space="preserve">Both data are compared </w:t>
      </w:r>
      <w:r w:rsidR="00A47600">
        <w:t xml:space="preserve">and </w:t>
      </w:r>
      <w:proofErr w:type="spellStart"/>
      <w:r w:rsidR="00A47600">
        <w:t>analyze</w:t>
      </w:r>
      <w:proofErr w:type="spellEnd"/>
      <w:r w:rsidR="00A47600">
        <w:t xml:space="preserve"> for further calibration </w:t>
      </w:r>
      <w:r w:rsidR="00BD735C">
        <w:t>of sensor purpose</w:t>
      </w:r>
      <w:r w:rsidR="00CC06AE">
        <w:t xml:space="preserve">. </w:t>
      </w:r>
      <w:r w:rsidR="00A90170">
        <w:t xml:space="preserve">The results are then compared to the manual measuring of </w:t>
      </w:r>
      <w:r w:rsidR="00E870C3">
        <w:t>smart golf trolley</w:t>
      </w:r>
      <w:r w:rsidR="00E86656">
        <w:t xml:space="preserve">’s </w:t>
      </w:r>
      <w:r w:rsidR="00A90170">
        <w:t xml:space="preserve">velocity to </w:t>
      </w:r>
      <w:r w:rsidR="00E870C3">
        <w:t xml:space="preserve">check the sensor’s percentage error. </w:t>
      </w:r>
      <w:r w:rsidR="00161571">
        <w:t xml:space="preserve">The percentage error shall not exceed more than 20%. </w:t>
      </w:r>
    </w:p>
    <w:p w14:paraId="5A320DE6" w14:textId="77777777" w:rsidR="00646BCD" w:rsidRDefault="00646BCD" w:rsidP="00D8500F">
      <w:pPr>
        <w:pStyle w:val="content"/>
        <w:ind w:firstLine="851"/>
      </w:pPr>
    </w:p>
    <w:p w14:paraId="33A55BED" w14:textId="205B426A" w:rsidR="0060416B" w:rsidRDefault="00646BCD" w:rsidP="0060416B">
      <w:pPr>
        <w:pStyle w:val="content"/>
        <w:ind w:firstLine="851"/>
      </w:pPr>
      <w:r>
        <w:t>A</w:t>
      </w:r>
      <w:r w:rsidR="002049A1">
        <w:t xml:space="preserve">n obstacle </w:t>
      </w:r>
      <w:r>
        <w:t xml:space="preserve">will be placed in front of the smart golf trolley to test the functionality of the limit switch bumpers. </w:t>
      </w:r>
      <w:r w:rsidR="00A46809">
        <w:t>Limit switch will be triggered on</w:t>
      </w:r>
      <w:r w:rsidR="00066A07">
        <w:t>ce the bumper hits on the obstacle</w:t>
      </w:r>
      <w:r w:rsidR="00156742">
        <w:t xml:space="preserve">, the </w:t>
      </w:r>
      <w:r w:rsidR="00066A07">
        <w:t>safety algorithm</w:t>
      </w:r>
      <w:r w:rsidR="00156742">
        <w:t xml:space="preserve"> should stop immediately to avoid any further potential incident. </w:t>
      </w:r>
      <w:r w:rsidR="00B447C3">
        <w:t>At the same time, the same obstacle can be used to test the functionality of the ultrasonic sensor. If an object is detected in a specific range, the smart golf trolley should stop immediately as well</w:t>
      </w:r>
      <w:r w:rsidR="00031B19">
        <w:t xml:space="preserve">. </w:t>
      </w:r>
      <w:r w:rsidR="00487854">
        <w:t xml:space="preserve">Sound will be produced </w:t>
      </w:r>
      <w:r w:rsidR="005667F6">
        <w:t xml:space="preserve">from the smart golf trolley </w:t>
      </w:r>
      <w:r w:rsidR="00487854">
        <w:t xml:space="preserve">to alert the </w:t>
      </w:r>
      <w:proofErr w:type="gramStart"/>
      <w:r w:rsidR="00487854">
        <w:t>users</w:t>
      </w:r>
      <w:r w:rsidR="001E289C">
        <w:t>,</w:t>
      </w:r>
      <w:proofErr w:type="gramEnd"/>
      <w:r w:rsidR="001E289C">
        <w:t xml:space="preserve"> users </w:t>
      </w:r>
      <w:r w:rsidR="00FC74ED">
        <w:t xml:space="preserve">are </w:t>
      </w:r>
      <w:r w:rsidR="001E289C">
        <w:t xml:space="preserve">required </w:t>
      </w:r>
      <w:r w:rsidR="001E289C">
        <w:lastRenderedPageBreak/>
        <w:t xml:space="preserve">to </w:t>
      </w:r>
      <w:proofErr w:type="spellStart"/>
      <w:r w:rsidR="001E289C">
        <w:t>ackowledge</w:t>
      </w:r>
      <w:proofErr w:type="spellEnd"/>
      <w:r w:rsidR="001E289C">
        <w:t xml:space="preserve"> </w:t>
      </w:r>
      <w:r w:rsidR="0060416B">
        <w:t>the warning</w:t>
      </w:r>
      <w:r w:rsidR="001A0871">
        <w:t xml:space="preserve"> by pressing the acknowledge button on the </w:t>
      </w:r>
      <w:r w:rsidR="00B44547">
        <w:t>golf trolley</w:t>
      </w:r>
      <w:r w:rsidR="0060416B">
        <w:t xml:space="preserve"> in order for the golf trolley to continue </w:t>
      </w:r>
      <w:r w:rsidR="00FC74ED" w:rsidRPr="00FC74ED">
        <w:t>manoeuvre</w:t>
      </w:r>
      <w:r w:rsidR="0060416B">
        <w:t>.</w:t>
      </w:r>
    </w:p>
    <w:p w14:paraId="755B7DFD" w14:textId="77777777" w:rsidR="001A0871" w:rsidRDefault="001A0871" w:rsidP="0060416B">
      <w:pPr>
        <w:pStyle w:val="content"/>
        <w:ind w:firstLine="851"/>
      </w:pPr>
    </w:p>
    <w:p w14:paraId="7E56ADB9" w14:textId="77777777" w:rsidR="00F75CFD" w:rsidRPr="00F727DE" w:rsidRDefault="00F75CFD" w:rsidP="00F75CFD">
      <w:pPr>
        <w:pStyle w:val="content"/>
      </w:pPr>
    </w:p>
    <w:p w14:paraId="284157C1" w14:textId="0FC3BEC2" w:rsidR="00D271FC" w:rsidRDefault="007A2D9C" w:rsidP="00D271FC">
      <w:pPr>
        <w:pStyle w:val="Heading3"/>
      </w:pPr>
      <w:bookmarkStart w:id="75" w:name="_Toc472432619"/>
      <w:bookmarkStart w:id="76" w:name="_Toc145880034"/>
      <w:r>
        <w:t>Summary</w:t>
      </w:r>
      <w:bookmarkEnd w:id="75"/>
      <w:bookmarkEnd w:id="76"/>
    </w:p>
    <w:p w14:paraId="729DD1FB" w14:textId="5321F247" w:rsidR="00D271FC" w:rsidRDefault="008C5218" w:rsidP="00D271FC">
      <w:r>
        <w:t xml:space="preserve">Exploration of GPS and IMU module is necessary to satisfy the abovementioned methodology to determine the distance and the heading difference between the </w:t>
      </w:r>
      <w:r w:rsidR="001F40DA">
        <w:t xml:space="preserve">smart golf trolley and the golfer. By using calculated data above, the smart golf trolley is able to estimate the direction and distance needed to move in order to approach the golfer. </w:t>
      </w:r>
      <w:r w:rsidR="00380AE2">
        <w:t xml:space="preserve">ROS algorithms are generated with the modules stated above to allow </w:t>
      </w:r>
      <w:r w:rsidR="0040649D">
        <w:t xml:space="preserve">smooth communication between sensors and motors to operate and control the smart golf trolley movement either in </w:t>
      </w:r>
      <w:r w:rsidR="00F206FC">
        <w:t xml:space="preserve">manual directional controlled or following mode. </w:t>
      </w:r>
      <w:r w:rsidR="00C5108D">
        <w:t xml:space="preserve">Testing phase will be carried out </w:t>
      </w:r>
      <w:r w:rsidR="00F168DA">
        <w:t xml:space="preserve">after </w:t>
      </w:r>
      <w:r w:rsidR="0032364E">
        <w:t xml:space="preserve">the </w:t>
      </w:r>
      <w:r w:rsidR="00CD02A0">
        <w:t>integration of modules and ROS</w:t>
      </w:r>
      <w:r w:rsidR="00F168DA">
        <w:t xml:space="preserve"> on the smart golf trolley. </w:t>
      </w:r>
      <w:r w:rsidR="0032364E">
        <w:t>Final test report form will be generated to test the functionality of the modules and ROS algorithms</w:t>
      </w:r>
      <w:r w:rsidR="00DE6796">
        <w:t xml:space="preserve">. Furthermore, the result of smart golf trolley performance evaluation will be tabulated into the test report form for further calibration and documentations. </w:t>
      </w:r>
      <w:r w:rsidR="00141669">
        <w:t xml:space="preserve">Any </w:t>
      </w:r>
      <w:r w:rsidR="001736CE">
        <w:t>non-functional operations will be brought to the stage of review and redesign of the methodology and prototype.</w:t>
      </w:r>
    </w:p>
    <w:p w14:paraId="6D696AB7" w14:textId="002FEDA3" w:rsidR="00D271FC" w:rsidRDefault="00D271FC" w:rsidP="00D271FC"/>
    <w:p w14:paraId="49BC4322" w14:textId="77777777" w:rsidR="00D271FC" w:rsidRPr="006A7A36" w:rsidRDefault="00D271FC" w:rsidP="00D271FC"/>
    <w:p w14:paraId="7537CD2F" w14:textId="77777777" w:rsidR="000A0209" w:rsidRPr="00B1639E" w:rsidRDefault="000A0209" w:rsidP="00B1639E">
      <w:pPr>
        <w:sectPr w:rsidR="000A0209" w:rsidRPr="00B1639E" w:rsidSect="00270998">
          <w:headerReference w:type="even" r:id="rId50"/>
          <w:headerReference w:type="default" r:id="rId51"/>
          <w:pgSz w:w="11909" w:h="16834" w:code="9"/>
          <w:pgMar w:top="1418" w:right="2155" w:bottom="1418" w:left="2155" w:header="851" w:footer="851" w:gutter="0"/>
          <w:cols w:space="720"/>
          <w:docGrid w:linePitch="360"/>
        </w:sectPr>
      </w:pPr>
    </w:p>
    <w:p w14:paraId="78C779EF" w14:textId="77777777" w:rsidR="00136478" w:rsidRPr="006A7A36" w:rsidRDefault="00136478" w:rsidP="00136478">
      <w:pPr>
        <w:pStyle w:val="Heading1"/>
      </w:pPr>
    </w:p>
    <w:p w14:paraId="179DBB64" w14:textId="77777777" w:rsidR="00136478" w:rsidRPr="006A7A36" w:rsidRDefault="00136478" w:rsidP="00136478"/>
    <w:p w14:paraId="192A9EA8" w14:textId="1329A0D1" w:rsidR="00136478" w:rsidRDefault="00573E6D" w:rsidP="00136478">
      <w:pPr>
        <w:pStyle w:val="Heading2"/>
      </w:pPr>
      <w:bookmarkStart w:id="77" w:name="_Toc145880035"/>
      <w:r>
        <w:t xml:space="preserve">PREMINARY </w:t>
      </w:r>
      <w:r w:rsidR="00136478" w:rsidRPr="006A7A36">
        <w:t>RESULTS</w:t>
      </w:r>
      <w:bookmarkEnd w:id="77"/>
    </w:p>
    <w:p w14:paraId="131556C5" w14:textId="77777777" w:rsidR="00240BF9" w:rsidRPr="00240BF9" w:rsidRDefault="00240BF9" w:rsidP="00240BF9"/>
    <w:p w14:paraId="34AE7ED6" w14:textId="3D50DB58" w:rsidR="00136478" w:rsidRDefault="00487CA0" w:rsidP="00BE42A0">
      <w:pPr>
        <w:pStyle w:val="Heading3"/>
      </w:pPr>
      <w:bookmarkStart w:id="78" w:name="_Toc145880036"/>
      <w:r>
        <w:t>Introduction</w:t>
      </w:r>
      <w:bookmarkEnd w:id="78"/>
    </w:p>
    <w:p w14:paraId="304AD351" w14:textId="0743E403" w:rsidR="00CB201B" w:rsidRDefault="00CB201B" w:rsidP="00CB201B">
      <w:r>
        <w:t>Due to unstable existing prototype</w:t>
      </w:r>
      <w:r w:rsidR="003C738B">
        <w:t xml:space="preserve">, the performance evaluation on the smart golf trolley </w:t>
      </w:r>
      <w:r w:rsidR="002413B4">
        <w:t>could not carry out in this stage. Therefore, IoT</w:t>
      </w:r>
      <w:r w:rsidR="008D0FA4">
        <w:t xml:space="preserve"> platform</w:t>
      </w:r>
      <w:r w:rsidR="002413B4">
        <w:t xml:space="preserve"> connections and ROS algorithms are </w:t>
      </w:r>
      <w:r w:rsidR="002441EE">
        <w:t xml:space="preserve">carried out. </w:t>
      </w:r>
      <w:r w:rsidR="00BD57DC">
        <w:t xml:space="preserve">To satisfy the following mode requirement, connection between microcontroller and </w:t>
      </w:r>
      <w:r w:rsidR="008D690A">
        <w:t>Blynk IoT platform is established before implementing any other algorithm</w:t>
      </w:r>
      <w:r w:rsidR="00FE6F7F">
        <w:t xml:space="preserve">. </w:t>
      </w:r>
      <w:r w:rsidR="007858E9">
        <w:t xml:space="preserve">There are </w:t>
      </w:r>
      <w:r w:rsidR="00114347">
        <w:t>multiple IoT platform</w:t>
      </w:r>
      <w:r w:rsidR="007858E9">
        <w:t>s</w:t>
      </w:r>
      <w:r w:rsidR="00114347">
        <w:t xml:space="preserve"> </w:t>
      </w:r>
      <w:r w:rsidR="00AF425C">
        <w:t xml:space="preserve">on the market as an alternative option. In this project, Blynk provides smartphone apps services that enable users to control the smart golf trolley via </w:t>
      </w:r>
      <w:r w:rsidR="00C95DF4">
        <w:t>mobile phone</w:t>
      </w:r>
      <w:r w:rsidR="00AF425C">
        <w:t xml:space="preserve">. </w:t>
      </w:r>
      <w:r w:rsidR="00622B4D">
        <w:t>By doing so, it provides great convenience as the golfer can control the smart golf trolley via mobile without carrying a bulky laptop or computer</w:t>
      </w:r>
      <w:r w:rsidR="00C95DF4">
        <w:t xml:space="preserve"> along on the golf course</w:t>
      </w:r>
      <w:r w:rsidR="00622B4D">
        <w:t>.</w:t>
      </w:r>
      <w:r w:rsidR="00C95DF4">
        <w:t xml:space="preserve"> </w:t>
      </w:r>
      <w:r w:rsidR="00F21B24">
        <w:t xml:space="preserve">Moreover, partial ROS algorithms </w:t>
      </w:r>
      <w:r w:rsidR="00DE77EA">
        <w:t xml:space="preserve">have been generated throughout the learning process. Little modifications can be made on the existing </w:t>
      </w:r>
      <w:r w:rsidR="00725B7C">
        <w:t xml:space="preserve">ROS algorithms to satisfy this project requirements. </w:t>
      </w:r>
    </w:p>
    <w:p w14:paraId="37B87F9E" w14:textId="77777777" w:rsidR="00F75CFD" w:rsidRPr="00CB201B" w:rsidRDefault="00F75CFD" w:rsidP="00CB201B"/>
    <w:p w14:paraId="74E06A0D" w14:textId="543FF98F" w:rsidR="00136478" w:rsidRPr="006A7A36" w:rsidRDefault="008E1004" w:rsidP="00BE42A0">
      <w:pPr>
        <w:pStyle w:val="Heading3"/>
      </w:pPr>
      <w:bookmarkStart w:id="79" w:name="_Toc145880037"/>
      <w:r>
        <w:t>Blynk Connection</w:t>
      </w:r>
      <w:bookmarkEnd w:id="79"/>
    </w:p>
    <w:p w14:paraId="49E0560D" w14:textId="45B6FE6D" w:rsidR="00136478" w:rsidRDefault="00725B7C" w:rsidP="00136478">
      <w:r>
        <w:t xml:space="preserve">Blynk is an IoT platform which allow users to </w:t>
      </w:r>
      <w:r w:rsidR="005C2E52">
        <w:t xml:space="preserve">control multiple devices via its own webpage or via smartphone Blynk apps. Blynk’s user interface is </w:t>
      </w:r>
      <w:r w:rsidR="00CD3AFC">
        <w:t>user-friendly,</w:t>
      </w:r>
      <w:r w:rsidR="005C2E52">
        <w:t xml:space="preserve"> and it is easy to do modification according to the user’s preferences. </w:t>
      </w:r>
      <w:r w:rsidR="00BF47BB">
        <w:t xml:space="preserve">Blynk user interface provides plenty of interesting widgets to control the operation of the smart golf trolley. For instance, Blynk allow users to control the </w:t>
      </w:r>
      <w:r w:rsidR="00873AEE">
        <w:t xml:space="preserve">direction of the smart golf trolley by using the </w:t>
      </w:r>
      <w:r w:rsidR="004E2732">
        <w:t xml:space="preserve">Joystick widget that is similar to </w:t>
      </w:r>
      <w:r w:rsidR="00852C9B">
        <w:t xml:space="preserve">the functionality of </w:t>
      </w:r>
      <w:r w:rsidR="004E2732">
        <w:t>PS</w:t>
      </w:r>
      <w:r w:rsidR="00852C9B">
        <w:t xml:space="preserve">4 or XBOX controller. Moreover, Blynk </w:t>
      </w:r>
      <w:r w:rsidR="00E51F88">
        <w:t xml:space="preserve">also allow users to locate the position of the smart golf trolley via map widget that is displayed on the user interface of the Blynk apps. </w:t>
      </w:r>
      <w:r w:rsidR="00102C09">
        <w:t xml:space="preserve">This is useful when the smart golf trolley went missing on the golf course. </w:t>
      </w:r>
      <w:r w:rsidR="006968D0">
        <w:t xml:space="preserve">Blynk is also able to trigger on and off the alarm sound </w:t>
      </w:r>
      <w:r w:rsidR="00B71D06">
        <w:t xml:space="preserve">from </w:t>
      </w:r>
      <w:r w:rsidR="006968D0">
        <w:t xml:space="preserve">the smart golf trolley </w:t>
      </w:r>
      <w:r w:rsidR="00B71D06">
        <w:t xml:space="preserve">to ease the user in searching for the lost trolley on the golf course. </w:t>
      </w:r>
      <w:r w:rsidR="00564BBA">
        <w:t xml:space="preserve">Figure 4.1 and Figure 4.2 below shows Blynk </w:t>
      </w:r>
      <w:r w:rsidR="00CD3830">
        <w:t>webpage d</w:t>
      </w:r>
      <w:r w:rsidR="00564BBA">
        <w:t xml:space="preserve">ashboard </w:t>
      </w:r>
      <w:r w:rsidR="00CD3830">
        <w:t xml:space="preserve">and </w:t>
      </w:r>
      <w:r w:rsidR="005E5EDE">
        <w:t>mobile dashboard respectively.</w:t>
      </w:r>
    </w:p>
    <w:p w14:paraId="799C5E6D" w14:textId="77777777" w:rsidR="005E5EDE" w:rsidRDefault="00A15BAE" w:rsidP="005E5EDE">
      <w:pPr>
        <w:keepNext/>
        <w:jc w:val="center"/>
      </w:pPr>
      <w:r w:rsidRPr="00A15BAE">
        <w:rPr>
          <w:noProof/>
        </w:rPr>
        <w:lastRenderedPageBreak/>
        <w:drawing>
          <wp:inline distT="0" distB="0" distL="0" distR="0" wp14:anchorId="3C0D2011" wp14:editId="0141B0CE">
            <wp:extent cx="4825365" cy="2150110"/>
            <wp:effectExtent l="0" t="0" r="0" b="2540"/>
            <wp:docPr id="17062026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202607" name="Picture 1" descr="A screenshot of a computer&#10;&#10;Description automatically generated"/>
                    <pic:cNvPicPr/>
                  </pic:nvPicPr>
                  <pic:blipFill>
                    <a:blip r:embed="rId52"/>
                    <a:stretch>
                      <a:fillRect/>
                    </a:stretch>
                  </pic:blipFill>
                  <pic:spPr>
                    <a:xfrm>
                      <a:off x="0" y="0"/>
                      <a:ext cx="4825365" cy="2150110"/>
                    </a:xfrm>
                    <a:prstGeom prst="rect">
                      <a:avLst/>
                    </a:prstGeom>
                  </pic:spPr>
                </pic:pic>
              </a:graphicData>
            </a:graphic>
          </wp:inline>
        </w:drawing>
      </w:r>
    </w:p>
    <w:p w14:paraId="351B1742" w14:textId="403BFC56" w:rsidR="006968D0" w:rsidRDefault="005E5EDE" w:rsidP="005E5EDE">
      <w:pPr>
        <w:pStyle w:val="Caption"/>
        <w:jc w:val="center"/>
      </w:pPr>
      <w:bookmarkStart w:id="80" w:name="_Toc145936858"/>
      <w:r>
        <w:t xml:space="preserve">Figure </w:t>
      </w:r>
      <w:r w:rsidR="00281C18">
        <w:fldChar w:fldCharType="begin"/>
      </w:r>
      <w:r w:rsidR="00281C18">
        <w:instrText xml:space="preserve"> STYLEREF 1 \s </w:instrText>
      </w:r>
      <w:r w:rsidR="00281C18">
        <w:fldChar w:fldCharType="separate"/>
      </w:r>
      <w:r w:rsidR="006210A9">
        <w:rPr>
          <w:noProof/>
        </w:rPr>
        <w:t>4</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1</w:t>
      </w:r>
      <w:r w:rsidR="00281C18">
        <w:fldChar w:fldCharType="end"/>
      </w:r>
      <w:r>
        <w:t xml:space="preserve"> Blynk Webpage Dashboard</w:t>
      </w:r>
      <w:bookmarkEnd w:id="80"/>
    </w:p>
    <w:p w14:paraId="79263899" w14:textId="77777777" w:rsidR="00EF0414" w:rsidRDefault="00EF0414" w:rsidP="00EF0414"/>
    <w:p w14:paraId="1DC7AB0D" w14:textId="77777777" w:rsidR="00EF0414" w:rsidRDefault="00EF0414" w:rsidP="00EF0414"/>
    <w:p w14:paraId="7CF4FCDA" w14:textId="77777777" w:rsidR="00EF0414" w:rsidRPr="00EF0414" w:rsidRDefault="00EF0414" w:rsidP="00EF0414"/>
    <w:p w14:paraId="182F2976" w14:textId="77777777" w:rsidR="005E5EDE" w:rsidRDefault="00596C0B" w:rsidP="005E5EDE">
      <w:pPr>
        <w:keepNext/>
        <w:jc w:val="center"/>
      </w:pPr>
      <w:r>
        <w:rPr>
          <w:noProof/>
        </w:rPr>
        <w:drawing>
          <wp:inline distT="0" distB="0" distL="0" distR="0" wp14:anchorId="6B586409" wp14:editId="4223DD5D">
            <wp:extent cx="2593075" cy="4048697"/>
            <wp:effectExtent l="0" t="0" r="0" b="0"/>
            <wp:docPr id="13338214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21467" name="Picture 2"/>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 r="1135" b="27980"/>
                    <a:stretch/>
                  </pic:blipFill>
                  <pic:spPr bwMode="auto">
                    <a:xfrm>
                      <a:off x="0" y="0"/>
                      <a:ext cx="2603023" cy="4064230"/>
                    </a:xfrm>
                    <a:prstGeom prst="rect">
                      <a:avLst/>
                    </a:prstGeom>
                    <a:noFill/>
                    <a:ln>
                      <a:noFill/>
                    </a:ln>
                    <a:extLst>
                      <a:ext uri="{53640926-AAD7-44D8-BBD7-CCE9431645EC}">
                        <a14:shadowObscured xmlns:a14="http://schemas.microsoft.com/office/drawing/2010/main"/>
                      </a:ext>
                    </a:extLst>
                  </pic:spPr>
                </pic:pic>
              </a:graphicData>
            </a:graphic>
          </wp:inline>
        </w:drawing>
      </w:r>
    </w:p>
    <w:p w14:paraId="2E01D87F" w14:textId="3F0EA243" w:rsidR="006968D0" w:rsidRDefault="005E5EDE" w:rsidP="005E5EDE">
      <w:pPr>
        <w:pStyle w:val="Caption"/>
        <w:jc w:val="center"/>
      </w:pPr>
      <w:bookmarkStart w:id="81" w:name="_Toc145936859"/>
      <w:r>
        <w:t xml:space="preserve">Figure </w:t>
      </w:r>
      <w:r w:rsidR="00281C18">
        <w:fldChar w:fldCharType="begin"/>
      </w:r>
      <w:r w:rsidR="00281C18">
        <w:instrText xml:space="preserve"> STYLEREF 1 \s </w:instrText>
      </w:r>
      <w:r w:rsidR="00281C18">
        <w:fldChar w:fldCharType="separate"/>
      </w:r>
      <w:r w:rsidR="006210A9">
        <w:rPr>
          <w:noProof/>
        </w:rPr>
        <w:t>4</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2</w:t>
      </w:r>
      <w:r w:rsidR="00281C18">
        <w:fldChar w:fldCharType="end"/>
      </w:r>
      <w:r>
        <w:t xml:space="preserve"> Mobile Dashboard</w:t>
      </w:r>
      <w:bookmarkEnd w:id="81"/>
    </w:p>
    <w:p w14:paraId="51B9444A" w14:textId="77777777" w:rsidR="006968D0" w:rsidRDefault="006968D0" w:rsidP="00136478"/>
    <w:p w14:paraId="7F2FFB9F" w14:textId="77777777" w:rsidR="00F75CFD" w:rsidRPr="006A7A36" w:rsidRDefault="00F75CFD" w:rsidP="00136478"/>
    <w:p w14:paraId="3E521919" w14:textId="7FDAFF8B" w:rsidR="00136478" w:rsidRDefault="008E1004" w:rsidP="00136478">
      <w:pPr>
        <w:pStyle w:val="Heading3"/>
      </w:pPr>
      <w:bookmarkStart w:id="82" w:name="_Toc145880038"/>
      <w:r>
        <w:lastRenderedPageBreak/>
        <w:t xml:space="preserve">ROS </w:t>
      </w:r>
      <w:r w:rsidR="002003B0">
        <w:t>Algorithm</w:t>
      </w:r>
      <w:bookmarkEnd w:id="82"/>
    </w:p>
    <w:p w14:paraId="25F7A0FF" w14:textId="27E80E4F" w:rsidR="00692FD1" w:rsidRDefault="00692FD1" w:rsidP="00692FD1">
      <w:r>
        <w:t>In the context of robotics and software development, ROS (Robot Operating System) package refers to a fundamental organizational unit within the ROS ecosystem. ROS is an open-source framework designed to facilitate the development of robotic software.</w:t>
      </w:r>
    </w:p>
    <w:p w14:paraId="49C91E54" w14:textId="77777777" w:rsidR="00692FD1" w:rsidRPr="00692FD1" w:rsidRDefault="00692FD1" w:rsidP="00692FD1"/>
    <w:p w14:paraId="42D05E69" w14:textId="521698D9" w:rsidR="005E5EDE" w:rsidRDefault="00B71D06" w:rsidP="00EF0414">
      <w:pPr>
        <w:ind w:firstLine="851"/>
      </w:pPr>
      <w:r>
        <w:t xml:space="preserve">During the learning phase of ROS program, there are some ROS </w:t>
      </w:r>
      <w:r w:rsidR="00992EC0">
        <w:t>P</w:t>
      </w:r>
      <w:r>
        <w:t xml:space="preserve">ackages, ROS </w:t>
      </w:r>
      <w:r w:rsidR="00992EC0">
        <w:t>N</w:t>
      </w:r>
      <w:r>
        <w:t xml:space="preserve">odes, ROS </w:t>
      </w:r>
      <w:r w:rsidR="00992EC0">
        <w:t>S</w:t>
      </w:r>
      <w:r>
        <w:t>ubscriber</w:t>
      </w:r>
      <w:r w:rsidR="00992EC0">
        <w:t xml:space="preserve">, ROS Publisher, ROS Service Client, ROS Service, ROS Active Client, and ROS Action Server </w:t>
      </w:r>
      <w:r w:rsidR="000F6EDB">
        <w:t xml:space="preserve">have been created on the existing Ubuntu. </w:t>
      </w:r>
      <w:r w:rsidR="009F1432">
        <w:t>With abovementioned ROS operations</w:t>
      </w:r>
      <w:r w:rsidR="00774E41">
        <w:t xml:space="preserve"> created previously</w:t>
      </w:r>
      <w:r w:rsidR="009F1432">
        <w:t xml:space="preserve">, it is easier to carry out any future </w:t>
      </w:r>
      <w:r w:rsidR="00774E41">
        <w:t xml:space="preserve">modification on the </w:t>
      </w:r>
      <w:r w:rsidR="009F1432">
        <w:t xml:space="preserve">ROS algorithm during the </w:t>
      </w:r>
      <w:r w:rsidR="00774E41">
        <w:t>development phase of the smart golf trolley.</w:t>
      </w:r>
      <w:r w:rsidR="00CF0A5B">
        <w:t xml:space="preserve"> ROS is necessary for the smart golf trolley to </w:t>
      </w:r>
      <w:r w:rsidR="008D3BB0">
        <w:t xml:space="preserve">link all electronic components such as sensors and motors, additionally allow communication between them to operate the smart golf trolley. </w:t>
      </w:r>
      <w:r w:rsidR="00103F20">
        <w:t xml:space="preserve">All ROS functions has been established via Oracle Virtual Machine </w:t>
      </w:r>
      <w:proofErr w:type="spellStart"/>
      <w:r w:rsidR="00103F20">
        <w:t>Virtualbox</w:t>
      </w:r>
      <w:proofErr w:type="spellEnd"/>
      <w:r w:rsidR="00FE0587">
        <w:t xml:space="preserve"> that is equipped with </w:t>
      </w:r>
      <w:r w:rsidR="00103F20">
        <w:t xml:space="preserve">Ubuntu 22.04.2. </w:t>
      </w:r>
      <w:r w:rsidR="00B91F6A">
        <w:t>All ROS functions are shown as below Figure 4.1. “</w:t>
      </w:r>
      <w:proofErr w:type="spellStart"/>
      <w:r w:rsidR="00B91F6A">
        <w:t>Turtle</w:t>
      </w:r>
      <w:r w:rsidR="00C750D0">
        <w:t>S</w:t>
      </w:r>
      <w:r w:rsidR="00B91F6A">
        <w:t>im</w:t>
      </w:r>
      <w:proofErr w:type="spellEnd"/>
      <w:r w:rsidR="00B91F6A">
        <w:t xml:space="preserve">” simulation is one of the robot simulation </w:t>
      </w:r>
      <w:r w:rsidR="00C750D0">
        <w:t>services</w:t>
      </w:r>
      <w:r w:rsidR="00B91F6A">
        <w:t xml:space="preserve"> provided by ROS to simulate how a robot moves according to the given instruction.</w:t>
      </w:r>
      <w:r w:rsidR="008F3F16">
        <w:t xml:space="preserve"> </w:t>
      </w:r>
      <w:r w:rsidR="00C750D0">
        <w:t>Figure 4.2 below shows an example of “</w:t>
      </w:r>
      <w:proofErr w:type="spellStart"/>
      <w:r w:rsidR="00C750D0">
        <w:t>TurtleSim</w:t>
      </w:r>
      <w:proofErr w:type="spellEnd"/>
      <w:r w:rsidR="00C750D0">
        <w:t xml:space="preserve">” interface in ROS. </w:t>
      </w:r>
      <w:r w:rsidR="00CA5FE4">
        <w:t>The turtle in the “</w:t>
      </w:r>
      <w:proofErr w:type="spellStart"/>
      <w:r w:rsidR="00CA5FE4">
        <w:t>TurtleSim</w:t>
      </w:r>
      <w:proofErr w:type="spellEnd"/>
      <w:r w:rsidR="00CA5FE4">
        <w:t>” simulation will move either by controlling using keyword or coordination in the given instruction set. “</w:t>
      </w:r>
      <w:proofErr w:type="spellStart"/>
      <w:r w:rsidR="00CA5FE4">
        <w:t>TurtleSim</w:t>
      </w:r>
      <w:proofErr w:type="spellEnd"/>
      <w:r w:rsidR="00CA5FE4">
        <w:t xml:space="preserve">” is able to spawn multiple turtles and control them at the same time as a representation of </w:t>
      </w:r>
      <w:r w:rsidR="00584DDF">
        <w:t xml:space="preserve">controlling </w:t>
      </w:r>
      <w:r w:rsidR="00CA5FE4">
        <w:t xml:space="preserve">multiple </w:t>
      </w:r>
      <w:r w:rsidR="00584DDF">
        <w:t>AGVs or smart golf trolley.</w:t>
      </w:r>
    </w:p>
    <w:p w14:paraId="6B338D1C" w14:textId="77777777" w:rsidR="00EF0414" w:rsidRDefault="00EF0414" w:rsidP="00EF0414">
      <w:pPr>
        <w:ind w:firstLine="851"/>
      </w:pPr>
    </w:p>
    <w:p w14:paraId="1494CFD3" w14:textId="77777777" w:rsidR="00B91F6A" w:rsidRDefault="00873C66" w:rsidP="00EF0414">
      <w:pPr>
        <w:keepNext/>
        <w:jc w:val="center"/>
      </w:pPr>
      <w:r w:rsidRPr="00873C66">
        <w:rPr>
          <w:noProof/>
        </w:rPr>
        <w:drawing>
          <wp:inline distT="0" distB="0" distL="0" distR="0" wp14:anchorId="1A09EE85" wp14:editId="296D2186">
            <wp:extent cx="3648974" cy="2271783"/>
            <wp:effectExtent l="0" t="0" r="8890" b="0"/>
            <wp:docPr id="17035230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523046" name="Picture 1" descr="A screenshot of a computer program&#10;&#10;Description automatically generated"/>
                    <pic:cNvPicPr/>
                  </pic:nvPicPr>
                  <pic:blipFill>
                    <a:blip r:embed="rId54"/>
                    <a:stretch>
                      <a:fillRect/>
                    </a:stretch>
                  </pic:blipFill>
                  <pic:spPr>
                    <a:xfrm>
                      <a:off x="0" y="0"/>
                      <a:ext cx="3676406" cy="2288862"/>
                    </a:xfrm>
                    <a:prstGeom prst="rect">
                      <a:avLst/>
                    </a:prstGeom>
                  </pic:spPr>
                </pic:pic>
              </a:graphicData>
            </a:graphic>
          </wp:inline>
        </w:drawing>
      </w:r>
    </w:p>
    <w:p w14:paraId="5E6B6662" w14:textId="5D02CFC8" w:rsidR="00873C66" w:rsidRDefault="00B91F6A" w:rsidP="00B91F6A">
      <w:pPr>
        <w:pStyle w:val="Caption"/>
        <w:jc w:val="center"/>
      </w:pPr>
      <w:bookmarkStart w:id="83" w:name="_Toc145936860"/>
      <w:r>
        <w:t xml:space="preserve">Figure </w:t>
      </w:r>
      <w:r w:rsidR="00281C18">
        <w:fldChar w:fldCharType="begin"/>
      </w:r>
      <w:r w:rsidR="00281C18">
        <w:instrText xml:space="preserve"> STYLEREF 1 \s </w:instrText>
      </w:r>
      <w:r w:rsidR="00281C18">
        <w:fldChar w:fldCharType="separate"/>
      </w:r>
      <w:r w:rsidR="006210A9">
        <w:rPr>
          <w:noProof/>
        </w:rPr>
        <w:t>4</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3</w:t>
      </w:r>
      <w:r w:rsidR="00281C18">
        <w:fldChar w:fldCharType="end"/>
      </w:r>
      <w:r>
        <w:t xml:space="preserve"> ROS Virtual Machine</w:t>
      </w:r>
      <w:bookmarkEnd w:id="83"/>
    </w:p>
    <w:p w14:paraId="3DC44022" w14:textId="77777777" w:rsidR="00C750D0" w:rsidRDefault="008F3F16" w:rsidP="00C750D0">
      <w:pPr>
        <w:keepNext/>
      </w:pPr>
      <w:r w:rsidRPr="008F3F16">
        <w:rPr>
          <w:noProof/>
        </w:rPr>
        <w:lastRenderedPageBreak/>
        <w:drawing>
          <wp:inline distT="0" distB="0" distL="0" distR="0" wp14:anchorId="14CED346" wp14:editId="6B8E6D7D">
            <wp:extent cx="4825365" cy="2066925"/>
            <wp:effectExtent l="0" t="0" r="0" b="9525"/>
            <wp:docPr id="69421371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13710" name="Picture 1" descr="A screenshot of a computer screen&#10;&#10;Description automatically generated"/>
                    <pic:cNvPicPr/>
                  </pic:nvPicPr>
                  <pic:blipFill>
                    <a:blip r:embed="rId55"/>
                    <a:stretch>
                      <a:fillRect/>
                    </a:stretch>
                  </pic:blipFill>
                  <pic:spPr>
                    <a:xfrm>
                      <a:off x="0" y="0"/>
                      <a:ext cx="4825365" cy="2066925"/>
                    </a:xfrm>
                    <a:prstGeom prst="rect">
                      <a:avLst/>
                    </a:prstGeom>
                  </pic:spPr>
                </pic:pic>
              </a:graphicData>
            </a:graphic>
          </wp:inline>
        </w:drawing>
      </w:r>
    </w:p>
    <w:p w14:paraId="3B429D74" w14:textId="5697459F" w:rsidR="00584DDF" w:rsidRPr="00584DDF" w:rsidRDefault="00C750D0" w:rsidP="00EF0414">
      <w:pPr>
        <w:pStyle w:val="Caption"/>
        <w:jc w:val="center"/>
      </w:pPr>
      <w:bookmarkStart w:id="84" w:name="_Toc145936861"/>
      <w:r>
        <w:t xml:space="preserve">Figure </w:t>
      </w:r>
      <w:r w:rsidR="00281C18">
        <w:fldChar w:fldCharType="begin"/>
      </w:r>
      <w:r w:rsidR="00281C18">
        <w:instrText xml:space="preserve"> STYLEREF 1 \s </w:instrText>
      </w:r>
      <w:r w:rsidR="00281C18">
        <w:fldChar w:fldCharType="separate"/>
      </w:r>
      <w:r w:rsidR="006210A9">
        <w:rPr>
          <w:noProof/>
        </w:rPr>
        <w:t>4</w:t>
      </w:r>
      <w:r w:rsidR="00281C18">
        <w:fldChar w:fldCharType="end"/>
      </w:r>
      <w:r w:rsidR="00281C18">
        <w:t>.</w:t>
      </w:r>
      <w:r w:rsidR="00281C18">
        <w:fldChar w:fldCharType="begin"/>
      </w:r>
      <w:r w:rsidR="00281C18">
        <w:instrText xml:space="preserve"> SEQ Figure \* ARABIC \s 1 </w:instrText>
      </w:r>
      <w:r w:rsidR="00281C18">
        <w:fldChar w:fldCharType="separate"/>
      </w:r>
      <w:r w:rsidR="006210A9">
        <w:rPr>
          <w:noProof/>
        </w:rPr>
        <w:t>4</w:t>
      </w:r>
      <w:r w:rsidR="00281C18">
        <w:fldChar w:fldCharType="end"/>
      </w:r>
      <w:r>
        <w:t xml:space="preserve"> </w:t>
      </w:r>
      <w:r w:rsidR="005E5EDE">
        <w:t xml:space="preserve">ROS </w:t>
      </w:r>
      <w:proofErr w:type="spellStart"/>
      <w:r>
        <w:t>TurtleSim</w:t>
      </w:r>
      <w:bookmarkEnd w:id="84"/>
      <w:proofErr w:type="spellEnd"/>
    </w:p>
    <w:p w14:paraId="79FCD0C9" w14:textId="77777777" w:rsidR="00F75CFD" w:rsidRDefault="00F75CFD" w:rsidP="00AC50ED"/>
    <w:p w14:paraId="10AD79C4" w14:textId="2D39D775" w:rsidR="00955DC2" w:rsidRPr="00955DC2" w:rsidRDefault="00487CA0" w:rsidP="00955DC2">
      <w:pPr>
        <w:pStyle w:val="Heading3"/>
      </w:pPr>
      <w:bookmarkStart w:id="85" w:name="_Toc145880039"/>
      <w:r>
        <w:t>Summary</w:t>
      </w:r>
      <w:bookmarkEnd w:id="85"/>
    </w:p>
    <w:p w14:paraId="2DE9AAE2" w14:textId="100973D9" w:rsidR="005A0F77" w:rsidRPr="006A7A36" w:rsidRDefault="008C683C" w:rsidP="00136478">
      <w:pPr>
        <w:sectPr w:rsidR="005A0F77" w:rsidRPr="006A7A36" w:rsidSect="00270998">
          <w:headerReference w:type="even" r:id="rId56"/>
          <w:headerReference w:type="default" r:id="rId57"/>
          <w:pgSz w:w="11909" w:h="16834" w:code="9"/>
          <w:pgMar w:top="1418" w:right="2155" w:bottom="1418" w:left="2155" w:header="851" w:footer="851" w:gutter="0"/>
          <w:cols w:space="720"/>
          <w:docGrid w:linePitch="360"/>
        </w:sectPr>
      </w:pPr>
      <w:r>
        <w:t>Connection between mobile phone and Blynk IoT platform has been established</w:t>
      </w:r>
      <w:r w:rsidR="00023E2B">
        <w:t>, additionally</w:t>
      </w:r>
      <w:r w:rsidR="0025503A">
        <w:t xml:space="preserve">, the webpage dashboard and the mobile dashboard has been generated. </w:t>
      </w:r>
      <w:r w:rsidR="000B5C8F">
        <w:t xml:space="preserve">The dashboard allows users to control the overall operation of the smart golf trolley as well as locating the smart golf trolley position as shown on the Blynk map. The coordinate of the smart golf trolley can be obtained from the GPS module. </w:t>
      </w:r>
      <w:r w:rsidR="001B0BF8">
        <w:t>Furthermore, necessary ROS function has been created</w:t>
      </w:r>
      <w:r w:rsidR="00D64329">
        <w:t>, this can ease the development of the ROS algorithm in the next stage when the modules, sensors and motors are ready</w:t>
      </w:r>
      <w:r w:rsidR="002458FA">
        <w:t>. “</w:t>
      </w:r>
      <w:proofErr w:type="spellStart"/>
      <w:r w:rsidR="002458FA">
        <w:t>TurtleSim</w:t>
      </w:r>
      <w:proofErr w:type="spellEnd"/>
      <w:r w:rsidR="002458FA">
        <w:t xml:space="preserve">” was used simulate the movement of the robot according to the given instructions in ROS </w:t>
      </w:r>
      <w:r w:rsidR="004E30D3">
        <w:t>Topic</w:t>
      </w:r>
      <w:r w:rsidR="002458FA">
        <w:t>.</w:t>
      </w:r>
    </w:p>
    <w:p w14:paraId="784D7EE2" w14:textId="77777777" w:rsidR="00136478" w:rsidRPr="006A7A36" w:rsidRDefault="00136478" w:rsidP="00136478">
      <w:pPr>
        <w:pStyle w:val="Heading1"/>
      </w:pPr>
    </w:p>
    <w:p w14:paraId="50099BB0" w14:textId="77777777" w:rsidR="00136478" w:rsidRPr="006A7A36" w:rsidRDefault="00136478" w:rsidP="00136478"/>
    <w:p w14:paraId="1BA684E2" w14:textId="33EECD00" w:rsidR="00136478" w:rsidRPr="006A7A36" w:rsidRDefault="00573E6D" w:rsidP="00136478">
      <w:pPr>
        <w:pStyle w:val="Heading2"/>
      </w:pPr>
      <w:bookmarkStart w:id="86" w:name="_Toc145880040"/>
      <w:r>
        <w:t>PROBLEMS AND RECOMMENDED SOLUTIONS</w:t>
      </w:r>
      <w:r w:rsidR="001A4CD5">
        <w:t xml:space="preserve"> (OPTIONAL)</w:t>
      </w:r>
      <w:bookmarkEnd w:id="86"/>
    </w:p>
    <w:p w14:paraId="5E4492B0" w14:textId="77777777" w:rsidR="00136478" w:rsidRPr="006A7A36" w:rsidRDefault="00136478" w:rsidP="00136478"/>
    <w:p w14:paraId="07BC59CF" w14:textId="69E2B41A" w:rsidR="00136478" w:rsidRPr="006A7A36" w:rsidRDefault="00573E6D" w:rsidP="00136478">
      <w:pPr>
        <w:pStyle w:val="Heading3"/>
      </w:pPr>
      <w:bookmarkStart w:id="87" w:name="_Toc145880041"/>
      <w:r>
        <w:t xml:space="preserve">Problems </w:t>
      </w:r>
      <w:r w:rsidR="007632E2">
        <w:t>encountered.</w:t>
      </w:r>
      <w:bookmarkEnd w:id="87"/>
    </w:p>
    <w:p w14:paraId="0C77221B" w14:textId="61E13CF8" w:rsidR="00136478" w:rsidRDefault="000D4ABC" w:rsidP="00136478">
      <w:r>
        <w:t>Lacking</w:t>
      </w:r>
      <w:r w:rsidR="00134092">
        <w:t xml:space="preserve"> knowledge on ROS2 can be </w:t>
      </w:r>
      <w:r>
        <w:t xml:space="preserve">an irritating challenge to compute the navigation algorithm for automated golf trolley. As this may lead to the completion of connections between sensors and motors that reacts towards obstacles. </w:t>
      </w:r>
    </w:p>
    <w:p w14:paraId="0118E747" w14:textId="77777777" w:rsidR="00A24BAA" w:rsidRDefault="00A24BAA" w:rsidP="00136478"/>
    <w:p w14:paraId="0199E27C" w14:textId="3B5FCF17" w:rsidR="00A24BAA" w:rsidRDefault="00A24BAA" w:rsidP="00136478">
      <w:r>
        <w:tab/>
        <w:t xml:space="preserve">Furthermore, budget restriction is also one of the </w:t>
      </w:r>
      <w:r w:rsidR="000F507A">
        <w:t>challenges</w:t>
      </w:r>
      <w:r>
        <w:t xml:space="preserve"> that </w:t>
      </w:r>
      <w:r w:rsidR="0084552B">
        <w:t xml:space="preserve">forms a barrier to purchase a </w:t>
      </w:r>
      <w:r w:rsidR="000F507A">
        <w:t>better-quality</w:t>
      </w:r>
      <w:r w:rsidR="0084552B">
        <w:t xml:space="preserve"> sensor such as Lidar sensor for better performance of the automated golf trolley in layout mapping and obstacle avoidance. Hence, </w:t>
      </w:r>
      <w:r w:rsidR="000F507A">
        <w:t xml:space="preserve">a more affordable sensors such as ultrasonic sensors and camera is the solution to replace the costly Lidar sensor in the process of building the automated golf trolley prototype. </w:t>
      </w:r>
    </w:p>
    <w:p w14:paraId="1EC1D827" w14:textId="77777777" w:rsidR="000F507A" w:rsidRDefault="000F507A" w:rsidP="00136478"/>
    <w:p w14:paraId="2EC77010" w14:textId="35B35A66" w:rsidR="004D3753" w:rsidRDefault="005A2B16" w:rsidP="00136478">
      <w:r>
        <w:tab/>
        <w:t>Apparently, c</w:t>
      </w:r>
      <w:r w:rsidR="00DD7704">
        <w:t xml:space="preserve">ommunication between two different microcontrollers, Raspberry Pi and Pi Pico, can be challenging as both microcontrollers have to communicate with each other to send signals and receive signals with the least latency in order to </w:t>
      </w:r>
      <w:r w:rsidR="00777E92">
        <w:t xml:space="preserve">satisfy the requirements of automated golf trolley. </w:t>
      </w:r>
    </w:p>
    <w:p w14:paraId="74505BAC" w14:textId="77777777" w:rsidR="004D3753" w:rsidRDefault="004D3753" w:rsidP="00136478"/>
    <w:p w14:paraId="425DEFE9" w14:textId="58AEBFEE" w:rsidR="004D3753" w:rsidRDefault="004E30D3" w:rsidP="00136478">
      <w:r>
        <w:tab/>
      </w:r>
      <w:r w:rsidR="005A2B16">
        <w:t>Moreover</w:t>
      </w:r>
      <w:r w:rsidR="00A6321C">
        <w:t>, o</w:t>
      </w:r>
      <w:r w:rsidR="002B76E4">
        <w:t xml:space="preserve">btaining the location of the golfer and the smart golf trolley can be challenging using wired communication such as RS485, RS232, Ethernet, or USB Serial. </w:t>
      </w:r>
    </w:p>
    <w:p w14:paraId="20F16BC8" w14:textId="77777777" w:rsidR="000F507A" w:rsidRPr="006A7A36" w:rsidRDefault="000F507A" w:rsidP="00136478"/>
    <w:p w14:paraId="51640BA6" w14:textId="196AE36B" w:rsidR="00136478" w:rsidRPr="006A7A36" w:rsidRDefault="00F43D07" w:rsidP="00136478">
      <w:pPr>
        <w:pStyle w:val="Heading3"/>
      </w:pPr>
      <w:bookmarkStart w:id="88" w:name="_Toc145880042"/>
      <w:r>
        <w:t>Recommend</w:t>
      </w:r>
      <w:r w:rsidR="00573E6D">
        <w:t>ed Solutions</w:t>
      </w:r>
      <w:bookmarkEnd w:id="88"/>
    </w:p>
    <w:p w14:paraId="0453327F" w14:textId="77777777" w:rsidR="00E8162B" w:rsidRDefault="00882D7D" w:rsidP="00A6321C">
      <w:r>
        <w:t xml:space="preserve">To overcome the first problem, attending ROS workshop provided by Dr Danny Ng </w:t>
      </w:r>
      <w:r w:rsidR="00A62FCD">
        <w:t xml:space="preserve">Wee Kiat is necessary to learn the basic fundamental of ROS regarding on the methods to </w:t>
      </w:r>
      <w:r w:rsidR="00E8162B">
        <w:t>communicate between sensors and motors to control the overall operation of the smart golf trolley.</w:t>
      </w:r>
    </w:p>
    <w:p w14:paraId="21977688" w14:textId="56793E2D" w:rsidR="00A6321C" w:rsidRDefault="00A6321C" w:rsidP="00213CAC">
      <w:pPr>
        <w:ind w:firstLine="851"/>
      </w:pPr>
      <w:r>
        <w:t xml:space="preserve">Seeking assistance from lecturers and seniors to pass on the knowledge and experience is crucial to overcome this challenge. Raspberry Pi Pico is </w:t>
      </w:r>
      <w:r>
        <w:lastRenderedPageBreak/>
        <w:t xml:space="preserve">mainly used to connect with Blynk apps on mobile phones to control the automated golf trolley wirelessly. At the same time, it has to send signals and messages to Raspberry Pi, which is the main microcontroller of the automated golf trolley that controls the overall operation of the golf trolley, for instance, the motor speed, the obstacle sensors detections, limit switch bumpers and etc. This problem can be significant in leading towards the success of the project. </w:t>
      </w:r>
    </w:p>
    <w:p w14:paraId="2602B39F" w14:textId="59720949" w:rsidR="00274DCF" w:rsidRDefault="00274DCF" w:rsidP="00213CAC"/>
    <w:p w14:paraId="592A78B6" w14:textId="0E25EF9A" w:rsidR="005A2B16" w:rsidRDefault="00E404E7" w:rsidP="00213CAC">
      <w:pPr>
        <w:ind w:firstLine="851"/>
      </w:pPr>
      <w:r>
        <w:t>In addition, b</w:t>
      </w:r>
      <w:r w:rsidR="005A2B16">
        <w:t xml:space="preserve">y using </w:t>
      </w:r>
      <w:proofErr w:type="spellStart"/>
      <w:r w:rsidR="005A2B16">
        <w:t>Wi</w:t>
      </w:r>
      <w:r>
        <w:t>Fi</w:t>
      </w:r>
      <w:proofErr w:type="spellEnd"/>
      <w:r>
        <w:t xml:space="preserve"> or Bluetooth, mobile phone ca</w:t>
      </w:r>
      <w:r w:rsidR="00213CAC">
        <w:t xml:space="preserve">n </w:t>
      </w:r>
      <w:r>
        <w:t>communicate with the smart golf trolley wirelessly via Blynk</w:t>
      </w:r>
      <w:r w:rsidR="00213CAC">
        <w:t xml:space="preserve"> IoT</w:t>
      </w:r>
      <w:r>
        <w:t xml:space="preserve"> platform or direct communication with the microcontrollers to control the </w:t>
      </w:r>
      <w:r w:rsidR="00213CAC">
        <w:t xml:space="preserve">operation of the smart golf trolley. </w:t>
      </w:r>
      <w:r w:rsidR="005E29FB">
        <w:t>By doing so, physical long wire connection can be avoided to reduce any obstruction during the movement of the smart golf trolley at the golf course. By establishing such wireless connections, GPS coordination and IMU heading information can be</w:t>
      </w:r>
      <w:r w:rsidR="00DB25F2">
        <w:t xml:space="preserve"> </w:t>
      </w:r>
      <w:r w:rsidR="00226FE6">
        <w:t>exchanged between the mobile phone and the microcontroller of the smart golf trolley</w:t>
      </w:r>
      <w:r w:rsidR="00B7373A">
        <w:t xml:space="preserve"> easily.</w:t>
      </w:r>
    </w:p>
    <w:p w14:paraId="06DB101D" w14:textId="1D05CCCE" w:rsidR="00D271FC" w:rsidRDefault="00D271FC" w:rsidP="00D271FC">
      <w:pPr>
        <w:jc w:val="left"/>
      </w:pPr>
    </w:p>
    <w:p w14:paraId="028EAB05" w14:textId="36438A6D" w:rsidR="00D271FC" w:rsidRDefault="00D271FC" w:rsidP="00D271FC">
      <w:pPr>
        <w:jc w:val="left"/>
      </w:pPr>
    </w:p>
    <w:p w14:paraId="58224680" w14:textId="77777777" w:rsidR="00D271FC" w:rsidRDefault="00D271FC" w:rsidP="00D271FC">
      <w:pPr>
        <w:jc w:val="left"/>
      </w:pPr>
    </w:p>
    <w:p w14:paraId="50B1A790" w14:textId="77777777" w:rsidR="00136478" w:rsidRPr="006A7A36" w:rsidRDefault="00136478" w:rsidP="00274DCF">
      <w:pPr>
        <w:spacing w:line="240" w:lineRule="auto"/>
        <w:jc w:val="left"/>
        <w:sectPr w:rsidR="00136478" w:rsidRPr="006A7A36" w:rsidSect="00270998">
          <w:headerReference w:type="default" r:id="rId58"/>
          <w:pgSz w:w="11909" w:h="16834" w:code="9"/>
          <w:pgMar w:top="1418" w:right="2155" w:bottom="1418" w:left="2155" w:header="851" w:footer="851" w:gutter="0"/>
          <w:cols w:space="720"/>
          <w:docGrid w:linePitch="360"/>
        </w:sectPr>
      </w:pPr>
    </w:p>
    <w:p w14:paraId="0861BBC5" w14:textId="36B95533" w:rsidR="00D271FC" w:rsidRDefault="00E22440" w:rsidP="006B4238">
      <w:pPr>
        <w:pStyle w:val="Heading2"/>
        <w:numPr>
          <w:ilvl w:val="0"/>
          <w:numId w:val="0"/>
        </w:numPr>
      </w:pPr>
      <w:r w:rsidRPr="006A7A36">
        <w:lastRenderedPageBreak/>
        <w:t>REFERENCES</w:t>
      </w:r>
    </w:p>
    <w:p w14:paraId="33C15250" w14:textId="77777777" w:rsidR="006B4238" w:rsidRPr="006B4238" w:rsidRDefault="006B4238" w:rsidP="006B4238"/>
    <w:sdt>
      <w:sdtPr>
        <w:rPr>
          <w:rFonts w:eastAsia="Times New Roman"/>
          <w:lang w:val="en-US" w:eastAsia="en-US"/>
        </w:rPr>
        <w:tag w:val="MENDELEY_BIBLIOGRAPHY"/>
        <w:id w:val="2138750717"/>
        <w:placeholder>
          <w:docPart w:val="DefaultPlaceholder_-1854013440"/>
        </w:placeholder>
      </w:sdtPr>
      <w:sdtContent>
        <w:p w14:paraId="58C9D0EF" w14:textId="77777777" w:rsidR="00D17EAC" w:rsidRDefault="00D17EAC">
          <w:pPr>
            <w:divId w:val="346518453"/>
            <w:rPr>
              <w:rFonts w:eastAsia="Times New Roman"/>
            </w:rPr>
          </w:pPr>
          <w:r>
            <w:rPr>
              <w:rFonts w:eastAsia="Times New Roman"/>
            </w:rPr>
            <w:t xml:space="preserve">Le-Anh, T. &amp; De Koster, M.B.M. (2006) A review of design and control of automated guided vehicle systems. </w:t>
          </w:r>
          <w:r>
            <w:rPr>
              <w:rFonts w:eastAsia="Times New Roman"/>
              <w:i/>
              <w:iCs/>
            </w:rPr>
            <w:t>European Journal of Operational Research</w:t>
          </w:r>
          <w:r>
            <w:rPr>
              <w:rFonts w:eastAsia="Times New Roman"/>
            </w:rPr>
            <w:t xml:space="preserve">. 171 (1), 1–23. </w:t>
          </w:r>
          <w:proofErr w:type="gramStart"/>
          <w:r>
            <w:rPr>
              <w:rFonts w:eastAsia="Times New Roman"/>
            </w:rPr>
            <w:t>doi:10.1016/J.EJOR</w:t>
          </w:r>
          <w:proofErr w:type="gramEnd"/>
          <w:r>
            <w:rPr>
              <w:rFonts w:eastAsia="Times New Roman"/>
            </w:rPr>
            <w:t>.2005.01.036.</w:t>
          </w:r>
        </w:p>
        <w:p w14:paraId="777DA02B" w14:textId="516152A4" w:rsidR="00F75CFD" w:rsidRPr="009A7753" w:rsidRDefault="00D17EAC" w:rsidP="009A7753">
          <w:pPr>
            <w:pStyle w:val="NormalWeb"/>
            <w:ind w:left="567" w:hanging="567"/>
            <w:divId w:val="548494713"/>
            <w:rPr>
              <w:lang w:val="en-MY"/>
            </w:rPr>
            <w:sectPr w:rsidR="00F75CFD" w:rsidRPr="009A7753" w:rsidSect="00270998">
              <w:headerReference w:type="even" r:id="rId59"/>
              <w:headerReference w:type="default" r:id="rId60"/>
              <w:pgSz w:w="11909" w:h="16834" w:code="9"/>
              <w:pgMar w:top="1418" w:right="2155" w:bottom="1418" w:left="2155" w:header="851" w:footer="851" w:gutter="0"/>
              <w:cols w:space="720"/>
              <w:docGrid w:linePitch="360"/>
            </w:sectPr>
          </w:pPr>
          <w:r>
            <w:t> </w:t>
          </w:r>
        </w:p>
      </w:sdtContent>
    </w:sdt>
    <w:p w14:paraId="29768696" w14:textId="23167DF3" w:rsidR="00E22440" w:rsidRPr="006A7A36" w:rsidRDefault="00E22440" w:rsidP="009A7753">
      <w:pPr>
        <w:pStyle w:val="Heading2"/>
        <w:numPr>
          <w:ilvl w:val="0"/>
          <w:numId w:val="0"/>
        </w:numPr>
      </w:pPr>
      <w:bookmarkStart w:id="89" w:name="_Toc145880044"/>
      <w:r w:rsidRPr="006A7A36">
        <w:lastRenderedPageBreak/>
        <w:t>APPENDICES</w:t>
      </w:r>
      <w:bookmarkEnd w:id="89"/>
    </w:p>
    <w:p w14:paraId="4315F0CC" w14:textId="0B49A39D" w:rsidR="00790BD6" w:rsidRPr="006A7A36" w:rsidRDefault="00790BD6" w:rsidP="00790BD6"/>
    <w:p w14:paraId="3BC3A6D0" w14:textId="461E9310" w:rsidR="00E22440" w:rsidRPr="001F496D" w:rsidRDefault="00D21468" w:rsidP="001F496D">
      <w:pPr>
        <w:pStyle w:val="Caption"/>
        <w:ind w:left="1361" w:hanging="1361"/>
        <w:jc w:val="center"/>
        <w:rPr>
          <w:color w:val="000000" w:themeColor="text1"/>
        </w:rPr>
      </w:pPr>
      <w:bookmarkStart w:id="90" w:name="_Toc74683082"/>
      <w:r w:rsidRPr="001F496D">
        <w:rPr>
          <w:color w:val="000000" w:themeColor="text1"/>
        </w:rPr>
        <w:t>A</w:t>
      </w:r>
      <w:r w:rsidR="009673F3" w:rsidRPr="001F496D">
        <w:rPr>
          <w:color w:val="000000" w:themeColor="text1"/>
        </w:rPr>
        <w:t>ppendix</w:t>
      </w:r>
      <w:r w:rsidRPr="001F496D">
        <w:rPr>
          <w:color w:val="000000" w:themeColor="text1"/>
        </w:rPr>
        <w:t xml:space="preserve"> </w:t>
      </w:r>
      <w:r w:rsidR="00EF1451" w:rsidRPr="001F496D">
        <w:rPr>
          <w:color w:val="000000" w:themeColor="text1"/>
        </w:rPr>
        <w:fldChar w:fldCharType="begin"/>
      </w:r>
      <w:r w:rsidR="00013A35" w:rsidRPr="001F496D">
        <w:rPr>
          <w:color w:val="000000" w:themeColor="text1"/>
        </w:rPr>
        <w:instrText xml:space="preserve"> SEQ APPENDIX \* ALPHABETIC </w:instrText>
      </w:r>
      <w:r w:rsidR="00EF1451" w:rsidRPr="001F496D">
        <w:rPr>
          <w:color w:val="000000" w:themeColor="text1"/>
        </w:rPr>
        <w:fldChar w:fldCharType="separate"/>
      </w:r>
      <w:r w:rsidR="006210A9">
        <w:rPr>
          <w:noProof/>
          <w:color w:val="000000" w:themeColor="text1"/>
        </w:rPr>
        <w:t>A</w:t>
      </w:r>
      <w:r w:rsidR="00EF1451" w:rsidRPr="001F496D">
        <w:rPr>
          <w:noProof/>
          <w:color w:val="000000" w:themeColor="text1"/>
        </w:rPr>
        <w:fldChar w:fldCharType="end"/>
      </w:r>
      <w:r w:rsidRPr="001F496D">
        <w:rPr>
          <w:color w:val="000000" w:themeColor="text1"/>
        </w:rPr>
        <w:t>:</w:t>
      </w:r>
      <w:r w:rsidR="001D597F" w:rsidRPr="001F496D">
        <w:rPr>
          <w:color w:val="000000" w:themeColor="text1"/>
        </w:rPr>
        <w:tab/>
      </w:r>
      <w:r w:rsidRPr="001F496D">
        <w:rPr>
          <w:color w:val="000000" w:themeColor="text1"/>
        </w:rPr>
        <w:t>Graphs</w:t>
      </w:r>
      <w:bookmarkEnd w:id="90"/>
    </w:p>
    <w:p w14:paraId="5BE35832" w14:textId="422FA1C6" w:rsidR="00E22440" w:rsidRPr="00301D3D" w:rsidRDefault="00E22440" w:rsidP="00E22440"/>
    <w:p w14:paraId="011E7882" w14:textId="77777777" w:rsidR="006C35BA" w:rsidRDefault="006C35BA" w:rsidP="006C35BA"/>
    <w:p w14:paraId="20FD7DEC" w14:textId="77777777" w:rsidR="006C35BA" w:rsidRDefault="006C35BA" w:rsidP="006C35BA"/>
    <w:p w14:paraId="7292AF79" w14:textId="77777777" w:rsidR="006C35BA" w:rsidRDefault="006C35BA" w:rsidP="006C35BA"/>
    <w:p w14:paraId="3BBB5FD0" w14:textId="1BFEFF52" w:rsidR="00E22440" w:rsidRDefault="00E22440" w:rsidP="006C35BA"/>
    <w:p w14:paraId="1E578CC0" w14:textId="77777777" w:rsidR="00274DCF" w:rsidRDefault="00274DCF" w:rsidP="00D21468">
      <w:pPr>
        <w:jc w:val="center"/>
        <w:sectPr w:rsidR="00274DCF" w:rsidSect="00270998">
          <w:headerReference w:type="default" r:id="rId61"/>
          <w:pgSz w:w="11909" w:h="16834" w:code="9"/>
          <w:pgMar w:top="1418" w:right="2155" w:bottom="1418" w:left="2155" w:header="851" w:footer="851" w:gutter="0"/>
          <w:cols w:space="720"/>
          <w:docGrid w:linePitch="360"/>
        </w:sectPr>
      </w:pPr>
    </w:p>
    <w:p w14:paraId="1FBF6197" w14:textId="616AF174" w:rsidR="00D21468" w:rsidRPr="00F06162" w:rsidRDefault="00D21468" w:rsidP="00641BB0">
      <w:pPr>
        <w:pStyle w:val="Caption"/>
        <w:ind w:left="1361" w:hanging="1361"/>
        <w:jc w:val="center"/>
        <w:rPr>
          <w:b/>
        </w:rPr>
      </w:pPr>
      <w:bookmarkStart w:id="91" w:name="_Toc74683083"/>
      <w:r w:rsidRPr="00F06162">
        <w:lastRenderedPageBreak/>
        <w:t>A</w:t>
      </w:r>
      <w:r w:rsidR="00641BB0" w:rsidRPr="00F06162">
        <w:t>ppendix</w:t>
      </w:r>
      <w:r w:rsidRPr="00F06162">
        <w:t xml:space="preserve"> </w:t>
      </w:r>
      <w:r w:rsidR="00EF1451" w:rsidRPr="00F06162">
        <w:fldChar w:fldCharType="begin"/>
      </w:r>
      <w:r w:rsidR="00013A35" w:rsidRPr="00F06162">
        <w:instrText xml:space="preserve"> SEQ APPENDIX \* ALPHABETIC </w:instrText>
      </w:r>
      <w:r w:rsidR="00EF1451" w:rsidRPr="00F06162">
        <w:fldChar w:fldCharType="separate"/>
      </w:r>
      <w:r w:rsidR="006210A9">
        <w:rPr>
          <w:noProof/>
        </w:rPr>
        <w:t>B</w:t>
      </w:r>
      <w:r w:rsidR="00EF1451" w:rsidRPr="00F06162">
        <w:rPr>
          <w:noProof/>
        </w:rPr>
        <w:fldChar w:fldCharType="end"/>
      </w:r>
      <w:r w:rsidRPr="00F06162">
        <w:t>:</w:t>
      </w:r>
      <w:r w:rsidR="009673F3" w:rsidRPr="00F06162">
        <w:tab/>
      </w:r>
      <w:r w:rsidR="001A082F" w:rsidRPr="00F06162">
        <w:t>Tables</w:t>
      </w:r>
      <w:bookmarkEnd w:id="91"/>
    </w:p>
    <w:p w14:paraId="067CE731" w14:textId="77777777" w:rsidR="00D21468" w:rsidRPr="006A7A36" w:rsidRDefault="00D21468" w:rsidP="00E22440"/>
    <w:p w14:paraId="00BE08F0" w14:textId="77777777" w:rsidR="00E22440" w:rsidRPr="006A7A36" w:rsidRDefault="00E22440" w:rsidP="00E22440"/>
    <w:p w14:paraId="15699344" w14:textId="2B91AC0D" w:rsidR="00E22440" w:rsidRPr="006A7A36" w:rsidRDefault="00D33AF1" w:rsidP="00E22440">
      <w:r>
        <w:t xml:space="preserve"> </w:t>
      </w:r>
    </w:p>
    <w:p w14:paraId="75849A62" w14:textId="77777777" w:rsidR="006B4238" w:rsidRDefault="006B4238" w:rsidP="006B4238">
      <w:pPr>
        <w:pStyle w:val="Heading2"/>
        <w:numPr>
          <w:ilvl w:val="0"/>
          <w:numId w:val="0"/>
        </w:numPr>
      </w:pPr>
    </w:p>
    <w:p w14:paraId="4D1D5BE2" w14:textId="77777777" w:rsidR="006B4238" w:rsidRDefault="006B4238" w:rsidP="006B4238">
      <w:pPr>
        <w:pStyle w:val="Heading2"/>
        <w:numPr>
          <w:ilvl w:val="0"/>
          <w:numId w:val="0"/>
        </w:numPr>
      </w:pPr>
    </w:p>
    <w:p w14:paraId="44C1B233" w14:textId="77777777" w:rsidR="006B4238" w:rsidRDefault="006B4238" w:rsidP="006B4238">
      <w:pPr>
        <w:pStyle w:val="Heading2"/>
        <w:numPr>
          <w:ilvl w:val="0"/>
          <w:numId w:val="0"/>
        </w:numPr>
      </w:pPr>
    </w:p>
    <w:p w14:paraId="313F96A0" w14:textId="77777777" w:rsidR="006B4238" w:rsidRDefault="006B4238" w:rsidP="006B4238">
      <w:pPr>
        <w:pStyle w:val="Heading2"/>
        <w:numPr>
          <w:ilvl w:val="0"/>
          <w:numId w:val="0"/>
        </w:numPr>
      </w:pPr>
    </w:p>
    <w:p w14:paraId="5FB07F34" w14:textId="77777777" w:rsidR="006B4238" w:rsidRDefault="006B4238" w:rsidP="006B4238">
      <w:pPr>
        <w:pStyle w:val="Heading2"/>
        <w:numPr>
          <w:ilvl w:val="0"/>
          <w:numId w:val="0"/>
        </w:numPr>
      </w:pPr>
    </w:p>
    <w:p w14:paraId="0E435466" w14:textId="77777777" w:rsidR="00472434" w:rsidRPr="006A7A36" w:rsidRDefault="00472434" w:rsidP="00722084"/>
    <w:sectPr w:rsidR="00472434" w:rsidRPr="006A7A36" w:rsidSect="00270998">
      <w:pgSz w:w="11909" w:h="16834" w:code="9"/>
      <w:pgMar w:top="1418" w:right="2155" w:bottom="1418" w:left="2155" w:header="851" w:footer="85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JEFF LEE JIE HUA" w:date="2023-11-08T09:10:00Z" w:initials="JC">
    <w:p w14:paraId="216D1A32" w14:textId="7BF0294E" w:rsidR="00FA7A4B" w:rsidRDefault="00FA7A4B" w:rsidP="00FA7A4B">
      <w:pPr>
        <w:pStyle w:val="CommentText"/>
        <w:numPr>
          <w:ilvl w:val="0"/>
          <w:numId w:val="17"/>
        </w:numPr>
      </w:pPr>
      <w:r>
        <w:rPr>
          <w:rStyle w:val="CommentReference"/>
        </w:rPr>
        <w:annotationRef/>
      </w:r>
      <w:r>
        <w:t xml:space="preserve">Reorganize </w:t>
      </w:r>
      <w:r w:rsidR="007175E5">
        <w:t>and improve the layout of the chapters</w:t>
      </w:r>
    </w:p>
  </w:comment>
  <w:comment w:id="13" w:author="JEFF LEE JIE HUA" w:date="2023-11-09T17:51:00Z" w:initials="JLJH">
    <w:p w14:paraId="68CD3BDA" w14:textId="77777777" w:rsidR="00654AA2" w:rsidRDefault="00654AA2" w:rsidP="007767AB">
      <w:pPr>
        <w:pStyle w:val="CommentText"/>
        <w:numPr>
          <w:ilvl w:val="0"/>
          <w:numId w:val="18"/>
        </w:numPr>
        <w:jc w:val="left"/>
      </w:pPr>
      <w:r>
        <w:rPr>
          <w:rStyle w:val="CommentReference"/>
        </w:rPr>
        <w:annotationRef/>
      </w:r>
      <w:r>
        <w:rPr>
          <w:lang w:val="en-MY"/>
        </w:rPr>
        <w:t>Highlight if my project is first/pioneer local effort to develop a smart golf trolley prototype.</w:t>
      </w:r>
    </w:p>
  </w:comment>
  <w:comment w:id="14" w:author="JEFF LEE JIE HUA" w:date="2023-11-08T12:40:00Z" w:initials="JC">
    <w:p w14:paraId="4D00670A" w14:textId="2792A4ED" w:rsidR="00F6099F" w:rsidRDefault="00F6099F">
      <w:pPr>
        <w:pStyle w:val="CommentText"/>
      </w:pPr>
      <w:r>
        <w:rPr>
          <w:rStyle w:val="CommentReference"/>
        </w:rPr>
        <w:annotationRef/>
      </w:r>
      <w:r>
        <w:t>Put citation for this paragraph</w:t>
      </w:r>
    </w:p>
  </w:comment>
  <w:comment w:id="16" w:author="JEFF LEE JIE HUA" w:date="2023-11-09T17:52:00Z" w:initials="JLJH">
    <w:p w14:paraId="25C57A41" w14:textId="77777777" w:rsidR="001C3468" w:rsidRDefault="001C3468" w:rsidP="0035550F">
      <w:pPr>
        <w:pStyle w:val="CommentText"/>
        <w:jc w:val="left"/>
      </w:pPr>
      <w:r>
        <w:rPr>
          <w:rStyle w:val="CommentReference"/>
        </w:rPr>
        <w:annotationRef/>
      </w:r>
      <w:r>
        <w:rPr>
          <w:lang w:val="en-MY"/>
        </w:rPr>
        <w:t>shorten</w:t>
      </w:r>
    </w:p>
  </w:comment>
  <w:comment w:id="20" w:author="JEFF LEE JIE HUA" w:date="2023-11-08T09:21:00Z" w:initials="JC">
    <w:p w14:paraId="573EE9CB" w14:textId="01F71345" w:rsidR="00242047" w:rsidRDefault="00242047">
      <w:pPr>
        <w:pStyle w:val="CommentText"/>
      </w:pPr>
      <w:r>
        <w:rPr>
          <w:rStyle w:val="CommentReference"/>
        </w:rPr>
        <w:annotationRef/>
      </w:r>
      <w:r>
        <w:t>Reconstruct</w:t>
      </w:r>
    </w:p>
    <w:p w14:paraId="6D1DCCAD" w14:textId="3F92DCB3" w:rsidR="00242047" w:rsidRDefault="00242047">
      <w:pPr>
        <w:pStyle w:val="CommentText"/>
      </w:pPr>
    </w:p>
  </w:comment>
  <w:comment w:id="19" w:author="JEFF LEE JIE HUA" w:date="2023-11-09T17:54:00Z" w:initials="JLJH">
    <w:p w14:paraId="0E8750EA" w14:textId="77777777" w:rsidR="00E772C9" w:rsidRDefault="00315046">
      <w:pPr>
        <w:pStyle w:val="CommentText"/>
        <w:numPr>
          <w:ilvl w:val="0"/>
          <w:numId w:val="20"/>
        </w:numPr>
        <w:jc w:val="left"/>
      </w:pPr>
      <w:r>
        <w:rPr>
          <w:rStyle w:val="CommentReference"/>
        </w:rPr>
        <w:annotationRef/>
      </w:r>
      <w:r w:rsidR="00E772C9">
        <w:rPr>
          <w:lang w:val="en-MY"/>
        </w:rPr>
        <w:t>Explain based on the obj I have set</w:t>
      </w:r>
    </w:p>
    <w:p w14:paraId="7837C75E" w14:textId="77777777" w:rsidR="00E772C9" w:rsidRDefault="00E772C9">
      <w:pPr>
        <w:pStyle w:val="CommentText"/>
        <w:numPr>
          <w:ilvl w:val="0"/>
          <w:numId w:val="20"/>
        </w:numPr>
        <w:jc w:val="left"/>
      </w:pPr>
      <w:r>
        <w:rPr>
          <w:lang w:val="en-MY"/>
        </w:rPr>
        <w:t>Mention try the navigation system and apply it on existing prototype</w:t>
      </w:r>
    </w:p>
    <w:p w14:paraId="0EE8615B" w14:textId="77777777" w:rsidR="00E772C9" w:rsidRDefault="00E772C9">
      <w:pPr>
        <w:pStyle w:val="CommentText"/>
        <w:numPr>
          <w:ilvl w:val="0"/>
          <w:numId w:val="20"/>
        </w:numPr>
        <w:jc w:val="left"/>
      </w:pPr>
      <w:r>
        <w:rPr>
          <w:lang w:val="en-MY"/>
        </w:rPr>
        <w:t>And also to implement safety features on the existing prototype</w:t>
      </w:r>
    </w:p>
    <w:p w14:paraId="03EB8B72" w14:textId="77777777" w:rsidR="00E772C9" w:rsidRDefault="00E772C9">
      <w:pPr>
        <w:pStyle w:val="CommentText"/>
        <w:numPr>
          <w:ilvl w:val="0"/>
          <w:numId w:val="20"/>
        </w:numPr>
        <w:jc w:val="left"/>
      </w:pPr>
      <w:r>
        <w:rPr>
          <w:lang w:val="en-MY"/>
        </w:rPr>
        <w:t>Start with developing navigation algorithm on the existing prototype fabricated by the previous fyp student</w:t>
      </w:r>
    </w:p>
    <w:p w14:paraId="7E514E68" w14:textId="77777777" w:rsidR="00E772C9" w:rsidRDefault="00E772C9">
      <w:pPr>
        <w:pStyle w:val="CommentText"/>
        <w:numPr>
          <w:ilvl w:val="0"/>
          <w:numId w:val="20"/>
        </w:numPr>
        <w:jc w:val="left"/>
      </w:pPr>
      <w:r>
        <w:rPr>
          <w:lang w:val="en-MY"/>
        </w:rPr>
        <w:t>Describe features to be implemented on the golf trolley</w:t>
      </w:r>
    </w:p>
    <w:p w14:paraId="1039DC40" w14:textId="77777777" w:rsidR="00E772C9" w:rsidRDefault="00E772C9">
      <w:pPr>
        <w:pStyle w:val="CommentText"/>
        <w:numPr>
          <w:ilvl w:val="0"/>
          <w:numId w:val="20"/>
        </w:numPr>
        <w:jc w:val="left"/>
      </w:pPr>
      <w:r>
        <w:rPr>
          <w:lang w:val="en-MY"/>
        </w:rPr>
        <w:t>To have these abilities of safety features and following mode</w:t>
      </w:r>
    </w:p>
    <w:p w14:paraId="07181457" w14:textId="77777777" w:rsidR="00E772C9" w:rsidRDefault="00E772C9" w:rsidP="005E63D3">
      <w:pPr>
        <w:pStyle w:val="CommentText"/>
        <w:numPr>
          <w:ilvl w:val="0"/>
          <w:numId w:val="20"/>
        </w:numPr>
        <w:jc w:val="left"/>
      </w:pPr>
      <w:r>
        <w:rPr>
          <w:lang w:val="en-MY"/>
        </w:rPr>
        <w:t>(optional) can include any area that are not being studied in my project, any assumption involved, any exclusion being made.</w:t>
      </w:r>
    </w:p>
  </w:comment>
  <w:comment w:id="23" w:author="JEFF LEE JIE HUA" w:date="2023-11-08T17:05:00Z" w:initials="JL">
    <w:p w14:paraId="35043445" w14:textId="5DCBE490" w:rsidR="00964BAB" w:rsidRDefault="00344831">
      <w:pPr>
        <w:pStyle w:val="CommentText"/>
      </w:pPr>
      <w:r>
        <w:rPr>
          <w:rStyle w:val="CommentReference"/>
        </w:rPr>
        <w:annotationRef/>
      </w:r>
      <w:r w:rsidR="00964BAB">
        <w:t>Recheck facts and citation</w:t>
      </w:r>
    </w:p>
  </w:comment>
  <w:comment w:id="34" w:author="JEFF LEE JIE HUA" w:date="2023-11-09T17:59:00Z" w:initials="JLJH">
    <w:p w14:paraId="7767EA9D" w14:textId="77777777" w:rsidR="00A851CF" w:rsidRDefault="00A851CF" w:rsidP="0053321A">
      <w:pPr>
        <w:pStyle w:val="CommentText"/>
        <w:jc w:val="left"/>
      </w:pPr>
      <w:r>
        <w:rPr>
          <w:rStyle w:val="CommentReference"/>
        </w:rPr>
        <w:annotationRef/>
      </w:r>
      <w:r>
        <w:rPr>
          <w:lang w:val="en-MY"/>
        </w:rPr>
        <w:t>Chg to development of golf trolley</w:t>
      </w:r>
    </w:p>
  </w:comment>
  <w:comment w:id="36" w:author="JEFF LEE JIE HUA" w:date="2023-11-10T10:59:00Z" w:initials="JL">
    <w:p w14:paraId="68E5DA33" w14:textId="77777777" w:rsidR="00FF6E01" w:rsidRDefault="00FF6E01" w:rsidP="00012A84">
      <w:pPr>
        <w:pStyle w:val="CommentText"/>
        <w:jc w:val="left"/>
      </w:pPr>
      <w:r>
        <w:rPr>
          <w:rStyle w:val="CommentReference"/>
        </w:rPr>
        <w:annotationRef/>
      </w:r>
      <w:r>
        <w:rPr>
          <w:lang w:val="en-MY"/>
        </w:rPr>
        <w:t>Citation</w:t>
      </w:r>
    </w:p>
  </w:comment>
  <w:comment w:id="38" w:author="JEFF LEE JIE HUA" w:date="2023-11-09T18:00:00Z" w:initials="JLJH">
    <w:p w14:paraId="515331E6" w14:textId="4A4DD564" w:rsidR="009F4D4F" w:rsidRDefault="009F4D4F">
      <w:pPr>
        <w:pStyle w:val="CommentText"/>
        <w:numPr>
          <w:ilvl w:val="0"/>
          <w:numId w:val="21"/>
        </w:numPr>
        <w:jc w:val="left"/>
      </w:pPr>
      <w:r>
        <w:rPr>
          <w:rStyle w:val="CommentReference"/>
        </w:rPr>
        <w:annotationRef/>
      </w:r>
      <w:r>
        <w:rPr>
          <w:lang w:val="en-MY"/>
        </w:rPr>
        <w:t>Review the sensors from low end to high end</w:t>
      </w:r>
    </w:p>
    <w:p w14:paraId="1C8E9CC6" w14:textId="77777777" w:rsidR="009F4D4F" w:rsidRDefault="009F4D4F" w:rsidP="00E33891">
      <w:pPr>
        <w:pStyle w:val="CommentText"/>
        <w:numPr>
          <w:ilvl w:val="0"/>
          <w:numId w:val="21"/>
        </w:numPr>
        <w:jc w:val="left"/>
      </w:pPr>
      <w:r>
        <w:rPr>
          <w:lang w:val="en-MY"/>
        </w:rPr>
        <w:t>Then only select the sensor in methodology.</w:t>
      </w:r>
    </w:p>
  </w:comment>
  <w:comment w:id="74" w:author="JEFF LEE JIE HUA" w:date="2023-11-08T09:08:00Z" w:initials="JC">
    <w:p w14:paraId="3175F92F" w14:textId="570FEC02" w:rsidR="00953959" w:rsidRDefault="00953959" w:rsidP="00FA7A4B">
      <w:pPr>
        <w:pStyle w:val="CommentText"/>
        <w:numPr>
          <w:ilvl w:val="0"/>
          <w:numId w:val="17"/>
        </w:numPr>
      </w:pPr>
      <w:r>
        <w:rPr>
          <w:rStyle w:val="CommentReference"/>
        </w:rPr>
        <w:annotationRef/>
      </w:r>
      <w:r w:rsidR="00CD6229">
        <w:t>More quantitative and qualitative data for performance evaluation.</w:t>
      </w:r>
    </w:p>
    <w:p w14:paraId="7F693955" w14:textId="5279B04B" w:rsidR="00FA7A4B" w:rsidRDefault="00FA7A4B" w:rsidP="00FA7A4B">
      <w:pPr>
        <w:pStyle w:val="CommentText"/>
        <w:numPr>
          <w:ilvl w:val="0"/>
          <w:numId w:val="17"/>
        </w:numPr>
      </w:pPr>
      <w:r>
        <w:t>Include types of test to perfo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6D1A32" w15:done="0"/>
  <w15:commentEx w15:paraId="68CD3BDA" w15:done="0"/>
  <w15:commentEx w15:paraId="4D00670A" w15:done="0"/>
  <w15:commentEx w15:paraId="25C57A41" w15:done="0"/>
  <w15:commentEx w15:paraId="6D1DCCAD" w15:done="0"/>
  <w15:commentEx w15:paraId="07181457" w15:done="0"/>
  <w15:commentEx w15:paraId="35043445" w15:done="0"/>
  <w15:commentEx w15:paraId="7767EA9D" w15:done="1"/>
  <w15:commentEx w15:paraId="68E5DA33" w15:done="0"/>
  <w15:commentEx w15:paraId="1C8E9CC6" w15:done="0"/>
  <w15:commentEx w15:paraId="7F6939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78684" w16cex:dateUtc="2023-11-08T01:10:00Z"/>
  <w16cex:commentExtensible w16cex:durableId="3E29BD15" w16cex:dateUtc="2023-11-09T09:51:00Z"/>
  <w16cex:commentExtensible w16cex:durableId="39DAC848" w16cex:dateUtc="2023-11-08T04:40:00Z"/>
  <w16cex:commentExtensible w16cex:durableId="481FE657" w16cex:dateUtc="2023-11-09T09:52:00Z"/>
  <w16cex:commentExtensible w16cex:durableId="113D79DF" w16cex:dateUtc="2023-11-08T01:21:00Z"/>
  <w16cex:commentExtensible w16cex:durableId="08BE08AE" w16cex:dateUtc="2023-11-09T09:54:00Z"/>
  <w16cex:commentExtensible w16cex:durableId="7C878734" w16cex:dateUtc="2023-11-08T09:05:00Z"/>
  <w16cex:commentExtensible w16cex:durableId="7FE45163" w16cex:dateUtc="2023-11-09T09:59:00Z"/>
  <w16cex:commentExtensible w16cex:durableId="32246745" w16cex:dateUtc="2023-11-10T02:59:00Z"/>
  <w16cex:commentExtensible w16cex:durableId="67C97B70" w16cex:dateUtc="2023-11-09T10:00:00Z"/>
  <w16cex:commentExtensible w16cex:durableId="1A830C28" w16cex:dateUtc="2023-11-08T0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6D1A32" w16cid:durableId="28A78684"/>
  <w16cid:commentId w16cid:paraId="68CD3BDA" w16cid:durableId="3E29BD15"/>
  <w16cid:commentId w16cid:paraId="4D00670A" w16cid:durableId="39DAC848"/>
  <w16cid:commentId w16cid:paraId="25C57A41" w16cid:durableId="481FE657"/>
  <w16cid:commentId w16cid:paraId="6D1DCCAD" w16cid:durableId="113D79DF"/>
  <w16cid:commentId w16cid:paraId="07181457" w16cid:durableId="08BE08AE"/>
  <w16cid:commentId w16cid:paraId="35043445" w16cid:durableId="7C878734"/>
  <w16cid:commentId w16cid:paraId="7767EA9D" w16cid:durableId="7FE45163"/>
  <w16cid:commentId w16cid:paraId="68E5DA33" w16cid:durableId="32246745"/>
  <w16cid:commentId w16cid:paraId="1C8E9CC6" w16cid:durableId="67C97B70"/>
  <w16cid:commentId w16cid:paraId="7F693955" w16cid:durableId="1A830C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F8CF4" w14:textId="77777777" w:rsidR="00C07E4D" w:rsidRDefault="00C07E4D">
      <w:r>
        <w:separator/>
      </w:r>
    </w:p>
    <w:p w14:paraId="719F522A" w14:textId="77777777" w:rsidR="00C07E4D" w:rsidRDefault="00C07E4D"/>
    <w:p w14:paraId="08201A2F" w14:textId="77777777" w:rsidR="00C07E4D" w:rsidRDefault="00C07E4D" w:rsidP="00F33D21"/>
    <w:p w14:paraId="5299398A" w14:textId="77777777" w:rsidR="00C07E4D" w:rsidRDefault="00C07E4D"/>
  </w:endnote>
  <w:endnote w:type="continuationSeparator" w:id="0">
    <w:p w14:paraId="74286775" w14:textId="77777777" w:rsidR="00C07E4D" w:rsidRDefault="00C07E4D">
      <w:r>
        <w:continuationSeparator/>
      </w:r>
    </w:p>
    <w:p w14:paraId="4D15EEAF" w14:textId="77777777" w:rsidR="00C07E4D" w:rsidRDefault="00C07E4D"/>
    <w:p w14:paraId="5D72A117" w14:textId="77777777" w:rsidR="00C07E4D" w:rsidRDefault="00C07E4D" w:rsidP="00F33D21"/>
    <w:p w14:paraId="119AD051" w14:textId="77777777" w:rsidR="00C07E4D" w:rsidRDefault="00C07E4D"/>
  </w:endnote>
  <w:endnote w:type="continuationNotice" w:id="1">
    <w:p w14:paraId="7155BABE" w14:textId="77777777" w:rsidR="00C07E4D" w:rsidRDefault="00C07E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9C46A9" w14:textId="77777777" w:rsidR="00C07E4D" w:rsidRDefault="00C07E4D">
      <w:r>
        <w:separator/>
      </w:r>
    </w:p>
    <w:p w14:paraId="544F8DE5" w14:textId="77777777" w:rsidR="00C07E4D" w:rsidRDefault="00C07E4D"/>
    <w:p w14:paraId="0B03757E" w14:textId="77777777" w:rsidR="00C07E4D" w:rsidRDefault="00C07E4D" w:rsidP="00F33D21"/>
    <w:p w14:paraId="1EBF1A73" w14:textId="77777777" w:rsidR="00C07E4D" w:rsidRDefault="00C07E4D"/>
  </w:footnote>
  <w:footnote w:type="continuationSeparator" w:id="0">
    <w:p w14:paraId="06716F01" w14:textId="77777777" w:rsidR="00C07E4D" w:rsidRDefault="00C07E4D">
      <w:r>
        <w:continuationSeparator/>
      </w:r>
    </w:p>
    <w:p w14:paraId="48BC3634" w14:textId="77777777" w:rsidR="00C07E4D" w:rsidRDefault="00C07E4D"/>
    <w:p w14:paraId="7778559C" w14:textId="77777777" w:rsidR="00C07E4D" w:rsidRDefault="00C07E4D" w:rsidP="00F33D21"/>
    <w:p w14:paraId="5E793104" w14:textId="77777777" w:rsidR="00C07E4D" w:rsidRDefault="00C07E4D"/>
  </w:footnote>
  <w:footnote w:type="continuationNotice" w:id="1">
    <w:p w14:paraId="22EE5418" w14:textId="77777777" w:rsidR="00C07E4D" w:rsidRDefault="00C07E4D">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27841" w14:textId="77777777" w:rsidR="001622DC" w:rsidRDefault="001622DC"/>
  <w:p w14:paraId="2A5C2DE1" w14:textId="77777777" w:rsidR="001622DC" w:rsidRDefault="001622DC"/>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AF3F5" w14:textId="77777777" w:rsidR="001622DC" w:rsidRDefault="001622DC"/>
  <w:p w14:paraId="180DBAEC" w14:textId="77777777" w:rsidR="001622DC" w:rsidRDefault="001622DC"/>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6781075"/>
      <w:docPartObj>
        <w:docPartGallery w:val="Page Numbers (Top of Page)"/>
        <w:docPartUnique/>
      </w:docPartObj>
    </w:sdtPr>
    <w:sdtEndPr>
      <w:rPr>
        <w:noProof/>
      </w:rPr>
    </w:sdtEndPr>
    <w:sdtContent>
      <w:p w14:paraId="6D09D3AB" w14:textId="77777777" w:rsidR="001622DC" w:rsidRDefault="001622DC">
        <w:pPr>
          <w:pStyle w:val="Header"/>
        </w:pPr>
        <w:r w:rsidRPr="00CD791A">
          <w:rPr>
            <w:sz w:val="20"/>
            <w:szCs w:val="20"/>
          </w:rPr>
          <w:fldChar w:fldCharType="begin"/>
        </w:r>
        <w:r w:rsidRPr="00CD791A">
          <w:rPr>
            <w:sz w:val="20"/>
            <w:szCs w:val="20"/>
          </w:rPr>
          <w:instrText xml:space="preserve"> PAGE   \* MERGEFORMAT </w:instrText>
        </w:r>
        <w:r w:rsidRPr="00CD791A">
          <w:rPr>
            <w:sz w:val="20"/>
            <w:szCs w:val="20"/>
          </w:rPr>
          <w:fldChar w:fldCharType="separate"/>
        </w:r>
        <w:r>
          <w:rPr>
            <w:noProof/>
            <w:sz w:val="20"/>
            <w:szCs w:val="20"/>
          </w:rPr>
          <w:t>13</w:t>
        </w:r>
        <w:r w:rsidRPr="00CD791A">
          <w:rPr>
            <w:noProof/>
            <w:sz w:val="20"/>
            <w:szCs w:val="20"/>
          </w:rPr>
          <w:fldChar w:fldCharType="end"/>
        </w:r>
      </w:p>
    </w:sdtContent>
  </w:sdt>
  <w:p w14:paraId="2D0A448D" w14:textId="77777777" w:rsidR="001622DC" w:rsidRPr="00044A4F" w:rsidRDefault="001622DC" w:rsidP="00A83AD2">
    <w:pPr>
      <w:pStyle w:val="Header"/>
      <w:rPr>
        <w:sz w:val="20"/>
        <w:szCs w:val="2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5751"/>
      <w:docPartObj>
        <w:docPartGallery w:val="Page Numbers (Top of Page)"/>
        <w:docPartUnique/>
      </w:docPartObj>
    </w:sdtPr>
    <w:sdtEndPr>
      <w:rPr>
        <w:noProof/>
      </w:rPr>
    </w:sdtEndPr>
    <w:sdtContent>
      <w:p w14:paraId="2F5445D4" w14:textId="77777777" w:rsidR="001622DC" w:rsidRDefault="001622DC">
        <w:pPr>
          <w:pStyle w:val="Header"/>
        </w:pPr>
        <w:r w:rsidRPr="00F76827">
          <w:rPr>
            <w:sz w:val="20"/>
            <w:szCs w:val="20"/>
          </w:rPr>
          <w:fldChar w:fldCharType="begin"/>
        </w:r>
        <w:r w:rsidRPr="00F76827">
          <w:rPr>
            <w:sz w:val="20"/>
            <w:szCs w:val="20"/>
          </w:rPr>
          <w:instrText xml:space="preserve"> PAGE   \* MERGEFORMAT </w:instrText>
        </w:r>
        <w:r w:rsidRPr="00F76827">
          <w:rPr>
            <w:sz w:val="20"/>
            <w:szCs w:val="20"/>
          </w:rPr>
          <w:fldChar w:fldCharType="separate"/>
        </w:r>
        <w:r>
          <w:rPr>
            <w:noProof/>
            <w:sz w:val="20"/>
            <w:szCs w:val="20"/>
          </w:rPr>
          <w:t>15</w:t>
        </w:r>
        <w:r w:rsidRPr="00F76827">
          <w:rPr>
            <w:noProof/>
            <w:sz w:val="20"/>
            <w:szCs w:val="20"/>
          </w:rPr>
          <w:fldChar w:fldCharType="end"/>
        </w:r>
      </w:p>
    </w:sdtContent>
  </w:sdt>
  <w:p w14:paraId="4F07B4A6" w14:textId="77777777" w:rsidR="001622DC" w:rsidRPr="00044A4F" w:rsidRDefault="001622DC" w:rsidP="00A83AD2">
    <w:pPr>
      <w:pStyle w:val="Header"/>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3C33F"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vi</w:t>
    </w:r>
    <w:r w:rsidRPr="00044A4F">
      <w:rPr>
        <w:rStyle w:val="PageNumber"/>
        <w:sz w:val="20"/>
        <w:szCs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44913" w14:textId="77777777" w:rsidR="001622DC" w:rsidRDefault="001622DC"/>
  <w:p w14:paraId="2FF4162D" w14:textId="77777777" w:rsidR="001622DC" w:rsidRDefault="001622DC"/>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4480A"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6</w:t>
    </w:r>
    <w:r w:rsidRPr="00044A4F">
      <w:rPr>
        <w:rStyle w:val="PageNumber"/>
        <w:sz w:val="20"/>
        <w:szCs w:val="2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5D82" w14:textId="77777777" w:rsidR="001622DC" w:rsidRDefault="001622DC"/>
  <w:p w14:paraId="099201D2" w14:textId="77777777" w:rsidR="001622DC" w:rsidRDefault="001622DC"/>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DC472"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8</w:t>
    </w:r>
    <w:r w:rsidRPr="00044A4F">
      <w:rPr>
        <w:rStyle w:val="PageNumber"/>
        <w:sz w:val="20"/>
        <w:szCs w:val="20"/>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A8777" w14:textId="77777777" w:rsidR="001622DC" w:rsidRDefault="001622DC"/>
  <w:p w14:paraId="29ABBF04" w14:textId="77777777" w:rsidR="001622DC" w:rsidRDefault="001622DC"/>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E3BCA" w14:textId="77777777" w:rsidR="001622DC" w:rsidRPr="00044A4F" w:rsidRDefault="001622DC"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Pr>
        <w:rStyle w:val="PageNumber"/>
        <w:noProof/>
        <w:sz w:val="20"/>
        <w:szCs w:val="20"/>
      </w:rPr>
      <w:t>10</w:t>
    </w:r>
    <w:r w:rsidRPr="00044A4F">
      <w:rPr>
        <w:rStyle w:val="PageNumber"/>
        <w:sz w:val="20"/>
        <w:szCs w:val="20"/>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8681137"/>
      <w:docPartObj>
        <w:docPartGallery w:val="Page Numbers (Top of Page)"/>
        <w:docPartUnique/>
      </w:docPartObj>
    </w:sdtPr>
    <w:sdtContent>
      <w:p w14:paraId="6E1BFBE5" w14:textId="77777777" w:rsidR="001622DC" w:rsidRDefault="001622DC">
        <w:pPr>
          <w:pStyle w:val="Header"/>
        </w:pPr>
        <w:r w:rsidRPr="00A61EE7">
          <w:rPr>
            <w:sz w:val="20"/>
            <w:szCs w:val="20"/>
          </w:rPr>
          <w:fldChar w:fldCharType="begin"/>
        </w:r>
        <w:r w:rsidRPr="00A61EE7">
          <w:rPr>
            <w:sz w:val="20"/>
            <w:szCs w:val="20"/>
          </w:rPr>
          <w:instrText xml:space="preserve"> PAGE   \* MERGEFORMAT </w:instrText>
        </w:r>
        <w:r w:rsidRPr="00A61EE7">
          <w:rPr>
            <w:sz w:val="20"/>
            <w:szCs w:val="20"/>
          </w:rPr>
          <w:fldChar w:fldCharType="separate"/>
        </w:r>
        <w:r>
          <w:rPr>
            <w:noProof/>
            <w:sz w:val="20"/>
            <w:szCs w:val="20"/>
          </w:rPr>
          <w:t>11</w:t>
        </w:r>
        <w:r w:rsidRPr="00A61EE7">
          <w:rPr>
            <w:sz w:val="20"/>
            <w:szCs w:val="20"/>
          </w:rPr>
          <w:fldChar w:fldCharType="end"/>
        </w:r>
      </w:p>
    </w:sdtContent>
  </w:sdt>
  <w:p w14:paraId="429B6F3C" w14:textId="77777777" w:rsidR="001622DC" w:rsidRDefault="001622DC" w:rsidP="00A83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1EFC"/>
    <w:multiLevelType w:val="multilevel"/>
    <w:tmpl w:val="0A6E910A"/>
    <w:lvl w:ilvl="0">
      <w:start w:val="1"/>
      <w:numFmt w:val="decimal"/>
      <w:pStyle w:val="Heading1"/>
      <w:suff w:val="nothing"/>
      <w:lvlText w:val="CHAPTER %1"/>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none"/>
      <w:pStyle w:val="Heading2"/>
      <w:lvlText w:val="%1"/>
      <w:lvlJc w:val="left"/>
      <w:pPr>
        <w:tabs>
          <w:tab w:val="num" w:pos="0"/>
        </w:tabs>
        <w:ind w:left="0" w:firstLine="0"/>
      </w:pPr>
      <w:rPr>
        <w:rFonts w:hint="default"/>
        <w:color w:val="FFFFFF"/>
      </w:rPr>
    </w:lvl>
    <w:lvl w:ilvl="2">
      <w:start w:val="1"/>
      <w:numFmt w:val="decimal"/>
      <w:pStyle w:val="Heading3"/>
      <w:lvlText w:val="%1.%3"/>
      <w:lvlJc w:val="left"/>
      <w:pPr>
        <w:tabs>
          <w:tab w:val="num" w:pos="851"/>
        </w:tabs>
        <w:ind w:left="851" w:hanging="851"/>
      </w:pPr>
      <w:rPr>
        <w:rFonts w:hint="default"/>
      </w:rPr>
    </w:lvl>
    <w:lvl w:ilvl="3">
      <w:start w:val="1"/>
      <w:numFmt w:val="decimal"/>
      <w:pStyle w:val="Heading4"/>
      <w:lvlText w:val="%1.%3.%4"/>
      <w:lvlJc w:val="left"/>
      <w:pPr>
        <w:tabs>
          <w:tab w:val="num" w:pos="851"/>
        </w:tabs>
        <w:ind w:left="851" w:hanging="851"/>
      </w:pPr>
      <w:rPr>
        <w:rFonts w:hint="default"/>
      </w:rPr>
    </w:lvl>
    <w:lvl w:ilvl="4">
      <w:start w:val="1"/>
      <w:numFmt w:val="decimal"/>
      <w:pStyle w:val="Heading5"/>
      <w:lvlText w:val="%1%2.%3.%4.%5"/>
      <w:lvlJc w:val="left"/>
      <w:pPr>
        <w:tabs>
          <w:tab w:val="num" w:pos="851"/>
        </w:tabs>
        <w:ind w:left="851" w:hanging="851"/>
      </w:pPr>
      <w:rPr>
        <w:rFonts w:hint="default"/>
      </w:rPr>
    </w:lvl>
    <w:lvl w:ilvl="5">
      <w:start w:val="1"/>
      <w:numFmt w:val="decimal"/>
      <w:pStyle w:val="Heading6"/>
      <w:lvlText w:val="%1.%3.%4.%5.%6"/>
      <w:lvlJc w:val="left"/>
      <w:pPr>
        <w:tabs>
          <w:tab w:val="num" w:pos="851"/>
        </w:tabs>
        <w:ind w:left="851" w:hanging="851"/>
      </w:pPr>
      <w:rPr>
        <w:rFonts w:hint="default"/>
      </w:rPr>
    </w:lvl>
    <w:lvl w:ilvl="6">
      <w:start w:val="1"/>
      <w:numFmt w:val="upperLetter"/>
      <w:pStyle w:val="Heading7"/>
      <w:lvlText w:val="Appendix %7"/>
      <w:lvlJc w:val="left"/>
      <w:pPr>
        <w:tabs>
          <w:tab w:val="num" w:pos="1872"/>
        </w:tabs>
        <w:ind w:left="4968" w:hanging="4968"/>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55D6354"/>
    <w:multiLevelType w:val="hybridMultilevel"/>
    <w:tmpl w:val="CC847068"/>
    <w:lvl w:ilvl="0" w:tplc="D74C0B6A">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8E74523"/>
    <w:multiLevelType w:val="hybridMultilevel"/>
    <w:tmpl w:val="4B5C6C4A"/>
    <w:lvl w:ilvl="0" w:tplc="CBDEB4B2">
      <w:start w:val="1"/>
      <w:numFmt w:val="bullet"/>
      <w:lvlText w:val=""/>
      <w:lvlJc w:val="left"/>
      <w:pPr>
        <w:ind w:left="720" w:hanging="360"/>
      </w:pPr>
      <w:rPr>
        <w:rFonts w:ascii="Symbol" w:hAnsi="Symbol"/>
      </w:rPr>
    </w:lvl>
    <w:lvl w:ilvl="1" w:tplc="9B3E10C6">
      <w:start w:val="1"/>
      <w:numFmt w:val="bullet"/>
      <w:lvlText w:val=""/>
      <w:lvlJc w:val="left"/>
      <w:pPr>
        <w:ind w:left="720" w:hanging="360"/>
      </w:pPr>
      <w:rPr>
        <w:rFonts w:ascii="Symbol" w:hAnsi="Symbol"/>
      </w:rPr>
    </w:lvl>
    <w:lvl w:ilvl="2" w:tplc="C222190E">
      <w:start w:val="1"/>
      <w:numFmt w:val="bullet"/>
      <w:lvlText w:val=""/>
      <w:lvlJc w:val="left"/>
      <w:pPr>
        <w:ind w:left="720" w:hanging="360"/>
      </w:pPr>
      <w:rPr>
        <w:rFonts w:ascii="Symbol" w:hAnsi="Symbol"/>
      </w:rPr>
    </w:lvl>
    <w:lvl w:ilvl="3" w:tplc="8C5407D6">
      <w:start w:val="1"/>
      <w:numFmt w:val="bullet"/>
      <w:lvlText w:val=""/>
      <w:lvlJc w:val="left"/>
      <w:pPr>
        <w:ind w:left="720" w:hanging="360"/>
      </w:pPr>
      <w:rPr>
        <w:rFonts w:ascii="Symbol" w:hAnsi="Symbol"/>
      </w:rPr>
    </w:lvl>
    <w:lvl w:ilvl="4" w:tplc="D7348BE6">
      <w:start w:val="1"/>
      <w:numFmt w:val="bullet"/>
      <w:lvlText w:val=""/>
      <w:lvlJc w:val="left"/>
      <w:pPr>
        <w:ind w:left="720" w:hanging="360"/>
      </w:pPr>
      <w:rPr>
        <w:rFonts w:ascii="Symbol" w:hAnsi="Symbol"/>
      </w:rPr>
    </w:lvl>
    <w:lvl w:ilvl="5" w:tplc="9EF6C6F6">
      <w:start w:val="1"/>
      <w:numFmt w:val="bullet"/>
      <w:lvlText w:val=""/>
      <w:lvlJc w:val="left"/>
      <w:pPr>
        <w:ind w:left="720" w:hanging="360"/>
      </w:pPr>
      <w:rPr>
        <w:rFonts w:ascii="Symbol" w:hAnsi="Symbol"/>
      </w:rPr>
    </w:lvl>
    <w:lvl w:ilvl="6" w:tplc="414EB5A0">
      <w:start w:val="1"/>
      <w:numFmt w:val="bullet"/>
      <w:lvlText w:val=""/>
      <w:lvlJc w:val="left"/>
      <w:pPr>
        <w:ind w:left="720" w:hanging="360"/>
      </w:pPr>
      <w:rPr>
        <w:rFonts w:ascii="Symbol" w:hAnsi="Symbol"/>
      </w:rPr>
    </w:lvl>
    <w:lvl w:ilvl="7" w:tplc="479CC1B6">
      <w:start w:val="1"/>
      <w:numFmt w:val="bullet"/>
      <w:lvlText w:val=""/>
      <w:lvlJc w:val="left"/>
      <w:pPr>
        <w:ind w:left="720" w:hanging="360"/>
      </w:pPr>
      <w:rPr>
        <w:rFonts w:ascii="Symbol" w:hAnsi="Symbol"/>
      </w:rPr>
    </w:lvl>
    <w:lvl w:ilvl="8" w:tplc="15D61F78">
      <w:start w:val="1"/>
      <w:numFmt w:val="bullet"/>
      <w:lvlText w:val=""/>
      <w:lvlJc w:val="left"/>
      <w:pPr>
        <w:ind w:left="720" w:hanging="360"/>
      </w:pPr>
      <w:rPr>
        <w:rFonts w:ascii="Symbol" w:hAnsi="Symbol"/>
      </w:rPr>
    </w:lvl>
  </w:abstractNum>
  <w:abstractNum w:abstractNumId="3" w15:restartNumberingAfterBreak="0">
    <w:nsid w:val="08F41A30"/>
    <w:multiLevelType w:val="hybridMultilevel"/>
    <w:tmpl w:val="03260F2C"/>
    <w:lvl w:ilvl="0" w:tplc="0409000B">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0D5D555C"/>
    <w:multiLevelType w:val="hybridMultilevel"/>
    <w:tmpl w:val="8E6E780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10B51AFE"/>
    <w:multiLevelType w:val="hybridMultilevel"/>
    <w:tmpl w:val="693CA8B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2C591559"/>
    <w:multiLevelType w:val="hybridMultilevel"/>
    <w:tmpl w:val="B8A412B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F020A63"/>
    <w:multiLevelType w:val="multilevel"/>
    <w:tmpl w:val="C6682CAE"/>
    <w:styleLink w:val="CurrentList1"/>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50A21F5F"/>
    <w:multiLevelType w:val="hybridMultilevel"/>
    <w:tmpl w:val="56F43F88"/>
    <w:lvl w:ilvl="0" w:tplc="BC2448BA">
      <w:start w:val="1"/>
      <w:numFmt w:val="bullet"/>
      <w:lvlText w:val=""/>
      <w:lvlJc w:val="left"/>
      <w:pPr>
        <w:ind w:left="720" w:hanging="360"/>
      </w:pPr>
      <w:rPr>
        <w:rFonts w:ascii="Symbol" w:hAnsi="Symbol"/>
      </w:rPr>
    </w:lvl>
    <w:lvl w:ilvl="1" w:tplc="9A40F916">
      <w:start w:val="1"/>
      <w:numFmt w:val="bullet"/>
      <w:lvlText w:val=""/>
      <w:lvlJc w:val="left"/>
      <w:pPr>
        <w:ind w:left="720" w:hanging="360"/>
      </w:pPr>
      <w:rPr>
        <w:rFonts w:ascii="Symbol" w:hAnsi="Symbol"/>
      </w:rPr>
    </w:lvl>
    <w:lvl w:ilvl="2" w:tplc="886E65DC">
      <w:start w:val="1"/>
      <w:numFmt w:val="bullet"/>
      <w:lvlText w:val=""/>
      <w:lvlJc w:val="left"/>
      <w:pPr>
        <w:ind w:left="720" w:hanging="360"/>
      </w:pPr>
      <w:rPr>
        <w:rFonts w:ascii="Symbol" w:hAnsi="Symbol"/>
      </w:rPr>
    </w:lvl>
    <w:lvl w:ilvl="3" w:tplc="0C6E3342">
      <w:start w:val="1"/>
      <w:numFmt w:val="bullet"/>
      <w:lvlText w:val=""/>
      <w:lvlJc w:val="left"/>
      <w:pPr>
        <w:ind w:left="720" w:hanging="360"/>
      </w:pPr>
      <w:rPr>
        <w:rFonts w:ascii="Symbol" w:hAnsi="Symbol"/>
      </w:rPr>
    </w:lvl>
    <w:lvl w:ilvl="4" w:tplc="C10220C6">
      <w:start w:val="1"/>
      <w:numFmt w:val="bullet"/>
      <w:lvlText w:val=""/>
      <w:lvlJc w:val="left"/>
      <w:pPr>
        <w:ind w:left="720" w:hanging="360"/>
      </w:pPr>
      <w:rPr>
        <w:rFonts w:ascii="Symbol" w:hAnsi="Symbol"/>
      </w:rPr>
    </w:lvl>
    <w:lvl w:ilvl="5" w:tplc="A41C5F80">
      <w:start w:val="1"/>
      <w:numFmt w:val="bullet"/>
      <w:lvlText w:val=""/>
      <w:lvlJc w:val="left"/>
      <w:pPr>
        <w:ind w:left="720" w:hanging="360"/>
      </w:pPr>
      <w:rPr>
        <w:rFonts w:ascii="Symbol" w:hAnsi="Symbol"/>
      </w:rPr>
    </w:lvl>
    <w:lvl w:ilvl="6" w:tplc="44BE81E4">
      <w:start w:val="1"/>
      <w:numFmt w:val="bullet"/>
      <w:lvlText w:val=""/>
      <w:lvlJc w:val="left"/>
      <w:pPr>
        <w:ind w:left="720" w:hanging="360"/>
      </w:pPr>
      <w:rPr>
        <w:rFonts w:ascii="Symbol" w:hAnsi="Symbol"/>
      </w:rPr>
    </w:lvl>
    <w:lvl w:ilvl="7" w:tplc="89121D1A">
      <w:start w:val="1"/>
      <w:numFmt w:val="bullet"/>
      <w:lvlText w:val=""/>
      <w:lvlJc w:val="left"/>
      <w:pPr>
        <w:ind w:left="720" w:hanging="360"/>
      </w:pPr>
      <w:rPr>
        <w:rFonts w:ascii="Symbol" w:hAnsi="Symbol"/>
      </w:rPr>
    </w:lvl>
    <w:lvl w:ilvl="8" w:tplc="D326DEA2">
      <w:start w:val="1"/>
      <w:numFmt w:val="bullet"/>
      <w:lvlText w:val=""/>
      <w:lvlJc w:val="left"/>
      <w:pPr>
        <w:ind w:left="720" w:hanging="360"/>
      </w:pPr>
      <w:rPr>
        <w:rFonts w:ascii="Symbol" w:hAnsi="Symbol"/>
      </w:rPr>
    </w:lvl>
  </w:abstractNum>
  <w:abstractNum w:abstractNumId="9" w15:restartNumberingAfterBreak="0">
    <w:nsid w:val="600B490B"/>
    <w:multiLevelType w:val="hybridMultilevel"/>
    <w:tmpl w:val="F38E5042"/>
    <w:lvl w:ilvl="0" w:tplc="6302D40C">
      <w:start w:val="1"/>
      <w:numFmt w:val="bullet"/>
      <w:lvlText w:val=""/>
      <w:lvlJc w:val="left"/>
      <w:pPr>
        <w:ind w:left="720" w:hanging="360"/>
      </w:pPr>
      <w:rPr>
        <w:rFonts w:ascii="Symbol" w:hAnsi="Symbol"/>
      </w:rPr>
    </w:lvl>
    <w:lvl w:ilvl="1" w:tplc="79F2C318">
      <w:start w:val="1"/>
      <w:numFmt w:val="bullet"/>
      <w:lvlText w:val=""/>
      <w:lvlJc w:val="left"/>
      <w:pPr>
        <w:ind w:left="720" w:hanging="360"/>
      </w:pPr>
      <w:rPr>
        <w:rFonts w:ascii="Symbol" w:hAnsi="Symbol"/>
      </w:rPr>
    </w:lvl>
    <w:lvl w:ilvl="2" w:tplc="F70883D8">
      <w:start w:val="1"/>
      <w:numFmt w:val="bullet"/>
      <w:lvlText w:val=""/>
      <w:lvlJc w:val="left"/>
      <w:pPr>
        <w:ind w:left="720" w:hanging="360"/>
      </w:pPr>
      <w:rPr>
        <w:rFonts w:ascii="Symbol" w:hAnsi="Symbol"/>
      </w:rPr>
    </w:lvl>
    <w:lvl w:ilvl="3" w:tplc="9D8A1E4C">
      <w:start w:val="1"/>
      <w:numFmt w:val="bullet"/>
      <w:lvlText w:val=""/>
      <w:lvlJc w:val="left"/>
      <w:pPr>
        <w:ind w:left="720" w:hanging="360"/>
      </w:pPr>
      <w:rPr>
        <w:rFonts w:ascii="Symbol" w:hAnsi="Symbol"/>
      </w:rPr>
    </w:lvl>
    <w:lvl w:ilvl="4" w:tplc="8E3E6FA4">
      <w:start w:val="1"/>
      <w:numFmt w:val="bullet"/>
      <w:lvlText w:val=""/>
      <w:lvlJc w:val="left"/>
      <w:pPr>
        <w:ind w:left="720" w:hanging="360"/>
      </w:pPr>
      <w:rPr>
        <w:rFonts w:ascii="Symbol" w:hAnsi="Symbol"/>
      </w:rPr>
    </w:lvl>
    <w:lvl w:ilvl="5" w:tplc="43BCE8DA">
      <w:start w:val="1"/>
      <w:numFmt w:val="bullet"/>
      <w:lvlText w:val=""/>
      <w:lvlJc w:val="left"/>
      <w:pPr>
        <w:ind w:left="720" w:hanging="360"/>
      </w:pPr>
      <w:rPr>
        <w:rFonts w:ascii="Symbol" w:hAnsi="Symbol"/>
      </w:rPr>
    </w:lvl>
    <w:lvl w:ilvl="6" w:tplc="8C9E23D8">
      <w:start w:val="1"/>
      <w:numFmt w:val="bullet"/>
      <w:lvlText w:val=""/>
      <w:lvlJc w:val="left"/>
      <w:pPr>
        <w:ind w:left="720" w:hanging="360"/>
      </w:pPr>
      <w:rPr>
        <w:rFonts w:ascii="Symbol" w:hAnsi="Symbol"/>
      </w:rPr>
    </w:lvl>
    <w:lvl w:ilvl="7" w:tplc="7406A1A0">
      <w:start w:val="1"/>
      <w:numFmt w:val="bullet"/>
      <w:lvlText w:val=""/>
      <w:lvlJc w:val="left"/>
      <w:pPr>
        <w:ind w:left="720" w:hanging="360"/>
      </w:pPr>
      <w:rPr>
        <w:rFonts w:ascii="Symbol" w:hAnsi="Symbol"/>
      </w:rPr>
    </w:lvl>
    <w:lvl w:ilvl="8" w:tplc="012C6A34">
      <w:start w:val="1"/>
      <w:numFmt w:val="bullet"/>
      <w:lvlText w:val=""/>
      <w:lvlJc w:val="left"/>
      <w:pPr>
        <w:ind w:left="720" w:hanging="360"/>
      </w:pPr>
      <w:rPr>
        <w:rFonts w:ascii="Symbol" w:hAnsi="Symbol"/>
      </w:rPr>
    </w:lvl>
  </w:abstractNum>
  <w:abstractNum w:abstractNumId="10" w15:restartNumberingAfterBreak="0">
    <w:nsid w:val="6754462B"/>
    <w:multiLevelType w:val="hybridMultilevel"/>
    <w:tmpl w:val="4680EA8A"/>
    <w:lvl w:ilvl="0" w:tplc="2DF6A038">
      <w:start w:val="1"/>
      <w:numFmt w:val="bullet"/>
      <w:lvlText w:val=""/>
      <w:lvlJc w:val="left"/>
      <w:pPr>
        <w:ind w:left="720" w:hanging="360"/>
      </w:pPr>
      <w:rPr>
        <w:rFonts w:ascii="Symbol" w:hAnsi="Symbol"/>
      </w:rPr>
    </w:lvl>
    <w:lvl w:ilvl="1" w:tplc="20EED236">
      <w:start w:val="1"/>
      <w:numFmt w:val="bullet"/>
      <w:lvlText w:val=""/>
      <w:lvlJc w:val="left"/>
      <w:pPr>
        <w:ind w:left="720" w:hanging="360"/>
      </w:pPr>
      <w:rPr>
        <w:rFonts w:ascii="Symbol" w:hAnsi="Symbol"/>
      </w:rPr>
    </w:lvl>
    <w:lvl w:ilvl="2" w:tplc="0E36691C">
      <w:start w:val="1"/>
      <w:numFmt w:val="bullet"/>
      <w:lvlText w:val=""/>
      <w:lvlJc w:val="left"/>
      <w:pPr>
        <w:ind w:left="720" w:hanging="360"/>
      </w:pPr>
      <w:rPr>
        <w:rFonts w:ascii="Symbol" w:hAnsi="Symbol"/>
      </w:rPr>
    </w:lvl>
    <w:lvl w:ilvl="3" w:tplc="AF748402">
      <w:start w:val="1"/>
      <w:numFmt w:val="bullet"/>
      <w:lvlText w:val=""/>
      <w:lvlJc w:val="left"/>
      <w:pPr>
        <w:ind w:left="720" w:hanging="360"/>
      </w:pPr>
      <w:rPr>
        <w:rFonts w:ascii="Symbol" w:hAnsi="Symbol"/>
      </w:rPr>
    </w:lvl>
    <w:lvl w:ilvl="4" w:tplc="D79898FC">
      <w:start w:val="1"/>
      <w:numFmt w:val="bullet"/>
      <w:lvlText w:val=""/>
      <w:lvlJc w:val="left"/>
      <w:pPr>
        <w:ind w:left="720" w:hanging="360"/>
      </w:pPr>
      <w:rPr>
        <w:rFonts w:ascii="Symbol" w:hAnsi="Symbol"/>
      </w:rPr>
    </w:lvl>
    <w:lvl w:ilvl="5" w:tplc="8B0E15EA">
      <w:start w:val="1"/>
      <w:numFmt w:val="bullet"/>
      <w:lvlText w:val=""/>
      <w:lvlJc w:val="left"/>
      <w:pPr>
        <w:ind w:left="720" w:hanging="360"/>
      </w:pPr>
      <w:rPr>
        <w:rFonts w:ascii="Symbol" w:hAnsi="Symbol"/>
      </w:rPr>
    </w:lvl>
    <w:lvl w:ilvl="6" w:tplc="31ACEDA2">
      <w:start w:val="1"/>
      <w:numFmt w:val="bullet"/>
      <w:lvlText w:val=""/>
      <w:lvlJc w:val="left"/>
      <w:pPr>
        <w:ind w:left="720" w:hanging="360"/>
      </w:pPr>
      <w:rPr>
        <w:rFonts w:ascii="Symbol" w:hAnsi="Symbol"/>
      </w:rPr>
    </w:lvl>
    <w:lvl w:ilvl="7" w:tplc="2258D9F0">
      <w:start w:val="1"/>
      <w:numFmt w:val="bullet"/>
      <w:lvlText w:val=""/>
      <w:lvlJc w:val="left"/>
      <w:pPr>
        <w:ind w:left="720" w:hanging="360"/>
      </w:pPr>
      <w:rPr>
        <w:rFonts w:ascii="Symbol" w:hAnsi="Symbol"/>
      </w:rPr>
    </w:lvl>
    <w:lvl w:ilvl="8" w:tplc="80829172">
      <w:start w:val="1"/>
      <w:numFmt w:val="bullet"/>
      <w:lvlText w:val=""/>
      <w:lvlJc w:val="left"/>
      <w:pPr>
        <w:ind w:left="720" w:hanging="360"/>
      </w:pPr>
      <w:rPr>
        <w:rFonts w:ascii="Symbol" w:hAnsi="Symbol"/>
      </w:rPr>
    </w:lvl>
  </w:abstractNum>
  <w:num w:numId="1" w16cid:durableId="922835047">
    <w:abstractNumId w:val="5"/>
  </w:num>
  <w:num w:numId="2" w16cid:durableId="1910115207">
    <w:abstractNumId w:val="0"/>
  </w:num>
  <w:num w:numId="3" w16cid:durableId="1586573882">
    <w:abstractNumId w:val="7"/>
  </w:num>
  <w:num w:numId="4" w16cid:durableId="388502969">
    <w:abstractNumId w:val="3"/>
  </w:num>
  <w:num w:numId="5" w16cid:durableId="739837151">
    <w:abstractNumId w:val="1"/>
  </w:num>
  <w:num w:numId="6" w16cid:durableId="508132748">
    <w:abstractNumId w:val="6"/>
  </w:num>
  <w:num w:numId="7" w16cid:durableId="928469201">
    <w:abstractNumId w:val="0"/>
  </w:num>
  <w:num w:numId="8" w16cid:durableId="869144255">
    <w:abstractNumId w:val="0"/>
  </w:num>
  <w:num w:numId="9" w16cid:durableId="445931486">
    <w:abstractNumId w:val="0"/>
  </w:num>
  <w:num w:numId="10" w16cid:durableId="1643732538">
    <w:abstractNumId w:val="0"/>
  </w:num>
  <w:num w:numId="11" w16cid:durableId="1653170177">
    <w:abstractNumId w:val="0"/>
  </w:num>
  <w:num w:numId="12" w16cid:durableId="1685939659">
    <w:abstractNumId w:val="0"/>
  </w:num>
  <w:num w:numId="13" w16cid:durableId="330061339">
    <w:abstractNumId w:val="0"/>
  </w:num>
  <w:num w:numId="14" w16cid:durableId="834802814">
    <w:abstractNumId w:val="0"/>
  </w:num>
  <w:num w:numId="15" w16cid:durableId="1780175529">
    <w:abstractNumId w:val="0"/>
  </w:num>
  <w:num w:numId="16" w16cid:durableId="650017686">
    <w:abstractNumId w:val="0"/>
  </w:num>
  <w:num w:numId="17" w16cid:durableId="1355813815">
    <w:abstractNumId w:val="4"/>
  </w:num>
  <w:num w:numId="18" w16cid:durableId="1160848409">
    <w:abstractNumId w:val="2"/>
  </w:num>
  <w:num w:numId="19" w16cid:durableId="674263027">
    <w:abstractNumId w:val="10"/>
  </w:num>
  <w:num w:numId="20" w16cid:durableId="1021857013">
    <w:abstractNumId w:val="8"/>
  </w:num>
  <w:num w:numId="21" w16cid:durableId="174124847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FF LEE JIE HUA">
    <w15:presenceInfo w15:providerId="AD" w15:userId="S::jefflee0530@1utar.my::dae67c8d-217f-431b-afd1-29d2d52462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GB" w:vendorID="64" w:dllVersion="0" w:nlCheck="1" w:checkStyle="1"/>
  <w:activeWritingStyle w:appName="MSWord" w:lang="en-US" w:vendorID="64" w:dllVersion="0" w:nlCheck="1" w:checkStyle="1"/>
  <w:activeWritingStyle w:appName="MSWord" w:lang="fr-FR" w:vendorID="64" w:dllVersion="0"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MY"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rawingGridHorizontalSpacing w:val="72"/>
  <w:drawingGridVerticalSpacing w:val="72"/>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sDA0NDMxMjc3MTFS0lEKTi0uzszPAykwqgUAqAVEoywAAAA="/>
  </w:docVars>
  <w:rsids>
    <w:rsidRoot w:val="00472434"/>
    <w:rsid w:val="000002D3"/>
    <w:rsid w:val="000005B0"/>
    <w:rsid w:val="00001038"/>
    <w:rsid w:val="00003780"/>
    <w:rsid w:val="000046A3"/>
    <w:rsid w:val="00005D2A"/>
    <w:rsid w:val="00005E40"/>
    <w:rsid w:val="00006AC4"/>
    <w:rsid w:val="00010EFD"/>
    <w:rsid w:val="0001243A"/>
    <w:rsid w:val="00013A35"/>
    <w:rsid w:val="00014528"/>
    <w:rsid w:val="000162F3"/>
    <w:rsid w:val="000167D6"/>
    <w:rsid w:val="00016AF3"/>
    <w:rsid w:val="0002018C"/>
    <w:rsid w:val="000203D2"/>
    <w:rsid w:val="00022530"/>
    <w:rsid w:val="00022E50"/>
    <w:rsid w:val="00022E97"/>
    <w:rsid w:val="00023E2B"/>
    <w:rsid w:val="0002648E"/>
    <w:rsid w:val="0002684B"/>
    <w:rsid w:val="00027DE7"/>
    <w:rsid w:val="00030860"/>
    <w:rsid w:val="00031B19"/>
    <w:rsid w:val="00031E0D"/>
    <w:rsid w:val="00032067"/>
    <w:rsid w:val="0003327A"/>
    <w:rsid w:val="00033A98"/>
    <w:rsid w:val="00035BCF"/>
    <w:rsid w:val="00036CF4"/>
    <w:rsid w:val="000376AA"/>
    <w:rsid w:val="000413E5"/>
    <w:rsid w:val="00041B91"/>
    <w:rsid w:val="00042BAA"/>
    <w:rsid w:val="000436AA"/>
    <w:rsid w:val="00043A73"/>
    <w:rsid w:val="00044A4F"/>
    <w:rsid w:val="00045B62"/>
    <w:rsid w:val="000467A9"/>
    <w:rsid w:val="0004695F"/>
    <w:rsid w:val="00047C9A"/>
    <w:rsid w:val="00051324"/>
    <w:rsid w:val="000522C7"/>
    <w:rsid w:val="00052BCC"/>
    <w:rsid w:val="000556B8"/>
    <w:rsid w:val="0005628B"/>
    <w:rsid w:val="00056E0E"/>
    <w:rsid w:val="0005750C"/>
    <w:rsid w:val="00057B2C"/>
    <w:rsid w:val="000600F2"/>
    <w:rsid w:val="00062BF0"/>
    <w:rsid w:val="00063064"/>
    <w:rsid w:val="00063CC7"/>
    <w:rsid w:val="000652EB"/>
    <w:rsid w:val="000652FB"/>
    <w:rsid w:val="0006542A"/>
    <w:rsid w:val="00065519"/>
    <w:rsid w:val="00066A07"/>
    <w:rsid w:val="00066A2C"/>
    <w:rsid w:val="00067D90"/>
    <w:rsid w:val="0007170A"/>
    <w:rsid w:val="0007207D"/>
    <w:rsid w:val="00072890"/>
    <w:rsid w:val="0007350C"/>
    <w:rsid w:val="0007369E"/>
    <w:rsid w:val="00073A1E"/>
    <w:rsid w:val="00074415"/>
    <w:rsid w:val="00075EEB"/>
    <w:rsid w:val="000773C5"/>
    <w:rsid w:val="000773D4"/>
    <w:rsid w:val="000809C3"/>
    <w:rsid w:val="00083019"/>
    <w:rsid w:val="0008318E"/>
    <w:rsid w:val="000837B7"/>
    <w:rsid w:val="00083FBF"/>
    <w:rsid w:val="000859AC"/>
    <w:rsid w:val="00085DA9"/>
    <w:rsid w:val="0008665D"/>
    <w:rsid w:val="00087346"/>
    <w:rsid w:val="00087CF8"/>
    <w:rsid w:val="000914AD"/>
    <w:rsid w:val="00094D8E"/>
    <w:rsid w:val="00096A2B"/>
    <w:rsid w:val="00097357"/>
    <w:rsid w:val="000A00C1"/>
    <w:rsid w:val="000A0209"/>
    <w:rsid w:val="000A031C"/>
    <w:rsid w:val="000A1C82"/>
    <w:rsid w:val="000A2FA3"/>
    <w:rsid w:val="000A3F43"/>
    <w:rsid w:val="000A5698"/>
    <w:rsid w:val="000B0C15"/>
    <w:rsid w:val="000B0F0A"/>
    <w:rsid w:val="000B1137"/>
    <w:rsid w:val="000B163E"/>
    <w:rsid w:val="000B1AF0"/>
    <w:rsid w:val="000B1FCA"/>
    <w:rsid w:val="000B2448"/>
    <w:rsid w:val="000B2D2D"/>
    <w:rsid w:val="000B55EE"/>
    <w:rsid w:val="000B5C8F"/>
    <w:rsid w:val="000B7D2B"/>
    <w:rsid w:val="000C415F"/>
    <w:rsid w:val="000C41E2"/>
    <w:rsid w:val="000C4586"/>
    <w:rsid w:val="000C491E"/>
    <w:rsid w:val="000C5BA4"/>
    <w:rsid w:val="000C6267"/>
    <w:rsid w:val="000C74E0"/>
    <w:rsid w:val="000D0BB1"/>
    <w:rsid w:val="000D1AB5"/>
    <w:rsid w:val="000D2F68"/>
    <w:rsid w:val="000D2FAD"/>
    <w:rsid w:val="000D416D"/>
    <w:rsid w:val="000D4ABC"/>
    <w:rsid w:val="000D5557"/>
    <w:rsid w:val="000D5ADA"/>
    <w:rsid w:val="000D5F55"/>
    <w:rsid w:val="000D6883"/>
    <w:rsid w:val="000D77DB"/>
    <w:rsid w:val="000E1D6B"/>
    <w:rsid w:val="000E3032"/>
    <w:rsid w:val="000E5117"/>
    <w:rsid w:val="000E5854"/>
    <w:rsid w:val="000E6FBB"/>
    <w:rsid w:val="000E7452"/>
    <w:rsid w:val="000E76C8"/>
    <w:rsid w:val="000F507A"/>
    <w:rsid w:val="000F5501"/>
    <w:rsid w:val="000F5CBD"/>
    <w:rsid w:val="000F6373"/>
    <w:rsid w:val="000F6EDB"/>
    <w:rsid w:val="000F7266"/>
    <w:rsid w:val="000F72C5"/>
    <w:rsid w:val="000F734D"/>
    <w:rsid w:val="000F7D81"/>
    <w:rsid w:val="00100448"/>
    <w:rsid w:val="0010084D"/>
    <w:rsid w:val="001010FC"/>
    <w:rsid w:val="00102C09"/>
    <w:rsid w:val="00103F20"/>
    <w:rsid w:val="0011194A"/>
    <w:rsid w:val="0011221F"/>
    <w:rsid w:val="001136B1"/>
    <w:rsid w:val="00114347"/>
    <w:rsid w:val="00114ECE"/>
    <w:rsid w:val="0011560A"/>
    <w:rsid w:val="00120111"/>
    <w:rsid w:val="001209DB"/>
    <w:rsid w:val="0012268C"/>
    <w:rsid w:val="00123B91"/>
    <w:rsid w:val="00123BF8"/>
    <w:rsid w:val="0012483A"/>
    <w:rsid w:val="00124B9D"/>
    <w:rsid w:val="00127C64"/>
    <w:rsid w:val="0013074D"/>
    <w:rsid w:val="00130949"/>
    <w:rsid w:val="00134092"/>
    <w:rsid w:val="0013504D"/>
    <w:rsid w:val="00135649"/>
    <w:rsid w:val="00135715"/>
    <w:rsid w:val="00135A24"/>
    <w:rsid w:val="00136478"/>
    <w:rsid w:val="00136965"/>
    <w:rsid w:val="001374DA"/>
    <w:rsid w:val="001413D2"/>
    <w:rsid w:val="00141669"/>
    <w:rsid w:val="00141699"/>
    <w:rsid w:val="00142928"/>
    <w:rsid w:val="00143597"/>
    <w:rsid w:val="00145857"/>
    <w:rsid w:val="001460FC"/>
    <w:rsid w:val="00146628"/>
    <w:rsid w:val="001469A6"/>
    <w:rsid w:val="00147453"/>
    <w:rsid w:val="00147A63"/>
    <w:rsid w:val="00150DB6"/>
    <w:rsid w:val="00152AF7"/>
    <w:rsid w:val="0015389B"/>
    <w:rsid w:val="001554BB"/>
    <w:rsid w:val="00155AD9"/>
    <w:rsid w:val="001564D2"/>
    <w:rsid w:val="00156742"/>
    <w:rsid w:val="00161571"/>
    <w:rsid w:val="00161DBC"/>
    <w:rsid w:val="00161EAA"/>
    <w:rsid w:val="00162138"/>
    <w:rsid w:val="001622DC"/>
    <w:rsid w:val="00165CA1"/>
    <w:rsid w:val="00172F0A"/>
    <w:rsid w:val="00173627"/>
    <w:rsid w:val="001736CE"/>
    <w:rsid w:val="00173ABA"/>
    <w:rsid w:val="00174179"/>
    <w:rsid w:val="00174DB1"/>
    <w:rsid w:val="00176676"/>
    <w:rsid w:val="00176734"/>
    <w:rsid w:val="00177C16"/>
    <w:rsid w:val="00177CA0"/>
    <w:rsid w:val="0018034F"/>
    <w:rsid w:val="001815C9"/>
    <w:rsid w:val="00181755"/>
    <w:rsid w:val="001817F7"/>
    <w:rsid w:val="00181F81"/>
    <w:rsid w:val="00183F50"/>
    <w:rsid w:val="00184AB1"/>
    <w:rsid w:val="00185EA5"/>
    <w:rsid w:val="00186B8F"/>
    <w:rsid w:val="001870FE"/>
    <w:rsid w:val="00191878"/>
    <w:rsid w:val="00192299"/>
    <w:rsid w:val="00193E27"/>
    <w:rsid w:val="0019526A"/>
    <w:rsid w:val="00195C7A"/>
    <w:rsid w:val="001A082F"/>
    <w:rsid w:val="001A0871"/>
    <w:rsid w:val="001A226E"/>
    <w:rsid w:val="001A26D0"/>
    <w:rsid w:val="001A287C"/>
    <w:rsid w:val="001A316D"/>
    <w:rsid w:val="001A3B61"/>
    <w:rsid w:val="001A3BB8"/>
    <w:rsid w:val="001A418E"/>
    <w:rsid w:val="001A4981"/>
    <w:rsid w:val="001A4CD5"/>
    <w:rsid w:val="001A6CDE"/>
    <w:rsid w:val="001B0431"/>
    <w:rsid w:val="001B0BF8"/>
    <w:rsid w:val="001B4417"/>
    <w:rsid w:val="001B696B"/>
    <w:rsid w:val="001C0970"/>
    <w:rsid w:val="001C0BED"/>
    <w:rsid w:val="001C23BA"/>
    <w:rsid w:val="001C3468"/>
    <w:rsid w:val="001C390D"/>
    <w:rsid w:val="001D073C"/>
    <w:rsid w:val="001D17D4"/>
    <w:rsid w:val="001D210A"/>
    <w:rsid w:val="001D279D"/>
    <w:rsid w:val="001D2CE9"/>
    <w:rsid w:val="001D34B0"/>
    <w:rsid w:val="001D4550"/>
    <w:rsid w:val="001D597F"/>
    <w:rsid w:val="001D5A3F"/>
    <w:rsid w:val="001E1993"/>
    <w:rsid w:val="001E289C"/>
    <w:rsid w:val="001E2C17"/>
    <w:rsid w:val="001E3C15"/>
    <w:rsid w:val="001E5110"/>
    <w:rsid w:val="001E5AF5"/>
    <w:rsid w:val="001E7C1A"/>
    <w:rsid w:val="001F025E"/>
    <w:rsid w:val="001F0C6C"/>
    <w:rsid w:val="001F17D3"/>
    <w:rsid w:val="001F3285"/>
    <w:rsid w:val="001F36F7"/>
    <w:rsid w:val="001F40DA"/>
    <w:rsid w:val="001F48F7"/>
    <w:rsid w:val="001F496D"/>
    <w:rsid w:val="001F6234"/>
    <w:rsid w:val="001F6578"/>
    <w:rsid w:val="001F6FCB"/>
    <w:rsid w:val="002003B0"/>
    <w:rsid w:val="00201C2F"/>
    <w:rsid w:val="00201F2A"/>
    <w:rsid w:val="0020441A"/>
    <w:rsid w:val="002049A1"/>
    <w:rsid w:val="002131C1"/>
    <w:rsid w:val="002132B4"/>
    <w:rsid w:val="00213733"/>
    <w:rsid w:val="00213CAC"/>
    <w:rsid w:val="00214390"/>
    <w:rsid w:val="002150FC"/>
    <w:rsid w:val="0021748C"/>
    <w:rsid w:val="0021779B"/>
    <w:rsid w:val="00220EBE"/>
    <w:rsid w:val="002237A2"/>
    <w:rsid w:val="00226528"/>
    <w:rsid w:val="00226FE6"/>
    <w:rsid w:val="00231248"/>
    <w:rsid w:val="00231844"/>
    <w:rsid w:val="002329CC"/>
    <w:rsid w:val="00233FBF"/>
    <w:rsid w:val="00234AAF"/>
    <w:rsid w:val="00234BD2"/>
    <w:rsid w:val="002370C7"/>
    <w:rsid w:val="0023722A"/>
    <w:rsid w:val="00237A25"/>
    <w:rsid w:val="00240BF9"/>
    <w:rsid w:val="002413B4"/>
    <w:rsid w:val="00242047"/>
    <w:rsid w:val="00243716"/>
    <w:rsid w:val="002438FC"/>
    <w:rsid w:val="00243F3C"/>
    <w:rsid w:val="002441EE"/>
    <w:rsid w:val="002458FA"/>
    <w:rsid w:val="00246917"/>
    <w:rsid w:val="0025098E"/>
    <w:rsid w:val="00251DF9"/>
    <w:rsid w:val="002521F8"/>
    <w:rsid w:val="00253971"/>
    <w:rsid w:val="00253ECC"/>
    <w:rsid w:val="0025503A"/>
    <w:rsid w:val="002557B8"/>
    <w:rsid w:val="00256E4F"/>
    <w:rsid w:val="00257637"/>
    <w:rsid w:val="0025777D"/>
    <w:rsid w:val="002600A5"/>
    <w:rsid w:val="002601B9"/>
    <w:rsid w:val="00260405"/>
    <w:rsid w:val="00261A6E"/>
    <w:rsid w:val="00261B6B"/>
    <w:rsid w:val="00262BFC"/>
    <w:rsid w:val="00263923"/>
    <w:rsid w:val="00263B77"/>
    <w:rsid w:val="002647BD"/>
    <w:rsid w:val="00264928"/>
    <w:rsid w:val="00265027"/>
    <w:rsid w:val="002656E9"/>
    <w:rsid w:val="00265F13"/>
    <w:rsid w:val="002665CE"/>
    <w:rsid w:val="00266828"/>
    <w:rsid w:val="00266D7C"/>
    <w:rsid w:val="00270998"/>
    <w:rsid w:val="0027238D"/>
    <w:rsid w:val="00272AD1"/>
    <w:rsid w:val="0027340D"/>
    <w:rsid w:val="00274DCF"/>
    <w:rsid w:val="0027611A"/>
    <w:rsid w:val="0028039E"/>
    <w:rsid w:val="0028157D"/>
    <w:rsid w:val="00281C18"/>
    <w:rsid w:val="0028243C"/>
    <w:rsid w:val="00282BA8"/>
    <w:rsid w:val="00283D8C"/>
    <w:rsid w:val="00285014"/>
    <w:rsid w:val="0028521E"/>
    <w:rsid w:val="002855CD"/>
    <w:rsid w:val="0028587D"/>
    <w:rsid w:val="00286B47"/>
    <w:rsid w:val="002909D7"/>
    <w:rsid w:val="00292130"/>
    <w:rsid w:val="00292644"/>
    <w:rsid w:val="002932EA"/>
    <w:rsid w:val="002936BE"/>
    <w:rsid w:val="00293754"/>
    <w:rsid w:val="00293B90"/>
    <w:rsid w:val="00295230"/>
    <w:rsid w:val="00295256"/>
    <w:rsid w:val="002A0DA2"/>
    <w:rsid w:val="002A2420"/>
    <w:rsid w:val="002A3335"/>
    <w:rsid w:val="002A39DB"/>
    <w:rsid w:val="002A648E"/>
    <w:rsid w:val="002A6A78"/>
    <w:rsid w:val="002B0154"/>
    <w:rsid w:val="002B1867"/>
    <w:rsid w:val="002B243A"/>
    <w:rsid w:val="002B26BA"/>
    <w:rsid w:val="002B2EC8"/>
    <w:rsid w:val="002B53EC"/>
    <w:rsid w:val="002B727C"/>
    <w:rsid w:val="002B76E4"/>
    <w:rsid w:val="002C2261"/>
    <w:rsid w:val="002C23B6"/>
    <w:rsid w:val="002C420D"/>
    <w:rsid w:val="002C4B8A"/>
    <w:rsid w:val="002C4E6E"/>
    <w:rsid w:val="002C6ADF"/>
    <w:rsid w:val="002C7EFD"/>
    <w:rsid w:val="002C7F77"/>
    <w:rsid w:val="002D0052"/>
    <w:rsid w:val="002D21C0"/>
    <w:rsid w:val="002D4F1F"/>
    <w:rsid w:val="002D52D8"/>
    <w:rsid w:val="002D6EC7"/>
    <w:rsid w:val="002E0FCD"/>
    <w:rsid w:val="002E1C05"/>
    <w:rsid w:val="002E47B8"/>
    <w:rsid w:val="002E65B4"/>
    <w:rsid w:val="002E6A6F"/>
    <w:rsid w:val="002E71FA"/>
    <w:rsid w:val="002F18DC"/>
    <w:rsid w:val="002F47A7"/>
    <w:rsid w:val="002F71A9"/>
    <w:rsid w:val="002F79E1"/>
    <w:rsid w:val="00301D3D"/>
    <w:rsid w:val="00303276"/>
    <w:rsid w:val="00307D32"/>
    <w:rsid w:val="00307EFC"/>
    <w:rsid w:val="003120EB"/>
    <w:rsid w:val="00314116"/>
    <w:rsid w:val="003141B5"/>
    <w:rsid w:val="00314CE1"/>
    <w:rsid w:val="00315046"/>
    <w:rsid w:val="00320202"/>
    <w:rsid w:val="00320A3C"/>
    <w:rsid w:val="00320ED5"/>
    <w:rsid w:val="003219A8"/>
    <w:rsid w:val="00321E9D"/>
    <w:rsid w:val="00322267"/>
    <w:rsid w:val="0032364E"/>
    <w:rsid w:val="00323951"/>
    <w:rsid w:val="00326330"/>
    <w:rsid w:val="003316D0"/>
    <w:rsid w:val="00332646"/>
    <w:rsid w:val="0033357C"/>
    <w:rsid w:val="003343CC"/>
    <w:rsid w:val="00337573"/>
    <w:rsid w:val="003406A8"/>
    <w:rsid w:val="0034084F"/>
    <w:rsid w:val="003422AF"/>
    <w:rsid w:val="003424D2"/>
    <w:rsid w:val="00344831"/>
    <w:rsid w:val="003466DC"/>
    <w:rsid w:val="0034735F"/>
    <w:rsid w:val="003524A6"/>
    <w:rsid w:val="00352956"/>
    <w:rsid w:val="003539BC"/>
    <w:rsid w:val="00354D64"/>
    <w:rsid w:val="00356569"/>
    <w:rsid w:val="003602C2"/>
    <w:rsid w:val="0036192F"/>
    <w:rsid w:val="003624A4"/>
    <w:rsid w:val="003651A8"/>
    <w:rsid w:val="00365ABA"/>
    <w:rsid w:val="003665B6"/>
    <w:rsid w:val="00370515"/>
    <w:rsid w:val="003716B2"/>
    <w:rsid w:val="00372D64"/>
    <w:rsid w:val="00373160"/>
    <w:rsid w:val="003736F9"/>
    <w:rsid w:val="003748C0"/>
    <w:rsid w:val="00374B4A"/>
    <w:rsid w:val="0037667B"/>
    <w:rsid w:val="00380AE2"/>
    <w:rsid w:val="00381D1C"/>
    <w:rsid w:val="00381DE3"/>
    <w:rsid w:val="00381F1E"/>
    <w:rsid w:val="003834DB"/>
    <w:rsid w:val="00384B76"/>
    <w:rsid w:val="00384ED2"/>
    <w:rsid w:val="003866A5"/>
    <w:rsid w:val="0038716E"/>
    <w:rsid w:val="0039059B"/>
    <w:rsid w:val="003923DE"/>
    <w:rsid w:val="00397A95"/>
    <w:rsid w:val="003A0452"/>
    <w:rsid w:val="003A1F41"/>
    <w:rsid w:val="003A25A7"/>
    <w:rsid w:val="003A268A"/>
    <w:rsid w:val="003A26D8"/>
    <w:rsid w:val="003A32E0"/>
    <w:rsid w:val="003A4891"/>
    <w:rsid w:val="003A5BAA"/>
    <w:rsid w:val="003A7D45"/>
    <w:rsid w:val="003B0D76"/>
    <w:rsid w:val="003B3E33"/>
    <w:rsid w:val="003B4679"/>
    <w:rsid w:val="003B4B03"/>
    <w:rsid w:val="003B6713"/>
    <w:rsid w:val="003B6DFC"/>
    <w:rsid w:val="003B762A"/>
    <w:rsid w:val="003C0069"/>
    <w:rsid w:val="003C0589"/>
    <w:rsid w:val="003C115E"/>
    <w:rsid w:val="003C3EA0"/>
    <w:rsid w:val="003C4206"/>
    <w:rsid w:val="003C6240"/>
    <w:rsid w:val="003C62B6"/>
    <w:rsid w:val="003C738B"/>
    <w:rsid w:val="003C7A50"/>
    <w:rsid w:val="003C7F31"/>
    <w:rsid w:val="003D0098"/>
    <w:rsid w:val="003D02D1"/>
    <w:rsid w:val="003D0375"/>
    <w:rsid w:val="003D109D"/>
    <w:rsid w:val="003D30E4"/>
    <w:rsid w:val="003D3D60"/>
    <w:rsid w:val="003D4484"/>
    <w:rsid w:val="003D4A0A"/>
    <w:rsid w:val="003D5D59"/>
    <w:rsid w:val="003D6426"/>
    <w:rsid w:val="003D6B2D"/>
    <w:rsid w:val="003E1B04"/>
    <w:rsid w:val="003E29FA"/>
    <w:rsid w:val="003E2E24"/>
    <w:rsid w:val="003E316D"/>
    <w:rsid w:val="003E3187"/>
    <w:rsid w:val="003E74BC"/>
    <w:rsid w:val="003E7BF6"/>
    <w:rsid w:val="003F11E3"/>
    <w:rsid w:val="003F2616"/>
    <w:rsid w:val="003F3A42"/>
    <w:rsid w:val="003F5FC7"/>
    <w:rsid w:val="003F6172"/>
    <w:rsid w:val="003F66C3"/>
    <w:rsid w:val="003F6FA8"/>
    <w:rsid w:val="003F790A"/>
    <w:rsid w:val="003F7B31"/>
    <w:rsid w:val="00401508"/>
    <w:rsid w:val="0040153A"/>
    <w:rsid w:val="00402FB7"/>
    <w:rsid w:val="00403D7B"/>
    <w:rsid w:val="004044B9"/>
    <w:rsid w:val="004049FB"/>
    <w:rsid w:val="0040649D"/>
    <w:rsid w:val="00406738"/>
    <w:rsid w:val="00406DD4"/>
    <w:rsid w:val="00406E5D"/>
    <w:rsid w:val="004108F8"/>
    <w:rsid w:val="00410EF3"/>
    <w:rsid w:val="004122E6"/>
    <w:rsid w:val="00412366"/>
    <w:rsid w:val="00415580"/>
    <w:rsid w:val="0041576C"/>
    <w:rsid w:val="00415AD2"/>
    <w:rsid w:val="00417AFE"/>
    <w:rsid w:val="00420200"/>
    <w:rsid w:val="00420B1F"/>
    <w:rsid w:val="004213AA"/>
    <w:rsid w:val="00421C6F"/>
    <w:rsid w:val="00422C8B"/>
    <w:rsid w:val="00422D5B"/>
    <w:rsid w:val="00424352"/>
    <w:rsid w:val="00427ACE"/>
    <w:rsid w:val="00431238"/>
    <w:rsid w:val="00431BDD"/>
    <w:rsid w:val="00431C0E"/>
    <w:rsid w:val="00434DB1"/>
    <w:rsid w:val="004352E9"/>
    <w:rsid w:val="0043696E"/>
    <w:rsid w:val="0044167E"/>
    <w:rsid w:val="00441C95"/>
    <w:rsid w:val="00446191"/>
    <w:rsid w:val="0044712A"/>
    <w:rsid w:val="004507F5"/>
    <w:rsid w:val="00454B79"/>
    <w:rsid w:val="00460F17"/>
    <w:rsid w:val="00461D7E"/>
    <w:rsid w:val="00462066"/>
    <w:rsid w:val="0046259B"/>
    <w:rsid w:val="00463066"/>
    <w:rsid w:val="00466763"/>
    <w:rsid w:val="00467374"/>
    <w:rsid w:val="004700C2"/>
    <w:rsid w:val="0047012E"/>
    <w:rsid w:val="004720F9"/>
    <w:rsid w:val="00472434"/>
    <w:rsid w:val="00473C48"/>
    <w:rsid w:val="00475F63"/>
    <w:rsid w:val="004841C9"/>
    <w:rsid w:val="00484BA1"/>
    <w:rsid w:val="00485727"/>
    <w:rsid w:val="00487854"/>
    <w:rsid w:val="0048787B"/>
    <w:rsid w:val="00487CA0"/>
    <w:rsid w:val="004909F2"/>
    <w:rsid w:val="004919D4"/>
    <w:rsid w:val="00492EA7"/>
    <w:rsid w:val="00493159"/>
    <w:rsid w:val="004945EA"/>
    <w:rsid w:val="00495A68"/>
    <w:rsid w:val="0049670C"/>
    <w:rsid w:val="00497049"/>
    <w:rsid w:val="004A109B"/>
    <w:rsid w:val="004A2BAA"/>
    <w:rsid w:val="004A353B"/>
    <w:rsid w:val="004A3C52"/>
    <w:rsid w:val="004A43D7"/>
    <w:rsid w:val="004A4A22"/>
    <w:rsid w:val="004A5756"/>
    <w:rsid w:val="004A57A5"/>
    <w:rsid w:val="004A61A4"/>
    <w:rsid w:val="004A73A1"/>
    <w:rsid w:val="004A769B"/>
    <w:rsid w:val="004A7FE1"/>
    <w:rsid w:val="004B1AE0"/>
    <w:rsid w:val="004B2539"/>
    <w:rsid w:val="004B2D9D"/>
    <w:rsid w:val="004B3E69"/>
    <w:rsid w:val="004B3FC9"/>
    <w:rsid w:val="004B4732"/>
    <w:rsid w:val="004B5588"/>
    <w:rsid w:val="004B6069"/>
    <w:rsid w:val="004C1034"/>
    <w:rsid w:val="004C21FB"/>
    <w:rsid w:val="004C2B47"/>
    <w:rsid w:val="004C3BDC"/>
    <w:rsid w:val="004C7077"/>
    <w:rsid w:val="004C7603"/>
    <w:rsid w:val="004C7AE7"/>
    <w:rsid w:val="004C7C28"/>
    <w:rsid w:val="004D1730"/>
    <w:rsid w:val="004D183B"/>
    <w:rsid w:val="004D3753"/>
    <w:rsid w:val="004D436C"/>
    <w:rsid w:val="004D6618"/>
    <w:rsid w:val="004E0344"/>
    <w:rsid w:val="004E0744"/>
    <w:rsid w:val="004E1C3D"/>
    <w:rsid w:val="004E2732"/>
    <w:rsid w:val="004E30D3"/>
    <w:rsid w:val="004E3D88"/>
    <w:rsid w:val="004E5AE9"/>
    <w:rsid w:val="004E5C53"/>
    <w:rsid w:val="004E7630"/>
    <w:rsid w:val="004E77C7"/>
    <w:rsid w:val="004F015C"/>
    <w:rsid w:val="004F0ED6"/>
    <w:rsid w:val="004F1036"/>
    <w:rsid w:val="004F11A8"/>
    <w:rsid w:val="004F4008"/>
    <w:rsid w:val="004F4BED"/>
    <w:rsid w:val="004F5033"/>
    <w:rsid w:val="004F5A45"/>
    <w:rsid w:val="004F6677"/>
    <w:rsid w:val="004F6EA4"/>
    <w:rsid w:val="004F7563"/>
    <w:rsid w:val="004F772F"/>
    <w:rsid w:val="004F7FFE"/>
    <w:rsid w:val="005004C8"/>
    <w:rsid w:val="005005FA"/>
    <w:rsid w:val="0050068F"/>
    <w:rsid w:val="00500D0F"/>
    <w:rsid w:val="00504CF3"/>
    <w:rsid w:val="00506D78"/>
    <w:rsid w:val="00507E7D"/>
    <w:rsid w:val="00510C04"/>
    <w:rsid w:val="00513578"/>
    <w:rsid w:val="00513764"/>
    <w:rsid w:val="00513AFB"/>
    <w:rsid w:val="00516D84"/>
    <w:rsid w:val="005178C0"/>
    <w:rsid w:val="005203CC"/>
    <w:rsid w:val="005205EE"/>
    <w:rsid w:val="00524489"/>
    <w:rsid w:val="00524536"/>
    <w:rsid w:val="00525F4E"/>
    <w:rsid w:val="00526711"/>
    <w:rsid w:val="00527216"/>
    <w:rsid w:val="0053036D"/>
    <w:rsid w:val="00532CE3"/>
    <w:rsid w:val="00533175"/>
    <w:rsid w:val="005332BE"/>
    <w:rsid w:val="00534016"/>
    <w:rsid w:val="00535E45"/>
    <w:rsid w:val="0053683C"/>
    <w:rsid w:val="00536A47"/>
    <w:rsid w:val="0054071A"/>
    <w:rsid w:val="00540BD8"/>
    <w:rsid w:val="005421E1"/>
    <w:rsid w:val="005425D0"/>
    <w:rsid w:val="00542980"/>
    <w:rsid w:val="0054316D"/>
    <w:rsid w:val="0054375B"/>
    <w:rsid w:val="00543F49"/>
    <w:rsid w:val="00545A16"/>
    <w:rsid w:val="00551524"/>
    <w:rsid w:val="005519D5"/>
    <w:rsid w:val="005524F2"/>
    <w:rsid w:val="005537D7"/>
    <w:rsid w:val="00554904"/>
    <w:rsid w:val="00556259"/>
    <w:rsid w:val="00557770"/>
    <w:rsid w:val="00560C11"/>
    <w:rsid w:val="00560E15"/>
    <w:rsid w:val="00561FB4"/>
    <w:rsid w:val="00564BBA"/>
    <w:rsid w:val="005667F6"/>
    <w:rsid w:val="005678A5"/>
    <w:rsid w:val="00570314"/>
    <w:rsid w:val="00571006"/>
    <w:rsid w:val="00573A07"/>
    <w:rsid w:val="00573E6D"/>
    <w:rsid w:val="00573F35"/>
    <w:rsid w:val="00580702"/>
    <w:rsid w:val="005828FA"/>
    <w:rsid w:val="00582A1F"/>
    <w:rsid w:val="005846F7"/>
    <w:rsid w:val="00584D55"/>
    <w:rsid w:val="00584DDF"/>
    <w:rsid w:val="005852D7"/>
    <w:rsid w:val="005857CD"/>
    <w:rsid w:val="00585827"/>
    <w:rsid w:val="00586290"/>
    <w:rsid w:val="005877A9"/>
    <w:rsid w:val="005878A0"/>
    <w:rsid w:val="00590AC9"/>
    <w:rsid w:val="00591298"/>
    <w:rsid w:val="00595A7D"/>
    <w:rsid w:val="00596120"/>
    <w:rsid w:val="00596C0B"/>
    <w:rsid w:val="005A03E1"/>
    <w:rsid w:val="005A0476"/>
    <w:rsid w:val="005A0F77"/>
    <w:rsid w:val="005A10F3"/>
    <w:rsid w:val="005A158B"/>
    <w:rsid w:val="005A1EB1"/>
    <w:rsid w:val="005A26A6"/>
    <w:rsid w:val="005A2B16"/>
    <w:rsid w:val="005A2DFB"/>
    <w:rsid w:val="005A2FF1"/>
    <w:rsid w:val="005A328B"/>
    <w:rsid w:val="005A4B08"/>
    <w:rsid w:val="005A6626"/>
    <w:rsid w:val="005A6DFF"/>
    <w:rsid w:val="005B0BEA"/>
    <w:rsid w:val="005B0DEF"/>
    <w:rsid w:val="005B1103"/>
    <w:rsid w:val="005B1AED"/>
    <w:rsid w:val="005B2B26"/>
    <w:rsid w:val="005B3413"/>
    <w:rsid w:val="005B4BFD"/>
    <w:rsid w:val="005B527A"/>
    <w:rsid w:val="005B5F9E"/>
    <w:rsid w:val="005B6423"/>
    <w:rsid w:val="005C2020"/>
    <w:rsid w:val="005C2E52"/>
    <w:rsid w:val="005C413D"/>
    <w:rsid w:val="005C56EF"/>
    <w:rsid w:val="005C6317"/>
    <w:rsid w:val="005D089A"/>
    <w:rsid w:val="005D2BD5"/>
    <w:rsid w:val="005D2EB4"/>
    <w:rsid w:val="005D37A2"/>
    <w:rsid w:val="005D3B99"/>
    <w:rsid w:val="005D5305"/>
    <w:rsid w:val="005D5AE8"/>
    <w:rsid w:val="005D672A"/>
    <w:rsid w:val="005D7C3C"/>
    <w:rsid w:val="005E228C"/>
    <w:rsid w:val="005E29FB"/>
    <w:rsid w:val="005E3E11"/>
    <w:rsid w:val="005E451C"/>
    <w:rsid w:val="005E55F1"/>
    <w:rsid w:val="005E5EDE"/>
    <w:rsid w:val="005E5F59"/>
    <w:rsid w:val="005E779C"/>
    <w:rsid w:val="005E7A8F"/>
    <w:rsid w:val="005F0320"/>
    <w:rsid w:val="005F28A6"/>
    <w:rsid w:val="005F3F6D"/>
    <w:rsid w:val="005F5453"/>
    <w:rsid w:val="006002A7"/>
    <w:rsid w:val="006002B8"/>
    <w:rsid w:val="00601B74"/>
    <w:rsid w:val="00602577"/>
    <w:rsid w:val="00603692"/>
    <w:rsid w:val="00603E08"/>
    <w:rsid w:val="0060416B"/>
    <w:rsid w:val="006068A3"/>
    <w:rsid w:val="00606F1D"/>
    <w:rsid w:val="00612CF2"/>
    <w:rsid w:val="006153F3"/>
    <w:rsid w:val="00616141"/>
    <w:rsid w:val="006167CF"/>
    <w:rsid w:val="00616B85"/>
    <w:rsid w:val="006172D5"/>
    <w:rsid w:val="00617436"/>
    <w:rsid w:val="00620068"/>
    <w:rsid w:val="006202E0"/>
    <w:rsid w:val="006210A9"/>
    <w:rsid w:val="00621971"/>
    <w:rsid w:val="006219B4"/>
    <w:rsid w:val="00622B4D"/>
    <w:rsid w:val="00623AFC"/>
    <w:rsid w:val="006273E7"/>
    <w:rsid w:val="006300DD"/>
    <w:rsid w:val="006322D1"/>
    <w:rsid w:val="006324E9"/>
    <w:rsid w:val="006335B3"/>
    <w:rsid w:val="00633B17"/>
    <w:rsid w:val="006351E6"/>
    <w:rsid w:val="00635CA2"/>
    <w:rsid w:val="00636904"/>
    <w:rsid w:val="006409D5"/>
    <w:rsid w:val="00640D10"/>
    <w:rsid w:val="00640F0C"/>
    <w:rsid w:val="00641A85"/>
    <w:rsid w:val="00641BB0"/>
    <w:rsid w:val="00643AD9"/>
    <w:rsid w:val="00643E90"/>
    <w:rsid w:val="006447D2"/>
    <w:rsid w:val="00644A5D"/>
    <w:rsid w:val="00645E24"/>
    <w:rsid w:val="00646BCD"/>
    <w:rsid w:val="0065040E"/>
    <w:rsid w:val="00654AA2"/>
    <w:rsid w:val="00654B23"/>
    <w:rsid w:val="0065515E"/>
    <w:rsid w:val="00655B09"/>
    <w:rsid w:val="00655C5C"/>
    <w:rsid w:val="00655E19"/>
    <w:rsid w:val="0065667A"/>
    <w:rsid w:val="006566F7"/>
    <w:rsid w:val="00661FBF"/>
    <w:rsid w:val="0066233B"/>
    <w:rsid w:val="0066465D"/>
    <w:rsid w:val="00664BB4"/>
    <w:rsid w:val="00670287"/>
    <w:rsid w:val="00674920"/>
    <w:rsid w:val="00675541"/>
    <w:rsid w:val="00677329"/>
    <w:rsid w:val="00682249"/>
    <w:rsid w:val="006822C9"/>
    <w:rsid w:val="00683BC9"/>
    <w:rsid w:val="00684DBC"/>
    <w:rsid w:val="0068620B"/>
    <w:rsid w:val="00687517"/>
    <w:rsid w:val="0068797B"/>
    <w:rsid w:val="00687FD7"/>
    <w:rsid w:val="0069259D"/>
    <w:rsid w:val="00692752"/>
    <w:rsid w:val="00692C0D"/>
    <w:rsid w:val="00692FD1"/>
    <w:rsid w:val="0069310C"/>
    <w:rsid w:val="006964D6"/>
    <w:rsid w:val="006968D0"/>
    <w:rsid w:val="00697964"/>
    <w:rsid w:val="006A0D64"/>
    <w:rsid w:val="006A11A8"/>
    <w:rsid w:val="006A2EC9"/>
    <w:rsid w:val="006A46F9"/>
    <w:rsid w:val="006A5460"/>
    <w:rsid w:val="006A6672"/>
    <w:rsid w:val="006A6E4C"/>
    <w:rsid w:val="006A7A36"/>
    <w:rsid w:val="006A7BFD"/>
    <w:rsid w:val="006B0DFE"/>
    <w:rsid w:val="006B1A2E"/>
    <w:rsid w:val="006B1E36"/>
    <w:rsid w:val="006B1F4B"/>
    <w:rsid w:val="006B2754"/>
    <w:rsid w:val="006B2F25"/>
    <w:rsid w:val="006B3306"/>
    <w:rsid w:val="006B375E"/>
    <w:rsid w:val="006B4238"/>
    <w:rsid w:val="006B5879"/>
    <w:rsid w:val="006B5E85"/>
    <w:rsid w:val="006C0B47"/>
    <w:rsid w:val="006C1E08"/>
    <w:rsid w:val="006C35BA"/>
    <w:rsid w:val="006C3C13"/>
    <w:rsid w:val="006C4456"/>
    <w:rsid w:val="006C53A0"/>
    <w:rsid w:val="006C7F3C"/>
    <w:rsid w:val="006D38CE"/>
    <w:rsid w:val="006D4329"/>
    <w:rsid w:val="006D4FDC"/>
    <w:rsid w:val="006D632D"/>
    <w:rsid w:val="006D694F"/>
    <w:rsid w:val="006D7A31"/>
    <w:rsid w:val="006E1F7B"/>
    <w:rsid w:val="006E47D0"/>
    <w:rsid w:val="006E56A4"/>
    <w:rsid w:val="006E613B"/>
    <w:rsid w:val="006E662B"/>
    <w:rsid w:val="006F106C"/>
    <w:rsid w:val="006F11E3"/>
    <w:rsid w:val="006F4882"/>
    <w:rsid w:val="006F4D96"/>
    <w:rsid w:val="006F5651"/>
    <w:rsid w:val="006F6F72"/>
    <w:rsid w:val="00700058"/>
    <w:rsid w:val="00702BBA"/>
    <w:rsid w:val="00702C68"/>
    <w:rsid w:val="0070333B"/>
    <w:rsid w:val="00705283"/>
    <w:rsid w:val="00705561"/>
    <w:rsid w:val="00705E4D"/>
    <w:rsid w:val="00710107"/>
    <w:rsid w:val="00710881"/>
    <w:rsid w:val="00716906"/>
    <w:rsid w:val="007175E5"/>
    <w:rsid w:val="00717BEA"/>
    <w:rsid w:val="00722084"/>
    <w:rsid w:val="007220A0"/>
    <w:rsid w:val="00722CA9"/>
    <w:rsid w:val="00722F95"/>
    <w:rsid w:val="007245F6"/>
    <w:rsid w:val="00725508"/>
    <w:rsid w:val="00725B7C"/>
    <w:rsid w:val="00727F43"/>
    <w:rsid w:val="00730200"/>
    <w:rsid w:val="00730A8C"/>
    <w:rsid w:val="00731870"/>
    <w:rsid w:val="00731ACD"/>
    <w:rsid w:val="00732986"/>
    <w:rsid w:val="00732DBB"/>
    <w:rsid w:val="00733343"/>
    <w:rsid w:val="00734919"/>
    <w:rsid w:val="007359C0"/>
    <w:rsid w:val="00741AA0"/>
    <w:rsid w:val="00741F7C"/>
    <w:rsid w:val="00742621"/>
    <w:rsid w:val="007432C0"/>
    <w:rsid w:val="007432EC"/>
    <w:rsid w:val="00743568"/>
    <w:rsid w:val="00743972"/>
    <w:rsid w:val="00743ACE"/>
    <w:rsid w:val="0074459B"/>
    <w:rsid w:val="00745196"/>
    <w:rsid w:val="00752DDC"/>
    <w:rsid w:val="00753262"/>
    <w:rsid w:val="00753373"/>
    <w:rsid w:val="00753526"/>
    <w:rsid w:val="00754BBD"/>
    <w:rsid w:val="0075519A"/>
    <w:rsid w:val="00756B41"/>
    <w:rsid w:val="0076148F"/>
    <w:rsid w:val="0076153A"/>
    <w:rsid w:val="00761B3F"/>
    <w:rsid w:val="00761E38"/>
    <w:rsid w:val="00762008"/>
    <w:rsid w:val="007632E2"/>
    <w:rsid w:val="00765B1C"/>
    <w:rsid w:val="007674EA"/>
    <w:rsid w:val="007713E3"/>
    <w:rsid w:val="00773287"/>
    <w:rsid w:val="00773514"/>
    <w:rsid w:val="00773681"/>
    <w:rsid w:val="0077383B"/>
    <w:rsid w:val="007743B0"/>
    <w:rsid w:val="00774E41"/>
    <w:rsid w:val="00775F67"/>
    <w:rsid w:val="00776DC2"/>
    <w:rsid w:val="007776D6"/>
    <w:rsid w:val="00777E92"/>
    <w:rsid w:val="0078018C"/>
    <w:rsid w:val="00781C2F"/>
    <w:rsid w:val="0078216B"/>
    <w:rsid w:val="0078482E"/>
    <w:rsid w:val="00784B1C"/>
    <w:rsid w:val="007858E9"/>
    <w:rsid w:val="00785B3C"/>
    <w:rsid w:val="00785B75"/>
    <w:rsid w:val="0079085D"/>
    <w:rsid w:val="00790BD6"/>
    <w:rsid w:val="00791834"/>
    <w:rsid w:val="007930FC"/>
    <w:rsid w:val="00793F8A"/>
    <w:rsid w:val="00795E2D"/>
    <w:rsid w:val="0079634B"/>
    <w:rsid w:val="007A08B3"/>
    <w:rsid w:val="007A28BE"/>
    <w:rsid w:val="007A2D9C"/>
    <w:rsid w:val="007A340E"/>
    <w:rsid w:val="007A450A"/>
    <w:rsid w:val="007A4787"/>
    <w:rsid w:val="007A4CF1"/>
    <w:rsid w:val="007A56DA"/>
    <w:rsid w:val="007A5E96"/>
    <w:rsid w:val="007A6917"/>
    <w:rsid w:val="007A7688"/>
    <w:rsid w:val="007A7906"/>
    <w:rsid w:val="007B1417"/>
    <w:rsid w:val="007B1B9E"/>
    <w:rsid w:val="007B236F"/>
    <w:rsid w:val="007B6BD6"/>
    <w:rsid w:val="007C03C4"/>
    <w:rsid w:val="007C1814"/>
    <w:rsid w:val="007C2981"/>
    <w:rsid w:val="007C30E3"/>
    <w:rsid w:val="007C35B9"/>
    <w:rsid w:val="007C494D"/>
    <w:rsid w:val="007D0052"/>
    <w:rsid w:val="007D0EB6"/>
    <w:rsid w:val="007D12BD"/>
    <w:rsid w:val="007D2754"/>
    <w:rsid w:val="007D3BBB"/>
    <w:rsid w:val="007D5CBF"/>
    <w:rsid w:val="007D5FA7"/>
    <w:rsid w:val="007D7159"/>
    <w:rsid w:val="007E0CA9"/>
    <w:rsid w:val="007E39DC"/>
    <w:rsid w:val="007E463F"/>
    <w:rsid w:val="007E52A0"/>
    <w:rsid w:val="007E5C8C"/>
    <w:rsid w:val="007E648C"/>
    <w:rsid w:val="007E7F9D"/>
    <w:rsid w:val="007F0194"/>
    <w:rsid w:val="007F0ECA"/>
    <w:rsid w:val="007F1C81"/>
    <w:rsid w:val="007F352F"/>
    <w:rsid w:val="007F4B4B"/>
    <w:rsid w:val="007F4FEB"/>
    <w:rsid w:val="007F6CBF"/>
    <w:rsid w:val="008006F8"/>
    <w:rsid w:val="0080137E"/>
    <w:rsid w:val="00802ABC"/>
    <w:rsid w:val="00802B23"/>
    <w:rsid w:val="0080319C"/>
    <w:rsid w:val="00803A6F"/>
    <w:rsid w:val="00804C1C"/>
    <w:rsid w:val="00805992"/>
    <w:rsid w:val="008065EB"/>
    <w:rsid w:val="008111B9"/>
    <w:rsid w:val="0081226A"/>
    <w:rsid w:val="008135A0"/>
    <w:rsid w:val="008135B5"/>
    <w:rsid w:val="00815513"/>
    <w:rsid w:val="008168B2"/>
    <w:rsid w:val="008168D3"/>
    <w:rsid w:val="00817B13"/>
    <w:rsid w:val="00820B1D"/>
    <w:rsid w:val="00820B2C"/>
    <w:rsid w:val="00820C75"/>
    <w:rsid w:val="00821B2A"/>
    <w:rsid w:val="00822DEE"/>
    <w:rsid w:val="00824F57"/>
    <w:rsid w:val="008265D1"/>
    <w:rsid w:val="00826AD3"/>
    <w:rsid w:val="0083209C"/>
    <w:rsid w:val="008334B2"/>
    <w:rsid w:val="00833CB6"/>
    <w:rsid w:val="00834710"/>
    <w:rsid w:val="00834961"/>
    <w:rsid w:val="0083539C"/>
    <w:rsid w:val="00835657"/>
    <w:rsid w:val="008358FA"/>
    <w:rsid w:val="0083593B"/>
    <w:rsid w:val="00836B32"/>
    <w:rsid w:val="008375F0"/>
    <w:rsid w:val="00837979"/>
    <w:rsid w:val="00840E6C"/>
    <w:rsid w:val="008412B7"/>
    <w:rsid w:val="00841615"/>
    <w:rsid w:val="00843272"/>
    <w:rsid w:val="00843406"/>
    <w:rsid w:val="00843F49"/>
    <w:rsid w:val="0084552B"/>
    <w:rsid w:val="0084576E"/>
    <w:rsid w:val="00845F57"/>
    <w:rsid w:val="00846227"/>
    <w:rsid w:val="0084657F"/>
    <w:rsid w:val="008466D5"/>
    <w:rsid w:val="0084690E"/>
    <w:rsid w:val="008479D2"/>
    <w:rsid w:val="00851889"/>
    <w:rsid w:val="008526DE"/>
    <w:rsid w:val="00852C9B"/>
    <w:rsid w:val="008547DE"/>
    <w:rsid w:val="00854FB1"/>
    <w:rsid w:val="00855BF7"/>
    <w:rsid w:val="008560D3"/>
    <w:rsid w:val="00857BA8"/>
    <w:rsid w:val="00857D8B"/>
    <w:rsid w:val="00860C7D"/>
    <w:rsid w:val="008642C9"/>
    <w:rsid w:val="0086439A"/>
    <w:rsid w:val="00864501"/>
    <w:rsid w:val="00866210"/>
    <w:rsid w:val="008676AB"/>
    <w:rsid w:val="00870C77"/>
    <w:rsid w:val="00871EE2"/>
    <w:rsid w:val="00873314"/>
    <w:rsid w:val="008734D5"/>
    <w:rsid w:val="00873AEE"/>
    <w:rsid w:val="00873C66"/>
    <w:rsid w:val="0087580F"/>
    <w:rsid w:val="008763FE"/>
    <w:rsid w:val="0087671D"/>
    <w:rsid w:val="00880D21"/>
    <w:rsid w:val="0088181A"/>
    <w:rsid w:val="00882C62"/>
    <w:rsid w:val="00882D7D"/>
    <w:rsid w:val="00883616"/>
    <w:rsid w:val="00884AC2"/>
    <w:rsid w:val="00885A8E"/>
    <w:rsid w:val="00886C91"/>
    <w:rsid w:val="008874F6"/>
    <w:rsid w:val="00887ACF"/>
    <w:rsid w:val="008901FD"/>
    <w:rsid w:val="00891A2A"/>
    <w:rsid w:val="00894B2C"/>
    <w:rsid w:val="00895BEF"/>
    <w:rsid w:val="00896E75"/>
    <w:rsid w:val="008973A8"/>
    <w:rsid w:val="008975B0"/>
    <w:rsid w:val="008A1ACA"/>
    <w:rsid w:val="008A2C16"/>
    <w:rsid w:val="008A340F"/>
    <w:rsid w:val="008A3411"/>
    <w:rsid w:val="008A38CB"/>
    <w:rsid w:val="008A46F7"/>
    <w:rsid w:val="008A4834"/>
    <w:rsid w:val="008A5351"/>
    <w:rsid w:val="008A5450"/>
    <w:rsid w:val="008A6D75"/>
    <w:rsid w:val="008A747C"/>
    <w:rsid w:val="008B1B15"/>
    <w:rsid w:val="008B1C98"/>
    <w:rsid w:val="008B227A"/>
    <w:rsid w:val="008B2CFF"/>
    <w:rsid w:val="008B2DE0"/>
    <w:rsid w:val="008B57A5"/>
    <w:rsid w:val="008B695E"/>
    <w:rsid w:val="008B6BF4"/>
    <w:rsid w:val="008B71B9"/>
    <w:rsid w:val="008B7870"/>
    <w:rsid w:val="008B7EA5"/>
    <w:rsid w:val="008C1288"/>
    <w:rsid w:val="008C1CA5"/>
    <w:rsid w:val="008C46FD"/>
    <w:rsid w:val="008C5218"/>
    <w:rsid w:val="008C5729"/>
    <w:rsid w:val="008C6188"/>
    <w:rsid w:val="008C683C"/>
    <w:rsid w:val="008C74BD"/>
    <w:rsid w:val="008D0CDE"/>
    <w:rsid w:val="008D0FA4"/>
    <w:rsid w:val="008D11CC"/>
    <w:rsid w:val="008D172B"/>
    <w:rsid w:val="008D1B2E"/>
    <w:rsid w:val="008D2516"/>
    <w:rsid w:val="008D3BB0"/>
    <w:rsid w:val="008D3DB4"/>
    <w:rsid w:val="008D65C6"/>
    <w:rsid w:val="008D6878"/>
    <w:rsid w:val="008D690A"/>
    <w:rsid w:val="008D7896"/>
    <w:rsid w:val="008E1004"/>
    <w:rsid w:val="008E30B5"/>
    <w:rsid w:val="008E519A"/>
    <w:rsid w:val="008E616C"/>
    <w:rsid w:val="008E7221"/>
    <w:rsid w:val="008F1614"/>
    <w:rsid w:val="008F22BB"/>
    <w:rsid w:val="008F3E0E"/>
    <w:rsid w:val="008F3F16"/>
    <w:rsid w:val="008F440D"/>
    <w:rsid w:val="008F4D07"/>
    <w:rsid w:val="008F53B8"/>
    <w:rsid w:val="00901490"/>
    <w:rsid w:val="00901967"/>
    <w:rsid w:val="00901A25"/>
    <w:rsid w:val="009036EF"/>
    <w:rsid w:val="00903771"/>
    <w:rsid w:val="00904D35"/>
    <w:rsid w:val="009056DF"/>
    <w:rsid w:val="00910E39"/>
    <w:rsid w:val="00911A38"/>
    <w:rsid w:val="00912C6B"/>
    <w:rsid w:val="00912E50"/>
    <w:rsid w:val="00914FE9"/>
    <w:rsid w:val="0091523B"/>
    <w:rsid w:val="009171C7"/>
    <w:rsid w:val="0091744C"/>
    <w:rsid w:val="0091765A"/>
    <w:rsid w:val="00917A77"/>
    <w:rsid w:val="009202C9"/>
    <w:rsid w:val="00921855"/>
    <w:rsid w:val="00921F42"/>
    <w:rsid w:val="00922CF5"/>
    <w:rsid w:val="0092390C"/>
    <w:rsid w:val="00927722"/>
    <w:rsid w:val="00930024"/>
    <w:rsid w:val="0093040D"/>
    <w:rsid w:val="00934872"/>
    <w:rsid w:val="00935FF5"/>
    <w:rsid w:val="00936072"/>
    <w:rsid w:val="00936C1E"/>
    <w:rsid w:val="00936D42"/>
    <w:rsid w:val="009375B9"/>
    <w:rsid w:val="00937F0A"/>
    <w:rsid w:val="00940677"/>
    <w:rsid w:val="00943B4C"/>
    <w:rsid w:val="00943E84"/>
    <w:rsid w:val="009468BD"/>
    <w:rsid w:val="00947EC3"/>
    <w:rsid w:val="0095000B"/>
    <w:rsid w:val="00951536"/>
    <w:rsid w:val="00953959"/>
    <w:rsid w:val="00955098"/>
    <w:rsid w:val="00955DC2"/>
    <w:rsid w:val="00957079"/>
    <w:rsid w:val="0095717E"/>
    <w:rsid w:val="0095783E"/>
    <w:rsid w:val="009620A9"/>
    <w:rsid w:val="00964BAB"/>
    <w:rsid w:val="00965CF0"/>
    <w:rsid w:val="00966570"/>
    <w:rsid w:val="009673F3"/>
    <w:rsid w:val="0097044F"/>
    <w:rsid w:val="0097625A"/>
    <w:rsid w:val="009767E5"/>
    <w:rsid w:val="00976A47"/>
    <w:rsid w:val="009822DA"/>
    <w:rsid w:val="009833B8"/>
    <w:rsid w:val="00984F0F"/>
    <w:rsid w:val="00986ED4"/>
    <w:rsid w:val="00992EC0"/>
    <w:rsid w:val="00992F72"/>
    <w:rsid w:val="00995216"/>
    <w:rsid w:val="00996980"/>
    <w:rsid w:val="009A19E1"/>
    <w:rsid w:val="009A1D9F"/>
    <w:rsid w:val="009A2945"/>
    <w:rsid w:val="009A4D69"/>
    <w:rsid w:val="009A5348"/>
    <w:rsid w:val="009A6499"/>
    <w:rsid w:val="009A65A1"/>
    <w:rsid w:val="009A6FB8"/>
    <w:rsid w:val="009A7753"/>
    <w:rsid w:val="009B2B3C"/>
    <w:rsid w:val="009B38A7"/>
    <w:rsid w:val="009B467F"/>
    <w:rsid w:val="009B576F"/>
    <w:rsid w:val="009C1A9B"/>
    <w:rsid w:val="009C23ED"/>
    <w:rsid w:val="009C2B43"/>
    <w:rsid w:val="009C4DF5"/>
    <w:rsid w:val="009C53D2"/>
    <w:rsid w:val="009C5CCC"/>
    <w:rsid w:val="009C5E48"/>
    <w:rsid w:val="009D09A7"/>
    <w:rsid w:val="009D23B9"/>
    <w:rsid w:val="009D300A"/>
    <w:rsid w:val="009D36CA"/>
    <w:rsid w:val="009D5080"/>
    <w:rsid w:val="009D5A30"/>
    <w:rsid w:val="009D61B9"/>
    <w:rsid w:val="009D73CD"/>
    <w:rsid w:val="009D7471"/>
    <w:rsid w:val="009E0FD5"/>
    <w:rsid w:val="009E334E"/>
    <w:rsid w:val="009E3DF1"/>
    <w:rsid w:val="009E45AA"/>
    <w:rsid w:val="009E6251"/>
    <w:rsid w:val="009E64A9"/>
    <w:rsid w:val="009E6597"/>
    <w:rsid w:val="009E7BCC"/>
    <w:rsid w:val="009F097A"/>
    <w:rsid w:val="009F0B78"/>
    <w:rsid w:val="009F1432"/>
    <w:rsid w:val="009F259D"/>
    <w:rsid w:val="009F375D"/>
    <w:rsid w:val="009F4D4F"/>
    <w:rsid w:val="009F579C"/>
    <w:rsid w:val="009F5DC3"/>
    <w:rsid w:val="009F6D37"/>
    <w:rsid w:val="009F764C"/>
    <w:rsid w:val="00A00F21"/>
    <w:rsid w:val="00A018CC"/>
    <w:rsid w:val="00A01930"/>
    <w:rsid w:val="00A034A0"/>
    <w:rsid w:val="00A03CAE"/>
    <w:rsid w:val="00A03FDB"/>
    <w:rsid w:val="00A04758"/>
    <w:rsid w:val="00A06687"/>
    <w:rsid w:val="00A10D18"/>
    <w:rsid w:val="00A11A2A"/>
    <w:rsid w:val="00A11F6B"/>
    <w:rsid w:val="00A126B8"/>
    <w:rsid w:val="00A136D8"/>
    <w:rsid w:val="00A14E7F"/>
    <w:rsid w:val="00A15581"/>
    <w:rsid w:val="00A15BAE"/>
    <w:rsid w:val="00A16A53"/>
    <w:rsid w:val="00A209E8"/>
    <w:rsid w:val="00A23653"/>
    <w:rsid w:val="00A24BAA"/>
    <w:rsid w:val="00A2669F"/>
    <w:rsid w:val="00A278E6"/>
    <w:rsid w:val="00A31294"/>
    <w:rsid w:val="00A31A65"/>
    <w:rsid w:val="00A320C4"/>
    <w:rsid w:val="00A32E12"/>
    <w:rsid w:val="00A3329B"/>
    <w:rsid w:val="00A338CF"/>
    <w:rsid w:val="00A33959"/>
    <w:rsid w:val="00A36F5F"/>
    <w:rsid w:val="00A372F4"/>
    <w:rsid w:val="00A3771F"/>
    <w:rsid w:val="00A4039C"/>
    <w:rsid w:val="00A4059C"/>
    <w:rsid w:val="00A407A3"/>
    <w:rsid w:val="00A41670"/>
    <w:rsid w:val="00A433D5"/>
    <w:rsid w:val="00A46209"/>
    <w:rsid w:val="00A46809"/>
    <w:rsid w:val="00A47600"/>
    <w:rsid w:val="00A507B7"/>
    <w:rsid w:val="00A52722"/>
    <w:rsid w:val="00A54B76"/>
    <w:rsid w:val="00A54EE4"/>
    <w:rsid w:val="00A601B8"/>
    <w:rsid w:val="00A60D10"/>
    <w:rsid w:val="00A61EE7"/>
    <w:rsid w:val="00A61FA7"/>
    <w:rsid w:val="00A62FCD"/>
    <w:rsid w:val="00A6306E"/>
    <w:rsid w:val="00A63103"/>
    <w:rsid w:val="00A6321C"/>
    <w:rsid w:val="00A643C2"/>
    <w:rsid w:val="00A65C19"/>
    <w:rsid w:val="00A67C06"/>
    <w:rsid w:val="00A70B3A"/>
    <w:rsid w:val="00A74772"/>
    <w:rsid w:val="00A761F9"/>
    <w:rsid w:val="00A76769"/>
    <w:rsid w:val="00A8138D"/>
    <w:rsid w:val="00A82F92"/>
    <w:rsid w:val="00A83AD2"/>
    <w:rsid w:val="00A840EE"/>
    <w:rsid w:val="00A84F2E"/>
    <w:rsid w:val="00A851CF"/>
    <w:rsid w:val="00A85CEC"/>
    <w:rsid w:val="00A860C7"/>
    <w:rsid w:val="00A86162"/>
    <w:rsid w:val="00A863EC"/>
    <w:rsid w:val="00A86AC9"/>
    <w:rsid w:val="00A90170"/>
    <w:rsid w:val="00A91D01"/>
    <w:rsid w:val="00A93161"/>
    <w:rsid w:val="00A93BBC"/>
    <w:rsid w:val="00A963CC"/>
    <w:rsid w:val="00AA195F"/>
    <w:rsid w:val="00AA3AF5"/>
    <w:rsid w:val="00AA42BF"/>
    <w:rsid w:val="00AA49C6"/>
    <w:rsid w:val="00AA641A"/>
    <w:rsid w:val="00AA6F30"/>
    <w:rsid w:val="00AA73ED"/>
    <w:rsid w:val="00AA781C"/>
    <w:rsid w:val="00AB04AA"/>
    <w:rsid w:val="00AB06D5"/>
    <w:rsid w:val="00AB0BAB"/>
    <w:rsid w:val="00AB1AEB"/>
    <w:rsid w:val="00AB2241"/>
    <w:rsid w:val="00AB3B9E"/>
    <w:rsid w:val="00AB3D1A"/>
    <w:rsid w:val="00AB3E9D"/>
    <w:rsid w:val="00AB4B50"/>
    <w:rsid w:val="00AB6903"/>
    <w:rsid w:val="00AB6B45"/>
    <w:rsid w:val="00AB7D79"/>
    <w:rsid w:val="00AC0AA7"/>
    <w:rsid w:val="00AC23C2"/>
    <w:rsid w:val="00AC2DC2"/>
    <w:rsid w:val="00AC3101"/>
    <w:rsid w:val="00AC3140"/>
    <w:rsid w:val="00AC50ED"/>
    <w:rsid w:val="00AC5E19"/>
    <w:rsid w:val="00AC699D"/>
    <w:rsid w:val="00AC732E"/>
    <w:rsid w:val="00AD0478"/>
    <w:rsid w:val="00AD0804"/>
    <w:rsid w:val="00AD172A"/>
    <w:rsid w:val="00AD2E48"/>
    <w:rsid w:val="00AD3B24"/>
    <w:rsid w:val="00AD47DF"/>
    <w:rsid w:val="00AD5F9C"/>
    <w:rsid w:val="00AD7223"/>
    <w:rsid w:val="00AD7D35"/>
    <w:rsid w:val="00AE2435"/>
    <w:rsid w:val="00AE2C1D"/>
    <w:rsid w:val="00AE3510"/>
    <w:rsid w:val="00AE3F35"/>
    <w:rsid w:val="00AE55A8"/>
    <w:rsid w:val="00AE7B0F"/>
    <w:rsid w:val="00AE7C10"/>
    <w:rsid w:val="00AF02D6"/>
    <w:rsid w:val="00AF095E"/>
    <w:rsid w:val="00AF3488"/>
    <w:rsid w:val="00AF425C"/>
    <w:rsid w:val="00AF4D86"/>
    <w:rsid w:val="00AF5693"/>
    <w:rsid w:val="00AF66FE"/>
    <w:rsid w:val="00AF764B"/>
    <w:rsid w:val="00B021D8"/>
    <w:rsid w:val="00B02B48"/>
    <w:rsid w:val="00B0341E"/>
    <w:rsid w:val="00B03C86"/>
    <w:rsid w:val="00B05729"/>
    <w:rsid w:val="00B070B3"/>
    <w:rsid w:val="00B1150D"/>
    <w:rsid w:val="00B11BFA"/>
    <w:rsid w:val="00B12517"/>
    <w:rsid w:val="00B12BAB"/>
    <w:rsid w:val="00B1331D"/>
    <w:rsid w:val="00B13343"/>
    <w:rsid w:val="00B14D64"/>
    <w:rsid w:val="00B1513D"/>
    <w:rsid w:val="00B152B8"/>
    <w:rsid w:val="00B15AA8"/>
    <w:rsid w:val="00B1639E"/>
    <w:rsid w:val="00B16602"/>
    <w:rsid w:val="00B16C0C"/>
    <w:rsid w:val="00B1739C"/>
    <w:rsid w:val="00B20D1F"/>
    <w:rsid w:val="00B2290B"/>
    <w:rsid w:val="00B2305B"/>
    <w:rsid w:val="00B24478"/>
    <w:rsid w:val="00B30628"/>
    <w:rsid w:val="00B32751"/>
    <w:rsid w:val="00B33A13"/>
    <w:rsid w:val="00B34952"/>
    <w:rsid w:val="00B36678"/>
    <w:rsid w:val="00B3756A"/>
    <w:rsid w:val="00B37A3B"/>
    <w:rsid w:val="00B42A1B"/>
    <w:rsid w:val="00B437F4"/>
    <w:rsid w:val="00B44547"/>
    <w:rsid w:val="00B447C3"/>
    <w:rsid w:val="00B505D0"/>
    <w:rsid w:val="00B5155A"/>
    <w:rsid w:val="00B520A1"/>
    <w:rsid w:val="00B52231"/>
    <w:rsid w:val="00B52577"/>
    <w:rsid w:val="00B547C4"/>
    <w:rsid w:val="00B55FEA"/>
    <w:rsid w:val="00B568CE"/>
    <w:rsid w:val="00B60768"/>
    <w:rsid w:val="00B607C4"/>
    <w:rsid w:val="00B6290C"/>
    <w:rsid w:val="00B63107"/>
    <w:rsid w:val="00B634FA"/>
    <w:rsid w:val="00B63E5B"/>
    <w:rsid w:val="00B655E8"/>
    <w:rsid w:val="00B71478"/>
    <w:rsid w:val="00B71D06"/>
    <w:rsid w:val="00B72142"/>
    <w:rsid w:val="00B72B8A"/>
    <w:rsid w:val="00B7373A"/>
    <w:rsid w:val="00B737C0"/>
    <w:rsid w:val="00B73D2D"/>
    <w:rsid w:val="00B75368"/>
    <w:rsid w:val="00B75600"/>
    <w:rsid w:val="00B758DC"/>
    <w:rsid w:val="00B75C95"/>
    <w:rsid w:val="00B76691"/>
    <w:rsid w:val="00B76F29"/>
    <w:rsid w:val="00B77D1D"/>
    <w:rsid w:val="00B800D0"/>
    <w:rsid w:val="00B809B7"/>
    <w:rsid w:val="00B80D38"/>
    <w:rsid w:val="00B80D80"/>
    <w:rsid w:val="00B8301B"/>
    <w:rsid w:val="00B8315E"/>
    <w:rsid w:val="00B833B8"/>
    <w:rsid w:val="00B86A01"/>
    <w:rsid w:val="00B87AC3"/>
    <w:rsid w:val="00B912FB"/>
    <w:rsid w:val="00B919E9"/>
    <w:rsid w:val="00B91F6A"/>
    <w:rsid w:val="00B94403"/>
    <w:rsid w:val="00B95763"/>
    <w:rsid w:val="00B971B7"/>
    <w:rsid w:val="00BA058C"/>
    <w:rsid w:val="00BA10E8"/>
    <w:rsid w:val="00BA1B3B"/>
    <w:rsid w:val="00BA2BA3"/>
    <w:rsid w:val="00BA2EA4"/>
    <w:rsid w:val="00BB1FCA"/>
    <w:rsid w:val="00BB2721"/>
    <w:rsid w:val="00BB3912"/>
    <w:rsid w:val="00BB54F8"/>
    <w:rsid w:val="00BC13F0"/>
    <w:rsid w:val="00BC2052"/>
    <w:rsid w:val="00BC38F1"/>
    <w:rsid w:val="00BC3E6D"/>
    <w:rsid w:val="00BC4808"/>
    <w:rsid w:val="00BC5D0B"/>
    <w:rsid w:val="00BC5EAC"/>
    <w:rsid w:val="00BC7010"/>
    <w:rsid w:val="00BD0044"/>
    <w:rsid w:val="00BD1BFE"/>
    <w:rsid w:val="00BD1D05"/>
    <w:rsid w:val="00BD2AFB"/>
    <w:rsid w:val="00BD36E9"/>
    <w:rsid w:val="00BD3B0E"/>
    <w:rsid w:val="00BD3F33"/>
    <w:rsid w:val="00BD57DC"/>
    <w:rsid w:val="00BD735C"/>
    <w:rsid w:val="00BE0C98"/>
    <w:rsid w:val="00BE118E"/>
    <w:rsid w:val="00BE1F54"/>
    <w:rsid w:val="00BE2E22"/>
    <w:rsid w:val="00BE37A2"/>
    <w:rsid w:val="00BE3A9D"/>
    <w:rsid w:val="00BE42A0"/>
    <w:rsid w:val="00BE505C"/>
    <w:rsid w:val="00BE5F13"/>
    <w:rsid w:val="00BF000B"/>
    <w:rsid w:val="00BF0288"/>
    <w:rsid w:val="00BF3779"/>
    <w:rsid w:val="00BF47BB"/>
    <w:rsid w:val="00BF5632"/>
    <w:rsid w:val="00BF62F1"/>
    <w:rsid w:val="00C0310B"/>
    <w:rsid w:val="00C0459E"/>
    <w:rsid w:val="00C04DF8"/>
    <w:rsid w:val="00C060CB"/>
    <w:rsid w:val="00C06C50"/>
    <w:rsid w:val="00C07E4D"/>
    <w:rsid w:val="00C10E17"/>
    <w:rsid w:val="00C14BCE"/>
    <w:rsid w:val="00C20381"/>
    <w:rsid w:val="00C24129"/>
    <w:rsid w:val="00C2439E"/>
    <w:rsid w:val="00C246D4"/>
    <w:rsid w:val="00C26836"/>
    <w:rsid w:val="00C301CC"/>
    <w:rsid w:val="00C31462"/>
    <w:rsid w:val="00C33FD0"/>
    <w:rsid w:val="00C34F0B"/>
    <w:rsid w:val="00C363FC"/>
    <w:rsid w:val="00C4086B"/>
    <w:rsid w:val="00C40E33"/>
    <w:rsid w:val="00C44C79"/>
    <w:rsid w:val="00C450DC"/>
    <w:rsid w:val="00C45A25"/>
    <w:rsid w:val="00C45B37"/>
    <w:rsid w:val="00C45C87"/>
    <w:rsid w:val="00C460D5"/>
    <w:rsid w:val="00C4798C"/>
    <w:rsid w:val="00C47A30"/>
    <w:rsid w:val="00C5027F"/>
    <w:rsid w:val="00C5108D"/>
    <w:rsid w:val="00C5231B"/>
    <w:rsid w:val="00C54724"/>
    <w:rsid w:val="00C56247"/>
    <w:rsid w:val="00C5656F"/>
    <w:rsid w:val="00C56C51"/>
    <w:rsid w:val="00C60B28"/>
    <w:rsid w:val="00C6165C"/>
    <w:rsid w:val="00C61745"/>
    <w:rsid w:val="00C61D3E"/>
    <w:rsid w:val="00C6483F"/>
    <w:rsid w:val="00C64A12"/>
    <w:rsid w:val="00C64C3E"/>
    <w:rsid w:val="00C679EC"/>
    <w:rsid w:val="00C71874"/>
    <w:rsid w:val="00C71D84"/>
    <w:rsid w:val="00C71F46"/>
    <w:rsid w:val="00C73AEF"/>
    <w:rsid w:val="00C750D0"/>
    <w:rsid w:val="00C75BBD"/>
    <w:rsid w:val="00C76AB3"/>
    <w:rsid w:val="00C76DD5"/>
    <w:rsid w:val="00C77AB4"/>
    <w:rsid w:val="00C802A5"/>
    <w:rsid w:val="00C80319"/>
    <w:rsid w:val="00C84B2B"/>
    <w:rsid w:val="00C852DF"/>
    <w:rsid w:val="00C90A24"/>
    <w:rsid w:val="00C92187"/>
    <w:rsid w:val="00C92F3B"/>
    <w:rsid w:val="00C93102"/>
    <w:rsid w:val="00C93D5B"/>
    <w:rsid w:val="00C9470A"/>
    <w:rsid w:val="00C94912"/>
    <w:rsid w:val="00C95983"/>
    <w:rsid w:val="00C95DF4"/>
    <w:rsid w:val="00C97242"/>
    <w:rsid w:val="00C97FDD"/>
    <w:rsid w:val="00CA0966"/>
    <w:rsid w:val="00CA0C80"/>
    <w:rsid w:val="00CA1A34"/>
    <w:rsid w:val="00CA3CFE"/>
    <w:rsid w:val="00CA3F84"/>
    <w:rsid w:val="00CA5036"/>
    <w:rsid w:val="00CA56E6"/>
    <w:rsid w:val="00CA5FE4"/>
    <w:rsid w:val="00CA6840"/>
    <w:rsid w:val="00CA791F"/>
    <w:rsid w:val="00CA7AF5"/>
    <w:rsid w:val="00CB07CB"/>
    <w:rsid w:val="00CB201B"/>
    <w:rsid w:val="00CB259D"/>
    <w:rsid w:val="00CB47FA"/>
    <w:rsid w:val="00CB5135"/>
    <w:rsid w:val="00CB57EE"/>
    <w:rsid w:val="00CB6973"/>
    <w:rsid w:val="00CB7792"/>
    <w:rsid w:val="00CB7AFB"/>
    <w:rsid w:val="00CC06AE"/>
    <w:rsid w:val="00CC15DE"/>
    <w:rsid w:val="00CC33CD"/>
    <w:rsid w:val="00CC43E7"/>
    <w:rsid w:val="00CC5216"/>
    <w:rsid w:val="00CC6627"/>
    <w:rsid w:val="00CC6EF7"/>
    <w:rsid w:val="00CD02A0"/>
    <w:rsid w:val="00CD03ED"/>
    <w:rsid w:val="00CD079B"/>
    <w:rsid w:val="00CD1D87"/>
    <w:rsid w:val="00CD27EA"/>
    <w:rsid w:val="00CD34B5"/>
    <w:rsid w:val="00CD3830"/>
    <w:rsid w:val="00CD3AFC"/>
    <w:rsid w:val="00CD42E8"/>
    <w:rsid w:val="00CD44BA"/>
    <w:rsid w:val="00CD6229"/>
    <w:rsid w:val="00CD77AB"/>
    <w:rsid w:val="00CD791A"/>
    <w:rsid w:val="00CE039D"/>
    <w:rsid w:val="00CE0C30"/>
    <w:rsid w:val="00CE179B"/>
    <w:rsid w:val="00CE18CA"/>
    <w:rsid w:val="00CE2372"/>
    <w:rsid w:val="00CE45BD"/>
    <w:rsid w:val="00CE507C"/>
    <w:rsid w:val="00CE7C0D"/>
    <w:rsid w:val="00CF0A5B"/>
    <w:rsid w:val="00CF123C"/>
    <w:rsid w:val="00CF1365"/>
    <w:rsid w:val="00CF1A80"/>
    <w:rsid w:val="00CF210B"/>
    <w:rsid w:val="00CF2999"/>
    <w:rsid w:val="00CF2E5A"/>
    <w:rsid w:val="00CF301D"/>
    <w:rsid w:val="00CF40A2"/>
    <w:rsid w:val="00CF5F25"/>
    <w:rsid w:val="00CF6270"/>
    <w:rsid w:val="00D00DB4"/>
    <w:rsid w:val="00D01B94"/>
    <w:rsid w:val="00D01DB8"/>
    <w:rsid w:val="00D02FF3"/>
    <w:rsid w:val="00D03A4F"/>
    <w:rsid w:val="00D03FF7"/>
    <w:rsid w:val="00D04C26"/>
    <w:rsid w:val="00D04C4E"/>
    <w:rsid w:val="00D04E80"/>
    <w:rsid w:val="00D05355"/>
    <w:rsid w:val="00D07B5D"/>
    <w:rsid w:val="00D07ED6"/>
    <w:rsid w:val="00D14256"/>
    <w:rsid w:val="00D15030"/>
    <w:rsid w:val="00D157C3"/>
    <w:rsid w:val="00D160BB"/>
    <w:rsid w:val="00D16D00"/>
    <w:rsid w:val="00D17EAC"/>
    <w:rsid w:val="00D208FA"/>
    <w:rsid w:val="00D21468"/>
    <w:rsid w:val="00D22D24"/>
    <w:rsid w:val="00D24203"/>
    <w:rsid w:val="00D24C2B"/>
    <w:rsid w:val="00D255B9"/>
    <w:rsid w:val="00D25BDE"/>
    <w:rsid w:val="00D271FC"/>
    <w:rsid w:val="00D30723"/>
    <w:rsid w:val="00D31A24"/>
    <w:rsid w:val="00D31A61"/>
    <w:rsid w:val="00D31B2D"/>
    <w:rsid w:val="00D33AF1"/>
    <w:rsid w:val="00D33E67"/>
    <w:rsid w:val="00D3463E"/>
    <w:rsid w:val="00D35C4F"/>
    <w:rsid w:val="00D374EE"/>
    <w:rsid w:val="00D4098A"/>
    <w:rsid w:val="00D40CFC"/>
    <w:rsid w:val="00D41104"/>
    <w:rsid w:val="00D41176"/>
    <w:rsid w:val="00D41DB1"/>
    <w:rsid w:val="00D426E5"/>
    <w:rsid w:val="00D42F9F"/>
    <w:rsid w:val="00D44D38"/>
    <w:rsid w:val="00D4789F"/>
    <w:rsid w:val="00D51464"/>
    <w:rsid w:val="00D51C53"/>
    <w:rsid w:val="00D52B37"/>
    <w:rsid w:val="00D540D8"/>
    <w:rsid w:val="00D54857"/>
    <w:rsid w:val="00D55009"/>
    <w:rsid w:val="00D577F6"/>
    <w:rsid w:val="00D57FD7"/>
    <w:rsid w:val="00D60607"/>
    <w:rsid w:val="00D61003"/>
    <w:rsid w:val="00D6145B"/>
    <w:rsid w:val="00D61900"/>
    <w:rsid w:val="00D6238E"/>
    <w:rsid w:val="00D6249B"/>
    <w:rsid w:val="00D64329"/>
    <w:rsid w:val="00D648C2"/>
    <w:rsid w:val="00D65B56"/>
    <w:rsid w:val="00D65E8A"/>
    <w:rsid w:val="00D666FF"/>
    <w:rsid w:val="00D7036C"/>
    <w:rsid w:val="00D703CA"/>
    <w:rsid w:val="00D70589"/>
    <w:rsid w:val="00D70601"/>
    <w:rsid w:val="00D71FB9"/>
    <w:rsid w:val="00D721F9"/>
    <w:rsid w:val="00D733C8"/>
    <w:rsid w:val="00D734A3"/>
    <w:rsid w:val="00D73708"/>
    <w:rsid w:val="00D73F14"/>
    <w:rsid w:val="00D74B8C"/>
    <w:rsid w:val="00D76234"/>
    <w:rsid w:val="00D803F3"/>
    <w:rsid w:val="00D82E11"/>
    <w:rsid w:val="00D8500F"/>
    <w:rsid w:val="00D863DF"/>
    <w:rsid w:val="00D86412"/>
    <w:rsid w:val="00D86FCF"/>
    <w:rsid w:val="00D902BD"/>
    <w:rsid w:val="00D908C8"/>
    <w:rsid w:val="00D928ED"/>
    <w:rsid w:val="00D95D5B"/>
    <w:rsid w:val="00DA096A"/>
    <w:rsid w:val="00DA0CDE"/>
    <w:rsid w:val="00DA110E"/>
    <w:rsid w:val="00DA1DCB"/>
    <w:rsid w:val="00DA30F6"/>
    <w:rsid w:val="00DA36F5"/>
    <w:rsid w:val="00DA611F"/>
    <w:rsid w:val="00DA639A"/>
    <w:rsid w:val="00DB0FB7"/>
    <w:rsid w:val="00DB25F2"/>
    <w:rsid w:val="00DB3244"/>
    <w:rsid w:val="00DB3319"/>
    <w:rsid w:val="00DB3B5B"/>
    <w:rsid w:val="00DB3C7B"/>
    <w:rsid w:val="00DB45ED"/>
    <w:rsid w:val="00DB7288"/>
    <w:rsid w:val="00DB7C5A"/>
    <w:rsid w:val="00DC2146"/>
    <w:rsid w:val="00DC2BF8"/>
    <w:rsid w:val="00DC3FB0"/>
    <w:rsid w:val="00DC4FF1"/>
    <w:rsid w:val="00DC5CC4"/>
    <w:rsid w:val="00DC73F9"/>
    <w:rsid w:val="00DD0520"/>
    <w:rsid w:val="00DD0913"/>
    <w:rsid w:val="00DD1F8B"/>
    <w:rsid w:val="00DD2C09"/>
    <w:rsid w:val="00DD52E0"/>
    <w:rsid w:val="00DD7704"/>
    <w:rsid w:val="00DE1971"/>
    <w:rsid w:val="00DE1FC0"/>
    <w:rsid w:val="00DE3807"/>
    <w:rsid w:val="00DE3962"/>
    <w:rsid w:val="00DE598C"/>
    <w:rsid w:val="00DE6358"/>
    <w:rsid w:val="00DE6796"/>
    <w:rsid w:val="00DE68B7"/>
    <w:rsid w:val="00DE77EA"/>
    <w:rsid w:val="00DE7BDA"/>
    <w:rsid w:val="00DE7DA3"/>
    <w:rsid w:val="00DF25A1"/>
    <w:rsid w:val="00DF508F"/>
    <w:rsid w:val="00E00266"/>
    <w:rsid w:val="00E003B5"/>
    <w:rsid w:val="00E003BA"/>
    <w:rsid w:val="00E01A31"/>
    <w:rsid w:val="00E02499"/>
    <w:rsid w:val="00E031AF"/>
    <w:rsid w:val="00E03283"/>
    <w:rsid w:val="00E0505D"/>
    <w:rsid w:val="00E05485"/>
    <w:rsid w:val="00E05535"/>
    <w:rsid w:val="00E060AB"/>
    <w:rsid w:val="00E0731A"/>
    <w:rsid w:val="00E1074D"/>
    <w:rsid w:val="00E10A41"/>
    <w:rsid w:val="00E10D9C"/>
    <w:rsid w:val="00E12023"/>
    <w:rsid w:val="00E12F9C"/>
    <w:rsid w:val="00E13045"/>
    <w:rsid w:val="00E14A1C"/>
    <w:rsid w:val="00E15D9B"/>
    <w:rsid w:val="00E15F04"/>
    <w:rsid w:val="00E20461"/>
    <w:rsid w:val="00E20570"/>
    <w:rsid w:val="00E20660"/>
    <w:rsid w:val="00E22440"/>
    <w:rsid w:val="00E23456"/>
    <w:rsid w:val="00E24664"/>
    <w:rsid w:val="00E24B32"/>
    <w:rsid w:val="00E27A7F"/>
    <w:rsid w:val="00E27C8E"/>
    <w:rsid w:val="00E27FEF"/>
    <w:rsid w:val="00E315E5"/>
    <w:rsid w:val="00E339DC"/>
    <w:rsid w:val="00E33C4A"/>
    <w:rsid w:val="00E33F84"/>
    <w:rsid w:val="00E35353"/>
    <w:rsid w:val="00E375DD"/>
    <w:rsid w:val="00E3766D"/>
    <w:rsid w:val="00E37FCA"/>
    <w:rsid w:val="00E400EF"/>
    <w:rsid w:val="00E404E7"/>
    <w:rsid w:val="00E4189B"/>
    <w:rsid w:val="00E450C5"/>
    <w:rsid w:val="00E4709B"/>
    <w:rsid w:val="00E47768"/>
    <w:rsid w:val="00E479FB"/>
    <w:rsid w:val="00E51C0E"/>
    <w:rsid w:val="00E51F88"/>
    <w:rsid w:val="00E5343A"/>
    <w:rsid w:val="00E55F9F"/>
    <w:rsid w:val="00E56B9B"/>
    <w:rsid w:val="00E60485"/>
    <w:rsid w:val="00E6241F"/>
    <w:rsid w:val="00E63DD3"/>
    <w:rsid w:val="00E63F9B"/>
    <w:rsid w:val="00E64104"/>
    <w:rsid w:val="00E642E5"/>
    <w:rsid w:val="00E65BD7"/>
    <w:rsid w:val="00E7057A"/>
    <w:rsid w:val="00E70C5F"/>
    <w:rsid w:val="00E71A4C"/>
    <w:rsid w:val="00E72AEC"/>
    <w:rsid w:val="00E7391D"/>
    <w:rsid w:val="00E74ECE"/>
    <w:rsid w:val="00E76AB8"/>
    <w:rsid w:val="00E76BEA"/>
    <w:rsid w:val="00E76E1F"/>
    <w:rsid w:val="00E7727E"/>
    <w:rsid w:val="00E772C9"/>
    <w:rsid w:val="00E8162B"/>
    <w:rsid w:val="00E821B8"/>
    <w:rsid w:val="00E82248"/>
    <w:rsid w:val="00E8299D"/>
    <w:rsid w:val="00E83F58"/>
    <w:rsid w:val="00E85FC3"/>
    <w:rsid w:val="00E86656"/>
    <w:rsid w:val="00E870C3"/>
    <w:rsid w:val="00E926DA"/>
    <w:rsid w:val="00E928A4"/>
    <w:rsid w:val="00E939B2"/>
    <w:rsid w:val="00E93DBE"/>
    <w:rsid w:val="00EA1F87"/>
    <w:rsid w:val="00EA281B"/>
    <w:rsid w:val="00EA3E28"/>
    <w:rsid w:val="00EA7FE9"/>
    <w:rsid w:val="00EB0E70"/>
    <w:rsid w:val="00EB21CE"/>
    <w:rsid w:val="00EB2C28"/>
    <w:rsid w:val="00EB50AE"/>
    <w:rsid w:val="00EB6E9A"/>
    <w:rsid w:val="00EB77D6"/>
    <w:rsid w:val="00EC0C69"/>
    <w:rsid w:val="00EC1B95"/>
    <w:rsid w:val="00EC2604"/>
    <w:rsid w:val="00EC3407"/>
    <w:rsid w:val="00EC42F1"/>
    <w:rsid w:val="00EC447B"/>
    <w:rsid w:val="00EC56EB"/>
    <w:rsid w:val="00EC689F"/>
    <w:rsid w:val="00EC6940"/>
    <w:rsid w:val="00EC6B01"/>
    <w:rsid w:val="00EC6E04"/>
    <w:rsid w:val="00EC7F30"/>
    <w:rsid w:val="00ED0F4B"/>
    <w:rsid w:val="00ED17AB"/>
    <w:rsid w:val="00ED1E3F"/>
    <w:rsid w:val="00ED2B62"/>
    <w:rsid w:val="00ED4293"/>
    <w:rsid w:val="00ED65B3"/>
    <w:rsid w:val="00EE204E"/>
    <w:rsid w:val="00EE39B5"/>
    <w:rsid w:val="00EE4B11"/>
    <w:rsid w:val="00EE4D49"/>
    <w:rsid w:val="00EE797E"/>
    <w:rsid w:val="00EF0414"/>
    <w:rsid w:val="00EF1451"/>
    <w:rsid w:val="00EF22D9"/>
    <w:rsid w:val="00EF3DBA"/>
    <w:rsid w:val="00EF4304"/>
    <w:rsid w:val="00EF6B85"/>
    <w:rsid w:val="00EF7129"/>
    <w:rsid w:val="00F003EC"/>
    <w:rsid w:val="00F00662"/>
    <w:rsid w:val="00F007B9"/>
    <w:rsid w:val="00F012FE"/>
    <w:rsid w:val="00F02346"/>
    <w:rsid w:val="00F02566"/>
    <w:rsid w:val="00F03313"/>
    <w:rsid w:val="00F0390D"/>
    <w:rsid w:val="00F04AA8"/>
    <w:rsid w:val="00F06162"/>
    <w:rsid w:val="00F07614"/>
    <w:rsid w:val="00F10251"/>
    <w:rsid w:val="00F11CE9"/>
    <w:rsid w:val="00F12A3B"/>
    <w:rsid w:val="00F12F89"/>
    <w:rsid w:val="00F13F8E"/>
    <w:rsid w:val="00F14B4A"/>
    <w:rsid w:val="00F168DA"/>
    <w:rsid w:val="00F16AFD"/>
    <w:rsid w:val="00F16E33"/>
    <w:rsid w:val="00F206FC"/>
    <w:rsid w:val="00F21B24"/>
    <w:rsid w:val="00F22EBF"/>
    <w:rsid w:val="00F22FD0"/>
    <w:rsid w:val="00F2356C"/>
    <w:rsid w:val="00F24B8F"/>
    <w:rsid w:val="00F27C13"/>
    <w:rsid w:val="00F33D21"/>
    <w:rsid w:val="00F34027"/>
    <w:rsid w:val="00F34426"/>
    <w:rsid w:val="00F351E3"/>
    <w:rsid w:val="00F36A70"/>
    <w:rsid w:val="00F434C0"/>
    <w:rsid w:val="00F43D07"/>
    <w:rsid w:val="00F45191"/>
    <w:rsid w:val="00F45891"/>
    <w:rsid w:val="00F45DCB"/>
    <w:rsid w:val="00F50442"/>
    <w:rsid w:val="00F54D67"/>
    <w:rsid w:val="00F5595E"/>
    <w:rsid w:val="00F562EE"/>
    <w:rsid w:val="00F56E62"/>
    <w:rsid w:val="00F577B9"/>
    <w:rsid w:val="00F57A46"/>
    <w:rsid w:val="00F60128"/>
    <w:rsid w:val="00F6099F"/>
    <w:rsid w:val="00F60DF2"/>
    <w:rsid w:val="00F618FC"/>
    <w:rsid w:val="00F61909"/>
    <w:rsid w:val="00F629AE"/>
    <w:rsid w:val="00F64876"/>
    <w:rsid w:val="00F6500E"/>
    <w:rsid w:val="00F65240"/>
    <w:rsid w:val="00F700DC"/>
    <w:rsid w:val="00F701AE"/>
    <w:rsid w:val="00F70334"/>
    <w:rsid w:val="00F70551"/>
    <w:rsid w:val="00F710BB"/>
    <w:rsid w:val="00F727DE"/>
    <w:rsid w:val="00F75CFD"/>
    <w:rsid w:val="00F76827"/>
    <w:rsid w:val="00F77C9E"/>
    <w:rsid w:val="00F8046E"/>
    <w:rsid w:val="00F827DE"/>
    <w:rsid w:val="00F84FC9"/>
    <w:rsid w:val="00F86199"/>
    <w:rsid w:val="00F87386"/>
    <w:rsid w:val="00F901B1"/>
    <w:rsid w:val="00F91264"/>
    <w:rsid w:val="00F9332E"/>
    <w:rsid w:val="00F93520"/>
    <w:rsid w:val="00F941DD"/>
    <w:rsid w:val="00F95B8F"/>
    <w:rsid w:val="00F95F46"/>
    <w:rsid w:val="00FA0B22"/>
    <w:rsid w:val="00FA0F2D"/>
    <w:rsid w:val="00FA1BA5"/>
    <w:rsid w:val="00FA4C10"/>
    <w:rsid w:val="00FA5EC1"/>
    <w:rsid w:val="00FA5F88"/>
    <w:rsid w:val="00FA605E"/>
    <w:rsid w:val="00FA616E"/>
    <w:rsid w:val="00FA6967"/>
    <w:rsid w:val="00FA7A4B"/>
    <w:rsid w:val="00FB1DCE"/>
    <w:rsid w:val="00FB1FA7"/>
    <w:rsid w:val="00FB1FAF"/>
    <w:rsid w:val="00FB329D"/>
    <w:rsid w:val="00FB3341"/>
    <w:rsid w:val="00FB456E"/>
    <w:rsid w:val="00FB64DA"/>
    <w:rsid w:val="00FC00C9"/>
    <w:rsid w:val="00FC0A8A"/>
    <w:rsid w:val="00FC2738"/>
    <w:rsid w:val="00FC2BCF"/>
    <w:rsid w:val="00FC2BEA"/>
    <w:rsid w:val="00FC56B2"/>
    <w:rsid w:val="00FC7098"/>
    <w:rsid w:val="00FC74ED"/>
    <w:rsid w:val="00FD264F"/>
    <w:rsid w:val="00FD3E8E"/>
    <w:rsid w:val="00FD471B"/>
    <w:rsid w:val="00FD5C27"/>
    <w:rsid w:val="00FD6393"/>
    <w:rsid w:val="00FE0587"/>
    <w:rsid w:val="00FE0623"/>
    <w:rsid w:val="00FE161E"/>
    <w:rsid w:val="00FE1AEB"/>
    <w:rsid w:val="00FE231B"/>
    <w:rsid w:val="00FE2741"/>
    <w:rsid w:val="00FE279E"/>
    <w:rsid w:val="00FE3F7D"/>
    <w:rsid w:val="00FE4074"/>
    <w:rsid w:val="00FE4CAF"/>
    <w:rsid w:val="00FE6F7F"/>
    <w:rsid w:val="00FE762D"/>
    <w:rsid w:val="00FE78E8"/>
    <w:rsid w:val="00FE79C7"/>
    <w:rsid w:val="00FE7A86"/>
    <w:rsid w:val="00FE7AF9"/>
    <w:rsid w:val="00FF0B98"/>
    <w:rsid w:val="00FF0C03"/>
    <w:rsid w:val="00FF184B"/>
    <w:rsid w:val="00FF22C0"/>
    <w:rsid w:val="00FF2365"/>
    <w:rsid w:val="00FF4E13"/>
    <w:rsid w:val="00FF5B0D"/>
    <w:rsid w:val="00FF6E01"/>
    <w:rsid w:val="00FF6E20"/>
    <w:rsid w:val="00FF6FA7"/>
    <w:rsid w:val="00FF7599"/>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FA1930"/>
  <w15:docId w15:val="{85517117-6261-4BF8-8096-4843B1FA2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FFE"/>
    <w:pPr>
      <w:spacing w:line="360" w:lineRule="auto"/>
      <w:jc w:val="both"/>
    </w:pPr>
    <w:rPr>
      <w:sz w:val="24"/>
      <w:szCs w:val="24"/>
      <w:lang w:val="en-GB"/>
    </w:rPr>
  </w:style>
  <w:style w:type="paragraph" w:styleId="Heading1">
    <w:name w:val="heading 1"/>
    <w:basedOn w:val="Normal"/>
    <w:next w:val="Normal"/>
    <w:link w:val="Heading1Char"/>
    <w:uiPriority w:val="9"/>
    <w:qFormat/>
    <w:rsid w:val="0097625A"/>
    <w:pPr>
      <w:numPr>
        <w:numId w:val="2"/>
      </w:numPr>
      <w:jc w:val="center"/>
      <w:outlineLvl w:val="0"/>
    </w:pPr>
    <w:rPr>
      <w:b/>
    </w:rPr>
  </w:style>
  <w:style w:type="paragraph" w:styleId="Heading2">
    <w:name w:val="heading 2"/>
    <w:basedOn w:val="Heading1"/>
    <w:next w:val="Normal"/>
    <w:qFormat/>
    <w:rsid w:val="00655E19"/>
    <w:pPr>
      <w:numPr>
        <w:ilvl w:val="1"/>
      </w:numPr>
      <w:tabs>
        <w:tab w:val="left" w:pos="130"/>
      </w:tabs>
      <w:outlineLvl w:val="1"/>
    </w:pPr>
  </w:style>
  <w:style w:type="paragraph" w:styleId="Heading3">
    <w:name w:val="heading 3"/>
    <w:basedOn w:val="Normal"/>
    <w:next w:val="Normal"/>
    <w:qFormat/>
    <w:rsid w:val="00A372F4"/>
    <w:pPr>
      <w:keepNext/>
      <w:numPr>
        <w:ilvl w:val="2"/>
        <w:numId w:val="2"/>
      </w:numPr>
      <w:outlineLvl w:val="2"/>
    </w:pPr>
    <w:rPr>
      <w:rFonts w:cs="Arial"/>
      <w:b/>
      <w:bCs/>
      <w:szCs w:val="26"/>
    </w:rPr>
  </w:style>
  <w:style w:type="paragraph" w:styleId="Heading4">
    <w:name w:val="heading 4"/>
    <w:basedOn w:val="Normal"/>
    <w:next w:val="Normal"/>
    <w:link w:val="Heading4Char"/>
    <w:qFormat/>
    <w:rsid w:val="00A372F4"/>
    <w:pPr>
      <w:keepNext/>
      <w:numPr>
        <w:ilvl w:val="3"/>
        <w:numId w:val="2"/>
      </w:numPr>
      <w:outlineLvl w:val="3"/>
    </w:pPr>
    <w:rPr>
      <w:b/>
      <w:bCs/>
      <w:szCs w:val="28"/>
    </w:rPr>
  </w:style>
  <w:style w:type="paragraph" w:styleId="Heading5">
    <w:name w:val="heading 5"/>
    <w:basedOn w:val="Normal"/>
    <w:next w:val="Normal"/>
    <w:qFormat/>
    <w:rsid w:val="00A372F4"/>
    <w:pPr>
      <w:numPr>
        <w:ilvl w:val="4"/>
        <w:numId w:val="2"/>
      </w:numPr>
      <w:outlineLvl w:val="4"/>
    </w:pPr>
    <w:rPr>
      <w:b/>
      <w:bCs/>
      <w:iCs/>
      <w:szCs w:val="26"/>
    </w:rPr>
  </w:style>
  <w:style w:type="paragraph" w:styleId="Heading6">
    <w:name w:val="heading 6"/>
    <w:basedOn w:val="Normal"/>
    <w:next w:val="Normal"/>
    <w:qFormat/>
    <w:rsid w:val="003C0069"/>
    <w:pPr>
      <w:numPr>
        <w:ilvl w:val="5"/>
        <w:numId w:val="2"/>
      </w:numPr>
      <w:spacing w:before="240" w:after="60"/>
      <w:outlineLvl w:val="5"/>
    </w:pPr>
    <w:rPr>
      <w:b/>
      <w:bCs/>
      <w:sz w:val="22"/>
      <w:szCs w:val="22"/>
    </w:rPr>
  </w:style>
  <w:style w:type="paragraph" w:styleId="Heading7">
    <w:name w:val="heading 7"/>
    <w:basedOn w:val="Normal"/>
    <w:next w:val="Normal"/>
    <w:qFormat/>
    <w:rsid w:val="003C0069"/>
    <w:pPr>
      <w:numPr>
        <w:ilvl w:val="6"/>
        <w:numId w:val="2"/>
      </w:numPr>
      <w:spacing w:before="240" w:after="60"/>
      <w:outlineLvl w:val="6"/>
    </w:pPr>
  </w:style>
  <w:style w:type="paragraph" w:styleId="Heading8">
    <w:name w:val="heading 8"/>
    <w:basedOn w:val="Normal"/>
    <w:next w:val="Normal"/>
    <w:qFormat/>
    <w:rsid w:val="00C34F0B"/>
    <w:pPr>
      <w:jc w:val="center"/>
      <w:outlineLvl w:val="7"/>
    </w:pPr>
    <w:rPr>
      <w:b/>
    </w:rPr>
  </w:style>
  <w:style w:type="paragraph" w:styleId="Heading9">
    <w:name w:val="heading 9"/>
    <w:basedOn w:val="Normal"/>
    <w:next w:val="Normal"/>
    <w:qFormat/>
    <w:rsid w:val="00F27C13"/>
    <w:pPr>
      <w:jc w:val="center"/>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F33D21"/>
    <w:pPr>
      <w:tabs>
        <w:tab w:val="center" w:pos="4320"/>
        <w:tab w:val="right" w:pos="8640"/>
      </w:tabs>
      <w:jc w:val="right"/>
    </w:pPr>
  </w:style>
  <w:style w:type="paragraph" w:styleId="Footer">
    <w:name w:val="footer"/>
    <w:basedOn w:val="Normal"/>
    <w:rsid w:val="00F33D21"/>
    <w:pPr>
      <w:tabs>
        <w:tab w:val="center" w:pos="4320"/>
        <w:tab w:val="right" w:pos="8640"/>
      </w:tabs>
    </w:pPr>
  </w:style>
  <w:style w:type="character" w:styleId="PageNumber">
    <w:name w:val="page number"/>
    <w:basedOn w:val="DefaultParagraphFont"/>
    <w:rsid w:val="00F33D21"/>
  </w:style>
  <w:style w:type="table" w:styleId="TableGrid">
    <w:name w:val="Table Grid"/>
    <w:basedOn w:val="TableNormal"/>
    <w:rsid w:val="00BE118E"/>
    <w:pPr>
      <w:spacing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semiHidden/>
    <w:rsid w:val="00687517"/>
    <w:pPr>
      <w:tabs>
        <w:tab w:val="left" w:pos="1440"/>
      </w:tabs>
      <w:ind w:left="510"/>
    </w:pPr>
    <w:rPr>
      <w:b/>
    </w:rPr>
  </w:style>
  <w:style w:type="character" w:styleId="Hyperlink">
    <w:name w:val="Hyperlink"/>
    <w:basedOn w:val="DefaultParagraphFont"/>
    <w:uiPriority w:val="99"/>
    <w:rsid w:val="0097625A"/>
    <w:rPr>
      <w:color w:val="0000FF"/>
      <w:u w:val="single"/>
    </w:rPr>
  </w:style>
  <w:style w:type="numbering" w:customStyle="1" w:styleId="CurrentList1">
    <w:name w:val="Current List1"/>
    <w:rsid w:val="002C7EFD"/>
    <w:pPr>
      <w:numPr>
        <w:numId w:val="3"/>
      </w:numPr>
    </w:pPr>
  </w:style>
  <w:style w:type="paragraph" w:styleId="Caption">
    <w:name w:val="caption"/>
    <w:basedOn w:val="Normal"/>
    <w:next w:val="Normal"/>
    <w:link w:val="CaptionChar"/>
    <w:qFormat/>
    <w:rsid w:val="00834710"/>
    <w:pPr>
      <w:ind w:left="1134" w:hanging="1134"/>
    </w:pPr>
    <w:rPr>
      <w:bCs/>
      <w:szCs w:val="20"/>
    </w:rPr>
  </w:style>
  <w:style w:type="character" w:customStyle="1" w:styleId="CaptionChar">
    <w:name w:val="Caption Char"/>
    <w:basedOn w:val="DefaultParagraphFont"/>
    <w:link w:val="Caption"/>
    <w:rsid w:val="00834710"/>
    <w:rPr>
      <w:bCs/>
      <w:sz w:val="24"/>
      <w:lang w:val="en-GB"/>
    </w:rPr>
  </w:style>
  <w:style w:type="paragraph" w:styleId="TOC2">
    <w:name w:val="toc 2"/>
    <w:basedOn w:val="Normal"/>
    <w:next w:val="Normal"/>
    <w:autoRedefine/>
    <w:uiPriority w:val="39"/>
    <w:rsid w:val="00CE179B"/>
    <w:pPr>
      <w:tabs>
        <w:tab w:val="left" w:pos="1440"/>
        <w:tab w:val="right" w:pos="7560"/>
      </w:tabs>
      <w:ind w:left="1417" w:right="624" w:hanging="907"/>
    </w:pPr>
    <w:rPr>
      <w:b/>
      <w:noProof/>
    </w:rPr>
  </w:style>
  <w:style w:type="paragraph" w:styleId="TOC3">
    <w:name w:val="toc 3"/>
    <w:basedOn w:val="Normal"/>
    <w:next w:val="Normal"/>
    <w:autoRedefine/>
    <w:uiPriority w:val="39"/>
    <w:rsid w:val="00CE179B"/>
    <w:pPr>
      <w:tabs>
        <w:tab w:val="left" w:pos="2268"/>
        <w:tab w:val="right" w:pos="7560"/>
      </w:tabs>
      <w:ind w:left="2160" w:right="624" w:hanging="720"/>
    </w:pPr>
    <w:rPr>
      <w:noProof/>
    </w:rPr>
  </w:style>
  <w:style w:type="paragraph" w:styleId="TOC9">
    <w:name w:val="toc 9"/>
    <w:basedOn w:val="Normal"/>
    <w:next w:val="Normal"/>
    <w:autoRedefine/>
    <w:uiPriority w:val="39"/>
    <w:rsid w:val="00260405"/>
    <w:pPr>
      <w:tabs>
        <w:tab w:val="right" w:pos="7768"/>
      </w:tabs>
    </w:pPr>
    <w:rPr>
      <w:b/>
    </w:rPr>
  </w:style>
  <w:style w:type="paragraph" w:styleId="TableofFigures">
    <w:name w:val="table of figures"/>
    <w:basedOn w:val="Normal"/>
    <w:next w:val="Normal"/>
    <w:autoRedefine/>
    <w:uiPriority w:val="99"/>
    <w:rsid w:val="00CE179B"/>
    <w:pPr>
      <w:tabs>
        <w:tab w:val="left" w:pos="1871"/>
        <w:tab w:val="right" w:pos="7560"/>
      </w:tabs>
      <w:spacing w:before="280" w:line="240" w:lineRule="auto"/>
      <w:ind w:left="1418" w:right="624" w:hanging="1418"/>
    </w:pPr>
    <w:rPr>
      <w:noProof/>
      <w:lang w:val="fr-FR"/>
    </w:rPr>
  </w:style>
  <w:style w:type="paragraph" w:styleId="TOC4">
    <w:name w:val="toc 4"/>
    <w:basedOn w:val="Normal"/>
    <w:next w:val="Normal"/>
    <w:autoRedefine/>
    <w:uiPriority w:val="39"/>
    <w:rsid w:val="00CE179B"/>
    <w:pPr>
      <w:tabs>
        <w:tab w:val="left" w:pos="3119"/>
        <w:tab w:val="right" w:pos="7560"/>
      </w:tabs>
      <w:ind w:left="2767" w:right="624" w:hanging="612"/>
    </w:pPr>
    <w:rPr>
      <w:noProof/>
    </w:rPr>
  </w:style>
  <w:style w:type="paragraph" w:customStyle="1" w:styleId="ListofTable">
    <w:name w:val="List of Table"/>
    <w:basedOn w:val="TableofFigures"/>
    <w:next w:val="Normal"/>
    <w:rsid w:val="003E29FA"/>
    <w:pPr>
      <w:tabs>
        <w:tab w:val="right" w:leader="dot" w:pos="8213"/>
      </w:tabs>
    </w:pPr>
  </w:style>
  <w:style w:type="paragraph" w:styleId="BalloonText">
    <w:name w:val="Balloon Text"/>
    <w:basedOn w:val="Normal"/>
    <w:link w:val="BalloonTextChar"/>
    <w:rsid w:val="00F629AE"/>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F629AE"/>
    <w:rPr>
      <w:rFonts w:ascii="Tahoma" w:hAnsi="Tahoma" w:cs="Tahoma"/>
      <w:sz w:val="16"/>
      <w:szCs w:val="16"/>
      <w:lang w:val="en-GB"/>
    </w:rPr>
  </w:style>
  <w:style w:type="paragraph" w:styleId="NormalWeb">
    <w:name w:val="Normal (Web)"/>
    <w:basedOn w:val="Normal"/>
    <w:uiPriority w:val="99"/>
    <w:unhideWhenUsed/>
    <w:rsid w:val="00142928"/>
    <w:pPr>
      <w:spacing w:before="100" w:beforeAutospacing="1" w:after="100" w:afterAutospacing="1" w:line="240" w:lineRule="auto"/>
      <w:jc w:val="left"/>
    </w:pPr>
    <w:rPr>
      <w:rFonts w:eastAsia="Times New Roman"/>
      <w:lang w:val="en-US" w:eastAsia="en-US"/>
    </w:rPr>
  </w:style>
  <w:style w:type="character" w:styleId="Emphasis">
    <w:name w:val="Emphasis"/>
    <w:basedOn w:val="DefaultParagraphFont"/>
    <w:uiPriority w:val="20"/>
    <w:qFormat/>
    <w:rsid w:val="00142928"/>
    <w:rPr>
      <w:i/>
      <w:iCs/>
    </w:rPr>
  </w:style>
  <w:style w:type="character" w:styleId="Strong">
    <w:name w:val="Strong"/>
    <w:basedOn w:val="DefaultParagraphFont"/>
    <w:uiPriority w:val="22"/>
    <w:qFormat/>
    <w:rsid w:val="00C94912"/>
    <w:rPr>
      <w:b/>
      <w:bCs/>
    </w:rPr>
  </w:style>
  <w:style w:type="character" w:customStyle="1" w:styleId="HeaderChar">
    <w:name w:val="Header Char"/>
    <w:basedOn w:val="DefaultParagraphFont"/>
    <w:link w:val="Header"/>
    <w:uiPriority w:val="99"/>
    <w:rsid w:val="004A4A22"/>
    <w:rPr>
      <w:sz w:val="24"/>
      <w:szCs w:val="24"/>
      <w:lang w:val="en-GB"/>
    </w:rPr>
  </w:style>
  <w:style w:type="character" w:styleId="CommentReference">
    <w:name w:val="annotation reference"/>
    <w:basedOn w:val="DefaultParagraphFont"/>
    <w:rsid w:val="006B5879"/>
    <w:rPr>
      <w:sz w:val="16"/>
      <w:szCs w:val="16"/>
    </w:rPr>
  </w:style>
  <w:style w:type="paragraph" w:styleId="CommentText">
    <w:name w:val="annotation text"/>
    <w:basedOn w:val="Normal"/>
    <w:link w:val="CommentTextChar"/>
    <w:rsid w:val="006B5879"/>
    <w:pPr>
      <w:spacing w:line="240" w:lineRule="auto"/>
    </w:pPr>
    <w:rPr>
      <w:sz w:val="20"/>
      <w:szCs w:val="20"/>
    </w:rPr>
  </w:style>
  <w:style w:type="character" w:customStyle="1" w:styleId="CommentTextChar">
    <w:name w:val="Comment Text Char"/>
    <w:basedOn w:val="DefaultParagraphFont"/>
    <w:link w:val="CommentText"/>
    <w:rsid w:val="006B5879"/>
    <w:rPr>
      <w:lang w:val="en-GB"/>
    </w:rPr>
  </w:style>
  <w:style w:type="paragraph" w:styleId="CommentSubject">
    <w:name w:val="annotation subject"/>
    <w:basedOn w:val="CommentText"/>
    <w:next w:val="CommentText"/>
    <w:link w:val="CommentSubjectChar"/>
    <w:rsid w:val="006B5879"/>
    <w:rPr>
      <w:b/>
      <w:bCs/>
    </w:rPr>
  </w:style>
  <w:style w:type="character" w:customStyle="1" w:styleId="CommentSubjectChar">
    <w:name w:val="Comment Subject Char"/>
    <w:basedOn w:val="CommentTextChar"/>
    <w:link w:val="CommentSubject"/>
    <w:rsid w:val="006B5879"/>
    <w:rPr>
      <w:b/>
      <w:bCs/>
      <w:lang w:val="en-GB"/>
    </w:rPr>
  </w:style>
  <w:style w:type="paragraph" w:styleId="ListParagraph">
    <w:name w:val="List Paragraph"/>
    <w:basedOn w:val="Normal"/>
    <w:link w:val="ListParagraphChar"/>
    <w:uiPriority w:val="34"/>
    <w:qFormat/>
    <w:rsid w:val="004B3FC9"/>
    <w:pPr>
      <w:ind w:left="720"/>
      <w:contextualSpacing/>
    </w:pPr>
  </w:style>
  <w:style w:type="character" w:styleId="UnresolvedMention">
    <w:name w:val="Unresolved Mention"/>
    <w:basedOn w:val="DefaultParagraphFont"/>
    <w:uiPriority w:val="99"/>
    <w:semiHidden/>
    <w:unhideWhenUsed/>
    <w:rsid w:val="000A1C82"/>
    <w:rPr>
      <w:color w:val="605E5C"/>
      <w:shd w:val="clear" w:color="auto" w:fill="E1DFDD"/>
    </w:rPr>
  </w:style>
  <w:style w:type="character" w:styleId="LineNumber">
    <w:name w:val="line number"/>
    <w:basedOn w:val="DefaultParagraphFont"/>
    <w:semiHidden/>
    <w:unhideWhenUsed/>
    <w:rsid w:val="00DB0FB7"/>
  </w:style>
  <w:style w:type="paragraph" w:customStyle="1" w:styleId="content">
    <w:name w:val="content"/>
    <w:basedOn w:val="ListParagraph"/>
    <w:link w:val="contentChar"/>
    <w:qFormat/>
    <w:rsid w:val="00F007B9"/>
    <w:pPr>
      <w:ind w:left="0"/>
    </w:pPr>
  </w:style>
  <w:style w:type="character" w:customStyle="1" w:styleId="ListParagraphChar">
    <w:name w:val="List Paragraph Char"/>
    <w:basedOn w:val="DefaultParagraphFont"/>
    <w:link w:val="ListParagraph"/>
    <w:uiPriority w:val="34"/>
    <w:rsid w:val="001A226E"/>
    <w:rPr>
      <w:sz w:val="24"/>
      <w:szCs w:val="24"/>
      <w:lang w:val="en-GB"/>
    </w:rPr>
  </w:style>
  <w:style w:type="character" w:customStyle="1" w:styleId="contentChar">
    <w:name w:val="content Char"/>
    <w:basedOn w:val="ListParagraphChar"/>
    <w:link w:val="content"/>
    <w:rsid w:val="001A226E"/>
    <w:rPr>
      <w:sz w:val="24"/>
      <w:szCs w:val="24"/>
      <w:lang w:val="en-GB"/>
    </w:rPr>
  </w:style>
  <w:style w:type="character" w:customStyle="1" w:styleId="Heading4Char">
    <w:name w:val="Heading 4 Char"/>
    <w:basedOn w:val="DefaultParagraphFont"/>
    <w:link w:val="Heading4"/>
    <w:rsid w:val="0084576E"/>
    <w:rPr>
      <w:b/>
      <w:bCs/>
      <w:sz w:val="24"/>
      <w:szCs w:val="28"/>
      <w:lang w:val="en-GB"/>
    </w:rPr>
  </w:style>
  <w:style w:type="character" w:customStyle="1" w:styleId="mi">
    <w:name w:val="mi"/>
    <w:basedOn w:val="DefaultParagraphFont"/>
    <w:rsid w:val="008D65C6"/>
  </w:style>
  <w:style w:type="character" w:customStyle="1" w:styleId="mo">
    <w:name w:val="mo"/>
    <w:basedOn w:val="DefaultParagraphFont"/>
    <w:rsid w:val="008D65C6"/>
  </w:style>
  <w:style w:type="character" w:customStyle="1" w:styleId="normaltextrun">
    <w:name w:val="normaltextrun"/>
    <w:basedOn w:val="DefaultParagraphFont"/>
    <w:rsid w:val="00073A1E"/>
  </w:style>
  <w:style w:type="character" w:customStyle="1" w:styleId="eop">
    <w:name w:val="eop"/>
    <w:basedOn w:val="DefaultParagraphFont"/>
    <w:rsid w:val="00073A1E"/>
  </w:style>
  <w:style w:type="paragraph" w:styleId="Revision">
    <w:name w:val="Revision"/>
    <w:hidden/>
    <w:uiPriority w:val="99"/>
    <w:semiHidden/>
    <w:rsid w:val="0076148F"/>
    <w:rPr>
      <w:sz w:val="24"/>
      <w:szCs w:val="24"/>
      <w:lang w:val="en-GB"/>
    </w:rPr>
  </w:style>
  <w:style w:type="character" w:styleId="PlaceholderText">
    <w:name w:val="Placeholder Text"/>
    <w:basedOn w:val="DefaultParagraphFont"/>
    <w:uiPriority w:val="99"/>
    <w:semiHidden/>
    <w:rsid w:val="00C04DF8"/>
    <w:rPr>
      <w:color w:val="808080"/>
    </w:rPr>
  </w:style>
  <w:style w:type="character" w:customStyle="1" w:styleId="Heading1Char">
    <w:name w:val="Heading 1 Char"/>
    <w:basedOn w:val="DefaultParagraphFont"/>
    <w:link w:val="Heading1"/>
    <w:uiPriority w:val="9"/>
    <w:rsid w:val="00B1513D"/>
    <w:rPr>
      <w:b/>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6032">
      <w:bodyDiv w:val="1"/>
      <w:marLeft w:val="0"/>
      <w:marRight w:val="0"/>
      <w:marTop w:val="0"/>
      <w:marBottom w:val="0"/>
      <w:divBdr>
        <w:top w:val="none" w:sz="0" w:space="0" w:color="auto"/>
        <w:left w:val="none" w:sz="0" w:space="0" w:color="auto"/>
        <w:bottom w:val="none" w:sz="0" w:space="0" w:color="auto"/>
        <w:right w:val="none" w:sz="0" w:space="0" w:color="auto"/>
      </w:divBdr>
    </w:div>
    <w:div w:id="14893342">
      <w:bodyDiv w:val="1"/>
      <w:marLeft w:val="0"/>
      <w:marRight w:val="0"/>
      <w:marTop w:val="0"/>
      <w:marBottom w:val="0"/>
      <w:divBdr>
        <w:top w:val="none" w:sz="0" w:space="0" w:color="auto"/>
        <w:left w:val="none" w:sz="0" w:space="0" w:color="auto"/>
        <w:bottom w:val="none" w:sz="0" w:space="0" w:color="auto"/>
        <w:right w:val="none" w:sz="0" w:space="0" w:color="auto"/>
      </w:divBdr>
    </w:div>
    <w:div w:id="95713141">
      <w:bodyDiv w:val="1"/>
      <w:marLeft w:val="0"/>
      <w:marRight w:val="0"/>
      <w:marTop w:val="0"/>
      <w:marBottom w:val="0"/>
      <w:divBdr>
        <w:top w:val="none" w:sz="0" w:space="0" w:color="auto"/>
        <w:left w:val="none" w:sz="0" w:space="0" w:color="auto"/>
        <w:bottom w:val="none" w:sz="0" w:space="0" w:color="auto"/>
        <w:right w:val="none" w:sz="0" w:space="0" w:color="auto"/>
      </w:divBdr>
    </w:div>
    <w:div w:id="104351828">
      <w:bodyDiv w:val="1"/>
      <w:marLeft w:val="0"/>
      <w:marRight w:val="0"/>
      <w:marTop w:val="0"/>
      <w:marBottom w:val="0"/>
      <w:divBdr>
        <w:top w:val="none" w:sz="0" w:space="0" w:color="auto"/>
        <w:left w:val="none" w:sz="0" w:space="0" w:color="auto"/>
        <w:bottom w:val="none" w:sz="0" w:space="0" w:color="auto"/>
        <w:right w:val="none" w:sz="0" w:space="0" w:color="auto"/>
      </w:divBdr>
    </w:div>
    <w:div w:id="227156323">
      <w:bodyDiv w:val="1"/>
      <w:marLeft w:val="0"/>
      <w:marRight w:val="0"/>
      <w:marTop w:val="0"/>
      <w:marBottom w:val="0"/>
      <w:divBdr>
        <w:top w:val="none" w:sz="0" w:space="0" w:color="auto"/>
        <w:left w:val="none" w:sz="0" w:space="0" w:color="auto"/>
        <w:bottom w:val="none" w:sz="0" w:space="0" w:color="auto"/>
        <w:right w:val="none" w:sz="0" w:space="0" w:color="auto"/>
      </w:divBdr>
    </w:div>
    <w:div w:id="398330205">
      <w:bodyDiv w:val="1"/>
      <w:marLeft w:val="0"/>
      <w:marRight w:val="0"/>
      <w:marTop w:val="0"/>
      <w:marBottom w:val="0"/>
      <w:divBdr>
        <w:top w:val="none" w:sz="0" w:space="0" w:color="auto"/>
        <w:left w:val="none" w:sz="0" w:space="0" w:color="auto"/>
        <w:bottom w:val="none" w:sz="0" w:space="0" w:color="auto"/>
        <w:right w:val="none" w:sz="0" w:space="0" w:color="auto"/>
      </w:divBdr>
    </w:div>
    <w:div w:id="452479794">
      <w:bodyDiv w:val="1"/>
      <w:marLeft w:val="0"/>
      <w:marRight w:val="0"/>
      <w:marTop w:val="0"/>
      <w:marBottom w:val="0"/>
      <w:divBdr>
        <w:top w:val="none" w:sz="0" w:space="0" w:color="auto"/>
        <w:left w:val="none" w:sz="0" w:space="0" w:color="auto"/>
        <w:bottom w:val="none" w:sz="0" w:space="0" w:color="auto"/>
        <w:right w:val="none" w:sz="0" w:space="0" w:color="auto"/>
      </w:divBdr>
    </w:div>
    <w:div w:id="479153449">
      <w:bodyDiv w:val="1"/>
      <w:marLeft w:val="0"/>
      <w:marRight w:val="0"/>
      <w:marTop w:val="0"/>
      <w:marBottom w:val="0"/>
      <w:divBdr>
        <w:top w:val="none" w:sz="0" w:space="0" w:color="auto"/>
        <w:left w:val="none" w:sz="0" w:space="0" w:color="auto"/>
        <w:bottom w:val="none" w:sz="0" w:space="0" w:color="auto"/>
        <w:right w:val="none" w:sz="0" w:space="0" w:color="auto"/>
      </w:divBdr>
    </w:div>
    <w:div w:id="515928063">
      <w:bodyDiv w:val="1"/>
      <w:marLeft w:val="0"/>
      <w:marRight w:val="0"/>
      <w:marTop w:val="0"/>
      <w:marBottom w:val="0"/>
      <w:divBdr>
        <w:top w:val="none" w:sz="0" w:space="0" w:color="auto"/>
        <w:left w:val="none" w:sz="0" w:space="0" w:color="auto"/>
        <w:bottom w:val="none" w:sz="0" w:space="0" w:color="auto"/>
        <w:right w:val="none" w:sz="0" w:space="0" w:color="auto"/>
      </w:divBdr>
    </w:div>
    <w:div w:id="552541512">
      <w:bodyDiv w:val="1"/>
      <w:marLeft w:val="0"/>
      <w:marRight w:val="0"/>
      <w:marTop w:val="0"/>
      <w:marBottom w:val="0"/>
      <w:divBdr>
        <w:top w:val="none" w:sz="0" w:space="0" w:color="auto"/>
        <w:left w:val="none" w:sz="0" w:space="0" w:color="auto"/>
        <w:bottom w:val="none" w:sz="0" w:space="0" w:color="auto"/>
        <w:right w:val="none" w:sz="0" w:space="0" w:color="auto"/>
      </w:divBdr>
    </w:div>
    <w:div w:id="558632511">
      <w:bodyDiv w:val="1"/>
      <w:marLeft w:val="0"/>
      <w:marRight w:val="0"/>
      <w:marTop w:val="0"/>
      <w:marBottom w:val="0"/>
      <w:divBdr>
        <w:top w:val="none" w:sz="0" w:space="0" w:color="auto"/>
        <w:left w:val="none" w:sz="0" w:space="0" w:color="auto"/>
        <w:bottom w:val="none" w:sz="0" w:space="0" w:color="auto"/>
        <w:right w:val="none" w:sz="0" w:space="0" w:color="auto"/>
      </w:divBdr>
    </w:div>
    <w:div w:id="607273496">
      <w:bodyDiv w:val="1"/>
      <w:marLeft w:val="0"/>
      <w:marRight w:val="0"/>
      <w:marTop w:val="0"/>
      <w:marBottom w:val="0"/>
      <w:divBdr>
        <w:top w:val="none" w:sz="0" w:space="0" w:color="auto"/>
        <w:left w:val="none" w:sz="0" w:space="0" w:color="auto"/>
        <w:bottom w:val="none" w:sz="0" w:space="0" w:color="auto"/>
        <w:right w:val="none" w:sz="0" w:space="0" w:color="auto"/>
      </w:divBdr>
    </w:div>
    <w:div w:id="755905230">
      <w:bodyDiv w:val="1"/>
      <w:marLeft w:val="0"/>
      <w:marRight w:val="0"/>
      <w:marTop w:val="0"/>
      <w:marBottom w:val="0"/>
      <w:divBdr>
        <w:top w:val="none" w:sz="0" w:space="0" w:color="auto"/>
        <w:left w:val="none" w:sz="0" w:space="0" w:color="auto"/>
        <w:bottom w:val="none" w:sz="0" w:space="0" w:color="auto"/>
        <w:right w:val="none" w:sz="0" w:space="0" w:color="auto"/>
      </w:divBdr>
    </w:div>
    <w:div w:id="807014217">
      <w:bodyDiv w:val="1"/>
      <w:marLeft w:val="0"/>
      <w:marRight w:val="0"/>
      <w:marTop w:val="0"/>
      <w:marBottom w:val="0"/>
      <w:divBdr>
        <w:top w:val="none" w:sz="0" w:space="0" w:color="auto"/>
        <w:left w:val="none" w:sz="0" w:space="0" w:color="auto"/>
        <w:bottom w:val="none" w:sz="0" w:space="0" w:color="auto"/>
        <w:right w:val="none" w:sz="0" w:space="0" w:color="auto"/>
      </w:divBdr>
    </w:div>
    <w:div w:id="1102267471">
      <w:bodyDiv w:val="1"/>
      <w:marLeft w:val="0"/>
      <w:marRight w:val="0"/>
      <w:marTop w:val="0"/>
      <w:marBottom w:val="0"/>
      <w:divBdr>
        <w:top w:val="none" w:sz="0" w:space="0" w:color="auto"/>
        <w:left w:val="none" w:sz="0" w:space="0" w:color="auto"/>
        <w:bottom w:val="none" w:sz="0" w:space="0" w:color="auto"/>
        <w:right w:val="none" w:sz="0" w:space="0" w:color="auto"/>
      </w:divBdr>
      <w:divsChild>
        <w:div w:id="1331366708">
          <w:marLeft w:val="0"/>
          <w:marRight w:val="0"/>
          <w:marTop w:val="0"/>
          <w:marBottom w:val="0"/>
          <w:divBdr>
            <w:top w:val="none" w:sz="0" w:space="0" w:color="auto"/>
            <w:left w:val="none" w:sz="0" w:space="0" w:color="auto"/>
            <w:bottom w:val="none" w:sz="0" w:space="0" w:color="auto"/>
            <w:right w:val="none" w:sz="0" w:space="0" w:color="auto"/>
          </w:divBdr>
        </w:div>
        <w:div w:id="1419791342">
          <w:marLeft w:val="0"/>
          <w:marRight w:val="0"/>
          <w:marTop w:val="0"/>
          <w:marBottom w:val="0"/>
          <w:divBdr>
            <w:top w:val="none" w:sz="0" w:space="0" w:color="auto"/>
            <w:left w:val="none" w:sz="0" w:space="0" w:color="auto"/>
            <w:bottom w:val="none" w:sz="0" w:space="0" w:color="auto"/>
            <w:right w:val="none" w:sz="0" w:space="0" w:color="auto"/>
          </w:divBdr>
        </w:div>
        <w:div w:id="437221643">
          <w:marLeft w:val="0"/>
          <w:marRight w:val="0"/>
          <w:marTop w:val="0"/>
          <w:marBottom w:val="0"/>
          <w:divBdr>
            <w:top w:val="none" w:sz="0" w:space="0" w:color="auto"/>
            <w:left w:val="none" w:sz="0" w:space="0" w:color="auto"/>
            <w:bottom w:val="none" w:sz="0" w:space="0" w:color="auto"/>
            <w:right w:val="none" w:sz="0" w:space="0" w:color="auto"/>
          </w:divBdr>
        </w:div>
        <w:div w:id="1240484303">
          <w:marLeft w:val="0"/>
          <w:marRight w:val="0"/>
          <w:marTop w:val="0"/>
          <w:marBottom w:val="0"/>
          <w:divBdr>
            <w:top w:val="none" w:sz="0" w:space="0" w:color="auto"/>
            <w:left w:val="none" w:sz="0" w:space="0" w:color="auto"/>
            <w:bottom w:val="none" w:sz="0" w:space="0" w:color="auto"/>
            <w:right w:val="none" w:sz="0" w:space="0" w:color="auto"/>
          </w:divBdr>
        </w:div>
        <w:div w:id="508954700">
          <w:marLeft w:val="0"/>
          <w:marRight w:val="0"/>
          <w:marTop w:val="0"/>
          <w:marBottom w:val="0"/>
          <w:divBdr>
            <w:top w:val="none" w:sz="0" w:space="0" w:color="auto"/>
            <w:left w:val="none" w:sz="0" w:space="0" w:color="auto"/>
            <w:bottom w:val="none" w:sz="0" w:space="0" w:color="auto"/>
            <w:right w:val="none" w:sz="0" w:space="0" w:color="auto"/>
          </w:divBdr>
        </w:div>
        <w:div w:id="1323192308">
          <w:marLeft w:val="0"/>
          <w:marRight w:val="0"/>
          <w:marTop w:val="0"/>
          <w:marBottom w:val="0"/>
          <w:divBdr>
            <w:top w:val="none" w:sz="0" w:space="0" w:color="auto"/>
            <w:left w:val="none" w:sz="0" w:space="0" w:color="auto"/>
            <w:bottom w:val="none" w:sz="0" w:space="0" w:color="auto"/>
            <w:right w:val="none" w:sz="0" w:space="0" w:color="auto"/>
          </w:divBdr>
        </w:div>
        <w:div w:id="1970936567">
          <w:marLeft w:val="0"/>
          <w:marRight w:val="0"/>
          <w:marTop w:val="0"/>
          <w:marBottom w:val="0"/>
          <w:divBdr>
            <w:top w:val="none" w:sz="0" w:space="0" w:color="auto"/>
            <w:left w:val="none" w:sz="0" w:space="0" w:color="auto"/>
            <w:bottom w:val="none" w:sz="0" w:space="0" w:color="auto"/>
            <w:right w:val="none" w:sz="0" w:space="0" w:color="auto"/>
          </w:divBdr>
        </w:div>
        <w:div w:id="1979142655">
          <w:marLeft w:val="0"/>
          <w:marRight w:val="0"/>
          <w:marTop w:val="0"/>
          <w:marBottom w:val="0"/>
          <w:divBdr>
            <w:top w:val="none" w:sz="0" w:space="0" w:color="auto"/>
            <w:left w:val="none" w:sz="0" w:space="0" w:color="auto"/>
            <w:bottom w:val="none" w:sz="0" w:space="0" w:color="auto"/>
            <w:right w:val="none" w:sz="0" w:space="0" w:color="auto"/>
          </w:divBdr>
        </w:div>
        <w:div w:id="930360747">
          <w:marLeft w:val="0"/>
          <w:marRight w:val="0"/>
          <w:marTop w:val="0"/>
          <w:marBottom w:val="0"/>
          <w:divBdr>
            <w:top w:val="none" w:sz="0" w:space="0" w:color="auto"/>
            <w:left w:val="none" w:sz="0" w:space="0" w:color="auto"/>
            <w:bottom w:val="none" w:sz="0" w:space="0" w:color="auto"/>
            <w:right w:val="none" w:sz="0" w:space="0" w:color="auto"/>
          </w:divBdr>
        </w:div>
        <w:div w:id="177699923">
          <w:marLeft w:val="0"/>
          <w:marRight w:val="0"/>
          <w:marTop w:val="0"/>
          <w:marBottom w:val="0"/>
          <w:divBdr>
            <w:top w:val="none" w:sz="0" w:space="0" w:color="auto"/>
            <w:left w:val="none" w:sz="0" w:space="0" w:color="auto"/>
            <w:bottom w:val="none" w:sz="0" w:space="0" w:color="auto"/>
            <w:right w:val="none" w:sz="0" w:space="0" w:color="auto"/>
          </w:divBdr>
        </w:div>
        <w:div w:id="943195274">
          <w:marLeft w:val="0"/>
          <w:marRight w:val="0"/>
          <w:marTop w:val="0"/>
          <w:marBottom w:val="0"/>
          <w:divBdr>
            <w:top w:val="none" w:sz="0" w:space="0" w:color="auto"/>
            <w:left w:val="none" w:sz="0" w:space="0" w:color="auto"/>
            <w:bottom w:val="none" w:sz="0" w:space="0" w:color="auto"/>
            <w:right w:val="none" w:sz="0" w:space="0" w:color="auto"/>
          </w:divBdr>
        </w:div>
        <w:div w:id="1006908367">
          <w:marLeft w:val="0"/>
          <w:marRight w:val="0"/>
          <w:marTop w:val="0"/>
          <w:marBottom w:val="0"/>
          <w:divBdr>
            <w:top w:val="none" w:sz="0" w:space="0" w:color="auto"/>
            <w:left w:val="none" w:sz="0" w:space="0" w:color="auto"/>
            <w:bottom w:val="none" w:sz="0" w:space="0" w:color="auto"/>
            <w:right w:val="none" w:sz="0" w:space="0" w:color="auto"/>
          </w:divBdr>
        </w:div>
        <w:div w:id="659893896">
          <w:marLeft w:val="0"/>
          <w:marRight w:val="0"/>
          <w:marTop w:val="0"/>
          <w:marBottom w:val="0"/>
          <w:divBdr>
            <w:top w:val="none" w:sz="0" w:space="0" w:color="auto"/>
            <w:left w:val="none" w:sz="0" w:space="0" w:color="auto"/>
            <w:bottom w:val="none" w:sz="0" w:space="0" w:color="auto"/>
            <w:right w:val="none" w:sz="0" w:space="0" w:color="auto"/>
          </w:divBdr>
        </w:div>
        <w:div w:id="705105244">
          <w:marLeft w:val="0"/>
          <w:marRight w:val="0"/>
          <w:marTop w:val="0"/>
          <w:marBottom w:val="0"/>
          <w:divBdr>
            <w:top w:val="none" w:sz="0" w:space="0" w:color="auto"/>
            <w:left w:val="none" w:sz="0" w:space="0" w:color="auto"/>
            <w:bottom w:val="none" w:sz="0" w:space="0" w:color="auto"/>
            <w:right w:val="none" w:sz="0" w:space="0" w:color="auto"/>
          </w:divBdr>
        </w:div>
        <w:div w:id="382875070">
          <w:marLeft w:val="0"/>
          <w:marRight w:val="0"/>
          <w:marTop w:val="0"/>
          <w:marBottom w:val="0"/>
          <w:divBdr>
            <w:top w:val="none" w:sz="0" w:space="0" w:color="auto"/>
            <w:left w:val="none" w:sz="0" w:space="0" w:color="auto"/>
            <w:bottom w:val="none" w:sz="0" w:space="0" w:color="auto"/>
            <w:right w:val="none" w:sz="0" w:space="0" w:color="auto"/>
          </w:divBdr>
        </w:div>
        <w:div w:id="1568884273">
          <w:marLeft w:val="0"/>
          <w:marRight w:val="0"/>
          <w:marTop w:val="0"/>
          <w:marBottom w:val="0"/>
          <w:divBdr>
            <w:top w:val="none" w:sz="0" w:space="0" w:color="auto"/>
            <w:left w:val="none" w:sz="0" w:space="0" w:color="auto"/>
            <w:bottom w:val="none" w:sz="0" w:space="0" w:color="auto"/>
            <w:right w:val="none" w:sz="0" w:space="0" w:color="auto"/>
          </w:divBdr>
        </w:div>
        <w:div w:id="1743135472">
          <w:marLeft w:val="0"/>
          <w:marRight w:val="0"/>
          <w:marTop w:val="0"/>
          <w:marBottom w:val="0"/>
          <w:divBdr>
            <w:top w:val="none" w:sz="0" w:space="0" w:color="auto"/>
            <w:left w:val="none" w:sz="0" w:space="0" w:color="auto"/>
            <w:bottom w:val="none" w:sz="0" w:space="0" w:color="auto"/>
            <w:right w:val="none" w:sz="0" w:space="0" w:color="auto"/>
          </w:divBdr>
        </w:div>
        <w:div w:id="1566647471">
          <w:marLeft w:val="0"/>
          <w:marRight w:val="0"/>
          <w:marTop w:val="0"/>
          <w:marBottom w:val="0"/>
          <w:divBdr>
            <w:top w:val="none" w:sz="0" w:space="0" w:color="auto"/>
            <w:left w:val="none" w:sz="0" w:space="0" w:color="auto"/>
            <w:bottom w:val="none" w:sz="0" w:space="0" w:color="auto"/>
            <w:right w:val="none" w:sz="0" w:space="0" w:color="auto"/>
          </w:divBdr>
        </w:div>
        <w:div w:id="1711345246">
          <w:marLeft w:val="0"/>
          <w:marRight w:val="0"/>
          <w:marTop w:val="0"/>
          <w:marBottom w:val="0"/>
          <w:divBdr>
            <w:top w:val="none" w:sz="0" w:space="0" w:color="auto"/>
            <w:left w:val="none" w:sz="0" w:space="0" w:color="auto"/>
            <w:bottom w:val="none" w:sz="0" w:space="0" w:color="auto"/>
            <w:right w:val="none" w:sz="0" w:space="0" w:color="auto"/>
          </w:divBdr>
        </w:div>
        <w:div w:id="1064792767">
          <w:marLeft w:val="0"/>
          <w:marRight w:val="0"/>
          <w:marTop w:val="0"/>
          <w:marBottom w:val="0"/>
          <w:divBdr>
            <w:top w:val="none" w:sz="0" w:space="0" w:color="auto"/>
            <w:left w:val="none" w:sz="0" w:space="0" w:color="auto"/>
            <w:bottom w:val="none" w:sz="0" w:space="0" w:color="auto"/>
            <w:right w:val="none" w:sz="0" w:space="0" w:color="auto"/>
          </w:divBdr>
        </w:div>
        <w:div w:id="799807887">
          <w:marLeft w:val="0"/>
          <w:marRight w:val="0"/>
          <w:marTop w:val="0"/>
          <w:marBottom w:val="0"/>
          <w:divBdr>
            <w:top w:val="none" w:sz="0" w:space="0" w:color="auto"/>
            <w:left w:val="none" w:sz="0" w:space="0" w:color="auto"/>
            <w:bottom w:val="none" w:sz="0" w:space="0" w:color="auto"/>
            <w:right w:val="none" w:sz="0" w:space="0" w:color="auto"/>
          </w:divBdr>
        </w:div>
        <w:div w:id="91241914">
          <w:marLeft w:val="0"/>
          <w:marRight w:val="0"/>
          <w:marTop w:val="0"/>
          <w:marBottom w:val="0"/>
          <w:divBdr>
            <w:top w:val="none" w:sz="0" w:space="0" w:color="auto"/>
            <w:left w:val="none" w:sz="0" w:space="0" w:color="auto"/>
            <w:bottom w:val="none" w:sz="0" w:space="0" w:color="auto"/>
            <w:right w:val="none" w:sz="0" w:space="0" w:color="auto"/>
          </w:divBdr>
          <w:divsChild>
            <w:div w:id="920337160">
              <w:marLeft w:val="0"/>
              <w:marRight w:val="0"/>
              <w:marTop w:val="0"/>
              <w:marBottom w:val="0"/>
              <w:divBdr>
                <w:top w:val="none" w:sz="0" w:space="0" w:color="auto"/>
                <w:left w:val="none" w:sz="0" w:space="0" w:color="auto"/>
                <w:bottom w:val="none" w:sz="0" w:space="0" w:color="auto"/>
                <w:right w:val="none" w:sz="0" w:space="0" w:color="auto"/>
              </w:divBdr>
            </w:div>
          </w:divsChild>
        </w:div>
        <w:div w:id="849873876">
          <w:marLeft w:val="0"/>
          <w:marRight w:val="0"/>
          <w:marTop w:val="0"/>
          <w:marBottom w:val="0"/>
          <w:divBdr>
            <w:top w:val="none" w:sz="0" w:space="0" w:color="auto"/>
            <w:left w:val="none" w:sz="0" w:space="0" w:color="auto"/>
            <w:bottom w:val="none" w:sz="0" w:space="0" w:color="auto"/>
            <w:right w:val="none" w:sz="0" w:space="0" w:color="auto"/>
          </w:divBdr>
        </w:div>
        <w:div w:id="1577864112">
          <w:marLeft w:val="0"/>
          <w:marRight w:val="0"/>
          <w:marTop w:val="0"/>
          <w:marBottom w:val="0"/>
          <w:divBdr>
            <w:top w:val="none" w:sz="0" w:space="0" w:color="auto"/>
            <w:left w:val="none" w:sz="0" w:space="0" w:color="auto"/>
            <w:bottom w:val="none" w:sz="0" w:space="0" w:color="auto"/>
            <w:right w:val="none" w:sz="0" w:space="0" w:color="auto"/>
          </w:divBdr>
        </w:div>
        <w:div w:id="921837991">
          <w:marLeft w:val="0"/>
          <w:marRight w:val="0"/>
          <w:marTop w:val="0"/>
          <w:marBottom w:val="0"/>
          <w:divBdr>
            <w:top w:val="none" w:sz="0" w:space="0" w:color="auto"/>
            <w:left w:val="none" w:sz="0" w:space="0" w:color="auto"/>
            <w:bottom w:val="none" w:sz="0" w:space="0" w:color="auto"/>
            <w:right w:val="none" w:sz="0" w:space="0" w:color="auto"/>
          </w:divBdr>
        </w:div>
        <w:div w:id="443039729">
          <w:marLeft w:val="0"/>
          <w:marRight w:val="0"/>
          <w:marTop w:val="0"/>
          <w:marBottom w:val="0"/>
          <w:divBdr>
            <w:top w:val="none" w:sz="0" w:space="0" w:color="auto"/>
            <w:left w:val="none" w:sz="0" w:space="0" w:color="auto"/>
            <w:bottom w:val="none" w:sz="0" w:space="0" w:color="auto"/>
            <w:right w:val="none" w:sz="0" w:space="0" w:color="auto"/>
          </w:divBdr>
        </w:div>
        <w:div w:id="416099575">
          <w:marLeft w:val="0"/>
          <w:marRight w:val="0"/>
          <w:marTop w:val="0"/>
          <w:marBottom w:val="0"/>
          <w:divBdr>
            <w:top w:val="none" w:sz="0" w:space="0" w:color="auto"/>
            <w:left w:val="none" w:sz="0" w:space="0" w:color="auto"/>
            <w:bottom w:val="none" w:sz="0" w:space="0" w:color="auto"/>
            <w:right w:val="none" w:sz="0" w:space="0" w:color="auto"/>
          </w:divBdr>
        </w:div>
        <w:div w:id="141696980">
          <w:marLeft w:val="0"/>
          <w:marRight w:val="0"/>
          <w:marTop w:val="0"/>
          <w:marBottom w:val="0"/>
          <w:divBdr>
            <w:top w:val="none" w:sz="0" w:space="0" w:color="auto"/>
            <w:left w:val="none" w:sz="0" w:space="0" w:color="auto"/>
            <w:bottom w:val="none" w:sz="0" w:space="0" w:color="auto"/>
            <w:right w:val="none" w:sz="0" w:space="0" w:color="auto"/>
          </w:divBdr>
        </w:div>
        <w:div w:id="413666495">
          <w:marLeft w:val="0"/>
          <w:marRight w:val="0"/>
          <w:marTop w:val="0"/>
          <w:marBottom w:val="0"/>
          <w:divBdr>
            <w:top w:val="none" w:sz="0" w:space="0" w:color="auto"/>
            <w:left w:val="none" w:sz="0" w:space="0" w:color="auto"/>
            <w:bottom w:val="none" w:sz="0" w:space="0" w:color="auto"/>
            <w:right w:val="none" w:sz="0" w:space="0" w:color="auto"/>
          </w:divBdr>
        </w:div>
        <w:div w:id="2006206924">
          <w:marLeft w:val="0"/>
          <w:marRight w:val="0"/>
          <w:marTop w:val="0"/>
          <w:marBottom w:val="0"/>
          <w:divBdr>
            <w:top w:val="none" w:sz="0" w:space="0" w:color="auto"/>
            <w:left w:val="none" w:sz="0" w:space="0" w:color="auto"/>
            <w:bottom w:val="none" w:sz="0" w:space="0" w:color="auto"/>
            <w:right w:val="none" w:sz="0" w:space="0" w:color="auto"/>
          </w:divBdr>
        </w:div>
        <w:div w:id="810902602">
          <w:marLeft w:val="0"/>
          <w:marRight w:val="0"/>
          <w:marTop w:val="0"/>
          <w:marBottom w:val="0"/>
          <w:divBdr>
            <w:top w:val="none" w:sz="0" w:space="0" w:color="auto"/>
            <w:left w:val="none" w:sz="0" w:space="0" w:color="auto"/>
            <w:bottom w:val="none" w:sz="0" w:space="0" w:color="auto"/>
            <w:right w:val="none" w:sz="0" w:space="0" w:color="auto"/>
          </w:divBdr>
        </w:div>
        <w:div w:id="4792157">
          <w:marLeft w:val="0"/>
          <w:marRight w:val="0"/>
          <w:marTop w:val="0"/>
          <w:marBottom w:val="0"/>
          <w:divBdr>
            <w:top w:val="none" w:sz="0" w:space="0" w:color="auto"/>
            <w:left w:val="none" w:sz="0" w:space="0" w:color="auto"/>
            <w:bottom w:val="none" w:sz="0" w:space="0" w:color="auto"/>
            <w:right w:val="none" w:sz="0" w:space="0" w:color="auto"/>
          </w:divBdr>
        </w:div>
        <w:div w:id="1313292039">
          <w:marLeft w:val="0"/>
          <w:marRight w:val="0"/>
          <w:marTop w:val="0"/>
          <w:marBottom w:val="0"/>
          <w:divBdr>
            <w:top w:val="none" w:sz="0" w:space="0" w:color="auto"/>
            <w:left w:val="none" w:sz="0" w:space="0" w:color="auto"/>
            <w:bottom w:val="none" w:sz="0" w:space="0" w:color="auto"/>
            <w:right w:val="none" w:sz="0" w:space="0" w:color="auto"/>
          </w:divBdr>
        </w:div>
        <w:div w:id="167255306">
          <w:marLeft w:val="0"/>
          <w:marRight w:val="0"/>
          <w:marTop w:val="0"/>
          <w:marBottom w:val="0"/>
          <w:divBdr>
            <w:top w:val="none" w:sz="0" w:space="0" w:color="auto"/>
            <w:left w:val="none" w:sz="0" w:space="0" w:color="auto"/>
            <w:bottom w:val="none" w:sz="0" w:space="0" w:color="auto"/>
            <w:right w:val="none" w:sz="0" w:space="0" w:color="auto"/>
          </w:divBdr>
        </w:div>
        <w:div w:id="548494713">
          <w:marLeft w:val="0"/>
          <w:marRight w:val="0"/>
          <w:marTop w:val="0"/>
          <w:marBottom w:val="0"/>
          <w:divBdr>
            <w:top w:val="none" w:sz="0" w:space="0" w:color="auto"/>
            <w:left w:val="none" w:sz="0" w:space="0" w:color="auto"/>
            <w:bottom w:val="none" w:sz="0" w:space="0" w:color="auto"/>
            <w:right w:val="none" w:sz="0" w:space="0" w:color="auto"/>
          </w:divBdr>
          <w:divsChild>
            <w:div w:id="991325734">
              <w:marLeft w:val="0"/>
              <w:marRight w:val="0"/>
              <w:marTop w:val="0"/>
              <w:marBottom w:val="0"/>
              <w:divBdr>
                <w:top w:val="none" w:sz="0" w:space="0" w:color="auto"/>
                <w:left w:val="none" w:sz="0" w:space="0" w:color="auto"/>
                <w:bottom w:val="none" w:sz="0" w:space="0" w:color="auto"/>
                <w:right w:val="none" w:sz="0" w:space="0" w:color="auto"/>
              </w:divBdr>
              <w:divsChild>
                <w:div w:id="1251700648">
                  <w:marLeft w:val="0"/>
                  <w:marRight w:val="0"/>
                  <w:marTop w:val="0"/>
                  <w:marBottom w:val="0"/>
                  <w:divBdr>
                    <w:top w:val="none" w:sz="0" w:space="0" w:color="auto"/>
                    <w:left w:val="none" w:sz="0" w:space="0" w:color="auto"/>
                    <w:bottom w:val="none" w:sz="0" w:space="0" w:color="auto"/>
                    <w:right w:val="none" w:sz="0" w:space="0" w:color="auto"/>
                  </w:divBdr>
                </w:div>
              </w:divsChild>
            </w:div>
            <w:div w:id="2140761371">
              <w:marLeft w:val="0"/>
              <w:marRight w:val="0"/>
              <w:marTop w:val="0"/>
              <w:marBottom w:val="0"/>
              <w:divBdr>
                <w:top w:val="none" w:sz="0" w:space="0" w:color="auto"/>
                <w:left w:val="none" w:sz="0" w:space="0" w:color="auto"/>
                <w:bottom w:val="none" w:sz="0" w:space="0" w:color="auto"/>
                <w:right w:val="none" w:sz="0" w:space="0" w:color="auto"/>
              </w:divBdr>
              <w:divsChild>
                <w:div w:id="1725595086">
                  <w:marLeft w:val="0"/>
                  <w:marRight w:val="0"/>
                  <w:marTop w:val="0"/>
                  <w:marBottom w:val="0"/>
                  <w:divBdr>
                    <w:top w:val="none" w:sz="0" w:space="0" w:color="auto"/>
                    <w:left w:val="none" w:sz="0" w:space="0" w:color="auto"/>
                    <w:bottom w:val="none" w:sz="0" w:space="0" w:color="auto"/>
                    <w:right w:val="none" w:sz="0" w:space="0" w:color="auto"/>
                  </w:divBdr>
                </w:div>
              </w:divsChild>
            </w:div>
            <w:div w:id="16662000">
              <w:marLeft w:val="0"/>
              <w:marRight w:val="0"/>
              <w:marTop w:val="0"/>
              <w:marBottom w:val="0"/>
              <w:divBdr>
                <w:top w:val="none" w:sz="0" w:space="0" w:color="auto"/>
                <w:left w:val="none" w:sz="0" w:space="0" w:color="auto"/>
                <w:bottom w:val="none" w:sz="0" w:space="0" w:color="auto"/>
                <w:right w:val="none" w:sz="0" w:space="0" w:color="auto"/>
              </w:divBdr>
              <w:divsChild>
                <w:div w:id="34651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012627">
          <w:marLeft w:val="0"/>
          <w:marRight w:val="0"/>
          <w:marTop w:val="0"/>
          <w:marBottom w:val="0"/>
          <w:divBdr>
            <w:top w:val="none" w:sz="0" w:space="0" w:color="auto"/>
            <w:left w:val="none" w:sz="0" w:space="0" w:color="auto"/>
            <w:bottom w:val="none" w:sz="0" w:space="0" w:color="auto"/>
            <w:right w:val="none" w:sz="0" w:space="0" w:color="auto"/>
          </w:divBdr>
        </w:div>
      </w:divsChild>
    </w:div>
    <w:div w:id="1128861816">
      <w:bodyDiv w:val="1"/>
      <w:marLeft w:val="0"/>
      <w:marRight w:val="0"/>
      <w:marTop w:val="0"/>
      <w:marBottom w:val="0"/>
      <w:divBdr>
        <w:top w:val="none" w:sz="0" w:space="0" w:color="auto"/>
        <w:left w:val="none" w:sz="0" w:space="0" w:color="auto"/>
        <w:bottom w:val="none" w:sz="0" w:space="0" w:color="auto"/>
        <w:right w:val="none" w:sz="0" w:space="0" w:color="auto"/>
      </w:divBdr>
      <w:divsChild>
        <w:div w:id="2030911387">
          <w:marLeft w:val="0"/>
          <w:marRight w:val="0"/>
          <w:marTop w:val="0"/>
          <w:marBottom w:val="0"/>
          <w:divBdr>
            <w:top w:val="none" w:sz="0" w:space="0" w:color="auto"/>
            <w:left w:val="none" w:sz="0" w:space="0" w:color="auto"/>
            <w:bottom w:val="none" w:sz="0" w:space="0" w:color="auto"/>
            <w:right w:val="none" w:sz="0" w:space="0" w:color="auto"/>
          </w:divBdr>
          <w:divsChild>
            <w:div w:id="1237857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951132">
      <w:bodyDiv w:val="1"/>
      <w:marLeft w:val="0"/>
      <w:marRight w:val="0"/>
      <w:marTop w:val="0"/>
      <w:marBottom w:val="0"/>
      <w:divBdr>
        <w:top w:val="none" w:sz="0" w:space="0" w:color="auto"/>
        <w:left w:val="none" w:sz="0" w:space="0" w:color="auto"/>
        <w:bottom w:val="none" w:sz="0" w:space="0" w:color="auto"/>
        <w:right w:val="none" w:sz="0" w:space="0" w:color="auto"/>
      </w:divBdr>
    </w:div>
    <w:div w:id="1179389134">
      <w:bodyDiv w:val="1"/>
      <w:marLeft w:val="0"/>
      <w:marRight w:val="0"/>
      <w:marTop w:val="0"/>
      <w:marBottom w:val="0"/>
      <w:divBdr>
        <w:top w:val="none" w:sz="0" w:space="0" w:color="auto"/>
        <w:left w:val="none" w:sz="0" w:space="0" w:color="auto"/>
        <w:bottom w:val="none" w:sz="0" w:space="0" w:color="auto"/>
        <w:right w:val="none" w:sz="0" w:space="0" w:color="auto"/>
      </w:divBdr>
    </w:div>
    <w:div w:id="1286351301">
      <w:bodyDiv w:val="1"/>
      <w:marLeft w:val="0"/>
      <w:marRight w:val="0"/>
      <w:marTop w:val="0"/>
      <w:marBottom w:val="0"/>
      <w:divBdr>
        <w:top w:val="none" w:sz="0" w:space="0" w:color="auto"/>
        <w:left w:val="none" w:sz="0" w:space="0" w:color="auto"/>
        <w:bottom w:val="none" w:sz="0" w:space="0" w:color="auto"/>
        <w:right w:val="none" w:sz="0" w:space="0" w:color="auto"/>
      </w:divBdr>
      <w:divsChild>
        <w:div w:id="1895390242">
          <w:marLeft w:val="0"/>
          <w:marRight w:val="0"/>
          <w:marTop w:val="0"/>
          <w:marBottom w:val="0"/>
          <w:divBdr>
            <w:top w:val="none" w:sz="0" w:space="0" w:color="auto"/>
            <w:left w:val="none" w:sz="0" w:space="0" w:color="auto"/>
            <w:bottom w:val="none" w:sz="0" w:space="0" w:color="auto"/>
            <w:right w:val="none" w:sz="0" w:space="0" w:color="auto"/>
          </w:divBdr>
        </w:div>
        <w:div w:id="889728161">
          <w:marLeft w:val="0"/>
          <w:marRight w:val="0"/>
          <w:marTop w:val="0"/>
          <w:marBottom w:val="0"/>
          <w:divBdr>
            <w:top w:val="none" w:sz="0" w:space="0" w:color="auto"/>
            <w:left w:val="none" w:sz="0" w:space="0" w:color="auto"/>
            <w:bottom w:val="none" w:sz="0" w:space="0" w:color="auto"/>
            <w:right w:val="none" w:sz="0" w:space="0" w:color="auto"/>
          </w:divBdr>
        </w:div>
        <w:div w:id="894318994">
          <w:marLeft w:val="0"/>
          <w:marRight w:val="0"/>
          <w:marTop w:val="0"/>
          <w:marBottom w:val="0"/>
          <w:divBdr>
            <w:top w:val="none" w:sz="0" w:space="0" w:color="auto"/>
            <w:left w:val="none" w:sz="0" w:space="0" w:color="auto"/>
            <w:bottom w:val="none" w:sz="0" w:space="0" w:color="auto"/>
            <w:right w:val="none" w:sz="0" w:space="0" w:color="auto"/>
          </w:divBdr>
        </w:div>
        <w:div w:id="887493263">
          <w:marLeft w:val="0"/>
          <w:marRight w:val="0"/>
          <w:marTop w:val="0"/>
          <w:marBottom w:val="0"/>
          <w:divBdr>
            <w:top w:val="none" w:sz="0" w:space="0" w:color="auto"/>
            <w:left w:val="none" w:sz="0" w:space="0" w:color="auto"/>
            <w:bottom w:val="none" w:sz="0" w:space="0" w:color="auto"/>
            <w:right w:val="none" w:sz="0" w:space="0" w:color="auto"/>
          </w:divBdr>
        </w:div>
        <w:div w:id="3291714">
          <w:marLeft w:val="0"/>
          <w:marRight w:val="0"/>
          <w:marTop w:val="0"/>
          <w:marBottom w:val="0"/>
          <w:divBdr>
            <w:top w:val="none" w:sz="0" w:space="0" w:color="auto"/>
            <w:left w:val="none" w:sz="0" w:space="0" w:color="auto"/>
            <w:bottom w:val="none" w:sz="0" w:space="0" w:color="auto"/>
            <w:right w:val="none" w:sz="0" w:space="0" w:color="auto"/>
          </w:divBdr>
        </w:div>
        <w:div w:id="168368760">
          <w:marLeft w:val="0"/>
          <w:marRight w:val="0"/>
          <w:marTop w:val="0"/>
          <w:marBottom w:val="0"/>
          <w:divBdr>
            <w:top w:val="none" w:sz="0" w:space="0" w:color="auto"/>
            <w:left w:val="none" w:sz="0" w:space="0" w:color="auto"/>
            <w:bottom w:val="none" w:sz="0" w:space="0" w:color="auto"/>
            <w:right w:val="none" w:sz="0" w:space="0" w:color="auto"/>
          </w:divBdr>
        </w:div>
        <w:div w:id="1979725122">
          <w:marLeft w:val="0"/>
          <w:marRight w:val="0"/>
          <w:marTop w:val="0"/>
          <w:marBottom w:val="0"/>
          <w:divBdr>
            <w:top w:val="none" w:sz="0" w:space="0" w:color="auto"/>
            <w:left w:val="none" w:sz="0" w:space="0" w:color="auto"/>
            <w:bottom w:val="none" w:sz="0" w:space="0" w:color="auto"/>
            <w:right w:val="none" w:sz="0" w:space="0" w:color="auto"/>
          </w:divBdr>
        </w:div>
      </w:divsChild>
    </w:div>
    <w:div w:id="1385368203">
      <w:bodyDiv w:val="1"/>
      <w:marLeft w:val="0"/>
      <w:marRight w:val="0"/>
      <w:marTop w:val="0"/>
      <w:marBottom w:val="0"/>
      <w:divBdr>
        <w:top w:val="none" w:sz="0" w:space="0" w:color="auto"/>
        <w:left w:val="none" w:sz="0" w:space="0" w:color="auto"/>
        <w:bottom w:val="none" w:sz="0" w:space="0" w:color="auto"/>
        <w:right w:val="none" w:sz="0" w:space="0" w:color="auto"/>
      </w:divBdr>
    </w:div>
    <w:div w:id="1481461042">
      <w:bodyDiv w:val="1"/>
      <w:marLeft w:val="0"/>
      <w:marRight w:val="0"/>
      <w:marTop w:val="0"/>
      <w:marBottom w:val="0"/>
      <w:divBdr>
        <w:top w:val="none" w:sz="0" w:space="0" w:color="auto"/>
        <w:left w:val="none" w:sz="0" w:space="0" w:color="auto"/>
        <w:bottom w:val="none" w:sz="0" w:space="0" w:color="auto"/>
        <w:right w:val="none" w:sz="0" w:space="0" w:color="auto"/>
      </w:divBdr>
    </w:div>
    <w:div w:id="1496340016">
      <w:bodyDiv w:val="1"/>
      <w:marLeft w:val="0"/>
      <w:marRight w:val="0"/>
      <w:marTop w:val="0"/>
      <w:marBottom w:val="0"/>
      <w:divBdr>
        <w:top w:val="none" w:sz="0" w:space="0" w:color="auto"/>
        <w:left w:val="none" w:sz="0" w:space="0" w:color="auto"/>
        <w:bottom w:val="none" w:sz="0" w:space="0" w:color="auto"/>
        <w:right w:val="none" w:sz="0" w:space="0" w:color="auto"/>
      </w:divBdr>
    </w:div>
    <w:div w:id="1546485355">
      <w:bodyDiv w:val="1"/>
      <w:marLeft w:val="0"/>
      <w:marRight w:val="0"/>
      <w:marTop w:val="0"/>
      <w:marBottom w:val="0"/>
      <w:divBdr>
        <w:top w:val="none" w:sz="0" w:space="0" w:color="auto"/>
        <w:left w:val="none" w:sz="0" w:space="0" w:color="auto"/>
        <w:bottom w:val="none" w:sz="0" w:space="0" w:color="auto"/>
        <w:right w:val="none" w:sz="0" w:space="0" w:color="auto"/>
      </w:divBdr>
    </w:div>
    <w:div w:id="1635212923">
      <w:bodyDiv w:val="1"/>
      <w:marLeft w:val="0"/>
      <w:marRight w:val="0"/>
      <w:marTop w:val="0"/>
      <w:marBottom w:val="0"/>
      <w:divBdr>
        <w:top w:val="none" w:sz="0" w:space="0" w:color="auto"/>
        <w:left w:val="none" w:sz="0" w:space="0" w:color="auto"/>
        <w:bottom w:val="none" w:sz="0" w:space="0" w:color="auto"/>
        <w:right w:val="none" w:sz="0" w:space="0" w:color="auto"/>
      </w:divBdr>
    </w:div>
    <w:div w:id="1644042899">
      <w:bodyDiv w:val="1"/>
      <w:marLeft w:val="0"/>
      <w:marRight w:val="0"/>
      <w:marTop w:val="0"/>
      <w:marBottom w:val="0"/>
      <w:divBdr>
        <w:top w:val="none" w:sz="0" w:space="0" w:color="auto"/>
        <w:left w:val="none" w:sz="0" w:space="0" w:color="auto"/>
        <w:bottom w:val="none" w:sz="0" w:space="0" w:color="auto"/>
        <w:right w:val="none" w:sz="0" w:space="0" w:color="auto"/>
      </w:divBdr>
    </w:div>
    <w:div w:id="1770083959">
      <w:bodyDiv w:val="1"/>
      <w:marLeft w:val="0"/>
      <w:marRight w:val="0"/>
      <w:marTop w:val="0"/>
      <w:marBottom w:val="0"/>
      <w:divBdr>
        <w:top w:val="none" w:sz="0" w:space="0" w:color="auto"/>
        <w:left w:val="none" w:sz="0" w:space="0" w:color="auto"/>
        <w:bottom w:val="none" w:sz="0" w:space="0" w:color="auto"/>
        <w:right w:val="none" w:sz="0" w:space="0" w:color="auto"/>
      </w:divBdr>
    </w:div>
    <w:div w:id="1815878094">
      <w:bodyDiv w:val="1"/>
      <w:marLeft w:val="0"/>
      <w:marRight w:val="0"/>
      <w:marTop w:val="0"/>
      <w:marBottom w:val="0"/>
      <w:divBdr>
        <w:top w:val="none" w:sz="0" w:space="0" w:color="auto"/>
        <w:left w:val="none" w:sz="0" w:space="0" w:color="auto"/>
        <w:bottom w:val="none" w:sz="0" w:space="0" w:color="auto"/>
        <w:right w:val="none" w:sz="0" w:space="0" w:color="auto"/>
      </w:divBdr>
    </w:div>
    <w:div w:id="1820461664">
      <w:bodyDiv w:val="1"/>
      <w:marLeft w:val="0"/>
      <w:marRight w:val="0"/>
      <w:marTop w:val="0"/>
      <w:marBottom w:val="0"/>
      <w:divBdr>
        <w:top w:val="none" w:sz="0" w:space="0" w:color="auto"/>
        <w:left w:val="none" w:sz="0" w:space="0" w:color="auto"/>
        <w:bottom w:val="none" w:sz="0" w:space="0" w:color="auto"/>
        <w:right w:val="none" w:sz="0" w:space="0" w:color="auto"/>
      </w:divBdr>
    </w:div>
    <w:div w:id="1825464331">
      <w:bodyDiv w:val="1"/>
      <w:marLeft w:val="0"/>
      <w:marRight w:val="0"/>
      <w:marTop w:val="0"/>
      <w:marBottom w:val="0"/>
      <w:divBdr>
        <w:top w:val="none" w:sz="0" w:space="0" w:color="auto"/>
        <w:left w:val="none" w:sz="0" w:space="0" w:color="auto"/>
        <w:bottom w:val="none" w:sz="0" w:space="0" w:color="auto"/>
        <w:right w:val="none" w:sz="0" w:space="0" w:color="auto"/>
      </w:divBdr>
    </w:div>
    <w:div w:id="1994066830">
      <w:bodyDiv w:val="1"/>
      <w:marLeft w:val="0"/>
      <w:marRight w:val="0"/>
      <w:marTop w:val="0"/>
      <w:marBottom w:val="0"/>
      <w:divBdr>
        <w:top w:val="none" w:sz="0" w:space="0" w:color="auto"/>
        <w:left w:val="none" w:sz="0" w:space="0" w:color="auto"/>
        <w:bottom w:val="none" w:sz="0" w:space="0" w:color="auto"/>
        <w:right w:val="none" w:sz="0" w:space="0" w:color="auto"/>
      </w:divBdr>
    </w:div>
    <w:div w:id="2039046608">
      <w:bodyDiv w:val="1"/>
      <w:marLeft w:val="0"/>
      <w:marRight w:val="0"/>
      <w:marTop w:val="0"/>
      <w:marBottom w:val="0"/>
      <w:divBdr>
        <w:top w:val="none" w:sz="0" w:space="0" w:color="auto"/>
        <w:left w:val="none" w:sz="0" w:space="0" w:color="auto"/>
        <w:bottom w:val="none" w:sz="0" w:space="0" w:color="auto"/>
        <w:right w:val="none" w:sz="0" w:space="0" w:color="auto"/>
      </w:divBdr>
    </w:div>
    <w:div w:id="2060395391">
      <w:bodyDiv w:val="1"/>
      <w:marLeft w:val="0"/>
      <w:marRight w:val="0"/>
      <w:marTop w:val="0"/>
      <w:marBottom w:val="0"/>
      <w:divBdr>
        <w:top w:val="none" w:sz="0" w:space="0" w:color="auto"/>
        <w:left w:val="none" w:sz="0" w:space="0" w:color="auto"/>
        <w:bottom w:val="none" w:sz="0" w:space="0" w:color="auto"/>
        <w:right w:val="none" w:sz="0" w:space="0" w:color="auto"/>
      </w:divBdr>
    </w:div>
    <w:div w:id="2095470606">
      <w:bodyDiv w:val="1"/>
      <w:marLeft w:val="0"/>
      <w:marRight w:val="0"/>
      <w:marTop w:val="0"/>
      <w:marBottom w:val="0"/>
      <w:divBdr>
        <w:top w:val="none" w:sz="0" w:space="0" w:color="auto"/>
        <w:left w:val="none" w:sz="0" w:space="0" w:color="auto"/>
        <w:bottom w:val="none" w:sz="0" w:space="0" w:color="auto"/>
        <w:right w:val="none" w:sz="0" w:space="0" w:color="auto"/>
      </w:divBdr>
    </w:div>
    <w:div w:id="212206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jpeg"/><Relationship Id="rId21" Type="http://schemas.openxmlformats.org/officeDocument/2006/relationships/hyperlink" Target="https://utarict-my.sharepoint.com/personal/jefflee0530_1utar_my/Documents/Desktop/FYP1/LKCFES-FYP-Progress-Report-Template-R8-6%20(1).docx" TargetMode="External"/><Relationship Id="rId34" Type="http://schemas.openxmlformats.org/officeDocument/2006/relationships/image" Target="media/image11.png"/><Relationship Id="rId42" Type="http://schemas.openxmlformats.org/officeDocument/2006/relationships/image" Target="media/image150.jpeg"/><Relationship Id="rId47" Type="http://schemas.openxmlformats.org/officeDocument/2006/relationships/image" Target="media/image200.jpeg"/><Relationship Id="rId50" Type="http://schemas.openxmlformats.org/officeDocument/2006/relationships/header" Target="header5.xml"/><Relationship Id="rId55" Type="http://schemas.openxmlformats.org/officeDocument/2006/relationships/image" Target="media/image26.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utarict-my.sharepoint.com/personal/jefflee0530_1utar_my/Documents/Desktop/FYP1/LKCFES-FYP-Progress-Report-Template-R8-6%20(1).docx" TargetMode="External"/><Relationship Id="rId29" Type="http://schemas.openxmlformats.org/officeDocument/2006/relationships/image" Target="media/image6.png"/><Relationship Id="rId11" Type="http://schemas.openxmlformats.org/officeDocument/2006/relationships/comments" Target="comments.xml"/><Relationship Id="rId24" Type="http://schemas.openxmlformats.org/officeDocument/2006/relationships/image" Target="media/image1.jpg"/><Relationship Id="rId32" Type="http://schemas.openxmlformats.org/officeDocument/2006/relationships/image" Target="media/image9.jpeg"/><Relationship Id="rId37" Type="http://schemas.openxmlformats.org/officeDocument/2006/relationships/image" Target="media/image14.png"/><Relationship Id="rId40" Type="http://schemas.openxmlformats.org/officeDocument/2006/relationships/image" Target="media/image15.jpeg"/><Relationship Id="rId45" Type="http://schemas.openxmlformats.org/officeDocument/2006/relationships/image" Target="media/image19.jpeg"/><Relationship Id="rId53" Type="http://schemas.openxmlformats.org/officeDocument/2006/relationships/image" Target="media/image24.jpeg"/><Relationship Id="rId58" Type="http://schemas.openxmlformats.org/officeDocument/2006/relationships/header" Target="header9.xml"/><Relationship Id="rId5" Type="http://schemas.openxmlformats.org/officeDocument/2006/relationships/numbering" Target="numbering.xml"/><Relationship Id="rId61" Type="http://schemas.openxmlformats.org/officeDocument/2006/relationships/header" Target="header12.xml"/><Relationship Id="rId19" Type="http://schemas.openxmlformats.org/officeDocument/2006/relationships/hyperlink" Target="https://utarict-my.sharepoint.com/personal/jefflee0530_1utar_my/Documents/Desktop/FYP1/LKCFES-FYP-Progress-Report-Template-R8-6%20(1).docx" TargetMode="External"/><Relationship Id="rId14" Type="http://schemas.microsoft.com/office/2018/08/relationships/commentsExtensible" Target="commentsExtensible.xml"/><Relationship Id="rId22" Type="http://schemas.openxmlformats.org/officeDocument/2006/relationships/header" Target="header1.xml"/><Relationship Id="rId27" Type="http://schemas.openxmlformats.org/officeDocument/2006/relationships/image" Target="media/image4.jpeg"/><Relationship Id="rId30" Type="http://schemas.openxmlformats.org/officeDocument/2006/relationships/image" Target="media/image7.png"/><Relationship Id="rId35" Type="http://schemas.openxmlformats.org/officeDocument/2006/relationships/image" Target="media/image12.gif"/><Relationship Id="rId43" Type="http://schemas.openxmlformats.org/officeDocument/2006/relationships/image" Target="media/image17.jpeg"/><Relationship Id="rId48" Type="http://schemas.openxmlformats.org/officeDocument/2006/relationships/image" Target="media/image21.jpeg"/><Relationship Id="rId56" Type="http://schemas.openxmlformats.org/officeDocument/2006/relationships/header" Target="header7.xml"/><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eader" Target="header6.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hyperlink" Target="https://utarict-my.sharepoint.com/personal/jefflee0530_1utar_my/Documents/Desktop/FYP1/LKCFES-FYP-Progress-Report-Template-R8-6%20(1).docx" TargetMode="External"/><Relationship Id="rId25" Type="http://schemas.openxmlformats.org/officeDocument/2006/relationships/image" Target="media/image2.gif"/><Relationship Id="rId33" Type="http://schemas.openxmlformats.org/officeDocument/2006/relationships/image" Target="media/image10.png"/><Relationship Id="rId38" Type="http://schemas.openxmlformats.org/officeDocument/2006/relationships/header" Target="header3.xml"/><Relationship Id="rId46" Type="http://schemas.openxmlformats.org/officeDocument/2006/relationships/image" Target="media/image20.jpeg"/><Relationship Id="rId59" Type="http://schemas.openxmlformats.org/officeDocument/2006/relationships/header" Target="header10.xml"/><Relationship Id="rId20" Type="http://schemas.openxmlformats.org/officeDocument/2006/relationships/hyperlink" Target="https://utarict-my.sharepoint.com/personal/jefflee0530_1utar_my/Documents/Desktop/FYP1/LKCFES-FYP-Progress-Report-Template-R8-6%20(1).docx" TargetMode="External"/><Relationship Id="rId41" Type="http://schemas.openxmlformats.org/officeDocument/2006/relationships/image" Target="media/image16.jpeg"/><Relationship Id="rId54" Type="http://schemas.openxmlformats.org/officeDocument/2006/relationships/image" Target="media/image2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utarict-my.sharepoint.com/personal/jefflee0530_1utar_my/Documents/Desktop/FYP1/LKCFES-FYP-Progress-Report-Template-R8-6%20(1).docx" TargetMode="External"/><Relationship Id="rId23" Type="http://schemas.openxmlformats.org/officeDocument/2006/relationships/header" Target="header2.xml"/><Relationship Id="rId28" Type="http://schemas.openxmlformats.org/officeDocument/2006/relationships/image" Target="media/image5.jpeg"/><Relationship Id="rId36" Type="http://schemas.openxmlformats.org/officeDocument/2006/relationships/image" Target="media/image13.png"/><Relationship Id="rId49" Type="http://schemas.openxmlformats.org/officeDocument/2006/relationships/image" Target="media/image22.jpeg"/><Relationship Id="rId57" Type="http://schemas.openxmlformats.org/officeDocument/2006/relationships/header" Target="header8.xml"/><Relationship Id="rId10" Type="http://schemas.openxmlformats.org/officeDocument/2006/relationships/endnotes" Target="endnotes.xml"/><Relationship Id="rId31" Type="http://schemas.openxmlformats.org/officeDocument/2006/relationships/image" Target="media/image8.png"/><Relationship Id="rId44" Type="http://schemas.openxmlformats.org/officeDocument/2006/relationships/image" Target="media/image18.jpeg"/><Relationship Id="rId52" Type="http://schemas.openxmlformats.org/officeDocument/2006/relationships/image" Target="media/image23.png"/><Relationship Id="rId60" Type="http://schemas.openxmlformats.org/officeDocument/2006/relationships/header" Target="header11.xm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yperlink" Target="https://utarict-my.sharepoint.com/personal/jefflee0530_1utar_my/Documents/Desktop/FYP1/LKCFES-FYP-Progress-Report-Template-R8-6%20(1).docx" TargetMode="External"/><Relationship Id="rId39" Type="http://schemas.openxmlformats.org/officeDocument/2006/relationships/header" Target="head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1CC5D36-04AB-48E9-ABDD-6740B5D5A822}"/>
      </w:docPartPr>
      <w:docPartBody>
        <w:p w:rsidR="009A6E58" w:rsidRDefault="009A6E58">
          <w:r w:rsidRPr="00E01137">
            <w:rPr>
              <w:rStyle w:val="PlaceholderText"/>
            </w:rPr>
            <w:t>Click or tap here to enter text.</w:t>
          </w:r>
        </w:p>
      </w:docPartBody>
    </w:docPart>
    <w:docPart>
      <w:docPartPr>
        <w:name w:val="9F5E49FA5CCC492F9B65F7234BA0DDB3"/>
        <w:category>
          <w:name w:val="General"/>
          <w:gallery w:val="placeholder"/>
        </w:category>
        <w:types>
          <w:type w:val="bbPlcHdr"/>
        </w:types>
        <w:behaviors>
          <w:behavior w:val="content"/>
        </w:behaviors>
        <w:guid w:val="{508801F0-9E84-4E23-B574-FD397D161082}"/>
      </w:docPartPr>
      <w:docPartBody>
        <w:p w:rsidR="00000000" w:rsidRDefault="00716134" w:rsidP="00716134">
          <w:pPr>
            <w:pStyle w:val="9F5E49FA5CCC492F9B65F7234BA0DDB3"/>
          </w:pPr>
          <w:r w:rsidRPr="00E0113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6E58"/>
    <w:rsid w:val="001178FF"/>
    <w:rsid w:val="001C2DFD"/>
    <w:rsid w:val="00481B41"/>
    <w:rsid w:val="004959EF"/>
    <w:rsid w:val="005A215C"/>
    <w:rsid w:val="00716134"/>
    <w:rsid w:val="008B383C"/>
    <w:rsid w:val="00947EEA"/>
    <w:rsid w:val="009A6E58"/>
    <w:rsid w:val="00AC34C9"/>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6134"/>
    <w:rPr>
      <w:color w:val="808080"/>
    </w:rPr>
  </w:style>
  <w:style w:type="paragraph" w:customStyle="1" w:styleId="9F5E49FA5CCC492F9B65F7234BA0DDB3">
    <w:name w:val="9F5E49FA5CCC492F9B65F7234BA0DDB3"/>
    <w:rsid w:val="007161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A96BD-53AB-4C08-8097-6F6AA4654E63}">
  <we:reference id="wa104382081" version="1.55.1.0" store="en-US" storeType="OMEX"/>
  <we:alternateReferences>
    <we:reference id="WA104382081" version="1.55.1.0" store="WA104382081" storeType="OMEX"/>
  </we:alternateReferences>
  <we:properties>
    <we:property name="MENDELEY_CITATIONS" value="[{&quot;citationID&quot;:&quot;MENDELEY_CITATION_348c4209-70d1-4c1e-82e0-a7c0c75a26bc&quot;,&quot;properties&quot;:{&quot;noteIndex&quot;:0},&quot;isEdited&quot;:false,&quot;manualOverride&quot;:{&quot;isManuallyOverridden&quot;:false,&quot;citeprocText&quot;:&quot;(Le-Anh &amp;#38; De Koster, 2006)&quot;,&quot;manualOverrideText&quot;:&quot;&quot;},&quot;citationItems&quot;:[{&quot;id&quot;:&quot;e1db7cb2-9c5f-382d-876b-d823c11e2aad&quot;,&quot;itemData&quot;:{&quot;type&quot;:&quot;article-journal&quot;,&quot;id&quot;:&quot;e1db7cb2-9c5f-382d-876b-d823c11e2aad&quot;,&quot;title&quot;:&quot;A review of design and control of automated guided vehicle systems&quot;,&quot;author&quot;:[{&quot;family&quot;:&quot;Le-Anh&quot;,&quot;given&quot;:&quot;Tuan&quot;,&quot;parse-names&quot;:false,&quot;dropping-particle&quot;:&quot;&quot;,&quot;non-dropping-particle&quot;:&quot;&quot;},{&quot;family&quot;:&quot;Koster&quot;,&quot;given&quot;:&quot;M. B.M.&quot;,&quot;parse-names&quot;:false,&quot;dropping-particle&quot;:&quot;&quot;,&quot;non-dropping-particle&quot;:&quot;De&quot;}],&quot;container-title&quot;:&quot;European Journal of Operational Research&quot;,&quot;container-title-short&quot;:&quot;Eur J Oper Res&quot;,&quot;accessed&quot;:{&quot;date-parts&quot;:[[2023,11,14]]},&quot;DOI&quot;:&quot;10.1016/J.EJOR.2005.01.036&quot;,&quot;ISSN&quot;:&quot;0377-2217&quot;,&quot;issued&quot;:{&quot;date-parts&quot;:[[2006,5,16]]},&quot;page&quot;:&quot;1-23&quot;,&quot;abstract&quot;:&quot;This paper presents a review on design and control of automated guided vehicle systems. We address most key related issues including guide-path design, determining vehicle requirements, vehicle scheduling, idle-vehicle positioning, battery management, vehicle routing and deadlock resolution. We discuss and classify important models and results from key publications in literature, including often-neglected areas, such as idle-vehicle positioning and battery management. In addition, we propose a new dispatching-rule classification, a framework for design and control of automated guided vehicle systems, and suggest some fruitful research directions. © 2005 Elsevier B.V. All rights reserved.&quot;,&quot;publisher&quot;:&quot;North-Holland&quot;,&quot;issue&quot;:&quot;1&quot;,&quot;volume&quot;:&quot;171&quot;},&quot;isTemporary&quot;:false}],&quot;citationTag&quot;:&quot;MENDELEY_CITATION_v3_eyJjaXRhdGlvbklEIjoiTUVOREVMRVlfQ0lUQVRJT05fMzQ4YzQyMDktNzBkMS00YzFlLTgyZTAtYTdjMGM3NWEyNmJjIiwicHJvcGVydGllcyI6eyJub3RlSW5kZXgiOjB9LCJpc0VkaXRlZCI6ZmFsc2UsIm1hbnVhbE92ZXJyaWRlIjp7ImlzTWFudWFsbHlPdmVycmlkZGVuIjpmYWxzZSwiY2l0ZXByb2NUZXh0IjoiKExlLUFuaCAmIzM4OyBEZSBLb3N0ZXIsIDIwMDYpIiwibWFudWFsT3ZlcnJpZGVUZXh0IjoiIn0sImNpdGF0aW9uSXRlbXMiOlt7ImlkIjoiZTFkYjdjYjItOWM1Zi0zODJkLTg3NmItZDgyM2MxMWUyYWFkIiwiaXRlbURhdGEiOnsidHlwZSI6ImFydGljbGUtam91cm5hbCIsImlkIjoiZTFkYjdjYjItOWM1Zi0zODJkLTg3NmItZDgyM2MxMWUyYWFkIiwidGl0bGUiOiJBIHJldmlldyBvZiBkZXNpZ24gYW5kIGNvbnRyb2wgb2YgYXV0b21hdGVkIGd1aWRlZCB2ZWhpY2xlIHN5c3RlbXMiLCJhdXRob3IiOlt7ImZhbWlseSI6IkxlLUFuaCIsImdpdmVuIjoiVHVhbiIsInBhcnNlLW5hbWVzIjpmYWxzZSwiZHJvcHBpbmctcGFydGljbGUiOiIiLCJub24tZHJvcHBpbmctcGFydGljbGUiOiIifSx7ImZhbWlseSI6Iktvc3RlciIsImdpdmVuIjoiTS4gQi5NLiIsInBhcnNlLW5hbWVzIjpmYWxzZSwiZHJvcHBpbmctcGFydGljbGUiOiIiLCJub24tZHJvcHBpbmctcGFydGljbGUiOiJEZSJ9XSwiY29udGFpbmVyLXRpdGxlIjoiRXVyb3BlYW4gSm91cm5hbCBvZiBPcGVyYXRpb25hbCBSZXNlYXJjaCIsImNvbnRhaW5lci10aXRsZS1zaG9ydCI6IkV1ciBKIE9wZXIgUmVzIiwiYWNjZXNzZWQiOnsiZGF0ZS1wYXJ0cyI6W1syMDIzLDExLDE0XV19LCJET0kiOiIxMC4xMDE2L0ouRUpPUi4yMDA1LjAxLjAzNiIsIklTU04iOiIwMzc3LTIyMTciLCJpc3N1ZWQiOnsiZGF0ZS1wYXJ0cyI6W1syMDA2LDUsMTZdXX0sInBhZ2UiOiIxLTIzIiwiYWJzdHJhY3QiOiJUaGlzIHBhcGVyIHByZXNlbnRzIGEgcmV2aWV3IG9uIGRlc2lnbiBhbmQgY29udHJvbCBvZiBhdXRvbWF0ZWQgZ3VpZGVkIHZlaGljbGUgc3lzdGVtcy4gV2UgYWRkcmVzcyBtb3N0IGtleSByZWxhdGVkIGlzc3VlcyBpbmNsdWRpbmcgZ3VpZGUtcGF0aCBkZXNpZ24sIGRldGVybWluaW5nIHZlaGljbGUgcmVxdWlyZW1lbnRzLCB2ZWhpY2xlIHNjaGVkdWxpbmcsIGlkbGUtdmVoaWNsZSBwb3NpdGlvbmluZywgYmF0dGVyeSBtYW5hZ2VtZW50LCB2ZWhpY2xlIHJvdXRpbmcgYW5kIGRlYWRsb2NrIHJlc29sdXRpb24uIFdlIGRpc2N1c3MgYW5kIGNsYXNzaWZ5IGltcG9ydGFudCBtb2RlbHMgYW5kIHJlc3VsdHMgZnJvbSBrZXkgcHVibGljYXRpb25zIGluIGxpdGVyYXR1cmUsIGluY2x1ZGluZyBvZnRlbi1uZWdsZWN0ZWQgYXJlYXMsIHN1Y2ggYXMgaWRsZS12ZWhpY2xlIHBvc2l0aW9uaW5nIGFuZCBiYXR0ZXJ5IG1hbmFnZW1lbnQuIEluIGFkZGl0aW9uLCB3ZSBwcm9wb3NlIGEgbmV3IGRpc3BhdGNoaW5nLXJ1bGUgY2xhc3NpZmljYXRpb24sIGEgZnJhbWV3b3JrIGZvciBkZXNpZ24gYW5kIGNvbnRyb2wgb2YgYXV0b21hdGVkIGd1aWRlZCB2ZWhpY2xlIHN5c3RlbXMsIGFuZCBzdWdnZXN0IHNvbWUgZnJ1aXRmdWwgcmVzZWFyY2ggZGlyZWN0aW9ucy4gwqkgMjAwNSBFbHNldmllciBCLlYuIEFsbCByaWdodHMgcmVzZXJ2ZWQuIiwicHVibGlzaGVyIjoiTm9ydGgtSG9sbGFuZCIsImlzc3VlIjoiMSIsInZvbHVtZSI6IjE3MSJ9LCJpc1RlbXBvcmFyeSI6ZmFsc2V9XX0=&quot;},{&quot;citationID&quot;:&quot;MENDELEY_CITATION_45af2973-ea64-4dc0-90a6-6a2703840c42&quot;,&quot;properties&quot;:{&quot;noteIndex&quot;:0},&quot;isEdited&quot;:false,&quot;manualOverride&quot;:{&quot;isManuallyOverridden&quot;:false,&quot;citeprocText&quot;:&quot;(Le-Anh &amp;#38; De Koster, 2006)&quot;,&quot;manualOverrideText&quot;:&quot;&quot;},&quot;citationItems&quot;:[{&quot;id&quot;:&quot;e1db7cb2-9c5f-382d-876b-d823c11e2aad&quot;,&quot;itemData&quot;:{&quot;type&quot;:&quot;article-journal&quot;,&quot;id&quot;:&quot;e1db7cb2-9c5f-382d-876b-d823c11e2aad&quot;,&quot;title&quot;:&quot;A review of design and control of automated guided vehicle systems&quot;,&quot;author&quot;:[{&quot;family&quot;:&quot;Le-Anh&quot;,&quot;given&quot;:&quot;Tuan&quot;,&quot;parse-names&quot;:false,&quot;dropping-particle&quot;:&quot;&quot;,&quot;non-dropping-particle&quot;:&quot;&quot;},{&quot;family&quot;:&quot;Koster&quot;,&quot;given&quot;:&quot;M. B.M.&quot;,&quot;parse-names&quot;:false,&quot;dropping-particle&quot;:&quot;&quot;,&quot;non-dropping-particle&quot;:&quot;De&quot;}],&quot;container-title&quot;:&quot;European Journal of Operational Research&quot;,&quot;container-title-short&quot;:&quot;Eur J Oper Res&quot;,&quot;accessed&quot;:{&quot;date-parts&quot;:[[2023,11,14]]},&quot;DOI&quot;:&quot;10.1016/J.EJOR.2005.01.036&quot;,&quot;ISSN&quot;:&quot;0377-2217&quot;,&quot;issued&quot;:{&quot;date-parts&quot;:[[2006,5,16]]},&quot;page&quot;:&quot;1-23&quot;,&quot;abstract&quot;:&quot;This paper presents a review on design and control of automated guided vehicle systems. We address most key related issues including guide-path design, determining vehicle requirements, vehicle scheduling, idle-vehicle positioning, battery management, vehicle routing and deadlock resolution. We discuss and classify important models and results from key publications in literature, including often-neglected areas, such as idle-vehicle positioning and battery management. In addition, we propose a new dispatching-rule classification, a framework for design and control of automated guided vehicle systems, and suggest some fruitful research directions. © 2005 Elsevier B.V. All rights reserved.&quot;,&quot;publisher&quot;:&quot;North-Holland&quot;,&quot;issue&quot;:&quot;1&quot;,&quot;volume&quot;:&quot;171&quot;},&quot;isTemporary&quot;:false}],&quot;citationTag&quot;:&quot;MENDELEY_CITATION_v3_eyJjaXRhdGlvbklEIjoiTUVOREVMRVlfQ0lUQVRJT05fNDVhZjI5NzMtZWE2NC00ZGMwLTkwYTYtNmEyNzAzODQwYzQyIiwicHJvcGVydGllcyI6eyJub3RlSW5kZXgiOjB9LCJpc0VkaXRlZCI6ZmFsc2UsIm1hbnVhbE92ZXJyaWRlIjp7ImlzTWFudWFsbHlPdmVycmlkZGVuIjpmYWxzZSwiY2l0ZXByb2NUZXh0IjoiKExlLUFuaCAmIzM4OyBEZSBLb3N0ZXIsIDIwMDYpIiwibWFudWFsT3ZlcnJpZGVUZXh0IjoiIn0sImNpdGF0aW9uSXRlbXMiOlt7ImlkIjoiZTFkYjdjYjItOWM1Zi0zODJkLTg3NmItZDgyM2MxMWUyYWFkIiwiaXRlbURhdGEiOnsidHlwZSI6ImFydGljbGUtam91cm5hbCIsImlkIjoiZTFkYjdjYjItOWM1Zi0zODJkLTg3NmItZDgyM2MxMWUyYWFkIiwidGl0bGUiOiJBIHJldmlldyBvZiBkZXNpZ24gYW5kIGNvbnRyb2wgb2YgYXV0b21hdGVkIGd1aWRlZCB2ZWhpY2xlIHN5c3RlbXMiLCJhdXRob3IiOlt7ImZhbWlseSI6IkxlLUFuaCIsImdpdmVuIjoiVHVhbiIsInBhcnNlLW5hbWVzIjpmYWxzZSwiZHJvcHBpbmctcGFydGljbGUiOiIiLCJub24tZHJvcHBpbmctcGFydGljbGUiOiIifSx7ImZhbWlseSI6Iktvc3RlciIsImdpdmVuIjoiTS4gQi5NLiIsInBhcnNlLW5hbWVzIjpmYWxzZSwiZHJvcHBpbmctcGFydGljbGUiOiIiLCJub24tZHJvcHBpbmctcGFydGljbGUiOiJEZSJ9XSwiY29udGFpbmVyLXRpdGxlIjoiRXVyb3BlYW4gSm91cm5hbCBvZiBPcGVyYXRpb25hbCBSZXNlYXJjaCIsImNvbnRhaW5lci10aXRsZS1zaG9ydCI6IkV1ciBKIE9wZXIgUmVzIiwiYWNjZXNzZWQiOnsiZGF0ZS1wYXJ0cyI6W1syMDIzLDExLDE0XV19LCJET0kiOiIxMC4xMDE2L0ouRUpPUi4yMDA1LjAxLjAzNiIsIklTU04iOiIwMzc3LTIyMTciLCJpc3N1ZWQiOnsiZGF0ZS1wYXJ0cyI6W1syMDA2LDUsMTZdXX0sInBhZ2UiOiIxLTIzIiwiYWJzdHJhY3QiOiJUaGlzIHBhcGVyIHByZXNlbnRzIGEgcmV2aWV3IG9uIGRlc2lnbiBhbmQgY29udHJvbCBvZiBhdXRvbWF0ZWQgZ3VpZGVkIHZlaGljbGUgc3lzdGVtcy4gV2UgYWRkcmVzcyBtb3N0IGtleSByZWxhdGVkIGlzc3VlcyBpbmNsdWRpbmcgZ3VpZGUtcGF0aCBkZXNpZ24sIGRldGVybWluaW5nIHZlaGljbGUgcmVxdWlyZW1lbnRzLCB2ZWhpY2xlIHNjaGVkdWxpbmcsIGlkbGUtdmVoaWNsZSBwb3NpdGlvbmluZywgYmF0dGVyeSBtYW5hZ2VtZW50LCB2ZWhpY2xlIHJvdXRpbmcgYW5kIGRlYWRsb2NrIHJlc29sdXRpb24uIFdlIGRpc2N1c3MgYW5kIGNsYXNzaWZ5IGltcG9ydGFudCBtb2RlbHMgYW5kIHJlc3VsdHMgZnJvbSBrZXkgcHVibGljYXRpb25zIGluIGxpdGVyYXR1cmUsIGluY2x1ZGluZyBvZnRlbi1uZWdsZWN0ZWQgYXJlYXMsIHN1Y2ggYXMgaWRsZS12ZWhpY2xlIHBvc2l0aW9uaW5nIGFuZCBiYXR0ZXJ5IG1hbmFnZW1lbnQuIEluIGFkZGl0aW9uLCB3ZSBwcm9wb3NlIGEgbmV3IGRpc3BhdGNoaW5nLXJ1bGUgY2xhc3NpZmljYXRpb24sIGEgZnJhbWV3b3JrIGZvciBkZXNpZ24gYW5kIGNvbnRyb2wgb2YgYXV0b21hdGVkIGd1aWRlZCB2ZWhpY2xlIHN5c3RlbXMsIGFuZCBzdWdnZXN0IHNvbWUgZnJ1aXRmdWwgcmVzZWFyY2ggZGlyZWN0aW9ucy4gwqkgMjAwNSBFbHNldmllciBCLlYuIEFsbCByaWdodHMgcmVzZXJ2ZWQuIiwicHVibGlzaGVyIjoiTm9ydGgtSG9sbGFuZCIsImlzc3VlIjoiMSIsInZvbHVtZSI6IjE3MSJ9LCJpc1RlbXBvcmFyeSI6ZmFsc2V9XX0=&quot;}]"/>
    <we:property name="MENDELEY_CITATIONS_LOCALE_CODE" value="&quot;en-GB&quot;"/>
    <we:property name="MENDELEY_CITATIONS_STYLE" value="{&quot;id&quot;:&quot;https://www.zotero.org/styles/harvard-imperial-college-london&quot;,&quot;title&quot;:&quot;Imperial College Lond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330E293A7246084FB6AD24B6A1BDC1EF" ma:contentTypeVersion="19" ma:contentTypeDescription="Create a new document." ma:contentTypeScope="" ma:versionID="9395f43c5e5641f0017985c80387ca3b">
  <xsd:schema xmlns:xsd="http://www.w3.org/2001/XMLSchema" xmlns:xs="http://www.w3.org/2001/XMLSchema" xmlns:p="http://schemas.microsoft.com/office/2006/metadata/properties" xmlns:ns1="http://schemas.microsoft.com/sharepoint/v3" xmlns:ns3="913f7912-fde7-4ef5-9799-3215b517f639" xmlns:ns4="d19821ca-07b0-44a4-a976-f7edbebf7d21" targetNamespace="http://schemas.microsoft.com/office/2006/metadata/properties" ma:root="true" ma:fieldsID="b00ec3cb833d03ac9cd46a33dfaae441" ns1:_="" ns3:_="" ns4:_="">
    <xsd:import namespace="http://schemas.microsoft.com/sharepoint/v3"/>
    <xsd:import namespace="913f7912-fde7-4ef5-9799-3215b517f639"/>
    <xsd:import namespace="d19821ca-07b0-44a4-a976-f7edbebf7d2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1:_ip_UnifiedCompliancePolicyProperties" minOccurs="0"/>
                <xsd:element ref="ns1:_ip_UnifiedCompliancePolicyUIAction"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Loca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Unified Compliance Policy Properties" ma:hidden="true" ma:internalName="_ip_UnifiedCompliancePolicyProperties">
      <xsd:simpleType>
        <xsd:restriction base="dms:Note"/>
      </xsd:simpleType>
    </xsd:element>
    <xsd:element name="_ip_UnifiedCompliancePolicyUIAction" ma:index="1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13f7912-fde7-4ef5-9799-3215b517f6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LengthInSeconds" ma:index="22" nillable="true" ma:displayName="Length (seconds)" ma:internalName="MediaLengthInSeconds" ma:readOnly="true">
      <xsd:simpleType>
        <xsd:restriction base="dms:Unknown"/>
      </xsd:simpleType>
    </xsd:element>
    <xsd:element name="_activity" ma:index="23" nillable="true" ma:displayName="_activity" ma:hidden="true" ma:internalName="_activity">
      <xsd:simpleType>
        <xsd:restriction base="dms:Note"/>
      </xsd:simpleType>
    </xsd:element>
    <xsd:element name="MediaServiceLocation" ma:index="24" nillable="true" ma:displayName="Location" ma:description="" ma:indexed="true" ma:internalName="MediaServiceLocation"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9821ca-07b0-44a4-a976-f7edbebf7d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913f7912-fde7-4ef5-9799-3215b517f639"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AD3833-04C5-4306-A462-9561C6841ADC}">
  <ds:schemaRefs>
    <ds:schemaRef ds:uri="http://schemas.openxmlformats.org/officeDocument/2006/bibliography"/>
  </ds:schemaRefs>
</ds:datastoreItem>
</file>

<file path=customXml/itemProps2.xml><?xml version="1.0" encoding="utf-8"?>
<ds:datastoreItem xmlns:ds="http://schemas.openxmlformats.org/officeDocument/2006/customXml" ds:itemID="{FB0F3559-B63D-4130-8461-7B375F7CB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913f7912-fde7-4ef5-9799-3215b517f639"/>
    <ds:schemaRef ds:uri="d19821ca-07b0-44a4-a976-f7edbebf7d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BAE7B2B-BD78-4604-BE25-7CED39D51A97}">
  <ds:schemaRefs>
    <ds:schemaRef ds:uri="http://schemas.microsoft.com/office/2006/metadata/properties"/>
    <ds:schemaRef ds:uri="http://schemas.microsoft.com/office/infopath/2007/PartnerControls"/>
    <ds:schemaRef ds:uri="http://schemas.microsoft.com/sharepoint/v3"/>
    <ds:schemaRef ds:uri="913f7912-fde7-4ef5-9799-3215b517f639"/>
  </ds:schemaRefs>
</ds:datastoreItem>
</file>

<file path=customXml/itemProps4.xml><?xml version="1.0" encoding="utf-8"?>
<ds:datastoreItem xmlns:ds="http://schemas.openxmlformats.org/officeDocument/2006/customXml" ds:itemID="{E3B70587-863D-4FB2-9F30-FC90E9B1B85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43</TotalTime>
  <Pages>56</Pages>
  <Words>11384</Words>
  <Characters>64889</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LKCFES FYP Progress Report Template</vt:lpstr>
    </vt:vector>
  </TitlesOfParts>
  <Company>UTAR</Company>
  <LinksUpToDate>false</LinksUpToDate>
  <CharactersWithSpaces>76121</CharactersWithSpaces>
  <SharedDoc>false</SharedDoc>
  <HLinks>
    <vt:vector size="276" baseType="variant">
      <vt:variant>
        <vt:i4>1572922</vt:i4>
      </vt:variant>
      <vt:variant>
        <vt:i4>284</vt:i4>
      </vt:variant>
      <vt:variant>
        <vt:i4>0</vt:i4>
      </vt:variant>
      <vt:variant>
        <vt:i4>5</vt:i4>
      </vt:variant>
      <vt:variant>
        <vt:lpwstr/>
      </vt:variant>
      <vt:variant>
        <vt:lpwstr>_Toc74683083</vt:lpwstr>
      </vt:variant>
      <vt:variant>
        <vt:i4>1638458</vt:i4>
      </vt:variant>
      <vt:variant>
        <vt:i4>278</vt:i4>
      </vt:variant>
      <vt:variant>
        <vt:i4>0</vt:i4>
      </vt:variant>
      <vt:variant>
        <vt:i4>5</vt:i4>
      </vt:variant>
      <vt:variant>
        <vt:lpwstr/>
      </vt:variant>
      <vt:variant>
        <vt:lpwstr>_Toc74683082</vt:lpwstr>
      </vt:variant>
      <vt:variant>
        <vt:i4>1703994</vt:i4>
      </vt:variant>
      <vt:variant>
        <vt:i4>269</vt:i4>
      </vt:variant>
      <vt:variant>
        <vt:i4>0</vt:i4>
      </vt:variant>
      <vt:variant>
        <vt:i4>5</vt:i4>
      </vt:variant>
      <vt:variant>
        <vt:lpwstr/>
      </vt:variant>
      <vt:variant>
        <vt:lpwstr>_Toc74683081</vt:lpwstr>
      </vt:variant>
      <vt:variant>
        <vt:i4>1769530</vt:i4>
      </vt:variant>
      <vt:variant>
        <vt:i4>263</vt:i4>
      </vt:variant>
      <vt:variant>
        <vt:i4>0</vt:i4>
      </vt:variant>
      <vt:variant>
        <vt:i4>5</vt:i4>
      </vt:variant>
      <vt:variant>
        <vt:lpwstr/>
      </vt:variant>
      <vt:variant>
        <vt:lpwstr>_Toc74683080</vt:lpwstr>
      </vt:variant>
      <vt:variant>
        <vt:i4>1179701</vt:i4>
      </vt:variant>
      <vt:variant>
        <vt:i4>257</vt:i4>
      </vt:variant>
      <vt:variant>
        <vt:i4>0</vt:i4>
      </vt:variant>
      <vt:variant>
        <vt:i4>5</vt:i4>
      </vt:variant>
      <vt:variant>
        <vt:lpwstr/>
      </vt:variant>
      <vt:variant>
        <vt:lpwstr>_Toc74683079</vt:lpwstr>
      </vt:variant>
      <vt:variant>
        <vt:i4>1245237</vt:i4>
      </vt:variant>
      <vt:variant>
        <vt:i4>248</vt:i4>
      </vt:variant>
      <vt:variant>
        <vt:i4>0</vt:i4>
      </vt:variant>
      <vt:variant>
        <vt:i4>5</vt:i4>
      </vt:variant>
      <vt:variant>
        <vt:lpwstr/>
      </vt:variant>
      <vt:variant>
        <vt:lpwstr>_Toc74683078</vt:lpwstr>
      </vt:variant>
      <vt:variant>
        <vt:i4>1835061</vt:i4>
      </vt:variant>
      <vt:variant>
        <vt:i4>242</vt:i4>
      </vt:variant>
      <vt:variant>
        <vt:i4>0</vt:i4>
      </vt:variant>
      <vt:variant>
        <vt:i4>5</vt:i4>
      </vt:variant>
      <vt:variant>
        <vt:lpwstr/>
      </vt:variant>
      <vt:variant>
        <vt:lpwstr>_Toc74683077</vt:lpwstr>
      </vt:variant>
      <vt:variant>
        <vt:i4>1900597</vt:i4>
      </vt:variant>
      <vt:variant>
        <vt:i4>236</vt:i4>
      </vt:variant>
      <vt:variant>
        <vt:i4>0</vt:i4>
      </vt:variant>
      <vt:variant>
        <vt:i4>5</vt:i4>
      </vt:variant>
      <vt:variant>
        <vt:lpwstr/>
      </vt:variant>
      <vt:variant>
        <vt:lpwstr>_Toc74683076</vt:lpwstr>
      </vt:variant>
      <vt:variant>
        <vt:i4>1966133</vt:i4>
      </vt:variant>
      <vt:variant>
        <vt:i4>230</vt:i4>
      </vt:variant>
      <vt:variant>
        <vt:i4>0</vt:i4>
      </vt:variant>
      <vt:variant>
        <vt:i4>5</vt:i4>
      </vt:variant>
      <vt:variant>
        <vt:lpwstr/>
      </vt:variant>
      <vt:variant>
        <vt:lpwstr>_Toc74683075</vt:lpwstr>
      </vt:variant>
      <vt:variant>
        <vt:i4>1769532</vt:i4>
      </vt:variant>
      <vt:variant>
        <vt:i4>221</vt:i4>
      </vt:variant>
      <vt:variant>
        <vt:i4>0</vt:i4>
      </vt:variant>
      <vt:variant>
        <vt:i4>5</vt:i4>
      </vt:variant>
      <vt:variant>
        <vt:lpwstr/>
      </vt:variant>
      <vt:variant>
        <vt:lpwstr>_Toc144299038</vt:lpwstr>
      </vt:variant>
      <vt:variant>
        <vt:i4>1769532</vt:i4>
      </vt:variant>
      <vt:variant>
        <vt:i4>215</vt:i4>
      </vt:variant>
      <vt:variant>
        <vt:i4>0</vt:i4>
      </vt:variant>
      <vt:variant>
        <vt:i4>5</vt:i4>
      </vt:variant>
      <vt:variant>
        <vt:lpwstr/>
      </vt:variant>
      <vt:variant>
        <vt:lpwstr>_Toc144299037</vt:lpwstr>
      </vt:variant>
      <vt:variant>
        <vt:i4>1769532</vt:i4>
      </vt:variant>
      <vt:variant>
        <vt:i4>209</vt:i4>
      </vt:variant>
      <vt:variant>
        <vt:i4>0</vt:i4>
      </vt:variant>
      <vt:variant>
        <vt:i4>5</vt:i4>
      </vt:variant>
      <vt:variant>
        <vt:lpwstr/>
      </vt:variant>
      <vt:variant>
        <vt:lpwstr>_Toc144299036</vt:lpwstr>
      </vt:variant>
      <vt:variant>
        <vt:i4>1769532</vt:i4>
      </vt:variant>
      <vt:variant>
        <vt:i4>203</vt:i4>
      </vt:variant>
      <vt:variant>
        <vt:i4>0</vt:i4>
      </vt:variant>
      <vt:variant>
        <vt:i4>5</vt:i4>
      </vt:variant>
      <vt:variant>
        <vt:lpwstr/>
      </vt:variant>
      <vt:variant>
        <vt:lpwstr>_Toc144299035</vt:lpwstr>
      </vt:variant>
      <vt:variant>
        <vt:i4>1769532</vt:i4>
      </vt:variant>
      <vt:variant>
        <vt:i4>197</vt:i4>
      </vt:variant>
      <vt:variant>
        <vt:i4>0</vt:i4>
      </vt:variant>
      <vt:variant>
        <vt:i4>5</vt:i4>
      </vt:variant>
      <vt:variant>
        <vt:lpwstr/>
      </vt:variant>
      <vt:variant>
        <vt:lpwstr>_Toc144299034</vt:lpwstr>
      </vt:variant>
      <vt:variant>
        <vt:i4>1769532</vt:i4>
      </vt:variant>
      <vt:variant>
        <vt:i4>191</vt:i4>
      </vt:variant>
      <vt:variant>
        <vt:i4>0</vt:i4>
      </vt:variant>
      <vt:variant>
        <vt:i4>5</vt:i4>
      </vt:variant>
      <vt:variant>
        <vt:lpwstr/>
      </vt:variant>
      <vt:variant>
        <vt:lpwstr>_Toc144299033</vt:lpwstr>
      </vt:variant>
      <vt:variant>
        <vt:i4>1769532</vt:i4>
      </vt:variant>
      <vt:variant>
        <vt:i4>185</vt:i4>
      </vt:variant>
      <vt:variant>
        <vt:i4>0</vt:i4>
      </vt:variant>
      <vt:variant>
        <vt:i4>5</vt:i4>
      </vt:variant>
      <vt:variant>
        <vt:lpwstr/>
      </vt:variant>
      <vt:variant>
        <vt:lpwstr>_Toc144299032</vt:lpwstr>
      </vt:variant>
      <vt:variant>
        <vt:i4>1769532</vt:i4>
      </vt:variant>
      <vt:variant>
        <vt:i4>179</vt:i4>
      </vt:variant>
      <vt:variant>
        <vt:i4>0</vt:i4>
      </vt:variant>
      <vt:variant>
        <vt:i4>5</vt:i4>
      </vt:variant>
      <vt:variant>
        <vt:lpwstr/>
      </vt:variant>
      <vt:variant>
        <vt:lpwstr>_Toc144299031</vt:lpwstr>
      </vt:variant>
      <vt:variant>
        <vt:i4>1769532</vt:i4>
      </vt:variant>
      <vt:variant>
        <vt:i4>173</vt:i4>
      </vt:variant>
      <vt:variant>
        <vt:i4>0</vt:i4>
      </vt:variant>
      <vt:variant>
        <vt:i4>5</vt:i4>
      </vt:variant>
      <vt:variant>
        <vt:lpwstr/>
      </vt:variant>
      <vt:variant>
        <vt:lpwstr>_Toc144299030</vt:lpwstr>
      </vt:variant>
      <vt:variant>
        <vt:i4>1703996</vt:i4>
      </vt:variant>
      <vt:variant>
        <vt:i4>167</vt:i4>
      </vt:variant>
      <vt:variant>
        <vt:i4>0</vt:i4>
      </vt:variant>
      <vt:variant>
        <vt:i4>5</vt:i4>
      </vt:variant>
      <vt:variant>
        <vt:lpwstr/>
      </vt:variant>
      <vt:variant>
        <vt:lpwstr>_Toc144299029</vt:lpwstr>
      </vt:variant>
      <vt:variant>
        <vt:i4>1703996</vt:i4>
      </vt:variant>
      <vt:variant>
        <vt:i4>161</vt:i4>
      </vt:variant>
      <vt:variant>
        <vt:i4>0</vt:i4>
      </vt:variant>
      <vt:variant>
        <vt:i4>5</vt:i4>
      </vt:variant>
      <vt:variant>
        <vt:lpwstr/>
      </vt:variant>
      <vt:variant>
        <vt:lpwstr>_Toc144299028</vt:lpwstr>
      </vt:variant>
      <vt:variant>
        <vt:i4>1703996</vt:i4>
      </vt:variant>
      <vt:variant>
        <vt:i4>155</vt:i4>
      </vt:variant>
      <vt:variant>
        <vt:i4>0</vt:i4>
      </vt:variant>
      <vt:variant>
        <vt:i4>5</vt:i4>
      </vt:variant>
      <vt:variant>
        <vt:lpwstr/>
      </vt:variant>
      <vt:variant>
        <vt:lpwstr>_Toc144299027</vt:lpwstr>
      </vt:variant>
      <vt:variant>
        <vt:i4>1703996</vt:i4>
      </vt:variant>
      <vt:variant>
        <vt:i4>149</vt:i4>
      </vt:variant>
      <vt:variant>
        <vt:i4>0</vt:i4>
      </vt:variant>
      <vt:variant>
        <vt:i4>5</vt:i4>
      </vt:variant>
      <vt:variant>
        <vt:lpwstr/>
      </vt:variant>
      <vt:variant>
        <vt:lpwstr>_Toc144299026</vt:lpwstr>
      </vt:variant>
      <vt:variant>
        <vt:i4>1703996</vt:i4>
      </vt:variant>
      <vt:variant>
        <vt:i4>143</vt:i4>
      </vt:variant>
      <vt:variant>
        <vt:i4>0</vt:i4>
      </vt:variant>
      <vt:variant>
        <vt:i4>5</vt:i4>
      </vt:variant>
      <vt:variant>
        <vt:lpwstr/>
      </vt:variant>
      <vt:variant>
        <vt:lpwstr>_Toc144299025</vt:lpwstr>
      </vt:variant>
      <vt:variant>
        <vt:i4>1703996</vt:i4>
      </vt:variant>
      <vt:variant>
        <vt:i4>137</vt:i4>
      </vt:variant>
      <vt:variant>
        <vt:i4>0</vt:i4>
      </vt:variant>
      <vt:variant>
        <vt:i4>5</vt:i4>
      </vt:variant>
      <vt:variant>
        <vt:lpwstr/>
      </vt:variant>
      <vt:variant>
        <vt:lpwstr>_Toc144299024</vt:lpwstr>
      </vt:variant>
      <vt:variant>
        <vt:i4>1703996</vt:i4>
      </vt:variant>
      <vt:variant>
        <vt:i4>131</vt:i4>
      </vt:variant>
      <vt:variant>
        <vt:i4>0</vt:i4>
      </vt:variant>
      <vt:variant>
        <vt:i4>5</vt:i4>
      </vt:variant>
      <vt:variant>
        <vt:lpwstr/>
      </vt:variant>
      <vt:variant>
        <vt:lpwstr>_Toc144299023</vt:lpwstr>
      </vt:variant>
      <vt:variant>
        <vt:i4>1703996</vt:i4>
      </vt:variant>
      <vt:variant>
        <vt:i4>125</vt:i4>
      </vt:variant>
      <vt:variant>
        <vt:i4>0</vt:i4>
      </vt:variant>
      <vt:variant>
        <vt:i4>5</vt:i4>
      </vt:variant>
      <vt:variant>
        <vt:lpwstr/>
      </vt:variant>
      <vt:variant>
        <vt:lpwstr>_Toc144299022</vt:lpwstr>
      </vt:variant>
      <vt:variant>
        <vt:i4>1703996</vt:i4>
      </vt:variant>
      <vt:variant>
        <vt:i4>119</vt:i4>
      </vt:variant>
      <vt:variant>
        <vt:i4>0</vt:i4>
      </vt:variant>
      <vt:variant>
        <vt:i4>5</vt:i4>
      </vt:variant>
      <vt:variant>
        <vt:lpwstr/>
      </vt:variant>
      <vt:variant>
        <vt:lpwstr>_Toc144299021</vt:lpwstr>
      </vt:variant>
      <vt:variant>
        <vt:i4>1703996</vt:i4>
      </vt:variant>
      <vt:variant>
        <vt:i4>113</vt:i4>
      </vt:variant>
      <vt:variant>
        <vt:i4>0</vt:i4>
      </vt:variant>
      <vt:variant>
        <vt:i4>5</vt:i4>
      </vt:variant>
      <vt:variant>
        <vt:lpwstr/>
      </vt:variant>
      <vt:variant>
        <vt:lpwstr>_Toc144299020</vt:lpwstr>
      </vt:variant>
      <vt:variant>
        <vt:i4>1638460</vt:i4>
      </vt:variant>
      <vt:variant>
        <vt:i4>107</vt:i4>
      </vt:variant>
      <vt:variant>
        <vt:i4>0</vt:i4>
      </vt:variant>
      <vt:variant>
        <vt:i4>5</vt:i4>
      </vt:variant>
      <vt:variant>
        <vt:lpwstr/>
      </vt:variant>
      <vt:variant>
        <vt:lpwstr>_Toc144299019</vt:lpwstr>
      </vt:variant>
      <vt:variant>
        <vt:i4>1638460</vt:i4>
      </vt:variant>
      <vt:variant>
        <vt:i4>101</vt:i4>
      </vt:variant>
      <vt:variant>
        <vt:i4>0</vt:i4>
      </vt:variant>
      <vt:variant>
        <vt:i4>5</vt:i4>
      </vt:variant>
      <vt:variant>
        <vt:lpwstr/>
      </vt:variant>
      <vt:variant>
        <vt:lpwstr>_Toc144299018</vt:lpwstr>
      </vt:variant>
      <vt:variant>
        <vt:i4>1638460</vt:i4>
      </vt:variant>
      <vt:variant>
        <vt:i4>95</vt:i4>
      </vt:variant>
      <vt:variant>
        <vt:i4>0</vt:i4>
      </vt:variant>
      <vt:variant>
        <vt:i4>5</vt:i4>
      </vt:variant>
      <vt:variant>
        <vt:lpwstr/>
      </vt:variant>
      <vt:variant>
        <vt:lpwstr>_Toc144299017</vt:lpwstr>
      </vt:variant>
      <vt:variant>
        <vt:i4>1638460</vt:i4>
      </vt:variant>
      <vt:variant>
        <vt:i4>89</vt:i4>
      </vt:variant>
      <vt:variant>
        <vt:i4>0</vt:i4>
      </vt:variant>
      <vt:variant>
        <vt:i4>5</vt:i4>
      </vt:variant>
      <vt:variant>
        <vt:lpwstr/>
      </vt:variant>
      <vt:variant>
        <vt:lpwstr>_Toc144299016</vt:lpwstr>
      </vt:variant>
      <vt:variant>
        <vt:i4>1638460</vt:i4>
      </vt:variant>
      <vt:variant>
        <vt:i4>83</vt:i4>
      </vt:variant>
      <vt:variant>
        <vt:i4>0</vt:i4>
      </vt:variant>
      <vt:variant>
        <vt:i4>5</vt:i4>
      </vt:variant>
      <vt:variant>
        <vt:lpwstr/>
      </vt:variant>
      <vt:variant>
        <vt:lpwstr>_Toc144299015</vt:lpwstr>
      </vt:variant>
      <vt:variant>
        <vt:i4>1638460</vt:i4>
      </vt:variant>
      <vt:variant>
        <vt:i4>77</vt:i4>
      </vt:variant>
      <vt:variant>
        <vt:i4>0</vt:i4>
      </vt:variant>
      <vt:variant>
        <vt:i4>5</vt:i4>
      </vt:variant>
      <vt:variant>
        <vt:lpwstr/>
      </vt:variant>
      <vt:variant>
        <vt:lpwstr>_Toc144299014</vt:lpwstr>
      </vt:variant>
      <vt:variant>
        <vt:i4>1638460</vt:i4>
      </vt:variant>
      <vt:variant>
        <vt:i4>71</vt:i4>
      </vt:variant>
      <vt:variant>
        <vt:i4>0</vt:i4>
      </vt:variant>
      <vt:variant>
        <vt:i4>5</vt:i4>
      </vt:variant>
      <vt:variant>
        <vt:lpwstr/>
      </vt:variant>
      <vt:variant>
        <vt:lpwstr>_Toc144299013</vt:lpwstr>
      </vt:variant>
      <vt:variant>
        <vt:i4>1638460</vt:i4>
      </vt:variant>
      <vt:variant>
        <vt:i4>65</vt:i4>
      </vt:variant>
      <vt:variant>
        <vt:i4>0</vt:i4>
      </vt:variant>
      <vt:variant>
        <vt:i4>5</vt:i4>
      </vt:variant>
      <vt:variant>
        <vt:lpwstr/>
      </vt:variant>
      <vt:variant>
        <vt:lpwstr>_Toc144299012</vt:lpwstr>
      </vt:variant>
      <vt:variant>
        <vt:i4>1638460</vt:i4>
      </vt:variant>
      <vt:variant>
        <vt:i4>59</vt:i4>
      </vt:variant>
      <vt:variant>
        <vt:i4>0</vt:i4>
      </vt:variant>
      <vt:variant>
        <vt:i4>5</vt:i4>
      </vt:variant>
      <vt:variant>
        <vt:lpwstr/>
      </vt:variant>
      <vt:variant>
        <vt:lpwstr>_Toc144299011</vt:lpwstr>
      </vt:variant>
      <vt:variant>
        <vt:i4>1638460</vt:i4>
      </vt:variant>
      <vt:variant>
        <vt:i4>53</vt:i4>
      </vt:variant>
      <vt:variant>
        <vt:i4>0</vt:i4>
      </vt:variant>
      <vt:variant>
        <vt:i4>5</vt:i4>
      </vt:variant>
      <vt:variant>
        <vt:lpwstr/>
      </vt:variant>
      <vt:variant>
        <vt:lpwstr>_Toc144299010</vt:lpwstr>
      </vt:variant>
      <vt:variant>
        <vt:i4>1572924</vt:i4>
      </vt:variant>
      <vt:variant>
        <vt:i4>47</vt:i4>
      </vt:variant>
      <vt:variant>
        <vt:i4>0</vt:i4>
      </vt:variant>
      <vt:variant>
        <vt:i4>5</vt:i4>
      </vt:variant>
      <vt:variant>
        <vt:lpwstr/>
      </vt:variant>
      <vt:variant>
        <vt:lpwstr>_Toc144299009</vt:lpwstr>
      </vt:variant>
      <vt:variant>
        <vt:i4>1572924</vt:i4>
      </vt:variant>
      <vt:variant>
        <vt:i4>41</vt:i4>
      </vt:variant>
      <vt:variant>
        <vt:i4>0</vt:i4>
      </vt:variant>
      <vt:variant>
        <vt:i4>5</vt:i4>
      </vt:variant>
      <vt:variant>
        <vt:lpwstr/>
      </vt:variant>
      <vt:variant>
        <vt:lpwstr>_Toc144299008</vt:lpwstr>
      </vt:variant>
      <vt:variant>
        <vt:i4>1572924</vt:i4>
      </vt:variant>
      <vt:variant>
        <vt:i4>35</vt:i4>
      </vt:variant>
      <vt:variant>
        <vt:i4>0</vt:i4>
      </vt:variant>
      <vt:variant>
        <vt:i4>5</vt:i4>
      </vt:variant>
      <vt:variant>
        <vt:lpwstr/>
      </vt:variant>
      <vt:variant>
        <vt:lpwstr>_Toc144299007</vt:lpwstr>
      </vt:variant>
      <vt:variant>
        <vt:i4>2031669</vt:i4>
      </vt:variant>
      <vt:variant>
        <vt:i4>26</vt:i4>
      </vt:variant>
      <vt:variant>
        <vt:i4>0</vt:i4>
      </vt:variant>
      <vt:variant>
        <vt:i4>5</vt:i4>
      </vt:variant>
      <vt:variant>
        <vt:lpwstr/>
      </vt:variant>
      <vt:variant>
        <vt:lpwstr>_Toc74683074</vt:lpwstr>
      </vt:variant>
      <vt:variant>
        <vt:i4>1572917</vt:i4>
      </vt:variant>
      <vt:variant>
        <vt:i4>20</vt:i4>
      </vt:variant>
      <vt:variant>
        <vt:i4>0</vt:i4>
      </vt:variant>
      <vt:variant>
        <vt:i4>5</vt:i4>
      </vt:variant>
      <vt:variant>
        <vt:lpwstr/>
      </vt:variant>
      <vt:variant>
        <vt:lpwstr>_Toc74683073</vt:lpwstr>
      </vt:variant>
      <vt:variant>
        <vt:i4>1638453</vt:i4>
      </vt:variant>
      <vt:variant>
        <vt:i4>14</vt:i4>
      </vt:variant>
      <vt:variant>
        <vt:i4>0</vt:i4>
      </vt:variant>
      <vt:variant>
        <vt:i4>5</vt:i4>
      </vt:variant>
      <vt:variant>
        <vt:lpwstr/>
      </vt:variant>
      <vt:variant>
        <vt:lpwstr>_Toc74683072</vt:lpwstr>
      </vt:variant>
      <vt:variant>
        <vt:i4>1703989</vt:i4>
      </vt:variant>
      <vt:variant>
        <vt:i4>8</vt:i4>
      </vt:variant>
      <vt:variant>
        <vt:i4>0</vt:i4>
      </vt:variant>
      <vt:variant>
        <vt:i4>5</vt:i4>
      </vt:variant>
      <vt:variant>
        <vt:lpwstr/>
      </vt:variant>
      <vt:variant>
        <vt:lpwstr>_Toc74683071</vt:lpwstr>
      </vt:variant>
      <vt:variant>
        <vt:i4>1769525</vt:i4>
      </vt:variant>
      <vt:variant>
        <vt:i4>2</vt:i4>
      </vt:variant>
      <vt:variant>
        <vt:i4>0</vt:i4>
      </vt:variant>
      <vt:variant>
        <vt:i4>5</vt:i4>
      </vt:variant>
      <vt:variant>
        <vt:lpwstr/>
      </vt:variant>
      <vt:variant>
        <vt:lpwstr>_Toc746830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KCFES FYP Progress Report Template</dc:title>
  <dc:creator>FYPC LKCFES</dc:creator>
  <cp:lastModifiedBy>JEFF LEE JIE HUA</cp:lastModifiedBy>
  <cp:revision>1465</cp:revision>
  <cp:lastPrinted>2023-09-18T06:00:00Z</cp:lastPrinted>
  <dcterms:created xsi:type="dcterms:W3CDTF">2023-07-07T16:54:00Z</dcterms:created>
  <dcterms:modified xsi:type="dcterms:W3CDTF">2023-11-14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30E293A7246084FB6AD24B6A1BDC1EF</vt:lpwstr>
  </property>
</Properties>
</file>